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1BC" w:rsidRDefault="008F31BC" w:rsidP="008F31BC">
      <w:pPr>
        <w:pStyle w:val="PlainText"/>
        <w:spacing w:before="0" w:beforeAutospacing="0" w:after="0" w:afterAutospacing="0"/>
        <w:jc w:val="center"/>
        <w:rPr>
          <w:rFonts w:ascii="Courier New" w:hAnsi="Courier New" w:cs="Courier New"/>
          <w:color w:val="000000"/>
          <w:sz w:val="20"/>
          <w:szCs w:val="20"/>
        </w:rPr>
      </w:pPr>
      <w:r>
        <w:rPr>
          <w:rFonts w:ascii="Palatino Linotype" w:hAnsi="Palatino Linotype" w:cs="Courier New"/>
          <w:b/>
          <w:bCs/>
          <w:color w:val="000000"/>
        </w:rPr>
        <w:t>AZƏRBAYCAN RESPUBLİKASININ İNZİBATİ XƏTALAR MƏCƏLLƏSİ</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sz w:val="22"/>
          <w:szCs w:val="22"/>
        </w:rPr>
        <w:t>(Bu Məcəllə Azərbaycan Respublikasının </w:t>
      </w:r>
      <w:r w:rsidRPr="008F31BC">
        <w:rPr>
          <w:rFonts w:ascii="Palatino Linotype" w:hAnsi="Palatino Linotype"/>
          <w:color w:val="000000"/>
          <w:sz w:val="22"/>
          <w:szCs w:val="22"/>
        </w:rPr>
        <w:t>2015-ci il 29 dekabr tarixli 96-VQ nömrəli</w:t>
      </w:r>
      <w:r>
        <w:rPr>
          <w:rFonts w:ascii="Palatino Linotype" w:hAnsi="Palatino Linotype" w:cs="Tahoma"/>
          <w:color w:val="000000"/>
          <w:sz w:val="22"/>
          <w:szCs w:val="22"/>
        </w:rPr>
        <w:t> Qanunu ilə təsdiq edilmişd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M Ü N D Ə R İ C A T</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 </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Ümumi hissə</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 </w:t>
      </w:r>
    </w:p>
    <w:p w:rsidR="008F31BC" w:rsidRDefault="008F31BC" w:rsidP="008F31BC">
      <w:pPr>
        <w:jc w:val="center"/>
        <w:rPr>
          <w:rFonts w:ascii="Calibri" w:hAnsi="Calibri" w:cs="Calibri"/>
          <w:color w:val="000000"/>
        </w:rPr>
      </w:pPr>
      <w:r w:rsidRPr="008F31BC">
        <w:rPr>
          <w:rFonts w:ascii="Palatino Linotype" w:hAnsi="Palatino Linotype"/>
          <w:b/>
          <w:bCs/>
          <w:color w:val="000000"/>
          <w:lang w:val="az-Latn-AZ"/>
        </w:rPr>
        <w:t>I BÖLMƏ</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Ümumi müddəalar</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 </w:t>
      </w:r>
    </w:p>
    <w:p w:rsidR="008F31BC" w:rsidRDefault="008F31BC" w:rsidP="008F31BC">
      <w:pPr>
        <w:spacing w:after="120"/>
        <w:jc w:val="both"/>
        <w:rPr>
          <w:rFonts w:ascii="Calibri" w:hAnsi="Calibri" w:cs="Calibri"/>
          <w:color w:val="000000"/>
        </w:rPr>
      </w:pPr>
      <w:r w:rsidRPr="008F31BC">
        <w:rPr>
          <w:rFonts w:ascii="Palatino Linotype" w:hAnsi="Palatino Linotype"/>
          <w:color w:val="000000"/>
          <w:lang w:val="az-Latn-AZ"/>
        </w:rPr>
        <w:t>FƏSİL 1</w:t>
      </w:r>
      <w:r>
        <w:rPr>
          <w:rFonts w:ascii="Calibri" w:hAnsi="Calibri" w:cs="Calibri"/>
          <w:color w:val="000000"/>
          <w:lang w:val="az-Latn-AZ"/>
        </w:rPr>
        <w:t>  </w:t>
      </w:r>
      <w:r>
        <w:rPr>
          <w:rFonts w:ascii="Palatino Linotype" w:hAnsi="Palatino Linotype" w:cs="Calibri"/>
          <w:color w:val="000000"/>
          <w:lang w:val="az-Latn-AZ"/>
        </w:rPr>
        <w:t>Azərbaycan Respublikasının</w:t>
      </w:r>
      <w:bookmarkStart w:id="0" w:name="_GoBack"/>
      <w:bookmarkEnd w:id="0"/>
      <w:r>
        <w:rPr>
          <w:rFonts w:ascii="Palatino Linotype" w:hAnsi="Palatino Linotype" w:cs="Calibri"/>
          <w:color w:val="000000"/>
          <w:lang w:val="az-Latn-AZ"/>
        </w:rPr>
        <w:t xml:space="preserve"> inzibati xətalar qanunvericiliyi, onun vəzifələri və prinsipləri</w:t>
      </w:r>
    </w:p>
    <w:p w:rsidR="008F31BC" w:rsidRDefault="008F31BC" w:rsidP="008F31BC">
      <w:pPr>
        <w:spacing w:after="120"/>
        <w:jc w:val="both"/>
        <w:rPr>
          <w:rFonts w:ascii="Calibri" w:hAnsi="Calibri" w:cs="Calibri"/>
          <w:color w:val="000000"/>
        </w:rPr>
      </w:pPr>
      <w:r w:rsidRPr="008F31BC">
        <w:rPr>
          <w:rFonts w:ascii="Palatino Linotype" w:hAnsi="Palatino Linotype"/>
          <w:color w:val="000000"/>
          <w:lang w:val="az-Latn-AZ"/>
        </w:rPr>
        <w:t>FƏSİL 2</w:t>
      </w:r>
      <w:r>
        <w:rPr>
          <w:rFonts w:ascii="Calibri" w:hAnsi="Calibri" w:cs="Calibri"/>
          <w:color w:val="000000"/>
          <w:lang w:val="az-Latn-AZ"/>
        </w:rPr>
        <w:t>  </w:t>
      </w:r>
      <w:r>
        <w:rPr>
          <w:rFonts w:ascii="Palatino Linotype" w:hAnsi="Palatino Linotype" w:cs="Calibri"/>
          <w:color w:val="000000"/>
          <w:lang w:val="az-Latn-AZ"/>
        </w:rPr>
        <w:t>İnzibati xəta və inzibati məsuliyyət</w:t>
      </w:r>
    </w:p>
    <w:p w:rsidR="008F31BC" w:rsidRDefault="008F31BC" w:rsidP="008F31BC">
      <w:pPr>
        <w:spacing w:after="120"/>
        <w:jc w:val="both"/>
        <w:rPr>
          <w:rFonts w:ascii="Calibri" w:hAnsi="Calibri" w:cs="Calibri"/>
          <w:color w:val="000000"/>
        </w:rPr>
      </w:pPr>
      <w:r w:rsidRPr="008F31BC">
        <w:rPr>
          <w:rFonts w:ascii="Palatino Linotype" w:hAnsi="Palatino Linotype"/>
          <w:color w:val="000000"/>
          <w:lang w:val="az-Latn-AZ"/>
        </w:rPr>
        <w:t>FƏSİL 3</w:t>
      </w:r>
      <w:r>
        <w:rPr>
          <w:rFonts w:ascii="Calibri" w:hAnsi="Calibri" w:cs="Calibri"/>
          <w:color w:val="000000"/>
          <w:lang w:val="az-Latn-AZ"/>
        </w:rPr>
        <w:t>  </w:t>
      </w:r>
      <w:r>
        <w:rPr>
          <w:rFonts w:ascii="Palatino Linotype" w:hAnsi="Palatino Linotype" w:cs="Calibri"/>
          <w:color w:val="000000"/>
          <w:lang w:val="az-Latn-AZ"/>
        </w:rPr>
        <w:t>Əməlin inzibati xəta olmasını aradan qaldıran hallar</w:t>
      </w:r>
    </w:p>
    <w:p w:rsidR="008F31BC" w:rsidRDefault="008F31BC" w:rsidP="008F31BC">
      <w:pPr>
        <w:spacing w:after="120"/>
        <w:jc w:val="both"/>
        <w:rPr>
          <w:rFonts w:ascii="Calibri" w:hAnsi="Calibri" w:cs="Calibri"/>
          <w:color w:val="000000"/>
        </w:rPr>
      </w:pPr>
      <w:r w:rsidRPr="008F31BC">
        <w:rPr>
          <w:rFonts w:ascii="Palatino Linotype" w:hAnsi="Palatino Linotype"/>
          <w:color w:val="000000"/>
          <w:lang w:val="az-Latn-AZ"/>
        </w:rPr>
        <w:t>FƏSİL 4</w:t>
      </w:r>
      <w:r>
        <w:rPr>
          <w:rFonts w:ascii="Calibri" w:hAnsi="Calibri" w:cs="Calibri"/>
          <w:color w:val="000000"/>
          <w:lang w:val="az-Latn-AZ"/>
        </w:rPr>
        <w:t>  </w:t>
      </w:r>
      <w:r>
        <w:rPr>
          <w:rFonts w:ascii="Palatino Linotype" w:hAnsi="Palatino Linotype" w:cs="Calibri"/>
          <w:color w:val="000000"/>
          <w:lang w:val="az-Latn-AZ"/>
        </w:rPr>
        <w:t>İnzibati tənbeh</w:t>
      </w:r>
    </w:p>
    <w:p w:rsidR="008F31BC" w:rsidRDefault="008F31BC" w:rsidP="008F31BC">
      <w:pPr>
        <w:spacing w:after="120"/>
        <w:jc w:val="both"/>
        <w:rPr>
          <w:rFonts w:ascii="Calibri" w:hAnsi="Calibri" w:cs="Calibri"/>
          <w:color w:val="000000"/>
        </w:rPr>
      </w:pPr>
      <w:r w:rsidRPr="008F31BC">
        <w:rPr>
          <w:rFonts w:ascii="Palatino Linotype" w:hAnsi="Palatino Linotype"/>
          <w:color w:val="000000"/>
          <w:lang w:val="az-Latn-AZ"/>
        </w:rPr>
        <w:t>FƏSİL 5</w:t>
      </w:r>
      <w:r>
        <w:rPr>
          <w:rFonts w:ascii="Calibri" w:hAnsi="Calibri" w:cs="Calibri"/>
          <w:color w:val="000000"/>
          <w:lang w:val="az-Latn-AZ"/>
        </w:rPr>
        <w:t>  </w:t>
      </w:r>
      <w:r>
        <w:rPr>
          <w:rFonts w:ascii="Palatino Linotype" w:hAnsi="Palatino Linotype" w:cs="Calibri"/>
          <w:color w:val="000000"/>
          <w:lang w:val="az-Latn-AZ"/>
        </w:rPr>
        <w:t>İnzibati tənbeh tətbiq etmə</w:t>
      </w:r>
    </w:p>
    <w:p w:rsidR="008F31BC" w:rsidRDefault="008F31BC" w:rsidP="008F31BC">
      <w:pPr>
        <w:spacing w:after="200" w:line="253" w:lineRule="atLeast"/>
        <w:jc w:val="both"/>
        <w:rPr>
          <w:rFonts w:ascii="Calibri" w:hAnsi="Calibri" w:cs="Calibri"/>
          <w:color w:val="000000"/>
        </w:rPr>
      </w:pPr>
      <w:r w:rsidRPr="008F31BC">
        <w:rPr>
          <w:rFonts w:ascii="Palatino Linotype" w:hAnsi="Palatino Linotype"/>
          <w:color w:val="000000"/>
          <w:lang w:val="az-Latn-AZ"/>
        </w:rPr>
        <w:t>FƏSİL 6</w:t>
      </w:r>
      <w:r>
        <w:rPr>
          <w:rFonts w:ascii="Calibri" w:hAnsi="Calibri" w:cs="Calibri"/>
          <w:color w:val="000000"/>
          <w:lang w:val="az-Latn-AZ"/>
        </w:rPr>
        <w:t>  </w:t>
      </w:r>
      <w:r>
        <w:rPr>
          <w:rFonts w:ascii="Palatino Linotype" w:hAnsi="Palatino Linotype" w:cs="Calibri"/>
          <w:color w:val="000000"/>
          <w:lang w:val="az-Latn-AZ"/>
        </w:rPr>
        <w:t>İnzibati məsuliyyətdən azad etmə</w:t>
      </w:r>
    </w:p>
    <w:p w:rsidR="008F31BC" w:rsidRDefault="008F31BC" w:rsidP="008F31BC">
      <w:pPr>
        <w:jc w:val="center"/>
        <w:rPr>
          <w:rFonts w:ascii="Calibri" w:hAnsi="Calibri" w:cs="Calibri"/>
          <w:color w:val="000000"/>
        </w:rPr>
      </w:pPr>
      <w:r>
        <w:rPr>
          <w:rFonts w:ascii="Palatino Linotype" w:hAnsi="Palatino Linotype" w:cs="Calibri"/>
          <w:b/>
          <w:bCs/>
          <w:color w:val="000000"/>
          <w:lang w:val="az-Latn-AZ"/>
        </w:rPr>
        <w:t> </w:t>
      </w:r>
    </w:p>
    <w:p w:rsidR="008F31BC" w:rsidRDefault="008F31BC" w:rsidP="008F31BC">
      <w:pPr>
        <w:jc w:val="center"/>
        <w:rPr>
          <w:rFonts w:ascii="Calibri" w:hAnsi="Calibri" w:cs="Calibri"/>
          <w:color w:val="000000"/>
        </w:rPr>
      </w:pPr>
      <w:r w:rsidRPr="008F31BC">
        <w:rPr>
          <w:rFonts w:ascii="Palatino Linotype" w:hAnsi="Palatino Linotype"/>
          <w:b/>
          <w:bCs/>
          <w:color w:val="000000"/>
          <w:lang w:val="az-Latn-AZ"/>
        </w:rPr>
        <w:t>I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ə baxmaq səlahiyyəti olan orqanlar (vəzifəli şəxslə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7</w:t>
      </w:r>
      <w:r>
        <w:rPr>
          <w:rFonts w:ascii="Calibri" w:hAnsi="Calibri" w:cs="Calibri"/>
          <w:color w:val="000000"/>
          <w:lang w:val="az-Latn-AZ"/>
        </w:rPr>
        <w:t>  </w:t>
      </w:r>
      <w:r>
        <w:rPr>
          <w:rFonts w:ascii="Palatino Linotype" w:hAnsi="Palatino Linotype" w:cs="Calibri"/>
          <w:color w:val="000000"/>
          <w:lang w:val="az-Latn-AZ"/>
        </w:rPr>
        <w:t>Əsas qayd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8</w:t>
      </w:r>
      <w:r>
        <w:rPr>
          <w:rFonts w:ascii="Calibri" w:hAnsi="Calibri" w:cs="Calibri"/>
          <w:color w:val="000000"/>
          <w:lang w:val="az-Latn-AZ"/>
        </w:rPr>
        <w:t>  </w:t>
      </w:r>
      <w:r>
        <w:rPr>
          <w:rFonts w:ascii="Palatino Linotype" w:hAnsi="Palatino Linotype" w:cs="Calibri"/>
          <w:color w:val="000000"/>
          <w:lang w:val="az-Latn-AZ"/>
        </w:rPr>
        <w:t>İnzibati xətalar haqqında işlərin aidiyyəti</w:t>
      </w:r>
    </w:p>
    <w:p w:rsidR="008F31BC" w:rsidRPr="008F31BC" w:rsidRDefault="008F31BC" w:rsidP="008F31BC">
      <w:pPr>
        <w:spacing w:after="200" w:line="253" w:lineRule="atLeast"/>
        <w:jc w:val="both"/>
        <w:rPr>
          <w:rFonts w:ascii="Calibri" w:hAnsi="Calibri" w:cs="Calibri"/>
          <w:color w:val="000000"/>
          <w:lang w:val="az-Latn-AZ"/>
        </w:rPr>
      </w:pPr>
      <w:r w:rsidRPr="008F31BC">
        <w:rPr>
          <w:rFonts w:ascii="Palatino Linotype" w:hAnsi="Palatino Linotype"/>
          <w:color w:val="000000"/>
          <w:lang w:val="az-Latn-AZ"/>
        </w:rPr>
        <w:t>FƏSİL 9</w:t>
      </w:r>
      <w:r>
        <w:rPr>
          <w:rFonts w:ascii="Calibri" w:hAnsi="Calibri" w:cs="Calibri"/>
          <w:color w:val="000000"/>
          <w:lang w:val="az-Latn-AZ"/>
        </w:rPr>
        <w:t>  </w:t>
      </w:r>
      <w:r>
        <w:rPr>
          <w:rFonts w:ascii="Palatino Linotype" w:hAnsi="Palatino Linotype" w:cs="Calibri"/>
          <w:color w:val="000000"/>
          <w:lang w:val="az-Latn-AZ"/>
        </w:rPr>
        <w:t>Səlahiyyəti olan orqanlar (vəzifəli şəxslər)</w:t>
      </w:r>
      <w:r>
        <w:rPr>
          <w:rFonts w:ascii="Palatino Linotype" w:hAnsi="Palatino Linotype" w:cs="Calibri"/>
          <w:b/>
          <w:bCs/>
          <w:color w:val="000000"/>
          <w:lang w:val="az-Latn-AZ"/>
        </w:rPr>
        <w:t> </w:t>
      </w:r>
      <w:r>
        <w:rPr>
          <w:rFonts w:ascii="Palatino Linotype" w:hAnsi="Palatino Linotype" w:cs="Calibri"/>
          <w:color w:val="000000"/>
          <w:lang w:val="az-Latn-AZ"/>
        </w:rPr>
        <w:t>tərəfindən baxılmış inzibati xətalar haqqında işlər barədə elektron informasiya sistemləri və ehtiyatları</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sidRPr="008F31BC">
        <w:rPr>
          <w:rFonts w:ascii="Palatino Linotype" w:hAnsi="Palatino Linotype"/>
          <w:b/>
          <w:bCs/>
          <w:color w:val="000000"/>
          <w:lang w:val="az-Latn-AZ"/>
        </w:rPr>
        <w:t>II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 üzrə icraat</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10</w:t>
      </w:r>
      <w:r>
        <w:rPr>
          <w:rFonts w:ascii="Calibri" w:hAnsi="Calibri" w:cs="Calibri"/>
          <w:color w:val="000000"/>
          <w:lang w:val="az-Latn-AZ"/>
        </w:rPr>
        <w:t>  </w:t>
      </w:r>
      <w:r>
        <w:rPr>
          <w:rFonts w:ascii="Palatino Linotype" w:hAnsi="Palatino Linotype" w:cs="Calibri"/>
          <w:color w:val="000000"/>
          <w:lang w:val="az-Latn-AZ"/>
        </w:rPr>
        <w:t>Ümumi müddə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11</w:t>
      </w:r>
      <w:r>
        <w:rPr>
          <w:rFonts w:ascii="Calibri" w:hAnsi="Calibri" w:cs="Calibri"/>
          <w:color w:val="000000"/>
          <w:lang w:val="az-Latn-AZ"/>
        </w:rPr>
        <w:t>  </w:t>
      </w:r>
      <w:r>
        <w:rPr>
          <w:rFonts w:ascii="Palatino Linotype" w:hAnsi="Palatino Linotype" w:cs="Calibri"/>
          <w:color w:val="000000"/>
          <w:lang w:val="az-Latn-AZ"/>
        </w:rPr>
        <w:t>İnzibati xətalar haqqında işlər üzrə icraatın iştirakçıları, onların hüquqları və vəzifələri</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12</w:t>
      </w:r>
      <w:r>
        <w:rPr>
          <w:rFonts w:ascii="Calibri" w:hAnsi="Calibri" w:cs="Calibri"/>
          <w:color w:val="000000"/>
          <w:lang w:val="az-Latn-AZ"/>
        </w:rPr>
        <w:t>  </w:t>
      </w:r>
      <w:r>
        <w:rPr>
          <w:rFonts w:ascii="Palatino Linotype" w:hAnsi="Palatino Linotype" w:cs="Calibri"/>
          <w:color w:val="000000"/>
          <w:lang w:val="az-Latn-AZ"/>
        </w:rPr>
        <w:t>İnzibati xəta haqqında iş üzrə sübutlar və onların qiymətləndirilməsi</w:t>
      </w:r>
    </w:p>
    <w:p w:rsidR="008F31BC" w:rsidRPr="008F31BC" w:rsidRDefault="008F31BC" w:rsidP="008F31BC">
      <w:pPr>
        <w:spacing w:after="200" w:line="253" w:lineRule="atLeast"/>
        <w:jc w:val="both"/>
        <w:rPr>
          <w:rFonts w:ascii="Calibri" w:hAnsi="Calibri" w:cs="Calibri"/>
          <w:color w:val="000000"/>
          <w:lang w:val="az-Latn-AZ"/>
        </w:rPr>
      </w:pPr>
      <w:r w:rsidRPr="008F31BC">
        <w:rPr>
          <w:rFonts w:ascii="Palatino Linotype" w:hAnsi="Palatino Linotype"/>
          <w:color w:val="000000"/>
          <w:lang w:val="az-Latn-AZ"/>
        </w:rPr>
        <w:t>FƏSİL 13</w:t>
      </w:r>
      <w:r>
        <w:rPr>
          <w:rFonts w:ascii="Calibri" w:hAnsi="Calibri" w:cs="Calibri"/>
          <w:color w:val="000000"/>
          <w:lang w:val="az-Latn-AZ"/>
        </w:rPr>
        <w:t>  </w:t>
      </w:r>
      <w:r>
        <w:rPr>
          <w:rFonts w:ascii="Palatino Linotype" w:hAnsi="Palatino Linotype" w:cs="Calibri"/>
          <w:color w:val="000000"/>
          <w:lang w:val="az-Latn-AZ"/>
        </w:rPr>
        <w:t>İnzibati xəta haqqında iş üzrə icraatın təmin edilməsi tədbirlərinin tətbiqi</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sidRPr="008F31BC">
        <w:rPr>
          <w:rFonts w:ascii="Palatino Linotype" w:hAnsi="Palatino Linotype"/>
          <w:b/>
          <w:bCs/>
          <w:color w:val="000000"/>
          <w:lang w:val="az-Latn-AZ"/>
        </w:rPr>
        <w:t>IV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icraatın mərhələləri</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14</w:t>
      </w:r>
      <w:r>
        <w:rPr>
          <w:rFonts w:ascii="Calibri" w:hAnsi="Calibri" w:cs="Calibri"/>
          <w:color w:val="000000"/>
          <w:lang w:val="az-Latn-AZ"/>
        </w:rPr>
        <w:t>  </w:t>
      </w:r>
      <w:r>
        <w:rPr>
          <w:rFonts w:ascii="Palatino Linotype" w:hAnsi="Palatino Linotype" w:cs="Calibri"/>
          <w:color w:val="000000"/>
          <w:lang w:val="az-Latn-AZ"/>
        </w:rPr>
        <w:t>İnzibati xəta haqqında iş üzrə icraata başlama</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15</w:t>
      </w:r>
      <w:r>
        <w:rPr>
          <w:rFonts w:ascii="Calibri" w:hAnsi="Calibri" w:cs="Calibri"/>
          <w:color w:val="000000"/>
          <w:lang w:val="az-Latn-AZ"/>
        </w:rPr>
        <w:t>  </w:t>
      </w:r>
      <w:r>
        <w:rPr>
          <w:rFonts w:ascii="Palatino Linotype" w:hAnsi="Palatino Linotype" w:cs="Calibri"/>
          <w:color w:val="000000"/>
          <w:lang w:val="az-Latn-AZ"/>
        </w:rPr>
        <w:t>İnzibati xəta haqqında işlərə baxılması</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lastRenderedPageBreak/>
        <w:t>FƏSİL 16</w:t>
      </w:r>
      <w:r>
        <w:rPr>
          <w:rFonts w:ascii="Calibri" w:hAnsi="Calibri" w:cs="Calibri"/>
          <w:color w:val="000000"/>
          <w:lang w:val="az-Latn-AZ"/>
        </w:rPr>
        <w:t>  </w:t>
      </w:r>
      <w:r>
        <w:rPr>
          <w:rFonts w:ascii="Palatino Linotype" w:hAnsi="Palatino Linotype" w:cs="Calibri"/>
          <w:color w:val="000000"/>
          <w:lang w:val="az-Latn-AZ"/>
        </w:rPr>
        <w:t>Yol hərəkəti qaydaları əleyhinə olan inzibati xətalar haqqında işlərə baxılmanın xüsusiyyətləri</w:t>
      </w:r>
    </w:p>
    <w:p w:rsidR="008F31BC" w:rsidRPr="008F31BC" w:rsidRDefault="008F31BC" w:rsidP="008F31BC">
      <w:pPr>
        <w:spacing w:after="200" w:line="253" w:lineRule="atLeast"/>
        <w:jc w:val="both"/>
        <w:rPr>
          <w:rFonts w:ascii="Calibri" w:hAnsi="Calibri" w:cs="Calibri"/>
          <w:color w:val="000000"/>
          <w:lang w:val="az-Latn-AZ"/>
        </w:rPr>
      </w:pPr>
      <w:r w:rsidRPr="008F31BC">
        <w:rPr>
          <w:rFonts w:ascii="Palatino Linotype" w:hAnsi="Palatino Linotype"/>
          <w:color w:val="000000"/>
          <w:lang w:val="az-Latn-AZ"/>
        </w:rPr>
        <w:t>FƏSİL 17</w:t>
      </w:r>
      <w:r>
        <w:rPr>
          <w:rFonts w:ascii="Calibri" w:hAnsi="Calibri" w:cs="Calibri"/>
          <w:color w:val="000000"/>
          <w:lang w:val="az-Latn-AZ"/>
        </w:rPr>
        <w:t>  </w:t>
      </w:r>
      <w:r>
        <w:rPr>
          <w:rFonts w:ascii="Palatino Linotype" w:hAnsi="Palatino Linotype" w:cs="Calibri"/>
          <w:color w:val="000000"/>
          <w:lang w:val="az-Latn-AZ"/>
        </w:rPr>
        <w:t>İnzibati xəta haqqında iş üzrə qərara yenidən baxılma</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sidRPr="008F31BC">
        <w:rPr>
          <w:rFonts w:ascii="Palatino Linotype" w:hAnsi="Palatino Linotype"/>
          <w:b/>
          <w:bCs/>
          <w:color w:val="000000"/>
          <w:lang w:val="az-Latn-AZ"/>
        </w:rPr>
        <w:t>V BÖLMƏ</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İnzibati xəta haqqında iş üzrə qərarın icrası</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spacing w:after="120"/>
        <w:rPr>
          <w:rFonts w:ascii="Calibri" w:hAnsi="Calibri" w:cs="Calibri"/>
          <w:color w:val="000000"/>
          <w:lang w:val="az-Latn-AZ"/>
        </w:rPr>
      </w:pPr>
      <w:r w:rsidRPr="008F31BC">
        <w:rPr>
          <w:rFonts w:ascii="Palatino Linotype" w:hAnsi="Palatino Linotype"/>
          <w:color w:val="000000"/>
          <w:lang w:val="az-Latn-AZ"/>
        </w:rPr>
        <w:t>FƏSİL 18</w:t>
      </w:r>
      <w:r>
        <w:rPr>
          <w:rFonts w:ascii="Calibri" w:hAnsi="Calibri" w:cs="Calibri"/>
          <w:color w:val="000000"/>
          <w:lang w:val="az-Latn-AZ"/>
        </w:rPr>
        <w:t>  </w:t>
      </w:r>
      <w:r>
        <w:rPr>
          <w:rFonts w:ascii="Palatino Linotype" w:hAnsi="Palatino Linotype" w:cs="Calibri"/>
          <w:color w:val="000000"/>
          <w:lang w:val="az-Latn-AZ"/>
        </w:rPr>
        <w:t>Ümumi müddəalar</w:t>
      </w:r>
    </w:p>
    <w:p w:rsidR="008F31BC" w:rsidRPr="008F31BC" w:rsidRDefault="008F31BC" w:rsidP="008F31BC">
      <w:pPr>
        <w:spacing w:after="200" w:line="253" w:lineRule="atLeast"/>
        <w:jc w:val="both"/>
        <w:rPr>
          <w:rFonts w:ascii="Calibri" w:hAnsi="Calibri" w:cs="Calibri"/>
          <w:color w:val="000000"/>
          <w:lang w:val="az-Latn-AZ"/>
        </w:rPr>
      </w:pPr>
      <w:r w:rsidRPr="008F31BC">
        <w:rPr>
          <w:rFonts w:ascii="Palatino Linotype" w:hAnsi="Palatino Linotype"/>
          <w:color w:val="000000"/>
          <w:lang w:val="az-Latn-AZ"/>
        </w:rPr>
        <w:t>FƏSİL 19</w:t>
      </w:r>
      <w:r>
        <w:rPr>
          <w:rFonts w:ascii="Calibri" w:hAnsi="Calibri" w:cs="Calibri"/>
          <w:color w:val="000000"/>
          <w:lang w:val="az-Latn-AZ"/>
        </w:rPr>
        <w:t>  </w:t>
      </w:r>
      <w:r>
        <w:rPr>
          <w:rFonts w:ascii="Palatino Linotype" w:hAnsi="Palatino Linotype" w:cs="Calibri"/>
          <w:color w:val="000000"/>
          <w:lang w:val="az-Latn-AZ"/>
        </w:rPr>
        <w:t>İnzibati tənbehin ayrı-ayrı növlərinin icrası qaydası</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Xüsusi hissə</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sidRPr="008F31BC">
        <w:rPr>
          <w:rFonts w:ascii="Palatino Linotype" w:hAnsi="Palatino Linotype"/>
          <w:b/>
          <w:bCs/>
          <w:color w:val="000000"/>
          <w:lang w:val="az-Latn-AZ"/>
        </w:rPr>
        <w:t>VI BÖLMƏ</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İnzibati xətalar</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0</w:t>
      </w:r>
      <w:r>
        <w:rPr>
          <w:rFonts w:ascii="Calibri" w:hAnsi="Calibri" w:cs="Calibri"/>
          <w:color w:val="000000"/>
          <w:lang w:val="az-Latn-AZ"/>
        </w:rPr>
        <w:t>  </w:t>
      </w:r>
      <w:r>
        <w:rPr>
          <w:rFonts w:ascii="Palatino Linotype" w:hAnsi="Palatino Linotype" w:cs="Calibri"/>
          <w:color w:val="000000"/>
          <w:lang w:val="az-Latn-AZ"/>
        </w:rPr>
        <w:t>Sağlamlıq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1</w:t>
      </w:r>
      <w:r>
        <w:rPr>
          <w:rFonts w:ascii="Calibri" w:hAnsi="Calibri" w:cs="Calibri"/>
          <w:color w:val="000000"/>
          <w:lang w:val="az-Latn-AZ"/>
        </w:rPr>
        <w:t>  </w:t>
      </w:r>
      <w:r>
        <w:rPr>
          <w:rFonts w:ascii="Palatino Linotype" w:hAnsi="Palatino Linotype" w:cs="Calibri"/>
          <w:color w:val="000000"/>
          <w:lang w:val="az-Latn-AZ"/>
        </w:rPr>
        <w:t>Siyasi, sosial və əmək hüquq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2</w:t>
      </w:r>
      <w:r>
        <w:rPr>
          <w:rFonts w:ascii="Calibri" w:hAnsi="Calibri" w:cs="Calibri"/>
          <w:color w:val="000000"/>
          <w:lang w:val="az-Latn-AZ"/>
        </w:rPr>
        <w:t>  </w:t>
      </w:r>
      <w:r>
        <w:rPr>
          <w:rFonts w:ascii="Palatino Linotype" w:hAnsi="Palatino Linotype" w:cs="Calibri"/>
          <w:color w:val="000000"/>
          <w:lang w:val="az-Latn-AZ"/>
        </w:rPr>
        <w:t>Narkotik vasitələrin və psixotrop maddələrin qanunsuz dövriyyəsi ilə əlaqədar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3</w:t>
      </w:r>
      <w:r>
        <w:rPr>
          <w:rFonts w:ascii="Calibri" w:hAnsi="Calibri" w:cs="Calibri"/>
          <w:color w:val="000000"/>
          <w:lang w:val="az-Latn-AZ"/>
        </w:rPr>
        <w:t>  </w:t>
      </w:r>
      <w:r>
        <w:rPr>
          <w:rFonts w:ascii="Palatino Linotype" w:hAnsi="Palatino Linotype" w:cs="Calibri"/>
          <w:color w:val="000000"/>
          <w:lang w:val="az-Latn-AZ"/>
        </w:rPr>
        <w:t>Əhalinin sanitariya-gigiyena və sanitariya-epidemioloji salamatlığı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4</w:t>
      </w:r>
      <w:r>
        <w:rPr>
          <w:rFonts w:ascii="Calibri" w:hAnsi="Calibri" w:cs="Calibri"/>
          <w:color w:val="000000"/>
          <w:lang w:val="az-Latn-AZ"/>
        </w:rPr>
        <w:t>  </w:t>
      </w:r>
      <w:r>
        <w:rPr>
          <w:rFonts w:ascii="Palatino Linotype" w:hAnsi="Palatino Linotype" w:cs="Calibri"/>
          <w:color w:val="000000"/>
          <w:lang w:val="az-Latn-AZ"/>
        </w:rPr>
        <w:t>Mülkiyyət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5</w:t>
      </w:r>
      <w:r>
        <w:rPr>
          <w:rFonts w:ascii="Calibri" w:hAnsi="Calibri" w:cs="Calibri"/>
          <w:color w:val="000000"/>
          <w:lang w:val="az-Latn-AZ"/>
        </w:rPr>
        <w:t>  </w:t>
      </w:r>
      <w:r>
        <w:rPr>
          <w:rFonts w:ascii="Palatino Linotype" w:hAnsi="Palatino Linotype" w:cs="Calibri"/>
          <w:color w:val="000000"/>
          <w:lang w:val="az-Latn-AZ"/>
        </w:rPr>
        <w:t>Ətraf mühitin mühafizəsi, təbiətdən istifadə və ekoloji təhlükəsizlik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6</w:t>
      </w:r>
      <w:r>
        <w:rPr>
          <w:rFonts w:ascii="Calibri" w:hAnsi="Calibri" w:cs="Calibri"/>
          <w:color w:val="000000"/>
          <w:lang w:val="az-Latn-AZ"/>
        </w:rPr>
        <w:t>  </w:t>
      </w:r>
      <w:r>
        <w:rPr>
          <w:rFonts w:ascii="Palatino Linotype" w:hAnsi="Palatino Linotype" w:cs="Calibri"/>
          <w:color w:val="000000"/>
          <w:lang w:val="az-Latn-AZ"/>
        </w:rPr>
        <w:t>Sənaye, elektrik və istilik enerjisindən istifadə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7</w:t>
      </w:r>
      <w:r>
        <w:rPr>
          <w:rFonts w:ascii="Calibri" w:hAnsi="Calibri" w:cs="Calibri"/>
          <w:color w:val="000000"/>
          <w:lang w:val="az-Latn-AZ"/>
        </w:rPr>
        <w:t>  </w:t>
      </w:r>
      <w:r>
        <w:rPr>
          <w:rFonts w:ascii="Palatino Linotype" w:hAnsi="Palatino Linotype" w:cs="Calibri"/>
          <w:color w:val="000000"/>
          <w:lang w:val="az-Latn-AZ"/>
        </w:rPr>
        <w:t>Damazlıq, baytarlıq-sanitariya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8</w:t>
      </w:r>
      <w:r>
        <w:rPr>
          <w:rFonts w:ascii="Calibri" w:hAnsi="Calibri" w:cs="Calibri"/>
          <w:color w:val="000000"/>
          <w:lang w:val="az-Latn-AZ"/>
        </w:rPr>
        <w:t>  </w:t>
      </w:r>
      <w:r>
        <w:rPr>
          <w:rFonts w:ascii="Palatino Linotype" w:hAnsi="Palatino Linotype" w:cs="Calibri"/>
          <w:color w:val="000000"/>
          <w:lang w:val="az-Latn-AZ"/>
        </w:rPr>
        <w:t>Hava, dəniz, çay, avtomobil, dəmir yolu nəqliyyatında və metropolitendə olan qaydalar əleyhinə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29</w:t>
      </w:r>
      <w:r>
        <w:rPr>
          <w:rFonts w:ascii="Calibri" w:hAnsi="Calibri" w:cs="Calibri"/>
          <w:color w:val="000000"/>
          <w:lang w:val="az-Latn-AZ"/>
        </w:rPr>
        <w:t>  </w:t>
      </w:r>
      <w:r>
        <w:rPr>
          <w:rFonts w:ascii="Palatino Linotype" w:hAnsi="Palatino Linotype" w:cs="Calibri"/>
          <w:color w:val="000000"/>
          <w:lang w:val="az-Latn-AZ"/>
        </w:rPr>
        <w:t>Yol hərəkəti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0</w:t>
      </w:r>
      <w:r>
        <w:rPr>
          <w:rFonts w:ascii="Calibri" w:hAnsi="Calibri" w:cs="Calibri"/>
          <w:color w:val="000000"/>
          <w:lang w:val="az-Latn-AZ"/>
        </w:rPr>
        <w:t>  </w:t>
      </w:r>
      <w:r>
        <w:rPr>
          <w:rFonts w:ascii="Palatino Linotype" w:hAnsi="Palatino Linotype" w:cs="Calibri"/>
          <w:color w:val="000000"/>
          <w:lang w:val="az-Latn-AZ"/>
        </w:rPr>
        <w:t>Yol hərəkəti təhlükəsizliyinin təmin edilməsi və avtomobil yollarından istifadə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1</w:t>
      </w:r>
      <w:r>
        <w:rPr>
          <w:rFonts w:ascii="Calibri" w:hAnsi="Calibri" w:cs="Calibri"/>
          <w:color w:val="000000"/>
          <w:lang w:val="az-Latn-AZ"/>
        </w:rPr>
        <w:t>  </w:t>
      </w:r>
      <w:r>
        <w:rPr>
          <w:rFonts w:ascii="Palatino Linotype" w:hAnsi="Palatino Linotype" w:cs="Calibri"/>
          <w:color w:val="000000"/>
          <w:lang w:val="az-Latn-AZ"/>
        </w:rPr>
        <w:t>Rabitə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2</w:t>
      </w:r>
      <w:r>
        <w:rPr>
          <w:rFonts w:ascii="Calibri" w:hAnsi="Calibri" w:cs="Calibri"/>
          <w:color w:val="000000"/>
          <w:lang w:val="az-Latn-AZ"/>
        </w:rPr>
        <w:t>  </w:t>
      </w:r>
      <w:r>
        <w:rPr>
          <w:rFonts w:ascii="Palatino Linotype" w:hAnsi="Palatino Linotype" w:cs="Calibri"/>
          <w:color w:val="000000"/>
          <w:lang w:val="az-Latn-AZ"/>
        </w:rPr>
        <w:t>İnformasiyadan istifadə edilməsi, onun yayılması və mühafizəsi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3</w:t>
      </w:r>
      <w:r>
        <w:rPr>
          <w:rFonts w:ascii="Calibri" w:hAnsi="Calibri" w:cs="Calibri"/>
          <w:color w:val="000000"/>
          <w:lang w:val="az-Latn-AZ"/>
        </w:rPr>
        <w:t>  </w:t>
      </w:r>
      <w:r>
        <w:rPr>
          <w:rFonts w:ascii="Palatino Linotype" w:hAnsi="Palatino Linotype" w:cs="Calibri"/>
          <w:color w:val="000000"/>
          <w:lang w:val="az-Latn-AZ"/>
        </w:rPr>
        <w:t>Yaşayış sahələrindən istifadə, şəhərsalma, tikinti və abadlaşdırma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4</w:t>
      </w:r>
      <w:r>
        <w:rPr>
          <w:rFonts w:ascii="Calibri" w:hAnsi="Calibri" w:cs="Calibri"/>
          <w:color w:val="000000"/>
          <w:lang w:val="az-Latn-AZ"/>
        </w:rPr>
        <w:t>  </w:t>
      </w:r>
      <w:r>
        <w:rPr>
          <w:rFonts w:ascii="Palatino Linotype" w:hAnsi="Palatino Linotype" w:cs="Calibri"/>
          <w:color w:val="000000"/>
          <w:lang w:val="az-Latn-AZ"/>
        </w:rPr>
        <w:t>İqtisadi fəaliyyət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5</w:t>
      </w:r>
      <w:r>
        <w:rPr>
          <w:rFonts w:ascii="Calibri" w:hAnsi="Calibri" w:cs="Calibri"/>
          <w:color w:val="000000"/>
          <w:lang w:val="az-Latn-AZ"/>
        </w:rPr>
        <w:t>  </w:t>
      </w:r>
      <w:r>
        <w:rPr>
          <w:rFonts w:ascii="Palatino Linotype" w:hAnsi="Palatino Linotype" w:cs="Calibri"/>
          <w:color w:val="000000"/>
          <w:lang w:val="az-Latn-AZ"/>
        </w:rPr>
        <w:t>Ticarət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6</w:t>
      </w:r>
      <w:r>
        <w:rPr>
          <w:rFonts w:ascii="Calibri" w:hAnsi="Calibri" w:cs="Calibri"/>
          <w:color w:val="000000"/>
          <w:lang w:val="az-Latn-AZ"/>
        </w:rPr>
        <w:t>  </w:t>
      </w:r>
      <w:r>
        <w:rPr>
          <w:rFonts w:ascii="Palatino Linotype" w:hAnsi="Palatino Linotype" w:cs="Calibri"/>
          <w:color w:val="000000"/>
          <w:lang w:val="az-Latn-AZ"/>
        </w:rPr>
        <w:t>Vergilərin, rüsumların ödənilməsi, maliyyə və sığorta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lastRenderedPageBreak/>
        <w:t>FƏSİL 37</w:t>
      </w:r>
      <w:r>
        <w:rPr>
          <w:rFonts w:ascii="Calibri" w:hAnsi="Calibri" w:cs="Calibri"/>
          <w:color w:val="000000"/>
          <w:lang w:val="az-Latn-AZ"/>
        </w:rPr>
        <w:t>  </w:t>
      </w:r>
      <w:r>
        <w:rPr>
          <w:rFonts w:ascii="Palatino Linotype" w:hAnsi="Palatino Linotype" w:cs="Calibri"/>
          <w:color w:val="000000"/>
          <w:lang w:val="az-Latn-AZ"/>
        </w:rPr>
        <w:t>Gömrük qaydaları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8</w:t>
      </w:r>
      <w:r>
        <w:rPr>
          <w:rFonts w:ascii="Calibri" w:hAnsi="Calibri" w:cs="Calibri"/>
          <w:color w:val="000000"/>
          <w:lang w:val="az-Latn-AZ"/>
        </w:rPr>
        <w:t>  </w:t>
      </w:r>
      <w:r>
        <w:rPr>
          <w:rFonts w:ascii="Palatino Linotype" w:hAnsi="Palatino Linotype" w:cs="Calibri"/>
          <w:color w:val="000000"/>
          <w:lang w:val="az-Latn-AZ"/>
        </w:rPr>
        <w:t>İctimai qayda, ictimai təhlükəsizlik və ictimai mənəviyyat əleyhinə olan inzibati xətalar</w:t>
      </w:r>
    </w:p>
    <w:p w:rsidR="008F31BC" w:rsidRPr="008F31BC" w:rsidRDefault="008F31BC" w:rsidP="008F31BC">
      <w:pPr>
        <w:spacing w:after="120"/>
        <w:jc w:val="both"/>
        <w:rPr>
          <w:rFonts w:ascii="Calibri" w:hAnsi="Calibri" w:cs="Calibri"/>
          <w:color w:val="000000"/>
          <w:lang w:val="az-Latn-AZ"/>
        </w:rPr>
      </w:pPr>
      <w:r w:rsidRPr="008F31BC">
        <w:rPr>
          <w:rFonts w:ascii="Palatino Linotype" w:hAnsi="Palatino Linotype"/>
          <w:color w:val="000000"/>
          <w:lang w:val="az-Latn-AZ"/>
        </w:rPr>
        <w:t>FƏSİL 39</w:t>
      </w:r>
      <w:r>
        <w:rPr>
          <w:rFonts w:ascii="Calibri" w:hAnsi="Calibri" w:cs="Calibri"/>
          <w:color w:val="000000"/>
          <w:lang w:val="az-Latn-AZ"/>
        </w:rPr>
        <w:t>  </w:t>
      </w:r>
      <w:r>
        <w:rPr>
          <w:rFonts w:ascii="Palatino Linotype" w:hAnsi="Palatino Linotype" w:cs="Calibri"/>
          <w:color w:val="000000"/>
          <w:lang w:val="az-Latn-AZ"/>
        </w:rPr>
        <w:t>İdarəçilik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sidRPr="008F31BC">
        <w:rPr>
          <w:rFonts w:ascii="Palatino Linotype" w:hAnsi="Palatino Linotype"/>
          <w:color w:val="000000"/>
        </w:rPr>
        <w:t>FƏSİL 40</w:t>
      </w:r>
      <w:r>
        <w:rPr>
          <w:color w:val="000000"/>
        </w:rPr>
        <w:t>  </w:t>
      </w:r>
      <w:r>
        <w:rPr>
          <w:rFonts w:ascii="Palatino Linotype" w:hAnsi="Palatino Linotype" w:cs="Tahoma"/>
          <w:color w:val="000000"/>
        </w:rPr>
        <w:t>Hərbi uçot, hərbi qeydiyyat və səfərbərlik qaydaları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rPr>
          <w:rFonts w:ascii="Times New Roman" w:hAnsi="Times New Roman" w:cs="Times New Roman"/>
          <w:color w:val="000000"/>
          <w:sz w:val="27"/>
          <w:szCs w:val="27"/>
          <w:lang w:val="az-Latn-AZ"/>
        </w:rPr>
      </w:pPr>
      <w:r>
        <w:rPr>
          <w:rFonts w:ascii="Palatino Linotype" w:hAnsi="Palatino Linotype"/>
          <w:b/>
          <w:bCs/>
          <w:color w:val="000000"/>
          <w:lang w:val="az-Latn-AZ"/>
        </w:rPr>
        <w:br w:type="textWrapping" w:clear="all"/>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Ümumi hiss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 w:name="b1"/>
      <w:bookmarkEnd w:id="1"/>
      <w:r>
        <w:rPr>
          <w:rFonts w:ascii="Palatino Linotype" w:hAnsi="Palatino Linotype" w:cs="Tahoma"/>
          <w:b/>
          <w:bCs/>
          <w:color w:val="000000"/>
        </w:rPr>
        <w:t>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Ümumi müddə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 w:name="f1"/>
      <w:bookmarkEnd w:id="2"/>
      <w:r>
        <w:rPr>
          <w:rFonts w:ascii="Palatino Linotype" w:hAnsi="Palatino Linotype" w:cs="Tahoma"/>
          <w:b/>
          <w:bCs/>
          <w:color w:val="000000"/>
        </w:rPr>
        <w:t>FƏSİL 1</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Azərbaycan Respublikasının inzibati xətalar qanunvericiliyi, onun vəzifələri və prinsipləri</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 Azərbaycan Respublikasının inzibati xətalar qanunvericiliy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 Azərbaycan Respublikasının inzibati xətalar qanunvericiliyi bu Məcəllədə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 Bu Məcəllə Azərbaycan Respublikasının Konstitusiyasına, hamılıqla qəbul edilmiş beynəlxalq hüququn normalarına və prinsiplərinə əsas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 İnzibati məsuliyyət müəyyən edən və inzibati xəta törətmiş şəxsin tənbeh edilməsini nəzərdə tutan qanunlar yalnız bu Məcəlləyə daxil olduqdan sonr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4. Ələt azad iqtisadi zonasında inzibati məsuliyyətə səbəb olan əməllər (hərəkət və ya hərəkətsizlik) və bu əməllərə görə inzibati xəta törətmiş şəxsin tənbeh edilməsi “Ələt azad iqtisadi zonası haqqında” Azərbaycan Respublikası Qanununun tələblərinə uyğun olaraq tənzimlən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 Azərbaycan Respublikasının inzibati xətalar qanunvericiliyinin vəzifə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inzibati xətalar qanunvericiliyinin vəzifələri insan və vətəndaş hüquqlarını və azadlıqlarını, onların sağlamlığını, əhalinin sanitariya-epidemioloji salamatlığını, ictimai mənəviyyatı, mülkiyyəti, şəxslərin iqtisadi maraqlarını, ictimai qaydanı və ictimai təhlükəsizliyi, ətraf mühiti, idarəçilik qaydalarını qorumaqdan, qanunçuluğu möhkəmləndirməkdən və inzibati xətaların qarşısını almaqda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 İnzibati məsuliyyətin əsas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alnız bu Məcəllə ilə nəzərdə tutulmuş inzibati xətanın törədilməsində təqsirli hesab edilən və inzibati xəta tərkibinin bütün digər əlamətlərini daşıyan əməli (hərəkət və ya hərəkətsizliyi) törətmiş şəxs inzibati məsuliyyətə cəl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 Azərbaycan Respublikasının inzibati xətalar qanunvericiliyinin prinsip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 insan və vətəndaş hüquqlarına və azadlıqlarına hörmət edilməsi, qanunçuluq, qanun qarşısında bərabərlik, təqsirsizlik prezumpsiyası, ədalətlilik və inzibati xətaların qarşısının alınması prinsiplərinə əsas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 İnsan və vətəndaş hüquqlarına və azadlıqlarına hörmət edilməsi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 İnsan və vətəndaş hüquqları və azadlıqları ali dəyərə malikdir. Bu hüquqların və azadlıqların pozulmasına yol verən bütün dövlət orqanları</w:t>
      </w:r>
      <w:r>
        <w:rPr>
          <w:rFonts w:ascii="Palatino Linotype" w:hAnsi="Palatino Linotype" w:cs="Tahoma"/>
          <w:i/>
          <w:iCs/>
          <w:color w:val="000000"/>
        </w:rPr>
        <w:t>, qurumları və vəzifəli şəxslər</w:t>
      </w:r>
      <w:r>
        <w:rPr>
          <w:rFonts w:ascii="Palatino Linotype" w:hAnsi="Palatino Linotype" w:cs="Tahoma"/>
          <w:color w:val="000000"/>
        </w:rPr>
        <w:t> məsuliyyət daşıy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 Bu Məcəllə insan və vətəndaş hüquqlarının və azadlıqlarının dövlət orqanları</w:t>
      </w:r>
      <w:r>
        <w:rPr>
          <w:rFonts w:ascii="Palatino Linotype" w:hAnsi="Palatino Linotype" w:cs="Tahoma"/>
          <w:i/>
          <w:iCs/>
          <w:color w:val="000000"/>
        </w:rPr>
        <w:t>, qurumları və vəzifəli şəxslər</w:t>
      </w:r>
      <w:r>
        <w:rPr>
          <w:rFonts w:ascii="Palatino Linotype" w:hAnsi="Palatino Linotype" w:cs="Tahoma"/>
          <w:color w:val="000000"/>
        </w:rPr>
        <w:t> tərəfindən pozulmasının qarşısının alınmasını və onlara hörmət olunmasını təmin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 İnzibati xətalar haqqında işlər üzrə icraatın təmin olunması tədbirləri tətbiq edilərkən insan ləyaqətini alçaldan qərarların verilməsinə və hərəkətin edilməsinə yol ver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 Qanunçuluq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 İnzibati xətaya görə inzibati tənbeh bu Məcəlləyə uyğun olaraq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 İnzibati xəta haqqında iş üzrə icraatın təmin olunması tədbirləri tətbiq edilərkən qanunvericiliyin tələblərinə əməl olunması yuxarı orqanların və vəzifəli şəxslərin idarə nəzarəti ilə, məhkəmə və prokuror nəzarəti ilə və şikayət etmək hüququ ilə təm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 Azərbaycan Respublikasının inzibati xətalar qanunvericiliyinin analogiya üzrə tətbiqinə yol ver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 Qanun qarşısında bərabərlik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 İnzibati xəta törətmiş şəxslər irqindən, milliyyətindən, dinindən, dilindən, cinsindən, mənşəyindən, əmlak vəziyyətindən, qulluq mövqeyindən, əqidəsindən və digər hallardan asılı olmayaraq qanun qarşısında bərabərdirlər. Bu maddədə nəzərdə tutulmuş əsaslara görə heç kəs inzibati məsuliyyətə cəlb oluna və inzibati məsuliyyətdən azad olu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 Azərbaycan Respublikasının keçmiş Prezidentinin və onun arvadının (ərinin) inzibati məsuliyyətlə bağlı toxunulmazlığı “Azərbaycan Respublikasının keçmiş Prezidentinin və onun ailə üzvlərinin təminatı haqqında” Azərbaycan Respublikasının Konstitusiya Qanunu ilə tənzimlən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7.3. Hüquqi şəxslər mülkiyyət formasından, yerləşdiyi yerdən, təşkilati-hüquqi formasından və tabeliyindən asılı olmayaraq inzibati məsuliyyətə cəlb ed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 Təqsirsizlik prezumpsiyası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1. Barəsində inzibati xəta haqqında iş üzrə icraat aparılan şəxsin təqsiri bu Məcəllədə nəzərdə tutulmuş qaydada sübuta yetmədikdə və bu, inzibati xəta haqqında iş üzrə icraata baxmış hakimin, səlahiyyətli orqanın (vəzifəli şəxsin) qüvvəyə minmiş qərarı ilə müəyyən edilmədikdə o, təqsirsiz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 İnzibati məsuliyyətə cəlb olunmuş şəxs öz təqsirsizliyini sübut etməyə borclu deyil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3. İnzibati məsuliyyətə cəlb olunan şəxsin təqsirli olması barəsində şübhələr onun xeyrinə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 Ədalətlilik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 İnzibati xəta törətmiş şəxs haqqında tətbiq edilən tənbeh ədalətli olmalıdır, yəni inzibati xətaların xarakterinə, onun törədilməsi hallarına və inzibati xətanı törətməkdə təqsirli bilinənin şəxsiyyətinə uyğun ol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 Bir inzibati xətaya görə heç kim iki dəfə inzibati məsuliyyətə cəlb oluna bilməz. Davam edən inzibati xətaya görə şəxs inzibati məsuliyyətə cəlb olunduqdan sonra da bu xətanı törətməkdə davam edirsə, inzibati məsuliyyətə cəl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 İnzibati xətaların qarşısının alınması prinsip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orqanları</w:t>
      </w:r>
      <w:r>
        <w:rPr>
          <w:rFonts w:ascii="Palatino Linotype" w:hAnsi="Palatino Linotype" w:cs="Tahoma"/>
          <w:i/>
          <w:iCs/>
          <w:color w:val="000000"/>
        </w:rPr>
        <w:t> (qurumları)</w:t>
      </w:r>
      <w:r>
        <w:rPr>
          <w:rFonts w:ascii="Palatino Linotype" w:hAnsi="Palatino Linotype" w:cs="Tahoma"/>
          <w:color w:val="000000"/>
        </w:rPr>
        <w:t> və bələdiyyələr inzibati xətaların qarşısının alınması, inzibati xətaların törədilməsinə kömək edən səbəblərin və şəraitin aşkar edilməsi və aradan qaldırılması, vətəndaşların hüquq şüurunun və mədəniyyətinin yüksəldilməsi və Azərbaycan Respublikasının qanunlarına ciddi əməl etmək ruhunda tərbiyə olunması sahəsində tədbirlər hazırlayır və həyata keçir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 Azərbaycan Respublikasının inzibati xətalar qanunvericiliyinin qüvv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1. Azərbaycan Respublikasında inzibati xətalar haqqında işlər üzrə icraatın aparılması, inzibati xətalar haqqında işlər üzrə qərarların qəbul və icra edilməsi həmin vaxtda qüvvədə olan Azərbaycan Respublikasının inzibati xətalar qanunvericiliyinə uyğun olaraq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 İnzibati xətalara görə məsuliyyəti yüngülləşdirən və ya onu aradan qaldıran normativ hüquqi aktların geriyə qüvvəsi vardır, yəni həmin aktlar onların qüvvəyə mindiyi vaxtadək törədilmiş, həmçinin inzibati tənbeh tətbiq etmə haqqında qərarı tam icra olunmamış xətalara da şami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 İnzibati xətalara görə məsuliyyət müəyyən edən və ya məsuliyyəti gücləndirən normativ hüquqi aktların geriyə qüvvəsi yoxdu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 w:name="f2"/>
      <w:bookmarkEnd w:id="3"/>
      <w:r>
        <w:rPr>
          <w:rFonts w:ascii="Palatino Linotype" w:hAnsi="Palatino Linotype" w:cs="Tahoma"/>
          <w:b/>
          <w:bCs/>
          <w:color w:val="000000"/>
        </w:rPr>
        <w:lastRenderedPageBreak/>
        <w:t>FƏSİL 2</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və inzibati məsuliyyət</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 İnzibati xəta anlayı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1. Bu Məcəllə ilə qorunan ictimai münasibətlərə qəsd edən, hüquqazidd olan, təqsirli sayılan (qəsdən və ya ehtiyatsızlıqdan törədilən) və inzibati məsuliyyətə səbəb olan əməl (hərəkət və ya hərəkətsizlik) inzibati xəta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 Bu Məcəllənin Xüsusi hissəsində nəzərdə tutulan əməllərə görə inzibati məsuliyyət o halda yaranır ki, bu əməllər cinayət məsuliyyətinə səbəb olması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 İnzibati xətanın qəsdən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 törətmiş şəxs öz əməlinin (hərəkətinin və ya hərəkətsizliyinin) hüquqazidd xarakterini dərk etmiş, onun zərərli nəticələrini qabaqcadan görmüş və bunları arzu etmişdirsə, yaxud belə nəticələrin baş verməsinə şüurlu surətdə yol vermişdirsə, bu xəta qəsdən törədilmiş xəta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 İnzibati xətanın ehtiyatsızlıqdan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 törətmiş şəxs öz əməlinin (hərəkətinin və ya hərəkətsizliyinin) zərərli nəticələr verə biləcəyi imkanını qabaqcadan görmüş, lakin kifayət qədər əsas olmadan onların qarşısını alacağını güman etmişdirsə, yaxud bu nəticələrin baş verəcəyini lazımi diqqət və ehtiyatlılıq göstərərək qabaqcadan görməli olduğu və görə biləcəyi halda, onları görməmişdirsə, bu xəta ehtiyatsızlıqdan törədilmiş xəta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 Anlaqsız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üquqazidd əməl (hərəkət və ya hərəkətsizlik) törədən zaman şəxs anlaqsız vəziyyətdə olduqda, yəni xroniki psixi xəstəlik, psixi fəaliyyətin müvəqqəti pozulması, kəmağıllıq və ya başqa psixi xəstəlik nəticəsində öz əməlinin faktiki xarakterini və ictimai təhlükəliliyini dərk etmək və ya onu idarə etmək iqtidarında olmadıqda o, inzibati məsuliyyətə cəlb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 Fiziki şəxslərin inzibati məsul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1. İnzibati xəta törədərkən on altı yaşı tamam olmuş fiziki şəxslər inzibati məsuliyyətə cəlb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6.2. İnzibati həbs və ya ictimai işlər növündə inzibati tənbeh nəzərdə tutan inzibati xətalar istisna olmaqla, şəxsin psixi inkişafı, həyat şəraiti, səhhəti və təhsili nəzərə alınmaqla, ilk dəfə inzibati xəta törətmiş on altı yaşından on səkkiz yaşınadək şəxslər yetkinlik yaşına çatmayanların işləri və hüquqlarının müdafiəsi üzrə komissiyalar tərəfindən inzibati məsuliyyətdən azad oluna və onların barəsində Azərbaycan Respublikasının 2002-ci il 31 may tarixli 336-IIQ nömrəli Qanunu ilə təsdiq edilmiş </w:t>
      </w:r>
      <w:r>
        <w:rPr>
          <w:rFonts w:ascii="Palatino Linotype" w:hAnsi="Palatino Linotype" w:cs="Tahoma"/>
          <w:color w:val="000000"/>
        </w:rPr>
        <w:lastRenderedPageBreak/>
        <w:t>“Yetkinlik yaşına çatmayanların işləri və hüquqlarının müdafiəsi üzrə komissiyalar haqqında Əsasnamə” ilə müəyyən edilmiş təsir tədbirləri tətbiq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3. İntizam nizamnamələrində bilavasitə nəzərdə tutulmuş hallarda hərbi qulluqçular inzibati xətalara görə intizam məsuliyyəti, qalan hallarda isə ümumi əsaslarla inzibati məsuliyyət daşıyırlar. Göstərilən şəxslərə inzibati həbs, müddətli həqiqi hərbi xidmət hərbi qulluqçularına və hərbi qulluqçu hazırlayan xüsusi təyinatlı təhsil müəssisələrinin kursantlarına isə həmçinin ictimai işlər tətbiq edil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4. İnzibati tənbeh tətbiq etmə hüququ olan hakim, səlahiyyətli orqan (vəzifəli şəxs) bu Məcəllənin 16.3-cü maddəsində göstərilən şəxslər barəsində inzibati tənbeh tətbiq etmək əvəzinə, inzibati xəta törətmiş şəxsin intizam məsuliyyətinə cəlb olunması məsələsinin həll edilməsi üçün inzibati xətalar haqqında işlər üzrə materialları müvafiq icra hakimiyyəti orqanına ver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5. Əcnəbilər və vətəndaşlığı olmayan şəxslər Azərbaycan Respublikasının ərazisində törətdikləri inzibati xətalara görə ümumi əsaslarla inzibati məsuliyyətə cəlb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6. Azərbaycan Respublikasının tərəfdar çıxdığı beynəlxalq müqavilələrə əsasən Azərbaycan Respublikasında toxunulmazlıq hüququndan istifadə edən əcnəbilərin Azərbaycan Respublikasının ərazisində törətdikləri inzibati xətalara görə məsuliyyət məsələsi beynəlxalq hüquq normalarına uyğun olaraq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əcəllənin 16.3-cü maddəsində “hərbi qulluqçular” dedikdə, müvafiq icra hakimiyyəti orqanının zabit heyəti, gizirləri, miçmanları, müddətindən artıq xidmət hərbi qulluqçuları, müddətli həqiqi hərbi xidmət hərbi qulluqçuları və hərbi qulluqçu hazırlayan xüsusi təyinatlı təhsil müəssisələrinin kursantları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Bu Məcəllədə “əcnəbi” dedikdə, Azərbaycan Respublikasının vətəndaşı olmayan və başqa dövlətin vətəndaşlığına mənsub olan şəxs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 Bu Məcəllədə “vətəndaşlığı olmayan şəxs” dedikdə, heç bir dövlət tərəfindən onun qanununa əsasən vətəndaş hesab edilməyən şəxs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 Vəzifəli şəxslərin inzibati məsul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öz vəzifələrinin yerinə yetirilməməsi və ya lazımınca yerinə yetirilməməsi ilə bağlı inzibati xətalara görə inzibati məsuliyyətə cəlb olunur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Qeyd:</w:t>
      </w:r>
      <w:r>
        <w:rPr>
          <w:rFonts w:ascii="Palatino Linotype" w:hAnsi="Palatino Linotype" w:cs="Calibri"/>
          <w:color w:val="000000"/>
          <w:lang w:val="az-Latn-AZ"/>
        </w:rPr>
        <w:t> Dövlət hakimiyyətinin nümayəndəsi funksiyasını həyata keçirən şəxslər, dövlət orqanlarında, bələdiyyələrdə, Azərbaycan Respublikasının Silahlı Qüvvələrində və Azərbaycan Respublikasının qanunvericiliyinə uyğun olaraq yaradılmış başqa silahlı birləşmələrdə, dövlət və qeyri-dövlət təşkilatlarında, idarə və müəssisələrində</w:t>
      </w:r>
      <w:r>
        <w:rPr>
          <w:rFonts w:ascii="Palatino Linotype" w:hAnsi="Palatino Linotype" w:cs="Calibri"/>
          <w:i/>
          <w:iCs/>
          <w:color w:val="000000"/>
          <w:lang w:val="az-Latn-AZ"/>
        </w:rPr>
        <w:t>, o cümlədən publik hüquqi şəxslərdə</w:t>
      </w:r>
      <w:r>
        <w:rPr>
          <w:rFonts w:ascii="Palatino Linotype" w:hAnsi="Palatino Linotype" w:cs="Calibri"/>
          <w:color w:val="000000"/>
          <w:lang w:val="az-Latn-AZ"/>
        </w:rPr>
        <w:t> təşkilati-sərəncamverici və ya inzibati-təsərrüfat vəzifələrində daimi və ya müvəqqəti işləyən şəxslər və ya həmin vəzifələri xüsusi səlahiyyət əsasında həyata keçirən şəxslər, habelə hüquqi şəxs yaratmadan sahibkarlıq fəaliyyəti ilə məşğul olaraq belə səlahiyyətləri yerinə yetirən fiziki şəxslər vəzifəli şəxs hesab ed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 Hüquqi şəxslərin inzibati məsul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8.1. Hüquqi şəxslər, o cümlədən xarici hüquqi şəxslər və xarici hüquqi şəxslərin filial və nümayəndəlikləri bu Məcəllənin Xüsusi hissəsində nəzərdə tutulmuş inzibati xətalara görə inzibati məsuliyyətə cəlb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2. Hüquqi şəxs inzibati məsuliyyətə həmin hüquqi şəxsin xeyrinə və ya onun maraqlarının qorunması üçün aşağıdakı şəxslər tərəfindən törədilən inzibati xətalara görə cəl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2.1. hüquqi şəxsi təmsil etmək səlahiyyətinə malik olan vəzifəli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2.2. hüquqi şəxsin adından qərarlar qəbul etmək səlahiyyətinə malik olan vəzifəli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2.3. hüquqi şəxsin fəaliyyətinə nəzarət etmək səlahiyyətinə malik olan vəzifəli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2.4. bu Məcəllənin 18.2.1-18.2.3-cü maddələrində nəzərdə tutulmuş vəzifəli şəxslər tərəfindən nəzarətin həyata keçirilməməsi nəticəsində hüquqi şəxsin işçisi.</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3. Hüquqi şəxsin inzibati məsuliyyətə cəlb edilməsi həmin əməli törətmiş və ya onun törədilməsində hər hansı şəkildə iştirak etmiş vəzifəli şəxsin inzibati məsuliyyətini istisna et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 Bu Məcəllənin 18.2-ci maddəsində nəzərdə tutulmuş vəzifəli şəxs barəsində bu Məcəllənin 53.0.8-ci maddəsinə əsasən inzibati xəta haqqında işin icraatına xitam verilməsi hüquqi şəxsin inzibati məsuliyyətə cəlb edilməsinə mane ol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5. Hüquqi şəxs barəsində inzibati tənbeh yalnız hakim tərəfindən tətbiq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6. Səlahiyyətli orqanlar (vəzifəli şəxslər) bu Məcəllənin 18.2-ci maddəsində müəyyən edilmiş əsasların olması qənaətinə gəldikdə, inzibati xəta haqqında protokolu baxılmaq üçün məhkəməyə göndərirlə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7. Bu Məcəllənin 18.2-ci maddəsində müəyyən edilmiş əsaslar olmadıqda, səlahiyyətli orqanlar (vəzifəli şəxslər) inzibati xəta haqqında iş üzrə qərar qəbu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8. Məhkəmə tərəfindən inzibati xəta haqqında iş üzrə qərar qəbul olunanadək hüquqi şəxs yenidən təşkil olunduqda, inzibati məsuliyyətə hüquqi şəxsin hüquqi varisi cəlb olunur. Məhkəmə tərəfindən inzibati xəta haqqında iş üzrə qərar qəbul olunduğu vaxtdan tam icra olunana və ya ləğv edilənədək hüquqi şəxsin yenidən təşkil olunması, yaxud təsisçilərinin (iştirakçılarının) və ya hüquqi şəxsin nizamnamə ilə vəkil edilmiş orqanının qərarı ilə ləğv edilməsi qadağandır.</w:t>
      </w:r>
    </w:p>
    <w:p w:rsidR="008F31BC" w:rsidRPr="008F31BC" w:rsidRDefault="008F31BC" w:rsidP="008F31BC">
      <w:pPr>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 w:name="f3"/>
      <w:bookmarkEnd w:id="4"/>
      <w:r>
        <w:rPr>
          <w:rFonts w:ascii="Palatino Linotype" w:hAnsi="Palatino Linotype" w:cs="Tahoma"/>
          <w:b/>
          <w:bCs/>
          <w:color w:val="000000"/>
        </w:rPr>
        <w:t>FƏSİL 3</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Əməlin inzibati xəta olmasını aradan qaldıran hal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 Son zərurə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1. Bu Məcəllənin Xüsusi hissəsində nəzərdə tutulmuş əməllərin əlamətlərinə uyğun olsa da, son zərurət vəziyyətində, yəni şəxsin özünün və ya başqa şəxsin həyatını, sağlamlığını və ya hüquqlarını, dövlətin və ya cəmiyyətin mənafeyini qorxu altına alan təhlükəni aradan qaldırmaq üçün edilmiş hərəkət, əgər həmin vəziyyətdə bu təhlükəni digər vasitə ilə aradan qaldırmaq mümkün deyildirsə və bu zaman son zərurət həddinin aşılmasına yol verilməmişdirsə, bu, inzibati xəta hesab olun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9.2. Baş vermiş təhlükənin xarakterinə və dərəcəsinə, habelə həmin təhlükənin aradan qaldırılması şəraitinə aşkar surətdə uyğun olmayan zərər vurulması və vurulmuş </w:t>
      </w:r>
      <w:r>
        <w:rPr>
          <w:rFonts w:ascii="Palatino Linotype" w:hAnsi="Palatino Linotype" w:cs="Tahoma"/>
          <w:color w:val="000000"/>
        </w:rPr>
        <w:lastRenderedPageBreak/>
        <w:t>zərərin qarşısı alınmış zərərə bərabər və ya ondan artıq olması son zərurət həddini aşma sayılır. Son zərurət həddini bu qaydada aşma yalnız qəsdən zərər vurulduqda inzibati məsuliyyət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 Zəruri müdafi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0.1. Bu Məcəllənin Xüsusi hissəsində nəzərdə tutulmuş əməllərin əlamətlərinə uyğun olsa da, zəruri müdafiə vəziyyətində, yəni özünü müdafiə edənin və ya başqa şəxsin həyatına, sağlamlığına və ya hüquqlarına, dövlətin və ya cəmiyyətin mənafeyinə qəsd edənə zərər vurmaq yolu ilə hüquqazidd qəsddən qoruyarkən edilmiş hərəkət, zəruri müdafiə həddini aşmamışdırsa, inzibati xəta hesab olunmu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0.2. Qəsdin xarakterinə və ictimai təhlükəlilik dərəcəsinə açıq-aşkar uyğun gəlməyən qəsdən törədilən hərəkətlər zəruri müdafiə həddini aşmaq hesab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5" w:name="f4"/>
      <w:bookmarkEnd w:id="5"/>
      <w:r>
        <w:rPr>
          <w:rFonts w:ascii="Palatino Linotype" w:hAnsi="Palatino Linotype" w:cs="Tahoma"/>
          <w:b/>
          <w:bCs/>
          <w:color w:val="000000"/>
        </w:rPr>
        <w:t>FƏSİL 4</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tənbeh</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 İnzibati tənbehin məqsəd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tənbeh məsuliyyət tədbiridir və inzibati xəta törədən şəxsi qanunlara əməl edilməsi ruhunda tərbiyələndirmək, habelə həm inzibati xəta törətmiş şəxs, həm də başqa şəxslər tərəfindən yeni inzibati xəta törədilməsinin qarşısını almaq məqsədi daşıy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 İnzibati tənbeh növ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 İnzibati tənbeh növləri aşağıdakıl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1. xəbərdar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2. inzibati cəri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3. inzibati xətanın törədilməsində alət və ya inzibati xətanın bilavasitə obyekti olmuş predmetin müsadir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4. fiziki şəxsə verilmiş xüsusi hüququn məhdudlaş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5. ictimai iş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6. Azərbaycan Respublikasının hüdudlarından kənara inzibati qaydada çıxa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1.7. inzibati həb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2. Hüquqi şəxslər barəsində bu Məcəllənin 22.1.1-22.1.3-cü maddələrində nəzərdə tutulan inzibati tənbeh növləri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 Əsas və əlavə inzibati tənbeh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3.1. Xəbərdarlıq, inzibati cərimə, ictimai işlər və ya inzibati həbs yalnız əsas inzibati tənbeh növləri kimi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2. İnzibati xətanın törədilməsində alət və ya inzibati xətanın bilavasitə obyekti olmuş predmetin müsadirəsi, fiziki şəxsə verilmiş xüsusi hüququn məhdudlaşdırılması, Azərbaycan Respublikasının hüdudlarından kənara inzibati qaydada çıxarma həm əsas, həm də əlavə inzibati tənbeh növləri kimi tətbiq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3. Bir inzibati xətaya görə əsas tənbeh, yaxud əsas və əlavə tənbeh tətbiq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 Xəbərdar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1. Xəbərdarlıq inzibati tənbeh növü olmaqla, hüquqazidd əməlin yolverilməzliyi barədə şəxslərə edilən rəsmi xəbərdaredici tədbirdir. Xəbərdarlıq yazılı formad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2. Xəbərdarlıq bu Məcəllənin Xüsusi hissəsinin müvafiq maddəsində nəzərdə tutulduqda o halda tətbiq olunur ki, həmin maddədə nəzərdə tutulmuş xətaya görə şəxs ilk dəfə inzibati məsuliyyətə cəlb olunur və xəta nəticəsində vurulmuş zərərin əvəzi tam öd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 İnzibati cəri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1. İnzibati cərimə bu Məcəllədə nəzərdə tutulmuş hallarda hakim, səlahiyyətli orqan (vəzifəli şəxs) tərəfindən təyin edilən və təqsirkar şəxsdən dövlətin xeyrinə məcburi tutulan pul məbləğ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2. İnzibati cərimə manatla və ya aşağıdakı digər meyarlarla ifadə olun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2.1. inzibati xətanın başa çatdığı və ya qarşısının alındığı vaxt inzibati xətanın bilavasitə obyekti olmuş predmetin dəy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2.2. inzibati xəta nəticəsində vurulmuş ziyanın (əldə edilmiş gəlirin) miqd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2.3. inzibati xətanın başa çatdığı və ya onun qarşısının alındığı vaxt ödənilməli olan, lakin ödənilməmiş ödənişlərin, vergilərin məbləğ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25.3. İnzibati xətalara görə Azərbaycan Respublikasının diplomatik nümayəndəlikləri və konsulluqları tərəfindən tətbiq edilən inzibati cərimələr həmin nümayəndəlik və konsulluqların yerləşdiyi xarici ölkənin valyutası ilə tutu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4. Manatla hesablanan və inzibati xətaya görə fiziki şəxsdən alınan inzibati cərimənin məbləği beş min manatdan, vəzifəli şəxsdən alınan inzibati cərimənin məbləği on min manatdan, hüquqi şəxsdən alınan inzibati cərimənin məbləği əlli min manatdan artıq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5. İnzibati xətanın bilavasitə obyekti olmuş predmetin dəyəri ilə ölçülən cərimənin məbləği həmin predmetin dəyərinin yüz faizindən, ödənilməmiş ödənişlərin, vergilərin məbləği ilə ölçülən cərimənin məbləği isə həmin ödənişlərin, vergilərin yüz əlli faizindən artıq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6. İnzibati xəta nəticəsində vurulmuş ziyanın (əldə edilmiş gəlirin) miqdarı ilə ölçülən cərimənin məbləği həmin ziyanın (əldə edilmiş gəlirin) on mislindən artıq ola bilməz.</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25.7. Bu Məcəllənin 116.1-ci maddəsi ilə müəyyən edilmiş hallarda inzibati cərimə şərti olaraq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5.8. Qanunla müəyyən edilmiş hallar istisna olmaqla, inzibati cərimə Azərbaycan Respublikasının dövlət büdcəsinə öd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 İnzibati xətanın törədilməsində alət və ya inzibati xətanın bilavasitə obyekti olmuş predmetin müsadir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1. İnzibati xəta törətmiş şəxsin xüsusi mülkiyyətində olan, inzibati xətanın törədilməsində alət və ya inzibati xətanın bilavasitə obyekti olmuş predmetin müsadirəsi bu Məcəllənin Xüsusi hissəsində nəzərdə tutulmuş hallarda həmin predmetin məcburi qaydada və ödənişsiz dövlətin mülkiyyətinə keçməsində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2. İnzibati xətanın törədilməsində alət və ya inzibati xətanın bilavasitə obyekti olmuş predmetin müsadirəsi yalnız hakim tərəfindən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3. Əsas dolanacaq mənbəyi ov olan şəxslərin odlu silahı, döyüş sursatı və digər ov alətləri müsadirə edil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 Müsadirənin tətbiqi qaydası bu Məcəllə ilə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 Fiziki şəxsə verilmiş xüsusi hüququn məhdudlaş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1. Fiziki şəxs ona</w:t>
      </w:r>
      <w:r>
        <w:rPr>
          <w:rFonts w:ascii="Palatino Linotype" w:hAnsi="Palatino Linotype" w:cs="Tahoma"/>
          <w:b/>
          <w:bCs/>
          <w:color w:val="000000"/>
        </w:rPr>
        <w:t> </w:t>
      </w:r>
      <w:r>
        <w:rPr>
          <w:rFonts w:ascii="Palatino Linotype" w:hAnsi="Palatino Linotype" w:cs="Tahoma"/>
          <w:color w:val="000000"/>
        </w:rPr>
        <w:t>verilmiş xüsusi hüquqdan istifadə qaydasını kobud şəkildə və ya müntəzəm pozduqda həmin hüquq bu Məcəllənin Xüsusi hissəsində nəzərdə tutulmuş hallarda iki aydan iki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2. Bu Məcəllənin 327.7-ci maddəsində nəzərdə tutulmuş hal istisna olmaqla, fiziki şəxsə verilmiş xüsusi hüququn məhdudlaşdırılması yalnız hakim tərəfindən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 Bu Məcəllənin 327.8, 333, 342.8 və 343-cü maddələrində nəzərdə tutulmuş hallar istisna olmaqla, nəqliyyat vasitələrindən əlilliyi ilə əlaqədar istifadə edən şəxslərin nəqliyyat vasitəsini idarə etmək hüququ məhdudlaşdırı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4. Bu Məcəllənin 327.7-ci maddəsində göstərilən balla qiymətləndirilən xətaların yol verilməsinə görə sürücülər bir il ərzində 20 və daha çox bal topladıqda, inzibati cərimə tətbiq edilmədən onların nəqliyyat vasitəsini idarə etmək hüququ məhdudlaşdırılır.</w:t>
      </w:r>
    </w:p>
    <w:p w:rsidR="008F31BC" w:rsidRDefault="008F31BC" w:rsidP="008F31BC">
      <w:pPr>
        <w:pStyle w:val="consplusnormal"/>
        <w:spacing w:before="0" w:beforeAutospacing="0" w:after="0" w:afterAutospacing="0"/>
        <w:ind w:firstLine="567"/>
        <w:jc w:val="both"/>
        <w:rPr>
          <w:rFonts w:ascii="Arial" w:hAnsi="Arial" w:cs="Arial"/>
          <w:color w:val="000000"/>
          <w:sz w:val="20"/>
          <w:szCs w:val="20"/>
        </w:rPr>
      </w:pPr>
      <w:r>
        <w:rPr>
          <w:rFonts w:ascii="Palatino Linotype" w:hAnsi="Palatino Linotype" w:cs="Arial"/>
          <w:color w:val="000000"/>
        </w:rPr>
        <w:t>27.5. Əsas dolanacaq mənbəyi ov olan fiziki şəxslərin ov hüququ məhdudlaşdırıla bilməz.</w:t>
      </w:r>
    </w:p>
    <w:p w:rsidR="008F31BC" w:rsidRDefault="008F31BC" w:rsidP="008F31BC">
      <w:pPr>
        <w:pStyle w:val="consplusnormal"/>
        <w:spacing w:before="0" w:beforeAutospacing="0" w:after="0" w:afterAutospacing="0"/>
        <w:ind w:firstLine="567"/>
        <w:jc w:val="both"/>
        <w:rPr>
          <w:rFonts w:ascii="Arial" w:hAnsi="Arial" w:cs="Arial"/>
          <w:color w:val="000000"/>
          <w:sz w:val="20"/>
          <w:szCs w:val="20"/>
        </w:rPr>
      </w:pPr>
      <w:r>
        <w:rPr>
          <w:rFonts w:ascii="Palatino Linotype" w:hAnsi="Palatino Linotype" w:cs="Arial"/>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 İctimai iş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1. İctimai işlər, barəsində ictimai işlər növündə inzibati tənbeh tətbiq edilən şəxsin əsas işindən və ya təhsilindən asudə vaxtlarında haqqı ödənilmədən cəmiyyətin xeyrinə ictimai faydalı işlər yerinə yetirməsindən ibarətdir. </w:t>
      </w:r>
      <w:r>
        <w:rPr>
          <w:rFonts w:ascii="Palatino Linotype" w:hAnsi="Palatino Linotype" w:cs="Tahoma"/>
          <w:strike/>
          <w:color w:val="000000"/>
        </w:rPr>
        <w:t>Belə işlərin növləri müvafiq icra hakimiyyəti orqanı tərəfindən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2. İctimai işlər yalnız hakim tərəfindən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 İctimai işlər altmış saatdan iki yüz qırx saatadək müddətə müəyyən edilir və gün ərzində dörd saatdan çox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 İctimai işlər aşağıdakı şəxslərə tətbiq olu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1. birinci və ikinci qrup əlillərə, sağlamlıq imkanları məhdud uşaqlar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8.4.2. hamilə qadınlar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3. himayəsində </w:t>
      </w:r>
      <w:r>
        <w:rPr>
          <w:rFonts w:ascii="Palatino Linotype" w:hAnsi="Palatino Linotype" w:cs="Tahoma"/>
          <w:i/>
          <w:iCs/>
          <w:color w:val="000000"/>
        </w:rPr>
        <w:t>üç</w:t>
      </w:r>
      <w:r>
        <w:rPr>
          <w:rFonts w:ascii="Palatino Linotype" w:hAnsi="Palatino Linotype" w:cs="Tahoma"/>
          <w:color w:val="000000"/>
        </w:rPr>
        <w:t> yaşınadək uşağı olan qadınlar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4. </w:t>
      </w:r>
      <w:r>
        <w:rPr>
          <w:rFonts w:ascii="Palatino Linotype" w:hAnsi="Palatino Linotype" w:cs="Tahoma"/>
          <w:i/>
          <w:iCs/>
          <w:color w:val="000000"/>
        </w:rPr>
        <w:t>üç</w:t>
      </w:r>
      <w:r>
        <w:rPr>
          <w:rFonts w:ascii="Palatino Linotype" w:hAnsi="Palatino Linotype" w:cs="Tahoma"/>
          <w:color w:val="000000"/>
        </w:rPr>
        <w:t> yaşına çatmamış uşağını təkbaşına böyüdən kişilə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5. pensiya yaşına çatmış qadın və kişilə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6. hərbi xidmətə çağırış üzrə müddətli həqiqi hərbi xidmətdə olan hərbi qulluqçulara və hərbi qulluqçu hazırlayan xüsusi təyinatlı təhsil müəssisələrinin kursantlar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 Azərbaycan Respublikasının hüdudlarından kənara inzibati qaydada çıxa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1. Bu Məcəllənin Xüsusi hissəsində nəzərdə tutulmuş hallarda əcnəbilər və ya vətəndaşlığı olmayan şəxslər barəsində Azərbaycan Respublikasının hüdudlarından kənara inzibati qaydada çıxarm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2. Azərbaycan Respublikasının hüdudlarından kənara inzibati qaydada çıxarma hakim və ya səlahiyyətli orqan (vəzifəli şəxs) tərəfindən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 Azərbaycan Respublikasının hüdudlarından kənara inzibati qaydada çıxarılmış əcnəbilərin və ya vətəndaşlığı olmayan şəxslərin Azərbaycan Respublikasına gəlmək hüququ 1 ildən 5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4. Qaçqın statusuna malik olan və ya Azərbaycan Respublikası tərəfindən siyasi sığınacaq verilən şəxslər, habelə insan alverinin qurbanı olan uşaqlar barəsində Azərbaycan Respublikasının hüdudlarından kənara inzibati qaydada çıxarma tətbiq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 İnsan alverindən zərər çəkmiş hesab olunan əcnəbilər və ya vətəndaşlığı olmayan şəxslər barəsində 1 il müddətində, cinayət təqibi orqanlarına yardım göstərən əcnəbilər və ya vətəndaşlığı olmayan şəxslər barəsində isə cinayət təqibi başa çatanadək Azərbaycan Respublikasının hüdudlarından kənara inzibati qaydada çıxarma tətbiq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 İnzibati həb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1. İnzibati həbs, yalnız müstəsna hallarda, inzibati xətaların ayrı-ayrı növlərinə görə üç ay müddətinədək hakim tərəfindən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2. Hamilə qadınlar və ya himayəsində on dörd yaşınadək uşağı olan qadınlar, on dörd yaşına çatmamış uşağını təkbaşına böyüdən kişilər, on səkkiz yaşına çatmayan şəxslər, birinci və ya ikinci qrup əlillər, sağlamlıq imkanları məhdud uşaqlar, altmış yaşına çatmış qadınlar və altmış beş yaşına çatmış kişilər, həmçinin hərbi qulluqçular, o cümlədən müddətli həqiqi hərbi xidmət hərbi qulluqçuları və hərbi qulluqçu hazırlayan xüsusi təyinatlı təhsil müəssisələrinin kursantları barəsində inzibati həbs tətbiq edil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3. İnzibati qaydada tutma müddəti inzibati həbs müddətinə daxil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6" w:name="f5"/>
      <w:bookmarkEnd w:id="6"/>
      <w:r>
        <w:rPr>
          <w:rFonts w:ascii="Palatino Linotype" w:hAnsi="Palatino Linotype" w:cs="Tahoma"/>
          <w:b/>
          <w:bCs/>
          <w:color w:val="000000"/>
        </w:rPr>
        <w:t>FƏSİL 5</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tənbeh tətbiq et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 İnzibati tənbeh tətbiq etmənin ümumi qayda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1. İnzibati xətaya görə tənbeh bu Məcəlləyə uyğun olaraq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2. Fiziki və ya vəzifəli şəxslər barəsində inzibati tənbeh tətbiq edilərkən, xətanın xarakteri, inzibati xəta törədən şəxsin şəxsiyyətini xarakretizə edən hallar, onun təqsirinin dərəcəsi, əmlak vəziyyəti, habelə məsuliyyəti yüngülləşdirən və ağırlaşdıran hallar nəzərə alın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spacing w:val="-4"/>
          <w:lang w:val="az-Latn-AZ"/>
        </w:rPr>
        <w:t>31.3. Hüquqi şəxslər barəsində inzibati tənbeh tətbiq edilərkən, inzibati xətanın xarakteri, inzibati xəta nəticəsində hüquqi şəxsin əldə etdiyi xeyrin həcmi və ya onun maraqlarının təmin edilməsinin xarakteri və dərəcəsi, hüquqi şəxsi xarakterizə edən hallar, o cümlədən onun maliyyə və əmlak vəziyyəti, xeyriyyəçilik və ya digər ictimai faydalı fəaliyyətlə məşğul olması, habelə məsuliyyəti yüngülləşdirən və ağırlaşdıran hallar nəzərə alı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4. Bu Məcəllənin Xüsusi hissəsində inzibati xətanın törədilməsinə görə müəyyən edilən inzibati tənbehin yalnız yuxarı həddi müəyyən edildikdə, tətbiq edilən inzibati tənbeh onun yuxarı həddinin üçdə birindən az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5. İnzibati tənbehin tətbiq edilməsi həmin inzibati tənbehə səbəb olmuş öhdəliklərin yerinə yetirilməsindən şəxsi azad et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 İnzibati xətaya görə məsuliyyəti yüngülləşdir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1. İnzibati tənbeh tətbiq edilərkən, məsuliyyəti yüngülləşdirən hallar aşağıdakılar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1.1. inzibati xəta törətmiş şəxsin səmimi peşmançılı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1.2. inzibati xətanın yetkinlik yaşına çatmayanlar tərəfindən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1.3. inzibati xətanın hamilə qadın və ya himayəsində azyaşlı uşağı olan qadın tərəfindən törədil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2.1.4. inzibati xətanın fiziki və ya psixi məcburiyyət təsiri altında, yaxud maddi, xidməti və ya sair cəhətdən asılılıq nəticəsində törədil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2.1.5. inzibati xətanın zəruri müdafiənin və ya son zərurətin bu Məcəllə ilə müəyyən edilmiş şərtlərini pozmaqla törədil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2.1.6. inzibati xətanın zərər çəkmiş şəxsin qanunsuz və ya əxlaqsız hərəkətlərinin təsiri altında və ya bu hərəkətlər nəticəsində qəflətən baş vermiş güclü ruhi həyəcan (affekt) vəziyyətində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1.7. törədilmiş inzibati xətanın zərərli nəticələrinin inzibati xəta törətmiş şəxs tərəfindən aradan qaldırılması və ya vurulmuş zərərin əvəzinin könüllü surətdə ödənil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2.2. İnzibati tənbeh tətbiq edilərkən bu Məcəllənin 32.1.1 - 32.1.7-ci maddələrində göstərilməmiş başqa hallar da hakim tərəfindən məsuliyyəti yüngülləşdirən hal qismində nəzərə alına bilə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2.3. Bu Məcəllənin Xüsusi hissəsinin müvafiq maddəsində inzibati xəta tərkibinin əlaməti kimi nəzərdə tutulmuş məsuliyyəti yüngülləşdirən hal, inzibati tənbeh tətbiq edilərkən təkrar nəzərə alı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 İnzibati xətaya görə məsuliyyəti ağırlaşdıra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 İnzibati tənbeh tətbiq edilərkən, məsuliyyəti ağırlaşdıran hallar aşağıdakılar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1. səlahiyyətli şəxslərin hüquqazidd hərəkəti dayandırmağı tələb etdiklərinə baxmayaraq, bu hərəkətin davam etd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2. inzibati xətaya görə inzibati tənbeh almış şəxsin eyni xətanı inzibati tənbeh vermə haqqında qərar qüvvəyə mindiyi gündən bir il ərzində təkrar törət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4"/>
        </w:rPr>
        <w:t>33.1.3. yetkinlik yaşına çatmayanların inzibati xəta törətməyə cəlb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4. inzibati xətanın yetkinlik yaşına çatmayanlara qarşı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5. inzibati xətanın bir qrup şəxs tərəfindən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6. inzibati xətanın təbii fəlakət şəraitində və ya başqa fövqəladə şəraitdə</w:t>
      </w:r>
      <w:r>
        <w:rPr>
          <w:rFonts w:ascii="Palatino Linotype" w:hAnsi="Palatino Linotype" w:cs="Tahoma"/>
          <w:i/>
          <w:iCs/>
          <w:color w:val="000000"/>
        </w:rPr>
        <w:t>, yaxud hərbi vəziyyət dövründə</w:t>
      </w:r>
      <w:r>
        <w:rPr>
          <w:rFonts w:ascii="Palatino Linotype" w:hAnsi="Palatino Linotype" w:cs="Tahoma"/>
          <w:color w:val="000000"/>
        </w:rPr>
        <w:t>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1.7. inzibati xətanın sərxoş halda olan şəxs tərəfindən törədil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3.2. İnzibati tənbeh tətbiq edilərkən bu Məcəllənin 33.1.1 - 33.1.7-ci maddələrində göstərilməmiş hallar cəzanı ağırlaşdıran hal qismində nəzərə alına bilməz.</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33.3. Bu Məcəllənin Xüsusi hissəsinin müvafiq maddəsində inzibati xəta tərkibinin əlaməti kimi nəzərdə tutulmuş məsuliyyəti ağırlaşdıran hal, inzibati tənbeh tətbiq edilərkən təkrar nəzərə alı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 Bir neçə inzibati xəta törədildikdə, inzibati tənbeh tətbiq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1. Bir şəxs iki və ya daha çox inzibati xəta törətdikdə, onun barəsində hər bir inzibati xətaya görə ayrılıqda inzibati tənbeh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 Şəxsin eyni və ya müxtəlif vaxtlarda törətdiyi bir neçə inzibati xətaya dair işlərə baxılması eyni orqanın səlahiyyətinə aiddirsə, həmin işlərə eyni vaxtda baxıl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 Şəxsin eyni vaxtda öz hərəkətləri (hərəkətsizliyi) ilə törətdiyi bir neçə inzibati xətaya dair işlərə baxılması eyni orqanın səlahiyyətinə aiddirsə, həmin şəxs daha ciddi xətaya görə müəyyən edilmiş sanksiya çərçivəsində tənbeh edilir. Bu halda törədilmiş xətalardan hər hansı birinə görə nəzərdə tutulmuş əlavə tənbehlərdən biri əsas tənbehə əlavə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4. Şəxsin müxtəlif vaxtlarda öz hərəkətləri (hərəkətsizliyi) ilə törətdiyi bir neçə inzibati xətaya dair işlərə baxılması eyni orqanın səlahiyyətinə aiddirsə, barəsində inzibati icraat aparılan şəxsə tətbiq olunan tənbeh bu Məcəllənin 25.4, 27.1, 28.3, 29.3 və 30.1-ci maddələrində müəyyən edilmiş hədlərdən artıq ola bilməz.</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 Şəxsin inzibati məsuliyyətə cəlb edilməmiş sayılması üçün tələb olunan müddə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Barəsində inzibati tənbeh tətbiq olunmuş şəxs tənbehin icrasını bitirdiyi gündən etibarən bir il ərzində yeni inzibati xəta törətməmişdirsə, o, inzibati məsuliyyətə cəlb edilməmiş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 Vurulmuş zərərin əvəzinin ödən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6.1. İnzibati xəta haqqında işə baxarkən, vurulmuş əmlak zərərinin əvəzinin ödənilməsi barədə mübahisə olmadıqda, hakim, səlahiyyətli orqan (vəzifəli şəxs) inzibati tənbeh tətbiq etməklə eyni vaxtda vurulmuş zərərin əvəzinin ödənilməsi barədə məsələyə də bax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6.2. İnzibati xəta haqqında işə baxarkən, vurulmuş əmlak zərərinin əvəzinin ödənilməsi barədə mübahisə olduqda, inzibati tənbeh tətbiq etməklə eyni vaxtda vurulmuş zərərin əvəzinin ödənilməsi barədə məsələyə yalnız hakim bax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6.3. İnzibati xəta nəticəsində vurulmuş mənəvi zərərin əvəzinin ödənilməsi məsələsi Azərbaycan Respublikasının Mülki Prosessual Məcəlləsinə uyğun olaraq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37. İnzibati həbs nəzərdə tutan inzibati xəta törətmiş, narkomaniyadan müalicəyə ehtiyacı olan şəxslərin məcburi müalicəyə cəlb olunmas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7.1. İnzibati həbs nəzərdə tutan inzibati xəta törətmiş, narkomaniyadan müalicəyə ehtiyacı olan şəxslərə inzibati həbs tənbeh növü tətbiq edilərkən məhkəmə tərəfindən onlara məcburi müalicə təyin edilir və inzibati həbs növündə inzibati tənbeh çəkilib qurtardıqdan sonra icra olunu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7.2. Məcburi müalicənin tətbiq edilməsinin məqsədi bu Məcəllənin 37.1-ci maddəsində göstərilən şəxslərin müalicə olunmasından, səhhətinin və psixoloji vəziyyətinin yaxşılaşdırılmasından, ixtisaslaşdırılmış tibbi yardım və sosial qayğı göstərməklə onların normal həyat tərzinə qaytarılmasından, gələcəkdə həmin şəxslərin insan psixikasına təsir göstərən maddələrdən sui-istifadəsinin və yeni inzibati xətalar törətməsinin qarşısının alınmasından ibarətd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7.3. Barəsində inzibati həbs tənbeh növü tətbiq edilməklə yanaşı, tibbi yoxlama nəticəsinə əsasən narkomaniyadan məcburi müalicə təyin edilmiş şəxslər inzibati həbs tənbeh növünü çəkib qurtardıqdan sonra müvafiq icra hakimiyyəti orqanının tabeliyində olan ixtisaslaşdırılmış tibb müəssisəsində müalicə olunur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7.4. Şəxs barəsində narkomaniyadan məcburi müalicə təyin edildikdə, məhkəmə bu barədə qanuni qüvvəyə minmiş qərarının surətini icra olunması üçün ixtisaslaşdırılmış tibb müəssisəsinə, habelə məcburi müalicənin icrasına nəzarət edilməsi üçün icra məmuruna göndər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spacing w:val="-2"/>
          <w:lang w:val="az-Latn-AZ"/>
        </w:rPr>
        <w:t>37.5. Barəsində narkomaniyadan məcburi müalicə təyin edilmiş şəxs inzibati həbs müddətinin başa çatdığı gün inzibati həbs yerinin nümayəndəsinin müşayiəti ilə məcburi müalicənin həyata keçirildiyi ixtisaslaşdırılmış tibb müəssisəsinə təhvil ver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7.6. İxtisaslaşdırılmış tibb müəssisələrində məcburi müalicə müvafiq icra hakimiyyəti orqanının təsdiq etdiyi şərtlərə və qaydalara uyğun aparıl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spacing w:val="-2"/>
          <w:lang w:val="az-Latn-AZ"/>
        </w:rPr>
        <w:t>37.7. İxtisaslaşdırılmış tibb müəssisəsində məcburi müalicə barədə məhkəmə qərarının tələblərinin yerinə yetirilməsinə icra məmuru tərəfindən nəzarət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37.8 İxtisaslaşdırılmış tibb müəssisəsində məcburi müalicədə olan şəxsin məcburi müalicədən vaxtından əvvəl azad edilməsi və məcburi müalicə müddətinin uzadılması </w:t>
      </w:r>
      <w:r>
        <w:rPr>
          <w:rFonts w:ascii="Palatino Linotype" w:hAnsi="Palatino Linotype" w:cs="Calibri"/>
          <w:color w:val="000000"/>
          <w:lang w:val="az-Latn-AZ"/>
        </w:rPr>
        <w:lastRenderedPageBreak/>
        <w:t>“Narkotik vasitələrin, psixotrop maddələrin və onların prekursorlarının dövriyyəsi haqqında” Azərbaycan Respublikasının Qanununda nəzərdə tutulmuş hallarda həmin müəssisənin müdiriyyətinin təqdimatı və həkim-məsləhət komissiyasının rəyi nəzərə alınmaqla, müəssisənin yerləşdiyi yer üzrə məhkəmənin qərarı əsasında həyata keçir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7" w:name="f6"/>
      <w:bookmarkEnd w:id="7"/>
      <w:r>
        <w:rPr>
          <w:rFonts w:ascii="Palatino Linotype" w:hAnsi="Palatino Linotype" w:cs="Tahoma"/>
          <w:b/>
          <w:bCs/>
          <w:color w:val="000000"/>
        </w:rPr>
        <w:t>FƏSİL 6</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məsuliyyətdən azad etmə</w:t>
      </w:r>
    </w:p>
    <w:p w:rsidR="008F31BC" w:rsidRPr="008F31BC" w:rsidRDefault="008F31BC" w:rsidP="008F31BC">
      <w:pPr>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38. Müddətin keçməsi ilə bağlı inzibati məsuliyyətdən azad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1. İnzibati tənbeh inzibati xətanın törədildiyi gündən ən geci üç ay keçənədək verilə bilər. Yol hərəkəti qaydaları,</w:t>
      </w:r>
      <w:r>
        <w:rPr>
          <w:rFonts w:ascii="Palatino Linotype" w:hAnsi="Palatino Linotype" w:cs="Tahoma"/>
          <w:b/>
          <w:bCs/>
          <w:color w:val="000000"/>
        </w:rPr>
        <w:t> </w:t>
      </w:r>
      <w:r>
        <w:rPr>
          <w:rFonts w:ascii="Palatino Linotype" w:hAnsi="Palatino Linotype" w:cs="Tahoma"/>
          <w:color w:val="000000"/>
        </w:rPr>
        <w:t>gömrük qaydaları, ətraf mühitin qorunması qaydaları, xarici dövlətlərin qeyri-hökumət təşkilatlarının filial və ya nümayəndəliklərinin fəaliyyət göstərməsi qaydaları, qrant müqavilələrinin (qərarlarının) qeydə alınması qaydaları, eləcə də maliyyə, vergilərin və rüsumların ödənilməsi qaydaları əleyhinə olan inzibati xətalara görə, habelə hüquqi şəxslərin dövlət reyestri üçün zəruri məlumatların verilməməsinə, </w:t>
      </w:r>
      <w:r>
        <w:rPr>
          <w:rFonts w:ascii="Palatino Linotype" w:hAnsi="Palatino Linotype" w:cs="Tahoma"/>
          <w:i/>
          <w:iCs/>
          <w:color w:val="000000"/>
        </w:rPr>
        <w:t>hüquqi şəxslərin dövlət qeydiyyatı zamanı yanlış məlumatların verilməsinə,</w:t>
      </w:r>
      <w:r>
        <w:rPr>
          <w:rFonts w:ascii="Palatino Linotype" w:hAnsi="Palatino Linotype" w:cs="Tahoma"/>
          <w:color w:val="000000"/>
        </w:rPr>
        <w:t> qeyri-hökumət təşkilatları haqqında</w:t>
      </w:r>
      <w:r>
        <w:rPr>
          <w:rFonts w:ascii="Palatino Linotype" w:hAnsi="Palatino Linotype" w:cs="Tahoma"/>
          <w:i/>
          <w:iCs/>
          <w:color w:val="000000"/>
        </w:rPr>
        <w:t>, həmçinin dərman vasitələri haqqında</w:t>
      </w:r>
      <w:r>
        <w:rPr>
          <w:rFonts w:ascii="Palatino Linotype" w:hAnsi="Palatino Linotype" w:cs="Tahoma"/>
          <w:color w:val="000000"/>
        </w:rPr>
        <w:t> və cinayət yolu ilə əldə edilmiş pul vəsaitlərinin və ya digər əmlakın leqallaşdırılmasına və terrorçuluğun maliyyələşdirilməsinə qarşı mübarizə haqqında qanunvericiliyin</w:t>
      </w:r>
      <w:r>
        <w:rPr>
          <w:rFonts w:ascii="Palatino Linotype" w:hAnsi="Palatino Linotype" w:cs="Tahoma"/>
          <w:i/>
          <w:iCs/>
          <w:color w:val="000000"/>
        </w:rPr>
        <w:t>, habelə əcnəbilərin və vətəndaşlığı olmayan şəxslərin Azərbaycan Respublikasında olması və yaşaması qaydalarının</w:t>
      </w:r>
      <w:r>
        <w:rPr>
          <w:rFonts w:ascii="Palatino Linotype" w:hAnsi="Palatino Linotype" w:cs="Tahoma"/>
          <w:color w:val="000000"/>
        </w:rPr>
        <w:t> pozulmasına</w:t>
      </w:r>
      <w:r>
        <w:rPr>
          <w:rFonts w:ascii="Palatino Linotype" w:hAnsi="Palatino Linotype" w:cs="Tahoma"/>
          <w:i/>
          <w:iCs/>
          <w:color w:val="000000"/>
        </w:rPr>
        <w:t>, xırda talamaya</w:t>
      </w:r>
      <w:r>
        <w:rPr>
          <w:rFonts w:ascii="Palatino Linotype" w:hAnsi="Palatino Linotype" w:cs="Tahoma"/>
          <w:color w:val="000000"/>
        </w:rPr>
        <w:t> görə inzibati tənbeh inzibati xətanın törədildiyi gündən ən geci bir il keçənədək ve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2. Bu Məcəllənin 38.1-ci maddəsində nəzərdə tutulan müddətlər davam edən inzibati xətalara münasibətdə xətanın aşkara çıxarıldığı gündən hesab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3. Cinayət işinin başlanması rədd edildikdə və ya cinayət işinə xitam verildikdə, lakin şəxsin əməllərində inzibati xəta tərkibinin bütün əlamətləri olduqda, inzibati tənbeh cinayət işinin başlanmasının rədd edilməsi və ya ona xitam verilməsi haqqında qərar qəbul edildiyi gündən ən geci üç ay keçənədək ve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 On altı yaşından on səkkiz yaşınadək olan yetkinlik yaşına çatmayanın törətdiyi inzibati xəta haqqında iş yetkinlik yaşına çatmayanların işləri və hüquqlarının müdafiəsi üzrə komissiya tərəfindən Azərbaycan Respublikasının 2002-ci il 31 may tarixli 336-IIQ nömrəli Qanunu ilə təsdiq edilmiş “Yetkinlik yaşına çatmayanların işləri və hüquqlarının müdafiəsi üzrə komissiyalar haqqında Əsasnamə” ilə müəyyən edilmiş qaydada müvafiq dövlət orqanına qaytarıldıqda, inzibati tənbeh həmin iş qaytarıldığı gündən ən geci üç ay keçənədək verilə bilə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8.5. İnzibati xəta törətmiş şəxs qaçıb gizlənərsə, müddətin axımı dayanır. Bu halda müddətin axımı, həmin şəxsin aşkarlandığı vaxtdan bərpa olunur. Lakin inzibati xətanın törədildiyi vaxtdan </w:t>
      </w:r>
      <w:r>
        <w:rPr>
          <w:rFonts w:ascii="Palatino Linotype" w:hAnsi="Palatino Linotype" w:cs="Calibri"/>
          <w:i/>
          <w:iCs/>
          <w:color w:val="000000"/>
          <w:lang w:val="az-Latn-AZ"/>
        </w:rPr>
        <w:t>bir</w:t>
      </w:r>
      <w:r>
        <w:rPr>
          <w:rFonts w:ascii="Palatino Linotype" w:hAnsi="Palatino Linotype" w:cs="Calibri"/>
          <w:color w:val="000000"/>
          <w:lang w:val="az-Latn-AZ"/>
        </w:rPr>
        <w:t> il keçərsə, qaçıb gizlənən şəxs inzibati məsuliyyətə cəlb oluna bilməz.</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38.6. Bu Məcəllənin 122.1-ci maddəsində nəzərdə tutulmuş inzibati </w:t>
      </w:r>
      <w:r>
        <w:rPr>
          <w:rFonts w:ascii="Palatino Linotype" w:hAnsi="Palatino Linotype" w:cs="Calibri"/>
          <w:i/>
          <w:iCs/>
          <w:color w:val="000000"/>
          <w:lang w:val="az-Latn-AZ"/>
        </w:rPr>
        <w:t>tənbeh vermə haqqında elektron qərar və onun əlavəsi (foto və ya video materiallar)</w:t>
      </w:r>
      <w:r>
        <w:rPr>
          <w:rFonts w:ascii="Palatino Linotype" w:hAnsi="Palatino Linotype" w:cs="Calibri"/>
          <w:color w:val="000000"/>
          <w:lang w:val="az-Latn-AZ"/>
        </w:rPr>
        <w:t> inzibati xətanın törədildiyi gündən </w:t>
      </w:r>
      <w:r>
        <w:rPr>
          <w:rFonts w:ascii="Palatino Linotype" w:hAnsi="Palatino Linotype" w:cs="Calibri"/>
          <w:i/>
          <w:iCs/>
          <w:color w:val="000000"/>
          <w:lang w:val="az-Latn-AZ"/>
        </w:rPr>
        <w:t>bir gün</w:t>
      </w:r>
      <w:r>
        <w:rPr>
          <w:rFonts w:ascii="Palatino Linotype" w:hAnsi="Palatino Linotype" w:cs="Calibri"/>
          <w:color w:val="000000"/>
          <w:lang w:val="az-Latn-AZ"/>
        </w:rPr>
        <w:t> müddətində hər bir nəqliyyat vasitəsinin istifadəçisi üçün internet informasiya resursunda yaradılan elektron kabinetdə yerləşdirilmədikdə, şəxs inzibati məsuliyyətə cəlb olu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9. Zərər çəkmiş şəxslə barışmaqla bağlı inzibati məsuliyyətdən azad etmə</w:t>
      </w:r>
    </w:p>
    <w:p w:rsidR="008F31BC" w:rsidRDefault="008F31BC" w:rsidP="008F31BC">
      <w:pPr>
        <w:pStyle w:val="NormalWeb"/>
        <w:spacing w:before="0" w:beforeAutospacing="0" w:after="0" w:afterAutospacing="0"/>
        <w:ind w:firstLine="567"/>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39.1.</w:t>
      </w:r>
      <w:r>
        <w:rPr>
          <w:rFonts w:ascii="Palatino Linotype" w:hAnsi="Palatino Linotype" w:cs="Tahoma"/>
          <w:color w:val="000000"/>
        </w:rPr>
        <w:t> Bu Məcəllənin 157 və 158-ci maddələrində nəzərdə tutulmuş inzibati xəta haqqında iş üzrə icraat yalnız zərər çəkmiş şəxsin ərizəsinə əsasən başlanır, zərər çəkmiş şəxslə barəsində inzibati icraat aparılan şəxs barışdıqda isə həmin iş üzrə icraata xitam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39.2. Bu Məcəllənin 227-ci maddəsində nəzərdə tutulmuş inzibati xəta haqqında iş üzrə icraat zamanı inzibati xəta törətmiş şəxs vurulmuş ziyanı tamamilə ödədikdə və zərər çəkmiş şəxslə barışdıqda inzibati iş üzrə icraata xitam ver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8" w:name="b2"/>
      <w:bookmarkEnd w:id="8"/>
      <w:r>
        <w:rPr>
          <w:rFonts w:ascii="Palatino Linotype" w:hAnsi="Palatino Linotype" w:cs="Tahoma"/>
          <w:b/>
          <w:bCs/>
          <w:color w:val="000000"/>
        </w:rPr>
        <w:t>I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ə baxmaq səlahiyyəti olan orqanlar (vəzifəli şəxslə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9" w:name="f7"/>
      <w:bookmarkEnd w:id="9"/>
      <w:r>
        <w:rPr>
          <w:rFonts w:ascii="Palatino Linotype" w:hAnsi="Palatino Linotype" w:cs="Tahoma"/>
          <w:b/>
          <w:bCs/>
          <w:color w:val="000000"/>
        </w:rPr>
        <w:t>FƏSİL 7</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Əsas qayd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 İnzibati xətalar haqqında işlərə baxmağa səlahiyyəti olan orqanlar (vəzifəli şəxs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0. İnzibati xətalar haqqında işlə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0.1. rayon (şəhər) məhkəmə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0.2. yetkinlik yaşına çatmayanların işləri və hüquqlarının müdafiəsi üzrə komissiyalar (kollegial orq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0.3. müvafiq icra hakimiyyəti orqanları, Mərkəzi Bank, </w:t>
      </w:r>
      <w:r>
        <w:rPr>
          <w:rFonts w:ascii="Palatino Linotype" w:hAnsi="Palatino Linotype" w:cs="Tahoma"/>
          <w:i/>
          <w:iCs/>
          <w:color w:val="000000"/>
        </w:rPr>
        <w:t>müvafiq icra hakimiyyəti orqanının yaratdığı qurum</w:t>
      </w:r>
      <w:r>
        <w:rPr>
          <w:rFonts w:ascii="Palatino Linotype" w:hAnsi="Palatino Linotype" w:cs="Tahoma"/>
          <w:color w:val="000000"/>
        </w:rPr>
        <w:t> (vəzifəli şəxslər) bax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 Yetkinlik yaşına çatmayanların işləri və hüquqlarının müdafiəsi üzrə komissiya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189.1, 189.3, 189.4, </w:t>
      </w:r>
      <w:r>
        <w:rPr>
          <w:rFonts w:ascii="Palatino Linotype" w:hAnsi="Palatino Linotype" w:cs="Tahoma"/>
          <w:i/>
          <w:iCs/>
          <w:color w:val="000000"/>
        </w:rPr>
        <w:t>212.3,</w:t>
      </w:r>
      <w:r>
        <w:rPr>
          <w:rFonts w:ascii="Palatino Linotype" w:hAnsi="Palatino Linotype" w:cs="Tahoma"/>
          <w:color w:val="000000"/>
        </w:rPr>
        <w:t> 512 və 522-ci maddələrində nəzərdə tutulmuş inzibati xətalara dair işlərə baxan yetkinlik yaşına çatmayanların işləri və hüquqlarının müdafiəsi üzrə komissiyaların (kollegial orqanın) yaradılması və fəaliyyət qaydası Azərbaycan Respublikasının 2002-ci il 31 may tarixli 336-IIQ nömrəli Qanunu ilə təsdiq edilmiş “Yetkinlik yaşına çatmayanların işləri və hüquqlarının müdafiəsi üzrə komissiyalar haqqında Əsasnamə” ilə müəyyə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 Vəzifəli şəxslərin səlah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1. İnzibati xətalar haqqında işlərə baxmağa səlahiyyəti olan vəzifəli şəxslər bu Məcəllənin Xüsusi hissəsində nəzərdə tutulmuş inzibati tənbehləri yalnız xidməti vəzifələrinin icrası zamanı tətbiq edə bilərlə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lastRenderedPageBreak/>
        <w:t>42.2. İnzibati xətalar haqqında işlərə bu Məcəllənin 40.0.3-cü maddəsində nəzərdə tutulan orqanlar adından baxmağa səlahiyyəti olan vəzifəli şəxslərin siyahısı </w:t>
      </w:r>
      <w:r w:rsidRPr="008F31BC">
        <w:rPr>
          <w:color w:val="000000"/>
          <w:sz w:val="27"/>
          <w:szCs w:val="27"/>
        </w:rPr>
        <w:t>müvafiq icra hakimiyyəti orqanı</w:t>
      </w:r>
      <w:r>
        <w:rPr>
          <w:rFonts w:ascii="Palatino Linotype" w:hAnsi="Palatino Linotype"/>
          <w:color w:val="000000"/>
          <w:sz w:val="27"/>
          <w:szCs w:val="27"/>
        </w:rPr>
        <w:t> tərəfindən müəyyən edil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0" w:name="f8"/>
      <w:bookmarkEnd w:id="10"/>
      <w:r>
        <w:rPr>
          <w:rFonts w:ascii="Palatino Linotype" w:hAnsi="Palatino Linotype" w:cs="Tahoma"/>
          <w:b/>
          <w:bCs/>
          <w:color w:val="000000"/>
        </w:rPr>
        <w:t>FƏSİL 8</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in aidiyyəti</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 Rayon (şəhər) məhkəmələrinin aid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z w:val="20"/>
          <w:szCs w:val="20"/>
        </w:rPr>
        <w:t> </w:t>
      </w:r>
      <w:r>
        <w:rPr>
          <w:rFonts w:ascii="Palatino Linotype" w:hAnsi="Palatino Linotype" w:cs="Tahoma"/>
          <w:i/>
          <w:iCs/>
          <w:color w:val="000000"/>
        </w:rPr>
        <w:t>43.1. Rayon (şəhər) məhkəmələri bu Məcəllənin 157‒188, 190, 191.1, 195.1, 196, 197, 204‒208, 221, 227, 229, 251.3, 253-1.1, 262, 263, 264.0.2, 264.0.3, 264.0.5, 267, 272.1, 272.3, 284.2, 286, 290.3, 295.6, 295.7, 296.2, 325.1, 326, 327.8, 332.4‒332.7, 333, 334, 335.5, 335.6, 337.5, 337.6, 338.7, 339.2‒339.5, 340.2, 341, 342.8, 342.9, 343, 349, 351, 353.5, 361, 363, 363-1, 363-2, 368‒379, 381‒383, 387‒388-2, 393-1.2, 394.0.5 (tikintisinə icazə tələb olunan açıq məkanda reklam qurğularının tikintisi zamanı tikinti norma və qaydalarının pozulmasına münasibətdə), 394.0.6 (tikintisinə icazə tələb olunan açıq məkanda reklam qurğularının istismara verilməsi qaydalarının pozulmasına münasibətdə), 394.0.7 (müvafiq icra hakimiyyəti orqanının yaratdığı qurumun göstərişlərinə və qərarlarına əməl etməməsinə münasibətdə), 394-1, 395.1 (həmin əməlin müvafiq icra hakimiyyəti orqanının yaratdığı qurumun sərəncamına verilmiş torpaq sahəsində bu qurumun sərəncamında olduğu müddətdə törədilməsi hallarına münasibətdə), 395.1-1, 395.2 (həmin əməlin müvafiq icra hakimiyyəti orqanının yaratdığı qurumun sərəncamına verilmiş torpaq sahəsində bu qurumun sərəncamında olduğu müddətdə törədilməsi hallarına münasibətdə), 398, 399, 401‒404, 406‒409, 410.3, 411-1.2, 412, 413, 428.7, 428.10, 431, 432.3, 438.2, 438.3, 440-1, 441, 442, 443.1, 445-1, 448, 449, 451, 456, 459.1, 459.2, 459-1, 462 (siyasi partiyalara münasibətdə) 464‒466, 469.1 (auditorun peşə məsuliyyətinin icbari sığortasına münasibətdə), 479‒481, 482.1, 496.2, 499.2, 502‒504, 506‒508, 510, 511, 513, 515‒517, 517-1, 517-2, 520, 523, 525‒535, 537.1, 538-1, 540.5, 544.1, 547, 549‒554, 558‒561, 562.1, 562.2, 563.2, 567‒569, 571, 573, 574, 590‒592, 592-1, 594‒596, 598 (vəkillərə və auditor xidməti göstərən şəxslərə münasibətdə), 599‒602, 602-1 (müvafiq icra hakimiyyəti orqanı tərəfindən inzibati xətaların törədilməsinə münasibətdə), 603, 605, 606.1, 608 və 609-cu maddələrində nəzərdə tutulmuş inzibati xətalar haqqında işlərə bax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2. Bu Məcəllənin </w:t>
      </w:r>
      <w:r>
        <w:rPr>
          <w:rFonts w:ascii="Palatino Linotype" w:hAnsi="Palatino Linotype" w:cs="Tahoma"/>
          <w:i/>
          <w:iCs/>
          <w:color w:val="000000"/>
        </w:rPr>
        <w:t>43.2-1-ci və 54.2-ci maddələrində</w:t>
      </w:r>
      <w:r>
        <w:rPr>
          <w:rFonts w:ascii="Palatino Linotype" w:hAnsi="Palatino Linotype" w:cs="Tahoma"/>
          <w:color w:val="000000"/>
        </w:rPr>
        <w:t> nəzərdə tutulan inzibati xətalar haqqında işlər istisna olmaqla, rayon (şəhər) məhkəmələrinin baxdığı inzibati xətalar haqqında işlər üzrə protokol tərtib etmək səlahiyyəti olan vəzifəli şəxslərin siyahısı </w:t>
      </w:r>
      <w:r w:rsidRPr="008F31BC">
        <w:rPr>
          <w:rFonts w:ascii="Palatino Linotype" w:hAnsi="Palatino Linotype"/>
          <w:color w:val="000000"/>
        </w:rPr>
        <w:t>müvafiq icra hakimiyyəti orqanı</w:t>
      </w:r>
      <w:r>
        <w:rPr>
          <w:rFonts w:ascii="Palatino Linotype" w:hAnsi="Palatino Linotype" w:cs="Tahoma"/>
          <w:color w:val="000000"/>
        </w:rPr>
        <w:t> tərəfindən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43.2-1. Bu Məcəllənin 547-ci maddəsində nəzərdə tutulan inzibati xətalar haqqında işlər üzrə protokol Azərbaycan Respublikasının Hesablama Palatası tərəfindən tərtib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43.3. Bu Məcəllənin 43.1-ci maddəsində göstərilən inzibati xətalar haqqında işlərə baxmaq hüququ </w:t>
      </w:r>
      <w:r w:rsidRPr="008F31BC">
        <w:rPr>
          <w:color w:val="000000"/>
          <w:sz w:val="27"/>
          <w:szCs w:val="27"/>
        </w:rPr>
        <w:t>müvafiq icra hakimiyyəti orqanı</w:t>
      </w:r>
      <w:r>
        <w:rPr>
          <w:rFonts w:ascii="Palatino Linotype" w:hAnsi="Palatino Linotype"/>
          <w:color w:val="000000"/>
          <w:sz w:val="27"/>
          <w:szCs w:val="27"/>
        </w:rPr>
        <w:t xml:space="preserve"> tərəfindən həmçinin səlahiyyətli orqanlara (vəzifəli şəxslərə) aid edildikdə, icraatında inzibati xətalar haqqında iş olan səlahiyyətli orqan (vəzifəli şəxs) inzibati xətanın xarakterini, inzibati xəta törədənin şəxsiyyətini, onun təqsirinin </w:t>
      </w:r>
      <w:r>
        <w:rPr>
          <w:rFonts w:ascii="Palatino Linotype" w:hAnsi="Palatino Linotype"/>
          <w:color w:val="000000"/>
          <w:sz w:val="27"/>
          <w:szCs w:val="27"/>
        </w:rPr>
        <w:lastRenderedPageBreak/>
        <w:t>dərəcəsini, məsuliyyəti ağırlaşdıran halların və müsadirə olunmalı malların mövcudluğunu nəzərə alaraq, şəxs barəsində müvafiq maddənin sanksiyasında nəzərdə tutulan xəbərdarlıq və ya cərimə inzibati tənbeh tədbirlərindən daha ağır tənbeh tədbirinin tətbiqi üçün əsasların olması qənaətinə gəldikdə, inzibati xəta haqqında protokolu baxılmaq üçün məhkəməyə göndə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4. Bu Məcəllənin 43.1-ci maddəsində nəzərdə tutulmuş inzibati xətaları hərbi qulluqçular və toplanışa çağırılmış hərbi vəzifəlilər törətdikdə, inzibati xətalar haqqında işlərə hərbi məhkəmələr bax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 Müvafiq icra hakimiyyəti orqanlarının aid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40, 41 və 43-cü maddələrində göstərilən hallardan başqa, bu Məcəllənin Xüsusi hissəsində nəzərdə tutulmuş digər inzibati xətalar haqqında işlərə müvafiq icra hakimiyyəti orqanları baxır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1" w:name="f9"/>
      <w:bookmarkEnd w:id="11"/>
      <w:r>
        <w:rPr>
          <w:rFonts w:ascii="Palatino Linotype" w:hAnsi="Palatino Linotype" w:cs="Tahoma"/>
          <w:b/>
          <w:bCs/>
          <w:color w:val="000000"/>
        </w:rPr>
        <w:t>FƏSİL 9</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Səlahiyyəti olan orqanlar (vəzifəli şəxslər) tərəfindən baxılmış inzibati xətalar haqqında işlər barədə elektron informasiya sistemləri və ehtiyatları</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 Baxılmış inzibati xətalar haqqında işlər barədə elektron informasiya sistemləri və ehtiyat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1. Törədilmiş inzibati xətalar və həmin xətaları törətmiş şəxslər barədə məlumatların uçotu, sistemləşdirilməsi və saxlanılması məqsədi ilə inzibati xətalar haqqında işlərə baxmağa səlahiyyəti olan orqanlar (vəzifəli şəxslər) baxdığı inzibati xətalar haqqında işlər barədə elektron informasiya sistemlərini (ehtiyatlarını) (bundan sonra – informasiya ehtiyatı) yaradır və həmin informasiya ehtiyatlarının fəaliyyətini təmin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 İnzibati xətalar haqqında işlərə baxmağa səlahiyyəti olan orqanlar (vəzifəli şəxslər) inzibati xəta haqqında iş üzrə qərarın qüvvəyə mindiyi gün aşağıdakı məlumatların informasiya ehtiyatına daxil edilməsini təmin et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1. inzibati xəta törətmiş şəxs haqqında məlumat (soyadı, adı, atasının adı, fərdi identifikasiya nömrəsi, vətəndaşlığı, doğum tarixi, yaşayış yeri</w:t>
      </w:r>
      <w:r>
        <w:rPr>
          <w:rFonts w:ascii="Palatino Linotype" w:hAnsi="Palatino Linotype" w:cs="Tahoma"/>
          <w:i/>
          <w:iCs/>
          <w:color w:val="000000"/>
        </w:rPr>
        <w:t>, mobil telefon nömrəsi, elektron ünvanı (olduğu halda</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2. inzibati xətanın törədildiyi yer, vaxt və bu xətanın mah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3. inzibati xətaya görə məsuliyyət nəzərdə tutan bu Məcəllənin müvafiq madd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4. inzibati xətanın törədilməsi nəticəsində şəxsin sağlamlığına yüngül zərər vurulmuşdursa və ya maddi zərər yetirilmişdirsə, bu hallar barədə qeyd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5. inzibati xəta haqqında işin baxılması tarixi və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6. inzibati xəta haqqında iş üzrə qərarı çıxarmış hakimin, vəzifəli şəxsin vəzifəsi, soyadı, adı, atasının adı, kollegial orqanın adı və tərkib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45.2.7. inzibati xəta haqqında iş üzrə qərarın tarixi və nömr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8. tətbiq edilmiş inzibati tənbeh haqqında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9. tətbiq edilmiş inzibati tənbehin icrası barədə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10. inzibati xəta haqqında iş üzrə icraat üçün zəruri olan digər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 İnformasiya ehtiyatının açıqlı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46.1. Barəsində inzibati tənbeh tətbiq edilmiş şəxsə informasiya ehtiyatında onun haqqında olan məlumatı əks etdirən çıxarış həmin şəxsin yazılı və ya elektron müraciəti əsasında bir iş günü müddətində ver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46.2. Qanunda nəzərdə tutulmuş səlahiyyətlərin yerinə yetirilməsi ilə əlaqədar dövlət orqanlarına </w:t>
      </w:r>
      <w:r>
        <w:rPr>
          <w:rFonts w:ascii="Palatino Linotype" w:hAnsi="Palatino Linotype" w:cs="Calibri"/>
          <w:i/>
          <w:iCs/>
          <w:color w:val="000000"/>
          <w:lang w:val="az-Latn-AZ"/>
        </w:rPr>
        <w:t>(qurumlarına)</w:t>
      </w:r>
      <w:r>
        <w:rPr>
          <w:rFonts w:ascii="Palatino Linotype" w:hAnsi="Palatino Linotype" w:cs="Calibri"/>
          <w:color w:val="000000"/>
          <w:lang w:val="az-Latn-AZ"/>
        </w:rPr>
        <w:t> informasiya ehtiyatının məlumatları əsaslandırılmış yazılı sorğular əsasında verilir.</w:t>
      </w:r>
      <w:r>
        <w:rPr>
          <w:rStyle w:val="EndnoteReference"/>
          <w:rFonts w:ascii="Palatino Linotype" w:hAnsi="Palatino Linotype"/>
          <w:b/>
          <w:bCs/>
          <w:color w:val="0000FF"/>
          <w:vertAlign w:val="superscript"/>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 İnformasiya ehtiyatında olan məlumatların mühafiz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7.1. İnzibati xətalar haqqında işlərə baxmağa səlahiyyəti olan orqanlar (vəzifəli şəxslər) informasiya ehtiyatında olan</w:t>
      </w:r>
      <w:r>
        <w:rPr>
          <w:rFonts w:ascii="Palatino Linotype" w:hAnsi="Palatino Linotype" w:cs="Tahoma"/>
          <w:b/>
          <w:bCs/>
          <w:color w:val="000000"/>
        </w:rPr>
        <w:t> </w:t>
      </w:r>
      <w:r>
        <w:rPr>
          <w:rFonts w:ascii="Palatino Linotype" w:hAnsi="Palatino Linotype" w:cs="Tahoma"/>
          <w:color w:val="000000"/>
        </w:rPr>
        <w:t>məlumatlardan yalnız öz xidməti vəzifələrinin yerinə yetirilməsi məqsədi ilə istifadə ed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7.2. İnzibati xətalar haqqında işlərə baxmağa səlahiyyəti olan orqanlar (vəzifəli şəxslər) informasiya ehtiyatında olan</w:t>
      </w:r>
      <w:r>
        <w:rPr>
          <w:rFonts w:ascii="Palatino Linotype" w:hAnsi="Palatino Linotype" w:cs="Tahoma"/>
          <w:b/>
          <w:bCs/>
          <w:color w:val="000000"/>
        </w:rPr>
        <w:t> </w:t>
      </w:r>
      <w:r>
        <w:rPr>
          <w:rFonts w:ascii="Palatino Linotype" w:hAnsi="Palatino Linotype" w:cs="Tahoma"/>
          <w:color w:val="000000"/>
        </w:rPr>
        <w:t>məlumatların mühafizəsini təmin etməlidirlər. Bu Məcəllənin 46-cı maddəsində və digər qanunlarda müəyyənləşdirilmiş hallar istisna edilməklə, həmin məlumatlar açıqlana bilməz.</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47.3. İnformasiya ehtiyatında olan məlumatlar beş il müddətində saxlanıl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2" w:name="b3"/>
      <w:bookmarkEnd w:id="12"/>
      <w:r>
        <w:rPr>
          <w:rFonts w:ascii="Palatino Linotype" w:hAnsi="Palatino Linotype" w:cs="Tahoma"/>
          <w:b/>
          <w:bCs/>
          <w:color w:val="000000"/>
        </w:rPr>
        <w:t>II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 üzrə icraat</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3" w:name="f10"/>
      <w:bookmarkEnd w:id="13"/>
      <w:r>
        <w:rPr>
          <w:rFonts w:ascii="Palatino Linotype" w:hAnsi="Palatino Linotype" w:cs="Tahoma"/>
          <w:b/>
          <w:bCs/>
          <w:color w:val="000000"/>
        </w:rPr>
        <w:t>FƏSİL 10</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Ümumi müddə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 İnzibati xətalar haqqında işlər üzrə icraatın vəzifə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lar haqqında işlər üzrə icraatın vəzifələri şəxslərin hüquqlarını və azadlıqlarını, onların qanuni mənafelərini qorumaqdan, inzibati xəta haqqında hər bir işin hallarını vaxtında, hərtərəfli, tam və obyektiv surətdə aydınlaşdırmaqdan, inzibati xəta törətmiş şəxsi aşkar etməkdən və onu inzibati məsuliyyətə cəlb etməkdən, çıxarılmış qərarın icrasını təmin etməkdən, habelə inzibati xətanın törədilməsinə kömək edən səbəbləri və şəraiti aşkar etməkdən və inzibati xətaların qarşısını almaqda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 İnzibati xətalar haqqında işlər üzrə icraatın aparıldığı dil</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49.1. Azərbaycan Respublikasında inzibati xətalar haqqında işlər üzrə icraat Azərbaycan dilində, yaxud müəyyən ərazidəki əhalinin çoxluq təşkil edən hissəsinin dilində ap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2. İşdə iştirak edən, inzibati xətalar haqqında işlər üzrə icraatın aparıldığı dili bilməyən şəxslər ana dilində və ya bildiyi hər hansı başqa dildə məlumat, izahatlar, şikayət və ya vəsatət vermək hüququ ilə, habelə bu Məcəllə ilə müəyyən edilmiş qaydada tərcüməçinin xidmətlərindən istifadə etmək hüququ ilə təmin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 İnzibati xətalar haqqında işlərə açıq bax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0.1. Dövlət və ya kommersiya sirrinin, şəxsi və ailə sirlərinin, yaxud qanunla qorunan digər sirlərin yayılmasına gətirib çıxara bilən hallar, həmçinin inzibati xətalar haqqında işlər üzrə icraatda iştirak edən şəxslərin, onların yaxın qohumlarının təhlükəsizliyinin təmin edilməsi halları istisna olmaqla, inzibati xətalar haqqında işlərə açıq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0.2. İnzibati xətalar haqqında işlərin qapalı baxılmasına zərurət olduğu halda, bu barədə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 İnzibati xəta haqqında iş üzrə məlumatların yayılmasının yolverilməzliy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1. İnzibati xəta haqqında iş üzrə məlumatlar yalnız icraatında inzibati xəta haqqında iş olan hakimin, səlahiyyətli orqanın (vəzifəli şəxsin), belə məlumatlar zərər çəkmiş şəxsin şəxsi maraqlarına toxunduqda isə, habelə zərər çəkmiş şəxsin icazəsi ilə və onların mümkün hesab etdiyi həcmdə elan olun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2. İnzibati xəta haqqında iş üzrə icraat zamanı foto və ya video çəkiliş, yaxud səsyazma aparılıbsa, barəsində inzibati icraat aparılan şəxsin və zərər çəkmiş şəxsin razılığı olmadan həmin foto və ya video çəkiliş, yaxud səsyazma materialları kütləvi informasiya vasitələrində yayımlan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 Vəsatət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1. İnzibati xətalar haqqında işlər üzrə icraatda iştirak edən şəxslər icraatında həmin işlər olan hakimə, səlahiyyətli orqana (vəzifəli şəxsə) baxılması məcburi sayılan vəsatət vermək hüququna malik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2. Vəsatət yazılı formada verilir və ona dərhal baxılmalıdır. Vəsatətin təmin olunmasından imtina edildikdə, bu barədə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 İnzibati xətalar haqqında işlər üzrə icraatı rədd ed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 Aşağıdakı hallarda inzibati xətalar haqqında işlər üzrə icraat başlanıla bilməz, başlanmış icraata isə xitam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1. inzibati xəta hadisəsi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2. inzibati xəta tərkibi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3. şəxs son zərurət vəziyyətində hərəkət et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3.0.4. şəxs zəruri müdafiə vəziyyətində hərəkət et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5. inzibati məsuliyyət müəyyən edən normativ hüquqi akt ləğv olun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6. bu Məcəllənin 38-ci maddəsində nəzərdə tutulmuş müddətlər başa çat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7. barəsində inzibati xəta haqqında iş üzrə icraat aparılan şəxsə aid eyni fakt üzrə inzibati tənbeh etmək haqqında hakimin, səlahiyyətli orqanın (vəzifəli şəxsin) qərarı olduqda, yaxud inzibati xəta haqqında işə xitam verilməsi barəsində ləğv edilməmiş qərar olduqda, habelə həmin fakt üzrə cinayət işi başlamaq haqqında qərar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8. barəsində inzibati xəta haqqında iş üzrə icraat aparılan şəxs öldü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0.9. Bu Məcəllənin 157 və 158-ci maddələrində nəzərdə tutulmuş inzibati xətanı törətmiş şəxs zərər çəkmiş şəxslə barış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3.0.10. bu Məcəllənin 227-ci maddəsində nəzərdə tutulan inzibati xətanı törətmiş şəxs vurulmuş ziyanı tamamilə ödədikdə və zərərçəkmiş şəxslə barış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3.0.11. bu Məcəllənin 122.1-ci maddəsində nəzərdə tutulmuş xəta haqqında elektron qərar real vaxt rejimində tərtib olun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 İnzibati xətalar haqqında işlər üzrə icraat zamanı prokuror nəzar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1. Prokuror inzibati xətalar haqqında işlər üzrə icraat zamanı baş vermiş qanun pozuntusunu aradan qaldırmaq üçün vaxtında tədbirlər görür və inzibati xətalar haqqında işlər üzrə icraatın aparılmasında Azərbaycan Respublikası Konstitusiyasının və qanunlarının tətbiqinə və icrasına prokuror nəzarətini həyata keçi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2. Bu Məcəllənin 191.1, 195.1, 197.3, 197.4, 197.5, 205, </w:t>
      </w:r>
      <w:r>
        <w:rPr>
          <w:rFonts w:ascii="Palatino Linotype" w:hAnsi="Palatino Linotype" w:cs="Tahoma"/>
          <w:i/>
          <w:iCs/>
          <w:color w:val="000000"/>
        </w:rPr>
        <w:t>253-1.1.1 (yaşıllıqların kadastrının aparılmamasına münasibətdə), 253-1.1.2 (yaşıllıqların kadastr məlumatlarının təhrif edilməsinə münasibətdə),</w:t>
      </w:r>
      <w:r>
        <w:rPr>
          <w:rFonts w:ascii="Palatino Linotype" w:hAnsi="Palatino Linotype" w:cs="Tahoma"/>
          <w:color w:val="000000"/>
        </w:rPr>
        <w:t> </w:t>
      </w:r>
      <w:r>
        <w:rPr>
          <w:rFonts w:ascii="Palatino Linotype" w:hAnsi="Palatino Linotype" w:cs="Tahoma"/>
          <w:strike/>
          <w:color w:val="000000"/>
        </w:rPr>
        <w:t>249,</w:t>
      </w:r>
      <w:r>
        <w:rPr>
          <w:rFonts w:ascii="Palatino Linotype" w:hAnsi="Palatino Linotype" w:cs="Tahoma"/>
          <w:color w:val="000000"/>
        </w:rPr>
        <w:t> 284.2, 339.2 - 339.5, 340.2, 341, 376, 399, </w:t>
      </w:r>
      <w:r>
        <w:rPr>
          <w:rFonts w:ascii="Palatino Linotype" w:hAnsi="Palatino Linotype" w:cs="Tahoma"/>
          <w:i/>
          <w:iCs/>
          <w:color w:val="000000"/>
        </w:rPr>
        <w:t>410.3, 440-1.1 (dövlət orqanlarına (qurumlarına) və bələdiyyələrə münasibətdə), 440-1.2, 440-1.3, 445-1, 516-1.2 (qəbiristanlıqların qorunması tələblərinin pozulmasına münasibətdə), 516-1.3 (dəfnə icazə verilməyən ərazilərdə dəfnlərin həyata keçirilməsinə münasibətdə), 528-1.3,</w:t>
      </w:r>
      <w:r>
        <w:rPr>
          <w:rFonts w:ascii="Palatino Linotype" w:hAnsi="Palatino Linotype" w:cs="Tahoma"/>
          <w:color w:val="000000"/>
        </w:rPr>
        <w:t> 531, </w:t>
      </w:r>
      <w:r>
        <w:rPr>
          <w:rFonts w:ascii="Palatino Linotype" w:hAnsi="Palatino Linotype" w:cs="Tahoma"/>
          <w:i/>
          <w:iCs/>
          <w:color w:val="000000"/>
        </w:rPr>
        <w:t>538-1.4 - 538-1.6, 550.2-550.5,</w:t>
      </w:r>
      <w:r>
        <w:rPr>
          <w:rFonts w:ascii="Palatino Linotype" w:hAnsi="Palatino Linotype" w:cs="Tahoma"/>
          <w:color w:val="000000"/>
        </w:rPr>
        <w:t> 558.2, 558.3, 559, 563.2, 567, 568, 569, 573, </w:t>
      </w:r>
      <w:r>
        <w:rPr>
          <w:rFonts w:ascii="Palatino Linotype" w:hAnsi="Palatino Linotype" w:cs="Tahoma"/>
          <w:i/>
          <w:iCs/>
          <w:color w:val="000000"/>
        </w:rPr>
        <w:t>594-1, 594-2,</w:t>
      </w:r>
      <w:r>
        <w:rPr>
          <w:rFonts w:ascii="Palatino Linotype" w:hAnsi="Palatino Linotype" w:cs="Tahoma"/>
          <w:color w:val="000000"/>
        </w:rPr>
        <w:t> 595.2, 596, 601 və 606.1-ci maddələrində nəzərdə tutulan inzibati xətalar haqqında işlər üzrə icraatın başlanması haqqında qərar prokuror tərəfindən qəbul edilir. Prokuror bu Məcəllənin 99.3-cü maddəsinə əsasən digər inzibati xətalar haqqında işlər üzrə də icraatın başlanması haqqında qərar qəbul etmək hüququna malik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3. Prokuror, həmçinin inzibati xətalar haqqında işlərin baxılmasında iştirak etmək, işin baxılması zamanı baş verən məsələlər üzrə rəy və ya vəsatət vermək, inzibati xəta haqqında iş üzrə qəbul edilən qərardan və ya qərardaddan protest vermək hüququna malik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4. Prokuror bu Məcəllənin 99.1.2 və 99.1.3-cü maddələrində nəzərdə tutulan məlumatlara baxaraq, on beş gün müddətində inzibati xətalar haqqında işlər üzrə icraatın başlanması haqqında qərar və ya inzibati xəta haqqında işin başlanmasının rədd edilməsi haqqında əsaslandırılmış qərardad qəbul edir. Qərardadın surəti məlumatları vermiş şəxslərə göndərilir. Həmin qərardaddan onun rəsmi qaydada verildiyi vaxtdan on gün müddətində yuxarı prokurora və ya məhkəməyə şikayət ve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4.5. İnzibati xətalar haqqında işlər üzrə icraatın başlanması haqqında qərarda bu Məcəllənin 100-cü maddəsində olan məlumatlar göstərilir. Bu Məcəllənin 102.2-ci maddəsində nəzərdə tutulan hal istisna olmaqla, inzibati xətalar haqqında işlər üzrə </w:t>
      </w:r>
      <w:r>
        <w:rPr>
          <w:rFonts w:ascii="Palatino Linotype" w:hAnsi="Palatino Linotype" w:cs="Tahoma"/>
          <w:color w:val="000000"/>
        </w:rPr>
        <w:lastRenderedPageBreak/>
        <w:t>icraatın başlanması haqqında qərar bu Məcəllənin 103-cü maddəsində müəyyən edilmiş müddətdə baxılması üçün hakimə və ya səlahiyyətli orqana (vəzifəli şəxs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6. Yetkinlik yaşına çatmayanlar barəsində inzibati xətalar haqqında, habelə öz təşəbbüsü ilə başlanmış inzibati xətalar haqqında işlərin baxılmasının yeri və vaxtı prokurora bildirilir. Həmin işə prokurorun iştirakı olmadan yalnız o hallarda baxıla bilər ki, işə baxılmasının yeri və müddətinin ona vaxtında bildirilməsi barədə məlumat olsun və ya işə baxılmasını təxirə salmaq haqqında ondan vəsatət daxil olması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 İnzibati xətalar haqqında işlər üzrə məsrəf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1. İnzibati xətalar haqqında işlər üzrə məsrəf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1.1. zərər çəkmişlərə, şahidlərə, onların qanuni nümayəndələrinə, hal şahidlərinə, ekspertlərə, mütəxəssislərə və tərcüməçilərə verilmiş məbləğlərdə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1.2. maddi sübutların saxlanılmasına, göndərilməsinə (daşınmasına) və tədqiq edilməsinə xərclənən məbləğlərdə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2. Fiziki şəxslər barəsində inzibati xətalar haqqında işlər üzrə məsrəflər dövlət hesabına ödənilir. Hüquqi şəxslər barəsində inzibati xətalar haqqında işlər üzrə məsrəflər isə həmin şəxslərin üzərinə qoyu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3. İnzibati xətalar haqqında işlər üzrə məsrəflərin məbləği məsrəflərə aid olan çəkilmiş xərcləri təsdiq edən işə əlavə edilmiş sənədlər əsasında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4. Məsrəflər haqqında qəbul edilmiş qərar inzibati tənbeh tətbiq edilməsi və ya inzibati xəta haqqında iş üzrə icraata xitam verilməsi haqqında qərarda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 Zərər çəkmişlərə, şahidlərə,</w:t>
      </w:r>
      <w:r>
        <w:rPr>
          <w:rFonts w:ascii="Palatino Linotype" w:hAnsi="Palatino Linotype" w:cs="Tahoma"/>
          <w:color w:val="000000"/>
        </w:rPr>
        <w:t> </w:t>
      </w:r>
      <w:r>
        <w:rPr>
          <w:rFonts w:ascii="Palatino Linotype" w:hAnsi="Palatino Linotype" w:cs="Tahoma"/>
          <w:b/>
          <w:bCs/>
          <w:color w:val="000000"/>
        </w:rPr>
        <w:t>onların qanuni nümayəndələrinə, ekspertlərə və tərcüməçilərə ödənilməli məbləğ</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1. İcraatında inzibati xəta haqqında iş olan hakimin yanına, səlahiyyətli orqana (vəzifəli şəxsin yanına) gəlməklə əlaqədar olaraq zərər çəkmişlərin, şahidlərin, onların qanuni nümayəndələrinin, ekspertlərin, mütəxəssislərin, tərcüməçilərin və hal şahidlərinin çəkdikləri xərclər müvafiq icra hakimiyyəti orqanının müəyyən etdiyi qaydada öd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2. İcraatında inzibati xəta haqqında iş olan hakimin yanına, səlahiyyətli orqana (vəzifəli şəxsin yanına) zərər çəkmiş, şahid, ekspert, onların qanuni nümayəndələri, mütəxəssis, tərcüməçi və hal şahidləri kimi çağırılan şəxslərin işdə olmadıqları müddət ərzində iş yerində onların əməkhaqqı sa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3. Mütəxəssisin, ekspertin və tərcüməçinin əməyi müvafiq icra hakimiyyəti orqanının müəyyən etdiyi qaydada öd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 İnzibati xətalar haqqında işlər üzrə sənədlərin rəsmi qaydada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7.1. İnzibati xətalar haqqında işlər üzrə icraatın iştirakçılarına bu Məcəllədə müəyyən edilmiş hallarda inzibati xətalar haqqında işlər üzrə sənədlər (qərarlar, qərardadlar, protokollar, bildirişlər) hakim və ya səlahiyyətli orqan (vəzifəli şəxs) tərəfindən “Poçt haqqında” Azərbaycan Respublikasının Qanununda nəzərdə tutulmuş </w:t>
      </w:r>
      <w:r>
        <w:rPr>
          <w:rFonts w:ascii="Palatino Linotype" w:hAnsi="Palatino Linotype" w:cs="Tahoma"/>
          <w:color w:val="000000"/>
        </w:rPr>
        <w:lastRenderedPageBreak/>
        <w:t>sifarişli poçt göndərişi ilə çatdırılır, yaxud səlahiyyətli vəzifəli şəxs tərəfindən şəxsən verilir. Sifarişli poçt göndərişi - göndərilmək üçün qəbul olunduğuna dair istifadəçiyə qəbz verilməsi, çatdırılarkən isə ünvan sahibinin müvafiq sənədi imzalaması tələb olunan poçt göndərişidir. Sənədin çatdırılmasını hakim məhkəmə işçisinə, səlahiyyətli orqan isə müvafiq orqanın əməkdaşına tapşır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2. Sənəd onu göndərən hakimə və ya səlahiyyətli orqana (vəzifəli şəxsə) qaytarılmalı olan qəbzə və ya sənədin kötüyünə imza etdirilməklə, ünvan sahibinə rabitə orqanları, səlahiyyətli orqan (vəzifəli şəxs), yaxud sənədin çatdırılması tapşırılmış şəxslər tərəfindən şəxsən verilir. Hüquqi şəxsə ünvanlanmış sənəd müvafiq vəzifəli şəxsə qəbzə və ya sənədin kötüyünə imza etdirilməkl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3. Sənədi çatdırmalı olan şəxs ünvan sahibini onun yaşadığı, yaxud işlədiyi yer üzrə tapmadıqda, həmin sənəd ünvan sahibi ilə birlikdə yaşayan yetkinlik yaşına çatmış ailə üzvlərindən birinə (onların razılığı ilə), onlar olmadıqda ünvan sahibinin yaşayış yeri üzrə yerli özünüidarə orqanına, müvafiq icra hakimiyyəti orqanına, yaxud onun iş yerinin müdiriyyətinə verilir. Ünvan sahibinin əvəzinə sənədi qəbul etmiş şəxs qəbzdə və ya sənədin kötüyündə öz soyadını, adını, atasının adını, ünvan sahibinə münasibətini və ya tutduğu vəzifəni göstərməli və imkan olan kimi sənədi ünvan sahibinə ve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4. Sənədi çatdırmalı olan rabitə orqanı, yaxud sənədin çatdırılması tapşırılmış şəxs bu işi sənədi aldığı tarixdən sonrakı gündən gec olmayaraq yerinə yetirməli və sənədi çatdırdığı barədə bir gün müddətində müvafiq hakimə və ya səlahiyyətli orqana (vəzifəli şəxsə) xəbər ve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 İnzibati xəta haqqında iş üzrə sənəd aşağıdakı hallarda rəsmi qaydada verilmiş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 bu Məcəllənin 57.2-ci maddəsində nəzərdə tutulmuş hallarda ünvan sahibinə şəxsən verildiyi vaxtd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2. bu Məcəllənin 57.3-cü maddəsində nəzərdə tutulmuş hallar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2.1. ünvan sahibi ilə birlikdə yaşayan yetkinlik yaşına çatmış ailə üzvlərindən birinə şəxsən verildiyi vaxtd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2.2. sənədin çatdırılması tapşırılmış digər şəxslər sənədin çatdırılması barədə müvafiq hakimə və ya səlahiyyətli orqana (vəzifəli şəxsə) xəbər verdiyi vaxtd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3. bu Məcəllənin 97.4-cü maddəsində nəzərdə tutulmuş halda nəqliyyat vasitəsinin istifadəçisinə verildiyi vaxtd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 Qəbzin məzmun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 Bu Məcəllənin 57.2-ci maddəsində nəzərdə tutulmuş qəbzdə aşağıdakılar göstə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1. inzibati xəta haqqında iş üzrə sənədi göndərən orqanın adı və ünvan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2. sənədin verilməli olduğu şəxsin soyadı, adı, atasının adı və ya hüquqi şəxsin adı və yerləşdiyi ünv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3. verilən sənədi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4. verilmənin vaxtı (tarix və saat) və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5. sənədin verilməməsinin səbəbləri (göstərilən ünvanda olmama, səhv ünvan və sa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0.6. sənədin verildiyi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8.0.7. sənədin çatdırılması tapşırılmış şəxsin, yaxud rabitə orqanı nümayəndəsinin imz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 İnzibati xəta haqqında iş üzrə sənədi qəbul etməkdən imti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1. Ünvan sahibi və ya onunla birlikdə yaşayan yetkinlik yaşına çatmış ailə üzvləri inzibati xəta haqqında işlər üzrə sənədi qəbul etməkdən imtina etdikdə, onu təqdim edən şəxs sənəddə müvafiq qeydlər etdikdən sonra həmin sənədi onu göndərən hakimə və ya səlahiyyətli orqana (vəzifəli şəxsə) qaytarır. Bu halda inzibati xəta haqqında iş üzrə sənəd rəsmi qaydada verilmiş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2. İnzibati xəta haqqında iş üzrə sənədin ünvan sahibi tərəfindən qəbul edilməsindən imtina barədə qeyd onun yaşayış yeri üzrə yerli özünüidarə orqanı, müvafiq icra hakimiyyəti orqanı və ya onun iş yerinin müdiriyyəti tərəfindən təsd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3. İnzibati xəta haqqında iş üzrə sənədin ünvanlandığı şəxs tərəfindən həmin sənədi qəbul etməkdən imtina edilməsi işə baxılması və ya ayrı-ayrı prosessual hərəkətlərin həyata keçirilməsi üçün maneə deyil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 Bildiriş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1. Hakim və ya səlahiyyətli orqan (vəzifəli şəxs) bildiriş vasitəsilə inzibati xətalar haqqında işlər üzrə icraatın iştirakçılarını işə baxılmasının vaxtı və yeri, habelə ayrı-ayrı prosessual hərəkətlər haqqında xəbərdar edir, onları işə baxılmasında və ya digər prosessual hərəkətlərin həyata keçirilməsində iştirak etmək üçün çağır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 Bildirişdə aşağıdakılar göstə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1. məhkəmənin və ya səlahiyyətli orqanın (vəzifəli şəxsin) adı, ünvanı və əlaqə üçün məlumatlar (telefon, faks, elektron poçt ünvanı və sa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2. gəlmə vaxtı (tarix və saat) və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3. xəbər verilən, yaxud məhkəməyə, səlahiyyətli orqana çağırılan şəxsin soyadı, adı, atasının adı və ya hüquqi şəxsi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4. xəbər verilən, yaxud məhkəməyə, səlahiyyətli orqana çağırılan şəxsin ünvanı və ya hüquqi şəxsin yerləşdiyi ünva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5. ünvan sahibinin kim qismində xəbərdar edilməsi və ya çağ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6. ünvan sahibinin xəbərdar edildiyi, yaxud çağırıldığı işi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7. işdə iştirak edən şəxslərə iş üzrə onlarda olan bütün sübutların təqdim edilməsinə dair təklif;</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8. ünvan sahibinin olmadığı təqdirdə, bildirişi qəbul edən şəxsin imkan olan kimi onu ünvan sahibinə vermək vəzifəsinə dair 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9. bildirişi qəbul etməkdən imtinaya və ya onun ünvan sahibinə çatdırmamasına görə bu Məcəllənin 531-ci maddəsində məsuliyyət nəzərdə tutulduğu barədə 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2.10. xəbər verilən və ya çağırılan şəxsin məhkəməyə və ya səlahiyyətli orqana gəlməməsinin nəticələri və gəlməməsinin səbəbləri barədə məlumat vermək vəzifəsinə dair 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60.3. İşdə iştirak edən şəxslərin öz müdafiəsini hazırlamağa və vaxtında gəlmələrinə imkan yaratmaq üçün bildiriş onlara müvafiq prosessual hərəkətin tarixinə ən azı 5 gün qalmış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4. Bildiriş bu Məcəllənin 57-ci maddəsində nəzərdə tutulmuş qaydada göndərildikdən sonra inzibati xətalar haqqında işlər üzrə icraatın iştirakçılarına bildirişin məzmununun ötürülməsini təmin etməklə internet, telefon və ya digər rabitə vasitələri ilə də əlavə məlumat ver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4" w:name="f11"/>
      <w:bookmarkEnd w:id="14"/>
      <w:r>
        <w:rPr>
          <w:rFonts w:ascii="Palatino Linotype" w:hAnsi="Palatino Linotype" w:cs="Tahoma"/>
          <w:b/>
          <w:bCs/>
          <w:color w:val="000000"/>
        </w:rPr>
        <w:t>FƏSİL 11</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 haqqında işlər üzrə icraatın iştirakçıları, onların hüquqları və vəzifələri</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1. Barəsində inzibati xəta haqqında iş üzrə icraat aparılan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 Barəsində inzibati xəta haqqında iş üzrə icraat aparılan şəxsin aşağıdakı hüquqları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1. inzibati xəta haqqında iş üzrə bütün materiallarla tanış o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2. izah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3. sübutlar təqdim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4. vəsatət və etiraz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5. işə baxılarkən müdafiəçinin hüquqi yardımından istifadə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6. inzibati xəta haqqında iş üzrə icraatın təmin edilməsi tədbirlərinin tətbiqindən və iş üzrə qərardan şikayə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7. ana dilində çıxış etmək və icraatın aparıldığı dildə danışa bilmirsə, tərcüməçinin xidmətlərindən pulsuz istifadə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8. inzibati xəta hadisəsinin baş verdiyi yer videomüşahidə vasitələrinin (videokameraların) nəzarəti altındadırsa, hadisənin görüntülərinin elektron daşıyıcıda surət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1.9. yol hərəkəti qaydaları əleyhinə törədilən inzibati xəta</w:t>
      </w:r>
      <w:r>
        <w:rPr>
          <w:rFonts w:ascii="Palatino Linotype" w:hAnsi="Palatino Linotype" w:cs="Tahoma"/>
          <w:i/>
          <w:iCs/>
          <w:color w:val="000000"/>
        </w:rPr>
        <w:t>, yaxud bu Məcəllənin 353.2-ci maddəsində nəzərdə tutulan inzibati xəta</w:t>
      </w:r>
      <w:r>
        <w:rPr>
          <w:rFonts w:ascii="Palatino Linotype" w:hAnsi="Palatino Linotype" w:cs="Tahoma"/>
          <w:color w:val="000000"/>
        </w:rPr>
        <w:t> xüsusi texniki vasitələrin köməyi ilə aşkar edildikdə, nəqliyyat vasitəsinin dövlət qeydiyyat nişanının nömrəsi, inzibati xəta sürət həddinin aşılması ilə əlaqədar olduqda sürətölçən cihazın göstəricisi, inzibati xətanın törədilmə yeri və tarixi barədə məlumatlar göstərilməklə, inzibati xətanın törədildiyi anın fotoşəkl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2. Barəsində inzibati xəta haqqında iş üzrə icraat aparılan şəxs bu Məcəllə ilə müəyyən edilmiş digər hüquqlardan da istifadə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3. İnzibati xəta haqqında işə barəsində inzibati xəta haqqında iş üzrə icraat aparılan şəxsin iştirakı ilə baxılır. Həmin işə şəxsin iştirakı olmadan, yalnız o hallarda baxılır ki, işə baxılmasının yeri və müddətinin ona vaxtında bildirilməsi barədə məlumat olsun və ya işə baxılmasını təxirə salmaq haqqında ondan vəsatət daxil olmasın, yaxud belə vəsatət rədd edilmiş olsu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4. İnzibati xəta haqqında işə baxarkən hakim, barəsində inzibati xəta haqqında iş üzrə icraat aparılan şəxsin iştirakını məcburi hesab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61.5. İnzibati həbs, Azərbaycan Respublikasının hüdudlarından kənara əcnəbiləri və vətəndaşlığı olmayan şəxsləri inzibati qaydada çıxarma və ya ictimai işlər nəzərdə tutan inzibati xətalar haqqında işlərə baxılarkən barəsində inzibati xəta haqqında iş üzrə icraat aparılan şəxsin iştirakı məcbur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1.6. Barəsində inzibati xəta haqqında iş üzrə icraat aparılarkən işin hallarının müzakirəsi yetkinlik yaşına çatmayanlara mənfi təsir göstərə biləcəyi hallarda, onlar müvəqqəti olaraq işdə iştirakdan kənarlaşdırıl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2. Zərər çəkmiş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1. İnzibati xəta nəticəsində mənəvi, fiziki və ya maddi zərər dəymiş şəxs zərər çəkmiş şəxs say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 Zərər çəkmiş şəxsin aşağıdakı hüquqları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1. inzibati xəta haqqında iş üzrə bütün materiallarla tanış o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2. izah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3. sübutlar təqdim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4. vəsatət və etiraz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5. hüquqi yardımdan istifadə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6. iş üzrə qəbul edilmiş qərardan şikayə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7. ana dilində çıxış etmək və icraatın aparıldığı dildə danışa bilmirsə, tərcüməçinin xidmətlərindən pulsuz istifadə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8. inzibati xəta hadisəsinin baş verdiyi yer videomüşahidə vasitələrinin (videokameraların) nəzarəti altındadırsa, hadisənin görüntülərinin elektron daşıyıcıda surət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2.9. yol hərəkəti qaydaları əleyhinə törədilən inzibati xəta</w:t>
      </w:r>
      <w:r>
        <w:rPr>
          <w:rFonts w:ascii="Palatino Linotype" w:hAnsi="Palatino Linotype" w:cs="Tahoma"/>
          <w:i/>
          <w:iCs/>
          <w:color w:val="000000"/>
        </w:rPr>
        <w:t>, yaxud bu Məcəllənin 353.2-ci maddəsində nəzərdə tutulan inzibati xəta</w:t>
      </w:r>
      <w:r>
        <w:rPr>
          <w:rFonts w:ascii="Palatino Linotype" w:hAnsi="Palatino Linotype" w:cs="Tahoma"/>
          <w:color w:val="000000"/>
        </w:rPr>
        <w:t> xüsusi texniki vasitələrin köməyi ilə aşkar edildikdə, nəqliyyat vasitəsinin dövlət qeydiyyat nişanının nömrəsi, inzibati xəta sürət həddinin aşılması ilə əlaqədar olduqda sürətölçən cihazın göstəricisi, inzibati xətanın törədilmə yeri və tarixi barədə məlumatlar göstərilməklə, inzibati xətanın törədildiyi anın fotoşəkl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3. Zərər çəkmiş şəxs bu Məcəllə ilə müəyyən edilmiş digər hüquqlardan da istifadə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4. İnzibati xətalar haqqında işlərə zərər çəkmiş şəxsin iştirakı ilə baxılır. Həmin şəxsin iştirakı olmadan işə yalnız o hallarda baxıla bilər ki, işə baxılmasının yeri və müddətinin ona vaxtında bildirilməsi barədə məlumat olsun və ya işə baxılmasını təxirə salmaq haqqında ondan vəsatət daxil olmasın, yaxud belə vəsatət rədd edilmiş olsu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2.5. Zərər çəkmiş şəxs bu Məcəllənin 67-ci maddəsində nəzərdə tutulmuş qaydada şahid kimi sorğu-sual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3. Fiziki şəxsin qanuni nümayəndə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1. Barəsində inzibati xəta haqqında iş üzrə icraat aparılan fiziki şəxs və ya zərər çəkmiş şəxs yetkinlik yaşına çatmadıqda, yaxud fəaliyyət qabiliyyəti olmadıqda və ya məhdud fəaliyyət qabiliyyətli olduqda, həmin şəxslərin mənafeyini onların qanuni nümayəndələri təmsi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63.2. Valideynlər, övladlığa götürənlər, himayəçilər və qəyyumlar fiziki şəxsin qanuni nümayəndələri hesab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3. Bu Məcəllənin 63.1-ci maddəsində göstərilən şəxslərin qanuni nümayəndələri olmadıqda, inzibati xəta haqqında iş üzrə icraat aparan səlahiyyətli vəzifəli şəxs qəyyumluq və himayəçilik orqanını qanuni nümayəndə hesab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4. Fiziki şəxsin qanuni nümayəndəsi öz səlahiyyətlərini təsdiq edən sənədi hakimə, səlahiyyətli orqana (vəzifəli şəxsə) təqdim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5. Barəsində inzibati xəta haqqında iş üzrə icraat aparılan fiziki şəxsin və ya zərər çəkmiş şəxsin qanuni nümayəndəsi təmsil etdiyi şəxs barəsində bu Məcəllədə nəzərdə tutulmuş hüquqlara malikdir və vəzifələri daşıy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3.6. On səkkiz yaşına çatmayan şəxslər barəsində inzibati xətalar haqqında işlərə baxılarkən həmin şəxsin qanuni nümayəndəsinin iştirakı məcbur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4. Hüquqi şəxsin nümayənd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4.1. Barəsində inzibati xəta haqqında iş üzrə icraat aparılan və ya zərər çəkmiş olan hüquqi şəxslərin hüquqlarının və qanuni mənafelərinin müdafiəsi onların nümayəndələri tərəfindən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64.2. Qanunlarla, digər hüquqi aktlarla və ya hüquqi şəxsin təsis sənədləri ilə müəyyən edilmiş səlahiyyətli şəxslər, yaxud müvafiq qaydada səlahiyyət verilmiş, əsas iş yeri həmin hüquqi şəxs olan işçilər və ya vəkillər hüquqi şəxsin nümayəndələri hesab ed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4.3. Hüquqi şəxs tərəfindən törədilmiş inzibati xətalar haqqında işlərə hüquqi şəxsin nümayəndəsinin və ya vəkilinin iştirakı ilə baxılır. Həmin şəxslərin iştirakı olmadan inzibati xəta haqqında işə yalnız o hallarda baxıla bilər ki, işə baxılmasının yeri və müddətinin ona vaxtında bildirilməsi barədə məlumat olsun və ya işə baxılmasını təxirə salmaq haqqında ondan vəsatət daxil olmasın, yaxud belə vəsatət rədd edilmiş olsu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4.4. İnzibati xətalar haqqında işlərə baxarkən hakim hüquqi şəxsin nümayəndəsinin iştirakını məcburi hesab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5. Müdafiəçi və nümayən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1. Barəsində inzibati xəta haqqında iş üzrə icraat aparılan şəxsə hüquqi yardım göstərmək üçün inzibati xəta haqqında iş üzrə </w:t>
      </w:r>
      <w:r>
        <w:rPr>
          <w:rFonts w:ascii="Palatino Linotype" w:hAnsi="Palatino Linotype" w:cs="Tahoma"/>
          <w:i/>
          <w:iCs/>
          <w:color w:val="000000"/>
        </w:rPr>
        <w:t>icraatda</w:t>
      </w:r>
      <w:r>
        <w:rPr>
          <w:rFonts w:ascii="Palatino Linotype" w:hAnsi="Palatino Linotype" w:cs="Tahoma"/>
          <w:color w:val="000000"/>
        </w:rPr>
        <w:t> müdafiəçi, zərər çəkmiş şəxsə hüquqi yardım göstərmək üçün isə nümayəndə </w:t>
      </w:r>
      <w:r>
        <w:rPr>
          <w:rFonts w:ascii="Palatino Linotype" w:hAnsi="Palatino Linotype" w:cs="Tahoma"/>
          <w:i/>
          <w:iCs/>
          <w:color w:val="000000"/>
        </w:rPr>
        <w:t>iştirak edə bilər</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65.1-1. Məhkəmənin baxdığı inzibati xəta haqqında iş üzrə icraata fiziki şəxsin müdafiəçisi qismində yalnız vəkil, zərər çəkmiş fiziki şəxsin nümayəndəsi qismində isə onun yaxın qohumu və ya vəkil bur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2. </w:t>
      </w:r>
      <w:r>
        <w:rPr>
          <w:rFonts w:ascii="Palatino Linotype" w:hAnsi="Palatino Linotype" w:cs="Tahoma"/>
          <w:i/>
          <w:iCs/>
          <w:color w:val="000000"/>
        </w:rPr>
        <w:t>Bu Məcəllənin 65.1-1-ci maddəsində nəzərdə tutulan hallar istisna olmaqla, müdafiəçi</w:t>
      </w:r>
      <w:r>
        <w:rPr>
          <w:rFonts w:ascii="Palatino Linotype" w:hAnsi="Palatino Linotype" w:cs="Tahoma"/>
          <w:color w:val="000000"/>
        </w:rPr>
        <w:t> qismində və nümayəndə kimi inzibati xəta haqqında iş üzrə icraatda vəkil və ya digər şəxslər iştirak ed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65.3. İnzibati xəta haqqında iş üzrə icraat başlandığı vaxtdan müdafiəçi və nümayəndə inzibati xətalar haqqında işlər üzrə icraatda iştirak etməyə buraxılırlar. Törədilmiş inzibati xətaya görə fiziki şəxs barəsində inzibati qaydada tutma tətbiq </w:t>
      </w:r>
      <w:r>
        <w:rPr>
          <w:rFonts w:ascii="Palatino Linotype" w:hAnsi="Palatino Linotype" w:cs="Tahoma"/>
          <w:color w:val="000000"/>
        </w:rPr>
        <w:lastRenderedPageBreak/>
        <w:t>edildiyi hallarda müdafiəçi həmin şəxs inzibati qaydada tutulduğu vaxtdan inzibati xəta haqqında iş üzrə icraatda iştirak etməyə bur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 Müdafiəçinin və nümayəndənin aşağıdakı hüquqları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1. inzibati xəta haqqında iş üzrə bütün materiallarla tanış o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2. sübutlar təqdim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3. vəsatət və etiraz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4. işin baxılmasında iştirak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5. inzibati xətalar haqqında işlər üzrə icraatın təmin edilməsi tədbirlərinin tətbiqindən və iş üzrə qəbul edilmiş qərardan şikayə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6. inzibati xəta hadisəsinin baş verdiyi yer videomüşahidə vasitələrinin (videokameraların) nəzarəti altındadırsa, hadisənin görüntülərinin elektron daşıyıcıda surət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4.7. yol hərəkəti qaydaları əleyhinə törədilən inzibati xəta</w:t>
      </w:r>
      <w:r>
        <w:rPr>
          <w:rFonts w:ascii="Palatino Linotype" w:hAnsi="Palatino Linotype" w:cs="Tahoma"/>
          <w:i/>
          <w:iCs/>
          <w:color w:val="000000"/>
        </w:rPr>
        <w:t>, yaxud bu Məcəllənin 353.2-ci maddəsində nəzərdə tutulan inzibati xəta</w:t>
      </w:r>
      <w:r>
        <w:rPr>
          <w:rFonts w:ascii="Palatino Linotype" w:hAnsi="Palatino Linotype" w:cs="Tahoma"/>
          <w:color w:val="000000"/>
        </w:rPr>
        <w:t> xüsusi texniki vasitələrin köməyi ilə aşkar edildikdə, nəqliyyat vasitəsinin dövlət qeydiyyat nişanının nömrəsi, inzibati xəta sürət həddinin aşılması ilə əlaqədar olduqda sürətölçən cihazın göstəricisi, inzibati xətanın törədilmə yeri və tarixi barədə məlumatlar göstərilməklə, inzibati xətanın törədildiyi anın fotoşəklini a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5. Müdafiəçi və nümayəndə bu Məcəllə ilə müəyyən edilmiş digər hüquqlardan da istifadə ed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5.6. Vəkilin səlahiyyəti vəkil qurumları tərəfindən verilən orderlə təsdiq edilir. Nümayəndənin səlahiyyəti Azərbaycan Respublikasının Mülki Məcəlləsi ilə müəyyən edilmiş qaydada verilən etibarnamə ilə təsd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6. Vəkilin iştirakının məcburiliy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6.1. İnzibati qaydada tutulan yetkinlik yaşına çatmayanların, lal, kar, kor, fiziki və ya psixi qüsurlarına görə özlərinin müdafiə hüququnu həyata keçirə bilməyən digər şəxslərin işlərində vəkilin iştirakı məcburidir. Göstərilən hallarda barəsində inzibati xəta haqqında iş üzrə icraat aparılan şəxsin müdafiəçidən imtinası qəbul olun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6.2. Barəsində inzibati xəta haqqında iş üzrə icraat aparılan şəxs tərəfindən seçilmiş vəkilin gəlməsi mümkün olmadıqda, hakim, səlahiyyətli orqan (vəzifəli şəxs) həmin şəxsi vəkil ilə təmin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6.3. Maddi vəziyyətinə görə öz hesabına vəkil tutmaq imkanı olmadıqda, inzibati qaydada tutulmuş şəxsə hüquqi yardım dövlətin vəsaiti hesabına göstərilir. Belə halda vəkil öz vəzifələrini yerinə yetirməkdən imtina ed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7. Şahi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7.1. İnzibati xətalar haqqında işlərdə şahid qismində iş üzrə müəyyən edilməli olan hallar barədə məlumatı olan şəxslər çağırıl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7.2. Şahid hakimin, səlahiyyətli orqanın (vəzifəli şəxsin) çağırışı ilə göstərilən vaxtda gəlməyə, doğru izahatlar verməyə, protokola daxil edilmiş izahatını imzası ilə təsdiq etməyə, iş üzrə ona məlum olan məlumatları bildirməyə və suallara cavab verməyə borclud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67.3. Şahidin özünə və yaxın qohumlarına qarşı izahat verməmək, tərcüməçinin köməyindən pulsuz istifadə etmək, izahatının doğru yazılması barədə protokola müvafiq qeydlər etmək hüququ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7.4. On dörd yaşı tamam olmamış şəxslər pedaqoji işçinin və ya psixoloqun iştirakı ilə sorğu-sual ed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7.5. Bilə-bilə yalan izahat verməyə görə inzibati məsuliyyət haqqında şahidə xəbərdarlıq edilir. Şahid izahat verməkdən imtina etdikdə və ya çağırış üzrə gəlməkdən qəsdən boyun qaçırdıqda o, bu Məcəllədə nəzərdə tutulmuş qaydada inzibati məsuliyyətə cəl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i/>
          <w:iCs/>
          <w:color w:val="000000"/>
        </w:rPr>
        <w:t>Qeyd:</w:t>
      </w:r>
      <w:r>
        <w:rPr>
          <w:rFonts w:ascii="Palatino Linotype" w:hAnsi="Palatino Linotype" w:cs="Tahoma"/>
          <w:i/>
          <w:iCs/>
          <w:color w:val="000000"/>
        </w:rPr>
        <w:t> Bu Məcəllədə “qohum” dedikdə, babaya və nənəyə qədər əcdadları ümumi olan şəxslər, ər-arvadın yaxın qohumları, babanın, nənənin, valideynin, övladlığa götürənin, doğma və ögey qardaş və bacının, uşağın, övladlığa götürülənin və ya nəvənin əri (arvadı) və ya onların yaxın qohumları nəzərdə tutulur. Yaxın qohumlara babalar, nənələr, valideynlər, övladlığa götürənlər, doğma və ögey qardaşlar və bacılar, ər-arvad, uşaqlar, övladlığa götürülənlər, nəvələr aid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8. Şahid kimi sorğu-sual edilə bilməyən şəxs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8.0. Şahid kimi sorğu-sual edilə bilməyən şəxslər aşağıdakıl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8.0.1. fiziki və ya psixi qüsurlarına görə inzibati xəta haqqında iş üçün əhəmiyyətli olan hadisələri dərk edə bilməyən və onlar haqqında düzgün izahat verə bilməyən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8.0.2. müdafiəçi vəzifəsinin yerinə yetirilməsi ilə əlaqədar olaraq inzibati xəta törətmiş şəxsin ona bildirdiyi hallar haqqında inzibati xəta törətmiş şəxsin müdafiəçi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8.0.3. nümayəndə (qanuni nümayəndə) vəzifələrini icra etməsi ilə əlaqədar onlara məlum olmuş hallar haqqında fiziki şəxsin qanuni nümayəndəsi və ya hüquqi şəxsin nümayənd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9. Hal şahid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9.1. İşin nəticəsində maraqlı olmayan yetkinlik yaşına çatmış şəxslər inzibati xətalar haqqında işlər üzrə icraatın aparılmasında iştirak etmək üçün icraatında inzibati xəta haqqında iş olan vəzifəli şəxs tərəfindən hal şahidi kimi dəvət olunurlar. Hal şahidlərinin sayı iki nəfərdən az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9.2. Şəxsi axtarış, əşyaların yoxlanılması, nəqliyyat vasitəsinə baxış, əşyaları və sənədləri götürmə, eləcə də sərxoşluq vəziyyətinin müayinəsi aparılarkən hal şahidlərinin iştirakı məcburidir. Hal şahidləri onların iştirakı ilə həyata keçirilən prosessual hərəkətləri, onların məzmununu və nəticəsini protokolda öz imzası ilə təsdiq e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9.3. Hal şahidlərinin inzibati xəta haqqında iş üzrə icraatda iştirak etmələri protokolda qey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9.4. İnzibati xəta haqqında iş üzrə prosessual hərəkətlər barəsində hal şahidlərinin qeydləri protokolda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9.5. İnzibati xəta haqqında iş üzrə icraatda hal şahidləri bu Məcəllənin 67-ci maddəsinə uyğun olaraq şahid kimi sorğu-sual edil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70. Mütəxəssi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1. İnzibati xətalar haqqında işlərin nəticəsində şəxsən maraqlı olmayan, sübutların aşkar edilməsində, götürülməsində və rəsmiləşdirilməsində, habelə texniki vasitələrin tətbiq edilməsində kömək göstərilməsi üçün xüsusi biliyə malik olan şəxs icraatında inzibati xəta haqqında iş olan hakim, vəzifəli şəxs tərəfindən inzibati xətalar haqqında iş üzrə icraatda iştirak etmək üçün mütəxəssis kimi dəvət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 Mütəxəssisin aşağıdakı vəzifələri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1. icraatında inzibati xəta haqqında iş olan hakimin, səlahiyyətli orqanın (vəzifəli şəxsin) çağırışı üzrə gəl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2. sübutların aşkar edilməsində, götürülməsində, rəsmiləşdirilməsində iştirak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3. yerinə yetirdiyi hərəkətlər barədə izahat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4. yerinə yetirdiyi hərəkətlərin məzmununu və nəticəsini protokolda öz imzası ilə təsdiq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2.5. bu Məcəllənin 73.2-ci maddəsində nəzərdə tutulmuş hallardan biri olduqda, mütəxəssisi dəvət etmiş hakimə, səlahiyyətli vəzifəli şəxsə özü-özünə etiraz etmə haqqında məlum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3. Mütəxəssisin aşağıdakı hüquqları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3.1. iştirak etdiyi prosessual hərəkətin predmetinə aid olan iş üzrə materiallarla tanış o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3.2. icraatında inzibati xəta haqqında iş olan hakimin, səlahiyyətli orqanın (vəzifəli şəxsin) icazəsi ilə barəsində inzibati xəta haqqında iş üzrə icraat aparılan şəxsə, zərər çəkmiş şəxsə, şahidlərə iştirak etdiyi prosessual hərəkətin predmetinə aid olan sual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0.3.3. aparılan hərəkətlərə dair qeydlər etmək və izahat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6"/>
        </w:rPr>
        <w:t>70.4. Bilə-bilə yalan izahat verməsinə görə inzibati məsuliyyət haqqında mütəxəssisə xəbərdarlıq edilir. Mütəxəssis öz vəzifələrini yerinə yetirməkdən imtina etdikdə və ya çağırış üzrə gəlməkdən qəsdən boyun qaçırdıqda o, bu Məcəllədə nəzərdə tutulmuş qaydada inzibati məsuliyyətə cəl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1. Eksper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1. Elm, incəsənət, texnika və ya sənət sahəsində məsələlərin izahı üçün ekspertizanın aparılması və ekspert rəyinin verilməsi üçün kifayət qədər xüsusi biliyə malik olan və inzibati xəta haqqında işin nəticəsində şəxsən maraqlı olmayan şəxs ekspert kimi dəvət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2. Ekspertin vəzifələri aşağıdakıl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2.1. icraatında inzibati xəta haqqında iş olan hakimin, səlahiyyətli orqanın (vəzifəli şəxsin) çağırışı üzrə gəl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2.2. təqdim edilmiş obyektlərin və iş üzrə materialların tam və hərtərəfli tədqiqatını aparmaq və qoyulmuş suallar üzrə əsaslandırılmış və obyektiv rəy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2.3. bu Məcəllənin 73.2-ci maddəsində nəzərdə tutulmuş hallardan biri olduqda, ekspertizanı təyin etmiş hakimə, səlahiyyətli orqana (vəzifəli şəxsə) özü-özünə etiraz etmə haqqında məlum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71.3. Verilən suallar ekspertin xüsusi biliyindən kənara çıxdıqda, tədqiqat obyektləri və iş üzrə materiallar rəy verilməsi üçün yararsız olduqda və ya kifayət qədər olmadıqda, ekspert rəy verməkdən imtina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4. Ekspertin aşağıdakı hüquqları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4.1. ekspertizanın predmetinə aid olan iş üzrə materiallarla tanış ol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4.2. iş üzrə rəy verilməsi üçün zəruri olan əlavə materialların təqdim olunması barədə vəsatə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4.3. ekspertizanın predmetinə aid olan məlumatların aydınlaşdırılması üçün icraatında inzibati xəta haqqında iş olan hakimin, səlahiyyətli orqanın (vəzifəli şəxsin) icazəsi ilə barəsində inzibati xəta haqqında iş üzrə icraat aparılan şəxsə, zərər çəkmiş şəxsə, şahidlərə suallar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4.4. qoyulmuş suallardan əlavə, ekspertizanın predmetinə aid olan və iş üçün əhəmiyyətli sayılan digər halları öz rəyində göstə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1.5. Bilə-bilə yalan rəy verməsinə görə inzibati məsuliyyət haqqında ekspertə xəbərdarlıq edilir. Ekspert öz vəzifələrini yerinə yetirməkdən imtina etdikdə və ya çağırış üzrə gəlməkdən qəsdən boyun qaçırdıqda o, bu Məcəllədə nəzərdə tutulmuş qaydada inzibati məsuliyyətə cəl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2. Tərcüməç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1. İnzibati xətalar haqqında işlərin nəticəsində şəxsən maraqlı olmayan, yetkinlik yaşına çatmış və tərcümə üçün zəruri olan dilləri bilən şəxs inzibati xətalar haqqında işlərin icraatında tərcüməçi o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2. Tərcüməçi icraatında inzibati xəta haqqında iş olan hakim, səlahiyyətli orqan (vəzifəli şəxs) tərəfindən təy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3. Tərcüməçi icraatında inzibati xəta haqqında iş olan hakimin, səlahiyyətli orqanın (vəzifəli şəxsin) çağırışı üzrə gəlməyə və ona tapşırılan tərcüməni tam və dəqiq yerinə yetirməyə və tərcümənin düzgünlüyünü öz imzası ilə təsdiq etməyə borclud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4. Bu Məcəllənin 73.2-ci maddəsində nəzərdə tutulmuş hallardan biri olduqda, tərcüməçi onu dəvət etmiş səlahiyyətli vəzifəli şəxsə özü-özünə etiraz etmə haqqında məlumat ve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2.5. Bilə-bilə yanlış tərcümə etməsinə görə inzibati məsuliyyət haqqında tərcüməçiyə xəbərdarlıq edilir. Tərcüməçi təyin olunmuş şəxs öz vəzifələrini yerinə yetirməkdən imtina etdikdə və ya çağırış üzrə gəlməkdən qəsdən boyun qaçırdıqda o, bu Məcəllədə nəzərdə tutulmuş qaydada inzibati məsuliyyətə cəl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3. İnzibati xətalar haqqında işlər üzrə icraatda iştirakı rədd ed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3.1. Əvvəllər həmin işlər üzrə digər iştirakçı qismində çıxış etmiş şəxslər inzibati xətalar haqqında işlər üzrə icraatda müdafiəçi və ya nümayəndə ola bilməz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3.2. Mütəxəssis, ekspert və tərcüməçi aşağıdakı hallarda inzibati xəta haqqında iş üzrə icraatda iştirak edə bilməz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3.2.1. inzibati xəta törətmiş şəxslə, zərər çəkmiş şəxslə, onun nümayəndəsi (qanuni nümayəndəsi) ilə, vəkillə, prokurorla, hakimlə, kollegial orqanının üzvü ilə və ya icraatında inzibati xəta haqqında iş olan vəzifəli şəxslə qohumluq əlaqələri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73.2.2. əvvəllər həmin işlər üzrə digər iştirakçı qismində iştirak et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3.2.3. işin nəticəsində birbaşa və ya dolayısı ilə maraqlı olması barədə kifayət qədər əsaslar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4. İnzibati xətalar haqqında işlər üzrə icraatda iştirakı rədd edilən şəxslərə etiraz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4.1. Bu Məcəllənin 73-cü maddəsində nəzərdə tutulan hallar olduqda, vəkil, nümayəndə (qanuni nümayəndə), mütəxəssis, ekspert və ya tərcüməçi inzibati xətalar haqqında iş üzrə icraatda iştirak etməkdən kənar olmalıdı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4.2. Özü-özünə etiraz etmə və ya etiraz etmə haqqında ərizə icraatında inzibati xəta haqqında iş olan hakimə, səlahiyyətli orqana (vəzifəli şəxsə) təqdim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4.3. Özü-özünə etiraz etmə və ya etiraz etmə haqqında ərizəyə baxaraq hakim, səlahiyyətli orqan (vəzifəli şəxs) etirazın təmin edilməsi və ya təmin edilməməsi barədə qərardad qəbul ed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5" w:name="f12"/>
      <w:bookmarkEnd w:id="15"/>
      <w:r>
        <w:rPr>
          <w:rFonts w:ascii="Palatino Linotype" w:hAnsi="Palatino Linotype" w:cs="Tahoma"/>
          <w:b/>
          <w:bCs/>
          <w:color w:val="000000"/>
        </w:rPr>
        <w:t>FƏSİL 12</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sübutlar və onların qiymətləndirilməsi</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5. İnzibati xəta haqqında iş üzrə sübut edilməli ola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 İnzibati xəta haqqında iş üzrə aşağıdakılar müəyyən ed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1. inzibati xəta hadisəsi (inzibati xəta törədilmişdirm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2. inzibati xəta törətmiş şəx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3. inzibati xəta törətməkdə şəxsin təqsi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4. inzibati məsuliyyəti ağırlaşdıran və yüngülləşdir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5. inzibati xəta nəticəsində vurulan zərərin xarakteri və miqd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6. inzibati xətalar haqqında işlər üzrə icraatı rədd ed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5.0.7. işin düzgün həlli üçün əhəmiyyətli olan digər hallar, habelə inzibati xətanın törədilməsinə kömək edən səbəblər və şərai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6. Sübu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6.1. İnzibati xətanın olub-olmamasını, inzibati xəta törədən şəxsin təqsirini və işin düzgün həlli üçün əhəmiyyətli olan digər halları müəyyən etmək üçün hakimin, səlahiyyətli orqanın (vəzifəli şəxsin) əsaslana bildiyi hər cür faktik məlumatlar inzibati xətalar haqqında işlər üzrə sübutlar sayılır. Bu məlumatlar maddi sübutlarla, barəsində inzibati xəta haqqında iş üzrə icraat aparılan şəxsin, zərər çəkmiş şəxsin, şahidlərin izahatları ilə, digər sənədlərlə, xüsusi texniki vasitələrin göstəriciləri ilə, ekspertin rəyi ilə, inzibati xəta haqqında protokolla, bu Məcəllə ilə müəyyən edilmiş digər protokollarla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6.2. Qanuna zidd olaraq əldə edilmiş sübutların istifadə edilməsinə yol ver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7. Maddi sübu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7.1. İnzibati xətanın törədilməsində alət və ya inzibati xətanın bilavasitə obyekti olmuş predmetlər, yaxud üzərində inzibati xətanın izlərini saxladığına görə inzibati xəta haqqında iş üzrə əhəmiyyət kəsb edən halların müəyyən edilməsinə kömək edən predmetlər maddi sübutlar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7.2. Maddi sübutların fotoşəkilləri çəkilir və onlar inzibati xəta haqqında işə əlavə edilir. Maddi sübutlar inzibati xətalar haqqında protokolda qey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7.3. İcraatında inzibati xəta haqqında iş olan hakim, səlahiyyətli orqan (vəzifəli şəxs) iş üzrə icraat başa çatanadək maddi sübutların qorunub saxlanılmasının təmin edilməsi üçün tədbirlər görməli, inzibati xəta haqqında iş üzrə icraat başa çatdıqdan sonra maddi sübutlar haqqında qərar qəbul et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8. Barəsində inzibati xəta haqqında iş üzrə icraat aparılan şəxsin izahat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8.1. Barəsində inzibati xəta haqqında iş üzrə icraat aparılan şəxsin izahatı iş üzrə ona məlum olan hallar və işdə olan sübutlar üzrə şifahi və ya yazılı formada verilən məlumatlarda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8.2. Barəsində inzibati xəta haqqında iş üzrə icraat aparılan şəxsin izahatı inzibati xəta haqqında protokolda, inzibati xəta haqqında iş üzrə icraatın təmin edilməsi tədbirlərinin tətbiq edilməsi haqqında protokolda, inzibati xəta haqqında işə baxma ilə əlaqədar iclas protokolunda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79. Zərər çəkmiş şəxsin və şahidlərin izahat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9.1. Zərər çəkmiş şəxsin və şahidlərin izahatları iş üzrə ona məlum olan hallar və işdə olan sübutlar üzrə şifahi və ya yazılı formada verilən məlumatlardan ibarət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9.2. Zərər çəkmiş şəxsin və şahidin izahatları inzibati xəta haqqında protokolda, inzibati xəta haqqında iş üzrə icraatın təmin edilməsi tədbirlərinin tətbiq edilməsi haqqında protokolda, inzibati xəta haqqında işə baxma ilə əlaqədar iclas protokolunda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9.3. Mənbəyi məlum olmayan məlumatlara əsaslanan şahid izahatları sübut hesab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0. Sənəd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0.1. Sənədlərdə müəssisələrin, idarələrin, təşkilatların, vəzifəli şəxslərin və fiziki şəxslərin təsdiq etdikləri və ya şərh etdikləri məlumatların inzibati xəta haqqında iş üzrə icraat üçün əhəmiyyəti vardırsa, bu sənədlər iş üzrə sübutlar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0.2. Sənədlər yazılı və ya digər formada müəyyən edilmiş məlumatları özündə əks etdirə bilər. Fotoşəkillər, səsyazma və ya videoyazı materialları, məlumat bazası və məlumat bankı və digər məlumatları olan müvafiq daşıyıcılar sənədlər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0.3. İcraatında inzibati xəta haqqında iş olan hakim, səlahiyyətli orqan (vəzifəli şəxs) iş üzrə icraat başa çatanadək sənədlərin qorunub saxlanılmasının təmin edilməsi üçün tədbirlər görməli, inzibati xəta haqqında iş üzrə icraat başa çatdıqdan sonra onlar haqqında qərar qəbul et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1. Xüsusi texniki vasitələrin göstərici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1.1. Müvafiq sertifikatı olan və metroloji sınaqdan keçmiş ölçü cihazları xüsusi texniki vasitələr adlan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81.2. Yol hərəkəti qaydaları </w:t>
      </w:r>
      <w:r>
        <w:rPr>
          <w:rFonts w:ascii="Palatino Linotype" w:hAnsi="Palatino Linotype" w:cs="Calibri"/>
          <w:i/>
          <w:iCs/>
          <w:color w:val="000000"/>
          <w:lang w:val="az-Latn-AZ"/>
        </w:rPr>
        <w:t>və yol hərəkəti təhlükəsizliyinin təmin edilməsi qaydaları</w:t>
      </w:r>
      <w:r>
        <w:rPr>
          <w:rFonts w:ascii="Palatino Linotype" w:hAnsi="Palatino Linotype" w:cs="Calibri"/>
          <w:color w:val="000000"/>
          <w:lang w:val="az-Latn-AZ"/>
        </w:rPr>
        <w:t> əleyhinə olan inzibati xətaların aşkarlanmasında istifadə olunan, foto və ya video qeydiyyat funksiyalarına malik xüsusi texniki vasitələr müvafiq icra hakimiyyəti orqanının mərkəzi informasiya sisteminə inteqrasiya olun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1.3. Xüsusi texniki vasitələrin göstəriciləri inzibati xəta haqqında iş üzrə protokolda </w:t>
      </w:r>
      <w:r>
        <w:rPr>
          <w:rFonts w:ascii="Palatino Linotype" w:hAnsi="Palatino Linotype" w:cs="Tahoma"/>
          <w:i/>
          <w:iCs/>
          <w:color w:val="000000"/>
        </w:rPr>
        <w:t>(inzibati xəta haqqında iş üzrə qərarda)</w:t>
      </w:r>
      <w:r>
        <w:rPr>
          <w:rFonts w:ascii="Palatino Linotype" w:hAnsi="Palatino Linotype" w:cs="Tahoma"/>
          <w:color w:val="000000"/>
        </w:rPr>
        <w:t> qey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2. Ekspertiz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1. İnzibati xəta haqqında iş üzrə icraat zamanı əhəmiyyət kəsb edən hər hansı məsələnin həlli üçün elm, incəsənət, texnika və ya sənət sahəsində xüsusi bilik tələb edən məsələlərin aydınlaşdırılması məqsədi ilə hakimin, səlahiyyətli orqanın (vəzifəli şəxsin) qərardadı ilə ekspertiza təyin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 Qərardad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1. ekspertizanın təyin olunması üçün əsas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2. ekspertin soyadı, adı və atasının adı və ya ekspertiza aparılacaq idarəni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3. ekspertin rəy verməli olduğu məsələ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4. ekspertin sərəncamına verilən materi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2.5. ekspertə onun hüquq və vəzifələrinin izah edilməsi və bilə-bilə yalan rəy verilməsinə görə inzibati məsuliyyət barədə xəbərdarlıq haqqında 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3. Ekspertin qarşısında qoyulan suallar onun xüsusi biliyindən kənara çıxma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4. İcraatında inzibati xəta haqqında iş olan hakim, səlahiyyətli orqan (vəzifəli şəxs) ekspertizanın təyin olunması haqqında qərardadı icraya göndərməmişdən əvvəl həmin qərardadla barəsində inzibati xəta haqqında iş üzrə icraat aparılan şəxsi, zərər çəkmiş şəxsi tanış etməli, onların hüquqlarını izah et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2.5. Ekspert öz adından yazılı formada rəy verir və onu imzalayır. Ekspertin rəyində ekspertizanın aparıldığı tarix və yer, ekspertizanın aparılmasının əsasları, onun məzmunu, habelə ekspertin qarşısında qoyulmuş suallar üzrə əsaslandırılmış cavablar və yekun nəticələ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3. Əlavə məlumatların tələb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3.1. İcraatında inzibati xəta haqqında iş olan hakim, səlahiyyətli orqan (vəzifəli şəxs) işin həll edilməsi üçün zəruri olan əlavə məlumatların tələb edilməsi barədə qərardad qəbul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3.2. Məlumatlar tələb edildiyi vaxtdan üç günədək müddətdə, inzibati həbs nəzərdə tutulan inzibati xəta törədildikdə isə dərhal müvafiq orqanlar, təşkilatlar, idarələr və müəssisələr tərəfindən qərardad qəbul etmiş hakimə, səlahiyyətli orqana (vəzifəli şəxsə) göndə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83.3. Müvafiq orqanlardan, təşkilatlardan, idarələrdən və müəssisələrdən tələb edilən məlumatların təqdim edilməsi mümkün olmadıqda, onlar üç günədək müddətində, inzibati həbs nəzərdə tutulan inzibati xəta törədildikdə isə dərhal qərardad qəbul etmiş hakimə, səlahiyyətli orqana (vəzifəli şəxsə) bu barədə yazılı formada xəbər verməyə borclud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4. Sübutların qiymətlənd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4.1. İnzibati xətalar haqqında işlərə baxan hakim, səlahiyyətli orqan (vəzifəli şəxs) işin bütün hallarının məcmusunun hərtərəfli, tam və obyektiv surətdə baxılmasına əsaslanan öz daxili inamı ilə sübutları qiymətləndi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4.2. Heç bir sübutun qabaqcadan müəyyən edilmiş qüvvəsi yoxd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5. Materialların prokurora, ibtidai istintaq və ya təhqiqat orqanına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craatında inzibati xəta haqqında iş olan hakim, səlahiyyətli orqan (vəzifəli şəxs) fiziki şəxs tərəfindən törədilmiş inzibati xətada cinayət əlamətlərini aşkar etdikdə, materialları prokurora, ibtidai istintaq və ya təhqiqat orqanına göndər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6" w:name="f13"/>
      <w:bookmarkEnd w:id="16"/>
      <w:r>
        <w:rPr>
          <w:rFonts w:ascii="Palatino Linotype" w:hAnsi="Palatino Linotype" w:cs="Tahoma"/>
          <w:b/>
          <w:bCs/>
          <w:color w:val="000000"/>
        </w:rPr>
        <w:t>FƏSİL 13</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icraatın təmin edilməsi tədbirlərinin tətbiqi</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6. İnzibati xəta haqqında iş üzrə icraatın təmin edilməsi tədbir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2"/>
        </w:rPr>
        <w:t>86.1. İnzibati xətaların qarşısını almaq, şəxsiyyəti müəyyən etmək, işlərə vaxtında və düzgün baxılmasını, inzibati xətalar haqqında işlərə dair qərarların icrasını təmin etmək məqsədi ilə səlahiyyətli vəzifəli şəxs bu Məcəllə ilə müəyyən edilmiş hallarda aşağıda göstərilən tədbirləri tətbiq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1. gətiril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2. inzibati qaydada tut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3. şəxsi axtarış, fiziki şəxsdə olan əşyaları yoxl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4. nəqliyyat vasitəsinə baxış;</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5. əşyaları və sənədləri götür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6. nəqliyyat vasitəsinin idarə olunmasından kənarlaşd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7. sərxoşluq vəziyyətini müayinə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1.8. nəqliyyat vasitəsini saxlama və onun istismarını qadağan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6.2. İnzibati xəta haqqında iş üzrə icraatın təmin edilməsi tədbirlərinin qanunsuz tətbiqi nəticəsində dəymiş zərər Azərbaycan Respublikasının Mülki Məcəlləsi ilə müəyyən edilmiş qaydada öd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7. Gətiril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87.1. Bu Məcəllənin 109.3-cü maddəsində nəzərdə tutulmuş hallarda barəsində inzibati xəta haqqında iş üzrə icraat aparılan fiziki şəxs, onun qanuni nümayəndəsi, hüquqi şəxsin nümayəndəsi və ya şahidlər gətirilə bilə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7.2. On altı yaşına çatmayan şəxslər, hamilə qadınlar barəsində gətirilmə tətbiq edil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7.3. Fiziki şəxsin gətirilməsi inzibati xətanın baxıldığı yer üzrə məhkəmənin qərardadı əsasında onun yaşadığı və ya olduğu yer üzrə müvafiq icra hakimiyyəti orqanı tərəfindən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8. İnzibati qaydada tut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 İnzibati qaydada tutmanı, yəni fiziki şəxsin azadlığının qısa müddətə məhdudlaşdırılmasını, inzibati xəta haqqında işin düzgün və vaxtında baxılmasının və ya inzibati xəta haqqında iş üzrə qərarın icrasının təmin edilməsi üçün aşağıda göstərilən səlahiyyətli orqanlar (vəzifəli şəxslər) bu maddədə göstərilən hallarda tətbiq etmək hüququna malik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1. müvafiq icra hakimiyyəti orqanının vəzifəli şəxsləri - xırda xuliqanlıq edildikdə, şəxs polis işçisinin, habelə hərbi qulluqçunun qanuni tələbinə qəsdən tabe olmadıqda, yığıncaqların, mitinqlərin, nümayişlərin, küçə yürüşlərinin və piketlərin təşkili və keçirilməsi qaydasını pozduqda, ictimai işlər növündə inzibati tənbehin çəkilməsindən boyun qaçırdıqda, avaralıqla məşğul olduqda, ov, balıq və digər su bioresurslarının ovu və mühafizəsi qaydaları pozulduqda, əcnəbilər və ya vətəndaşlığı olmayan şəxslər Azərbaycan Respublikasında qanunsuz qal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2. müvafiq icra hakimiyyəti orqanının vəzifəli şəxsləri - sərhəd rejimi, sərhədboyu (sərhədboyu zolaq) rejim və ya Azərbaycan Respublikasının dövlət sərhədinin buraxılış məntəqələrində rejim pozu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3. mühafizə olunan obyektin olduğu yerdə hərbiləşdirilmiş mühafizə dəstəsinin yuxarı vəzifəli şəxsi - mühafizə edilən obyektlərə, digər dövlət əmlakına və ya ictimai əmlaka qəsd edilməsi ilə əlaqədar inzibati xətalar törə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4. müvafiq icra hakimiyyəti orqanının vəzifəli şəxsləri - Azərbaycan Respublikası Silahlı Qüvvələrinin nəqliyyat vasitələrini idarə edən sürücülər və ya digər şəxslər tərəfindən yol hərəkəti qaydaları pozu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1.5. fövqəladə vəziyyət elan olunmuş yerin komendantı və xüsusi idarəetmə orqanının vəzifəli şəxsləri - fövqəladə vəziyyət rejimi pozu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88.1.5-1. müvafiq icra hakimiyyəti orqanının vəzifəli şəxsləri - dini ekstremizm əleyhinə aparılan xüsusi əməliyyat zonasının hüquqi rejiminin tələbləri pozulduqda, o cümlədən dini ekstremizm əleyhinə aparılan xüsusi əməliyyat zonasında fiziki şəxslərin şəxsiyyətini təsdiq edən sənədlər olmadıqda, onların şəxsiyyətinin müəyyən edilməsi məqsədilə və ya dini ekstremizm əleyhinə xüsusi əməliyyat aparan şəxslərin qanuni tələblərinə mane olmağa yönəlmiş hərəkətlər törədildikdə</w:t>
      </w:r>
      <w:r>
        <w:rPr>
          <w:rFonts w:ascii="Palatino Linotype" w:hAnsi="Palatino Linotype" w:cs="Tahoma"/>
          <w:i/>
          <w:iCs/>
          <w:color w:val="000000"/>
          <w:sz w:val="20"/>
          <w:szCs w:val="2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88.1.5-2. hərbi idarəetmə orqanlarının vəzifəli şəxsləri - hərbi vəziyyət rejiminin tələbləri pozu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88.1.6. müvafiq icra hakimiyyəti orqanının vəzifəli şəxsləri - əcnəbilər və vətəndaşlığı olmayan şəxslər tərəfindən Azərbaycan Respublikasında olma qaydaları pozulduqda, yaxud onlar Azərbaycan Respublikasının hüdudlarından kənara inzibati </w:t>
      </w:r>
      <w:r>
        <w:rPr>
          <w:rFonts w:ascii="Palatino Linotype" w:hAnsi="Palatino Linotype" w:cs="Tahoma"/>
          <w:color w:val="000000"/>
        </w:rPr>
        <w:lastRenderedPageBreak/>
        <w:t>qaydada çıxarma haqqında qərarın icrasından boyun qaçırdıqda və ya belə boyun qaçırmanı ehtimal etməyə kifayət qədər əsaslar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8.2. İnzibati qaydada tutulan şəxsə bu Məcəllə ilə müəyyən edilmiş hüquqları izah olunmalı, bu barədə inzibati qaydada tutma haqqında protokolda müvafiq qeyd aparıl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89. İnzibati qaydada tutma müddə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1. İnzibati xəta törətmiş şəxsin inzibati qaydada tutulması, bu Məcəllənin 89.2 – 89.4-cü maddələri istisna olunmaqla, üç saatdan çox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2. Sərhəd rejimini, sərhədboyu (sərhədboyu zolaq) rejimini və ya Azərbaycan Respublikasının dövlət sərhədinin buraxılış məntəqələrində rejimi pozduğuna, avaralıqla məşğul olduğuna, əcnəbilərin və ya vətəndaşlığı olmayan şəxslərin Azərbaycan Respublikasında qanunsuz qalmalarına, habelə ölkədə olma qaydalarını pozmalarına görə barəsində inzibati xəta haqqında iş üzrə icraat aparılan şəxs törətdiyi xətanın hallarını, habelə onun şəxsiyyətini müəyyən etmək üçün, yaxud əcnəbilər və vətəndaşlığı olmayan şəxslər Azərbaycan Respublikasının hüdudlarından kənara inzibati qaydada çıxarma haqqında qərarın icrasından boyun qaçırdıqda və ya belə boyun qaçırmanı ehtimal etməyə kifayət qədər əsaslar olduqda inzibati qaydada tutma 24 saatadək müddətə və ya inzibati xəta törədənin şəxsiyyətini təsdiq edən sənədlər olmadıqda, hakimin qərarı ilə üç günədək müddətə tutu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3. Fövqəladə </w:t>
      </w:r>
      <w:r>
        <w:rPr>
          <w:rFonts w:ascii="Palatino Linotype" w:hAnsi="Palatino Linotype" w:cs="Tahoma"/>
          <w:i/>
          <w:iCs/>
          <w:color w:val="000000"/>
        </w:rPr>
        <w:t>və ya hərbi</w:t>
      </w:r>
      <w:r>
        <w:rPr>
          <w:rFonts w:ascii="Palatino Linotype" w:hAnsi="Palatino Linotype" w:cs="Tahoma"/>
          <w:color w:val="000000"/>
        </w:rPr>
        <w:t> vəziyyət elan olunmuş ərazidə şəxs xüsusi verilmiş icazə vərəqələri olmadan komendant saatı vaxtında küçələrdə və başqa ictimai yerlərdə olduqda - komendant saatı bitənədək və ya onun üzərində şəxsiyyətini təsdiq edən sənəd olmadan komendant saatı vaxtında küçələrdə və başqa ictimai yerlərdə olduqda - tutulanın şəxsiyyəti müəyyən edilənədək müddətə inzibati qaydada tutula bilər.</w:t>
      </w:r>
      <w:r>
        <w:rPr>
          <w:rStyle w:val="EndnoteReference"/>
          <w:rFonts w:ascii="Palatino Linotype" w:eastAsia="Lucida Sans Unicode" w:hAnsi="Palatino Linotype"/>
          <w:b/>
          <w:bCs/>
          <w:color w:val="0000FF"/>
          <w:sz w:val="20"/>
          <w:szCs w:val="20"/>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89.3-1. Dini ekstremizm əleyhinə aparılan xüsusi əməliyyat zonasında fiziki şəxslərin şəxsiyyətini təsdiq edən sənədlər olmadıqda - tutulanın şəxsiyyəti müəyyən edilənədək, dini ekstremizm əleyhinə xüsusi əməliyyat aparan şəxslərin qanuni tələblərinə mane olmağa yönəlmiş hərəkətlər törədən şəxslər isə 48 saatadək inzibati qaydada tutu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4. Barəsində inzibati həbs tənbeh növünün tətbiqini nəzərdə tutan inzibati xəta haqqında iş üzrə icraat aparılan şəxs 24 saatadək, bu Məcəllənin 157, 206, 227, 513</w:t>
      </w:r>
      <w:r>
        <w:rPr>
          <w:rFonts w:ascii="Palatino Linotype" w:hAnsi="Palatino Linotype" w:cs="Tahoma"/>
          <w:i/>
          <w:iCs/>
          <w:color w:val="000000"/>
        </w:rPr>
        <w:t>, 517-1</w:t>
      </w:r>
      <w:r>
        <w:rPr>
          <w:rFonts w:ascii="Palatino Linotype" w:hAnsi="Palatino Linotype" w:cs="Tahoma"/>
          <w:color w:val="000000"/>
        </w:rPr>
        <w:t> və ya 535-ci maddələrində göstərilən xətaları törətmiş şəxslər isə inzibati xəta haqqında işin mürəkkəbliyi və ya xəta törətmiş şəxslərin sayının çoxluğu işin araşdırılmasını gecikdirdiyi və ya başqa formada çətinlik yaratdığı hallarda</w:t>
      </w:r>
      <w:r>
        <w:rPr>
          <w:rFonts w:ascii="Palatino Linotype" w:hAnsi="Palatino Linotype" w:cs="Tahoma"/>
          <w:i/>
          <w:iCs/>
          <w:color w:val="000000"/>
        </w:rPr>
        <w:t>, habelə şəxsin narkomaniyadan məcburi müalicəyə ehtiyacının olub-olmamasını müəyyənləşdirmək məqsədi ilə tibbi yoxlamaya göndərildiyi hallarda</w:t>
      </w:r>
      <w:r>
        <w:rPr>
          <w:rFonts w:ascii="Palatino Linotype" w:hAnsi="Palatino Linotype" w:cs="Tahoma"/>
          <w:color w:val="000000"/>
        </w:rPr>
        <w:t> 48 saatadək müddətə inzibati qaydada tutu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5. İnzibati qaydada tutma müddəti inzibati xəta törətmiº ºəxsin protokol tərtib etmək üçün gətirildiyi vaxtdan, sərxoº halda olmuº ºəxsin isə ayıldığı vaxtdan hesab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6. Fövqəladə</w:t>
      </w:r>
      <w:r>
        <w:rPr>
          <w:rFonts w:ascii="Palatino Linotype" w:hAnsi="Palatino Linotype" w:cs="Tahoma"/>
          <w:i/>
          <w:iCs/>
          <w:color w:val="000000"/>
        </w:rPr>
        <w:t> və ya hərbi</w:t>
      </w:r>
      <w:r>
        <w:rPr>
          <w:rFonts w:ascii="Palatino Linotype" w:hAnsi="Palatino Linotype" w:cs="Tahoma"/>
          <w:color w:val="000000"/>
        </w:rPr>
        <w:t> vəziyyət rejiminin müddəti bitdikdə, bu rejimin tələblərinin pozulması ilə əlaqədar inzibati qaydada tutulan şəxslər dərhal azad olunur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9.7. İnzibati qaydada tutma barədə qərardan yuxarı səlahiyyətli orqana (vəzifəli şəxsə) və ya məhkəməyə şikayət ed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90. İnzibati qaydada tutma haqqında protokol</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1. İnzibati xəta törətmiş şəxs inzibati qaydada tutulduqda bu barədə protokol tərtib edilir və ora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1.1. protokolun tərtib edildiyi tarix və ye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1.2. protokolu tərtib etmiş şəxsin vəzifəsi, soyadı, adı və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1.3. tutulanın şəxsiyyəti haqqında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1.4. tutmanın vaxtı və səbəb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0.2. Protokol onu tərtib etmiş vəzifəli şəxs və tutulmuş şəxs tərəfindən imzalanır. Tutulmuş şəxs protokolu imzalamaqdan imtina etdikdə, bu barədə protokolda qeyd edilir. Tutulmuş şəxsin izahat vermək və protokolun məzmunu barədə öz mülahizələrini təqdim etmək, habelə protokolu imzalamaqdan imtina etməsinin səbəblərini göstərmək hüququ vardır. Onun bu izahatı və mülahizələri protokola əlavə olunur. Protokolun surəti tutulmuş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1. İnzibati qaydada tutulmuş şəxsin hüquqlarının təmi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 Səlahiyyətli orqan (vəzifəli şəxs) inzibati qaydada tutulmuş şəxsin bu Məcəllə ilə müəyyən edilmiş hüquqlarının təmin edilməsi üçün aşağıdakı tədbirləri gör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1. tutulmuş şəxsə dərhal onun tutulmasının əsaslarını bildirmək, onun hüquqlarını izah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2. tutulmuş şəxsi inzibati xəta haqqında protokolla tanış et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3. tutulmuş şəxsin xahişi ilə onun yaxın qohumlarına, işlədiyi və ya təhsil aldığı yerin müdiriyyətinə, yaxud vəkilinə məlum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4. tutulmuş yetkinlik yaşına çatmayanın valideynlərinə və ya digər qanuni nümayəndələrinə dərhal məlumat ver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5. tutulmuş şəxslə davranışda onun şəxsiyyətinə və ləyaqətinə hörmətlə yanaş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6. tutulmuş şəxsə öz vəkili ilə əlaqə saxlamaq və onunla görüşmək imkanı yarat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1.0.7. tutulmuş şəxsin öz vəkili olmadıqda, ona müvəqqəti saxlama yeri üzrə ərazidəki vəkil qurumlarında fəaliyyət göstərən vəkillərin siyahısını təqdim etmək, seçilmiş vəkillə əlaqə saxlamaq və onunla görüşmək imkanı yarat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2. Şəxsi axtarış və fiziki şəxsdə olan əşyaları yoxl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1. Fiziki şəxsin şəxsi axtarışı, onda olan əşyaları yoxlama inzibati xətanın törədilməsində alət və ya inzibati xətanın bilavasitə obyekti olmuş predmetin aşkar edilməsi məqsədi ilə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2. Şəxsi axtarış eyni cinsdən olan səlahiyyətli şəxs tərəfindən və eyni cinsdən olan iki hal şahidinin iştirakı ilə ap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92.3. Əşyalar (əl yükü, baqaj, ov və balıq ovu alətləri, əldə edilmiş məhsul və sair) bunların mülkiyyətçilərinin və ya sahiblərinin iştirakı ilə yoxlanılır. Təxirə salınmayan hallarda mülkiyyətçisi və ya sahibi olmadan göstərilən əşyalar iki hal şahidinin iştirakı ilə yoxlanıla bilər. Feldyeger rabitəsini həyata keçirən müvafiq icra hakimiyyəti </w:t>
      </w:r>
      <w:r>
        <w:rPr>
          <w:rFonts w:ascii="Palatino Linotype" w:hAnsi="Palatino Linotype" w:cs="Tahoma"/>
          <w:color w:val="000000"/>
        </w:rPr>
        <w:lastRenderedPageBreak/>
        <w:t>orqanının əməkdaşı tərəfindən çatdırılan korrespondensiyalar və digər göndərişlər </w:t>
      </w:r>
      <w:r>
        <w:rPr>
          <w:rFonts w:ascii="Palatino Linotype" w:hAnsi="Palatino Linotype" w:cs="Tahoma"/>
          <w:i/>
          <w:iCs/>
          <w:color w:val="000000"/>
        </w:rPr>
        <w:t>açıla və ya </w:t>
      </w:r>
      <w:r>
        <w:rPr>
          <w:rFonts w:ascii="Palatino Linotype" w:hAnsi="Palatino Linotype" w:cs="Tahoma"/>
          <w:color w:val="000000"/>
        </w:rPr>
        <w:t>yoxlanı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4. Şəxsi axtarış və əşyaları yoxlama haqqında protokol tərti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5. Şəxsi axtarış və əşyaları yoxlama haqqında protokol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5.1. protokolun tərtib edildiyi tarix və ye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5.2. protokolu tərtib etmiş şəxsin vəzifəsi, soyadı, adı və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5.3. barəsində şəxsi axtarış aparılan şəxs haqqında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5.4. şəxsi axtarış zamanı aşkar edilən əşyaların növü, miqdarı və digər eyniləşdirmə əlamətləri haqqında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6. Protokol onu tərtib etmiş vəzifəli şəxs, barəsində inzibati xəta haqqında iş üzrə icraat aparılan şəxs və ya axtarış aparılan əşyaların sahibi və hal şahidləri tərəfindən imzalanır. Barəsində inzibati xəta haqqında iş üzrə icraat aparılan şəxs və ya axtarış aparılan əşyaların sahibi protokolu imzalamaqdan imtina etdikdə, bu barədə protokolda müvafiq qeyd aparılır. Barəsində inzibati xəta haqqında iş üzrə icraat aparılan şəxsin izahat vermək və protokolun məzmunu barədə öz mülahizələrini təqdim etmək, habelə protokolu imzalamaqdan imtina etməsinin səbəblərini göstərmək hüququ vardır. Onun bu izahatı və mülahizələri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2.7. Protokolun surəti barəsində inzibati xəta haqqında iş üzrə icraat aparılan şəxsə və axtarış aparılan əşyaların sahibin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3. Nəqliyyat vasitəsinə baxış</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1. Nəqliyyat vasitəsinə baxış, yəni onun konstruktiv bütövlüyünü pozmadan inzibati xətanın törədilməsində alət və ya inzibati xətanın bilavasitə obyekti olmuş predmetlərin müəyyən edilməsi məqsədi ilə aparılan müayinə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2. Nəqliyyat vasitəsinə baxış nəqliyyat vasitəsi sahibinin və iki hal şahidinin iştirakı ilə aparılır. Təxirə salınmayan hallarda nəqliyyat vasitəsinə baxış nəqliyyat vasitəsinin sahibinin iştirakı olmadan videoyazı aparılmaqla keçi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 Nəqliyyat vasitəsinə baxış haqqında protokol tərtib olunur. Bu protokol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1. protokolun tərtib edildiyi tarix və ye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2. protokolu tərtib edən şəxsin vəzifəsi, soyadı, adı,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3. nəqliyyat vasitəsinin sahibi barəsin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4. nəqliyyat vasitəsinə baxış keçirilməsi üçün əsas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5. nəqliyyat vasitəsinin tipi, markası, modeli, dövlət qeydiyyat nişanı və digər eyniləşdirmə əlamətləri barə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6. aşkar edilmiş əşyaların növü, miqdarı və digər eyniləşdirmə əlamətləri, o cümlədən silahın markası, modeli, seriyası və nömrəsi, döyüş sursatının növü və miqdarı barə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3.7. aşkar edilmiş sənədlərin növü və rekvizi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4. Maddi sübutların qeydə alınması məqsədi ilə fotoşəkillərin, videoyazıların aparılması tətbiq edilir. Nəqliyyat vasitəsinə baxış barəsində protokolda fotoşəkillərdən, videoyazıdan istifadə edilməsi barədə qeyd aparılır. Baxış zamanı fotoşəkillərin, videoyazının tətbiq edilməsi ilə əlaqədar əldə edilmiş materiallar müvafiq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93.5. Nəqliyyat vasitəsinə baxış haqqında protokol onu tərtib etmiş vəzifəli şəxs, barəsində inzibati xəta haqqında iş üzrə icraat aparılan şəxs və ya nəqliyyat vasitəsinin sahibi, habelə hal şahidləri tərəfindən imzalanır. Barəsində inzibati xəta haqqında iş üzrə icraat aparılan şəxs və ya nəqliyyat vasitəsinin sahibi protokolu imzalamaqdan imtina etdikdə, bu barədə protokolda müvafiq qeyd aparılır. Barəsində inzibati xəta haqqında iş üzrə icraat aparılan şəxsin izahat vermək və protokolun məzmunu barədə öz mülahizələrini təqdim etmək, habelə protokolu imzalamaqdan imtina etməsinin səbəblərini göstərmək hüququ vardır. Onun bu izahatı və mülahizələri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3.6. Nəqliyyat vasitəsinə baxış haqqında protokolun surəti barəsində inzibati xəta haqqında iş üzrə icraat aparılan şəxsə və nəqliyyat vasitəsinin sahibin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4. Əşyaların və sənədlərin götürü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1. İnzibati xətanın baş verdiyi yerdə və ya fiziki şəxsin şəxsi axtarışı zamanı, yaxud onun əşyalarına və ya nəqliyyat vasitəsinə baxış zamanı aşkar edilmiş və iş üçün sübut əhəmiyyəti olan əşyaların və sənədlərin, inzibati xətanın törədilməsində alət və ya inzibati xətanın bilavasitə obyekti olan predmetin götürülməsi inzibati xəta haqqında iş üzrə icraatı aparan vəzifəli şəxs tərəfindən iki hal şahidinin iştirakı ilə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2. Sürücü tərəfindən nəqliyyat vasitəsini idarə etmək hüququnun məhdudlaşdırılması növündə inzibati tənbehin tətbiq edilməsini nəzərdə tutan xətalar törədildikdə, inzibati xəta haqqında iş üzrə qərar çıxarılanadək sürücülük vəsiqəsi götürülür və həmin şəxslərə nəqliyyat vasitəsini müvəqqəti idarə etmək hüququ verən sənəd verilir. Nəqliyyat vasitəsini idarə etmək hüququnun məhdudlaşdırılması haqqında qərar qəbul edildikdə sürücülük vəsiqəsi qaytarılmır. Nəqliyyat vasitəsini idarə etmək hüququnun məhdudlaşdırılması haqqında qərardan bu Məcəllə ilə müəyyən edilmiş qaydada şikayətin verilməsi üçün nəzərdə tutulmuş müddət qurtaranadək, yaxud şikayət üzrə qərar qəbul edilənədək, nəqliyyat vasitəsini müvəqqəti idarə etmək hüququ verən sənədin qüvvədə olma müddəti uzad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3. Əşyaların və sənədlərin götürülməsi haqqında protokol tərti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 Əşyaların və sənədlərin götürülməsi haqqında protokol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1. protokolun tərtib edildiyi tarix və ye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2. protokolu tərtib edən şəxsin vəzifəsi, soyadı, adı,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3. əşyaları və sənədləri götürülən şəxs barəsində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4. əşyaların və sənədlərin götürülməsi üçün əsas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5. götürülən sənədlərin növü və rekvizi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4.6. götürülən əşyaların növü, miqdarı və digər eyniləşdirmə əlamətləri, o cümlədən silahın markası, modeli, seriyası və nömrəsi, döyüş sursatının növü və miqdarı barə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5. Əşyaların və sənədlərin götürülməsi haqqında protokolda fotoşəkillərin çəkilməsi, videoyazı barədə qeyd aparılır. Fotoşəkillərin, videoyazının tətbiq edilməsi nəticəsində əşyaların və sənədlərin götürülməsi ilə bağlı əldə edilmiş materiallar müvafiq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94.6. Əşyaların və sənədlərin götürülməsi haqqında protokol onu tərtib etmiş vəzifəli şəxs, əşyaları və ya sənədləri götürülən şəxs, habelə hal şahidləri tərəfindən imzalanır. Əşyaları və ya sənədləri götürülən şəxs protokolu imzalamaqdan imtina etdikdə, bu barədə protokolda müvafiq qeyd aparılır. Barəsində inzibati xəta haqqında iş üzrə icraat aparılan şəxsin izahat vermək və protokolun məzmunu barədə öz mülahizələrini təqdim etmək, habelə protokolu imzalamaqdan imtina etməsinin səbəblərini göstərmək hüququ vardır. Onun bu izahatı və mülahizələri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7. Protokolun surəti, barəsində inzibati xəta haqqında iş üzrə icraat aparılan şəxsə, yaxud onun qanuni nümayəndəsinə təqdim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8. Götürülən əşyalar və sənədlər yerindəcə qablaşdırılır və möhürlənir. Götürülmüş əşyalar və sənədlər inzibati xəta haqqında işə baxılanadək, əşyaları və sənədləri götürən səlahiyyətli orqanların (vəzifəli şəxslərin) müəyyən etdikləri yerlərdə sa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9. Götürülmüş odlu silah, onun patronları, digər silah və döyüş sursatı müvafiq icra hakimiyyəti orqanının müəyyən etdiyi qaydada sa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10. Götürülmüş tez xarab olan mallar barəsində müvafiq icra hakimiyyəti orqanının müəyyən etdiyi qaydada sərəncam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11. Götürülmüş narkotik vasitələr və psixotrop maddələr, həmçinin müvafiq standartlara, sanitariya normalarına və qaydalarına, gigiyena normativlərinə cavab verməyən etil spirti, alkoqollu və tərkibində spirt olan məhsullar müvafiq icra hakimiyyəti orqanının müəyyən etdiyi qaydada yenidən istehsala göndərilir və ya məhv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12. Məhv edilməli olan narkotik vasitələrin və psixotrop maddələrin, etil spirtinin, alkoqollu və tərkibində spirt olan məhsulların nümunələri inzibati xəta haqqında iş üzrə qəbul edilmiş qərar qanuni qüvvəyə mindiyi günədək sa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4.13. İnzibati xəta haqqında iş üzrə qərarda götürülmüş əşyalar və sənədlər barədə məsələlər bu Məcəllənin 115.4-cü maddəsinə uyğun olaraq həll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5. Götürülmüş əşyaların qiymətlənd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5.1. Götürülmüş əşyalar aşağıdakı hallarda qiymətlən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5.1.1. inzibati xətanın bilavasitə obyekti olmuş predmetin dəyəri ilə ölçülən inzibati cərimə meyarı tətbiq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5.1.2. götürülmüş tez xarab olan mallar barəsində sərəncam ver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5.1.3. etil spirti, alkoqollu və tərkibində spirt olan məhsullar yenidən istehsala göndərildikdə və ya məhv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5.2. Götürülmüş əşyaların qiymətləri dövlət tərəfindən tənzimlənirsə, dövlət tənzimləmə qiymətləri tətbiq edilir. Digər hallarda götürülmüş əşyaların qiyməti bazar qiymətinə əsasən qiymətləndirilir. Göstərilən qaydada qiymətləndirmə mümkün olmadıqda, götürülmüş əşyaların qiyməti ekspertin rəyi əsasında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6. Nəqliyyat vasitəsinin idarə olunmasından kənarlaşdırma və sərxoşluq vəziyyətinin müayin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96.1. Fiziki şəxslər aşağıdakı hallarda nəqliyyat vasitəsinin idarə olunmasından kənar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1. dayandırılmış nəqliyyat vasitəsini idarə edən şəxsdə və onunla birlikdə gedən sərnişinlərdən hər hansı birində sürücülük vəsiqəsi, nəqliyyat vasitəsinin qeydiyyat şəhadətnaməsi, yaxud həmin nəqliyyat vasitəsini idarə etmək hüququ verən digər əsas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2. nəqliyyat vasitəsinin dövlət qeydiyyat nişanları və ya onlardan biri olmadıqda, yaxud saxta və ya qeyri-standart olduqda və ya nəqliyyat vasitəsini başqa nəqliyyat vasitəsinə verilmiş dövlət qeydiyyat nişanı ilə idarə et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3. dayandırılmış nəqliyyat vasitəsinin mühərrik, ban və şassi nömrəsi nəqliyyat vasitəsinin qeydiyyat şəhadətnaməsindəki rəqəmlərə uyğun gəlmə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4. dayandırılmış nəqliyyat vasitəsi alkoqoldan, narkotik vasitələrdən, psixotrop maddələrdən və ya güclü təsir göstərən digər maddələrdən istifadə edilməsi nəticəsində sərxoş vəziyyətdə olmasını güman etməyə kifayət qədər əsas olan şəxs tərəfindən idarə olunduqda və onunla birlikdə gedən sərnişinin nəqliyyat vasitəsini idarə etmək hüququ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5. nəqliyyat vasitəsində normativ tələblər pozulmaqla avadanlıq quraşdırıldıqda və ya dəyişdirildikdə, nəqliyyat vasitəsinin ban şüşələrinə qanunla tətbiqinə icazə verilməyən örtüklər çəkildikdə, nəqliyyat vasitəsi müvafiq icazə olmadan xüsusi səs (çoxavazlı) və ya sayrışan işıq siqnalları ilə təchiz edildikdə, bu pozuntuları yerində aradan qaldırmaq mümkün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1.6. yol hərəkəti qaydaları əleyhinə olan inzibati xətaların</w:t>
      </w:r>
      <w:r>
        <w:rPr>
          <w:rFonts w:ascii="Palatino Linotype" w:hAnsi="Palatino Linotype" w:cs="Tahoma"/>
          <w:i/>
          <w:iCs/>
          <w:color w:val="000000"/>
        </w:rPr>
        <w:t>, yaxud bu Məcəllənin 353.2-ci maddəsində nəzərdə tutulan inzibati xətanın</w:t>
      </w:r>
      <w:r>
        <w:rPr>
          <w:rFonts w:ascii="Palatino Linotype" w:hAnsi="Palatino Linotype" w:cs="Tahoma"/>
          <w:color w:val="000000"/>
        </w:rPr>
        <w:t> törədilməsinə görə inzibati cərimə növündə inzibati tənbeh tətbiq etmə haqqında qərarın qanuni qüvvəyə mindiyi gündən 2 ay müddətində icra edilməməsinə görə nəqliyyat vasitəsinin saxlanılması barədə məhkəmə və ya müvafiq icra hakimiyyəti orqanının qərarı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96.1.7. İcazə verilən qabarit, çəki və yüklə birlikdə oxa düşən kütlə parametrlərinə dair tələblər pozulmaqla yüklənən iriqabaritli və ya ağırçəkili nəqliyyat vasitələri ümumi istifadədə olan avtomobil yollarında idarə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2. Nəqliyyat vasitəsini idarə edən şəxsin sərxoş vəziyyətdə olmasını güman etməyə kifayət qədər əsas olduqda, onun sərxoşluq vəziyyətinin müəyyən edilməsi üçün xüsusi texniki vasitələrdən istifadə edilir. Həmin şəxs sərxoş vəziyyətdə olub-olmamasının xüsusi texniki vasitədən istifadə edilməklə müəyyən edilməsindən imtina etdikdə və ya xüsusi texniki vasitə ilə müayinənin nəticəsi ilə razılaşmadıqda, tibbi müayinəyə ap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3. Nəqliyyat vasitəsini idarə etməkdən kənarlaşdırma barədə və sərxoşluq vəziyyətini müəyyən etmək üçün xüsusi texniki vasitələrdən istifadə etmək və ya tibbi müayinəyə göndərmək barədə protokol tərtib olunur və həmin sənədin surəti barəsində belə tədbir tətbiq edilən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4. Nəqliyyat vasitəsini idarə etməkdən kənarlaşdırma barədə və sərxoşluq vəziyyətini müəyyən etmək üçün xüsusi texniki vasitələrdən istifadə etmək və ya tibbi müayinəyə göndərmək haqqında protokol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4.1. protokolun tərtib edildiyi yer, tarix və vax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4.2. protokolu tərtib edən şəxsin vəzifəsi, soyadı, adı,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96.4.3. nəqliyyat vasitəsini idarə etməkdən kənarlaşdırmanın və sərxoşluq vəziyyətini müəyyən etmənin əsas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4.4. nəqliyyat vasitəsini idarə edən şəxs barəsin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4.5. nəqliyyat vasitəsinin tipi, markası, modeli, dövlət qeydiyyat nişanı və digər eyniləşdirmə əlamətləri barə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5. Nəqliyyat vasitəsini idarə etməkdən kənarlaşdırma barədə və sərxoşluq vəziyyətini müəyyən etmək üçün xüsusi texniki vasitələrdən istifadə etmək və ya tibbi müayinəyə göndərmək haqqında protokol onu tərtib etmiş vəzifəli şəxs, habelə nəqliyyat vasitəsini idarə etməkdən kənarlaşdırılan və sərxoşluq vəziyyətini müəyyən etmək üçün barəsində xüsusi texniki vasitələrdən istifadə edilən və ya tibbi müayinəyə göndərilən sürücü tərəfindən imzalanır. Sürücü protokolu imzalamaqdan imtina etdikdə, bu barədə protokolda müvafiq qeyd aparılır. Sürücünün izahat vermək və protokolun məzmunu barədə öz mülahizələrini təqdim etmək, habelə protokolu imzalamaqdan imtina etməsinin səbəblərini göstərmək hüququ vardır. Onun bu izahatı və mülahizələri protokola əlavə olunur. Protokolun surəti sürücüyə təqdim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6.6. Sərxoşluq vəziyyətini müəyyən etmənin tibbi müayinəsi barədə akt müvafiq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7. Nəqliyyat vasitələrinin saxlan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7.1. Bu Məcəllənin 346.1 və 346.2-ci maddələrində nəzərdə tutulan inzibati xəta törədildiyi halda (əgər sürücü həmin nəqliyyat vasitəsinin yanında deyildirsə), həmçinin bu Məcəllənin 96.1-ci maddəsində göstərilən hallarda nəqliyyat vasitəsi müvəqqəti olaraq </w:t>
      </w:r>
      <w:r>
        <w:rPr>
          <w:rFonts w:ascii="Palatino Linotype" w:hAnsi="Palatino Linotype" w:cs="Tahoma"/>
          <w:i/>
          <w:iCs/>
          <w:color w:val="000000"/>
        </w:rPr>
        <w:t>müvafiq icra hakimiyyəti orqanının müəyyən etdiyi orqanın (qurumun)</w:t>
      </w:r>
      <w:r>
        <w:rPr>
          <w:rFonts w:ascii="Palatino Linotype" w:hAnsi="Palatino Linotype" w:cs="Tahoma"/>
          <w:color w:val="000000"/>
        </w:rPr>
        <w:t> mühafizə olunan duracağında sa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7.2. Nəqliyyat vasitəsinin saxlanılması səbəbinin aradan qaldırıldığı barədə lazımi sənədlər təqdim edildikdən və ya xətaya görə inzibati tənbeh verildikdən, nəqliyyat vasitəsinin duracağa gətirilməsi və onun orada saxlanılması üçün haqq ödənildikdən dərhal sonra, saxlanılmış nəqliyyat vasitəsi sahibinə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97.2-1. Bu Məcəllənin 353-cü maddəsində nəzərdə tutulmuş inzibati xəta törədildiyi halda nəqliyyat vasitəsinin nəzarət məntəqəsində saxlanılması üçün haqq ödənildikdən sonra, saxlanılmış nəqliyyat vasitəsi sahibinə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7.3. Nəqliyyat vasitəsi dayanma və durma qaydalarının pozulduğuna görə, inzibati cərimənin müəyyən edilmiş müddətdə ödənilməməsinə görə tətbiq edilən nəqliyyat vasitəsinin saxlanılması barədə qərara əsasən </w:t>
      </w:r>
      <w:r>
        <w:rPr>
          <w:rFonts w:ascii="Palatino Linotype" w:hAnsi="Palatino Linotype" w:cs="Tahoma"/>
          <w:i/>
          <w:iCs/>
          <w:color w:val="000000"/>
        </w:rPr>
        <w:t>müvafiq icra hakimiyyəti orqanının müəyyən etdiyi orqan (qurum)</w:t>
      </w:r>
      <w:r>
        <w:rPr>
          <w:rFonts w:ascii="Palatino Linotype" w:hAnsi="Palatino Linotype" w:cs="Tahoma"/>
          <w:color w:val="000000"/>
        </w:rPr>
        <w:t> mühafizə olunan duracağına gətirilmişdirsə, nəqliyyat vasitəsinin sahibi və ya inzibati xətanı törətmiş şəxs inzibati cəriməni (müvafiq olaraq hesablanmış dəbbə pulu daxil olmaqla) və nəqliyyat vasitəsinin duracağa gətirilməsi və onun orada saxlanılması üçün haqqı həmin yerdə plastik kart və ya internet vasitəsilə ödəyə bilər. Bu halda sürücüyə müvafiq inzibati xəta haqqında protokolun, inzibati tənbeh tətbiq etmə haqqında qərarın surəti verilir və saxlanılmış nəqliyyat vasitəsi dərhal sahibinə qaytarılır. Nəqliyyat vasitəsi onun saxlanılması barədə qərara əsasən </w:t>
      </w:r>
      <w:r>
        <w:rPr>
          <w:rFonts w:ascii="Palatino Linotype" w:hAnsi="Palatino Linotype" w:cs="Tahoma"/>
          <w:i/>
          <w:iCs/>
          <w:color w:val="000000"/>
        </w:rPr>
        <w:t>müvafiq icra hakimiyyəti orqanının müəyyən etdiyi orqan (qurum)</w:t>
      </w:r>
      <w:r>
        <w:rPr>
          <w:rFonts w:ascii="Palatino Linotype" w:hAnsi="Palatino Linotype" w:cs="Tahoma"/>
          <w:color w:val="000000"/>
        </w:rPr>
        <w:t xml:space="preserve"> mühafizə olunan duracağına gətirilmişdirsə, bu qərarın surəti də sürücüyə verilir. Sürücü inzibati </w:t>
      </w:r>
      <w:r>
        <w:rPr>
          <w:rFonts w:ascii="Palatino Linotype" w:hAnsi="Palatino Linotype" w:cs="Tahoma"/>
          <w:color w:val="000000"/>
        </w:rPr>
        <w:lastRenderedPageBreak/>
        <w:t>cəriməni nəqliyyat vasitəsinin gətirildiyi yerdə ödəməkdən imtina etdikdə, inzibati xəta haqqında iş üzrə icraat bu Məcəllədə nəzərdə tutulmuş qaydada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7.4. Yol hərəkəti qaydaları əleyhinə olan inzibati xətalar haqqında işlər üzrə sənədləri ünvan sahibinə onun yaşadığı, yaxud işlədiyi yer üzrə tapılmaması və onunla birlikdə yaşayan yetkinlik yaşına çatmış ailə üzvlərinin olmaması səbəbindən 10 gün müddətində bu Məcəllənin 57-ci maddəsində nəzərdə tutulmuş qaydada çatdırmaq mümkün olmadıqda, həmin sənədlərin surətinin verilməsi məqsədi ilə müvafiq icra hakimiyyəti orqanı tərəfindən nəqliyyat vasitəsinin dayandırılaraq müvafiq sənədin təqdim edilməsi barədə qərar qəbul edilir. Bu halda saxlanılmış nəqliyyat vasitəsinin istifadəçisinə həmin sənədlərin surəti təqdim edildikdən və müvafiq qeydlər aparıldıqdan dərhal sonra nəqliyyat vasitəsi bur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7.5. Nəqliyyat vasitəsinin saxlanılması iki nüsxədə olan aktla rəsmiləşdirilir, onun birinci nüsxəsi inzibati xəta haqqında protokola əlavə edilir, surəti isə nəqliyyat vasitəsini idarə edən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8. Nəqliyyat vasitələrinin istismarının qadağa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ormoz sistemi və ya sükan idarə mexanizmi nasaz olan və ya xarici işıq cihazları və ya qabaq şüşənin şüşə silgəcləri, şüşəyuyanları və ya təkərləri və şinləri və ya mühərriki, yaxud konstruksiyasının digər ünsürləri nasaz olan və belə nasazlığın aradan qaldırılması mümkün olmayan nəqliyyat vasitəsinin istismarı müvafiq icra hakimiyyəti orqanı tərəfindən qadağan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7" w:name="b4"/>
      <w:bookmarkEnd w:id="17"/>
      <w:r>
        <w:rPr>
          <w:rFonts w:ascii="Palatino Linotype" w:hAnsi="Palatino Linotype" w:cs="Tahoma"/>
          <w:b/>
          <w:bCs/>
          <w:color w:val="000000"/>
        </w:rPr>
        <w:t>IV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icraatın mərhələləri</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8" w:name="f14"/>
      <w:bookmarkEnd w:id="18"/>
      <w:r>
        <w:rPr>
          <w:rFonts w:ascii="Palatino Linotype" w:hAnsi="Palatino Linotype" w:cs="Tahoma"/>
          <w:b/>
          <w:bCs/>
          <w:color w:val="000000"/>
        </w:rPr>
        <w:t>FƏSİL 14</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icraata başlama</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99. İnzibati xəta haqqında iş üzrə icraata başlamağa səbəblər və əsas</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1. İnzibati xəta haqqında iş üzrə icraata başlamağa səbəblər aşağıdakıl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1.1. inzibati xəta hadisəsinin mövcudluğunu göstərən kifayət qədər halların səlahiyyətli vəzifəli şəxs tərəfindən bilavasitə və ya xüsusi texniki vasitələrin köməyi ilə aşkar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1.2. dövlət orqanlarından</w:t>
      </w:r>
      <w:r>
        <w:rPr>
          <w:rFonts w:ascii="Palatino Linotype" w:hAnsi="Palatino Linotype" w:cs="Tahoma"/>
          <w:i/>
          <w:iCs/>
          <w:color w:val="000000"/>
        </w:rPr>
        <w:t> (qurumlarından)</w:t>
      </w:r>
      <w:r>
        <w:rPr>
          <w:rFonts w:ascii="Palatino Linotype" w:hAnsi="Palatino Linotype" w:cs="Tahoma"/>
          <w:color w:val="000000"/>
        </w:rPr>
        <w:t> və ya bələdiyyələrdən məlumatların daxil olması;</w:t>
      </w:r>
      <w:r>
        <w:rPr>
          <w:rStyle w:val="EndnoteReference"/>
          <w:rFonts w:ascii="Palatino Linotype" w:eastAsia="Lucida Sans Unicode" w:hAnsi="Palatino Linotype"/>
          <w:b/>
          <w:bCs/>
          <w:color w:val="0000FF"/>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1.3. fiziki və ya hüquqi şəxslər tərəfindən təqdim edilən, yaxud kütləvi informasiya vasitələrində dərc olunmuş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2. Məlumatlara inzibati xəta haqqında iş üzrə icraata başlamaq səlahiyyəti olan vəzifəli şəxs tərəfindən baxılır. Həmin məlumatlarda inzibati xətanın əlamətlərinin olması və inzibati xəta haqqında iş üzrə icraatı rədd edən halların olmaması inzibati xəta haqqında işin başlanmasına əsas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99.3. Bu Məcəllənin 99.1-ci maddəsində göstərilən səbəblərdən biri və bu Məcəllənin 99.2-ci maddəsində göstərilən kifayət qədər əsaslar olduqda, səlahiyyətli vəzifəli şəxs tərəfindən inzibati xəta haqqında iş üzrə icraat baş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4. İnzibati xata haqqında iş üzrə icraat aşağıda göstərilən vaxtdan başlanılmış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4.1. bu Məcəllənin 86-cı maddəsində nəzərdə tutulan tədbirləri tətbiq etmə haqqında ilk protokol tərtib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4.2. inzibati xəta haqqında protokol tərtib edildikdə, yaxud inzibati xəta haqqında iş üzrə icraata başlama haqqında prokuror tərəfindən qərar qəbul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4.3. bu Məcəllənin 102-ci maddəsində nəzərdə tutulan inzibati araşdırılma tələb olunduğu hallarda inzibati xəta haqqında iş üzrə icraata başlama haqqında qərardad qəbul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5. Bu Məcəllənin 99.1.2 və 99.1.3-cü maddələrində göstərilən səbəblərin əsassız olduğu halda səlahiyyətli vəzifəli şəxs tərəfindən inzibati xəta haqqında işin başlanmasının rədd edilməsi haqqında əsaslandırılmış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6. İnzibati xəta haqqında işin başlanmasının rədd edilməsi haqqında qərardadın surəti bu Məcəllənin 99.1.2 və 99.1.3-cü maddələrində göstərilən məlumatları vermiş şəxslər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99.7. Bu Məcəllənin 40.0.2 – 40.0.3-cü maddələrində nəzərdə tutulmuş səlahiyyətli orqanın (vəzifəli şəxsin) inzibati xəta haqqında işin başlanmasının rədd edilməsi haqqında qərardadından onun rəsmi qaydada verildiyi vaxtdan on gün müddətində yuxarı səlahiyyətli orqana (vəzifəli şəxsə), prokurora və ya məhkəməyə şikayət ve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0. İnzibati xəta haqqında protokol</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 Bu Məcəllənin 54-cü maddəsində nəzərdə tutulmuş hallar istisna olmaqla, inzibati xətanın törədilməsi haqqında protokol tərtib edilir. İnzibati xəta haqqında protokol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1. protokolun tərtib edildiyi tarix və ye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2. protokolu tərtib etmiş şəxsin vəzifəsi, soyadı, adı,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3. barəsində inzibati xəta haqqında iş üzrə icraat aparılan şəxs haqqında məlumat</w:t>
      </w:r>
      <w:r>
        <w:rPr>
          <w:rFonts w:ascii="Palatino Linotype" w:hAnsi="Palatino Linotype" w:cs="Tahoma"/>
          <w:i/>
          <w:iCs/>
          <w:color w:val="000000"/>
        </w:rPr>
        <w:t>, o cümlədən vətəndaşın fərdi identifikasiya nömrəsi</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4. inzibati xətanın törədildiyi yer, vaxt və bu xətanın mah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5. inzibati xətaya görə məsuliyyət nəzərdə tutan bu Məcəllənin müvafiq madd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6. olduğu halda, şahidlərin və zərər çəkmiş şəxslərin adı, atasının adı, soyadı və onların yaşadığı yerin ünvan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7. barəsində inzibati xəta haqqında iş üzrə icraat aparılan fiziki şəxsin və ya hüquqi şəxsin nümayəndəsinin izahatlar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8. inzibati xətanın aşkar edilməsində xüsusi texniki vasitələrdən istifadə olunmuşdursa, onların göstəriciləri, habelə istifadə olunmuş xüsusi texniki vasitənin tipi, markası, modeli, yerləşdiyi yer, ölçmə vasitəsinin son dəfə müqayisəli dövlət yoxlamasından keçdiyi vaxt (bunu təsdiq edən sənədin nömrəsi, tarixi) və növbəti yoxlamanın keçirilməli olduğu vaxt barədə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00.1.9. inzibati xətanın törədilməsi nəticəsində şəxsin sağlamlığına yüngül zərər vurulmuşdursa və ya maddi zərər yetirilmişdirsə, bu hallar barədə qeyd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1.10. inzibati xəta haqqında iş üzrə icraat üçün zəruri olan digər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2. Protokol tərtib edilərkən, barəsində inzibati xəta haqqında iş üzrə icraat aparılan fiziki şəxsə və ya hüquqi şəxsin nümayəndəsinə, habelə inzibati xəta haqqında iş üzrə icraatın digər iştirakçılarına bu Məcəllədə nəzərdə tutulmuş hüquqları və vəzifələri izah edilir və bu barədə protokolda müvafiq qeyd ap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3. Barəsində inzibati xəta haqqında iş üzrə icraat aparılan fiziki şəxsə və ya hüquqi şəxsin nümayəndəsinə inzibati xəta haqqında protokolun surəti verilir. İnzibati xəta haqqında iş üzrə zərər çəkmiş şəxsin də inzibati xəta haqqında protokolun surətini almaq hüququ var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4. Protokol onu tərtib etmiş şəxs, barəsində inzibati xəta haqqında iş üzrə icraat aparılan fiziki şəxs və ya hüquqi şəxsin nümayəndəsi tərəfindən imzalanır. Barəsində inzibati xəta haqqında iş üzrə icraat aparılan fiziki şəxs və ya hüquqi şəxsin nümayəndəsi protokolu imzalamaqdan imtina etdikdə, bu barədə protokolda müvafiq qeyd aparılır. Barəsində inzibati xəta haqqında iş üzrə icraat aparılan fiziki şəxsin və ya hüquqi şəxsin nümayəndəsinin izahatlar və protokolun məzmunu barəsində öz mülahizələrini təqdim etmək, habelə protokolu imzalamaqdan imtina etməsinin səbəblərini göstərmək hüquqları vardır. Onların bu izahatları və mülahizələri protokola əlav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0.5. Protokol ciddi hesabat sənədi olmaqla, nömrələnmiş blanklarda tərtib olunur. Protokolun forması müvafiq icra hakimiyyəti orqanı tərəfindən müəyyə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1. İnzibati xəta haqqında protokolun tərtib edilməsi müddə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1.1. İnzibati xətanın törədilməsi faktı aşkar edildikdən dərhal sonra inzibati xəta haqqında protokol tərti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1.2. İşin hallarının, eləcə də barəsində inzibati xəta haqqında iş üzrə icraat aparılan fiziki şəxsin şəxsiyyətinin və ya hüquqi şəxs barəsində məlumatların əlavə aydınlaşdırılması tələb olunduğu hallarda, inzibati xəta haqqında protokol inzibati xətanın aşkar edildiyi vaxtdan iki gün müddətində tərti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1.3. İnzibati araşdırma aparıldığı hallarda, inzibati xəta haqqında protokol bu Məcəllənin 102.5-ci maddəsində göstərilən müddətdə tərti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2. İnzibati araşd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1. Sağlamlıq əleyhinə, yaxud maliyyə, vergi, rüsum, gömrük işi, ətraf mühitin mühafizəsi, yanğın təhlükəsizliyi və cinayət yolu ilə əldə edilmiş pul vəsaitlərinin və ya digər əmlakın leqallaşdırılmasına və terrorçuluğun maliyyələşdirilməsinə qarşı mübarizə sahəsində, habelə yol hərəkəti qaydaları əleyhinə </w:t>
      </w:r>
      <w:r>
        <w:rPr>
          <w:rFonts w:ascii="Palatino Linotype" w:hAnsi="Palatino Linotype" w:cs="Tahoma"/>
          <w:i/>
          <w:iCs/>
          <w:color w:val="000000"/>
        </w:rPr>
        <w:t>və bu Məcəllənin 227-ci, 602.1-ci və 602.2-ci maddələrində nəzərdə tutulmuş</w:t>
      </w:r>
      <w:r>
        <w:rPr>
          <w:rFonts w:ascii="Palatino Linotype" w:hAnsi="Palatino Linotype" w:cs="Tahoma"/>
          <w:color w:val="000000"/>
        </w:rPr>
        <w:t> inzibati xəta aşkar edildikdən sonra kifayət qədər vaxt tələb edən ekspertizanın və ya digər prosessual hərəkətlərin aparılması zərurəti yarandıqda inzibati araşdırma aparılır</w:t>
      </w:r>
      <w:r>
        <w:rPr>
          <w:rFonts w:ascii="Palatino Linotype" w:hAnsi="Palatino Linotype" w:cs="Tahoma"/>
          <w:color w:val="000000"/>
          <w:sz w:val="20"/>
          <w:szCs w:val="2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02.2. İnzibati xəta haqqında iş üzrə icraatın başlanması və inzibati araşdırma aparılması haqqında qərardad bu Məcəllənin 42.2 və 43.2-ci maddələrinə müvafiq olaraq inzibati xəta haqqında protokol tərtib etmək və inzibati xətalar haqqında işlərə </w:t>
      </w:r>
      <w:r>
        <w:rPr>
          <w:rFonts w:ascii="Palatino Linotype" w:hAnsi="Palatino Linotype" w:cs="Tahoma"/>
          <w:color w:val="000000"/>
        </w:rPr>
        <w:lastRenderedPageBreak/>
        <w:t>baxmaq səlahiyyəti olan vəzifəli şəxs tərəfindən qəbul edilir. Prokuror isə inzibati xəta haqqında iş üzrə icraatın başlanması və inzibati araşdırma aparılması haqqında qərar qəbu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3. İnzibati xəta haqqında iş üzrə icraatın başlanması və inzibati araşdırmanın aparılması haqqında qərardad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3.1. qərardadın tərtib edildiyi yer və tarix;</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3.2. qərardadı tərtib edən şəxsin vəzifəsi, soyadı, adı, atasını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3.3. inzibati xəta haqqında iş üzrə icraatı başlamaq üçün səbəblər və əsas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3.4. inzibati xətaya görə inzibati məsuliyyət nəzərdə tutan bu Məcəllənin müvafiq madd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4. İnzibati araşdırma inzibati xəta törədilən, yaxud aşkar edilən yerdə ap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5. İnzibati araşdırma inzibati xəta haqqında iş üzrə icraatın başlama vaxtından bir aydan artıq olmayan müddətə aparılır. İcraatında inzibati xəta haqqında iş olan səlahiyyətli vəzifəli şəxsin əsaslandırılmış vəsatəti olduqda, bu müddət yuxarı vəzifəli şəxs tərəfindən bir ayadək müddətə uzad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2.6. İnzibati araşdırma başa çatdıqda, inzibati xəta haqqında protokol tərtib edilir və ya inzibati xəta haqqında işin icraatına xitam verilməsi barədə qərar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3. Protokolun (prokurorun qərarının) baxılması üçün gönd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3.1. İnzibati xəta haqqında protokol (prokurorun qərarı) tərtib edildiyi vaxtdan 48 saatadək müddətdə hakimə, səlahiyyətli orqana (vəzifəli şəxs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3.2. İnzibati həbs nəzərdə tutan inzibati xəta haqqında protokol (prokurorun qərarı) tərtib edildikdən dərhal sonra baxılması üçün hakim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4. İnzibati xəta haqqında iş üzrə icraatın dayan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1. İnzibati xəta haqqında iş üzrə icraat aşağıdakı hallarda dayan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1.1. barəsində inzibati xəta haqqında iş üzrə icraat aparılan fiziki şəxs qaçıb gizləndikdə və ya digər səbəblərdən barəsində inzibati xəta haqqında iş üzrə icraat aparılan fiziki şəxsin olduğu yer müəyyən edilmə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1.2. barəsində inzibati xəta haqqında iş üzrə icraat aparılan fiziki şəxsin ağır xəstəliyi ilə əlaqədar inzibati xəta haqqında iş üzrə icraatda iştirakı mümkün ol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1.3. inzibati xətanı törədən şəxs müəyyən olunma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2. İnzibati xətalar haqqında iş üzrə icraatın dayandırılmasına qədər səlahiyyətli vəzifəli şəxs, barəsində inzibati xəta haqqında iş üzrə icraat aparılan şəxsin iştirakı olmadan həyata keçirilməsi mümkün olan bütün prosessual hərəkətləri aparmalı, bu Məcəllənin 104.1.1 və 104.1.3-cü maddələrində nəzərdə tutulmuş və inzibati xəta haqqında iş üzrə icraatın dayandırılması üçün səbəb olmuş halların aradan qaldırılması üçün bütün tədbirləri gö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3. İnzibati xəta haqqında iş üzrə icraat səlahiyyətli vəzifəli şəxsin qərarı ilə dayandırılır. İnzibati xəta haqqında iş üzrə icraatın dayandırılması haqqında qərarda bu Məcəllənin 115-ci maddəsində qeyd edilən məlumat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04.4. İnzibati xəta haqqında iş üzrə icraatın dayandırılması haqqında qərarı qəbul edən səlahiyyətli vəzifəli şəxs 48 saat ərzində həmin qərarın surətini müvafiq prokurora göndə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5. Prokuror inzibati xəta haqqında iş üzrə icraatın dayandırılması haqqında qərarı aldığı vaxtdan bir ay müddətində həmin qərarın qəbul edilməsində bu Məcəllənin 104.1-ci maddəsinin tətbiq edilməsinin düzgünlüyünü yoxlayır. Həmin yoxlama ilə əlaqədar prokuror müvafiq qərarı qəbul edən səlahiyyətli vəzifəli şəxsdən inzibati xəta haqqında iş üzrə icraatın materiallarını tələb etdikdə, materiallar bir gün ərzində prokurora təqdim ed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6. Prokuror inzibati xəta haqqında iş üzrə icraatın dayandırılması haqqında qərarın bu Məcəllənin 104.1-ci maddəsi pozulmaqla qəbul edildiyini müəyyən etdikdə, həmin qərarın ləğv edilməsi barədə qərar qəbul edir və onun surətini qərarı qəbul etmiş səlahiyyətli vəzifəli şəxsə göndərir. Bu halda prokuror həmçinin səlahiyyətli vəzifəli şəxs barəsində bu Məcəllənin 596.2-ci maddəsində nəzərdə tutulmuş inzibati xəta haqqında iş üzrə icraatın başlanması haqqında qərar qəbu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7. İnzibati xəta haqqında iş üzrə icraatın dayandırılması haqqında qərarın ləğv edilməsi barədə qərar qəbul edildikdə və ya bu Məcəllənin 104.1.1 - 104.1.3-cü maddələrində göstərilən hallar aradan qaldırıldıqda, səlahiyyətli vəzifəli şəxsin qərarı ilə inzibati xəta haqqında iş üzrə icraat təzələnir və bu barədə 48 saat ərzində müvafiq prokurora yazılı məlumat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4.8. Bu Məcəllənin 38-ci maddəsində nəzərdə tutulmuş müddətlər keçdikdə inzibati xəta haqqında iş üzrə dayandırılmış icraata xitam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104.4 – 104.7-ci və 596-cı maddələrində “səlahiyyətli vəzifəli şəxs” dedikdə hakim nəzərdə tutul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5. İnzibati xəta haqqında işin icraatına xitam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5.1. Bu Məcəllənin 53-cü maddəsində nəzərdə tutulmuş hallardan hər hansı biri olduqda, icraatında inzibati xəta haqqında iş olan hakim və ya səlahiyyətli orqan (vəzifəli şəxs) inzibati xəta haqqında işin icraatına xitam verilməsi haqqında qərar qəbu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5.2. İnzibati xəta haqqında işin icraatına xitam verilməsi haqqında qərarın surəti barəsində belə qərar qəbul edilmiş şəxslərə və zərər çəkmiş şəxsə göndəril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19" w:name="f15"/>
      <w:bookmarkEnd w:id="19"/>
      <w:r>
        <w:rPr>
          <w:rFonts w:ascii="Palatino Linotype" w:hAnsi="Palatino Linotype" w:cs="Tahoma"/>
          <w:b/>
          <w:bCs/>
          <w:color w:val="000000"/>
        </w:rPr>
        <w:t>FƏSİL 15</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lərə baxılması</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6. İnzibati xəta haqqında işin baxılmağa hazı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 Hakim, səlahiyyətli orqan (vəzifəli şəxs) inzibati xətalar haqqında işlərə baxarkən aşağıdakı məsələləri həll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1. işin baxılması onun səlahiyyətinə aiddirm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2. işin hakim, kollegial orqanın üzvü, vəzifəli şəxs tərəfindən baxılmasını istisna edən hallar mövcuddurm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06.0.3. inzibati xəta haqqında protokol və işin digər materialları bu Məcəllənin tələblərinə müvafiq olaraq tərtib edilmişdirm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4. işin icraatını rədd edən hallar mövcuddurm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5. mahiyyəti üzrə baxılması üçün işdə kifayət qədər sübutlar toplanmışdırm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6. işə baxılmasının yeri və vaxtı barədə işdə iştirak edən şəxslər məlumatlandırılıbm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6.0.7. iş üzrə vəsatətlər və etiraz etmə vardırm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7. Hakim, kollegial orqanın üzvü, vəzifəli şəxs tərəfindən işin baxılmasını istisna ed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7.0. İnzibati xəta haqqında işin baxılması icraatına verilmiş hakim, kollegial orqanın üzvü, vəzifəli şəxs aşağıdakı hallarda bu işə bax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7.0.1. o, barəsində inzibati xəta haqqında iş üzrə icraat aparılan şəxsin, zərər çəkmiş şəxsin, onların qanuni nümayəndələrinin, müdafiəçinin və ya nümayəndənin qohumudurs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7.0.2. o, şəxsən düzünə və ya dolayısı ilə işin həllində maraqlıdırs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8. Hakimin, kollegial orqanın üzvünün, vəzifəli şəxsin özü-özünə etiraz etməsi və ya onlara etiraz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8.1. Bu Məcəllənin 107-ci maddəsində nəzərdə tutulan hallardan biri olduqda hakim, kollegial orqanın üzvü, vəzifəli şəxs özü-özünə etiraz etməlidir. Özü-özünə etiraz etmə barədə ərizə müvafiq məhkəmənin sədrinə, kollegial orqanın sədrinə, yuxarı vəzifəli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8.2. Bu Məcəllənin 107-ci maddəsində nəzərdə tutulan hallardan biri olduqda, barəsində inzibati xəta haqqında iş üzrə icraat aparılan şəxs, zərər çəkmiş şəxs, fiziki şəxsin qanuni nümayəndəsi və ya hüquqi şəxsin nümayəndəsi, müdafiəçi, nümayəndə və ya prokuror tərəfindən hakimə, kollegial orqanın üzvünə və ya vəzifəli şəxsə etiraz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8.3. Ərizəyə icraatında inzibati xəta haqqında iş olan hakim, kollegial orqan və vəzifəli şəxs tərəfindən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8.4. Ərizəyə baxmanın nəticəsi barədə onun təmin edilməsi və ya təmin edilməməsi haqqında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09. İnzibati xəta haqqında işin baxılmağa hazırlanması zamanı qərarın (qərardadın) qəbu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 İnzibati xəta haqqında işin baxılmağa hazırlanması zamanı aşağıdakı məsələlər barəsində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1. işin baxılması tarixinin və yerinin təyi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2. işin baxılmasında iştirak etmək üçün bu Məcəllənin 61-67-ci, 69-72-ci maddələrində göstərilən şəxslərin çağ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3. iş barəsində zəruri olan əlavə materialların tələb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4. ekspertizanın təyi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09.1.5. işə baxılmanın təxirə salı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6. protokol və digər materiallar səlahiyyəti olmayan şəxslər tərəfindən tərtib edildikdə, protokol və digər sənədlər düzgün tərtib olunmadıqda, yaxud təqdim edilmiş materiallar natamam olduqda, işə baxılarkən tamamlamaq mümkün olmadıqda, inzibati xətalar haqqında protokolun və ya digər sənədlərin onu tərtib etmiş orqana, vəzifəli şəxsə geri qayt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1.7. əgər bu məsələnin baxılması hakimin, orqanın (vəzifəli şəxsin) səlahiyyətinə aid deyildirsə, yaxud hakimə, kollegial orqanın üzvünə, vəzifəli şəxsə etiraz etmə barədə qərardad çıxarılmışdırsa, inzibati xəta haqqında protokolun və ya digər materialların baxılması üçün aidiyyəti üzrə gönd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2. Bu Məcəllənin 53 və 104.1-ci maddələrində nəzərdə tutulmuş hallar olduqda inzibati xəta haqqında iş üzrə icraata xitam verilməsi və ya inzibati xəta haqqında iş üzrə icraatın dayandırılması barədə qərar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09.3. Barəsində inzibati xəta haqqında iş üzrə icraat aparılan fiziki şəxsin, hüquqi şəxsin nümayəndəsinin, yetkinlik yaşına çatmayanların qanuni nümayəndəsinin, habelə şahidlərin üzrlü səbəblər olmadan çağırış üzrə gəlməkdən qəsdən boyun qaçırması nəticəsində inzibati xəta haqqında iş üzrə icraatın baxılması təxirə salındıqda, bu isə inzibati xəta haqqında işin hallarının tam, ətraflı, obyektiv və vaxtında araşdırılmasına və onun ədalətli həll olunmasına mane olarsa, inzibati xətanın baxıldığı yer üzrə məhkəmə həmin şəxslərin gətirilməsi barədə qərardad qəbul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0. İnzibati xəta haqqında işin baxılması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0.1. İnzibati xəta haqqında işə onun törədildiyi yerdə baxılır. Barəsində inzibati xəta haqqında iş üzrə icraat aparılan şəxsin vəsatətinə əsasən inzibati xəta haqqında işə onun yaşadığı yer üzrə baxı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0.2. Yetkinlik yaşına çatmayanlar barəsində inzibati xətalar haqqında işlərə şəxsin yaşadığı yer üzrə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0.3. Nəqliyyat vasitəsini idarə etmək hüququnun məhdudlaşdırılmasına səbəb ola bilən inzibati xətalar haqqında işlərə, müvafiq icra hakimiyyəti orqanının mərkəzi informasiya sisteminin məlumatları nəzərə alınmaqla, bu Məcəllənin 110.1-ci maddəsində nəzərdə tutulmuş qaydada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1. İnzibati xətalar haqqında işlərə baxılması müddə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1.1. İnzibati xəta haqqında işə baxmağa səlahiyyəti olan hakim, orqan (vəzifəli şəxs) bu cür işlərə inzibati xəta haqqında protokolu və işin digər materiallarını aldığı vaxtdan on beş gün müddətində bax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1.2. İnzibati xəta haqqında iş üzrə icraatın iştirakçılarının vəsatəti və ya əlavə müəyyən edilməli hallar olarsa, işə baxan hakim, səlahiyyətli orqan (vəzifəli şəxs) özünün əsaslandırılmış qərardadı ilə işin baxılmasını bir ayadək müddətə uza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1.3. İnzibati həbs tənbeh növü nəzərdə tutan inzibati xətalar haqqında işlərə inzibati xəta haqqında protokol daxil olduğu gün, inzibati qaydada tutulan şəxslər barəsində isə onların tutulduğu vaxtdan ən geci 48 saat keçənədək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12. İnzibati xəta haqqında işə baxılma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 İnzibati xəta haqqında işə baxılarkə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1. işə baxan şəxs, baxılan işin qısa məzmunu, işinə baxılan şəxs ela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2. inzibati məsuliyyətə cəlb edilən fiziki şəxsin və ya hüquqi şəxsin qanuni nümayəndəsinin, habelə işin baxılmasında iştirak edən digər şəxslərin iştirakı müəyyənləş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3. fiziki şəxsin qanuni nümayəndəsinin və hüquqi şəxsin nümayəndəsinin, müdafiəçinin və nümayəndənin səlahiyyətləri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4. iş üzrə icraatda iştirak edən şəxslərin gəlməmələrinin səbəbləri araşdırılır və həmin şəxslərin iştirakı olmadan işə baxılma və ya işə baxılmanın başqa vaxta keçirilməsi məsələsi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5. işin baxılmasında iştirak edən şəxslərə onların hüquqları və vəzifələri izah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1.6. edilmiş etirazlar və verilmiş vəsatətlər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2. Aşağıda göstərilən hallarda işə baxılmanın başqa vaxta keçirilməsi barədə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2.1. əgər etiraz etmə işin mahiyyəti üzrə baxılmasına mane olursa, özü-özünə etiraz etmə və ya işə baxan hakimə, vəzifəli şəxsə, yaxud kollegial orqanın üzvünə etiraz etmə barədə ərizə daxil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2.2. mütəxəssisə, ekspertə və ya tərcüməçiyə etiraz etmə işin mahiyyəti üzrə baxılmasına mane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2.3. işdə iştirak edən şəxsin gəlməsi və ya əlavə sənədlərin tələb olunması, yaxud ekspertizanın təyin edilməsi vacib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3. Bu Məcəllənin 109.3-cü maddəsinə müvafiq olaraq iştirakı məcburi olan şəxsin gətirilməsi barədə qərardad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4. Bu Məcəllənin 110-cu maddəsinə müvafiq olaraq işin aidiyyəti üzrə göndərilməsi barədə qərardad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2.5. İşə baxılma davam edərsə, inzibati xəta haqqında protokol, zəruri hallarda isə işin digər materialları elan edilir. Barəsində inzibati xəta haqqında iş üzrə icraat aparılan fiziki şəxsin, hüquqi şəxsin nümayəndəsinin, inzibati xəta haqqında iş üzrə icraatda iştirak edən digər şəxslərin, habelə mütəxəssisin izahatları, ekspertin rəyi dinlənilir, digər sübutlar araşdırılır, işə baxılmada prokuror iştirak etdikdə, onun rəyi dinl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3. İnzibati xəta haqqında işə baxma ilə əlaqədar iclas protokolunun məzmun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1. İnzibati xəta haqqında işə kollegial orqan və ya məhkəmə tərəfindən baxılarkən iclas protokolu tərti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 İnzibati xəta haqqında işə baxma ilə əlaqədar iclas protokolun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1. işə baxılmanın tarixi və yeri, iclasın başlanma və qurtarma vaxt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2. işə baxan kollegial orqanın adı və tərkibi, yaxud hakimin və məhkəmə iclasının katibinin ad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13.2.3. baxılan işin qısa məzmun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4. işdə iştirak edən şəxslərin gəlməsi haqqında məlumat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5. işdə iştirak edən şəxslərə onların prosessual hüquq və vəzifələrinin elan edilməsinə dair məlumat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6. etirazlar, vəsatətlər və onların baxılmasının nəticə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7. işə baxılmasında iştirak edən şəxslərin izahatları və rəyləri;</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8. iclas vaxtı edilmiş çıxışların məzmun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2.9. işə baxılarkən tədqiq edilən sənədlər barədə məlumat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10. yazılı sübutların elan edilməsinə dair məlumatlar, maddi sübutların müayinəsinə, səs yazılarının dinlənilməsinə, videoyazılara baxılmasına dair məlumat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11. işdə iştirak edən şəxslərə protokolla tanış olmaq və ona dair qeydlər vermək hüquqlarının izah olunmasına dair məlumatla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3.2.12. protokolun tərtib olunma tarix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3. Kollegial orqanın iclasının protokolu iclasa sədrlik edən və katib tərəfindən, məhkəmə iclasının protokolu isə hakim və məhkəmə iclasının katibi tərəfindən imza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3.4. Protokol inzibati xəta haqqında işə baxma ilə əlaqədar</w:t>
      </w:r>
      <w:r>
        <w:rPr>
          <w:rFonts w:ascii="Palatino Linotype" w:hAnsi="Palatino Linotype" w:cs="Tahoma"/>
          <w:b/>
          <w:bCs/>
          <w:color w:val="000000"/>
        </w:rPr>
        <w:t> </w:t>
      </w:r>
      <w:r>
        <w:rPr>
          <w:rFonts w:ascii="Palatino Linotype" w:hAnsi="Palatino Linotype" w:cs="Tahoma"/>
          <w:color w:val="000000"/>
        </w:rPr>
        <w:t>iclas qurtardıqdan sonra 5 gündən gec olmayaraq tərtib edilməli və imzalan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4. İnzibati xəta haqqında işə baxılarkən çıxarılan qərar (qərarda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4.1. İnzibati xəta haqqında işə baxılarkən aşağıdakı məsələlər barəsində qərar çıxarıl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4.1.1. inzibati tənbeh vermə haqqında;</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4.1.2. inzibati cərimənin şərti olaraq tətbiq edilməsi haqqında;</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4.1.3. inzibati xəta haqqında iş üzrə icraatın dayandırılması haqqında;</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4.1.4. inzibati xəta haqqında iş üzrə icraata xitam verilməsi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2. İnzibati xəta haqqında iş üzrə icraata xitam verilməsi haqqında qərar aşağıdakı hallar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2.1. bu Məcəllənin 53-cü maddəsində nəzərdə tutulan hallardan biri mövcud ol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2.2. bu Məcəllənin 16.4-cü maddəsinə müvafiq olaraq intizam məsuliyyətinə cəlb etmək barədə qərar qəbul edilməsi üçün materiallar müvafiq icra hakimiyyəti orqanına göndər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2.3. inzibati xəta haqqında işdə cinayətin əlamətləri olduqda, iş üzrə materiallar prokurora, təhqiqat və ya istintaq orqanına göndər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2.4. bu Məcəllənin 16.2-ci maddəsinə müvafiq olaraq inzibati xəta haqqında iş yetkinlik yaşına çatmayanların işləri və hüquqlarının müdafiəsi üzrə komissiyaya (kollegial orqana) göndər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3. İnzibati xəta haqqında işə baxılma hakimin, səlahiyyətli orqanın (vəzifəli şəxsin) səlahiyyətinə aid olmadıqda, inzibati xəta haqqında işin aidiyyəti üzrə hakimə, səlahiyyətli orqana (vəzifəli şəxsə) göndərilməsi barədə qərardad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4.4. Səlahiyyətli orqan (vəzifəli şəxs) tərəfindən inzibati xəta haqqında işə baxılarkən çıxarılan qərar (qərardad) ciddi hesabat sənədi olmaqla, nömrələnmiş blanklarda tərtib olunur. Həmin qərarın (qərardadın) formaları müvafiq icra hakimiyyəti orqanı tərəfindən müəyyə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15. İnzibati xəta haqqında iş üzrə qər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 İnzibati xəta haqqında iş üzrə qərar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1. qərarı çıxarmış hakimin, vəzifəli şəxsin vəzifəsi, soyadı, adı, atasının adı, kollegial orqanın adı və tərkib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2. işin baxılması tarixi və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3. işinə baxılan şəxs haqqında məlumat</w:t>
      </w:r>
      <w:r>
        <w:rPr>
          <w:rFonts w:ascii="Palatino Linotype" w:hAnsi="Palatino Linotype" w:cs="Tahoma"/>
          <w:b/>
          <w:bCs/>
          <w:color w:val="000000"/>
          <w:sz w:val="16"/>
          <w:szCs w:val="16"/>
        </w:rPr>
        <w:t>,</w:t>
      </w:r>
      <w:r>
        <w:rPr>
          <w:rFonts w:ascii="Palatino Linotype" w:hAnsi="Palatino Linotype" w:cs="Tahoma"/>
          <w:i/>
          <w:iCs/>
          <w:color w:val="000000"/>
        </w:rPr>
        <w:t> o cümlədən vətəndaşın fərdi identifikasiya nömrəsi</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4. işə baxılarkən müəyyən edilmiş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1.5. inzibati xətaya görə məsuliyyət nəzərdə tutan bu Məcəllənin müvafiq maddəsi və inzibati xətaya görə tətbiq edilən inzibati tənbeh növü;</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spacing w:val="-4"/>
          <w:lang w:val="az-Latn-AZ"/>
        </w:rPr>
        <w:t>115.1.6. inzibati cərimə şərti olaraq tətbiq edildikdə, hüquqpozmanın aradan qaldırılması üçün müəyyən edilmiş müddət və bu müddətdə hüquqpozma aradan qaldırıldığı təqdirdə, cərimənin ödənilməməsi barədə qeyd;</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5.1.7. iş üzrə icraata xitam verilməsi və ya dayandırılması üçün əsas olan bu Məcəllənin müvafiq maddəsi;</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5.1.8. qərardan şikayət verilməsi müddəti və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2. İnzibati xətaya görə inzibati tənbeh tətbiq etmə ilə eyni vaxtda vurulmuş maddi zərərin ödənilməsi, həmçinin inzibati həbs nəzərdə tutan inzibati xəta törətmiş, narkomaniyadan müalicəyə ehtiyacı olan şəxsə məcburi müalicənin təyin edilməsi məsələləri hakim tərəfindən həll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5.3. İnzibati xətaya görə inzibati həbs növündə inzibati tənbeh tətbiq etmə ilə eyni vaxtda narkomaniyadan müalicəyə ehtiyacı olan şəxslər barəsində məcburi müalicənin tətbiqi məsələsi hakim tərəfindən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4. İnzibati xəta haqqında iş üzrə qərarda götürülmüş əşyalar və sənədlər barədə məsələlər aşağıdakı qaydada həll olun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4.1. dövriyyədən çıxarılmamış sənədlər və əşyalar onun qanuni sahibinə qaytarılmalı, qanuni sahibi müəyyən edilmədikdə isə dövlətin mülkiyyətinə ve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4.2. dövriyyədən çıxarılmış əşyalar aidiyyəti dövlət orqanlarına </w:t>
      </w:r>
      <w:r>
        <w:rPr>
          <w:rFonts w:ascii="Palatino Linotype" w:hAnsi="Palatino Linotype" w:cs="Tahoma"/>
          <w:i/>
          <w:iCs/>
          <w:color w:val="000000"/>
        </w:rPr>
        <w:t>(qurumlarına)</w:t>
      </w:r>
      <w:r>
        <w:rPr>
          <w:rFonts w:ascii="Palatino Linotype" w:hAnsi="Palatino Linotype" w:cs="Tahoma"/>
          <w:color w:val="000000"/>
        </w:rPr>
        <w:t> verilməli, yaxud məhv edilməlidir;</w:t>
      </w:r>
      <w:r>
        <w:rPr>
          <w:rStyle w:val="EndnoteReference"/>
          <w:rFonts w:ascii="Palatino Linotype" w:eastAsia="Lucida Sans Unicode" w:hAnsi="Palatino Linotype"/>
          <w:b/>
          <w:bCs/>
          <w:color w:val="0000FF"/>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4.3. maddi sübut hesab edilən sənədlər inzibati xəta haqqında işdə müəyyən edilmiş saxlama müddəti ərzində saxlanılır və ya sahibin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5.4.4. alınmış orden, medal, döş nişanları onların qanuni sahibinə qaytarılır, qanuni sahib müəyyən edilmədikdə isə </w:t>
      </w:r>
      <w:r w:rsidRPr="008F31BC">
        <w:rPr>
          <w:rFonts w:ascii="Palatino Linotype" w:hAnsi="Palatino Linotype"/>
          <w:color w:val="000000"/>
        </w:rPr>
        <w:t>müvafiq icra hakimiyyəti orqanı</w:t>
      </w:r>
      <w:r>
        <w:rPr>
          <w:rFonts w:ascii="Palatino Linotype" w:hAnsi="Palatino Linotype" w:cs="Tahoma"/>
          <w:color w:val="000000"/>
        </w:rPr>
        <w:t>na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4"/>
        </w:rPr>
        <w:t>115.5. İnzibati xəta haqqında iş üzrə qərar onu qəbul etmiş hakim, kollegial orqanın iclasına sədrlik edən şəxs, habelə vəzifəli şəxs tərəfindən imza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116. İnzibati cərimənin şərti olaraq tətbiq edilməsi</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6.1. Eyni inzibati xətanının inzibati tənbeh almış şəxs tərəfindən inzibati tənbeh vermə haqqında qərar qüvvəyə mindiyi gündən bir il ərzində təkrar törədilməsi halları istisna olmaqla, bu Məcəllənin 209, 279.0.1, </w:t>
      </w:r>
      <w:r>
        <w:rPr>
          <w:rFonts w:ascii="Palatino Linotype" w:hAnsi="Palatino Linotype" w:cs="Calibri"/>
          <w:i/>
          <w:iCs/>
          <w:color w:val="000000"/>
          <w:lang w:val="az-Latn-AZ"/>
        </w:rPr>
        <w:t>393-1.2, 393-1.4,</w:t>
      </w:r>
      <w:r>
        <w:rPr>
          <w:rFonts w:ascii="Palatino Linotype" w:hAnsi="Palatino Linotype" w:cs="Calibri"/>
          <w:color w:val="000000"/>
          <w:lang w:val="az-Latn-AZ"/>
        </w:rPr>
        <w:t> 394.0.5, 394.0.7, 395, 518.1, 532, 536, 537.2, 539 – 544, 551.2, 557.2 </w:t>
      </w:r>
      <w:r>
        <w:rPr>
          <w:rFonts w:ascii="Palatino Linotype" w:hAnsi="Palatino Linotype" w:cs="Calibri"/>
          <w:i/>
          <w:iCs/>
          <w:color w:val="000000"/>
          <w:lang w:val="az-Latn-AZ"/>
        </w:rPr>
        <w:t>və 603-cü</w:t>
      </w:r>
      <w:r>
        <w:rPr>
          <w:rFonts w:ascii="Palatino Linotype" w:hAnsi="Palatino Linotype" w:cs="Calibri"/>
          <w:color w:val="000000"/>
          <w:lang w:val="az-Latn-AZ"/>
        </w:rPr>
        <w:t> maddələrində nəzərdə tutulan inzibati xətanı törətmiş şəxs barəsində səlahiyyətli orqan (vəzifəli şəxs) inzibati cərimənin şərti olaraq tətbiq edilməsi haqqında qərar çıxar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116.2. İnzibati cərimənin şərti olaraq tətbiq edilməsi haqqında qərarda şəxsin törətdiyi </w:t>
      </w:r>
      <w:r>
        <w:rPr>
          <w:rFonts w:ascii="Palatino Linotype" w:hAnsi="Palatino Linotype" w:cs="Calibri"/>
          <w:color w:val="000000"/>
          <w:lang w:val="az-Latn-AZ"/>
        </w:rPr>
        <w:lastRenderedPageBreak/>
        <w:t>hüquqpozmanı aradan qaldırması üçün müddət nəzərdə tutulur. Bu müddət bir ayadək, yaxud hüquqpozmanın aradan qaldırılmasının mürəkkəbliyi və bunun üçün əlavə vaxtın tələb olunması nəzərə alınaraq bir aydan iki ayadək müəyyən olunu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6.3. Bu Məcəllənin 116.2-ci maddəsində nəzərdə tutulan müddətdə hüquqpozma aradan qaldırılarsa, inzibati cərimə ödənilmir. Əks təqdirdə, inzibati cərimənin şərti olaraq tətbiq edilməsi haqqında qərarda nəzərdə tutulan cərimə ödənilməlidir. Cərimənin ödənilməsi şəxsi törətdiyi hüquqpozmanın aradan qaldırılması öhdəliyindən azad etm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16.4. İnzibati xəta törətmiş şəxs hüquqpozmanı aradan qaldırdıqda, bu Məcəllənin 116.2-ci maddəsində nəzərdə tutulan müddət ərzində inzibati xəta haqqında işə baxan səlahiyyətli orqana (vəzifəli şəxsə) bu barədə məlumat verməlidir. Həmin məlumatın verildiyi gündən bu Məcəllənin 116.2-ci maddəsində nəzərdə tutulan müddətin axımı dayanır. İşə baxan səlahiyyətli orqan (vəzifəli şəxs) ona məlumatın verildiyi gündən 5 iş günü müddətində bu məlumatın düzgünlüyünü araşdırır və araşdırmanın nəticəsi barədə inzibati xəta törətmiş şəxsə yazılı bildiriş göndərir (verir). Məlumatın səhv olduğu müəyyənləşdirildikdə, </w:t>
      </w:r>
      <w:r>
        <w:rPr>
          <w:rFonts w:ascii="Palatino Linotype" w:hAnsi="Palatino Linotype" w:cs="Calibri"/>
          <w:i/>
          <w:iCs/>
          <w:color w:val="000000"/>
          <w:lang w:val="az-Latn-AZ"/>
        </w:rPr>
        <w:t>hüquqpozmanın aradan qaldırılması müddətinin axımı məlumatın daxil olduğu gündən bərpa olunur</w:t>
      </w:r>
      <w:r>
        <w:rPr>
          <w:rFonts w:ascii="Palatino Linotype" w:hAnsi="Palatino Linotype" w:cs="Calibri"/>
          <w:color w:val="000000"/>
          <w:lang w:val="az-Latn-AZ"/>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7. İnzibati xəta haqqında iş üzrə qərarın ela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7.1. İnzibati xəta haqqında iş üzrə qərar onun baxılmasından dərhal sonra ela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7.2. Qərarın surəti iki gün müddətində barəsində qərar qəbul edilmiş fiziki şəxsə, hüquqi şəxsin nümayəndəsinə və zərər çəkmiş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8. İnzibati xəta haqqında iş üzrə qərarda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 İnzibati xəta haqqında qərardadda aşağıdakı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1. qərardad çıxarmış hakimin, vəzifəli şəxsin vəzifəsi, soyadı, adı, atasının adı, kollegial orqanın adı və tərkib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2. ərizənin, vəsatətin, işin materiallarının baxılma tarixi və ye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3. ərizə, vəsatət vermiş və ya işinə baxılan şəxs haqqında məlu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4. ərizənin, vəsatətin məzmun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5. ərizəyə, vəsatətə, işin materiallarına baxılarkən müəyyən edilən hal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1.6. ərizəyə, vəsatətə, işin materiallarına baxılmasının nətic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8.2. İnzibati xəta haqqında iş üzrə qərardad onu qəbul etmiş hakim, kollegial orqanın iclasına sədrlik edən şəxs və vəzifəli şəxs tərəfindən imza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19. İnzibati xətanın törədilməsinə kömək edən səbəbləri və şəraiti aradan qaldırmaq haqqında təqdima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9.1. İnzibati xəta haqqında işə baxan hakim, səlahiyyətli orqan (vəzifəli şəxs) inzibati xətanın törədilməsinə kömək edən səbəbləri və şəraiti müəyyən etdikdə, müvafiq müəssisə, idarə və təşkilatlara, vəzifəli şəxslərə onların aradan qaldırılması üçün tədbirlər görmək haqqında təqdimat ve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19.2. Təqdimatın alındığı gündən bir ay ərzində həmin müəssisələr, idarələr, təşkilatlar, habelə vəzifəli şəxslər təqdimat vermiş hakimə, səlahiyyətli orqana (vəzifəli şəxsə) görülən tədbirlər haqqında məlumat verməyə borcludur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0" w:name="f16"/>
      <w:bookmarkEnd w:id="20"/>
      <w:r>
        <w:rPr>
          <w:rFonts w:ascii="Palatino Linotype" w:hAnsi="Palatino Linotype" w:cs="Tahoma"/>
          <w:b/>
          <w:bCs/>
          <w:color w:val="000000"/>
        </w:rPr>
        <w:t>FƏSİL 16</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Yol hərəkəti qaydaları</w:t>
      </w:r>
      <w:r>
        <w:rPr>
          <w:rFonts w:ascii="Palatino Linotype" w:hAnsi="Palatino Linotype" w:cs="Tahoma"/>
          <w:color w:val="000000"/>
        </w:rPr>
        <w:t> </w:t>
      </w:r>
      <w:r>
        <w:rPr>
          <w:rFonts w:ascii="Palatino Linotype" w:hAnsi="Palatino Linotype" w:cs="Tahoma"/>
          <w:b/>
          <w:bCs/>
          <w:i/>
          <w:iCs/>
          <w:color w:val="000000"/>
        </w:rPr>
        <w:t>və yol hərəkəti təhlükəsizliyinin təmin edilməsi qaydaları</w:t>
      </w:r>
      <w:r>
        <w:rPr>
          <w:rFonts w:ascii="Palatino Linotype" w:hAnsi="Palatino Linotype" w:cs="Tahoma"/>
          <w:b/>
          <w:bCs/>
          <w:color w:val="000000"/>
        </w:rPr>
        <w:t> əleyhinə olan inzibati xətalar haqqında işlərə baxılmanın xüsusiyyətləri</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0. Yol hərəkəti qaydaları əleyhinə olan inzibati xətalar haqqında işlərə baxılmanın ümumi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327 - 348-ci maddələrində nəzərdə tutulmuş yol hərəkəti qaydaları əleyhinə olan inzibati xətalar haqqında işlərə, bu fəsillə müəyyən edilmiş xüsusiyyətlər nəzərə alınmaqla, bu Məcəllə ilə müəyyən edilmiş qaydada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1. Yol hərəkəti qaydaları əleyhinə olan inzibati xəta haqqında iş üzrə barəsində icraat aparılan şəxsin səlahiyyətli orqana çağırılmasının yolverilməzliy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122.7, 122.8 və 124.3-cü maddələrində nəzərdə tutulmuş hallar istisna olmaqla, yol hərəkəti qaydaları əleyhinə olan inzibati xəta haqqında iş üzrə barəsində icraat aparılan şəxsin səlahiyyətli orqan (vəzifəli şəxs) tərəfindən çağırılması qadağan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2. İnzibati xəta hadisəsi foto və ya video qeydiyyat funksiyalarına malik xüsusi texniki vasitələrin köməyi ilə aşkar edildikdə icraatın aparılması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1. Bu Məcəllənin 327.1 - 327.5, 328, 329.1, 329.2, 330</w:t>
      </w:r>
      <w:r>
        <w:rPr>
          <w:rFonts w:ascii="Palatino Linotype" w:hAnsi="Palatino Linotype" w:cs="Tahoma"/>
          <w:i/>
          <w:iCs/>
          <w:color w:val="000000"/>
        </w:rPr>
        <w:t>, 339.1-1</w:t>
      </w:r>
      <w:r>
        <w:rPr>
          <w:rFonts w:ascii="Palatino Linotype" w:hAnsi="Palatino Linotype" w:cs="Tahoma"/>
          <w:color w:val="000000"/>
        </w:rPr>
        <w:t>, 346.3</w:t>
      </w:r>
      <w:r>
        <w:rPr>
          <w:rFonts w:ascii="Palatino Linotype" w:hAnsi="Palatino Linotype" w:cs="Tahoma"/>
          <w:i/>
          <w:iCs/>
          <w:color w:val="000000"/>
        </w:rPr>
        <w:t>, 346-1.1, 346-1.5, 353.2</w:t>
      </w:r>
      <w:r>
        <w:rPr>
          <w:rFonts w:ascii="Palatino Linotype" w:hAnsi="Palatino Linotype" w:cs="Tahoma"/>
          <w:color w:val="000000"/>
        </w:rPr>
        <w:t> və 469.3-cü maddələrində nəzərdə tutulmuş xətalar foto və ya video qeydiyyat funksiyalarına malik xüsusi texniki vasitələrin köməyi ilə aşkar edildikdə, xüsusi texniki vasitələrin məlumatları müvafiq icra hakimiyyəti orqanının mərkəzi informasiya sisteminin proqram təminatı əsasında real vaxt rejimində elektron formada birbaşa həmin mərkəzi informasiya sisteminə ötürülür, inzibati xətanı törətmiş şəxsin iştirakı olmadan real vaxt rejimində, “Elektron imza və elektron sənəd haqqında” Azərbaycan Respublikasının Qanunu ilə müəyyən edilmiş qaydada elektron sənəd şəklində inzibati </w:t>
      </w:r>
      <w:r>
        <w:rPr>
          <w:rFonts w:ascii="Palatino Linotype" w:hAnsi="Palatino Linotype" w:cs="Tahoma"/>
          <w:i/>
          <w:iCs/>
          <w:color w:val="000000"/>
        </w:rPr>
        <w:t>tənbeh vermə haqqında elektron qərar çıxarılır</w:t>
      </w:r>
      <w:r>
        <w:rPr>
          <w:rFonts w:ascii="Palatino Linotype" w:hAnsi="Palatino Linotype" w:cs="Tahoma"/>
          <w:color w:val="000000"/>
        </w:rPr>
        <w:t> və həmin mərkəzi informasiya sisteminin müvafiq səlahiyyətli əməkdaşının elektron imzası ilə təsdiqlənir. </w:t>
      </w:r>
      <w:r>
        <w:rPr>
          <w:rFonts w:ascii="Palatino Linotype" w:hAnsi="Palatino Linotype" w:cs="Tahoma"/>
          <w:i/>
          <w:iCs/>
          <w:color w:val="000000"/>
        </w:rPr>
        <w:t>Təsdiq edilmiş həmin qərar real vaxt rejimində</w:t>
      </w:r>
      <w:r>
        <w:rPr>
          <w:rFonts w:ascii="Palatino Linotype" w:hAnsi="Palatino Linotype" w:cs="Tahoma"/>
          <w:color w:val="000000"/>
        </w:rPr>
        <w:t>, xüsusi texniki vasitələrin məlumatları əlavə edilməklə, elektron qaydada müvafiq icra hakimiyyəti orqanının informasiya sistemin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2. İnzibati </w:t>
      </w:r>
      <w:r>
        <w:rPr>
          <w:rFonts w:ascii="Palatino Linotype" w:hAnsi="Palatino Linotype" w:cs="Tahoma"/>
          <w:i/>
          <w:iCs/>
          <w:color w:val="000000"/>
        </w:rPr>
        <w:t>tənbeh vermə haqqında elektron qərar</w:t>
      </w:r>
      <w:r>
        <w:rPr>
          <w:rFonts w:ascii="Palatino Linotype" w:hAnsi="Palatino Linotype" w:cs="Tahoma"/>
          <w:color w:val="000000"/>
        </w:rPr>
        <w:t> müvafiq icra hakimiyyəti orqanının mərkəzi informasiya sisteminin məlumatlarına əsasən nəqliyyat vasitəsinin istifadəçisi (nəqliyyat vasitəsini </w:t>
      </w:r>
      <w:r>
        <w:rPr>
          <w:rFonts w:ascii="Palatino Linotype" w:hAnsi="Palatino Linotype" w:cs="Tahoma"/>
          <w:i/>
          <w:iCs/>
          <w:color w:val="000000"/>
        </w:rPr>
        <w:t>icarə və ya digər əşya hüquqlarına dair müqavilə</w:t>
      </w:r>
      <w:r>
        <w:rPr>
          <w:rFonts w:ascii="Palatino Linotype" w:hAnsi="Palatino Linotype" w:cs="Tahoma"/>
          <w:color w:val="000000"/>
        </w:rPr>
        <w:t> və ya nəqliyyat vasitəsindən istifadə etmə və ya ona dair sərəncam vermə hüquqları ilə bağlı etibarnamə əsasında sonuncu dəfə təkrar dövlət qeydiyyatından keçirilərkən qeydiyyata götürülmüş şəxs, hüquqi şəxsin mülkiyyətində və ya istifadəsində</w:t>
      </w:r>
      <w:r>
        <w:rPr>
          <w:rFonts w:ascii="Palatino Linotype" w:hAnsi="Palatino Linotype" w:cs="Tahoma"/>
          <w:i/>
          <w:iCs/>
          <w:color w:val="000000"/>
        </w:rPr>
        <w:t>, yaxud dövlət qurumunun istifadəsində</w:t>
      </w:r>
      <w:r>
        <w:rPr>
          <w:rFonts w:ascii="Palatino Linotype" w:hAnsi="Palatino Linotype" w:cs="Tahoma"/>
          <w:color w:val="000000"/>
        </w:rPr>
        <w:t> olan nəqliyyat vasitəsinin sürücüsü, belə məlumat olmadıqda isə nəqliyyat vasitəsinin mülkiyyətçisi</w:t>
      </w:r>
      <w:r>
        <w:rPr>
          <w:rFonts w:ascii="Palatino Linotype" w:hAnsi="Palatino Linotype" w:cs="Tahoma"/>
          <w:i/>
          <w:iCs/>
          <w:color w:val="000000"/>
        </w:rPr>
        <w:t> olan fiziki şəxs</w:t>
      </w:r>
      <w:r>
        <w:rPr>
          <w:rFonts w:ascii="Palatino Linotype" w:hAnsi="Palatino Linotype" w:cs="Tahoma"/>
          <w:color w:val="000000"/>
        </w:rPr>
        <w:t>) barəsində tərti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22.3. İnzibati </w:t>
      </w:r>
      <w:r>
        <w:rPr>
          <w:rFonts w:ascii="Palatino Linotype" w:hAnsi="Palatino Linotype" w:cs="Tahoma"/>
          <w:i/>
          <w:iCs/>
          <w:color w:val="000000"/>
        </w:rPr>
        <w:t>tənbeh vermə haqqında elektron qərarda bu Məcəllənin 115.1-ci</w:t>
      </w:r>
      <w:r>
        <w:rPr>
          <w:rFonts w:ascii="Palatino Linotype" w:hAnsi="Palatino Linotype" w:cs="Tahoma"/>
          <w:color w:val="000000"/>
        </w:rPr>
        <w:t> maddəsində nəzərdə tutulanlarla yanaşı aşağıdakılar göstərilir:</w:t>
      </w:r>
      <w:r>
        <w:rPr>
          <w:rStyle w:val="EndnoteReference"/>
          <w:rFonts w:eastAsia="Lucida Sans Unicode"/>
          <w:color w:val="000000"/>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3.1. inzibati xətanın aşkar edilməsində istifadə olunmuş xüsusi texniki vasitələrlə əldə edilən məlumatlar (inzibati xəta hadisəsinin baº verdiyini və hansı nəqliyyat vasitəsinin sürücüsü tərəfindən törədildiyini sübut edən foto və ya video materiallar əlavə edilməkl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122.3.2. inzibati xəta haqqında elektron protokolla əlaqədar vəsatət verilməsi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3.3. inzibati cərimənin məbləği və ödənilməsi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2.4. İnzibati xəta hadisəsinin fotosu, bu Məcəllənin </w:t>
      </w:r>
      <w:r>
        <w:rPr>
          <w:rFonts w:ascii="Palatino Linotype" w:hAnsi="Palatino Linotype" w:cs="Tahoma"/>
          <w:i/>
          <w:iCs/>
          <w:color w:val="000000"/>
        </w:rPr>
        <w:t>327.1-327.5, 328, 329.1, 329.2, 330 və 346.3-cü</w:t>
      </w:r>
      <w:r>
        <w:rPr>
          <w:rFonts w:ascii="Palatino Linotype" w:hAnsi="Palatino Linotype" w:cs="Tahoma"/>
          <w:color w:val="000000"/>
        </w:rPr>
        <w:t> maddələrində nəzərdə tutulmuş xəta hadisəsinin həmçinin videoyazısı həmin inzibati xəta haqqında is üzrə icraat başa çatanadək </w:t>
      </w:r>
      <w:r>
        <w:rPr>
          <w:rFonts w:ascii="Palatino Linotype" w:hAnsi="Palatino Linotype" w:cs="Tahoma"/>
          <w:i/>
          <w:iCs/>
          <w:color w:val="000000"/>
        </w:rPr>
        <w:t>və hər bir halda inzibati xəta haqqında iş üzrə qərar barədə bu Məcəllənin 125.2-ci maddəsində nəzərdə tutulmuş qaydada məlumatlandırıldığı vaxtdan üç aydan az olmayan müddətdə</w:t>
      </w:r>
      <w:r>
        <w:rPr>
          <w:rFonts w:ascii="Palatino Linotype" w:hAnsi="Palatino Linotype" w:cs="Tahoma"/>
          <w:color w:val="000000"/>
        </w:rPr>
        <w:t> saxlanıl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4"/>
        </w:rPr>
        <w:t>122.5. Foto və ya video qeydiyyat funksiyalarına malik xüsusi texniki vasitələrin köməyi ilə aşkar edilmiş inzibati xətalara görə nəqliyyat vasitəsini dayandıraraq, törədilmiş belə xətalar haqqında inzibati xəta haqqında protokol tərtib etmək və ya inzibati tənbeh tətbiq etmə haqqında qərar çıxarmaq qadağandır. Bütün foto və ya video qeydiyyat funksiyalarına malik xüsusi texniki vasitələr müvafiq icra hakimiyyəti orqanının mərkəzi informasiya sisteminə inteqrasiya olunaraq, həmin texniki vasitələrin köməyi ilə aşkar edilmiş inzibati xətalar haqqında yalnız bu Məcəllənin 122.1-ci maddəsində nəzərdə tutulmuş qaydada elektron </w:t>
      </w:r>
      <w:r>
        <w:rPr>
          <w:rFonts w:ascii="Palatino Linotype" w:hAnsi="Palatino Linotype" w:cs="Tahoma"/>
          <w:i/>
          <w:iCs/>
          <w:color w:val="000000"/>
        </w:rPr>
        <w:t>qərar çıxarılır</w:t>
      </w:r>
      <w:r>
        <w:rPr>
          <w:rFonts w:ascii="Palatino Linotype" w:hAnsi="Palatino Linotype" w:cs="Tahoma"/>
          <w:color w:val="000000"/>
          <w:spacing w:val="-4"/>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22.6. Barəsində bu Məcəllənin 122.1, 124.5 və ya 124.6-cı maddələrində nəzərdə tutulmuş qaydada inzibati tənbeh vermə haqqında qərar çıxarılmış şəxs bu Məcəllənin 125.2.1, 125.2.2 və ya 125.2.3-cü maddələrində müəyyən olunmuş qaydada məlumatlandırıldığı vaxtdan təyin olunmuş cəriməni ödəy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22.7. Barəsində bu Məcəllənin 122.1-ci, 124.5-ci və ya 124.6-cı maddələrində nəzərdə tutulmuş qaydada inzibati tənbeh vermə haqqında qərar çıxarılmış şəxs inzibati xətanın törədilməsi zamanı nəqliyyat vasitəsinin digər şəxsin sahibliyində və ya istifadəsində olması, yaxud digər şəxslərin qanunsuz əməlləri nəticəsində onun sahibliyindən çıxması ilə bağlı və ya digər səbəbdən qərarla razılaşmadığı hallarda həmin qərardan bu Məcəllənin 126.1-ci maddəsində nəzərdə tutulmuş qaydada yuxarı səlahiyyətli orqana (vəzifəli şəxsə) və ya məhkəməyə şikayət verə bilər. Şikayət verən şəxs inzibati xətanın törədilməsi zamanı nəqliyyat vasitəsini kimin idarə etdiyinə dair ehtimalını şikayətdə göstərə bilər. Şikayətdə göstərilən məlumatlar təsdiq olunarsa, inzibati tənbeh vermə haqqında qərar ləğv edilir və inzibati xətanı törətmiş şəxsin inzibati məsuliyyətə cəlb edilməsi üçün müvafiq tədbirlər gör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22.8. İnzibati tənbeh vermə haqqında elektron qərardan şikayət vermiş şəxsin tələbi ilə ona həmin inzibati xətanın qeydə alınmasının texnologiyası əyani şəkildə göstə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3. Foto və ya video qeydiyyat funksiyalarına malik xüsusi texniki vasitələrin köməyi ilə aşkar edilən və</w:t>
      </w:r>
      <w:r>
        <w:rPr>
          <w:rFonts w:ascii="Palatino Linotype" w:hAnsi="Palatino Linotype" w:cs="Tahoma"/>
          <w:color w:val="000000"/>
        </w:rPr>
        <w:t> </w:t>
      </w:r>
      <w:r>
        <w:rPr>
          <w:rFonts w:ascii="Palatino Linotype" w:hAnsi="Palatino Linotype" w:cs="Tahoma"/>
          <w:b/>
          <w:bCs/>
          <w:color w:val="000000"/>
        </w:rPr>
        <w:t>hüquqi şəxsə </w:t>
      </w:r>
      <w:r>
        <w:rPr>
          <w:rFonts w:ascii="Palatino Linotype" w:hAnsi="Palatino Linotype" w:cs="Tahoma"/>
          <w:b/>
          <w:bCs/>
          <w:i/>
          <w:iCs/>
          <w:color w:val="000000"/>
        </w:rPr>
        <w:t>(dövlət qurumuna)</w:t>
      </w:r>
      <w:r>
        <w:rPr>
          <w:rFonts w:ascii="Palatino Linotype" w:hAnsi="Palatino Linotype" w:cs="Tahoma"/>
          <w:b/>
          <w:bCs/>
          <w:color w:val="000000"/>
        </w:rPr>
        <w:t> məxsus nəqliyyat vasitəsinin istifadəçisi tərəfindən törədilən inzibati xəta haqqında iş üzrə icraatın aparılması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23.1. Bu Məcəllənin 122.1-ci maddəsində nəzərdə tutulmuş xətalar hüquqi şəxsin mülkiyyətində və ya istifadəsində</w:t>
      </w:r>
      <w:r>
        <w:rPr>
          <w:rFonts w:ascii="Palatino Linotype" w:hAnsi="Palatino Linotype" w:cs="Tahoma"/>
          <w:i/>
          <w:iCs/>
          <w:color w:val="000000"/>
        </w:rPr>
        <w:t>, yaxud dövlət qurumunun istifadəsində</w:t>
      </w:r>
      <w:r>
        <w:rPr>
          <w:rFonts w:ascii="Palatino Linotype" w:hAnsi="Palatino Linotype" w:cs="Tahoma"/>
          <w:color w:val="000000"/>
        </w:rPr>
        <w:t> olan nəqliyyat vasitəsinin sürücüsü tərəfindən törədildikdə və müvafiq icra hakimiyyəti orqanının mərkəzi informasiya sistemində inzibati xətanın törədilməsi zamanı nəqliyyat vasitəsini idarə etmək hüququna malik fiziki şəxs barədə məlumat olmadıqda, həmin hüquqi şəxsə </w:t>
      </w:r>
      <w:r>
        <w:rPr>
          <w:rFonts w:ascii="Palatino Linotype" w:hAnsi="Palatino Linotype" w:cs="Tahoma"/>
          <w:i/>
          <w:iCs/>
          <w:color w:val="000000"/>
        </w:rPr>
        <w:t>(dövlət qurumuna)</w:t>
      </w:r>
      <w:r>
        <w:rPr>
          <w:rFonts w:ascii="Palatino Linotype" w:hAnsi="Palatino Linotype" w:cs="Tahoma"/>
          <w:color w:val="000000"/>
        </w:rPr>
        <w:t> səlahiyyətli orqan (vəzifəli şəxs) tərəfindən bu barədə dərhal sorğu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3.2. </w:t>
      </w:r>
      <w:r>
        <w:rPr>
          <w:rFonts w:ascii="Palatino Linotype" w:hAnsi="Palatino Linotype" w:cs="Tahoma"/>
          <w:i/>
          <w:iCs/>
          <w:color w:val="000000"/>
        </w:rPr>
        <w:t>Hüquqi şəxsin (dövlət qurumunun) müvafiq vəzifəli şəxsi</w:t>
      </w:r>
      <w:r>
        <w:rPr>
          <w:rFonts w:ascii="Palatino Linotype" w:hAnsi="Palatino Linotype" w:cs="Tahoma"/>
          <w:color w:val="000000"/>
        </w:rPr>
        <w:t> sorğunu rəsmi qaydada aldığı vaxtdan 5 gün müddətində inzibati xətanın törədilməsi zamanı nəqliyyat vasitəsini idarə etmək hüququna malik fiziki şəxs barədə səlahiyyətli orqana (vəzifəli şəxsə) məlumat verməlidir. Səlahiyyətli orqan (vəzifəli şəxs) belə məlumatı aldığı vaxtdan 3 gün müddətində barəsində inzibati xəta haqqında iş üzrə icraat aparılan şəxsin iştirakı olmadan inzibati </w:t>
      </w:r>
      <w:r>
        <w:rPr>
          <w:rFonts w:ascii="Palatino Linotype" w:hAnsi="Palatino Linotype" w:cs="Tahoma"/>
          <w:i/>
          <w:iCs/>
          <w:color w:val="000000"/>
        </w:rPr>
        <w:t>tənbeh vermə haqqında qərar</w:t>
      </w:r>
      <w:r>
        <w:rPr>
          <w:rFonts w:ascii="Palatino Linotype" w:hAnsi="Palatino Linotype" w:cs="Tahoma"/>
          <w:color w:val="000000"/>
        </w:rPr>
        <w:t> tərtib edir. İnzibati </w:t>
      </w:r>
      <w:r>
        <w:rPr>
          <w:rFonts w:ascii="Palatino Linotype" w:hAnsi="Palatino Linotype" w:cs="Tahoma"/>
          <w:i/>
          <w:iCs/>
          <w:color w:val="000000"/>
        </w:rPr>
        <w:t>tənbeh vermə haqqında qərar</w:t>
      </w:r>
      <w:r>
        <w:rPr>
          <w:rFonts w:ascii="Palatino Linotype" w:hAnsi="Palatino Linotype" w:cs="Tahoma"/>
          <w:color w:val="000000"/>
        </w:rPr>
        <w:t> həmin günün sonunadək müvafiq icra hakimiyyəti orqanının mərkəzi informasiya sistemində yerləşdirilir və barəsində inzibati xəta haqqında iş üzrə icraat aparılan şəxsə həmin </w:t>
      </w:r>
      <w:r>
        <w:rPr>
          <w:rFonts w:ascii="Palatino Linotype" w:hAnsi="Palatino Linotype" w:cs="Tahoma"/>
          <w:i/>
          <w:iCs/>
          <w:color w:val="000000"/>
        </w:rPr>
        <w:t>qərar</w:t>
      </w:r>
      <w:r>
        <w:rPr>
          <w:rFonts w:ascii="Palatino Linotype" w:hAnsi="Palatino Linotype" w:cs="Tahoma"/>
          <w:color w:val="000000"/>
        </w:rPr>
        <w:t> barədə bu Məcəllənin 125.2-ci maddəsində nəzərdə tutulmuş qaydada məlumat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3.3. Bu Məcəllənin 123.1-ci maddəsində nəzərdə tutulmuş sorğuya cavab verməyən hüquqi şəxs</w:t>
      </w:r>
      <w:r>
        <w:rPr>
          <w:rFonts w:ascii="Palatino Linotype" w:hAnsi="Palatino Linotype" w:cs="Tahoma"/>
          <w:i/>
          <w:iCs/>
          <w:color w:val="000000"/>
        </w:rPr>
        <w:t>, yaxud dövlət qurumunun vəzifəli şəxsi</w:t>
      </w:r>
      <w:r>
        <w:rPr>
          <w:rFonts w:ascii="Palatino Linotype" w:hAnsi="Palatino Linotype" w:cs="Tahoma"/>
          <w:color w:val="000000"/>
        </w:rPr>
        <w:t> bu Məcəllənin 347-ci maddəsində nəzərdə tutulmuş inzibati xətanın törədilməsinə görə məsuliyyətə cəlb olunur. Hüquqi şəxsin</w:t>
      </w:r>
      <w:r>
        <w:rPr>
          <w:rFonts w:ascii="Palatino Linotype" w:hAnsi="Palatino Linotype" w:cs="Tahoma"/>
          <w:i/>
          <w:iCs/>
          <w:color w:val="000000"/>
        </w:rPr>
        <w:t>, yaxud dövlət qurumunun vəzifəli şəxsinin</w:t>
      </w:r>
      <w:r>
        <w:rPr>
          <w:rFonts w:ascii="Palatino Linotype" w:hAnsi="Palatino Linotype" w:cs="Tahoma"/>
          <w:color w:val="000000"/>
        </w:rPr>
        <w:t> məsuliyyətə cəlb olunması onu müvafiq məlumatı təqdim etmək vəzifəsindən, fiziki şəxsi isə törətdiyi əmələ görə məsuliyyətdən azad et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4. İnzibati xəta hadisəsi səlahiyyətli vəzifəli şəxs tərəfindən bilavasitə aşkar edildikdə icraatın aparılması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4.1. İnzibati xətalar haqqında işlərə baxmaq hüququ rayon (şəhər) məhkəmələrinə aid edilmiş yol hərəkəti qaydaları əleyhinə olan inzibati xətalar səlahiyyətli vəzifəli şəxs tərəfindən bilavasitə aşkar edildikdə, bu Məcəllə ilə müəyyən olunmuş qaydada inzibati xəta haqqında protokol tərtib edilir və baxılmaq üçün məhkəməyə göndərilir. Məhkəmə inzibati xəta haqqında iş üzrə qərar qəbul etdiyi vaxtdan 3 gün müddətində onu mərkəzi informasiya sisteminə yerləşdirilməsi üçün müvafiq icra hakimiyyəti orqanına göndərir. Müvafiq icra hakimiyyəti orqanı həmin qərarı daxil olduğu gün mərkəzi informasiya sisteminə yerləşdirir. Barəsində inzibati xəta haqqında iş üzrə qərar çıxarılmış şəxs həmin qərar barədə bu Məcəllənin 125.2-ci maddəsində nəzərdə tutulmuş qaydada məlumatlan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4.2. İnzibati xətalar haqqında işlərə baxmaq hüququ səlahiyyətli orqana (vəzifəli şəxsə) aid edilmiş yol hərəkəti qaydaları əleyhinə olan inzibati xətalar səlahiyyətli vəzifəli şəxs tərəfindən bilavasitə aşkar edildikdə və barəsində inzibati xəta haqqında iş üzrə icraat aparılan şəxs inzibati xəta hadisəsinin mövcudluğu ilə razılaşdıqda, inzibati tənbeh tətbiq etmə haqqında qərar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4.3. Barəsində inzibati xəta haqqında iş üzrə icraat aparılan şəxs inzibati xəta hadisəsinin mövcudluğu ilə razılaşmadıqda, səlahiyyətli vəzifəli şəxs inzibati xəta haqqında protokol tərtib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24.4. İnzibati tənbeh tətbiq etmə haqqında qərar və ya inzibati xəta haqqında protokol operativ nəqliyyat vasitəsində quraşdırılmış bort-kompüter vasitəsilə tərtib olunaraq dərhal, yaxud belə kompüter olmadıqda həmin günün sonunadək müvafiq icra hakimiyyəti orqanının mərkəzi informasiya sistemində yerləşdirilir və barəsində inzibati xəta haqqında iş üzrə icraat aparılan şəxsə bu Məcəllənin 125.2.1-ci maddəsində nəzərdə tutulmuş qaydada bu barədə məlumat verilir. İnzibati tənbeh tətbiq etmə haqqında qərarın və ya inzibati xəta haqqında protokolun kağız daşıyıcıda surəti səlahiyyətli orqan (vəzifəli şəxs) tərəfindən yerindəcə barəsində inzibati xəta haqqında iş üzrə icraat aparılan şəxsə, həmçinin belə müraciəti olduqda inzibati xəta haqqında iş üzrə zərər çəkmiş şəxsə verilir. Bu Məcəllənin 124.3-cü maddəsində nəzərdə tutulmuş hallarda inzibati xəta haqqında protokol baxılması üçün yuxarı səlahiyyətli orqana (vəzifəli şəxsə) göndərilir. Yuxarı səlahiyyətli orqan (vəzifəli şəxs) tərəfindən həmin iş üzrə qəbul edilən qərar qəbul edildiyi gün müvafiq icra hakimiyyəti orqanının mərkəzi informasiya sistemində yerləşdirilir və barəsində inzibati xəta haqqında iş üzrə icraat aparılan şəxsə həmin qərar barədə bu Məcəllənin 125.2-ci maddəsində nəzərdə tutulmuş qaydada məlumat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4.5. Bu Məcəllənin 346.1 və ya 346.2-ci maddələrində nəzərdə tutulmuş inzibati xətanı törətmiş şəxs nəqliyyat vasitəsinin </w:t>
      </w:r>
      <w:r>
        <w:rPr>
          <w:rFonts w:ascii="Palatino Linotype" w:hAnsi="Palatino Linotype" w:cs="Tahoma"/>
          <w:i/>
          <w:iCs/>
          <w:color w:val="000000"/>
        </w:rPr>
        <w:t>yanında olmadığı və həmin nəqliyyat vasitəsi yol hərəkəti və piyadaların hərəkətinə maneə yaratdığı hallarda, habelə bu Məcəllənin 346-1.5-ci maddəsində nəzərdə tutulmuş hallarda</w:t>
      </w:r>
      <w:r>
        <w:rPr>
          <w:rFonts w:ascii="Palatino Linotype" w:hAnsi="Palatino Linotype" w:cs="Tahoma"/>
          <w:color w:val="000000"/>
        </w:rPr>
        <w:t>, inzibati xəta törətmiş şəxsin iştirakı olmadan foto və ya video çəkiliş aparılmaqla nəqliyyat vasitəsinin istifadəçisi barədə inzibati </w:t>
      </w:r>
      <w:r>
        <w:rPr>
          <w:rFonts w:ascii="Palatino Linotype" w:hAnsi="Palatino Linotype" w:cs="Tahoma"/>
          <w:i/>
          <w:iCs/>
          <w:color w:val="000000"/>
        </w:rPr>
        <w:t>tənbeh vermə haqqında qərar</w:t>
      </w:r>
      <w:r>
        <w:rPr>
          <w:rFonts w:ascii="Palatino Linotype" w:hAnsi="Palatino Linotype" w:cs="Tahoma"/>
          <w:color w:val="000000"/>
        </w:rPr>
        <w:t> tərtib edilir və nəqliyyat vasitəsi mühafizə edilən duracağa aparılır. Bu halda inzibati </w:t>
      </w:r>
      <w:r>
        <w:rPr>
          <w:rFonts w:ascii="Palatino Linotype" w:hAnsi="Palatino Linotype" w:cs="Tahoma"/>
          <w:i/>
          <w:iCs/>
          <w:color w:val="000000"/>
        </w:rPr>
        <w:t>tənbeh vermə haqqında qərarda”</w:t>
      </w:r>
      <w:r>
        <w:rPr>
          <w:rFonts w:ascii="Palatino Linotype" w:hAnsi="Palatino Linotype" w:cs="Tahoma"/>
          <w:color w:val="000000"/>
        </w:rPr>
        <w:t> nəqliyyat vasitəsinin aparıldığı duracağın ünvanı göstərilir. </w:t>
      </w:r>
      <w:r>
        <w:rPr>
          <w:rFonts w:ascii="Palatino Linotype" w:hAnsi="Palatino Linotype" w:cs="Tahoma"/>
          <w:i/>
          <w:iCs/>
          <w:color w:val="000000"/>
        </w:rPr>
        <w:t>İnzibati tənbeh vermə haqqında qərar</w:t>
      </w:r>
      <w:r>
        <w:rPr>
          <w:rFonts w:ascii="Palatino Linotype" w:hAnsi="Palatino Linotype" w:cs="Tahoma"/>
          <w:color w:val="000000"/>
        </w:rPr>
        <w:t> operativ nəqliyyat vasitəsində quraşdırılmış bort-kompüter vasitəsilə tərtib olunaraq dərhal müvafiq icra hakimiyyəti orqanının mərkəzi informasiya sistemində yerləşdirilir və barəsində inzibati xəta haqqında iş üzrə icraat aparılan şəxsə həmin </w:t>
      </w:r>
      <w:r>
        <w:rPr>
          <w:rFonts w:ascii="Palatino Linotype" w:hAnsi="Palatino Linotype" w:cs="Tahoma"/>
          <w:i/>
          <w:iCs/>
          <w:color w:val="000000"/>
        </w:rPr>
        <w:t>qərar</w:t>
      </w:r>
      <w:r>
        <w:rPr>
          <w:rFonts w:ascii="Palatino Linotype" w:hAnsi="Palatino Linotype" w:cs="Tahoma"/>
          <w:color w:val="000000"/>
        </w:rPr>
        <w:t> barədə bu Məcəllənin 125.2-ci maddəsində nəzərdə tutulmuş qaydada məlumat verilir.</w:t>
      </w:r>
      <w:r>
        <w:rPr>
          <w:rStyle w:val="EndnoteReference"/>
          <w:rFonts w:ascii="Palatino Linotype" w:eastAsia="Lucida Sans Unicode" w:hAnsi="Palatino Linotype"/>
          <w:b/>
          <w:bCs/>
          <w:color w:val="0000FF"/>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i/>
          <w:iCs/>
          <w:color w:val="000000"/>
        </w:rPr>
        <w:t>Qeyd</w:t>
      </w:r>
      <w:r>
        <w:rPr>
          <w:rFonts w:ascii="Palatino Linotype" w:hAnsi="Palatino Linotype" w:cs="Tahoma"/>
          <w:i/>
          <w:iCs/>
          <w:color w:val="000000"/>
        </w:rPr>
        <w:t>: Bu Məcəllənin 124.5-ci maddəsində “yol hərəkəti və piyadaların hərəkətinə maneə yaratdığı hallar” dedikdə dayanma və ya durma qaydalarını pozmuş nəqliyyat vasitəsinin mühafizə olunan duracağa aparılmamasının tıxac yaranmasına və digər nəqliyyat vasitələrinin və piyadaların hərəkətini mühüm dərəcədə məhdudlaşdırılmasına səbəb olduğu halla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4.6. Bu Məcəllənin 346.1 </w:t>
      </w:r>
      <w:r>
        <w:rPr>
          <w:rFonts w:ascii="Palatino Linotype" w:hAnsi="Palatino Linotype" w:cs="Tahoma"/>
          <w:i/>
          <w:iCs/>
          <w:color w:val="000000"/>
        </w:rPr>
        <w:t>346.2, 346-1.2, 346-1.3-cü və 346-1.4-cü</w:t>
      </w:r>
      <w:r>
        <w:rPr>
          <w:rFonts w:ascii="Palatino Linotype" w:hAnsi="Palatino Linotype" w:cs="Tahoma"/>
          <w:color w:val="000000"/>
        </w:rPr>
        <w:t> maddələrində nəzərdə tutulmuş inzibati xətanı törətmiş şəxs nəqliyyat vasitəsinin yanında olmadığı</w:t>
      </w:r>
      <w:r>
        <w:rPr>
          <w:rFonts w:ascii="Palatino Linotype" w:hAnsi="Palatino Linotype" w:cs="Tahoma"/>
          <w:strike/>
          <w:color w:val="000000"/>
        </w:rPr>
        <w:t> və nəqliyyat vasitəsinin mühafizə edilən duracağa aparılması mümkün olmadığı</w:t>
      </w:r>
      <w:r>
        <w:rPr>
          <w:rFonts w:ascii="Palatino Linotype" w:hAnsi="Palatino Linotype" w:cs="Tahoma"/>
          <w:color w:val="000000"/>
        </w:rPr>
        <w:t> hallarda inzibati xəta törətmiş şəxsin iştirakı olmadan foto və ya video çəkiliş aparılmaqla, nəqliyyat vasitəsinin istifadəçisi barədə inzibati </w:t>
      </w:r>
      <w:r>
        <w:rPr>
          <w:rFonts w:ascii="Palatino Linotype" w:hAnsi="Palatino Linotype" w:cs="Tahoma"/>
          <w:i/>
          <w:iCs/>
          <w:color w:val="000000"/>
        </w:rPr>
        <w:t>tənbeh vermə haqqında qərar</w:t>
      </w:r>
      <w:r>
        <w:rPr>
          <w:rFonts w:ascii="Palatino Linotype" w:hAnsi="Palatino Linotype" w:cs="Tahoma"/>
          <w:color w:val="000000"/>
        </w:rPr>
        <w:t> tərtib edilir. İnzibati xəta hadisəsinin baş verdiyini və hansı nəqliyyat vasitəsinin sürücüsü tərəfindən törədildiyini sübut edən foto və ya video materiallar əlavə olunmaqla, həmin </w:t>
      </w:r>
      <w:r>
        <w:rPr>
          <w:rFonts w:ascii="Palatino Linotype" w:hAnsi="Palatino Linotype" w:cs="Tahoma"/>
          <w:i/>
          <w:iCs/>
          <w:color w:val="000000"/>
        </w:rPr>
        <w:t>qərarın</w:t>
      </w:r>
      <w:r>
        <w:rPr>
          <w:rFonts w:ascii="Palatino Linotype" w:hAnsi="Palatino Linotype" w:cs="Tahoma"/>
          <w:color w:val="000000"/>
        </w:rPr>
        <w:t> surəti nəqliyyat vasitəsinin ön şüşəsinə qoyulur. </w:t>
      </w:r>
      <w:r>
        <w:rPr>
          <w:rFonts w:ascii="Palatino Linotype" w:hAnsi="Palatino Linotype" w:cs="Tahoma"/>
          <w:i/>
          <w:iCs/>
          <w:color w:val="000000"/>
        </w:rPr>
        <w:t>İnzibati tənbeh vermə haqqında qərar</w:t>
      </w:r>
      <w:r>
        <w:rPr>
          <w:rFonts w:ascii="Palatino Linotype" w:hAnsi="Palatino Linotype" w:cs="Tahoma"/>
          <w:color w:val="000000"/>
        </w:rPr>
        <w:t> operativ nəqliyyat vasitəsində quraşdırılmış bort-kompüter vasitəsilə tərtib olunaraq dərhal müvafiq icra hakimiyyəti orqanının mərkəzi informasiya sistemində yerləşdirilir və barəsində inzibati xəta haqqında iş üzrə icraat aparılan şəxsə həmin </w:t>
      </w:r>
      <w:r>
        <w:rPr>
          <w:rFonts w:ascii="Palatino Linotype" w:hAnsi="Palatino Linotype" w:cs="Tahoma"/>
          <w:i/>
          <w:iCs/>
          <w:color w:val="000000"/>
        </w:rPr>
        <w:t>qərar</w:t>
      </w:r>
      <w:r>
        <w:rPr>
          <w:rFonts w:ascii="Palatino Linotype" w:hAnsi="Palatino Linotype" w:cs="Tahoma"/>
          <w:color w:val="000000"/>
        </w:rPr>
        <w:t> barədə bu Məcəllənin 125.2.1 və 125.2.2-ci maddələrində nəzərdə tutulmuş qaydada məlumat verilir.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5. İnzibati xəta haqqında protokol və inzibati xəta haqqında iş üzrə qərar barədə məlumatland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1. Müvafiq icra hakimiyyəti orqanının mərkəzi informasiya sisteminə yerləşdirilmiş inzibati xəta haqqında protokol və ya inzibati xəta haqqında iş üzrə qərar həmin anda elektron qaydada, həmçinin müvafiq icra hakimiyyəti orqanının informasiya sisteminə yerləş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2. İnzibati xətanı törətmiş nəqliyyat vasitəsinin istifadəçisi (həmçinin mülkiyyətində və ya istifadəsində olan nəqliyyat vasitələri ilə əlaqədar hüquqi şəxs</w:t>
      </w:r>
      <w:r>
        <w:rPr>
          <w:rFonts w:ascii="Palatino Linotype" w:hAnsi="Palatino Linotype" w:cs="Tahoma"/>
          <w:i/>
          <w:iCs/>
          <w:color w:val="000000"/>
        </w:rPr>
        <w:t>, yaxud istifadəsində olan nəqliyyat vasitələri ilə əlaqədar dövlət qurumu</w:t>
      </w:r>
      <w:r>
        <w:rPr>
          <w:rFonts w:ascii="Palatino Linotype" w:hAnsi="Palatino Linotype" w:cs="Tahoma"/>
          <w:color w:val="000000"/>
        </w:rPr>
        <w:t>) inzibati xəta haqqında protokol və inzibati xəta haqqında iş üzrə qərar barədə aşağıdakı qaydada məlumatlan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2.1. müvafiq icra hakimiyyəti orqanının informasiya sistemi inzibati xəta haqqında </w:t>
      </w:r>
      <w:r>
        <w:rPr>
          <w:rFonts w:ascii="Palatino Linotype" w:hAnsi="Palatino Linotype" w:cs="Tahoma"/>
          <w:i/>
          <w:iCs/>
          <w:color w:val="000000"/>
        </w:rPr>
        <w:t>protokolu</w:t>
      </w:r>
      <w:r>
        <w:rPr>
          <w:rFonts w:ascii="Palatino Linotype" w:hAnsi="Palatino Linotype" w:cs="Tahoma"/>
          <w:color w:val="000000"/>
        </w:rPr>
        <w:t> və ya inzibati xəta haqqında iş üzrə qərarı və onların əlavələrini hər bir nəqliyyat vasitəsinin istifadəçisi üçün internet informasiya resursunda yaradılmış elektron kabinetə dərhal yerləşdirir və barəsində inzibati xəta haqqında iş üzrə icraat aparılan şəxsin elektron ünvanına (olduğu halda) göndə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2.2. eyni zamanda müvafiq icra hakimiyyəti orqanının informasiya sistemi nəqliyyat vasitəsi istifadəçisinin </w:t>
      </w:r>
      <w:r>
        <w:rPr>
          <w:rFonts w:ascii="Palatino Linotype" w:hAnsi="Palatino Linotype" w:cs="Tahoma"/>
          <w:i/>
          <w:iCs/>
          <w:color w:val="000000"/>
        </w:rPr>
        <w:t>elektron kabinetində olan</w:t>
      </w:r>
      <w:r>
        <w:rPr>
          <w:rFonts w:ascii="Palatino Linotype" w:hAnsi="Palatino Linotype" w:cs="Tahoma"/>
          <w:color w:val="000000"/>
        </w:rPr>
        <w:t> mobil telefon nömrəsinə inzibati xəta törətməsi, törətdiyi xətanın qısa məzmunu, xətanın törədildiyi yer və vaxt, bu Məcəllənin hansı maddəsinə əsasən inzibati məsuliyyətə cəlb olunması, cərimənin məbləği, </w:t>
      </w:r>
      <w:r>
        <w:rPr>
          <w:rFonts w:ascii="Palatino Linotype" w:hAnsi="Palatino Linotype" w:cs="Tahoma"/>
          <w:strike/>
          <w:color w:val="000000"/>
        </w:rPr>
        <w:t>inzibati xəta haqqında elektron protokolun və ya</w:t>
      </w:r>
      <w:r>
        <w:rPr>
          <w:rFonts w:ascii="Palatino Linotype" w:hAnsi="Palatino Linotype" w:cs="Tahoma"/>
          <w:color w:val="000000"/>
        </w:rPr>
        <w:t> inzibati xəta haqqında iş üzrə qərarın nömrəsi, həmin sənədlə və ona əlavə edilmiş materiallarla tanış ola biləcəyi elektron kabinetin internet ünvanı və daxilolma qaydası barədə ödənişsiz SMS məlumatı dərhal göndə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25.2.3. inzibati tənbeh vermə haqqında elektron qərar əlavə edilmiş materiallarla birlikdə müvafiq icra hakimiyyəti orqanının mərkəzi informasiya sistemi tərəfindən kağız daşıyıcıda çap olunaraq, bu Məcəllənin 57-ci maddəsində nəzərdə tutulmuş rəsmi qaydada verilməsi üçün 2 gün ərzində müvafiq icra hakimiyyəti orqanına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3. Nəqliyyat vasitəsinin istifadəçisi üçün internet informasiya resursunda yaradılmış elektron kabinetdə şəxsin hansı tarixdə inzibati xəta haqqında protokol və ya inzibati xəta haqqında iş üzrə qərar barədə bu Məcəllənin 125.2.1 – 125.2.3-cü maddəsində nəzərdə tutulmuş qaydada məlumatlandırılması haqqında qeyd yerləşdirilməlidir </w:t>
      </w:r>
      <w:r>
        <w:rPr>
          <w:rFonts w:ascii="Palatino Linotype" w:hAnsi="Palatino Linotype" w:cs="Tahoma"/>
          <w:i/>
          <w:iCs/>
          <w:color w:val="000000"/>
        </w:rPr>
        <w:t>Müvafiq icra hakimiyyəti orqanının informasiya sistemi bu Məcəllənin 125.2.2-ci maddəsində nəzərdə tutulmuş SMS məlumatın nəqliyyat vasitəsinin istifadəçisinə çatdırıldığı vaxt barədə məlumatı müvafiq icra hakimiyyəti orqanının mərkəzi informasiya sisteminə göndərməlidir. SMS məlumatın nəqliyyat vasitəsinin istifadəçisinə çatdırıldığı vaxt barədə məlumat, həmçinin nəqliyyat vasitəsinin istifadəçisinin elektron kabinetinə yerləşdirilir və onun elektron ünvanına (olduğu halda) göndərilir</w:t>
      </w:r>
      <w:r>
        <w:rPr>
          <w:rFonts w:ascii="Palatino Linotype" w:hAnsi="Palatino Linotype" w:cs="Tahoma"/>
          <w:i/>
          <w:iCs/>
          <w:color w:val="000000"/>
          <w:sz w:val="16"/>
          <w:szCs w:val="16"/>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 xml:space="preserve">125.4. Foto və ya video qeydiyyat funksiyalarına malik xüsusi texniki vasitələrin köməyi ilə aşkar edilmiş inzibati xətalara görə çıxarılmış inzibati tənbeh vermə haqqında elektron qərarın bu Məcəllənin 57-ci maddəsində nəzərdə tutulmuş qaydada “Poçt haqqında” Azərbaycan Respublikasının Qanununda nəzərdə tutulmuş sifarişli poçt göndərişi vasitəsilə rəsmi </w:t>
      </w:r>
      <w:r>
        <w:rPr>
          <w:rFonts w:ascii="Palatino Linotype" w:hAnsi="Palatino Linotype" w:cs="Tahoma"/>
          <w:i/>
          <w:iCs/>
          <w:color w:val="000000"/>
        </w:rPr>
        <w:lastRenderedPageBreak/>
        <w:t>çatdırılması barədə məlumatlar 1 gün müddətində müvafiq icra hakimiyyəti orqanı tərəfindən müvafiq icra hakimiyyəti orqanlarının informasiya sistemlərin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5. “Yol hərəkəti haqqında” Azərbaycan Respublikası Qanununun 27-ci maddəsinin II hissəsinin 1-ci bəndində nəzərdə tutulmuş nəqliyyat vasitəsini dövlət qeydiyyatından keçirərkən fiziki şəxslər qeydiyyatda olduğu və yaşadığı ünvanı, mobil telefon nömrəsini və olduğu halda elektron ünvanını və sürücülük vəsiqəsinin nömrəsini, hüquqi şəxslər </w:t>
      </w:r>
      <w:r>
        <w:rPr>
          <w:rFonts w:ascii="Palatino Linotype" w:hAnsi="Palatino Linotype" w:cs="Tahoma"/>
          <w:i/>
          <w:iCs/>
          <w:color w:val="000000"/>
        </w:rPr>
        <w:t>(dövlət qurumları)</w:t>
      </w:r>
      <w:r>
        <w:rPr>
          <w:rFonts w:ascii="Palatino Linotype" w:hAnsi="Palatino Linotype" w:cs="Tahoma"/>
          <w:color w:val="000000"/>
        </w:rPr>
        <w:t> isə nəqliyyat vasitəsinin idarə edilməsini həvalə etdiyi şəxsin (nəqliyyat vasitəsi sürücüsünün) müvafiq məlumatlarını dövlət qeydiyyatını həyata keçirən orqana verməli və həmin məlumatlar dəyişdikdə, onları 3 gün müddətində yeniləməlidirlər. Müvafiq icra hakimiyyəti orqanı məlumatların telefon, poçt və internet vasitəsilə elektron qaydada verilməsi və yenilənməsi üçün müvafiq imkanların olmasını təmin et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5.6. Müvafiq icra hakimiyyəti orqanının mərkəzi informasiya sisteminə daxil edilmiş, bu Məcəllənin 125.4 və 125.5-ci maddələrində nəzərdə tutulmuş məlumatlar müvafiq icra hakimiyyəti orqanının informasiya sisteminə də göndər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25.7. Elektron kabinetdə şəxsə aid, qüvvədə olan (icra olunmamış, ödənilməmiş) inzibati xəta haqqında iş üzrə qərar və ya yol hərəkəti qaydaları əleyhinə olan inzibati xəta</w:t>
      </w:r>
      <w:r>
        <w:rPr>
          <w:rFonts w:ascii="Palatino Linotype" w:hAnsi="Palatino Linotype" w:cs="Calibri"/>
          <w:i/>
          <w:iCs/>
          <w:strike/>
          <w:color w:val="000000"/>
          <w:lang w:val="az-Latn-AZ"/>
        </w:rPr>
        <w:t>, yaxud bu Məcəllənin 353.2-ci maddəsində nəzərdə tutulan inzibati xəta</w:t>
      </w:r>
      <w:r>
        <w:rPr>
          <w:rFonts w:ascii="Palatino Linotype" w:hAnsi="Palatino Linotype" w:cs="Calibri"/>
          <w:color w:val="000000"/>
          <w:lang w:val="az-Latn-AZ"/>
        </w:rPr>
        <w:t> haqqında protokol yoxdursa, o, həmin tarixə bu barədə çap və ya elektron formada çıxarış əldə edə bilə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25.8. İnzibati </w:t>
      </w:r>
      <w:r>
        <w:rPr>
          <w:rFonts w:ascii="Palatino Linotype" w:hAnsi="Palatino Linotype" w:cs="Calibri"/>
          <w:strike/>
          <w:color w:val="000000"/>
          <w:lang w:val="az-Latn-AZ"/>
        </w:rPr>
        <w:t>xəta haqqında elektron protokol və ya inzibati</w:t>
      </w:r>
      <w:r>
        <w:rPr>
          <w:rFonts w:ascii="Palatino Linotype" w:hAnsi="Palatino Linotype" w:cs="Calibri"/>
          <w:color w:val="000000"/>
          <w:lang w:val="az-Latn-AZ"/>
        </w:rPr>
        <w:t> xəta haqqında iş üzrə qərar elektron kabinetdə yerləşdirilməyənədək onun icra olunması (o cümlədən cərimə növündə inzibati tənbeh tədbirinin ödənilməsi, dəbbə pulunun hesablanması) tələb edilə bilməz, həmin səbəbdən nəqliyyat vasitəsinin saxlanılması barədə qərar qəbul edilə bilməz, nəqliyyat vasitəsi saxlanılaraq duracağa gətirilə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6. İnzibati xəta haqqında iş üzrə qərardan şikayətə baxılma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6.1. Barəsində inzibati xəta haqqında iş üzrə qərar qəbul edilmiş şəxs inzibati xəta törətməsi barədə bu Məcəllənin </w:t>
      </w:r>
      <w:r>
        <w:rPr>
          <w:rFonts w:ascii="Palatino Linotype" w:hAnsi="Palatino Linotype" w:cs="Tahoma"/>
          <w:i/>
          <w:iCs/>
          <w:color w:val="000000"/>
        </w:rPr>
        <w:t>125.2.2-ci maddəsində və ya 125.2.3-cü maddəsində (elektron kabinetdə mobil telefon nömrəsi olmadığı halda) müəyyən olunmuş qaydada məlumatlandırıldığı vaxtdan 20</w:t>
      </w:r>
      <w:r>
        <w:rPr>
          <w:rFonts w:ascii="Palatino Linotype" w:hAnsi="Palatino Linotype" w:cs="Tahoma"/>
          <w:color w:val="000000"/>
        </w:rPr>
        <w:t> gün müddətində yuxarı səlahiyyətli orqana (vəzifəli şəxsə) və ya məhkəməyə şikayət edə bilər. Şikayət şəxsən verilə və ya poçt, yaxud internet vasitəsilə göndə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6.2. Yuxarı səlahiyyətli orqana (vəzifəli şəxsə) inzibati xəta haqqında iş üzrə qərardan şikayət verildikdə, yuxarı səlahiyyətli orqan (vəzifəli şəxs) videomüşahidə vasitələrinin qeydə aldığı videoyazıya baxış keçirməklə və araşdırma aparmaqla qərarın ləğv edilməsi üçün əsaslar müəyyən etdikdə, inzibati xəta haqqında iş üzrə qərarı ləğv edir, belə əsaslar müəyyən olunmadıqda isə inzibati xəta haqqında iş üzrə qərarın dəyişdirilmədən saxlanılması barədə qərar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6.3. Bu Məcəllənin 126.2-ci maddəsində nəzərdə tutulmuş qərarlar müvafiq icra hakimiyyəti orqanının mərkəzi informasiya sistemində yerləşdirilir və barəsində inzibati xəta haqqında iş üzrə icraat aparılan şəxsə həmin qərar barədə bu Məcəllənin 125.2-ci maddəsində nəzərdə tutulmuş qaydada məlumat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27. Yol hərəkəti qaydaları əleyhinə olan inzibati xətaların törədilməsinə görə inzibati cərimə növündə inzibati tənbeh tətbiq etmə haqqında qərarın icra edilməməsi ilə əlaqədar xətalar üzrə icraatın aparılması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529.3-cü maddəsində nəzərdə tutulmuş inzibati xətanı törətmiş şəxs bu Məcəllənin 125.2-ci maddəsində nəzərdə tutulmuş qaydada məlumatlandırılmaqla, onun iştirakı olmadan barəsində inzibati xəta haqqında protokol tərtib edilir və müvafiq sənədlərlə birlikdə baxılmaq üçün aidiyyəti üzrə məhkəməyə göndər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i/>
          <w:iCs/>
          <w:color w:val="000000"/>
          <w:lang w:val="az-Latn-AZ"/>
        </w:rPr>
        <w:t>Maddə 127-1. İriqabaritli və ya ağırçəkili nəqliyyat vasitələrinin icazə verilən çəki və yüklə birlikdə oxa düşən kütlə parametrlərini aşmaqla ümumi istifadədə olan avtomobil yollarında idarə edilməsi ilə əlaqədar inzibati xəta hadisəsi elektron tərəzilər və foto və ya videoqeydiyyat funksiyalarına malik texniki vasitələrin köməyi ilə aşkar edildikdə icraatın aparılması qaydas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1.1. Bu Məcəllənin 353.2-ci maddəsində nəzərdə tutulmuş inzibati xətanın törədilməsi ilə əlaqədar inzibati tənbeh vermə haqqında elektron qərar hərəkətdə olan nəqliyyat vasitəsinin çəki və kütlə parametrlərini ölçən və yol örtüyünün altında yerləşən xüsusi texniki vasitələrin (elektron tərəzilərin) məlumatları əsasında bu Məcəllənin 122.1-ci maddəsində nəzərdə tutulmuş qaydada tərtib edilir. Bütün elektron tərəzilər müvafiq icra hakimiyyəti orqanının mərkəzi informasiya sisteminə inteqrasiya edilməlid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2. İnzibati tənbeh vermə haqqında elektron qərar çəki və yüklə birlikdə oxa düşən kütlə parametrlərinə dair tələblərin pozulması ilə əlaqədar xüsusi texniki vasitələrin məlumatları əlavə edilməklə elektron qaydada dərhal </w:t>
      </w:r>
      <w:r w:rsidRPr="008F31BC">
        <w:rPr>
          <w:rFonts w:ascii="Palatino Linotype" w:hAnsi="Palatino Linotype"/>
          <w:i/>
          <w:iCs/>
          <w:color w:val="000000"/>
          <w:lang w:val="az-Latn-AZ"/>
        </w:rPr>
        <w:t>müvafiq icra hakimiyyəti orqanının</w:t>
      </w:r>
      <w:r w:rsidRPr="008F31BC">
        <w:rPr>
          <w:rFonts w:ascii="Calibri" w:hAnsi="Calibri" w:cs="Calibri"/>
          <w:color w:val="000000"/>
          <w:lang w:val="az-Latn-AZ"/>
        </w:rPr>
        <w:t> </w:t>
      </w:r>
      <w:r>
        <w:rPr>
          <w:rFonts w:ascii="Palatino Linotype" w:hAnsi="Palatino Linotype" w:cs="Calibri"/>
          <w:i/>
          <w:iCs/>
          <w:color w:val="000000"/>
          <w:lang w:val="az-Latn-AZ"/>
        </w:rPr>
        <w:t>və ya müvafiq icra hakimiyyəti orqanının yaratdığı qurumun ən yaxın nəzarət məntəqəsinə göndər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3. Bu Məcəllənin 353.2-ci maddəsində nəzərdə tutulmuş inzibati xətanın törədildiyi nəqliyyat vasitəsi </w:t>
      </w:r>
      <w:r w:rsidRPr="008F31BC">
        <w:rPr>
          <w:rFonts w:ascii="Palatino Linotype" w:hAnsi="Palatino Linotype"/>
          <w:i/>
          <w:iCs/>
          <w:color w:val="000000"/>
          <w:lang w:val="az-Latn-AZ"/>
        </w:rPr>
        <w:t>müvafiq icra hakimiyyəti orqanının</w:t>
      </w:r>
      <w:r w:rsidRPr="008F31BC">
        <w:rPr>
          <w:rFonts w:ascii="Palatino Linotype" w:hAnsi="Palatino Linotype" w:cs="Calibri"/>
          <w:i/>
          <w:iCs/>
          <w:color w:val="000000"/>
          <w:lang w:val="az-Latn-AZ"/>
        </w:rPr>
        <w:t> </w:t>
      </w:r>
      <w:r>
        <w:rPr>
          <w:rFonts w:ascii="Palatino Linotype" w:hAnsi="Palatino Linotype" w:cs="Calibri"/>
          <w:i/>
          <w:iCs/>
          <w:color w:val="000000"/>
          <w:lang w:val="az-Latn-AZ"/>
        </w:rPr>
        <w:t>əməkdaşı tərəfindən nəzarət məntəqəsində saxlanılır və inzibati tənbeh vermə haqqında elektron qərarın və xüsusi texniki vasitələrin məlumatlarının kağız daşıyıcıda surətləri nəqliyyat vasitəsini idarə edən şəxsə təqdim olunu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4. Saxlanılmış nəqliyyat vasitəsinin çəki və kütlə parametrləri nəzarət məntəqəsində quraşdırılmış xüsusi texniki vasitələrlə saxlanılmış nəqliyyat vasitəsini idarə edən şəxsin iştirakı ilə müvafiq icra hakimiyyəti orqanının və müvafiq icra hakimiyyəti orqanının yaratdığı qurumun əməkdaşları tərəfindən ölçülür və məlumatlar real vaxt rejimində müvafiq icra hakimiyyəti orqanının mərkəzi informasiya sisteminə ötürülü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5. Hərəkətin davam etdirilməsi üçün yükgöndərən (daşıyıcı) tərəfindən nəqliyyat vasitəsindən normadan artıq yükün boşaldılması və yükün digər nəqliyyat vasitəsilə daşınması təmin edilməlid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6. Nəqliyyat vasitəsində olan normadan artıq yükün boşaldılması və digər nəqliyyat vasitəsilə daşınması təmin edildikdən sonra, saxlanılmış nəqliyyat vasitəsinin çəki və kütlə parametrləri nəzarət məntəqəsində quraşdırılmış xüsusi texniki vasitələrlə saxlanılmış nəqliyyat vasitəsini idarə edən şəxsin iştirakı ilə müvafiq icra hakimiyyəti orqanının və müvafiq icra hakimiyyəti orqanının yaratdığı qurumun əməkdaşları tərəfindən ölçülərək göstəricilər real vaxt rejimində müvafiq icra hakimiyyəti orqanının mərkəzi informasiya sisteminə ötürülü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7. Bu Məcəllənin 353.2-ci maddəsində nəzərdə tutulmuş inzibati xətanı törətmiş nəqliyyat vasitəsini idarə edən şəxs inzibati cəriməni (müvafiq olaraq hesablanmış dəbbə pulu daxil olmaqla) və nəqliyyat vasitəsinin nəzarət məntəqəsində saxlanılması üçün haqqı həmin yerdə bank və ya ödəmə terminalı vasitəsilə ödəyə bilər. Bu halda saxlanılmış nəqliyyat vasitəsi onu idarə edən şəxsə dərhal qaytarılı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27-1.8. </w:t>
      </w:r>
      <w:r w:rsidRPr="008F31BC">
        <w:rPr>
          <w:rFonts w:ascii="Palatino Linotype" w:hAnsi="Palatino Linotype"/>
          <w:i/>
          <w:iCs/>
          <w:color w:val="000000"/>
          <w:lang w:val="az-Latn-AZ"/>
        </w:rPr>
        <w:t>Müvafiq icra hakimiyyəti orqan</w:t>
      </w:r>
      <w:r>
        <w:rPr>
          <w:rFonts w:ascii="Palatino Linotype" w:hAnsi="Palatino Linotype" w:cs="Calibri"/>
          <w:i/>
          <w:iCs/>
          <w:color w:val="000000"/>
          <w:lang w:val="az-Latn-AZ"/>
        </w:rPr>
        <w:t xml:space="preserve">ı və müvafiq icra hakimiyyəti orqanının yaratdığı qurum inzibati cəriməni və nəqliyyat vasitəsinin nəzarət məntəqəsində saxlanılması üçün haqqı nəzarət </w:t>
      </w:r>
      <w:r>
        <w:rPr>
          <w:rFonts w:ascii="Palatino Linotype" w:hAnsi="Palatino Linotype" w:cs="Calibri"/>
          <w:i/>
          <w:iCs/>
          <w:color w:val="000000"/>
          <w:lang w:val="az-Latn-AZ"/>
        </w:rPr>
        <w:lastRenderedPageBreak/>
        <w:t>məntəqəsində bank və ya ödəmə terminalı vasitəsilə ödəmək üçün şərait yaratmalıdırlar.</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127-1.9. Saxlanılmış nəqliyyat vasitəsi nəzarət məntəqəsində quraşdırılmış xüsusi texniki vasitələrlə bu Məcəllənin 127-1.4-cü maddəsinə uyğun olaraq ölçülən zaman nəqliyyat vasitəsinin icazə verilən çəki və yüklə birlikdə oxa düşən kütlə parametrlərinə dair tələblər pozulmamaqla yüklənməsi müəyyən edildikdə, saxlanılmış nəqliyyat vasitəsi hərəkətin davam etdirilməsi üçün dərhal onu idarə edən şəxsə qaytarılır.</w:t>
      </w:r>
    </w:p>
    <w:p w:rsidR="008F31BC" w:rsidRDefault="008F31BC" w:rsidP="008F31BC">
      <w:pPr>
        <w:pStyle w:val="NormalWeb"/>
        <w:spacing w:before="0" w:beforeAutospacing="0" w:after="0" w:afterAutospacing="0"/>
        <w:rPr>
          <w:rFonts w:ascii="Tahoma" w:hAnsi="Tahoma" w:cs="Tahoma"/>
          <w:color w:val="000000"/>
          <w:sz w:val="16"/>
          <w:szCs w:val="16"/>
        </w:rPr>
      </w:pPr>
      <w:bookmarkStart w:id="21" w:name="f17"/>
      <w:bookmarkEnd w:id="21"/>
      <w:r>
        <w:rPr>
          <w:rFonts w:ascii="Palatino Linotype" w:hAnsi="Palatino Linotype" w:cs="Tahoma"/>
          <w:b/>
          <w:bCs/>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i/>
          <w:iCs/>
          <w:color w:val="000000"/>
          <w:lang w:val="az-Latn-AZ"/>
        </w:rPr>
        <w:t>Maddə 127-2. Parklanmaya görə ödənişin edilməməsi və ya parklanma yerindən ödəniş edilmiş müddətdən artıq istifadə üçün əlavə ödənişin edilməməsi, habelə nəqliyyat vasitəsinin 24 saatdan artıq parklanma yerində saxlanılması ilə əlaqədar inzibati xəta hadisəsi parkomatlar və foto və ya video qeydiyyat funksiyalarına malik texniki vasitələrin köməyi ilə aşkar edildikdə icraatın aparılması qaydas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1. Bu Məcəllənin 346-1.1-ci və 346-1.5-ci maddələrində nəzərdə tutulmuş inzibati xətanın törədilməsi ilə əlaqədar inzibati tənbeh vermə haqqında elektron qərar parklanma yerlərində quraşdırılmış parkomatlar və foto və ya video qeydiyyat funksiyalarına malik xüsusi texniki vasitələrin məlumatları əsasında bu Məcəllənin 122.1-ci maddəsində nəzərdə tutulmuş qaydada tərtib edilir. Bütün parkomatlar və foto və ya video qeydiyyat funksiyalarına malik xüsusi texniki vasitələr müvafiq icra hakimiyyəti orqanının mərkəzi informasiya sisteminin proqram təminatı əsasında həmin mərkəzi informasiya sisteminə inteqrasiya edilməlid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2. Parklanma yerlərində quraşdırılmış parkomat və foto və ya video qeydiyyat funksiyalarına malik xüsusi texniki vasitələrin nəqliyyat vasitəsinin dövlət qeydiyyat nişanına, parklanma müddətinə (parklanma yerinə daxil olması və oranı tərk etməsinə) və parklanmaya görə edilmiş və ya edilməmiş ödənişlərə, habelə 24 saatdan artıq müddətdə parklanma yerində saxlanılan nəqliyyat vasitələrinə dair məlumatları müvafiq icra hakimiyyəti orqanının mərkəzi informasiya sisteminin proqram təminatı əsasında real vaxt rejimində elektron formada birbaşa həmin mərkəzi informasiya sisteminə ötürülü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3. Bir parklanma üçün müəyyən edilmiş 24 saatlıq parklanma müddəti bitdikdən sonra 1 saat ərzində nəqliyyat vasitəsinin istifadəçisinə bu Məcəllənin 125.2.2-ci maddəsinə uyğun olaraq məlumat ver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4. Bu Məcəllənin 346-1.5-ci maddəsində nəzərdə tutulmuş inzibati xətanın törədilməsi barədə bu Məcəllənin 122.1-ci maddəsinə uyğun olaraq inzibati tənbeh vermə haqqında elektron qərar çıxarıldıqdan sonra həmin nəqliyyat vasitəsinin müvafiq icra hakimiyyəti orqanının müəyyən etdiyi orqanın (qurumun) ən yaxın mühafizə olunan duracağına aparılması üçün bu barədə məlumat müvafiq icra hakimiyyəti orqanının mərkəzi informasiya sistemindən müvafiq icra hakimiyyəti orqanının müəyyən etdiyi orqanın (qurumun) əməkdaşına ötürülür. Bu cür nəqliyyat vasitələrinin müvafiq icra hakimiyyəti orqanının müəyyən etdiyi orqanın (qurumun) ən yaxın mühafizə olunan duracağına aparılması təmin edilir və barəsində inzibati xəta haqqında iş üzrə icraat aparılan şəxsə bu Məcəllənin 125.2-ci maddəsində nəzərdə tutulmuş qaydada bu barədə məlumat ver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5. Bu Məcəllənin 346-1.5-ci maddəsində nəzərdə tutulmuş inzibati xətanı törətmiş nəqliyyat vasitəsinin istifadəçisi inzibati cəriməni (müvafiq olaraq hesablanmış dəbbə pulu daxil olmaqla) və nəqliyyat vasitəsinin mühafizə olunan duracağa gətirilməsi və orada saxlanılması üçün haqqı həmin yerdə bank və ya ödəmə terminalı vasitəsilə ödəyə bilər. Bu halda nəqliyyat vasitəsi dərhal onun istifadəçisinə qaytarılı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27-2.6. müvafiq icra hakimiyyəti orqanı müəyyən etdiyi orqan (qurum) inzibati cəriməni və nəqliyyat vasitəsinin mühafizə olunan duracaqda saxlanılması üçün haqqı həmin duracaqda bank və ya ödəmə terminalı vasitəsilə ödəmək üçün şərait yaratmalıdır.</w:t>
      </w:r>
    </w:p>
    <w:p w:rsidR="008F31BC" w:rsidRDefault="008F31BC" w:rsidP="008F31BC">
      <w:pPr>
        <w:pStyle w:val="NormalWeb"/>
        <w:spacing w:before="0" w:beforeAutospacing="0" w:after="0" w:afterAutospacing="0"/>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FƏSİL 17</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qərara yenidən baxılma</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8. İnzibati xəta haqqında iş üzrə qərardan şikayət və ya protest vermək hüquq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8.1. Barəsində qərar çıxarılmış fiziki şəxs, yetkinlik yaşına çatmayanların qanuni nümayəndəsi, hüquqi şəxsin nümayəndəsi, zərər çəkmiş şəxs, müdafiəçi və nümayəndə, həmçinin bu Məcəllənin 43.2-ci maddəsində nəzərdə tutulan vəzifəli şəxs inzibati xəta haqqında iş üzrə qərardan şikayət, prokuror isə protest ver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8.2. İnzibati xəta haqqında iş üzrə qərardan şikayət və ya protest aşağıdakı məhkəməyə və ya səlahiyyətli orqana (vəzifəli şəxsə)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8.2.1. hakimin qərarından - apellyasiya instansiyası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8.2.2. kollegial orqanın qərarından - kollegial orqanın olduğu yerin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8.2.3. səlahiyyətli orqanın (vəzifəli şəxsin) qərarından - yuxarı səlahiyyətli orqana (vəzifəli şəxsə) və ya məhkə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29. İnzibati xəta haqqında iş üzrə qərardan şikayət və ya protest vermə qayd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 İnzibati xəta haqqında iş üzrə qərardan şikayət və ya protest aşağıdakı qaydada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1. hakimin qərarından apellyasiya instansiyası məhkəməsinə verilən şikayət və ya protest - həmin qərarı qəbul etmiş hakim vasitəsilə və ya birbaşa apellyasiya instansiyası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2. kollegial orqanın qərarından məhkəməyə verilən şikayət - birbaşa kollegial orqanın olduğu yer üzrə rayon (şəhər)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3. səlahiyyətli orqanın (vəzifəli şəxsin) qərarından məhkəməyə verilən şikayət - şikayət verən şəxsin yaşayış yeri və ya hüquqi şəxsin ünvanının olduğu yer üzrə rayon (şəhər)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4. səlahiyyətli orqanın (vəzifəli şəxsin) qərarından məhkəməyə verilən protest - səlahiyyətli orqanın olduğu yer üzrə rayon (şəhər) məhk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1.5. səlahiyyətli orqanın (vəzifəli şəxsin) qərarından yuxarı səlahiyyətli orqana (vəzifəli şəxsə) verilən şikayət - yuxarı səlahiyyətli orqana (vəzifəli şəxs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2. Bu Məcəllənin 129.1.1-ci maddəsində nəzərdə tutulmuş hallarda hakim şikayətin daxil olduğu gündən üç gün müddətində şikayəti və ya protesti iş üzrə bütün materiallarla birlikdə apellyasiya instansiyası məhkəməsinə göndə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3. İnzibati həbs tənbeh növünün tətbiqi barədə qərardan şikayət və ya protest apellyasiya instansiyası məhkəməsinə şikayətin və ya protestin daxil olduğu gün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4. Şikayətə və ya protestə baxılma hakimin, orqanın (vəzifəli şəxsin) səlahiyyətinə aid olmadıqda, şikayət və ya protest üç gün müddətində aidiyyəti üzr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29.5. İnzibati xəta haqqında iş üzrə qərardan verilən şikayətdən dövlət rüsumu tutul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0. Qərardan şikayət və ya protest vermə müddə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0.1. </w:t>
      </w:r>
      <w:r>
        <w:rPr>
          <w:rFonts w:ascii="Palatino Linotype" w:hAnsi="Palatino Linotype" w:cs="Tahoma"/>
          <w:i/>
          <w:iCs/>
          <w:color w:val="000000"/>
        </w:rPr>
        <w:t>Bu Məcəllənin 126.1-ci maddəsində nəzərdə tutulmuş hallar istisna olmaqla, qərarın</w:t>
      </w:r>
      <w:r>
        <w:rPr>
          <w:rFonts w:ascii="Palatino Linotype" w:hAnsi="Palatino Linotype" w:cs="Tahoma"/>
          <w:color w:val="000000"/>
        </w:rPr>
        <w:t> surəti bu Məcəllənin 57-ci maddəsində nəzərdə tutulmuş rəsmi qaydada verildiyi vaxtdan on gün müddətində inzibati xəta haqqında iş üzrə qərardan şikayət veril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0.2. Bu Məcəllənin 130.1-ci maddəsində nəzərdə tutulmuş müddət üzrlü səbəbdən buraxıldıqda, şikayət verən şəxsin vəsatəti ilə bu müddət hakim, səlahiyyətli orqan (vəzifəli şəxs) tərəfindən bərp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0.3. Buraxılmış müddətin bərpası qeyri-mümkün hesab edildikdə, bu halda vəsatəti rədd etmə haqqında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1. İnzibati xəta haqqında iş üzrə qərardan verilən şikayətə və ya protestə baxılma müddətlər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1.1. İnzibati xəta haqqında iş üzrə qərardan verilən şikayətə və ya protestə daxil olduğu gündən on gün müddətində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1.2. İnzibati xəta törədən şəxs barəsində inzibati həbs tənbeh növü tətbiq edildikdə, inzibati həbs barəsində verilmiş qərardan şikayətə və ya protestə həmin şikayətin və ya protestin verildiyi vaxtdan bir gün müddətində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2. İnzibati xəta haqqında iş üzrə qərardan verilən şikayətə və ya protestə baxmağa hazır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2.1. İnzibati xəta haqqında iş üzrə qərardan verilən şikayətə və ya protestə baxmağa hazırlıq zamanı hakim, səlahiyyətli orqan (vəzifəli şəxs) tərəfindən aşağıdakı məsələlər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2.1.1. inzibati xəta haqqında iş həmin hakimə, səlahiyyətli orqana (vəzifəli şəxsə) aiddirm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2.1.2. inzibati xəta haqqında iş üzrə icraatı rədd edən hallar mövcuddurmu;</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2.1.3. vəsatətlərə baxılır, zəruri olduqda ekspertiza təyin edilir, əlavə materiallar tələb olunur, şikayətə və ya protestə baxılma üçün lazım olan şəxslər çağ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2.2. Şikayətə və ya protestə baxılma hakimin, səlahiyyətli orqanın (vəzifəli şəxsin) səlahiyyətinə aid olmadıqda, şikayət və ya protest bütün materiallarla birlikdə aidiyyəti üzr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3. İnzibati xəta haqqında iş üzrə qərardan verilən şikayətə və ya protestə baxı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1. İnzibati xəta haqqında iş üzrə qərardan verilən şikayətə və ya protestə hakim və ya vəzifəli şəxs tərəfindən təkbaşına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 İnzibati xəta haqqında iş üzrə qərardan verilən şikayətə və ya protestə baxılarkə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1. şikayətə və ya protestə kim tərəfindən baxılması, hansı şikayətə və ya protestə baxılması, şikayətin kim tərəfindən verilməsi elan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33.2.2. barəsində inzibati xəta haqqında iş üzrə qərar qəbul edilən fiziki şəxsin və ya hüquqi şəxsin nümayəndəsinin, habelə şikayətə və ya protestə baxılmada iştirak etmək üçün çağırılmış digər şəxslərin gəlib-gəlmədiyi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3. fiziki şəxsin qanuni nümayəndəsinin və ya hüquqi şəxsin nümayəndəsinin, müdafiəçinin və nümayəndənin səlahiyyətləri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4. inzibati xəta haqqında iş üzrə icraatın iştirakçılarının gəlməməsi səbəbləri aydınlaşdırılır, şikayətə və ya protestə həmin şəxslərin iştirakı olmadan baxılma məsələsi həll edilir, yaxud şikayətə və ya protestə baxılma təxirə salınır, şikayətə və ya protestə baxılma üçün vacib olan şəxslərin gətirilməsi barədə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5. şikayətə və ya protestə baxılmada iştirak edən şəxslərin hüquqları və vəzifələri onlara izah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6. etiraz etmə və ya vəsatət haqqında müraciətlər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7. inzibati xəta haqqında iş üzrə qərardan verilmiş şikayət və ya protest ela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8. inzibati xəta haqqında iş üzrə qərardan verilən şikayətə və ya protestə baxılarkən qəbul edilmiş qərarın qanuniliyi və əsaslılığı iş üzrə olan və əlavə təqdim edilmiş materiallar əsasında yoxlan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3.2.9. inzibati xəta haqqında iş üzrə icraatda prokuror iştirak etdiyi hallarda onun rəyi dinlən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4. İnzibati xəta haqqında iş üzrə qərardan verilən şikayətə və ya protestə baxılma haqqında qər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 İnzibati xəta haqqında iş üzrə qərardan verilən şikayətə və ya protestə baxılaraq aşağıdakı qərarlardan biri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1. qərarın dəyişdirilmədən, şikayətin və ya protestin isə təmin edilmədən saxlanılması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2. bu Məcəllənin 135.1.2 – 135.1.5-ci maddələri ilə müəyyən edilmiş hallarda qərarın dəyişdirilməsi haqqında və ya qərarı ləğv edərək yeni qərarın çıxarılması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3. bu Məcəllənin 53-cü maddəsində nəzərdə tutulduğu hallarda qərarı ləğv edərək inzibati xəta haqqında iş üzrə icraata xitam verilməsi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4. bu Məcəllənin 135.1.1 və 135.1.6-cı maddələri ilə müəyyən edilmiş hallarda qərarın ləğv edilməsi və inzibati xəta haqqında işin yenidən baxılmaq üçün hakimə, səlahiyyətli orqana (vəzifəli şəxsə) göndərilməsi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1.5. şikayətə və ya protestə baxılarkən inzibati xəta haqqında iş üzrə qərarı buna səlahiyyəti çatmayan hakimin, orqanın (vəzifəli şəxsin) qəbul etdiyi müəyyən olunduqda, qərarın ləğv edilməsi və işin aidiyyəti üzrə baxılmaq üçün göndərilməsi haqqın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4.2. Şikayətə və ya protestə baxılma haqqında qərarda bu Məcəllənin 115-ci maddəsində qeyd edilən məlumatlar göst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stylemaddebold"/>
        <w:spacing w:before="0" w:beforeAutospacing="0" w:after="0" w:afterAutospacing="0"/>
        <w:ind w:firstLine="567"/>
        <w:jc w:val="both"/>
        <w:rPr>
          <w:rFonts w:ascii="Palatino Linotype" w:hAnsi="Palatino Linotype"/>
          <w:b/>
          <w:bCs/>
          <w:color w:val="000000"/>
          <w:sz w:val="20"/>
          <w:szCs w:val="20"/>
        </w:rPr>
      </w:pPr>
      <w:r>
        <w:rPr>
          <w:rFonts w:ascii="Palatino Linotype" w:hAnsi="Palatino Linotype"/>
          <w:b/>
          <w:bCs/>
          <w:color w:val="000000"/>
        </w:rPr>
        <w:t>Maddə 135. İnzibati xəta haqqında iş üzrə</w:t>
      </w:r>
      <w:r>
        <w:rPr>
          <w:rFonts w:ascii="Palatino Linotype" w:hAnsi="Palatino Linotype"/>
          <w:color w:val="000000"/>
        </w:rPr>
        <w:t> </w:t>
      </w:r>
      <w:r>
        <w:rPr>
          <w:rFonts w:ascii="Palatino Linotype" w:hAnsi="Palatino Linotype"/>
          <w:b/>
          <w:bCs/>
          <w:color w:val="000000"/>
        </w:rPr>
        <w:t>qərarın ləğv edilməsi və ya dəyişdirilməsi üçün əsaslar</w:t>
      </w:r>
    </w:p>
    <w:p w:rsidR="008F31BC" w:rsidRDefault="008F31BC" w:rsidP="008F31BC">
      <w:pPr>
        <w:pStyle w:val="stylemaddebold"/>
        <w:spacing w:before="0" w:beforeAutospacing="0" w:after="0" w:afterAutospacing="0"/>
        <w:ind w:firstLine="567"/>
        <w:jc w:val="both"/>
        <w:rPr>
          <w:rFonts w:ascii="Palatino Linotype" w:hAnsi="Palatino Linotype"/>
          <w:b/>
          <w:bCs/>
          <w:color w:val="000000"/>
          <w:sz w:val="20"/>
          <w:szCs w:val="20"/>
        </w:rPr>
      </w:pPr>
      <w:r>
        <w:rPr>
          <w:rStyle w:val="mecellechar"/>
          <w:rFonts w:ascii="Palatino Linotype" w:hAnsi="Palatino Linotype"/>
          <w:color w:val="000000"/>
        </w:rPr>
        <w:t> </w:t>
      </w:r>
    </w:p>
    <w:p w:rsidR="008F31BC" w:rsidRDefault="008F31BC" w:rsidP="008F31BC">
      <w:pPr>
        <w:pStyle w:val="stylemaddebold"/>
        <w:spacing w:before="0" w:beforeAutospacing="0" w:after="0" w:afterAutospacing="0"/>
        <w:ind w:firstLine="567"/>
        <w:jc w:val="both"/>
        <w:rPr>
          <w:rFonts w:ascii="Palatino Linotype" w:hAnsi="Palatino Linotype"/>
          <w:b/>
          <w:bCs/>
          <w:color w:val="000000"/>
          <w:sz w:val="20"/>
          <w:szCs w:val="20"/>
        </w:rPr>
      </w:pPr>
      <w:r>
        <w:rPr>
          <w:rFonts w:ascii="Palatino Linotype" w:hAnsi="Palatino Linotype"/>
          <w:color w:val="000000"/>
        </w:rPr>
        <w:lastRenderedPageBreak/>
        <w:t>135.1. İnzibati xəta haqqında iş üzrə qərarın ləğv edilməsi və ya dəyişdirilməsi üçün əsaslar aşağıdakılardı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1. hakimin, səlahiyyətli orqanın (vəzifəli şəxsin) gəldiyi nəticələr üzrə mühüm əhəmiyyət kəsb edən bütün faktiki halların araşdırılma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2. hakimin, səlahiyyətli orqanın (vəzifəli şəxsin) gəldiyi nəticələrin işin faktiki hallarına uyğun olma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3. hakim, səlahiyyətli orqan (vəzifəli şəxs) tərəfindən müəyyən edilmiş iş üçün əhəmiyyətli olan halların sübuta yetirilmə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4. inzibati məsuliyyət müəyyən edən qanunun normasının düzgün tətbiq edilməməs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5. tətbiq edilmiş tənbehin bu Məcəllənin 31 – 34-cü maddələrinin tələblərinə uyğun olma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1.6. bu Məcəllə ilə müəyyən edilmiş tələblərin işin hallarının hərtərəfli, tam və obyektiv araşdırılmasına maneə törədəcək dərəcədə pozul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135.2. İnzibati xəta haqqında iş üzrə qərardan verilən şikayətə və ya protestə baxan hakim, səlahiyyətli orqan (vəzifəli şəxs), barəsində qərar qəbul edilmiş şəxsin vəziyyətini ağırlaşdıran qərarı yalnız bununla əlaqədar zərər çəkmiş şəxsin, bu Məcəllənin 43.2-ci maddəsində nəzərdə tutulan vəzifəli şəxsin şikayəti və ya prokurorun protesti olduqda qəbul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6. İnzibati xəta haqqında iş üzrə qərardan verilən şikayət və ya protest barəsində çıxarılmış qərarın ela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6.1. İnzibati xəta haqqında iş üzrə qərardan verilən şikayət və ya protest haqqında qərar qəbul edildikdən dərhal sonra ela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6.2. İnzibati xəta haqqında iş üzrə qərardan verilən şikayət və ya protest üzrə qəbul edilmiş qərarın surəti, onun qəbul olunduğu gündən iki gün müddətində, barəsində inzibati xəta haqqında iş üzrə qərar qəbul edilmiş fiziki şəxsə, hüquqi şəxsin nümayəndəsinə, zərər çəkmiş şəxsə və ya protest vermiş prokurora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6.3. İnzibati həbs haqqında tənbeh növünün tətbiq edilməsi barədə qərardan verilən şikayət və ya protest üzrə qərar onu icra etməli olan səlahiyyətli orqana (vəzifəli şəxsə), habelə barəsində inzibati həbs tətbiq edilən şəxsə qərarın qəbul olunduğu gün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7. İnzibati xəta haqqında iş üzrə qərardan verilən şikayət və ya protest üzrə qəbul edilmiş qərara məhkəmədə yenidən baxı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7.1. İnzibati xəta haqqında iş üzrə qərardan verilən şikayət və ya protest üzrə qəbul edilmiş qərardan fiziki şəxs, yetkinlik yaşına çatmayanın qanuni nümayəndəsi, hüquqi şəxsin nümayəndəsi, zərər çəkmiş şəxs, habelə müdafiəçi və nümayəndə tərəfindən verilən şikayətə, habelə prokurorun protestinə məhkəmələrdə bu Məcəllədə müəyyən edilmiş qaydada və müddətdə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37.2. İnzibati xəta haqqında iş üzrə qərardan şikayət və ya protest üzrə hakim (vəzifəli şəxs) tərəfindən qəbul edilmiş qərardan bu Məcəllənin 130-cu maddəsində nəzərdə tutulmuş müddətdə şikayət verilə bilə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2" w:name="b5"/>
      <w:bookmarkEnd w:id="22"/>
      <w:r>
        <w:rPr>
          <w:rFonts w:ascii="Palatino Linotype" w:hAnsi="Palatino Linotype" w:cs="Tahoma"/>
          <w:b/>
          <w:bCs/>
          <w:color w:val="000000"/>
        </w:rPr>
        <w:t>V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 haqqında iş üzrə qərarın icrası</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3" w:name="f18"/>
      <w:bookmarkEnd w:id="23"/>
      <w:r>
        <w:rPr>
          <w:rFonts w:ascii="Palatino Linotype" w:hAnsi="Palatino Linotype" w:cs="Tahoma"/>
          <w:b/>
          <w:bCs/>
          <w:color w:val="000000"/>
        </w:rPr>
        <w:t>FƏSİL 18</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Ümumi müddə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8. İnzibati xəta haqqında iş üzrə qərarın, şikayət ya protest üzrə qəbul edilmiş qərarın qanuni qüvvəyə mi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8.1. İnzibati xəta haqqında iş üzrə qərar, habelə şikayət və ya protest üzrə qəbul edilmiş qərar aşağıdakı hallarda qanuni qüvvəyə min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8.1.1. əgər bu qərardan şikayət və ya protest verilməmişdirsə, inzibati xəta haqqında iş üzrə qəbul edilmiş qərardan şikayətin verilməsi müddətinin bitdiyi gü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8.1.2. əgər bu qərardan şikayət və ya protest verilməmişdirsə, inzibati xəta haqqında iş üzrə qərardan şikayət və ya protest üzrə hakim (vəzifəli şəxs) tərəfindən qəbul edilmiş qərardan şikayətin verilməsi müddətinin bitdiyi gü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8.1.3. apellyasiya instansiyası məhkəməsinin şikayət və ya protest üzrə qəbul edilmiş qərarı elan olunduğu andan dərhal sonr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39. İnzibati xəta haqqında iş üzrə qərarın icrasının məcburiliy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9.1. İnzibati xəta haqqında iş üzrə qərarın icrası bütün dövlət orqanları, bələdiyyələr, vəzifəli şəxslər, fiziki şəxslər, hüquqi şəxslər üçün məcbur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39.2. İnzibati xəta haqqında iş üzrə qərar qanuni qüvvəyə mindiyi vaxtdan dərhal icra olun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0. İnzibati xəta haqqında iş üzrə qərarın icraya yönəl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 haqqında iş üzrə qərarın icraya yönəldilməsi vəzifəsi hakimin, səlahiyyətli orqanın (vəzifəli şəxsin) üzərinə qoyu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1. İnzibati xəta haqqında iş üzrə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1.1. İnzibati xəta haqqında iş üzrə qərar bu Məcəllədə və “İcra haqqında” Azərbaycan Respublikasının Qanununda nəzərdə tutulmuş qaydada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1.2. Məhkəmələr tərəfindən baxılan inzibati xətalara dair işlər üzrə inzibati cərimə tətbiq edilməsi barədə qərarlar, bu Məcəllənin 142, 143, 144.1, 145, 146.3, 147, 150.2, 150.8, 150.9 və 150.10-cu maddələrinin tələbləri nəzərə alınmaqla, “İcra haqqında” Azərbaycan Respublikasının Qanununa müvafiq olaraq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41.3. Bir şəxs barəsində bir neçə inzibati tənbeh tətbiq etmə haqqında qərar qəbul edildikdə, hər bir qərarın icrası müstəqil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2. İnzibati tənbeh tətbiq etmə haqqında qərarın icrası ilə əlaqədar məsələlərin həl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2.1. İnzibati tənbeh tətbiq etmə haqqında qərarın icrasının təxirə salınması, dayandırılması, onun icrasına möhlət və ya xitam verilməsi, yaxud yetkinlik yaşına çatmayan şəxsin üzərinə qoyulmuş cərimənin onun valideynlərindən və ya digər qanuni nümayəndələrindən tutulması məsələlərinin baxılmasına əsaslar olduqda, həmin məsələlərə qərarı çıxarmış hakim, səlahiyyətli orqan (vəzifəli şəxs) tərəfindən üç gün müddətində bax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2.2. Bu Məcəllənin 142.1-ci maddəsində göstərilən məsələlərin həllində maraqlı olan şəxslərə həmin məsələlərə baxılmanın yeri və vaxtı barədə məlumat verilir. Maraqlı şəxslərin üzrlü səbəblər olmadan iştirak etməmələri göstərilən məsələlərə baxılması üçün maneə yaratm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2.3. Qərarın icrasının təxirə salınması, dayandırılması, onun icrasına möhlət və ya xitam verilməsi, yaxud yetkinlik yaşına çatmayan şəxsin üzərinə qoyulmuş cərimənin onun valideynlərindən və ya digər qanuni nümayəndələrindən tutulması barədə qərardad qəbul edilir. Qərardadın surəti, barəsində bu qərardad qəbul edilmiş fiziki şəxsə və ya hüquqi şəxsin nümayəndəsinə, yetkinlik yaşına çatmayan şəxsin qanuni nümayəndəsinə</w:t>
      </w:r>
      <w:r>
        <w:rPr>
          <w:rFonts w:ascii="Palatino Linotype" w:hAnsi="Palatino Linotype" w:cs="Tahoma"/>
          <w:color w:val="92D050"/>
        </w:rPr>
        <w:t>, </w:t>
      </w:r>
      <w:r>
        <w:rPr>
          <w:rFonts w:ascii="Palatino Linotype" w:hAnsi="Palatino Linotype" w:cs="Tahoma"/>
          <w:color w:val="000000"/>
        </w:rPr>
        <w:t>habelə zərər çəkmiş şəxsə bu barədə müvafiq qeyd aparılmaqla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3. İnzibati tənbeh tətbiq etmə haqqında qərarın icrasının təxirə salınması və ya onun icrasına möhlət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3.1. İnzibati həbs, inzibati xəta törətmiş fiziki şəxsin ona verilmiş xüsusi hüququnun məhdudlaşdırılması və ya inzibati cərimə növündə inzibati tənbeh tətbiq etmə haqqında qərarın müəyyən edilmiş müddətdə icrasının həyata keçirilməsini qeyri-mümkün edən hallar mövcud olduqda, qərarı qəbul etmiş hakim, səlahiyyətli orqan (vəzifəli şəxs) qərarın icrasını bir ayadək müddətə təxirə sa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3.2. İnzibati məsuliyyətə cəlb olunan şəxsin maddi vəziyyəti nəzərə alınmaqla, inzibati cərimənin ödənilməsi bu barədə qərar qəbul etmiş hakim, səlahiyyətli orqan (vəzifəli şəxs) tərəfindən altı ayadək müddətə uzadıla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4. İnzibati tənbeh tətbiq etmə haqqında qərarın icrasının dayan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4.1. Qərardan şikayət və ya protest verildikdə, inzibati tənbeh tətbiq etmə haqqında qərarı qəbul etmiş hakim, səlahiyyətli orqan (vəzifəli şəxs) həmin qərarın icrasını şikayətə və ya protestə baxılanadək dayandırır. İcranın dayandırılması barədə qərardad qəbul edilir və qərardad dərhal onu icra edən orqana (vəzifəli şəxsə)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4.2. İnzibati həbs və ya ictimai işlər növündə tənbeh tətbiq etmə haqqında qərardan şikayət və ya protest verilməsi həmin qərarın icrasının dayandırılmasına səbəb ol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5. İnzibati tənbeh tətbiq etmə haqqında qərarın icrasına xitam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 İnzibati tənbeh tətbiq etmə haqqında qərarı qəbul etmiş hakim, səlahiyyətli orqan (vəzifəli şəxs) aşağıdakı hallarda qərarın icrasına xitam ve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1. bu Məcəllənin inzibati məsuliyyət müəyyən edən müvafiq müddəaları qüvvədən düşmüş hesab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2. barəsində inzibati xəta haqqında iş üzrə qərar çıxarılmış şəxs öldükdə və ya Azərbaycan Respublikasının Mülki Prosessual Məcəlləsi ilə müəyyən edilmiş qaydada ölmüş hesab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3. inzibati tənbeh tətbiq etmə haqqında qərarın bu Məcəllənin 146.1-ci maddəsində müəyyən edilmiş icra müddəti keç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4. bu Məcəlləyə əsasən şəxsin inzibati məsuliyyətdən azad edilməsi üçün əsaslar yaran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5. ictimai işlər növündə inzibati tənbeh tətbiq etmə haqqında qərarın icrası zamanı bu Məcəllənin 28.4-cü maddəsində nəzərdə tutulmuş hallar yarandı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1.6. barəsində inzibati xəta haqqında iş üzrə qərar çıxarılmış şəxs həmin qərarı icra etməməyə görə bu Məcəllənin 529.1, 529.2 və ya 529.4-cü maddələrinə əsasən inzibati məsuliyyətə cəlb e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5.2. İnzibati tənbeh tətbiq etmə haqqında qərarın icrasına xitam verilməsi barədə hakim, səlahiyyətli orqan (vəzifəli şəxs) tərəfindən qərardad qəbu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6. İnzibati tənbeh tətbiq etmə haqqında qərarın icra müdd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6.1. Bu Məcəllənin 22.1.2-ci maddəsində nəzərdə tutulmuş inzibati tənbeh istisna olmaqla, digər inzibati tənbeh tətbiq etmə haqqında qərar qanuni qüvvəyə mindiyi gündən sonra bir il müddətində icra edilməmişdirsə, daha icra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6.2. İnzibati məsuliyyətə cəlb edilmiş şəxs inzibati tənbeh tətbiq etmə haqqında qərarın icrasından boyun qaçırarsa, bu Məcəllənin 146.1-ci maddəsində müəyyən edilmiş müddətin axımı dayanır. Belə halda icra müddəti həmin şəxsin tutulduğu vaxtdan hesab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46.3. Bu Məcəllənin 142 - 144-cü maddələrinə uyğun olaraq inzibati tənbeh tətbiq etmə haqqında qərarın icrasına möhlət verildikdə və ya onun icrası dayandırıldıqda, qərarın icrası müddətinin axımı möhlət verilmə və ya dayandırılma müddəti bitənədək day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7. İnzibati tənbeh tətbiq etmə haqqında qərar üzrə icraatın başa çat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tənbehin tətbiqi üzrə icraat tamamilə başa çatdıqda, bu barədə müvafiq qeyd aparılmaqla, inzibati tənbeh tətbiq etmə haqqında qərar, onun icrasını həyata keçirən səlahiyyətli orqan (vəzifəli şəxs) tərəfindən həmin qərarı qəbul etmiş hakimə, səlahiyyətli orqana (vəzifəli şəxsə)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48. Azərbaycan Respublikasının hüdudlarından kənarda yaşayan və Azərbaycan Respublikasının ərazisində əmlakı olmayan şəxs barəsində inzibati tənbeh tətbiq etmə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hüdudlarından kənarda yaşayan və Azərbaycan Respublikasının ərazisində əmlakı olmayan şəxs barəsində inzibati tənbeh tətbiq etmə haqqında qərar Azərbaycan Respublikasının tərəfdar çıxdığı beynəlxalq müqavilələrə uyğun olaraq icra edil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4" w:name="f19"/>
      <w:bookmarkEnd w:id="24"/>
      <w:r>
        <w:rPr>
          <w:rFonts w:ascii="Palatino Linotype" w:hAnsi="Palatino Linotype" w:cs="Tahoma"/>
          <w:b/>
          <w:bCs/>
          <w:color w:val="000000"/>
        </w:rPr>
        <w:t>FƏSİL 19</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tənbehin ayrı-ayrı növlərinin icrası qaydası</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49. Xəbərdarlıq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əbərdarlıq növündə inzibati tənbeh tətbiq etmə haqqında qərar onu qəbul etmiş hakim, səlahiyyətli orqan (vəzifəli şəxs) tərəfindən bu Məcəllənin 117-ci maddəsində nəzərdə tutulmuş qaydada qərarın surətinin göndərilməsi və ya təqdim edilməsi yolu ilə icra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0. İnzibati cərimənin tətbiqi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 İnzibati cərimə növündə inzibati tənbeh tətbiq etmə haqqında səlahiyyətli orqanın (vəzifəli şəxsin) qərarı qanuni qüvvəyə mindikdən və ya bu Məcəllənin 143-cü maddəsində nəzərdə tutulmuş möhlət verilmənin, təxirəsalmanın müddəti bitdikdən otuz gündən gec olmayaraq, inzibati xəta törətmiş şəxs inzibati cəriməni ödə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2. İnzibati cərimə növündə inzibati tənbeh tətbiq etmə haqqında məhkəmənin qərarı qanuni qüvvəyə mindikdən və ya bu Məcəllənin 143-cü maddəsində nəzərdə tutulmuş möhlət verilmənin, təxirəsalmanın müddəti bitdikdən on gündən gec olmayaraq, inzibati xəta törətmiş şəxs inzibati cəriməni ödə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3. Yetkinlik yaşına çatmayanın müstəqil qazancı olmadıqda, inzibati cərimə onun valideynlərindən və ya digər qanuni nümayəndəsindən tutu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4. İnzibati cərimə inzibati xəta törətmiş şəxs tərəfindən yalnız bank, poçt, plastik kart və ya internet vasitəsilə ödənilir. Cərimənin ödənilməsi qaydası barədə müvafiq məlumat inzibati xəta haqqında iş üzrə icraat aparan səlahiyyətli orqan (vəzifəli şəxs) tərəfindən inzibati xətanı törətmiş şəxsə verilir. Yol hərəkəti qaydaları əleyhinə olan inzibati xətaların törədilməsinə görə tətbiq edilmiş inzibati cərimə ilə əlaqədar ödənişi qəbul edən bank və ya poçt müvafiq ödənişin edildiyi barədə məlumatı dərhal elektron qaydada müvafiq icra hakimiyyəti orqanlarının informasiya sistemlərinə göndə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5. Bu Məcəllənin 150.1-ci maddəsində nəzərdə tutulmuş müddətdə inzibati cərimə ödənilmədikdə, onun ödənilməsi məqsədi ilə inzibati cərimə tətbiq etmə haqqında qərarın surəti həmin qərarı qəbul etmiş səlahiyyətli orqan (vəzifəli şəxs) tərəfində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50.5.1. fiziki şəxslər barəsində - onun əməkhaqqından, təqaüdündən, pensiyasından və ya digər gəlirlərindən tutulması üçün inzibati məsuliyyətə cəlb edilmiş </w:t>
      </w:r>
      <w:r>
        <w:rPr>
          <w:rFonts w:ascii="Palatino Linotype" w:hAnsi="Palatino Linotype" w:cs="Tahoma"/>
          <w:color w:val="000000"/>
        </w:rPr>
        <w:lastRenderedPageBreak/>
        <w:t>şəxsin işlədiyi və ya oxuduğu, yaxud əməkhaqqı aldığı müəssisəyə, idarəyə, təşkilata və ya pensiya təyin edən orqa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5.2. hüquqi şəxslər barəsində - hüquqi şəxsin pul vəsaitlərindən və ya gəlirlərindən tutulması üçün banka və ya digər kredit təşkilatlarına göndərilir. Bank və ya digər kredit təşkilatı qərarı onun daxil olduğu vaxtdan 7 gün müddətində icra edir. Həmin müddət ərzində hüquqi şəxsin hesabında pul vəsaiti olmadıqda, bank və ya digər kredit təşkilatı inzibati cərimənin tətbiq edilməsi haqqında qərarı, onun icra edilməməsinin səbəbini göstərməklə, qərarı qəbul etmiş səlahiyyətli orqana (vəzifəli şəxsə) dərhal qaytarmalıd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6. İnzibati məsuliyyətə cəlb edilən fiziki şəxs işdən çıxdıqda və ya inzibati cəriməni onun əməkhaqqından, yaxud digər gəlirlərindən tutmaq imkanı olmadıqda, işəgötürən üç günədək müddətdə inzibati məsuliyyətə cəlb edilən şəxsin yeni iş yerini göstərməklə (əgər bu mümkündürsə), ödəmənin mümkünsüzlüyünün səbəblərini, eləcə də ödəmə olmuşdursa, bu barədə müvafiq qeyd aparılmaqla, inzibati cərimə barədə qərarın surətini onu qəbul etmiş səlahiyyətli orqana (vəzifəli şəxsə) qaytar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7. Barəsində inzibati cərimə növündə tənbeh tətbiq edilən fiziki şəxs işləmirsə, yaxud onun əməkhaqqından və ya digər gəlirlərindən inzibati cərimənin ödənilməsi mümkün deyildirsə, eləcə də hüquqi şəxsin banklarda və digər kredit təşkilatlarında hesabları barədə məlumat və ya hüquqi şəxsin hesabında pul vəsaiti olmadıqda, yaxud cərimə könüllü qaydada ödənilmədikdə inzibati cərimə tətbiq etmə haqqında qərar “İcra haqqında” Azərbaycan Respublikasının Qanununda nəzərdə tutulmuş qaydada məcburi icraya yönəl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8. Bu Məcəllənin 150.2-ci maddəsində nəzərdə tutulmuş müddətdə inzibati cərimə ödənilmədikdə, inzibati cərimə növündə inzibati tənbeh tətbiq etmə haqqında məhkəmənin qərarı məcburi icraya yönəl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9. Fiziki və ya vəzifəli şəxs barəsində inzibati cərimə növündə inzibati tənbeh tətbiq etmə haqqında səlahiyyətli orqanın (vəzifəli şəxsin) məcburi icraya yönəldilmiş qərarı 2 ay müddətində, məhkəmənin məcburi icraya yönəldilmiş qərarı isə 15 gün müddətində icra olunmadıqda, icra məmuru bu Məcəllənin 529.1 və ya 529.2-ci maddələrində nəzərdə tutulmuş inzibati xəta haqqında protokol tərtib edir. Hüquqi şəxslərə münasibətdə isə “İcra haqqında” Azərbaycan Respublikasının Qanununa əsasən məcburi icra tədbirləri davam et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0. İnzibati məsuliyyətə cəlb olunan şəxsin inzibati tənbehə yönəldilə bilən həcmdə əmlakı və ya gəlirləri bu Məcəllənin 150.9-cu maddəsində göstərilən müddətlərdə aşkar edildikdə, bu Məcəllənin 529.1 və ya 529.2-ci maddələrində nəzərdə tutulmuş inzibati xəta haqqında protokol tərtib edilmir və məcburi icra tədbirləri davam et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1. Yol hərəkəti qaydaları əleyhinə olan inzibati xətaların</w:t>
      </w:r>
      <w:r>
        <w:rPr>
          <w:rFonts w:ascii="Palatino Linotype" w:hAnsi="Palatino Linotype" w:cs="Tahoma"/>
          <w:i/>
          <w:iCs/>
          <w:color w:val="000000"/>
        </w:rPr>
        <w:t>, yaxud bu Məcəllənin 353.2-ci maddəsində nəzərdə tutulan inzibati xətanın</w:t>
      </w:r>
      <w:r>
        <w:rPr>
          <w:rFonts w:ascii="Palatino Linotype" w:hAnsi="Palatino Linotype" w:cs="Tahoma"/>
          <w:color w:val="000000"/>
        </w:rPr>
        <w:t xml:space="preserve"> törədilməsinə görə inzibati cərimə növündə inzibati tənbeh tətbiq etmə haqqında qərar qanuni qüvvəyə mindiyi gündən 30 gün müddətində cəriməni qanunla müəyyən edilmiş əsaslar olmadan ödəməyən şəxsə onun ödənilmədiyi hər növbəti gün üçün cərimə məbləğinin 1 faizi məbləğində dəbbə pulu hesablanır. Dəbbə pulu bütün gecikdirilmiş müddətə, lakin 2 aydan çox olmamaq şərti ilə tətbiq edilir. Qərarın qanuni qüvvəyə mindiyi gündən 2 ay müddətində cərimə qanunla müəyyən edilmiş əsaslar olmadan ödənilmədikdə, səlahiyyətli orqan (vəzifəli </w:t>
      </w:r>
      <w:r>
        <w:rPr>
          <w:rFonts w:ascii="Palatino Linotype" w:hAnsi="Palatino Linotype" w:cs="Tahoma"/>
          <w:color w:val="000000"/>
        </w:rPr>
        <w:lastRenderedPageBreak/>
        <w:t>şəxs) inzibati xəta törətmiş şəxsin inzibati xətanı törədərkən idarə etdiyi nəqliyyat vasitəsinin saxlanılması barədə qərar qəbul edir. Cərimə, müvafiq dəbbə pulu, nəqliyyat vasitəsinin duracağa gətirilməsinə və onun orada saxlanılmasına görə haqq ödənildikdən sonra saxlanılmış nəqliyyat vasitəsi sahibinə qaytarılır. Qərarın qanuni qüvvəyə mindiyi gündən 3 ay müddətində cərimə qanunla müəyyən edilmiş əsaslar olmadan ödənilmədikdə, barəsində inzibati tənbeh tətbiq edilən şəxsin nəqliyyat vasitəsini idarə etmək hüququnun məhdudlaşdırılmasına dair qərar qəbul edilir və cərimənin ödənilməsini təmin etmək məqsədi ilə məcburi icraya yönəldilir. Məcburi icraya yönəldilmiş inzibati tənbeh tətbiq etmə haqqında qərar könüllü icra üçün qanunla müəyyən edilmiş vaxtda borclu tərəfindən üzrsüz səbəbdən icra edilmədikdə, müvafiq icra hakimiyyəti orqanı “İcra haqqında” Azərbaycan Respublikasının Qanununda nəzərdə tutulmuş məcburi icra tədbirləri görür. Yol hərəkəti qaydaları əleyhinə olan inzibati xətaların</w:t>
      </w:r>
      <w:r>
        <w:rPr>
          <w:rFonts w:ascii="Palatino Linotype" w:hAnsi="Palatino Linotype" w:cs="Tahoma"/>
          <w:i/>
          <w:iCs/>
          <w:color w:val="000000"/>
        </w:rPr>
        <w:t>, yaxud bu Məcəllənin 353.2-ci maddəsində nəzərdə tutulan inzibati xətanın</w:t>
      </w:r>
      <w:r>
        <w:rPr>
          <w:rFonts w:ascii="Palatino Linotype" w:hAnsi="Palatino Linotype" w:cs="Tahoma"/>
          <w:color w:val="000000"/>
        </w:rPr>
        <w:t> törədilməsinə görə barəsində inzibati cərimə tənbeh növü tətbiq edilən şəxs qərarı dərhal və ya qərarın qanuni qüvvəyə mindiyi gündən 5 iş günü müddətində icra edərsə, tətbiq olunan cərimənin 10 faizi məbləğində ödənişdən aza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2. Hüquqi və ya fiziki şəxs olan işəgötürənin mülkiyyətindəki və ya istifadəsindəki nəqliyyat vasitəsinin sürücüsü inzibati xəta törətdikdən sonra onun işəgötürənlə əmək münasibətlərinə xitam verilmişdirsə və inzibati xətanı törətmiş şəxs 2 ay müddətində inzibati cəriməni ödəməmişdirsə, nəqliyyat vasitəsinin saxlanılması barədə qərar qəbul edilmədən, inzibati xətanı törətmiş şəxsin nəqliyyat vasitəsini idarə etmək hüququnun məhdudlaşdırılması barədə qərar qəbul edilir və cərimənin ödənilməsini təmin etmək məqsədi ilə məcburi icraya yönəl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3. Ətraf mühitin mühafizəsi, təbiətdən istifadə və ekoloji təhlükəsizlik qaydaları əleyhinə olan inzibati xətaların törədilməsinə görə inzibati cərimə növündə inzibati tənbeh tətbiq etmə haqqında qərar qanuni qüvvəyə mindiyi gündən 30 gün müddətində cəriməni qanunla müəyyən edilmiş əsaslar olmadan ödəməyən şəxsə onun ödənilmədiyi hər növbəti gün üçün cərimə məbləğinin 1 faizi məbləğində dəbbə pulu hesablanır. Dəbbə pulu bütün gecikdirilmiş müddətə, lakin 2 aydan çox olmamaq şərti ilə tətbiq edilir. Qərar qanuni qüvvəyə mindiyi gündən 3 ay müddətində cərimə qanunla müəyyən edilmiş əsaslar olmadan ödənilmədikdə, məcburi icraya yönəldilir. Məcburi icraya yönəldilmiş inzibati tənbeh tətbiq etmə haqqında qərar könüllü icra üçün qanunla müəyyən edilmiş vaxtda borclu tərəfindən üzrsüz səbəbdən icra edilmədikdə, müvafiq icra hakimiyyəti orqanı “İcra haqqında” Azərbaycan Respublikasının Qanununda nəzərdə tutulmuş məcburi icra tədbirləri gör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0.14. Ətraf mühitin mühafizəsi, təbiətdən istifadə və ekoloji təhlükəsizlik qaydaları əleyhinə olan inzibati xətaların törədilməsinə görə barəsində inzibati cərimə tənbeh növü tətbiq edilən şəxs qərarı dərhal və ya qərarın qanuni qüvvəyə mindiyi gündən 5 iş günü müddətində icra edərsə, tətbiq olunan cərimənin 10 faizi məbləğində ödənişdən azad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xml:space="preserve">150.15. Əcnəbilərin və vətəndaşlığı olmayan şəxslərin Azərbaycan Respublikasında olması və yaşaması qaydalarının pozulmasına görə inzibati cərimə növündə inzibati tənbeh tətbiq etmə haqqında qərar qanuni qüvvəyə mindiyi gündən 30 gün müddətində cəriməni qanunla müəyyən edilmiş əsaslar olmadan ödəməyən şəxsə onun ödənilmədiyi hər növbəti gün üçün cərimə məbləğinin 1 faizi məbləğində dəbbə pulu hesablanır. Dəbbə pulu bütün gecikdirilmiş müddətə, lakin 2 aydan çox olmamaq şərti ilə tətbiq </w:t>
      </w:r>
      <w:r>
        <w:rPr>
          <w:rFonts w:ascii="Palatino Linotype" w:hAnsi="Palatino Linotype" w:cs="Calibri"/>
          <w:i/>
          <w:iCs/>
          <w:color w:val="000000"/>
          <w:lang w:val="az-Latn-AZ"/>
        </w:rPr>
        <w:lastRenderedPageBreak/>
        <w:t>edilir.</w:t>
      </w:r>
      <w:r>
        <w:rPr>
          <w:rStyle w:val="EndnoteReference"/>
          <w:rFonts w:ascii="Palatino Linotype" w:hAnsi="Palatino Linotype"/>
          <w:b/>
          <w:bCs/>
          <w:color w:val="0000FF"/>
          <w:sz w:val="20"/>
          <w:szCs w:val="20"/>
          <w:vertAlign w:val="superscript"/>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150.16. Əcnəbilərin və vətəndaşlığı olmayan şəxslərin Azərbaycan Respublikasında olması və yaşaması qaydalarını pozduğuna görə barəsində Azərbaycan Respublikasının hüdudlarından kənara inzibati qaydada çıxarma tətbiq edilmədən inzibati cərimə növündə inzibati tənbeh tətbiq edilmiş şəxs cəriməni (hesablanmış dəbbə pulu daxil olmaqla) ödəmədikdə onun Azərbaycan Respublikasına gəlməsi Azərbaycan Respublikasının Miqrasiya Məcəlləsinə uyğun olaraq müvafiq icra hakimiyyəti orqanı tərəfindən qadağan edilir. Şəxs cəriməni (hesablanmış dəbbə pulu daxil olmaqla) ödədikdə onun Azərbaycan Respublikasına gəlməsi ilə bağlı qadağa dərhal götür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1. İnzibati xətanın törədilməsində alət və ya inzibati xətanın bilavasitə obyekti olmuş predmetin müsadirəsi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1.1. İnzibati xətanın törədilməsində alət və ya inzibati xətanın bilavasitə obyekti olmuş predmetin müsadirəsi haqqında qərar müsadirə edilmiş predmetin alınması və ödənişsiz, məcburi olaraq, dövlət mülkiyyətinə verilməsi yolu ilə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1.2. Predmetin müsadirəsi haqqında qərarın icrası başa çatdıqda, bu barədə müvafiq qeyd aparılmaqla həmin qərar onu qəbul etmiş hakimə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2. Fiziki şəxsə verilmiş xüsusi hüququn məhdudlaşdırılması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2.1. Nəqliyyat vasitəsini idarə etmək hüququnun məhdudlaşdırılması haqqında qərar sürücülük vəsiqəsinin alınması yolu ilə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2.2. Nəqliyyat vasitəsini idarə etmək hüququ məhdudlaşdırılmış şəxs sürücülük vəsiqəsini təhvil verməkdən imtina etdikdə, sürücülük vəsiqəsinin alınması müvafiq icra hakimiyyəti orqanı tərəfindən təm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2.3. Gəmiləri (kiçik həcmli gəmiləri) idarə etmək hüququnun məhdudlaşdırılması haqqında qərarın icrası müvafiq icra hakimiyyəti orqanı tərəfindən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2.4. Ov etmə hüququnun məhdudlaşdırılması haqqında qərarın icrası müvafiq icra hakimiyyəti orqanı tərəfindən həyata keç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2.5. Barəsində yol hərəkəti qaydaları əleyhinə olan inzibati xəta</w:t>
      </w:r>
      <w:r>
        <w:rPr>
          <w:rFonts w:ascii="Palatino Linotype" w:hAnsi="Palatino Linotype" w:cs="Tahoma"/>
          <w:i/>
          <w:iCs/>
          <w:color w:val="000000"/>
        </w:rPr>
        <w:t>, yaxud bu Məcəllənin 353.2-ci maddəsində nəzərdə tutulan inzibati xəta</w:t>
      </w:r>
      <w:r>
        <w:rPr>
          <w:rFonts w:ascii="Palatino Linotype" w:hAnsi="Palatino Linotype" w:cs="Tahoma"/>
          <w:color w:val="000000"/>
        </w:rPr>
        <w:t> törətməyə görə inzibati cərimə növündə inzibati tənbeh tətbiq etmə haqqında qərarın icra edilməməsinə görə nəqliyyat vasitəsini idarə etmək hüququnun məhdudlaşdırılmasına dair qərar çıxarılmış şəxs inzibati cəriməni və müvafiq olaraq hesablanmış dəbbə pulunu ödədikdə, bu qərara onu qəbul etmiş məhkəmə tərəfindən həmin şəxsin vəsatəti əsasında xitam ve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3. Fiziki şəxsə verilmiş xüsusi hüququn məhdudlaşdırılması müddətinin hesab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1. Fiziki şəxsə verilmiş xüsusi hüququn məhdudlaşdırılması haqqında qərar qanuni qüvvəyə mindiyi gündən həmin fiziki şəxs xüsusi hüququ məhdudlaşdırılmış hesa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53.2. Xüsusi hüququn məhdudlaşdırılması haqqında qərar qanuni qüvvəyə mindiyi gündən üç iş günü müddətində xüsusi hüququ məhdudlaşdırılmış fiziki şəxs </w:t>
      </w:r>
      <w:r>
        <w:rPr>
          <w:rFonts w:ascii="Palatino Linotype" w:hAnsi="Palatino Linotype" w:cs="Tahoma"/>
          <w:color w:val="000000"/>
        </w:rPr>
        <w:lastRenderedPageBreak/>
        <w:t>onun xüsusi hüququnu təsdiq edən müvafiq sənədi bu Məcəllənin 152.2 - 152.4-cü maddələrində nəzərdə tutulmuş aidiyyəti orqana təqdim etməli (əgər həmin sənəd bu Məcəllənin 94.2-ci maddəsinə əsasən daha əvvəl götürülməmişdirsə), müvafiq sənəd itirildiyi hallarda isə həmin müddətdə qeyd olunan orqana bu barədə ərizə ver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3. Xüsusi hüququ məhdudlaşdırılmış fiziki şəxs onun xüsusi hüququnu təsdiq edən müvafiq sənədi təqdim etmədikdə, xüsusi hüququn məhdudlaşdırılması müddətinin axımı dayanır. Bu halda müddətin axımı müvafiq sənədin alındığı və ya həmin sənədin itirilməsi barədə ərizənin verildiyi gündən başlay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4. Xüsusi hüququn məhdudlaşdırılması müddəti qurtardıqda, bu Məcəllənin 152.5-ci maddəsinə uyğun olaraq nəqliyyat vasitəsini idarə etmək hüququnun məhdudlaşdırılması haqqında qərara xitam verildikdə, barəsində həmin inzibati tənbeh növü tətbiq edilmiş şəxsdən alınan sənədlər ona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5. Nəqliyyat vasitəsini idarə etmək hüququnun məhdudlaşdırılması müddəti qurtardıqda, sürücülük vəsiqəsi aşağıdakı qaydada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5.1. nəqliyyat vasitəsini idarə etmək hüququ bir ildən çox müddətə məhdudlaşdırılmış şəxslərə nəqliyyat vasitəsini idarə etmək vərdişləri üzrə təcrübi imtahanı müvəffəqiyyətlə verdiyi gü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5.2. nəqliyyat vasitəsini idarə etmək hüququ bir il və daha az müddətə məhdudlaşdırılmış şəxslərə imtahansız, həmin müddət bitdiyi gü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3.6. Nəqliyyat vasitəsini idarə etmək hüququ məhdudlaşdırılmış şəxs barəsində bu Məcəllənin 511.2 və 529.3-cü maddələrinə əsasən nəqliyyat vasitəsini idarə etmək hüququnun məhdudlaşdırılması barədə qərar qəbul edildikdə, sonuncu qərara əsasən nəqliyyat vasitəsini idarə etmək hüququnun məhdudlaşdırılması müddəti əvvəlki qərara əsasən təyin edilmiş nəqliyyat vasitəsini idarə etmək hüququnun məhdudlaşdırılması müddətinin son günündən etibarən hesablanmağa başlay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4. İctimai işlər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1. İctimai işlər növündə inzibati tənbeh tətbiq etmə haqqında qərarı, barəsində bu tənbeh növü tətbiq edilən şəxsin yaşadığı ərazinin müvafiq icra hakimiyyəti orqanının müəyyən etdiyi ictimai yerlərdə icra məmuru icra edir. </w:t>
      </w:r>
      <w:r>
        <w:rPr>
          <w:rFonts w:ascii="Palatino Linotype" w:hAnsi="Palatino Linotype" w:cs="Tahoma"/>
          <w:i/>
          <w:iCs/>
          <w:color w:val="000000"/>
        </w:rPr>
        <w:t>İctimai işlər növündə inzibati tənbeh tədbiri tətbiq edilmiş şəxslərin cəlb ediləcəyi işlərin növləri və belə işlərin keçiriləcəyi yerlərin müəyyənləşdirilməsi qaydası müvafiq icra hakimiyyəti orqanı tərəfindən müəyyən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154.1-1. Müvafiq icra hakimiyyəti orqanları müvafiq inzibati-ərazi vahidi üzrə ictimai işlərin həyata keçiriləcəyi yerlərin siyahısını və həmin işlərin həyata keçirilməsi üçün zəruri olan şəxslərin sayı barədə məlumatı növbəti ay başlayanadək müvafiq icra hakimiyyəti orqanına göndərir.</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i/>
          <w:iCs/>
          <w:color w:val="000000"/>
        </w:rPr>
        <w:t>154.1-2. İcra məmuru barəsində ictimai işlər növündə inzibati tənbeh tətbiq edilən şəxsə ictimai işlərin həyata keçiriləcəyi yerlərin siyahısındakı yerlərdən birində işləmək üçün göndəriş verir. İctimai işlərin həyata keçiriləcəyi yerlərlə bağlı hər hansı məlumat tələb edildikdə icra məmuru müvafiq icra hakimiyyəti orqanına bu barədə sorğu verir. Sorğuya beş iş günündən gec olmayaraq cavab verilməli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2. Barəsində ictimai işlər növündə inzibati tənbeh tətbiq edilən şəxs icra məmurunun icraata başlamaq haqqında qərar qəbul etdiyi gündən sonra ən geci on gün müddətində ictimai işlərin yerinə yetirilməsinə cəlb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54.3. İcra məmuru, barəsində ictimai işlər növündə inzibati tənbeh tətbiq edilən şəxslərin qeydiyyatını aparır, onlara ictimai işlərin icrasının qayda və şərtlərini izah edir, </w:t>
      </w:r>
      <w:r>
        <w:rPr>
          <w:rFonts w:ascii="Palatino Linotype" w:hAnsi="Palatino Linotype" w:cs="Tahoma"/>
          <w:i/>
          <w:iCs/>
          <w:color w:val="000000"/>
        </w:rPr>
        <w:t>ayda iki dəfədən az olmayaraq şəxsin ictimai işləri yerinə yetirməli olduğu vaxtlarda həmin işlərin görüldüyü yerlərə baş çəkməklə protokol tərtib edir, tənbehin bu Məcəllə ilə müəyyən edilmiş qaydada həyata keçirilməsi üçün digər tədbirləri görür</w:t>
      </w:r>
      <w:r>
        <w:rPr>
          <w:rFonts w:ascii="Palatino Linotype" w:hAnsi="Palatino Linotype" w:cs="Tahoma"/>
          <w:color w:val="000000"/>
        </w:rPr>
        <w:t>, barəsində ictimai işlər növündə inzibati tənbeh tətbiq edilən şəxslərin davranışına nəzarət edir, onların işləmiş olduğu vaxtın uçotunu apar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4. Barəsində ictimai işlər növündə inzibati tənbeh tətbiq edilən şəxslər ictimai işləri yerinə yetirdikləri yerin müəssisədaxili intizam qaydalarına riayət etməli, əməyə vicdanla yanaşmalı, onlar üçün müəyyən olunmuş yerlərdə və məhkəmənin qərarında müəyyən olunmuş müddətdə işləməli və yaşayış yerini dəyişdikdə, bu barədə icra məmuruna məlumat verməli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5. Barəsində ictimai işlər növündə inzibati tənbeh tətbiq edilən şəxsə əsas iş yerində növbəti məzuniyyətin verilməsi ictimai işlər növündə inzibati tənbehin icrasını dayandırm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6. İctimai işlər növündə inzibati tənbeh tətbiq etmə haqqında qərarın icrası zamanı bu Məcəllənin 28.4-cü maddəsində nəzərdə tutulmuş hallar yarandıqda, barəsində ictimai işlər növündə inzibati tənbeh tətbiq edilən şəxs və ya onun qanuni nümayəndəsi qərarın icrasına xitam verilməsi barədə ərizə ilə məhkəməyə müraciət edə bi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7. İctimai işlər növündə inzibati tənbehin müddəti saatla hesablan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8. İctimai işlər növündə inzibati tənbehin müddəti həftə ərzində on iki saatdan az olmayaraq müəyyən edilir. İctimai işlər növündə inzibati tənbehin müddəti istirahət, səsvermə, iş günü hesab edilməyən bayram günlərində, ümumxalq hüzn günündə və barəsində ictimai işlər növündə inzibati tənbeh tətbiq edilən şəxsin əsas işindən və ya təhsilindən asudə vaxtlarında dörd saatdan, iş günlərində isə iki saatdan, barəsində ictimai işlər növündə inzibati tənbeh tətbiq edilən şəxsin razılığı ilə isə dörd saatdan çox ola bilməz. Üzrlü səbəblər olduqda, icra məmuru barəsində ictimai işlər növündə inzibati tənbeh tətbiq edilən şəxsə həftə ərzində müəyyən olunmuş vaxtdan az işləməyə icazə ve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54.9. İşəgötürən ictimai işlərin həyata keçirilməsi üçün mövcud olan yerlər barədə müvafiq icra hakimiyyəti orqanına düzgün və tam məlumat verir, şəxs ictimai işlərin həyata keçiriləcəyi yerdə qəbul edilərək ictimai işə təhkim edildikdə, onun tərəfindən ictimai işlərin yerinə yetirilməli olduğu vaxtların cədvəlini tərtib edərək üç gündən gec olmayaraq icra məmuruna göndərir, barəsində bu tənbeh növü tətbiq edilən şəxslər üçün müəyyən edilmiş işin yerinə yetirilməsinə nəzarət edir, onların işlədikləri saatların uçotunu aparır və ictimai işləri yerinə yetirməkdən boyun qaçırma halları barədə dərhal icra məmuruna məlumat ver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10. Barəsində ictimai işlər növündə inzibati tənbeh tətbiq edilən şəxs ictimai işlər növündə inzibati tənbehin çəkilməsi qaydalarını pozduqda, icra məmuru ona məsuliyyət daşıyacağı barədə rəsmi xəbərdarlıq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4.11. Barəsində ictimai işlər növündə inzibati tənbeh tətbiq edilən şəxs ictimai işlər növündə inzibati tənbehin çəkilməsindən boyun qaçırdıqda, icra məmuru bu Məcəllənin 529.4-cü maddəsində nəzərdə tutulmuş inzibati xəta haqqında protokol tərtib ed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55. Azərbaycan Respublikasının hüdudlarından kənara inzibati qaydada çıxarma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1. Əcnəbilər və ya vətəndaşlığı olmayan şəxslər Azərbaycan Respublikasının hüdudlarından kənara inzibati qaydada çıxarma haqqında qərarda müəyyən olunmuş müddətdə ölkəni tərk etməlid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2. Azərbaycan Respublikasının hüdudlarından kənara inzibati qaydada çıxarma haqqında səlahiyyətli orqanların (vəzifəli şəxslərin) qərarı müvafiq icra hakimiyyəti orqanı tərəfindən icra edilir.</w:t>
      </w:r>
    </w:p>
    <w:p w:rsidR="008F31BC" w:rsidRPr="008F31BC" w:rsidRDefault="008F31BC" w:rsidP="008F31BC">
      <w:pPr>
        <w:pStyle w:val="12"/>
        <w:spacing w:before="0" w:beforeAutospacing="0" w:after="0" w:afterAutospacing="0"/>
        <w:ind w:firstLine="567"/>
        <w:jc w:val="both"/>
        <w:rPr>
          <w:rFonts w:ascii="Tahoma" w:hAnsi="Tahoma" w:cs="Tahoma"/>
          <w:color w:val="000000"/>
          <w:sz w:val="16"/>
          <w:szCs w:val="16"/>
          <w:lang w:val="az-Latn-AZ"/>
        </w:rPr>
      </w:pPr>
      <w:r>
        <w:rPr>
          <w:rFonts w:ascii="Palatino Linotype" w:hAnsi="Palatino Linotype" w:cs="Tahoma"/>
          <w:color w:val="000000"/>
          <w:lang w:val="az-Latn-AZ"/>
        </w:rPr>
        <w:t>155.3. Əcnəbilər və ya vətəndaşlığı olmayan şəxslər Azərbaycan Respublikasının hüdudlarından kənara inzibati qaydada çıxarma haqqında qərarın icrasından boyun qaçırdıqda və ya belə boyun qaçırmanı ehtimal etməyə kifayət qədər əsaslar olduqda, onlar Azərbaycan Respublikasının Miqrasiya Məcəlləsi ilə müəyyən olunmuş qaydada və müddətdə müvafiq icra hakimiyyəti orqanının qanunsuz miqrantların saxlanılması mərkəzlərinə yerləşdir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4. Əcnəbi və ya vətəndaşlığı olmayan şəxsin ölkədən getmək hüququ müvəqqəti məhdudlaşdırıldıqda, onun Azərbaycan Respublikasının hüdudlarından kənara inzibati qaydada çıxarılması məhdudlaşdırmaya səbəb olan hallar aradan qalxdıqdan sonra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5. Azərbaycan Respublikasının ərazisindən inzibati qaydada çıxarılan əcnəbilərin və ya vətəndaşlığı olmayan şəxslərin çıxarılmasına görə xərclər onların öz üzərinə düşür. Bu şəxslərin çıxarılması üçün onların vəsaiti olmadıqda, belə xərclərin ödənilməsi onları qəbul edən şəxslərin, idarə, müəssisə və təşkilatların, qəbul edən tərəf olmadıqda isə müvafiq icra hakimiyyəti orqanının üzərinə düş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6. Azərbaycan Respublikasının hüdudlarından kənara inzibati qaydada çıxarma haqqında qərar icra edildikdən sonra, çıxarma haqqında müvafiq qeyd aparılmaqla, həmin qərar onu qəbul etmiş səlahiyyətli orqana (vəzifəli şəxsə) qayt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5.7. Azərbaycan Respublikasının hüdudlarından kənara inzibati qaydada çıxarma inzibati tənbeh tədbirinin tətbiqindən irəli gələn digər məsələlər bu Məcəllədə nəzərdə tutulan müddəalara zidd olmamaq şərti ilə Azərbaycan Respublikasının Miqrasiya Məcəlləsinə uyğun olaraq həll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6. İnzibati həbs haqqında qərarın icr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6.1. Hakim tərəfindən inzibati həbs haqqında qərar çıxarıldıqdan sonra həmin qərar dərhal icra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6.2. Barəsində inzibati həbs tətbiq edilmiş şəxslər müvafiq icra hakimiyyəti orqanının müəyyən etdiyi yerlərdə mühafizə altında saxlanılır. İnzibati həbs haqqında qərar icra olunarkən, həbs edilənlər şəxsi axtarışdan keçirilir. </w:t>
      </w:r>
      <w:r>
        <w:rPr>
          <w:rFonts w:ascii="Palatino Linotype" w:hAnsi="Palatino Linotype" w:cs="Tahoma"/>
          <w:i/>
          <w:iCs/>
          <w:color w:val="000000"/>
        </w:rPr>
        <w:t>İnzibati qaydada həbs edilmiş şəxslər məcburi dövlət daktiloskopik qeydiyyatından keçirilir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6.3. İnzibati qaydada tutma müddəti inzibati həbs müddətinə daxil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Xüsusi hiss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5" w:name="b6"/>
      <w:bookmarkEnd w:id="25"/>
      <w:r>
        <w:rPr>
          <w:rFonts w:ascii="Palatino Linotype" w:hAnsi="Palatino Linotype" w:cs="Tahoma"/>
          <w:b/>
          <w:bCs/>
          <w:color w:val="000000"/>
        </w:rPr>
        <w:t>VI BÖLMƏ</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6" w:name="f20"/>
      <w:bookmarkEnd w:id="26"/>
      <w:r>
        <w:rPr>
          <w:rFonts w:ascii="Palatino Linotype" w:hAnsi="Palatino Linotype" w:cs="Tahoma"/>
          <w:b/>
          <w:bCs/>
          <w:color w:val="000000"/>
        </w:rPr>
        <w:t>FƏSİL 20</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Sağlamlıq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7. Döy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ymə və sair zorakı hərəkətlərlə qəsdən fiziki ağrı yetirməy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üç yüz manatdan beş yüz</w:t>
      </w:r>
      <w:r>
        <w:rPr>
          <w:rFonts w:ascii="Palatino Linotype" w:hAnsi="Palatino Linotype" w:cs="Tahoma"/>
          <w:color w:val="000000"/>
        </w:rPr>
        <w:t> manatadək məbləğdə cərimə edilir və ya işin hallarına görə, xətanı törədənin şəxsiyyəti nəzərə alınmaqla,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 </w:t>
      </w:r>
      <w:r>
        <w:rPr>
          <w:rFonts w:ascii="Palatino Linotype" w:hAnsi="Palatino Linotype" w:cs="Tahoma"/>
          <w:color w:val="000000"/>
        </w:rPr>
        <w:t>Bu maddədə nəzərdə tutulmuş əməl sağlamlığa ağır, az ağır və ya yüngül zərər vurmaqla törədildikdə, Azərbaycan Respublikasının Cinayət Məcəlləsinin müvafiq maddələrinə əsasən cinayət məsuliyyətin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8. Məişət zorakılığının qarşısının alınmas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8.1. Məişət zəminində iqtisadi xarakterli qanunsuz məhdudiyyətlərin tətbiqinə, yəni şəxs tərəfindən digər şəxsin onun mülkiyyətində, sərəncamında və ya istifadəsində olan əmlakdan, gəlirlərdən məhrum edilməsinə, iqtisadi asılılıq yaradılmasına, belə asılılığın saxlanılmasına və ya ondan sui-istifadə edilməsinə yönəlmiş hərəkətlər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8.2. Məişət zəminində psixi zorakılığa, yəni şəxs tərəfindən digər şəxsə qəsdən psixi təzyiq göstərilməsinə və ya dözülməz psixi şərait yaradılmasına yönəlmiş hərəkətlər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58.3. Məişət zorakılığından zərər çəkmiş şəxslərə qeyri-dövlət yardım mərkəzlərinin akkreditasiyadan keçmədən fəaliyyət göstər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beş manatdan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əcəllənin 158.1 və 158.2-ci maddələrində “şəxs” dedikdə, “Məişət zorakılığının qarşısının alınması haqqında” Azərbaycan Respublikası Qanununun 4-cü maddəsində nəzərdə tutulmuş şəxslə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Bu Məcəllənin 158.1 və 158.2-ci maddələri həmin maddələrdə göstərilən əməllər Azərbaycan Respublikasının Cinayət Məcəlləsinin müvafiq maddələr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59. Zöhrəvi xəstəliklərə yoluxmuş şəxsin müalicədən boyun qaçır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Zöhrəvi xəstəliklərə yoluxduğu barədə kifayət qədər məlumatı olan şəxsin səhiyyə orqanları tərəfindən xəbərdarlıq edildikdən sonra da müalicədən boyun qaçır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lastRenderedPageBreak/>
        <w:t>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0. Zöhrəvi xəstəliklərə və ya insanın immunçatışmazlığı virusuna yoluxmuş şəxslə əlaqədə olmuş şəxsin müayinədən boyun qaçır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Zöhrəvi xəstəliklərə və ya insanın immunçatışmazlığı virusuna yoluxmuş şəxslə əlaqədə olmuş və müayinəyə ehtiyacı olan şəxsin səhiyyə orqanları tərəfindən xəbərdarlıq edildikdən sonra da müayinədən boyun qaçır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sən manatdan yüz iyirm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1. Zöhrəvi xəstəliklərə və ya insanın immunçatışmazlığı virusuna yoluxma mənbəyinin gizl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1.1. Zöhrəvi xəstəliyi olan şəxs tərəfindən yoluxma mənbəyinin, habelə onunla əlaqədə olub, zöhrəvi xəstəliklərə yoluxma təhlükəsi yaradan şəxsin adının gizlə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1.2. İnsanın immunçatışmazlığı virusuna yoluxmuş şəxs tərəfindən yoluxma mənbəyinin, habelə onunla əlaqədə olub, insanın immunçatışmazlığı virusuna yoluxma təhlükəsi yaradan şəxsin adının gizlə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2. Qanın, qan komponentlərinin donorluğu və qan xidmət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2.1. Donor olmaq istəyən şəxs tərəfindən əvvəllər keçirdiyi və hazırkı xəstəlikləri, həmçinin narkotik vasitələr və psixotrop maddələr qəbul edib-etməməsi barədə düzgün məlumatın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dan qırx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2.2. Tibbi müayinə keçirilmədən donordan qanın, qan komponentlərinin götürü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qırx manatdan əlli manatadək məbləğdə, vəzifəli şəxslər əlli manatdan altmış beş manatadək məbləğdə, hüquqi şəxslə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2.3. Müalicə müəssisələri tərəfindən qanın, qan komponentlərinin resipiyentə köçürülməsi nəticəsində baş verən hər hansı ciddi əlavə təsirlər barədə köçürülən qanın, qan komponentlərinin tədarükünü edən qan xidməti müəssisəsinə (qan bankına) və müvafiq icra hakimiyyəti orqanına məlumat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qırx manatdan əlli manatadək məbləğdə, vəzifəli şəxslər əlli manatdan altmış beş manatadək məbləğdə, hüquqi şəxslə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3. Qeysəriyyə kəsiyi əməliyyatının qanunsuz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Müvafiq icra hakimiyyəti orqanı tərəfindən müəyyən edilmiş tibbi əsaslar olmadan qeysəriyyə kəsiyi əməliyyatının apa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beş min manatdan yeddi min manatadək məbləğdə, hüquqi şəxslər on min manatdan on beş min manatadək məbləğdə cərimə edil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7" w:name="f21"/>
      <w:bookmarkEnd w:id="27"/>
      <w:r>
        <w:rPr>
          <w:rFonts w:ascii="Palatino Linotype" w:hAnsi="Palatino Linotype" w:cs="Tahoma"/>
          <w:b/>
          <w:bCs/>
          <w:color w:val="000000"/>
        </w:rPr>
        <w:t>FƏSİL 21</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Siyasi, sosial və əmək hüquqları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4. Seçkiqabağı və ya referendumla bağlı təşviqatın aparılması qaydalarının və müddət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4.1. Seçkiqabağı və ya referendumla bağlı təşviqatın aparılmasının Azərbaycan Respublikasının Seçki Məcəlləsi ilə müəyyən edilmiş qaydalarının və müddətin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64.2. Qeydə alınmış namizədə seçkiqabağı təşviqatın müddəti başa çatana kimi şərəf və ləyaqətini seçki qanunvericiliyi ilə müəyyən olunmuş teleradio verilişləri təşkilatlarının teleradio proqramlarında və dövri nəşrlərdə onların vəzifəli şəxsləri tərəfindən müdafiə etmək imkanının ver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yüz əlli manatdan iki yüz əlli manatadək məbləğdə, hüquqi şəxslər üç yüz manatdan dörd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5. Təşviqat-nəşr materiallarını qəsdən məhv etmə və ya namizədin seçicilərlə görüşü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yyətçinin və ya obyekt sahibinin razılığı ilə seçkiqabağı təşviqat materiallarının yerləşdirilməsi üçün nəzərdə tutulan yerlərdə asılmış seçkiqabağı (referendumqabağı) təşviqat plakatlarını və digər belə təşviqat materiallarını məhv etməyə, korlamağa və ya təşviqat materiallarının yayılmasına mane olmağa, yaxud namizədin seçicilərlə görüşünə mane ol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altı yüz manatdan səkki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6. Namizəd haqqında bilərəkdən yalan məlumatlar yay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çkinin nəticəsinə təsir göstərmək məqsədi ilə deputatlığa və ya seçkili orqana (vəzifəyə) namizəd haqqında bilərəkdən yalan məlumatlar dərc etməyə və ya onları başqa üsullarla yay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ddi yüz manatdan doqqu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7. Seçki (referendum) komissiyası üzvünün, müşahidəçilərin, vəkil edilmiş şəxslərin, namizədlərin, siyasi partiyaların, siyasi partiyaların bloklarının, referendum üzrə təşviqat qrupunun səlahiyyətli nümayəndələrinin, kütləvi informasiya vasitələri nümayəndələrini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Seçki (referendum) komissiyası üzvünün, müşahidəçilərin, vəkil edilmiş şəxslərin, namizədlərin, siyasi partiyaların, siyasi partiyaların bloklarının, referendum üzrə təşviqat qrupunun səlahiyyətli nümayəndələrinin, kütləvi informasiya vasitələri nümayəndələrinin Azərbaycan Respublikasının Seçki Məcəlləsi ilə müəyyən edilmiş hüquqlarını, o cümlədən seçki sənədlərinin surətlərinin və məlumatların vaxtında alınması və seçki sənədlərinin surətlərinin təsdiqi ilə bağlı hüquqlarını poz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8. Seçicilər haqqında məlumatların düzgün, tam və vaxtında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çicilər haqqında məlumatları təqdim edən müvafiq icra hakimiyyəti orqanı tərəfindən həmin məlumatların düzgün, tam və vaxtında ver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69. Seçki bülletenlərinin, səsvermə protokollarının və vəsiqələrinin verilməsi və saxla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çki komissiyalarının sədrləri tərəfindən seçki bülletenlərinin, səsvermə protokollarının və vəsiqələrinin verilməsi və saxlanması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əlli manatdan yetmiş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0. Dövlət avtomatlaşdırılmış informasiya sistemindən istifadə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svermə başlandıqdan sonra seçkilərin yekunları və səsvermənin nəticələri barədə protokollar imzalananadək yuxarı seçki komissiyalarının informasiya xidmətlərindən aşağı seçki komissiyalarının informasiya xidmətlərinə məlumatların qəbulunu təsdiq edən siqnallardan başqa hər hansı məlumatın ve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ki yüz manatdan üç yüz manatadək məbləğdə, vəzifəli şəxslər 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1. Seçki (referendum) ilə əlaqədar hədə-qorxu və ya zorakılığa çağıran çıxışlar edilməsi, yaxud belə materialların yay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çki (referendum) ilə əlaqədar hədə-qorxu və ya zorakılığa çağıran çıxışlar edilməsinə, yaxud belə materialların yay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altı yüz manatdan doqqu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2. Seçicinin bilərəkdən birdən çox seçici siyahısına daxi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çicinin bilərəkdən birdən çox seçici siyahısına daxil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kiz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173. Seçici siyahıları ilə vətəndaşların tanış olmaq hüququnun və digər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3.0. Seçki (referendum) komissiyasının üzvü tərəfindən:</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3.0.1. vətəndaşların seçici siyahıları (referendumda iştirak etmək hüququ olan vətəndaşların siyahısı) ilə tanış olmaq hüququnu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3.0.2. seçici siyahılarındakı (referendumda iştirak etmək hüququ olan vətəndaşların siyahısındakı) yanlışlıqlar haqqında vətəndaşların ərizələrinə Azərbaycan Respublikasının Seçki Məcəlləsi ilə müəyyən edilmiş müddətdə baxı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3.0.3. qeydiyyatdan keçmiş seçicilər barəsində məlumatların vaxtında rəsmiləşdirilməməsinə və dəqiqləşd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dan iki yüz əlli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4. Seçkilərdə (referendumda) iştirak etmək üçün məzuniyyət verilməsindən imtina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Dövlət və ya yerli özünüidarəetmə orqanlarına seçkilərin hazırlanmasında və ya keçirilməsində onun iştirakının təmin edilməsi məqsədi ilə deputatlığa və ya seçkili orqana (vəzifəyə) qeydə alınmış namizədə, namizədin vəkilinə və ya seçki (referendum) komissiyasının üzvünə məzuniyyət verilməsindən imtina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5. Qeydə alınmış namizədin seçkilərdə iştirak etdiyi müddətdə xidməti vəzifələrinin icrasını dayandır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və ya bələdiyyə xidmətində olan qeydə alınmış namizəd seçkilərdə iştirak etdiyi müddətdə xidməti vəzifələrinin icrasını dayandır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beş yüz manatdan iki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6. Seçici imzalarının toplanması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yyət formasından asılı olmayaraq hüquqi şəxslərin, dövlət və bələdiyyə orqanlarının, qurumların və təşkilatların seçici imzalarının toplanmasında iştirak et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səkkiz yüz manatdan min manatadək məbləğdə,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7. Seçkilərin (referendumun) maliyyələşdirilməsi və ya maliyyə hesabatlarının təqdim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7.1. Seçkilərin (referendumun) maliyyələşdirilməsinin Azərbaycan Respublikasının Seçki Məcəlləsi ilə müəyyən edilmiş qaydalarını poz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beş yüz manatadək məbləğdə, vəzifəli şəxslər min beş yüz manatdan iki min manatadək məbləğdə, hüquqi şəxslər beş min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77.2. Seçkilərin hazırlanmasına və keçirilməsinə ayrılmış vəsaitlərin xərclənməsi barədə namizədlər, qeydə alınmış namizədlər, siyasi partiyalar, siyasi partiyaların blokları, referendum üzrə təşviqat qrupları tərəfindən maliyyə hesabatlarının təqdim və ya dərc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8. Anonim təşviqat materiallarının və ya reklamların hazırlanması və yay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8.1. Seçkiqabağı və ya referendum ilə bağlı nəşr və audiovizual təşviqat materiallarında bu materialları hazırlayan və hazırlanmasını sifariş edən təşkilatların adı, materialların tirajı və buraxılış tarixi barədə məlumatların göstə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8.2. Siyasi partiyalar, siyasi partiyaların blokları, namizədlər və ya qeydə alınmış namizədlər barəsində reklamların hazırlanmasının və yayılmasının, yaxud xeyriyyə xidməti göstərilməsinin Azərbaycan Respublikasının Seçki Məcəlləsi ilə müəyyən edilmiş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8.3. Siyasi partiyaların, siyasi partiyaların bloklarının, namizədlərin və ya qeydə alınmış namizədlərin yazılı formada razılığı olmadan seçkiqabağı nəşr materiallarının hazırlanmasına, yaxud yay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79. Səsvermənin nəticələri və ya seçkilərin yekunları haqqında məlumatın bilərəkdən təqdim edilməməsi və ya dərc olun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9.1. Seçicilərin, qeydə alınmış namizədin, siyasi partiyaların, siyasi partiyaların bloklarının və namizədlərin vəkil edilmiş şəxslərinin, müşahidəçilərin, siyasi partiyaların, siyasi partiyaların bloklarının, referendum üzrə təşviqat qruplarının səlahiyyətli nümayəndələrinin, kütləvi informasiya vasitələri nümayəndələrinin tələbi ilə onların tanış olmaları üçün müvafiq seçki komissiyasının sədrləri tərəfindən səsvermənin yekunlarına və nəticələrinə aid məlumatların bilərəkdən təqdim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79.2. Səsvermənin yekunlarına və nəticələrinə aid məlumatların bilərəkdən Azərbaycan Respublikasının Seçki Məcəlləsində nəzərdə tutulmuş qaydada və müddətdə dərc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min manatdan iki min beş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0. Yığıncaqların, mitinqlərin, nümayişlərin, küçə yürüşlərinin və piketlərin keçirilməs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rbəst toplaşmaq azadlığı haqqında” Azərbaycan Respublikasının Qanunu ilə müəyyən edilmiş qaydada təşkil edilən yığıncaqların, mitinqlərin, nümayişlərin, küçə yürüşlərinin və piketlərin keçirilməsinə mane ol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lastRenderedPageBreak/>
        <w:t>fiziki şəxslər min beş yüz manatdan üç min manatadək məbləğdə, vəzifəli şəxslər üç min manatdan altı min manatadək məbləğdə, hüquqi şəxslər on beş min manatdan ot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1. Təhsil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1.0. Təhsil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1.0.1. təhsilin hər hansı pilləsindən, səviyyəsindən və formasından şəxsin məhrum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1.0.2. təhsil müəssisəsində təhsilalana qarşı cinayət əlamətləri olmayan psixoloji zorakılığa yol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1.0.3. qanunvericiliklə müəyyən edilmiş hallar istisna olmaqla, təhsilalanların təhsil prosesi ilə bağlı olmayan işlərə və tədbirlərə cəlb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1.0.4. dövlət təhsil və elmi tədqiqat qrantlarının təhsil müəssisəsinin həmin qrantların verilmə məqsədlərinə uyğun gəlməyən fəaliyyət sahələrinin maliyyələşdirilməsinə yönəl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 məbləğində, vəzifəli şəxslər üç yüz manat məbləğində, hüquqi şəxslər beş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2. İnsanın immunçatışmazlığı virusuna yoluxması səbəbinə görə təhsil hüququnu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sanın immunçatışmazlığı virusuna yoluxması səbəbinə görə şəxsin özünün və ya ailə üzvlərinin təhsil almaq hüququnun hər hansı formada məhdudlaşdırılmasına, o cümlədən onların təhsil müəssisələrinə qəbulundan imtina olunmasına və ya onların istənilən tədbirlərdə iştirakına məhdudiyyət qoyulmasına, yaxud təhsil müəssisəsindən xaric ed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3. İnsanın immunçatışmazlığı virusu ilə yaşayan şəxslərin sosial xidmət müəssisələrinə yerləşdirilməsindən və onlara sosial xidmət göstərilməsindən imtina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sanın immunçatışmazlığı virusu ilə yaşayan şəxslərin sosial xidmət müəssisələrinə yerləşdirilməsindən və onlara sosial xidmət göstərilməsindən imtina ed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4. Siyasi partiyalar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1. Siyasi partiyalar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1.1. siyasi partiya tərəfindən dövlət orqanının və ya vəzifəli şəxsin fəaliyyətinə müdaxil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84.1.2. “Siyasi partiyalar haqqında” Azərbaycan Respublikasının Qanunu ilə qadağan olunmuş vəsaitin, o cümlədən ianələrin siyasi partiyalar tərəfindən qəbul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1.3. Azərbaycan Respublikasının ərazisində xarici dövlətlərin siyasi partiyalarının, habelə onların bölmələrinin və təşkilatlarının yaradılmasına və fəaliyyət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1.4. ləğv edilmiş siyasi partiyanın adından çıxış etməyə və ya fəaliyyət göstərməyə, yaxud onun fəaliyyətinin qanunsuz təşkilində və ya işində iştirak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eddi yüz əlli manatdan min beş yüz manatadək məbləğdə, vəzifəli şəxslər min beş yüz manatdan üç min manatadək məbləğdə, hüquqi şəxslər səkkiz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84.2. Bu Məcəllənin 184.1-ci maddəsində nəzərdə tutulmuş xətaların inzibati tənbeh almış şəxs tərəfindən inzibati tənbeh vermə haqqında qərar qüvvəyə mindiyi gündən bir il ərzində təkrar törə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min beş yüz manatdan üç min manatadək məbləğdə, vəzifəli şəxslər üç min manatdan altı min manatadək məbləğdə, hüquqi şəxslər on beş min manatdan ot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5. Müəlliflik hüququnun və əlaqəli hüquqlar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əlliflik hüququnu və əlaqəli hüquqları pozmağa görə, bu az miqdarda ziyan vur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pirat nüsxələr, həmçinin pirat nüsxələrin hazırlanmasında (istehsal edilməsində) və yayılmasında istifadə olunan materiallar, avadanlıqlar və hüquqpozmaya səbəb olan digər vasitələr müsadirə edilməklə səksən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185 - 188-ci maddələrində “az miqdarda ziyan vurduqda” dedikdə,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6. İnteqral sxem topologiyasından istifadəyə müstəsna hüququ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əllifin və ya digər hüquq sahibinin icazəsi olmadan inteqral sxem topologiyasının orijinal olmayan hissəsinin çıxarılması istisna olmaqla, bütövlükdə, yaxud onun hər hansı bir hissəsinin inteqral sxemə daxil edilməsi yolu ilə və ya surətinin başqa şəkildə çıxarılmasına, habelə topologiyanın və ya həmin topologiyadan ibarət inteqral sxemin tətbiq edilməsinə, gətirilməsinə, satış üçün təklif edilməsinə, satılmasına, yaxud başqa formada təsərrüfat dövriyyəsinə daxil edilməsinə görə, bu az miqdarda ziyan vurduqda-</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sən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7. Folklor nümunələrindən istifadə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Folklor nümunələrindən istifadə tələblərinin pozulmasına görə, bu az miqdarda ziyan vur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olklor nümunələrinin istifadəsinə qoyulan tələblərin pozulması ilə hazırlanmış (istehsal edilmiş) və yayılmış folklor obyekti nüsxələri (pirat nüsxələr) müsadirə edilməklə, fiziki şəxslər səksən manatdan yüz əlli manatadək məbləğdə, vəzifəli şəxslər altı yüz manatdan səkkiz yüz manatadək məbləğdə, hüquq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8. Məlumat toplularından qeyri-qanuni istifad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lumat toplularından qeyri-qanuni istifadə edilməsinə görə, bu az miqdarda ziyan vurduqd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lumat toplusunun pirat nüsxələri, həmçinin pirat nüsxələrin hazırlanmasında (istehsal edilməsində) və yayılmasında istifadə olunan materiallar, avadanlıqlar və hüquqpozmaya səbəb olan digər vasitələr müsadirə edilməklə, fiziki şəxslər səksən manatdan yüz əlli manatadək məbləğdə, vəzifəli şəxslər altı yüz manatdan səkkiz yüz manatadək məbləğdə, hüquq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89. Uşaqların təlim-tərbiyəsi vəzifələrinin valideynlər və ya onları əvəz edən şəxslər tərəfində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9.1. Yetkinlik yaşına çatmayanların tərbiyə və təlimi vəzifələrinin valideynlər və ya onları əvəz edən şəxslər tərəfindən üzrlü səbəblər olmadan yerinə yetirilməməsinə və ya lazımınca yerinə yetir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qırx manatdan altmış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strike/>
          <w:color w:val="000000"/>
          <w:lang w:val="az-Latn-AZ"/>
        </w:rPr>
        <w:t>189.2. Müvafiq icra hakimiyyəti orqanının müəyyən etdiyi səbəblər istisna olmaqla, dünyəvi icbari ümumi оrta təhsil üzrə dərs gününün şagird tərəfindən bir ay ərzində 7 gündən çox burax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strike/>
          <w:color w:val="000000"/>
          <w:lang w:val="az-Latn-AZ"/>
        </w:rPr>
        <w:t>valideynlər və ya onları əvəz edən şəxslər 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9.3. Bu Məcəllənin 189.1-ci maddəsində nəzərdə tutulmuş əməllər yetkinlik yaşına çatmayanların baxımsız qalmasına səbəb olduqda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altmış manatdan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189.4. Bu Məcəllənin 189.1-ci maddəsində nəzərdə tutulmuş əməllər yetkinlik yaşına çatmayanların spirtli içki, narkotik vasitələr və ya psixotrop maddələr qəbul etməsinə və ya avaralıqla məşğul olmasına, cinayət məsuliyyətinə cəlb etməyə imkan verən yaş həddinə çatmamış uşaqlar tərəfindən cinayət əlamətləri olan ictimai təhlükəli əməlin törədilməsinə və ya on dörd yaşından on altı yaşınadək uşaqlar tərəfindən inzibati xəta əlamətləri olan əməlin törədilməsinə səbəb olduqda-</w:t>
      </w:r>
    </w:p>
    <w:p w:rsidR="008F31BC" w:rsidRPr="008F31BC" w:rsidRDefault="008F31BC" w:rsidP="008F31BC">
      <w:pPr>
        <w:ind w:firstLine="567"/>
        <w:rPr>
          <w:rFonts w:ascii="Calibri" w:hAnsi="Calibri" w:cs="Calibri"/>
          <w:color w:val="000000"/>
          <w:lang w:val="az-Latn-AZ"/>
        </w:rPr>
      </w:pPr>
      <w:r>
        <w:rPr>
          <w:rFonts w:ascii="Palatino Linotype" w:hAnsi="Palatino Linotype" w:cs="Calibri"/>
          <w:color w:val="000000"/>
          <w:lang w:val="az-Latn-AZ"/>
        </w:rPr>
        <w:t>altmış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0. Valideynlərə kömək göstərməkdən qəsdən boyun qaç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etkinlik yaşına çatmış şəxslərin əmək qabiliyyəti olmayan valideynlərini saxlamaqdan və onlara baxmaqdan qəsdən boyun qaçır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altmış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1. Əmək pensiyalar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1.1. Əmək pensiyasını təyin edən orqan tərəfindən əmək pensiyasının ödənilməsi barədə qərarın “Əmək pensiyaları haqqında” Azərbaycan Respublikasının Qanunu ilə müəyyən edilmiş müddətdə qəbul edilməməsinə, əmək pensiyasının təyin olunmasından imtina barədə qərarda pensiya təyin olunmasından imtinanın səbəblərinin göstərilməməsinə və əmək pensiyasının təyin olunmasından imtina barədə qərarın həmin Qanunda nəzərdə tutulan müddətdə müraciət edənə göndə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1.2. Əmək pensiyaçısı və işəgötürən tərəfindən əmək pensiyasının və əmək pensiyasına əlavənin məbləğinin dəyişməsinə və ödənilməsinin dayandırılmasına səbəb olan hallar barədə məlumatın əmək pensiyasını təyin edən orqana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sən manatdan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2. Əmək qanunvericiliy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1. Azərbaycan Respublikasının Əmək Məcəlləsində nəzərdə tutulmuş qaydada əmək müqaviləsi (kontraktı) hüquqi qüvvəyə minmədən işəgötürən tərəfindən fiziki şəxsləri hər hansı işlərin (xidmətlərin) yerinə yetirilməsinə cəlb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min manatdan iki min manatadək məbləğdə, vəzifəli şəxslər üç min manatdan beş min manatadək məbləğdə, hüquqi şəxslər iyirmi min manatdan iyirmi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2. İşəgötürən tərəfindən işçilərin və iş yerlərinin attestasiyasının keçirilməsi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ddi yüz manatdan mi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3. İşçiyə </w:t>
      </w:r>
      <w:r w:rsidRPr="008F31BC">
        <w:rPr>
          <w:rFonts w:ascii="Palatino Linotype" w:hAnsi="Palatino Linotype"/>
          <w:color w:val="000000"/>
        </w:rPr>
        <w:t>müvafiq icra hakimiyyəti orqanı</w:t>
      </w:r>
      <w:r>
        <w:rPr>
          <w:rFonts w:ascii="Palatino Linotype" w:hAnsi="Palatino Linotype" w:cs="Tahoma"/>
          <w:color w:val="000000"/>
        </w:rPr>
        <w:t> tərəfindən müəyyən edilmiş minimum əməkhaqqından aşağı məbləğdə əməkhaqqı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4. İşçinin əmək və məzuniyyət haqlarının hesablanmasında və ödənilməsində, riyazi hesablamalar nəticəsində yol verilən nöqsanlar istisna olmaqla, qanun pozuntularına yol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yeddi yüz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5. İşçinin məzuniyyət hüquqlarının pozulmasına, işçiyə əmək məzuniyyətinin verilməməsinə, habelə istifadə edilməmiş əmək məzuniyyətinə görə müəyyən edilmiş kompensasiyanın ödən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6. İşçinin əmək müqaviləsinə əmək qanunvericiliyinin tələbləri pozularaq xitam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7. İşəgötürən tərəfindən əmək qanunvericiliyində müəyyən edilmiş müddətdə işçiyə əmək kitabçasının açıl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beş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8. İşəgötürən tərəfindən 15 yaşına çatmamış şəxsin işə cəlb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vəzifəli şəxslər min manatdan min beş yüz manatadək məbləğdə, hüquqi şəxslər üç min </w:t>
      </w:r>
      <w:r>
        <w:rPr>
          <w:rFonts w:ascii="Palatino Linotype" w:hAnsi="Palatino Linotype" w:cs="Calibri"/>
          <w:color w:val="000000"/>
          <w:lang w:val="az-Latn-AZ"/>
        </w:rPr>
        <w:lastRenderedPageBreak/>
        <w:t>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9. İşəgötürən tərəfindən uşaqların onların həyatına, sağlamlığına və ya mənəviyyatına təhlükə törədə bilən fəaliyyətə cəlb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üç min manatdan dörd min manatadək məbləğdə, hüquqi şəxslər on min manatdan o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10. İnsanın immunçatışmazlığı virusu ilə yaşayan şəxsləri, işləməsinə yol verilməyən peşə növləri və vəzifələr istisna olmaqla, insanın immunçatışmazlığı virusuna yoluxması səbəbinə görə işə qəbul etməkdən imtinaya və ya həmin səbəbdən onları işdən azad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2.11. Şəxsin dağınıq skleroz xəstə olması səbəbinə görə onunla əmək müqaviləsi bağlamaqdan imtina edilməsinə və ya əmək müqaviləsinə xitam verilməsinə (işəgötürənin müvafiq işi (vəzifəsi) olmadığı, həmçinin belə şəxslərin əməyindən istifadə olunmasına yol verilməyən iş yerlərinə işə götürməkdən imtina edilən hallar istisna olmaql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192.1-ci maddəsi həmin maddədə göstərilən əməllər Azərbaycan Respublikasının Cinayət Məcəlləsinin müvafiq maddəs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193. İşçini əmək funksiyasına daxil olmayan işi (xidməti) yerinə yetirməyə məcbur etm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mək müqaviləsinə xitam veriləcəyi və ya kollektiv müqavilədə müəyyən edilmiş güzəşt və imtiyazlardan məhrum ediləcəyi hədə-qorxusu ilə işçini əmək funksiyasına daxil olmayan işi (xidməti) yerinə yetirməyə məcbur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4. Kvota üzrə müəyyən olunmuş iş yerlərinə qəbul etmə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 tərəfindən göndərilmiş </w:t>
      </w:r>
      <w:r>
        <w:rPr>
          <w:rFonts w:ascii="Palatino Linotype" w:hAnsi="Palatino Linotype" w:cs="Tahoma"/>
          <w:i/>
          <w:iCs/>
          <w:color w:val="000000"/>
        </w:rPr>
        <w:t>sosial müdafiəyə xüsusi ehtiyacı olan və işə düzəlməkdə çətinlik çəkən</w:t>
      </w:r>
      <w:r>
        <w:rPr>
          <w:rFonts w:ascii="Palatino Linotype" w:hAnsi="Palatino Linotype" w:cs="Tahoma"/>
          <w:color w:val="000000"/>
        </w:rPr>
        <w:t> şəxslərin onlar üçün kvota üzrə müəyyən olunmuş iş yerlərinə qəbul edilməməsinə</w:t>
      </w:r>
      <w:r>
        <w:rPr>
          <w:rFonts w:ascii="Palatino Linotype" w:hAnsi="Palatino Linotype" w:cs="Tahoma"/>
          <w:strike/>
          <w:color w:val="000000"/>
        </w:rPr>
        <w:t>, yaxud dövlət büdcəsinə vəsait köçürülməməsinə</w:t>
      </w:r>
      <w:r>
        <w:rPr>
          <w:rFonts w:ascii="Palatino Linotype" w:hAnsi="Palatino Linotype" w:cs="Tahoma"/>
          <w:color w:val="000000"/>
        </w:rPr>
        <w:t>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5. Sosial müavinətlər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5.1. Müvafiq icra hakimiyyəti orqanları tərəfindən sosial müavinətin təyin edilməsi barədə qərarın qanunvericiliklə müəyyən edilmiş müddətdə çıxarılmamasına, müavinətin təyin olunmasından imtina edilməsi barədə qərar qəbul edildikdə, imtinanın səbəbləri göstərilməklə, müraciət edən şəxsə qanunvericiliklə müəyyən edilmiş müddətdə rəsmi məlumatın verilməməsinə və ya imtinanın səbəbləri göstərilməməklə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95.2. Müavinət alan şəxs (onun ailə üzvləri) tərəfindən müavinətlərin ödənişinin dayandırılmasına səbəb olan hallar barədə müvafiq icra hakimiyyəti orqanlarına məlumatın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sən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6. Həmkarlar ittifaqları təşkilatlarının xüsusi hesabına üzvlük haqqı köçürmə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yyət formasından asılı olmayaraq işəgötürən tərəfindən həmkarlar ittifaqının üzvü olan işçilərin əməkhaqqından mühasibatlıq vasitəsilə həmkarlar ittifaqına üzvlük haqlarının tutulmasının təmin edilməməsinə və 4 iş günü müddətində həmin idarə, müəssisə və təşkilatın həmkarlar ittifaqı təşkilatının xüsusi hesabına köçürü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7. Sosial xidmət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7.1. Dövlət tərəfindən göstərilən sosial xidmətə olan tələbatın qiymətləndirilməsi, müəyyən edilməsi və qərar qəbul edilməsi üçün düzgün olmayan məlumatların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7.2. Dövlət tərəfindən sosial xidmət göstərilməsinin dayandırılmasına təsir göstərən dəyişikliklər barədə sosial xidmət göstərən subyektlərin məlumatlandırıl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sən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7.3. Sosial xidmətə tələbatı olmayan şəxsin qanunsuz və ya əsassız olaraq dövlət tərəfindən sosial xidmətə götürülməsinə və ya dövlət tərəfindən sosial xidmət göstərilməsi üçün əsaslar olduqda, şəxsin sosial xidmətə götürülməsindən imtina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7.4. Sosial xidmət göstərilməsi və ya sosial xidmət göstərilməsindən imtina barədə qərar haqqında “Sosial xidmət haqqında” Azərbaycan Respublikasının Qanunu ilə müəyyən olunmuş müddətdə müraciət edən şəxsə rəsmi məlumatın verilməməsi və ya sosial xidmətdən imtina barədə qərarda imtinanın səbəblərinin göstə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7.5. Sosial xidmət göstərilməsinin keyfiyyətini, həcmini və şərtlərini müəyyən edən tələblər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dan yüz manatadək məbləğdə, vəzifəli şəxslər üç yüz manatdan altı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8. Əməyin mühafiz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 Əməyin mühafizəs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198.0.1. əməyin mühafizəsi üzrə standartların, normaların və qaydaların tələblərinə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2. binaların, qurğuların, avadanlığın və texnoloji proseslərin təhlükəsizliyin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3. bilavasitə iş yerlərinin sağlam sanitariya-gigiyena şəraitinin və əməyin mühafizəsinin qüvvədə olan normativlərə uyğunlaşdırı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4. işçilərə lazımi sanitariya-məişət və müalicə-profilaktika xidmətinin təşki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5. normal əmək və istirahət rejimin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6. işçilərə müəyyən edilmiş müddətlərdə və tələb olunan çeşidlərdə pulsuz xüsusi geyim, xüsusi ayaqqabı və digər fərdi mühafizə vasitələrinin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7. işçilərin əməyin mühafizəsi normaları və qaydaları üzrə təhsilinin, təlimatlandırılmasının, biliklərinin yoxlanılmasının təşkilinin və əməyin mühafizəsinin təbliğini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8. kollektiv müqaviləyə əməyin mühafizəsi üzrə qaydaların daxi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9. müvafiq icra hakimiyyəti orqanının müəyyən etdiyi müddətdə və formada əməyin mühafizəsi, əmək şəraiti və onların qüvvədə olan normalara uyğunlaşdırılması üçün görülən tədbirlərin nəticələri haqqında statistik hesabatın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98.0.10. maşın və avadanlıqların fırlanan və ötürücü hissələrinin istehsalçı tərəfindən təchiz edilmiş mühafizə qurğuları olmadan istismar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199. Sağlam və təhlükəsiz əməyin mühafizəsi şəraitinin təmi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şəgötürən tərəfindən işçilərin iş yerlərində sağlam və təhlükəsiz əməyin mühafizəsi şəraiti ilə təmin edilməməsinə və ya kollektiv müqavilələrdə nəzərdə tutulan tədbirləri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ddi yüz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0. Əməyin mühafizəsi xidmətinin rəhbərinin və mütəxəssislərinin başqa işlərin yerinə yetirilməsinə cəlb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şəgötürən tərəfindən əməyin mühafizəsi xidmətinin rəhbərinin və mütəxəssislərinin öz vəzifələrinə aid olmayan işlərin yerinə yetirilməsinə cəlb olu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1. Kollektiv müqavilənin (sazişin) bağlanmasından əsassız olaraq imtina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ollektiv müqavilənin (sazişin) bağlanmasından əsassız olaraq imtina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2. Kollektiv müqavilənin (sazişin) yerinə yetirilməməsi və ya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ollektiv müqavilədən (sazişdən) irəli gələn öhdəliklərin işəgötürən tərəfindən yerinə yetirilməməsinə və ya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min manatdan min beş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3. Kollektiv danışıqlar aparılması və kollektiv müqavilənin (sazişin) yerinə yetirilməsinə nəzarəti həyata keçirmək üçün lazım olan məlumatların təqdim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ollektiv danışıqlar aparılması və ya kollektiv müqavilənin (sazişin) yerinə yetirilməsinə nəzarəti həyata keçirmək üçün lazım olan məlumatların təqdim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ddi 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4. Tətillərdə iştirak etməyə və ya iştirakdan imtina etməyə məcbur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Şəxsin maddi cəhətdən asılı olmasından istifadə etməklə onu tətillərdə iştirak etməyə, yaxud iştirakdan imtina etməyə məcbur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altı yüz manatdan səkkiz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5. Seksual qısnamaya məruz qalmış işçiyə təzyiq göst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ksual qısnamaya görə işəgötürəndən və ya rəhbərindən şikayət etmiş işçiyə təzyiq göstərilməsinə və ya işçinin təqib olu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min beş yüz manatdan iki min beş yüz manatadək məbləğdə cərimə edilirlə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jc w:val="center"/>
        <w:rPr>
          <w:rFonts w:ascii="Calibri" w:hAnsi="Calibri" w:cs="Calibri"/>
          <w:color w:val="000000"/>
          <w:lang w:val="az-Latn-AZ"/>
        </w:rPr>
      </w:pPr>
      <w:bookmarkStart w:id="28" w:name="f22"/>
      <w:bookmarkEnd w:id="28"/>
      <w:r>
        <w:rPr>
          <w:rFonts w:ascii="Palatino Linotype" w:hAnsi="Palatino Linotype" w:cs="Calibri"/>
          <w:b/>
          <w:bCs/>
          <w:color w:val="000000"/>
          <w:lang w:val="az-Latn-AZ"/>
        </w:rPr>
        <w:t>FƏSİL 22</w:t>
      </w:r>
    </w:p>
    <w:p w:rsidR="008F31BC" w:rsidRPr="008F31BC" w:rsidRDefault="008F31BC" w:rsidP="008F31BC">
      <w:pPr>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jc w:val="center"/>
        <w:rPr>
          <w:rFonts w:ascii="Calibri" w:hAnsi="Calibri" w:cs="Calibri"/>
          <w:color w:val="000000"/>
          <w:lang w:val="az-Latn-AZ"/>
        </w:rPr>
      </w:pPr>
      <w:r>
        <w:rPr>
          <w:rFonts w:ascii="Palatino Linotype" w:hAnsi="Palatino Linotype" w:cs="Calibri"/>
          <w:b/>
          <w:bCs/>
          <w:color w:val="000000"/>
          <w:lang w:val="az-Latn-AZ"/>
        </w:rPr>
        <w:t>Narkotik vasitələrin və psixotrop maddələrin qanunsuz dövriyyəsi ilə əlaqədar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6. Qanunsuz olaraq narkotik vasitələrin, psixotrop maddələrin istehlakı, satış məqsədi olmadan şəxsi istehlak miqdarında hazırlanması, əldə edilməsi, saxlanılması, daşınması və ya gönd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anunsuz olaraq narkotik vasitələrin, psixotrop maddələrin istehlakına, satış məqsədi olmadan şəxsi istehlak miqdarında hazırlanmasına, əldə edilməsinə, saxlanılmasına, daşınmasına və ya göndə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dan dörd yüz manatadək məbləğdə cərimə edilir, işin hallarına görə və xətanı törədənin şəxsiyyəti nəzərə alınmaqla, bu tədbirlərin tətbiqi kifayət sayılmadıqda isə iki ayadək müddətə inzibati həbs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Qeyd:</w:t>
      </w:r>
      <w:r>
        <w:rPr>
          <w:rFonts w:ascii="Palatino Linotype" w:hAnsi="Palatino Linotype" w:cs="Tahoma"/>
          <w:color w:val="000000"/>
        </w:rPr>
        <w:t> Satış məqsədi olmadan hazırladığı, əldə etdiyi, saxladığı, daşıdığı və ya göndərdiyi şəxsi istehlak miqdarında narkotik vasitələri, psixotrop maddələri könüllü surətdə təhvil verən şəxs bu maddədə nəzərdə tutulan hərəkətlərə görə inzibati məsuliyyətdən aza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b/>
          <w:bCs/>
          <w:i/>
          <w:iCs/>
          <w:color w:val="000000"/>
          <w:lang w:val="az-Latn-AZ"/>
        </w:rPr>
        <w:t>Maddə 206-1. Narkotik vasitələrin və ya psixotrop maddələrin qanunsuz hazırlanmasında və emalında istifadə etmək məqsədi ilə prekursorların hazırlanması, əldə edilməsi, saxlanılması, göndərilməsi və ya daşınması</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Narkotik vasitələrin və ya psixotrop maddələrin qanunsuz hazırlanmasında və emalında istifadə etmək məqsədi ilə prekursorların az miqdarda hazırlanmasına, əldə edilməsinə, saxlanılmasına, göndərilməsinə və ya daşınmasına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iki yüz manatdan üç yüz manatadək məbləğ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b/>
          <w:bCs/>
          <w:i/>
          <w:iCs/>
          <w:color w:val="000000"/>
          <w:lang w:val="az-Latn-AZ"/>
        </w:rPr>
        <w:t>Qeyd:</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1. Bu maddədə “az miqdarda” dedikdə, müvafiq qanunla müəyyən edilmiş prekursorların xeyli miqdarından aşağı miqdar başa düşülür.</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2. Narkotik vasitələrin və ya psixotrop maddələrin qanunsuz hazırlanmasında və emalında istifadə etmək məqsədi ilə hazırladığı, əldə etdiyi, saxladığı, göndərdiyi və ya daşıdığı prekursorları könüllü surətdə təhvil verən şəxs bu maddədə nəzərdə tutulan hərəkətlərə görə inzibati məsuliyyətdən azad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7. Narkotik vasitələrin, psixotrop maddələrin istehlakı və ya daşınması hallarının, həmçinin belə istehlak nəticəsində yaranmış sərxoşluq vəziyyətinin müəyyən edilməsi məqsədi ilə keçirilən tibbi müayinədən boyun qaçır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Narkotik vasitələrin, psixotrop maddələrin istehlakı və ya daşınması hallarının, həmçinin belə istehlak nəticəsində yaranmış sərxoşluq vəziyyətinin müəyyən edilməsi məqsədi ilə keçirilən tibbi müayinədən boyun qaçır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b/>
          <w:bCs/>
          <w:i/>
          <w:iCs/>
          <w:color w:val="000000"/>
          <w:lang w:val="az-Latn-AZ"/>
        </w:rPr>
        <w:t>Maddə 208. Qanunsuz olaraq tərkibində narkotik maddələr olan bitkilərin az miqdarda kultivasiyası</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b/>
          <w:bCs/>
          <w:color w:val="000000"/>
          <w:lang w:val="az-Latn-AZ"/>
        </w:rPr>
        <w:t>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Qanunsuz olaraq tərkibində narkotik maddələr olan bitkilərin az miqdarda kultivasiyasına (əkilməsinə, yetişdirilməsinə və ya onların (onların hissələrinin) toplanılmasına) görə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iki yüz manatdan üç yüz manatadək məbləğdə cərimə edilir, işin hallarına görə və xətanı törədənin şəxsiyyəti nəzərə alınmaqla, bu tədbirlərin tətbiqi kifayət sayılmadıqda isə iki ayadək müddətə inzibati həbs tətbiq edilir.</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addədə “az miqdarda” dedikdə, tərkibində narkotik maddələr olan bitkilərin müvafiq qanunla müəyyən edilmiş xeyli miqdarından aşağı miqda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09. Tərkibində narkotik maddələr olan yabanı bitkilərin məhv edilməsi üzrə tədbirlər görü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Yerli özünüidarəetmə orqanlarının mülkiyyətində, bitkiçilik üzrə kənd təsərrüfatı fəaliyyəti ilə məşğul olan fiziki və ya hüquqi şəxslərin icarəsində, istifadəsində və ya </w:t>
      </w:r>
      <w:r>
        <w:rPr>
          <w:rFonts w:ascii="Palatino Linotype" w:hAnsi="Palatino Linotype" w:cs="Tahoma"/>
          <w:color w:val="000000"/>
        </w:rPr>
        <w:lastRenderedPageBreak/>
        <w:t>mülkiyyətində olan torpaq sahələrində aşkar edilmiş, tərkibində narkotik maddələr olan yabanı bitkilərin məhv edilməsi üzrə tədbirlər görü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 məbləğində, vəzifəli şəxslər dörd yüz manat məbləğində, hüquqi şəxslər min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29" w:name="f23"/>
      <w:bookmarkEnd w:id="29"/>
      <w:r>
        <w:rPr>
          <w:rFonts w:ascii="Palatino Linotype" w:hAnsi="Palatino Linotype" w:cs="Tahoma"/>
          <w:b/>
          <w:bCs/>
          <w:color w:val="000000"/>
        </w:rPr>
        <w:t>FƏSİL 23</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Əhalinin sanitariya-gigiyena və sanitariya-epidemioloji salamatlığı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0. Lisenziya olmadan özəl tibbi fəaliyyətlə</w:t>
      </w:r>
      <w:r>
        <w:rPr>
          <w:rFonts w:ascii="Palatino Linotype" w:hAnsi="Palatino Linotype" w:cs="Tahoma"/>
          <w:color w:val="000000"/>
        </w:rPr>
        <w:t> </w:t>
      </w:r>
      <w:r>
        <w:rPr>
          <w:rFonts w:ascii="Palatino Linotype" w:hAnsi="Palatino Linotype" w:cs="Tahoma"/>
          <w:b/>
          <w:bCs/>
          <w:color w:val="000000"/>
        </w:rPr>
        <w:t>və ya əczaçılıqla məşğul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0.1. Lisenziya olmadan özəl tibbi fəaliyyətlə və ya əczaçılıqla məşğul ol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min manatdan üç min manatadək məbləğdə, vəzifəli şəxslər beş min manatdan on min manatadək məbləğdə, hüquqi şəxslər iyirmi min manatdan ot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0.2. Qanunvericiliklə müəyyən edilmiş qaydada verilən müvafiq diplom və ya xüsusi icazə olmadan xalq təbabəti ilə məşğul ol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1. Sanitariya-gigiyena və epidemiya əleyhinə rejim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əssisələrdə, idarələrdə, təşkilatlarda sanitariya-gigiyena və epidemiya əleyhinə rejimlər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2. Tütün məmulatının istehlakına dair məhdudiyyətlərə riayət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2.1. Bu Məcəllənin 299, 305, 306.4, 318 və 322.0.4-cü maddələrində nəzərdə tutulan yerlər istisna olmaqla, “Tütün </w:t>
      </w:r>
      <w:r>
        <w:rPr>
          <w:rFonts w:ascii="Palatino Linotype" w:hAnsi="Palatino Linotype" w:cs="Tahoma"/>
          <w:i/>
          <w:iCs/>
          <w:color w:val="000000"/>
        </w:rPr>
        <w:t>məmulatlarının istifadəsinin məhdudlaşdırılması</w:t>
      </w:r>
      <w:r>
        <w:rPr>
          <w:rFonts w:ascii="Palatino Linotype" w:hAnsi="Palatino Linotype" w:cs="Tahoma"/>
          <w:color w:val="000000"/>
        </w:rPr>
        <w:t> haqqında” Azərbaycan Respublikasının Qanunu ilə qadağan edilmiş digər yerlərdə </w:t>
      </w:r>
      <w:r>
        <w:rPr>
          <w:rFonts w:ascii="Palatino Linotype" w:hAnsi="Palatino Linotype" w:cs="Tahoma"/>
          <w:i/>
          <w:iCs/>
          <w:color w:val="000000"/>
        </w:rPr>
        <w:t>tütün</w:t>
      </w:r>
      <w:r>
        <w:rPr>
          <w:rFonts w:ascii="Palatino Linotype" w:hAnsi="Palatino Linotype" w:cs="Tahoma"/>
          <w:color w:val="000000"/>
        </w:rPr>
        <w:t> çək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212.2. Müəssisələrdə, idarələrdə, təşkilatlarda </w:t>
      </w:r>
      <w:r>
        <w:rPr>
          <w:rFonts w:ascii="Palatino Linotype" w:hAnsi="Palatino Linotype" w:cs="Calibri"/>
          <w:i/>
          <w:iCs/>
          <w:color w:val="000000"/>
          <w:lang w:val="az-Latn-AZ"/>
        </w:rPr>
        <w:t>tütün</w:t>
      </w:r>
      <w:r>
        <w:rPr>
          <w:rFonts w:ascii="Palatino Linotype" w:hAnsi="Palatino Linotype" w:cs="Calibri"/>
          <w:color w:val="000000"/>
          <w:lang w:val="az-Latn-AZ"/>
        </w:rPr>
        <w:t> çəkmək üçün xüsusi </w:t>
      </w:r>
      <w:r>
        <w:rPr>
          <w:rFonts w:ascii="Palatino Linotype" w:hAnsi="Palatino Linotype" w:cs="Calibri"/>
          <w:i/>
          <w:iCs/>
          <w:color w:val="000000"/>
          <w:lang w:val="az-Latn-AZ"/>
        </w:rPr>
        <w:t>ayrılmış yerlərin sanitar-gigiyenik normalara və müvafiq icra hakimiyyəti orqanının müəyyən etdiyi tələblərə cavab verən şəkildə təchizinin</w:t>
      </w:r>
      <w:r>
        <w:rPr>
          <w:rFonts w:ascii="Palatino Linotype" w:hAnsi="Palatino Linotype" w:cs="Calibri"/>
          <w:color w:val="000000"/>
          <w:lang w:val="az-Latn-AZ"/>
        </w:rPr>
        <w:t> və görünən yerlərdə “</w:t>
      </w:r>
      <w:r>
        <w:rPr>
          <w:rFonts w:ascii="Palatino Linotype" w:hAnsi="Palatino Linotype" w:cs="Calibri"/>
          <w:i/>
          <w:iCs/>
          <w:color w:val="000000"/>
          <w:lang w:val="az-Latn-AZ"/>
        </w:rPr>
        <w:t>tütün</w:t>
      </w:r>
      <w:r>
        <w:rPr>
          <w:rFonts w:ascii="Palatino Linotype" w:hAnsi="Palatino Linotype" w:cs="Calibri"/>
          <w:color w:val="000000"/>
          <w:lang w:val="az-Latn-AZ"/>
        </w:rPr>
        <w:t> çəkmək qadağandır” </w:t>
      </w:r>
      <w:r>
        <w:rPr>
          <w:rFonts w:ascii="Palatino Linotype" w:hAnsi="Palatino Linotype" w:cs="Calibri"/>
          <w:strike/>
          <w:color w:val="000000"/>
          <w:lang w:val="az-Latn-AZ"/>
        </w:rPr>
        <w:t>xəbərdarlıq</w:t>
      </w:r>
      <w:r>
        <w:rPr>
          <w:rFonts w:ascii="Palatino Linotype" w:hAnsi="Palatino Linotype" w:cs="Calibri"/>
          <w:color w:val="000000"/>
          <w:lang w:val="az-Latn-AZ"/>
        </w:rPr>
        <w:t> yazısının və ya işarəsinin olmasının təmin ed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dörd yüz manat məbləğində, hüquqi şəxslər min manat məbləğində cərimə edilir.</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212.3. Yetkinlik yaşına çatmayanlara tütün məmulatı almaqla, verməklə, tütün məmulatından istifadəni təklif və ya tələb etmək yolu ilə onların tütündən istifadə prosesinə cəlb edilməsi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yüz manat məbləğində cərimə edilir.</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lastRenderedPageBreak/>
        <w:t>212.4. Tütün məmulatları tullantılarının ətraf mühitə atılmasına görə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əlli manat məbləğində cərimə edilir.</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212.5. “Tütün məmulatlarının istifadəsinin məhdudlaşdırılması haqqında” Azərbaycan Respublikasının Qanunu ilə qadağan edilmiş yerlərdə (tütün çəkmək üçün təşkil edilmiş xüsusi yerlər istisna olmaqla) tütün çəkilməsinin qarşısının alınmamasına görə -</w:t>
      </w:r>
    </w:p>
    <w:p w:rsidR="008F31BC" w:rsidRDefault="008F31BC" w:rsidP="008F31BC">
      <w:pPr>
        <w:pStyle w:val="NormalWeb"/>
        <w:spacing w:before="0" w:beforeAutospacing="0" w:after="0" w:afterAutospacing="0"/>
        <w:ind w:firstLine="601"/>
        <w:jc w:val="both"/>
        <w:rPr>
          <w:rFonts w:ascii="Tahoma" w:hAnsi="Tahoma" w:cs="Tahoma"/>
          <w:color w:val="000000"/>
          <w:sz w:val="16"/>
          <w:szCs w:val="16"/>
        </w:rPr>
      </w:pPr>
      <w:r>
        <w:rPr>
          <w:rFonts w:ascii="Palatino Linotype" w:hAnsi="Palatino Linotype" w:cs="Tahoma"/>
          <w:i/>
          <w:iCs/>
          <w:color w:val="000000"/>
        </w:rPr>
        <w:t>vəzifəli şəxslər beş yüz manat məbləğində, hüquqi şəxslər min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3. Körpələrin və erkən yaşlı uşaqların qidalanmas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3.0. Körpələrin və erkən yaşlı uşaqların qidalanması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213.0.1. körpələr və erkən yaşlı uşaqlar üçün süni qida məhsullarının reklamında onlardan istifadənin yaş məhdudiyyətləri haqqında məlumat verilməməsinə, mütəxəssislərlə məsləhətləşmənin zəruriliyinin, ana südünün üstünlüyünün qeyd olu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3.0.2. uşaqların qidalanması ilə bağlı elmi tədqiqat işlərinin müvafiq icra hakimiyyəti orqanının müsbət rəyi olmadan maliyyə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3.0.3. </w:t>
      </w:r>
      <w:r>
        <w:rPr>
          <w:rFonts w:ascii="Palatino Linotype" w:hAnsi="Palatino Linotype" w:cs="Tahoma"/>
          <w:i/>
          <w:iCs/>
          <w:color w:val="000000"/>
        </w:rPr>
        <w:t>körpələr və erkən yaşlı uşaqlar üçün</w:t>
      </w:r>
      <w:r>
        <w:rPr>
          <w:rFonts w:ascii="Palatino Linotype" w:hAnsi="Palatino Linotype" w:cs="Tahoma"/>
          <w:color w:val="000000"/>
          <w:sz w:val="16"/>
          <w:szCs w:val="16"/>
        </w:rPr>
        <w:t> </w:t>
      </w:r>
      <w:r>
        <w:rPr>
          <w:rFonts w:ascii="Palatino Linotype" w:hAnsi="Palatino Linotype" w:cs="Tahoma"/>
          <w:color w:val="000000"/>
        </w:rPr>
        <w:t>süni qida məhsullarının satışını artırmaq məqsədi ilə tibb işçilərinin və onların ailə üzvlərinin bu və ya digər formada həvəslən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213.0.4. körpələr və erkən yaşlı uşaqlar üçün süni qida məhsullarının reklamının hamilə qadınlar və analar arasında, tibb müəssisələrində yayımlan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dan iki yüz manatadək məbləğdə, vəzifəli şəxslər iki yüz əlli manatdan üç yüz manatadək məbləğdə, hüquqi şəxslər yeddi yüz əlli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4. Uşaqların icbari dispanserizasiyas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4.1. Uşağın qanuni nümayəndəsi tərəfindən dispanserizasiya ilə əlaqədar tibb işçilərinin göstərişlərinin yerinə yetirilməməsinə və ya həkimin çağırışı ilə uşağın aidiyyəti tibb müəssisəsinə gətirilməməsinə və ya daimi yaşayış yerini dəyişdikdə, ərazi üzrə tibb müəssisəsinə uşağın uçota alınması üçün bir ay müddətində müraciət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4.2. Dispanserizasiya tədbirlərinin keçirilməsi ilə əlaqədar uşaqların illik tibbi baxışdan və zəruri müayinələrdən keçirilməməsinə, uşaqların sağlamlıq vəziyyətinin müəyyən edilməməsinə və qiymətləndirilməməsinə və ya hər uşaqla bağlı aparılmış müayinə və müalicə-sağlamlaşdırıcı tədbirlərin registrinin aparılmamasına, yaxud uşaqlar arasında xəstəliklərin səbəbləri aşkar edildikdən sonra onların aradan qaldırılması üzrə sosial, sanitariya-gigiyena, epidemiya əleyhinə və müalicə-sağlamlaşdırıcı tədbirlərin həyata keçirilməməsinə, yaxud xəstə və xəstələnmə riski olan uşaqların tibbi-sosial müəssisələrdə yerləşd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otuz manat məbləğində, vəzifəli şəxslər yüz əlli manat məbləğində, hüquqi </w:t>
      </w:r>
      <w:r>
        <w:rPr>
          <w:rFonts w:ascii="Palatino Linotype" w:hAnsi="Palatino Linotype" w:cs="Calibri"/>
          <w:color w:val="000000"/>
          <w:lang w:val="az-Latn-AZ"/>
        </w:rPr>
        <w:lastRenderedPageBreak/>
        <w:t>şəxslər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5. Sağlamlığın qorunması sahəsində vətəndaşları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5.1. Tibb fəaliyyəti ilə məşğul olan şəxslər tərəfindən dövlət tibb müəssisələrinin nizamnamələrində və ya özəl tibb fəaliyyəti sahəsində onlara verilmiş lisenziyada göstərilən işlərdən və xidmətlərdən kənar tibb fəaliyyətinin həyata keçi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üç yüz manatdan beş yüz manatadək məbləğdə, vəzifəli şəxslər səkkiz yüz manatdan min manatadək məbləğdə, hüquqi şəxslər altı min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5.2. Tibb işçiləri öz vəzifələrini yerinə yetirərkən, ixtisaslaşdırılmış tibbi yardım göstərilməsi tələb olunan şəxsləri bu yardımı göstərən tibb müəssisələrinə göndərmədiklər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ki yüz manatdan üç yüz manatadək məbləğdə, vəzifəli şəxslər beş yüz manatdan səkkiz yüz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15.3. İxtisaslaşdırılmış tibbi yardımın “Əhalinin sağlamlığının qorunması haqqında” Azərbaycan Respublikasının Qanununda nəzərdə tutulmuş qaydada göstərilmə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i/>
          <w:iCs/>
          <w:color w:val="000000"/>
          <w:lang w:val="az-Latn-AZ"/>
        </w:rPr>
        <w:t>Maddə 215-1. Psixoloji yardım haqqında qanunvericiliyin pozulması</w:t>
      </w:r>
      <w:r>
        <w:rPr>
          <w:rStyle w:val="EndnoteReference"/>
          <w:rFonts w:ascii="Palatino Linotype" w:hAnsi="Palatino Linotype"/>
          <w:b/>
          <w:bCs/>
          <w:i/>
          <w:iCs/>
          <w:color w:val="0000FF"/>
          <w:vertAlign w:val="superscript"/>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15-1.1. Psixoloji yardım almağa məcbur etməy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beş 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15-1.2. Klinik psixoloji yardım göstərilməsi zamanı klinik (tibbi) psixoloq tərəfindən dərman preparatlarının təyin, o cümlədən insan orqanizmini mexaniki və ya digər təsirlərə (cərrahiyyə, lazer, ionlaşdırıcı şüa, ultrasəs, elektrokonvulsiv terapiya) məruz qoyan müalicə üsullarından istifadə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beş yüz manatdan yeddi yüz manatadək məbləğdə, vəzifəli şəxslər səkkiz yüz manatdan min manatadək məbləğdə, hüquqi şəxslər min iki yüz manatdan iki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15-1.3. Psixoloji yardım sahəsində psixoloji yardım alan şəxslərin həyatına, sağlamlığına, psixoloji rifahına və ya ləyaqətinə zərər yetirə biləcək tədqiqatlar apar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yeddi yüz manatdan min manatadək məbləğdə, vəzifəli şəxslər min iki yüz manatdan min beş yüz manatadək məbləğdə, hüquqi şəxslər iki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6. Təhsil və ya tibb müəssisələrində</w:t>
      </w:r>
      <w:r>
        <w:rPr>
          <w:rFonts w:ascii="Palatino Linotype" w:hAnsi="Palatino Linotype" w:cs="Tahoma"/>
          <w:color w:val="000000"/>
        </w:rPr>
        <w:t> </w:t>
      </w:r>
      <w:r>
        <w:rPr>
          <w:rFonts w:ascii="Palatino Linotype" w:hAnsi="Palatino Linotype" w:cs="Tahoma"/>
          <w:b/>
          <w:bCs/>
          <w:color w:val="000000"/>
        </w:rPr>
        <w:t>sanitariya-gigiyena və epidemiya əleyhinə rejim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əhsil və ya tibb müəssisələrində sanitariya-gigiyena və epidemiya əleyhinə rejimlər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7. Nəqliyyatda sanitariya normalarının və qaydalarının, gigiyena normativ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Qanunvericiliklə müəyyən edilmiş sanitariya normalarının və qaydalarının, gigiyena normativlərinin nəqliyyatda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tmiş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8. Tibbi, kosmetoloji, bərbərxana xidmətləri, eləcə də qan və digər bioloji mayelərlə təması nəzərdə tutan digər xidmətlər göstərilərkən universal təhlükəsizlik tədbir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ibbi, kosmetoloji, bərbərxana xidmətləri, eləcə də qan və digər bioloji mayelərlə təması nəzərdə tutan digər xidmətlər göstərilərkən universal təhlükəsizlik tədbirlərin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dörd yüz manatadək məbləğdə, vəzifəli şəxslər beş yüz manatdan yeddi yüz manatadək məbləğdə, hüquqi şəxslər iki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19. Yaşayış məntəqələrinin və ya müəssisələrin, onların buraxılış komplekslərinin, binalarının, qurğularının layihələşdirilməsi, tikilməsi, yenidən qurulması, təkmilləşdirilməsi, yeni texnika ilə təchiz olunması zamanı sanitariya-epidemioloji salamatlığı təmin etməyə yönəldilmiş normaların, qaydaların və normativ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anitariya-epidemioloji salamatlığı təmin etməyə yönəldilmiş normalara, qaydalara və normativlərə əməl etmədən, müvafiq icra hakimiyyəti orqanı ilə razılaşdırılmadan yaşayış məntəqələrinin və ya mülkiyyət formasından asılı olmayaraq müəssisələrin, onların buraxılış komplekslərinin, binalarının, qurğularının layihələşdirilməsinə, tikilməsinə, yenidən qurulmasına, təkmilləşdirilməsinə, yeni texnika ilə təchiz olu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yüz əlli manatadək məbləğdə, vəzifəli şəxslər iki yüz manatdan üç yüz manatadək məbləğdə, hüquqi şəxslər 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0. Əhalinin qidalanmasının təşkilinə, yeyinti məhsullarının istehsalına, saxlanmasına, daşınmasına və satışına dair </w:t>
      </w:r>
      <w:r>
        <w:rPr>
          <w:rFonts w:ascii="Palatino Linotype" w:hAnsi="Palatino Linotype" w:cs="Tahoma"/>
          <w:b/>
          <w:bCs/>
          <w:i/>
          <w:iCs/>
          <w:color w:val="000000"/>
        </w:rPr>
        <w:t>qida təhlükəsizliyi sahəsində texniki normativ hüquqi aktların</w:t>
      </w:r>
      <w:r>
        <w:rPr>
          <w:rFonts w:ascii="Palatino Linotype" w:hAnsi="Palatino Linotype" w:cs="Tahoma"/>
          <w:b/>
          <w:bCs/>
          <w:color w:val="000000"/>
        </w:rPr>
        <w:t>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0.1. Xüsusi təşkil olunmuş yerlərdə (yeməkxanalarda, restoranlarda, kafelərdə, barlarda və sair) əhalinin qidalanmasının təşkilinə və ya yeməklərin və içkilərin hazırlanmasına, onların saxlanmasına və əhaliyə satılmasına dair </w:t>
      </w:r>
      <w:r>
        <w:rPr>
          <w:rFonts w:ascii="Palatino Linotype" w:hAnsi="Palatino Linotype" w:cs="Tahoma"/>
          <w:i/>
          <w:iCs/>
          <w:color w:val="000000"/>
        </w:rPr>
        <w:t>qida təhlükəsizliyi sahəsində texniki normativ hüquqi aktların</w:t>
      </w:r>
      <w:r>
        <w:rPr>
          <w:rFonts w:ascii="Palatino Linotype" w:hAnsi="Palatino Linotype" w:cs="Tahoma"/>
          <w:color w:val="000000"/>
        </w:rPr>
        <w:t>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dan yüz manatadək məbləğdə, vəzifəli şəxslər yüz manatdan iki yüz manatadək məbləğdə, hüquqi şəxslər iki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0.2. Yeyinti məhsullarının istehsalı, saxlanması, daşınması və satışı zamanı </w:t>
      </w:r>
      <w:r>
        <w:rPr>
          <w:rFonts w:ascii="Palatino Linotype" w:hAnsi="Palatino Linotype" w:cs="Tahoma"/>
          <w:i/>
          <w:iCs/>
          <w:color w:val="000000"/>
        </w:rPr>
        <w:t>qida təhlükəsizliyi sahəsində texniki normativ hüquqi aktların</w:t>
      </w:r>
      <w:r>
        <w:rPr>
          <w:rFonts w:ascii="Palatino Linotype" w:hAnsi="Palatino Linotype" w:cs="Tahoma"/>
          <w:color w:val="000000"/>
        </w:rPr>
        <w:t>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əlli manatdan yüz manatadək məbləğdə, vəzifəli şəxslər yüz manatdan iki yüz manatadək məbləğdə, hüquqi şəxslər iki yüz manatdan dörd yüz manatadək məbləğdə cərimə </w:t>
      </w:r>
      <w:r>
        <w:rPr>
          <w:rFonts w:ascii="Palatino Linotype" w:hAnsi="Palatino Linotype" w:cs="Calibri"/>
          <w:color w:val="000000"/>
          <w:lang w:val="az-Latn-AZ"/>
        </w:rPr>
        <w:lastRenderedPageBreak/>
        <w:t>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b/>
          <w:bCs/>
          <w:i/>
          <w:iCs/>
          <w:color w:val="000000"/>
          <w:lang w:val="az-Latn-AZ"/>
        </w:rPr>
        <w:t>Maddə 221.</w:t>
      </w:r>
      <w:r>
        <w:rPr>
          <w:rFonts w:ascii="Palatino Linotype" w:hAnsi="Palatino Linotype" w:cs="Calibri"/>
          <w:color w:val="000000"/>
          <w:lang w:val="az-Latn-AZ"/>
        </w:rPr>
        <w:t> </w:t>
      </w:r>
      <w:r>
        <w:rPr>
          <w:rFonts w:ascii="Palatino Linotype" w:hAnsi="Palatino Linotype" w:cs="Calibri"/>
          <w:b/>
          <w:bCs/>
          <w:i/>
          <w:iCs/>
          <w:color w:val="000000"/>
          <w:lang w:val="az-Latn-AZ"/>
        </w:rPr>
        <w:t>Dərman vasitələri haqqında qanunvericiliyin pozulması</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1. Bilə-bilə keyfiyyətsiz, normativ-texniki sənədlərin tələblərinə cavab verməyən, mənşəyi məlum olmayan, yararlılıq müddəti bitmiş, “Dərman vasitələri haqqında” Azərbaycan Respublikasının Qanununa uyğun olaraq dövlət qeydiyyatı tələb olunan, lakin dövlət qeydiyyatından keçməmiş dərman vasitələrinin satışı, satış məqsədi ilə saxlanması və ya idxalı, habelə saxta dərman vasitələrinin istehsalı, satışı, satış məqsədi ilə saxlanması və ya idxalı, bu əməllər az miqdarda törədildikd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inzibati xətanın bilavasitə obyekti olan dərman vasitələri müsadirə edilməklə vəzifəli şəxslər min beş yüz manatdan iki min manatadək məbləğdə, hüquqi şəxslər beş min manatdan yeddi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2. “Dərman vasitələri haqqında” Azərbaycan Respublikasının Qanununa uyğun olaraq dövlət qeydiyyatından keçmiş dərman vasitələrinin qiymətləri müvafiq icra hakimiyyəti orqanının müəyyən etdiyi qaydada tənzimlənmədən satışına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vəzifəli şəxslər min beş yüz manatdan iki min manatadək məbləğdə, hüquqi şəxslər beş min manatdan yeddi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3. “Dərman vasitələri haqqında” Azərbaycan Respublikasının Qanununa uyğun olaraq dövlət qeydiyyatından keçmiş dərman vasitələrinin müvafiq icra hakimiyyəti orqanının müəyyən etdiyi qaydada tənzimlənən qiymətlərdən fərqli qiymətlərlə satışına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vəzifəli şəxslər min manatdan min beş yüz manatadək məbləğdə, hüquqi şəxslər üç min manatdan beş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4. Bu Məcəllənin 221.1-ci maddəsində nəzərdə tutulmuş xətanın inzibati tənbeh almış şəxs tərəfindən inzibati tənbeh vermə haqqında qərar qüvvəyə mindiyi gündən bir il ərzində təkrar törədil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inzibati xətanın bilavasitə obyekti olan dərman vasitələri müsadirə edilməklə vəzifəli şəxslər iki min manatdan iki min beş yüz manatadək məbləğdə, hüquqi şəxslər yeddi min manatdan doqquz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5. Bu Məcəllənin 221.2-ci və 221.3-cü maddələrində nəzərdə tutulmuş xətaların inzibati tənbeh almış şəxs tərəfindən inzibati tənbeh vermə haqqında qərar qüvvəyə mindiyi gündən bir il ərzində təkrar törədil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vəzifəli şəxslər iki min beş yüz manatdan üç min beş yüz manatadək məbləğdə, hüquqi şəxslər yeddi min manatdan doqquz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6. Dövlət qeydiyyatından keçmiş dərman vasitələrinin qiymətlərinin tənzimlənməsi məqsədi ilə bəyannamələrin, hesabat sənədlərinin və məlumatların vaxtında və ya düzgün təqdim edilmə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vəzifəli şəxslər üç yüz manatdan yeddi yüz manatadək məbləğdə, hüquqi şəxslər min manatdan min beş yüz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21.7. Dərman vasitələrinin dövlət qeydiyyatına alınmasından və ya qiymətlərinin tənzimləməsindən əsassız imtina edilməsinə, qeydiyyata almaq və ya qiymətlərinin tənzimlənməsi üçün müvafiq icra hakimiyyəti orqanının müəyyən etdiyi qaydalarda nəzərdə tutulmayan sənədlərin tələb edilməsinə, habelə qeydiyyata almaqda və ya qiymətlərinin tənzimlənməsində süründürməçiliyə yol veril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vəzifəli şəxslər beş yüz manatdan səkkiz yüz manatadək məbləğ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21.8. Üzərində və onların istifadəsi təlimatlarında (içlik vərəqələrində) “dərman vasitəsi deyildir” sözləri yazılmayan bioloji fəallığa malik qida əlavələrinin istehsalına, idxalına və ya satışına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vəzifəli şəxslər beş yüz manatdan səkkiz yüz manatadək məbləğdə, hüquqi şəxslər min beş yüz manatdan iki min manatadək məbləğ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21.9. Bioloji fəallığa malik qida əlavələrinin həkim reseptinə yazılmasına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 xml:space="preserve">vəzifəli şəxslər əlli manatdan yüz manatadək məbləğdə, hüquqi şəxslər yüz əlli manatdan iki yüz </w:t>
      </w:r>
      <w:r>
        <w:rPr>
          <w:rFonts w:ascii="Palatino Linotype" w:hAnsi="Palatino Linotype" w:cs="Calibri"/>
          <w:i/>
          <w:iCs/>
          <w:color w:val="000000"/>
          <w:lang w:val="az-Latn-AZ"/>
        </w:rPr>
        <w:lastRenderedPageBreak/>
        <w:t>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21.10. Dərman vasitələrinin istehsalına, daşınmasına və saxlanmasına, eləcə də topdan satışına dair tələbləri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vəzifəli şəxslər min beş yüz manatdan iki min beş yüz manatadək məbləğdə, hüquqi şəxslər beş min manatdan yeddi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21.11. Bu Məcəllənin 221.10-cu maddəsində nəzərdə tutulmuş xətanın inzibati tənbeh almış şəxs tərəfindən inzibati tənbeh vermə haqqında qərar qüvvəyə mindiyi gündən bir il ərzində təkrar törə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vəzifəli єəxslər iki min beє yüz manatdan dörd min beş yüz manatadək məbləğdə, hüquqi şəxslər altı min manatdan səkkiz min manatadək məbləğdə cərimə edilir.</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b/>
          <w:bCs/>
          <w:i/>
          <w:iCs/>
          <w:color w:val="000000"/>
        </w:rPr>
        <w:t>Qeyd:</w:t>
      </w:r>
      <w:r>
        <w:rPr>
          <w:rFonts w:ascii="Palatino Linotype" w:hAnsi="Palatino Linotype" w:cs="Tahoma"/>
          <w:i/>
          <w:iCs/>
          <w:color w:val="000000"/>
        </w:rPr>
        <w:t> Bu Məcəllənin 221.1-ci maddəsində “az miqdar” dedikdə,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2. Ekoloji təmiz kənd təsərrüfat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Ekoloji təmiz kənd təsərrüfatının tələblərinə cavab verməyən kənd təsərrüfatı və ərzaq məhsullarına ekoloji təmiz kənd təsərrüfatı və ərzaq məhsullarının milli əmtəə nişanının vurulmasına, ekoloji təmiz kənd təsərrüfatı və ərzaq məhsullarının dövriyyəsi ilə məşğul olan şəxslər tərəfindən həmin məhsulların ənənəvi üsullarla istehsal edilmiş məhsullarla qarışdırılmasına və spesifikliyinin qorun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 məbləğində, vəzifəli şəxslər üç yüz manat məbləğində, hüquqi şəxslər iki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3. Rəsmi tibbi icazə sənədləri olmadan bədən tərbiyəsi və idmanla məşğul olmağa cəlb etmə və idman yarışlarına burax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ktəbdənkənar təhsil müəssisələri və bədən tərbiyəsi-idman təşkilatları tərəfindən uşaq və gənclərin qanunvericiliyə uyğun olaraq verilmiş rəsmi tibbi icazə sənədləri olmadan bədən tərbiyəsi və idmanla məşğul olmağa cəlb edilməsinə və ya idman yarışlarına burax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yüz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4. Dopinq vasitələrindən və (və ya) </w:t>
      </w:r>
      <w:r>
        <w:rPr>
          <w:rFonts w:ascii="Palatino Linotype" w:hAnsi="Palatino Linotype" w:cs="Tahoma"/>
          <w:b/>
          <w:bCs/>
          <w:i/>
          <w:iCs/>
          <w:color w:val="000000"/>
        </w:rPr>
        <w:t>üsullarından</w:t>
      </w:r>
      <w:r>
        <w:rPr>
          <w:rFonts w:ascii="Palatino Linotype" w:hAnsi="Palatino Linotype" w:cs="Tahoma"/>
          <w:b/>
          <w:bCs/>
          <w:color w:val="000000"/>
        </w:rPr>
        <w:t> istifadə və ya istifadəni təbliğ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opinq vasitələrindən və (və ya) </w:t>
      </w:r>
      <w:r>
        <w:rPr>
          <w:rFonts w:ascii="Palatino Linotype" w:hAnsi="Palatino Linotype" w:cs="Tahoma"/>
          <w:i/>
          <w:iCs/>
          <w:color w:val="000000"/>
        </w:rPr>
        <w:t>üsullarından</w:t>
      </w:r>
      <w:r>
        <w:rPr>
          <w:rFonts w:ascii="Palatino Linotype" w:hAnsi="Palatino Linotype" w:cs="Tahoma"/>
          <w:color w:val="000000"/>
        </w:rPr>
        <w:t> istifadəyə və ya istifadəni təbliğ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dan yüz manatadək məbləğdə, vəzifəli şəxslər yüz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5. Dərman vasitələrinin və qidaların tərkibinə dopinq vasitələri əlavə etməklə onların saxtalaşdırılması, satılması, həmçinin dopinq vasitələrinin hazırlanmasının, istehsalının, istifadəsinin vasitə və </w:t>
      </w:r>
      <w:r>
        <w:rPr>
          <w:rFonts w:ascii="Palatino Linotype" w:hAnsi="Palatino Linotype" w:cs="Tahoma"/>
          <w:b/>
          <w:bCs/>
          <w:i/>
          <w:iCs/>
          <w:color w:val="000000"/>
        </w:rPr>
        <w:t>üsulları</w:t>
      </w:r>
      <w:r>
        <w:rPr>
          <w:rFonts w:ascii="Palatino Linotype" w:hAnsi="Palatino Linotype" w:cs="Tahoma"/>
          <w:b/>
          <w:bCs/>
          <w:color w:val="000000"/>
        </w:rPr>
        <w:t>, onların əldə edilməsi mümkün olan yerlər haqqında məlumatların yay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25.1. Dərman vasitələrinin və qidaların tərkibinə dopinq vasitələri əlavə etməklə onların saxtalaşdırılmasına və ya sat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əlli manatdan iki yüz manatadək məbləğdə, vəzifəli şəxslər iki yüz manatdan üç yüz manatadək məbləğdə, hüquqi şəxslər üç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5.2. Dopinq vasitələrinin hazırlanmasının, istehsalının, istifadəsinin vasitə və </w:t>
      </w:r>
      <w:r>
        <w:rPr>
          <w:rFonts w:ascii="Palatino Linotype" w:hAnsi="Palatino Linotype" w:cs="Tahoma"/>
          <w:i/>
          <w:iCs/>
          <w:color w:val="000000"/>
        </w:rPr>
        <w:t>üsulları</w:t>
      </w:r>
      <w:r>
        <w:rPr>
          <w:rFonts w:ascii="Palatino Linotype" w:hAnsi="Palatino Linotype" w:cs="Tahoma"/>
          <w:color w:val="000000"/>
        </w:rPr>
        <w:t>, onların əldə edilməsi mümkün olan yerlər haqqında məlumatların yay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dan yüz manatadək məbləğdə, vəzifəli şəxslər yüz manatdan iki yüz manatadək məbləğdə, hüquqi şəxslər 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6. Dopinq nəzarət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ədən tərbiyəsi-idman təşkilatları, idmançılar, məşqçilər, həkimlər və digər mütəxəssislər tərəfindən dopinq nəzarəti qaydaların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dan iki yüz manatadək məbləğ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0" w:name="f24"/>
      <w:bookmarkEnd w:id="30"/>
      <w:r>
        <w:rPr>
          <w:rFonts w:ascii="Palatino Linotype" w:hAnsi="Palatino Linotype" w:cs="Tahoma"/>
          <w:b/>
          <w:bCs/>
          <w:color w:val="000000"/>
        </w:rPr>
        <w:t>FƏSİL 24</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Mülkiyyət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7. Xırda tal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ırda talama, yəni oğurlama, mənimsəmə, israfçılıq, qulluq mövqeyindən sui-istifadə və ya dələduzluq yolu ilə özgəsinin əmlakını talamağ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yüz altmış saatdan iki yüz qırx saatadək ictimai işlər</w:t>
      </w:r>
      <w:r>
        <w:rPr>
          <w:rFonts w:ascii="Palatino Linotype" w:hAnsi="Palatino Linotype" w:cs="Calibri"/>
          <w:color w:val="000000"/>
          <w:lang w:val="az-Latn-AZ"/>
        </w:rPr>
        <w:t> və ya işin hallarına görə, xətanı törədənin şəxsiyyəti nəzərə alınmaqla, bu tədbirlərin tətbiqi kifayət sayılmadıqda isə </w:t>
      </w:r>
      <w:r>
        <w:rPr>
          <w:rFonts w:ascii="Palatino Linotype" w:hAnsi="Palatino Linotype" w:cs="Calibri"/>
          <w:i/>
          <w:iCs/>
          <w:color w:val="000000"/>
          <w:lang w:val="az-Latn-AZ"/>
        </w:rPr>
        <w:t>üç ayadək</w:t>
      </w:r>
      <w:r>
        <w:rPr>
          <w:rFonts w:ascii="Palatino Linotype" w:hAnsi="Palatino Linotype" w:cs="Calibri"/>
          <w:color w:val="000000"/>
          <w:lang w:val="az-Latn-AZ"/>
        </w:rPr>
        <w:t> müddətə inzibati həbs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i/>
          <w:iCs/>
          <w:color w:val="000000"/>
        </w:rPr>
        <w:t>Qeyd:</w:t>
      </w:r>
      <w:r>
        <w:rPr>
          <w:rFonts w:ascii="Palatino Linotype" w:hAnsi="Palatino Linotype" w:cs="Tahoma"/>
          <w:i/>
          <w:iCs/>
          <w:color w:val="000000"/>
        </w:rPr>
        <w:t> Bu Məcəllənin 227-ci maddəsi həmin maddədə göstərilən əməllər Azərbaycan Respublikasının Cinayət Məcəlləsinin müvafiq maddələr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b/>
          <w:bCs/>
          <w:i/>
          <w:iCs/>
          <w:strike/>
          <w:color w:val="000000"/>
          <w:lang w:val="az-Latn-AZ"/>
        </w:rPr>
        <w:t>Maddə 227-1. Aldatma və ya etibardan sui-istifadə etmə yolu ilə əmlak ziyanı vurma</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strike/>
          <w:color w:val="000000"/>
          <w:lang w:val="az-Latn-AZ"/>
        </w:rPr>
        <w:t>Aldatma və ya etibardan sui-istifadə etmə yolu ilə mülkiyyətçinin və ya sair sahibin əmlakına talama əlamətləri olmadan az miqdarda ziyan vurma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strike/>
          <w:color w:val="000000"/>
          <w:lang w:val="az-Latn-AZ"/>
        </w:rPr>
        <w:t>beş yüz manatdan min manatadək məbləğdə cərimə edilir və ya işin hallarına görə, xətanı törədənin şəxsiyyəti nəzərə alınmaqla, bu tədbirlərin tətbiqi kifayət sayılmadıqda isə iki ayadək müddətə inzibati həbs tətbiq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b/>
          <w:bCs/>
          <w:i/>
          <w:iCs/>
          <w:strike/>
          <w:color w:val="000000"/>
          <w:lang w:val="az-Latn-AZ"/>
        </w:rPr>
        <w:t>Qeyd:</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i/>
          <w:iCs/>
          <w:strike/>
          <w:color w:val="000000"/>
        </w:rPr>
        <w:t>Bu maddədə “az miqdarda” dedikdə, üç min manatdan yuxarı olmay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8. Lisenziya və ya icazə olmadan yerin təkindən istifadə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Lisenziya və ya icazə olmadan və ya həmin sənəddə nəzərdə tutulmuş şərtləri pozmaqla yerin təkindən istifadə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səkkiz yüz manatadək məbləğdə, vəzifəli şəxslər iki min beş yüz manatdan üç min beş yüz manatadək məbləğdə, hüquqi şəxslər beş min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29. Su obyektləri üzərində mülkiyyət hüququnu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u obyektləri üzərində mülkiyyət hüququnu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dan yüz manatadək məbləğdə, vəzifəli şəxslər üç yüz manatdan dörd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0. Heyvanlar aləmi obyektlərindən özbaşına istifad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eyvanlar aləmi haqqında” Azərbaycan Respublikasının Qanununda nəzərdə tutulan</w:t>
      </w:r>
      <w:r>
        <w:rPr>
          <w:rFonts w:ascii="Palatino Linotype" w:hAnsi="Palatino Linotype" w:cs="Tahoma"/>
          <w:b/>
          <w:bCs/>
          <w:color w:val="000000"/>
        </w:rPr>
        <w:t> </w:t>
      </w:r>
      <w:r>
        <w:rPr>
          <w:rFonts w:ascii="Palatino Linotype" w:hAnsi="Palatino Linotype" w:cs="Tahoma"/>
          <w:color w:val="000000"/>
        </w:rPr>
        <w:t>icazə olmadan heyvanlar aləmi obyektlərinin təbii mühitdən götürülməsinə və ya onlardan istifadə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beş yüz manatadək məbləğdə, vəzifəli şəxslər iki min manatdan iki min beş yüz manatadək məbləğdə, hüquqi şəxslər beş min manatdan yedd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1. Mədəni sərvətlərin qorunması üzrə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1.1. Mədəni sərvətlərin mühafizə siyahısına daxil edilmiş milli mədəni irs obyektlərinin Azərbaycan Respublikasının ərazisindən qanunsuz apa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min beş yüz manat məbləğində, vəzifəli şəxslər üç min manat məbləğində, hüquqi şəxslər on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1.2. Mühafizə dərəcəsi tətbiq edilmiş mədəni sərvətlərin </w:t>
      </w:r>
      <w:r>
        <w:rPr>
          <w:rFonts w:ascii="Palatino Linotype" w:hAnsi="Palatino Linotype" w:cs="Tahoma"/>
          <w:i/>
          <w:iCs/>
          <w:color w:val="000000"/>
        </w:rPr>
        <w:t>müvafiq icra hakimiyyəti orqanının müəyyən etdiyi orqan (qurum)</w:t>
      </w:r>
      <w:r>
        <w:rPr>
          <w:rFonts w:ascii="Palatino Linotype" w:hAnsi="Palatino Linotype" w:cs="Tahoma"/>
          <w:color w:val="000000"/>
        </w:rPr>
        <w:t> ilə razılaşdırılmadan sökülməsinə, məhv edilməsinə, parçalanmasına, yeni quruluşa salınmasına, başqa yerə köçürülməsinə və zahiri görkəminin dəyişdi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min beş yüz manat məbləğində, vəzifəli şəxslər üç min manat məbləğində, hüquqi şəxslər on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1.3. Mədəni və təbii irsin, o cümlədən “Tarix və mədəniyyət abidələrinin qorunması haqqında” Azərbaycan Respublikasının Qanununa uyğun olaraq tarix və mədəniyyət abidələrinin qorunması və istifadəsi üzrə tələblər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fiziki şəxslər əlli manatdan yüz manatadək məbləğdə, vəzifəli şəxslər iki yüz əlli manatdan üç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1.4. Bu Məcəllənin 231.3-cü maddəsində nəzərdə tutulmuş xətanın inzibati tənbeh almış şəxs tərəfindən inzibati tənbeh vermə haqqında qərar qüvvəyə mindiyi gündən bir il ərzində təkrar törə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 məbləğində, vəzifəli şəxslər beş yüz manat məbləğində, hüquqi şəxslər üç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Qeyd:</w:t>
      </w:r>
      <w:r>
        <w:rPr>
          <w:rFonts w:ascii="Palatino Linotype" w:hAnsi="Palatino Linotype" w:cs="Tahoma"/>
          <w:color w:val="000000"/>
        </w:rPr>
        <w:t> Bu Məcəllənin 231.1 - 231.3-cü maddələri, həmin maddələrdə göstərilən əməllər Azərbaycan Respublikasının Cinayət Məcəlləs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2. Təsərrüfat əkinlərinin ko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kinlərin və ya bitkilərin üstü ilə avtomobil, traktor, kombayn və ya digər nəqliyyat vasitələrini, yaxud at arabalarını sürməklə və ya digər üsullarla onların korla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dan yüz manatadək məbləğdə cərimə edil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1" w:name="f25"/>
      <w:bookmarkEnd w:id="31"/>
      <w:r>
        <w:rPr>
          <w:rFonts w:ascii="Palatino Linotype" w:hAnsi="Palatino Linotype" w:cs="Tahoma"/>
          <w:b/>
          <w:bCs/>
          <w:color w:val="000000"/>
        </w:rPr>
        <w:t>FƏSİL 25</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Ətraf mühitin mühafizəsi, təbiətdən istifadə və ekoloji təhlükəsizlik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3. Ətraf mühitə atılan, axıdılan və ya basdırılan zərərli maddələrin miqdarının, habelə zərərli fiziki təsirlərin hədlərinin yol verilə bilən normativlərdən artıq o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3.1. Ətraf mühitə atılan, axıdılan və ya basdırılan zərərli maddələrin miqdarının yol verilə bilən normativlərdən artıq o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beş yüz manatdan dörd min manatadək məbləğdə, hüquqi şəxslər on min beş yüz manatdan o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3.2. Ətraf mühitin mühafizəsi məqsədi ilə elektromaqnit sahələrinin səviyyəsinin, radioaktiv şüalanmanın və başqa zərərli fiziki təsirlərin yol verilə bilən son hədlərinin normativlərin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beş yüz manatdan üç min beş yüz manatadək məbləğdə, hüquqi şəxslər on min manatdan o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4. Atmosfer havasının mühafizəsi sahəsində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 Atmosfer havasının mühafizəsi sahəsində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1. müvafiq icra hakimiyyəti orqanının xüsusi icazəsi olmadan atmosfer havasına zərərli maddələrin at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2. atmosfer havasına zərərli maddələrin atılmasına və zərərli fiziki təsirə nəzarət etmək məqsədi ilə quraşdırılmış qurğulardan, avadanlıqdan və cihazlardan istismar qaydalar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3. atmosfer havasının mühafizəsi haqqında qanunvericiliyin tələblərinə cavab verməyən yeni və yenidən qurulmuş qurğuların və avadanlığın istismara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234.0.4. atmosfer havasının mühafizəsi sahəsində qanunvericiliklə müəyyən edilmiş tələblərə cavab verməyən və atmosfer havasına zərərli maddələrin atılmasına nəzarət üçün texniki vasitələrlə təmin olunmanı nəzərə almayan kəşflərin, ixtiraların, </w:t>
      </w:r>
      <w:r>
        <w:rPr>
          <w:rFonts w:ascii="Palatino Linotype" w:hAnsi="Palatino Linotype" w:cs="Tahoma"/>
          <w:color w:val="000000"/>
        </w:rPr>
        <w:lastRenderedPageBreak/>
        <w:t>səmərələşdirici təkliflərin, yeni texniki sistemlərin, maddələrin tətbiq edilməsinə, yaxud bu cür texnoloji avadanlığın idxal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5. sənaye və məişət tullantılarının toplanması, yandırılması, bitki aləmini qoruyan, onların artımını təmin edən vasitələrin, mineral gübrələrin və digər preparatların daşınması, saxlanması, tətbiqi qaydalarının pozulması nəticəsində atmosfer havasının çirklən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4.0.6. müəssisə, idarə və təşkilatların yerləşdiyi yerlərdə atmosfer havasının vəziyyətinə nəzarət qaydalarına əməl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yeddi yüz manatadək məbləğdə, vəzifəli şəxslər iki min beş yüz manatdan dörd min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5. Radioaktiv maddələrlə iş zamanı ekoloji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5.1. Radioaktiv maddələrin daşınmasının, basdırılmasının, nəql edilməsinin və ya istehsalının müəyyən edilmiş qaydalarının gözlənilməməsinə, ətraf mühitin radioaktiv çirklənməsinin qarşısının alınması və aradan qaldırılması üzrə tədbirlər görü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min manatdan min beş yüz manatadək məbləğdə, vəzifəli şəxslər üç min beş yüz manatdan dörd min beş yüz manatadək məbləğdə, hüquqi şəxslər on beş min manatdan o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5.2. Ətraf mühitin radioaktiv çirklənməsi aşkar edildikdə, bu barədə müvafiq orqanlara dərhal məlumat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dörd yüz manatdan beş yüz manatadək məbləğdə, vəzifəli şəxslər üç min manatdan üç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6. Müəssisələrin, qurğuların və başqa obyektlərin tikintisinə və yenidən qurulmasına dair ekoloji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6.1. Müəssisələrin, qurğuların və başqa obyektlərin tikintisi və yenidən qurulması zamanı ətraf mühitin keyfiyyət normativlərinə riayət olun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manatdan iki min beş yüz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6.2. Tikinti işləri aparıldıqda torpaqların rekultivasiyası, təbii resursların bərpası və səmərəli istifadəsi, ərazilərin abadlaşdırılması və ətraf mühitin sağlamlaşdırılması ilə bağlı tədbirlər görü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beş yüz manatdan dörd min manatadək məbləğdə, hüquqi şəxslər on min manatdan o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7. Müəssisələr, qurğular və başqa obyektlər istismara verildikdə və ya istismar müddətində ekoloji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237.1. Yol verilə bilən son hədlərin normativləri səviyyəsində zərərli maddələrin və tullantıların zərərsizləşdirilməsi və istifadə edilməsi üzrə təmizləyici qurğularla və avadanlıqla təmin edilməyən, yaxud təbii resursların səmərəli istifadəsi, bərpası və </w:t>
      </w:r>
      <w:r>
        <w:rPr>
          <w:rFonts w:ascii="Palatino Linotype" w:hAnsi="Palatino Linotype" w:cs="Tahoma"/>
          <w:color w:val="000000"/>
        </w:rPr>
        <w:lastRenderedPageBreak/>
        <w:t>torpaqların rekultivasiyası üzrə layihələşdirmə işləri başa çatdırılmadan müəssisələrin, qurğuların və başqa obyektlərin istismara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manatdan iki min beş yüz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7.2. Ətraf mühitə buraxılan tullantıların təmizlənməsi və tullantılara nəzarət üçün qurulmuş qurğuların, avadanlığın, aparatların istismar qaydalarının pozulmasına və ya bunlardan istifadə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səkkiz yüz manatadək məbləğdə, vəzifəli şəxslər üç min beş yüz manatdan dörd min beş yüz manatadək məbləğdə, hüquqi şəxslər iyirmi min manatdan iyirmi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8. Ətraf mühitə buraxılan tullantılarında müəyyən edilmiş normadan artıq çirkləndirici maddələr olan nəqliyyat vasitələrinin istehsalı, idxalı, istismara burax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8.1. Ətraf mühitə buraxılan tullantılarında çirkləndirici maddələrin yol verilən hədlərinin və ya səs-küyün və vibrasiyanın yol verilən səviyyələrinin müəyyən edilmiş normativlərə və standartlara uyğun olmayan nəqliyyat vasitələrinin istehsalına və ya idxal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üç min beş yüz manatdan dörd min beş yüz manatadək məbləğdə, hüquqi şəxslər on iki min beş yüz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8.2. Ətraf mühitə buraxılan tullantılarında müəyyən edilmiş normadan artıq çirkləndirici maddələr olan nəqliyyat vasitələrinin istismara burax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dan min manatadək məbləğdə, vəzifəli şəxslər iki min beş yüz manatdan üç min beş yüz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39. Ətraf mühitin müəssisə (istehsalat) monitorinqinin və ya təsərrüfat fəaliyyətinin ətraf mühitə təsirinin uçot və hesabatının aparıl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traf mühitin müəssisə (istehsalat) monitorinqinin, yaxud ekoloji cəhətdən təhlükə törədə bilən təsərrüfat fəaliyyətinin ətraf mühitə təsirinin uçotunun və hesabatının aparıl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beş yüz manatdan üç min beş yüz manatadək məbləğdə, hüquqi şəxslər səkkiz min beş yüz manatdan on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240. Ətraf mühitin mühafizəsi sahəsində standartlaşdırma qaydalarının pozulmas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traf mühitin mühafizəsi sahəsində mövcud standartlar və texniki tələblər pozulmaqla məhsulların (məmulatların) hazırlanmasına, satılmasına, saxlanılmasına, nəql edilməsinə, istifadəsinə, istismarına və təmirinə, yaxud işlərin və xidmətlərin yerinə yeti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dan min manatadək məbləğdə, vəzifəli şəxslər iki min beş yüz manatdan üç min beş yüz manatadək məbləğdə, hüquqi şəxslər on min manatdan o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1. Ətraf mühitin mühafizəsi sahəsində sertifikatlaşdır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traf mühitin mühafizəsi sahəsində məcburi sertifikatlaşdırılmalı olan məhsulların belə sertifikat olmadan istehsal edilməsinə, işlərin (xidmətlərin) yerinə yeti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min beş yüz manatdan üç min beş yüz manatadək məbləğdə, hüquqi şəxslər on min manatdan o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2. Xüsusi mühafizə olunan təbiət ərazilər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üsusi mühafizə olunan təbiət ərazilərindən istifadə qaydalarının, həmin ərazilərin mühafizə rejimin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dörd yüz manatdan altı yüz manatadək məbləğdə, vəzifəl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3. Yerin tək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 Yerin təkindən istifadə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1. yerin təkindən istifadə ilə əlaqədar işlərin təhlükəsiz aparılması, yer təkinin və ətraf mühitin mühafizəsi üzrə standartların (normaların, qaydaların) tələblər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2. yerin təkinin çirklənməsinə və faydalı qazıntı yatağının istismar üçün yararsız hala düşməsinə yol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3. geoloji və ya digər məlumatlara mülkiyyət hüququnun və bu məlumatların məxfiliy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4. faydalı qazıntı yayılan sahələrdə özbaşına tikinti işlərinin ap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5. yerin təkindən istifadə edilərkən bina və qurğuların, eləcə də xüsusi mühafizə olunan ərazilərin və ətraf mühit obyektlərinin toxunulmazlığını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6. yeraltı suların müşahidə quyularının, markşeyder və geodeziya nişanlarının məhv edilməsinə və zədələn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7. ləğv edilən və konservasiya olunan dağ qazmalarının və buruq quyularının əhalinin və ətraf mühitin təhlükəsizliyini təmin edən vəziyyətə gətirilməsi, habelə konservasiya müddəti ərzində faydalı qazıntı yataqlarının, dağ qazmalarının və buruq quyularının qorunması tələblərinə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8. yerin təkindən istifadə edilərkən yararsız hala salınmış torpaq sahələrinin və digər təbiət obyektlərinin onların gələcək istifadəsi üçün yararlı vəziyyətə gəti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3.0.9. yerin təkindən istifadə zamanı elm və mədəniyyət üçün maraq doğuran obyektlər aşkar edilərkən həmin sahədə işlərin dayandırılmamasına və lisenziya və ya icazə verən orqana məlumat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xml:space="preserve">fiziki şəxslər min beş yüz manatdan iki min manatadək məbləğdə, vəzifəli şəxslər üç min manatdan </w:t>
      </w:r>
      <w:r>
        <w:rPr>
          <w:rFonts w:ascii="Palatino Linotype" w:hAnsi="Palatino Linotype" w:cs="Calibri"/>
          <w:i/>
          <w:iCs/>
          <w:color w:val="000000"/>
          <w:lang w:val="az-Latn-AZ"/>
        </w:rPr>
        <w:lastRenderedPageBreak/>
        <w:t>beş min manatadək məbləğdə, hüquqi şəxslər on beş min manatdan iyirm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4. Torpaqların (meşə fondu torpaqlarının) zibillənməsi və ko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4.1. Torpaqların (meşə fondu torpaqlarının) istehsalat və məişət tullantıları ilə zibilləndirilməsinə və ya kimyəvi, çirkab suları ilə çirkləndirilməsinə, yaxud bakterial-parazitik və zərərli karantin orqanizmləri ilə yoluxdur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dan səkkiz yüz manatadək məbləğdə, vəzifəli şəxslər iki min manatdan iki min beş yüz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4.2. Torpaqların (meşə fondu torpaqlarının) münbit qatının korla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min manatadək məbləğdə, vəzifəli şəxslər iki min manatdan üç min manatadək məbləğdə, hüquqi şəxslər altı min manatdan səkkiz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i/>
          <w:iCs/>
          <w:color w:val="000000"/>
          <w:lang w:val="az-Latn-AZ"/>
        </w:rPr>
        <w:t>Maddə 244-1. Əkin yerinin yandırılması</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Əkin yerinin yandır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dörd yüz manatdan altı yüz manatadək məbləğdə, vəzifəli şəxslər min beş yüz manatdan iki min manatadək məbləğdə, hüquqi şəxslər beş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5. Torpaqlardan təsərrüfatsızcasına istifad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5.1. Torpaqları yaxşılaşdırmaq və onları külək, su eroziyasından və torpaqların münbitliyini pisləşdirən digər proseslərdən mühafizə etmək üçün məcburi tədbirlərin görü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etmiş manatdan yüz manatadək məbləğdə, vəzifəli şəxslər beş yüz manatdan yeddi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45.2. Torpağın vəziyyətinə zərərli təsir göstərən obyektlərin layihələndirilməsinə, tikilməsinə və istismara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dörd yüz manatadək məbləğdə, vəzifəli şəxslər min beş yüz manatdan iki min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46. Torpaqların dövlət uçotundan, qeydiyyatından gizlədilməsi və ya kəmiyyətinə və keyfiyyətinə dair məlumatların təhrif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orpaqların dövlət uçotundan, qeydiyyatından gizlədilməsinə və ya kəmiyyətinə və keyfiyyətinə dair məlumatların təhrif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tmiş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Maddə 247. Torpaq sahəsindən məqsədli təyinatına uyğun olmayan başqa məqsədlər üçün istifadə edilməsi</w:t>
      </w:r>
    </w:p>
    <w:p w:rsidR="008F31BC" w:rsidRPr="008F31BC" w:rsidRDefault="008F31BC" w:rsidP="008F31BC">
      <w:pPr>
        <w:ind w:firstLine="567"/>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247.1. Torpaq sahəsindən məqsədli təyinatına uyğun olmayan başqa məqsədlər üçün </w:t>
      </w:r>
      <w:r>
        <w:rPr>
          <w:rFonts w:ascii="Palatino Linotype" w:hAnsi="Palatino Linotype" w:cs="Calibri"/>
          <w:color w:val="000000"/>
          <w:lang w:val="az-Latn-AZ"/>
        </w:rPr>
        <w:lastRenderedPageBreak/>
        <w:t>istifadə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 məbləğində, vəzifəli şəxslər altı yüz manat məbləğində, hüquqi şəxslər üç min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247.2. Bu Məcəllənin 247.1-ci maddəsində nəzərdə tutulmuş xətanın kənd təsərrüfatı təyinatlı torpaqlara münasibətdə törə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 məbləğində, vəzifəli şəxslər min manat məbləğində, hüquqi şəxslər beş min manat məbləğində cərimə edilir.</w:t>
      </w:r>
    </w:p>
    <w:p w:rsidR="008F31BC" w:rsidRPr="008F31BC" w:rsidRDefault="008F31BC" w:rsidP="008F31BC">
      <w:pPr>
        <w:ind w:firstLine="567"/>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b/>
          <w:bCs/>
          <w:color w:val="000000"/>
          <w:sz w:val="27"/>
          <w:szCs w:val="27"/>
        </w:rPr>
        <w:t>Maddə 248. Xəzər dənizinin (gölünün) Azərbaycan Respublikasına mənsub olan bölməsinin sahilboyu 20-50 metrlik zolağının altında olan torpaq sahələri ilə bağlı tələblərin pozul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48.1. Xəzər dənizinin (gölünün) Azərbaycan Respublikasına mənsub olan bölməsinin sahilboyu 20-50 metrlik zolağının altında olan torpaq sahələri ilə bağlı tələblərin pozulmasına, yən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48.1.1. həmin torpaq sahələrinin müvafiq icra hakimiyyəti orqanının icazəsi olmadan hasara alma yolu ilə və ya digər üsullarla bağlanılmasına;</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48.1.2. həmin torpaq sahəsinin müvafiq icra hakimiyyəti orqanının icazəsi ilə hasara alma yolu ilə və ya digər üsullarla bağlanılması zamanı Azərbaycan Respublikasının Torpaq Məcəlləsində nəzərdə tutulmuş hasarlanma və bağlanma üçün istifadə edilən tikinti konstruksiyalarının dənizin və onun sahilində su ilə qurunun təmas xəttinin görünməsinin və ya dəniz sahilinə gediş-gəlişin məhdudlaşdırılmasına, yaxud həmin hasar və ya tikinti konstruksiyasının uzunluğunun hər 200 metrindən bir dövlət sərhədinin mühafizəsinin təmin olunması məqsədi ilə eni 6 metrdən az olmayaraq sahilə birbaşa keçidin təmin olunmamasına;</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48.1.3. dövlətin iqtisadi və ya təhlükəsizlik mənafelərinin təmin edilməsi ilə əlaqədar müvafiq icra hakimiyyəti orqanının qərarı olmadan həmin torpaq sahəsində dəniz sahilinə gediş-gəlişin məhdudlaşdırılmasına görə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fiziki şəxslər dörd min manat məbləğində, vəzifəli şəxslər səkkiz min manat məbləğində, hüquqi şəxslər qırx min manat məbləğində cərimə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48.2. Bu Məcəllənin 248.1-ci maddəsində nəzərdə tutulmuş xətaların inzibati tənbeh almış şəxs tərəfindən inzibati tənbeh vermə haqqında qərar qüvvəyə mindiyi gündən bir il ərzində təkrar törə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beş min manat məbləğində, vəzifəli şəxslər on min manat məbləğində, hüquqi şəxslər əlli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Maddə 249. Torpaq sahələrinin tikinti üçün ayr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 xml:space="preserve">Vəzifəli şəxs tərəfindən ərazilərin zonalaşdırılması, tikintinin növü və miqyası ilə bağlı müfəssəl qaydalar və yaşayış məntəqələrində yanaşı sahələrdə tikinti aparılmasının əsas şərtləri pozulmaqla torpaq sahələrinin (magistral boru kəmərlərinin, gərginliyi 1000 </w:t>
      </w:r>
      <w:r>
        <w:rPr>
          <w:rFonts w:ascii="Palatino Linotype" w:hAnsi="Palatino Linotype" w:cs="Tahoma"/>
          <w:strike/>
          <w:color w:val="000000"/>
        </w:rPr>
        <w:lastRenderedPageBreak/>
        <w:t>voltdan çox olan elektrik şəbəkələrinin, metropolitenin, dəmir yolu qurğularının, müdafiə obyektlərinin, su təchizatı və kanalizasiya sistemlərinin texniki qurğularının, neft buruqlarının, avtomobil yollarının və ya suların mühafizə zonalarındakı torpaq sahələri, habelə kənd təsərrüfatı təyinatlı torpaqlar istisna olmaqla) tikinti üçün ay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0. Mərz nişanlarının məhv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yyətdə və ya istifadədə (icarədə) olan torpaqların hüdudlarının, mərz nişanlarının məhv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tmiş manatdan doxsa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1. Torpaq sahələrində meteoroloji şəbəkələrin, ölçmə vasitələrinin və digər vasitələrin sıradan çıxarılması və torpaqların kateqoriyalarının dəyişd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1.1. Torpaq sahələrində meteoroloji şəbəkələrin və ölçmə vasitələrinin, geodeziya istinad məntəqələrinin sıradan çıxar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səkkiz yüz manatadək məbləğdə, vəzifəl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1.2. Azərbaycan Respublikasının Torpaq Məcəlləsinə riayət edilmədən torpaqların kateqoriyalarının dəyişdir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dörd yüz manatdan altı yüz manatadək məbləğdə, vəzifəli şəxslər min üç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1.3. Meliorasiya və irriqasiya sistemlərinin sıradan çıxar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səkkiz yüz manatadək məbləğdə, vəzifəli şəxslər min beş yüz manatdan iki min beş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2. Meşəqırma fondundan istifadənin, oduncağın tədarük edilib daşınması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qırma fondundan istifadənin, oduncağın tədarük edilib daşınması qaydasın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əlli manatdan altı yüz manatadək məbləğdə, vəzifəli şəxslər iki min yeddi yüz manatdan üç min altı yüz manatadək məbləğdə, hüquqi şəxslər beş min beş yüz manatdan səkkiz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i/>
          <w:iCs/>
          <w:color w:val="000000"/>
        </w:rPr>
        <w:t>Maddə 253. Meşə sahələrində və meşə fonduna daxil olmayan sahələrdə ağacların, kolların və digər yaşıllıqların qanunsuz kəsilməsi (götürülməsi), zədələnməsi və ya məhv edilməsi</w:t>
      </w:r>
      <w:r>
        <w:rPr>
          <w:rStyle w:val="EndnoteReference"/>
          <w:rFonts w:ascii="Palatino Linotype" w:eastAsia="Lucida Sans Unicode" w:hAnsi="Palatino Linotype"/>
          <w:b/>
          <w:bCs/>
          <w:color w:val="000000"/>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3.1. Meşəqırma bileti (orderi) olmadan meşə fondunda köküstə yaş ağacların və kolların qanunsuz kəsilməsinə və ya zədələnməsinə, yaxud meşə əkinlərində, tingliklərində, böyümə və plantasiya sahələrində toxmacarların və tinglərin, yaxud meşənin bərpa edilməsi üçün müəyyən olunmuş sahələrdə təbii əmələ gəlmiş cavan ağacların və cücərtilərin məhv edilməsinə və ya zədələn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lastRenderedPageBreak/>
        <w:t>fiziki şəxslər yeddi yüz manatdan min manatadək məbləğdə, vəzifəli şəxslər dörd min beş yüz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3.2. Meşə fonduna </w:t>
      </w:r>
      <w:r>
        <w:rPr>
          <w:rFonts w:ascii="Palatino Linotype" w:hAnsi="Palatino Linotype" w:cs="Tahoma"/>
          <w:i/>
          <w:iCs/>
          <w:color w:val="000000"/>
        </w:rPr>
        <w:t>daxil olmayan</w:t>
      </w:r>
      <w:r>
        <w:rPr>
          <w:rFonts w:ascii="Palatino Linotype" w:hAnsi="Palatino Linotype" w:cs="Tahoma"/>
          <w:color w:val="000000"/>
        </w:rPr>
        <w:t> ağac və ya kol əkililərinin </w:t>
      </w:r>
      <w:r>
        <w:rPr>
          <w:rFonts w:ascii="Palatino Linotype" w:hAnsi="Palatino Linotype" w:cs="Tahoma"/>
          <w:i/>
          <w:iCs/>
          <w:color w:val="000000"/>
        </w:rPr>
        <w:t>qanunsuz kəsilməsinə (götürülməsinə)</w:t>
      </w:r>
      <w:r>
        <w:rPr>
          <w:rFonts w:ascii="Palatino Linotype" w:hAnsi="Palatino Linotype" w:cs="Tahoma"/>
          <w:color w:val="000000"/>
        </w:rPr>
        <w:t> və ya məhv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iki min manat miqdarında, vəzifəli şəxslər dörd min manat miqdarında, hüquqi şəxslər iyirmi beş min manat miqdarında cərimə edilir</w:t>
      </w:r>
      <w:r>
        <w:rPr>
          <w:rFonts w:ascii="Palatino Linotype" w:hAnsi="Palatino Linotype" w:cs="Calibri"/>
          <w:i/>
          <w:iCs/>
          <w:color w:val="000000"/>
          <w:sz w:val="20"/>
          <w:szCs w:val="20"/>
          <w:lang w:val="az-Latn-AZ"/>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3.3. Eyni inzibati xət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3.3.1. şəhərlərdə və digər yaşayış məntəqələrində yerləşən yaşıllıq sahələrində tikinti </w:t>
      </w:r>
      <w:r>
        <w:rPr>
          <w:rFonts w:ascii="Palatino Linotype" w:hAnsi="Palatino Linotype" w:cs="Tahoma"/>
          <w:i/>
          <w:iCs/>
          <w:color w:val="000000"/>
        </w:rPr>
        <w:t>və abadlaşdırma</w:t>
      </w:r>
      <w:r>
        <w:rPr>
          <w:rFonts w:ascii="Palatino Linotype" w:hAnsi="Palatino Linotype" w:cs="Tahoma"/>
          <w:color w:val="000000"/>
        </w:rPr>
        <w:t> işləri aparılarkən </w:t>
      </w:r>
      <w:r>
        <w:rPr>
          <w:rFonts w:ascii="Palatino Linotype" w:hAnsi="Palatino Linotype" w:cs="Tahoma"/>
          <w:strike/>
          <w:color w:val="000000"/>
        </w:rPr>
        <w:t>lazımi icazə olmadan</w:t>
      </w:r>
      <w:r>
        <w:rPr>
          <w:rFonts w:ascii="Palatino Linotype" w:hAnsi="Palatino Linotype" w:cs="Tahoma"/>
          <w:color w:val="000000"/>
        </w:rPr>
        <w:t> törədildikdə, hər bir ağacın və ya kol əkililərinin </w:t>
      </w:r>
      <w:r>
        <w:rPr>
          <w:rFonts w:ascii="Palatino Linotype" w:hAnsi="Palatino Linotype" w:cs="Tahoma"/>
          <w:strike/>
          <w:color w:val="000000"/>
        </w:rPr>
        <w:t>zədələnməsinə və ya</w:t>
      </w:r>
      <w:r>
        <w:rPr>
          <w:rFonts w:ascii="Palatino Linotype" w:hAnsi="Palatino Linotype" w:cs="Tahoma"/>
          <w:color w:val="000000"/>
        </w:rPr>
        <w:t> məhv edilməsinə, habelə </w:t>
      </w:r>
      <w:r>
        <w:rPr>
          <w:rFonts w:ascii="Palatino Linotype" w:hAnsi="Palatino Linotype" w:cs="Tahoma"/>
          <w:i/>
          <w:iCs/>
          <w:color w:val="000000"/>
        </w:rPr>
        <w:t>qanunsuz kəsilməsinə (götürülməsinə)</w:t>
      </w:r>
      <w:r>
        <w:rPr>
          <w:rFonts w:ascii="Palatino Linotype" w:hAnsi="Palatino Linotype" w:cs="Tahoma"/>
          <w:color w:val="000000"/>
        </w:rPr>
        <w:t>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iki min iki yüz manat miqdarında, vəzifəli şəxslər beş min manat miqdarında, hüquqi şəxslər otuz beş min manat miqdarın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53.3.2. magistral avtomobil yollarının və dəmir yolunun mühafizə zolaqlarında yerləşən yaşıllıq sahələrində </w:t>
      </w:r>
      <w:r>
        <w:rPr>
          <w:rFonts w:ascii="Palatino Linotype" w:hAnsi="Palatino Linotype" w:cs="Tahoma"/>
          <w:strike/>
          <w:color w:val="000000"/>
        </w:rPr>
        <w:t>lazımi icazə olmadan</w:t>
      </w:r>
      <w:r>
        <w:rPr>
          <w:rFonts w:ascii="Palatino Linotype" w:hAnsi="Palatino Linotype" w:cs="Tahoma"/>
          <w:color w:val="000000"/>
        </w:rPr>
        <w:t> törədildikdə, hər bir ağacın və ya kol əkililərinin </w:t>
      </w:r>
      <w:r>
        <w:rPr>
          <w:rFonts w:ascii="Palatino Linotype" w:hAnsi="Palatino Linotype" w:cs="Tahoma"/>
          <w:strike/>
          <w:color w:val="000000"/>
        </w:rPr>
        <w:t>zədələnməsinə və ya</w:t>
      </w:r>
      <w:r>
        <w:rPr>
          <w:rFonts w:ascii="Palatino Linotype" w:hAnsi="Palatino Linotype" w:cs="Tahoma"/>
          <w:color w:val="000000"/>
        </w:rPr>
        <w:t> məhv edilməsinə, habelə </w:t>
      </w:r>
      <w:r>
        <w:rPr>
          <w:rFonts w:ascii="Palatino Linotype" w:hAnsi="Palatino Linotype" w:cs="Tahoma"/>
          <w:i/>
          <w:iCs/>
          <w:color w:val="000000"/>
        </w:rPr>
        <w:t>qanunsuz kəsilməsinə (götürülməsinə)</w:t>
      </w:r>
      <w:r>
        <w:rPr>
          <w:rFonts w:ascii="Palatino Linotype" w:hAnsi="Palatino Linotype" w:cs="Tahoma"/>
          <w:color w:val="000000"/>
        </w:rPr>
        <w:t>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iki min beş yüz manat miqdarında, vəzifəli şəxslər altı min manat miqdarında, hüquqi şəxslər qırx min manat miqdarın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253.3.3. su obyektlərinin və su təsərrüfatı obyektlərinin (su anbarları da daxil olmaqla) mühafizə zolağında yerləşən yaşıllıq sahələrində </w:t>
      </w:r>
      <w:r>
        <w:rPr>
          <w:rFonts w:ascii="Palatino Linotype" w:hAnsi="Palatino Linotype" w:cs="Tahoma"/>
          <w:strike/>
          <w:color w:val="000000"/>
        </w:rPr>
        <w:t>lazımi icazə olmadan</w:t>
      </w:r>
      <w:r>
        <w:rPr>
          <w:rFonts w:ascii="Palatino Linotype" w:hAnsi="Palatino Linotype" w:cs="Tahoma"/>
          <w:color w:val="000000"/>
        </w:rPr>
        <w:t> törədildikdə, hər bir ağacın və ya kol əkililərinin </w:t>
      </w:r>
      <w:r>
        <w:rPr>
          <w:rFonts w:ascii="Palatino Linotype" w:hAnsi="Palatino Linotype" w:cs="Tahoma"/>
          <w:strike/>
          <w:color w:val="000000"/>
        </w:rPr>
        <w:t>zədələnməsinə və ya</w:t>
      </w:r>
      <w:r>
        <w:rPr>
          <w:rFonts w:ascii="Palatino Linotype" w:hAnsi="Palatino Linotype" w:cs="Tahoma"/>
          <w:color w:val="000000"/>
        </w:rPr>
        <w:t> məhv edilməsinə, habelə </w:t>
      </w:r>
      <w:r>
        <w:rPr>
          <w:rFonts w:ascii="Palatino Linotype" w:hAnsi="Palatino Linotype" w:cs="Tahoma"/>
          <w:i/>
          <w:iCs/>
          <w:color w:val="000000"/>
        </w:rPr>
        <w:t>qanunsuz kəsilməsinə (götürülməsinə)</w:t>
      </w:r>
      <w:r>
        <w:rPr>
          <w:rFonts w:ascii="Palatino Linotype" w:hAnsi="Palatino Linotype" w:cs="Tahoma"/>
          <w:color w:val="000000"/>
        </w:rPr>
        <w:t>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fiziki şəxslər üç min manat miqdarında, vəzifəli şəxslər yeddi min manat miqdarında, hüquqi şəxslər qırx beş min manat miqdarın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253.3.4. müvafiq icra hakimiyyəti orqanı tərəfindən tərtib edilmiş yaşıllıq ərazilərinin kadastrında olan hər bir ağacın və ya kol əkililərinin zədələnməsinə və ya məhv edilməsinə, habelə qanunvericilikdə nəzərdə tutulmuş qaydada lazımi icazə olmadan kəs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strike/>
          <w:color w:val="000000"/>
          <w:lang w:val="az-Latn-AZ"/>
        </w:rPr>
        <w:t>fiziki şəxslər iki min beş yüz manatdan üç min beş yüz manatadək məbləğdə, vəzifəli şəxslər altı min manatdan yeddi min manatadək məbləğdə, hüquqi şəxslər iyirmi beş min manatdan otuz min manatadək məbləğdə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53.4. Meşə fonduna daxil olmayan ağac və ya kol əkililərinin zədələn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fiziki şəxslər yüz manat miqdarında, vəzifəli şəxslər iki yüz manat miqdarında, hüquqi şəxslər min manat miqdarında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53.5. Bu Məcəllənin 253.4-cü maddəsində nəzərdə tutulan inzibati xəta:</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53.5.1. şəhərlərdə və digər yaşayış məntəqələrində yerləşən yaşıllıq sahələrində tikinti və abadlaşdırma işləri aparılarkən törədildikdə, hər bir ağacın və ya kol əkililərinin zədələn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fiziki şəxslər iki yüz manat miqdarında, vəzifəli şəxslər dörd yüz manat miqdarında, hüquqi şəxslər iki min manat miqdarında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53.5.2. magistral avtomobil yollarının və dəmir yolunun mühafizə zolaqlarında yerləşən yaşıllıq sahələrində törədildikdə, hər bir ağacın və ya kol əkililərinin zədələn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fiziki şəxslər üç yüz manat miqdarında, vəzifəli şəxslər altı yüz manat miqdarında, hüquqi şəxslər üç min manat miqdarında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53.5.3. su obyektlərinin və su təsərrüfatı obyektlərinin (su anbarları da daxil olmaqla) mühafizə zolağında yerləşən yaşıllıq sahələrində törədildikdə, hər bir ağacın və ya kol əkililərinin zədələnməsinə görə -</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lastRenderedPageBreak/>
        <w:t>fiziki şəxslər beş yüz manat miqdarında, vəzifəli şəxslər min manat miqdarında, hüquqi şəxslər beş min manat miqdarında cərimə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b/>
          <w:bCs/>
          <w:i/>
          <w:iCs/>
          <w:color w:val="000000"/>
          <w:lang w:val="az-Latn-AZ"/>
        </w:rPr>
        <w:t>Qeyd:</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1. Bu Məcəllənin 253-cü maddəsi həmin maddədə göstərilən əməllər Azərbaycan Respublikasının Cinayət Məcəlləsinin müvafiq maddələrinə əsasən cinayət məsuliyyətinə səbəb olmadıqda tətbiq edil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2. Bu Məcəllənin 253-cü və 253-1-ci maddələrinin qüvvəsi xüsusi mülkiyyətdə olan həyətyanı və bağ sahələrindəki yaşıllıqlara, habelə kənd təsərrüfatı məhsulları istehsalı üçün istifadə edilən bitkilərdən ibarət əkinlərə şamil edilmir.</w:t>
      </w:r>
    </w:p>
    <w:p w:rsidR="008F31BC" w:rsidRPr="008F31BC" w:rsidRDefault="008F31BC" w:rsidP="008F31BC">
      <w:pPr>
        <w:ind w:firstLine="540"/>
        <w:jc w:val="both"/>
        <w:rPr>
          <w:rFonts w:ascii="Calibri" w:hAnsi="Calibri" w:cs="Calibri"/>
          <w:color w:val="000000"/>
          <w:lang w:val="az-Latn-AZ"/>
        </w:rPr>
      </w:pPr>
      <w:r>
        <w:rPr>
          <w:rFonts w:ascii="Palatino Linotype" w:hAnsi="Palatino Linotype" w:cs="Calibri"/>
          <w:i/>
          <w:iCs/>
          <w:color w:val="000000"/>
          <w:lang w:val="az-Latn-AZ"/>
        </w:rPr>
        <w:t>3. Bu Məcəllənin 253.3.1, 253.3.2 və ya 253.3.3-cü maddələrinə əsasən bir neçə ağacın və ya kol əkililərinin zədələnməsi və ya məhv edilməsi, habelə qanunvericilikdə nəzərdə tutulmuş qaydada lazımi icazə olmadan kəsilməsi ilə əlaqədar inzibati xəta haqqında işə baxılarkən həmin xətaya görə tətbiq edilən inzibati cərimənin məbləği bu Məcəllənin 25.4-cü maddəsində hüquqi və fiziki şəxsə, həmçinin vəzifəli şəxsə münasibətdə müəyyən edilmiş məbləğdən artıq ola bilməz.</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b/>
          <w:bCs/>
          <w:i/>
          <w:iCs/>
          <w:color w:val="000000"/>
          <w:lang w:val="az-Latn-AZ"/>
        </w:rPr>
        <w:t>Maddə 253-1. Yaşıllıqların mühafizəsi haqqında qanunvericiliyin pozulması</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1. Yaşıllıqların uçotunun, kadastrının və monitorinqinin aparılması qaydasının pozulmasına, yəni:</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1.1. mövcud yaşıllıqların uçota alınmamasına və ya kadastrının aparılmamasına;</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1.2. yaşıllıqların kəmiyyət və keyfiyyət göstəriciləri, növü, ərazisi və onlar barədə digər məlumatların təhrif edilməsinə;</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1.3. yaşıllıqların uçotu</w:t>
      </w:r>
      <w:r>
        <w:rPr>
          <w:rFonts w:ascii="Palatino Linotype" w:hAnsi="Palatino Linotype" w:cs="Calibri"/>
          <w:i/>
          <w:iCs/>
          <w:strike/>
          <w:color w:val="000000"/>
          <w:lang w:val="az-Latn-AZ"/>
        </w:rPr>
        <w:t>, kadastrı</w:t>
      </w:r>
      <w:r>
        <w:rPr>
          <w:rFonts w:ascii="Palatino Linotype" w:hAnsi="Palatino Linotype" w:cs="Calibri"/>
          <w:i/>
          <w:iCs/>
          <w:color w:val="000000"/>
          <w:lang w:val="az-Latn-AZ"/>
        </w:rPr>
        <w:t> və monitorinqi haqqında məlumatların müvafiq icra hakimiyyəti orqanına təqdim edilmə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vəzifəli şəxslər min manat miqdarında, hüquqi şəxslər üç min manat miqdarında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2. Yaşıllıqların götürülməsi qaydasının pozulmasına, yəni:</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2.1. müvafiq icra hakimiyyəti orqanının rəyi olmadan və ya nəzərə alınmadan yaşıllıqların götürülməsi barədə qərarın qəbul edilməsinə;</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2.2. yaşıllıqların müvafiq icra hakimiyyəti orqanının və ya bələdiyyənin qərarı, yaxud yaşıllığın götürülməsi vərəqi olmadan götürül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fiziki şəxslər min manat miqdarında, vəzifəli şəxslər beş min manat miqdarında, hüquqi şəxslər on beş min manat miqdarında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3. Götürülmüş yaşıllıqların yerinin dəyişdirilməməsinə və ya bərpa edilməməsinə, yaxud zədələnmiş və ya məhv edilmiş yaşıllıqların və ya onların hissələrinin bərpa edilmə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fiziki şəxslər min manat miqdarında, vəzifəli şəxslər üç min manat miqdarında, hüquqi şəxslər on min manat miqdarında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253-1.4. Şəhərlərdə və digər yaşayış məntəqələrində yerləşən yaşıllıqların məhv edilməsinin və yaşıllıq ərazilərində qanuna zidd digər hərəkətlərin qarşısının alınmamasına, yaxud qanunla müəyyən edilən mühafizə tədbirlərinin görülməməsinə görə -</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vəzifəli şəxslər min manat miqdarında, hüquqi şəxslər üç min manat miqdarın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4. Meşəqırma biletində (orderində) və ya meşə biletində nəzərdə tutulmuş məqsədləri və ya tələbləri gözləmədən meşədən istifa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qırma biletində (orderində) və ya meşə biletində nəzərdə tutulmuş məqsədləri və ya tələbləri gözləmədən meşədən istifadəy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üç yüz manatdan altı yüz manatadək məbləğdə, vəzifəli şəxslər iki min beş yüz manatdan üç min manatadək məbləğdə, hüquqi şəxslər altı min manatdan səkkiz min </w:t>
      </w:r>
      <w:r>
        <w:rPr>
          <w:rFonts w:ascii="Palatino Linotype" w:hAnsi="Palatino Linotype" w:cs="Calibri"/>
          <w:color w:val="000000"/>
          <w:lang w:val="az-Latn-AZ"/>
        </w:rPr>
        <w:lastRenderedPageBreak/>
        <w:t>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5. Meşələrin bərpası, məhsuldarlığının artırılması, cins tərkibinin yaxşılaşdırılması və yetişmiş oduncaq ehtiyatlarında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lərin bərpası, məhsuldarlığının artırılması, cins tərkibinin yaxşılaşdırılması və yetişmiş oduncaq ehtiyatlarından istifadə qaydaların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əlli manatdan səkkiz yüz manatadək məbləğdə, vəzifəli şəxslər iki min beş yüz manatdan üç min manatadək məbləğdə, hüquqi şəxslər səkkiz min manatdan doqq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6. Meşə fondu torpaqlarında biçənəklərin və otlaq sahələrinin zədələnməsi və ya ko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fondu torpaqlarında biçənəklərin və ya otlaq sahələrinin zədələnməsinə və ya korlan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altı yüz manatadək məbləğdə, vəzifəli şəxslər iki min beş yüz manatdan üç min beş yüz manatadək məbləğdə, hüquqi şəxslər altı min beş yüz manatdan səkkiz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7. Meşə fondu sahələrində özbaşına ot biçilməsi və ya mal-qara otarılması, özbaşına yabanı meyvə, qoz-fındıq, göbələk, giləmeyvə yığ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fondu sahələrində özbaşına ot biçilməsinə və ya mal-qara otarılmasına və ya yabanı meyvə, qoz-fındıq, göbələk, giləmeyvə və sair yığılması qadağan edilən və ya buna ancaq meşə biletləri üzrə yol verilən sahələrdə onların özbaşına yığı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dörd yüz manatdan altı yüz manatadək məbləğdə, vəzifəli şəxslər iki min manatdan iki min beş yüz manatadək məbləğdə, hüquqi şəxslər beş min manatdan altı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8. Meşə fondu torpaqlarında meşələrə zərərli təsirin qarşısını alan qurğuları olmayan istehsal obyektlərinin tikilməsi və ya istifadəyə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fondu torpaqlarında meşələrə zərərli təsirin qarşısını alan qurğuları olmayan istehsal obyektlərinin və ya digər obyektlərin tikilməsinə və ya istifadəyə ve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eddi yüz manatdan doqquz yüz manatadək məbləğdə, vəzifəli şəxslər iki min manatdan iki min beş yüz manatadək məbləğdə, hüquqi şəxslər doqquz min manatdan o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59. Meşə fondu torpaqlarında meşəsuvarma şəbəkələrinin, drenaj sistemlərinin, yaxud yolların məhv edilməsi və ya ko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fondu torpaqlarında meşəsuvarma şəbəkələrinin, drenaj sistemlərinin, yaxud yolların məhv edilməsinə və ya korla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lastRenderedPageBreak/>
        <w:t>fiziki şəxslər üç yüz manatdan altı yüz manatadək məbləğdə, vəzifəli şəxslər iki min beş yüz manatdan üç min beş yüz manatadək məbləğdə, hüquqi şəxslər altı min manatdan yedd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0. Meşə fondu torpaqlarında məhdudlaşdırıcı nişanların (sərhəd, kvartal və digər göstərici dirəklərin) məhv edilməsi və ya zədələ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fondu torpaqlarında məhdudlaşdırıcı nişanların (sərhəd, kvartal və digər göstərici dirəklərin) məhv edilməsinə və ya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altı yüz manatadək məbləğdə, vəzifəli şəxslər iki min beş yüz manatdan üç min manatadək məbləğdə, hüquqi şəxslər beş min beş yüz manatdan altı min beş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1. Meşə üçün faydalı faunanın məhv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eşə üçün faydalı faunanın məhv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əlli manatdan dörd yüz manatadək məbləğdə, vəzifəli şəxslər iki min manatdan üç min manatadək məbləğdə, hüquqi şəxslər altı min manatdan yeddi min beş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2. Su obyektlərindən və suda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2.1. Su obyektlərindən istifadə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2.1.1. su obyektlərində hidrotexniki və digər qurğuların özbaşına tik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2.1.2. su obyektlərinin özbaşına tut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2.1.3. su obyektlərindən istifadə üzrə lisenziya və ya icazə ilə müəyyən edilmiş şərtlərin pozulmasına görə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fiziki şəxslər üç yüz manatdan beş yüz manatadək məbləğdə, vəzifəli şəxslər min beş yüz manatdan iki min manatadək məbləğdə, hüquqi şəxslər üç min manatdan beş min manatadək məbləğdə cərimə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62.2. Sudan özbaşına istifadə edilməsinə, yəni:</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62.2.1. sudan istifadə etmə limitlərinə əməl edilməməsin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62.2.2. su ehtiyatlarından israfçılıqla istifadə edilməsin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62.2.3. içməli məişət, texniki və tullantı sularının kənara (çöllərə, küçələrə, rabitə və enerji kommunikasiya şəbəkələrinə) təyinatsız axıdılmasına görə -</w:t>
      </w:r>
    </w:p>
    <w:p w:rsidR="008F31BC" w:rsidRPr="008F31BC" w:rsidRDefault="008F31BC" w:rsidP="008F31BC">
      <w:pPr>
        <w:shd w:val="clear" w:color="auto" w:fill="FFFFFF"/>
        <w:ind w:firstLine="567"/>
        <w:jc w:val="both"/>
        <w:rPr>
          <w:rFonts w:ascii="Calibri" w:hAnsi="Calibri" w:cs="Calibri"/>
          <w:color w:val="000000"/>
          <w:lang w:val="az-Latn-AZ"/>
        </w:rPr>
      </w:pPr>
      <w:r>
        <w:rPr>
          <w:rFonts w:ascii="Palatino Linotype" w:hAnsi="Palatino Linotype" w:cs="Calibri"/>
          <w:color w:val="000000"/>
          <w:shd w:val="clear" w:color="auto" w:fill="FFFFFF"/>
          <w:lang w:val="az-Latn-AZ"/>
        </w:rPr>
        <w:t>fiziki şəxslər yüz manatdan yüz əlli manatadək </w:t>
      </w:r>
      <w:r>
        <w:rPr>
          <w:rFonts w:ascii="Palatino Linotype" w:hAnsi="Palatino Linotype" w:cs="Calibri"/>
          <w:color w:val="000000"/>
          <w:lang w:val="az-Latn-AZ"/>
        </w:rPr>
        <w:t>məbləğdə</w:t>
      </w:r>
      <w:r>
        <w:rPr>
          <w:rFonts w:ascii="Palatino Linotype" w:hAnsi="Palatino Linotype" w:cs="Calibri"/>
          <w:color w:val="000000"/>
          <w:shd w:val="clear" w:color="auto" w:fill="FFFFFF"/>
          <w:lang w:val="az-Latn-AZ"/>
        </w:rPr>
        <w:t>, vəzifəli şəxslər səkkiz yüz manatdan min manatadək</w:t>
      </w:r>
      <w:r>
        <w:rPr>
          <w:rStyle w:val="apple-converted-space"/>
          <w:rFonts w:ascii="Palatino Linotype" w:hAnsi="Palatino Linotype" w:cs="Calibri"/>
          <w:color w:val="000000"/>
          <w:spacing w:val="4"/>
          <w:shd w:val="clear" w:color="auto" w:fill="FFFFFF"/>
          <w:lang w:val="az-Latn-AZ"/>
        </w:rPr>
        <w:t> </w:t>
      </w:r>
      <w:r>
        <w:rPr>
          <w:rFonts w:ascii="Palatino Linotype" w:hAnsi="Palatino Linotype" w:cs="Calibri"/>
          <w:color w:val="000000"/>
          <w:lang w:val="az-Latn-AZ"/>
        </w:rPr>
        <w:t>məbləğdə</w:t>
      </w:r>
      <w:r>
        <w:rPr>
          <w:rFonts w:ascii="Palatino Linotype" w:hAnsi="Palatino Linotype" w:cs="Calibri"/>
          <w:color w:val="000000"/>
          <w:spacing w:val="4"/>
          <w:shd w:val="clear" w:color="auto" w:fill="FFFFFF"/>
          <w:lang w:val="az-Latn-AZ"/>
        </w:rPr>
        <w:t>, hüquqi şəxslər</w:t>
      </w:r>
      <w:r>
        <w:rPr>
          <w:rStyle w:val="apple-converted-space"/>
          <w:rFonts w:ascii="Palatino Linotype" w:hAnsi="Palatino Linotype" w:cs="Calibri"/>
          <w:color w:val="000000"/>
          <w:spacing w:val="4"/>
          <w:shd w:val="clear" w:color="auto" w:fill="FFFFFF"/>
          <w:lang w:val="az-Latn-AZ"/>
        </w:rPr>
        <w:t> </w:t>
      </w:r>
      <w:r>
        <w:rPr>
          <w:rFonts w:ascii="Palatino Linotype" w:hAnsi="Palatino Linotype" w:cs="Calibri"/>
          <w:color w:val="000000"/>
          <w:shd w:val="clear" w:color="auto" w:fill="FFFFFF"/>
          <w:lang w:val="az-Latn-AZ"/>
        </w:rPr>
        <w:t>iki min manatdan üç min manatadək</w:t>
      </w:r>
      <w:r>
        <w:rPr>
          <w:rStyle w:val="apple-converted-space"/>
          <w:rFonts w:ascii="Palatino Linotype" w:hAnsi="Palatino Linotype" w:cs="Calibri"/>
          <w:color w:val="000000"/>
          <w:spacing w:val="5"/>
          <w:shd w:val="clear" w:color="auto" w:fill="FFFFFF"/>
          <w:lang w:val="az-Latn-AZ"/>
        </w:rPr>
        <w:t> </w:t>
      </w:r>
      <w:r>
        <w:rPr>
          <w:rFonts w:ascii="Palatino Linotype" w:hAnsi="Palatino Linotype" w:cs="Calibri"/>
          <w:color w:val="000000"/>
          <w:lang w:val="az-Latn-AZ"/>
        </w:rPr>
        <w:t>məbləğdə</w:t>
      </w:r>
      <w:r>
        <w:rPr>
          <w:rFonts w:ascii="Palatino Linotype" w:hAnsi="Palatino Linotype" w:cs="Calibri"/>
          <w:color w:val="000000"/>
          <w:spacing w:val="5"/>
          <w:shd w:val="clear" w:color="auto" w:fill="FFFFFF"/>
          <w:lang w:val="az-Latn-AZ"/>
        </w:rPr>
        <w:t> cərimə edilir</w:t>
      </w:r>
      <w:r>
        <w:rPr>
          <w:rFonts w:ascii="Palatino Linotype" w:hAnsi="Palatino Linotype" w:cs="Calibri"/>
          <w:color w:val="000000"/>
          <w:shd w:val="clear" w:color="auto" w:fill="FFFFFF"/>
          <w:lang w:val="az-Latn-AZ"/>
        </w:rPr>
        <w:t>.</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262.3. Su təchizatı şəbəkəsinə qanunsuz qoşulmaqla suyun talanması nəticəsində az miqdarda ziyan vurulmasına görə -</w:t>
      </w:r>
    </w:p>
    <w:p w:rsidR="008F31BC" w:rsidRPr="008F31BC" w:rsidRDefault="008F31BC" w:rsidP="008F31BC">
      <w:pPr>
        <w:shd w:val="clear" w:color="auto" w:fill="FFFFFF"/>
        <w:ind w:firstLine="567"/>
        <w:jc w:val="both"/>
        <w:rPr>
          <w:rFonts w:ascii="Calibri" w:hAnsi="Calibri" w:cs="Calibri"/>
          <w:color w:val="000000"/>
          <w:lang w:val="az-Latn-AZ"/>
        </w:rPr>
      </w:pPr>
      <w:r>
        <w:rPr>
          <w:rFonts w:ascii="Palatino Linotype" w:hAnsi="Palatino Linotype" w:cs="Calibri"/>
          <w:color w:val="000000"/>
          <w:shd w:val="clear" w:color="auto" w:fill="FFFFFF"/>
          <w:lang w:val="az-Latn-AZ"/>
        </w:rPr>
        <w:t>fiziki şəxslər iki yüz manatdan dörd yüz manatadək </w:t>
      </w:r>
      <w:r>
        <w:rPr>
          <w:rFonts w:ascii="Palatino Linotype" w:hAnsi="Palatino Linotype" w:cs="Calibri"/>
          <w:color w:val="000000"/>
          <w:lang w:val="az-Latn-AZ"/>
        </w:rPr>
        <w:t>məbləğdə</w:t>
      </w:r>
      <w:r>
        <w:rPr>
          <w:rFonts w:ascii="Palatino Linotype" w:hAnsi="Palatino Linotype" w:cs="Calibri"/>
          <w:color w:val="000000"/>
          <w:shd w:val="clear" w:color="auto" w:fill="FFFFFF"/>
          <w:lang w:val="az-Latn-AZ"/>
        </w:rPr>
        <w:t>, vəzifəli şəxslər min manatdan min beş yüz manatadək</w:t>
      </w:r>
      <w:r>
        <w:rPr>
          <w:rStyle w:val="apple-converted-space"/>
          <w:rFonts w:ascii="Palatino Linotype" w:hAnsi="Palatino Linotype" w:cs="Calibri"/>
          <w:color w:val="000000"/>
          <w:spacing w:val="4"/>
          <w:shd w:val="clear" w:color="auto" w:fill="FFFFFF"/>
          <w:lang w:val="az-Latn-AZ"/>
        </w:rPr>
        <w:t> </w:t>
      </w:r>
      <w:r>
        <w:rPr>
          <w:rFonts w:ascii="Palatino Linotype" w:hAnsi="Palatino Linotype" w:cs="Calibri"/>
          <w:color w:val="000000"/>
          <w:lang w:val="az-Latn-AZ"/>
        </w:rPr>
        <w:t>məbləğdə</w:t>
      </w:r>
      <w:r>
        <w:rPr>
          <w:rFonts w:ascii="Palatino Linotype" w:hAnsi="Palatino Linotype" w:cs="Calibri"/>
          <w:color w:val="000000"/>
          <w:spacing w:val="4"/>
          <w:shd w:val="clear" w:color="auto" w:fill="FFFFFF"/>
          <w:lang w:val="az-Latn-AZ"/>
        </w:rPr>
        <w:t>, hüquqi şəxslər</w:t>
      </w:r>
      <w:r>
        <w:rPr>
          <w:rStyle w:val="apple-converted-space"/>
          <w:rFonts w:ascii="Palatino Linotype" w:hAnsi="Palatino Linotype" w:cs="Calibri"/>
          <w:color w:val="000000"/>
          <w:spacing w:val="4"/>
          <w:shd w:val="clear" w:color="auto" w:fill="FFFFFF"/>
          <w:lang w:val="az-Latn-AZ"/>
        </w:rPr>
        <w:t> </w:t>
      </w:r>
      <w:r>
        <w:rPr>
          <w:rFonts w:ascii="Palatino Linotype" w:hAnsi="Palatino Linotype" w:cs="Calibri"/>
          <w:color w:val="000000"/>
          <w:shd w:val="clear" w:color="auto" w:fill="FFFFFF"/>
          <w:lang w:val="az-Latn-AZ"/>
        </w:rPr>
        <w:t>iki min beş yüz manatdan üç min beş yüz manatadək</w:t>
      </w:r>
      <w:r>
        <w:rPr>
          <w:rStyle w:val="apple-converted-space"/>
          <w:rFonts w:ascii="Palatino Linotype" w:hAnsi="Palatino Linotype" w:cs="Calibri"/>
          <w:color w:val="000000"/>
          <w:spacing w:val="5"/>
          <w:shd w:val="clear" w:color="auto" w:fill="FFFFFF"/>
          <w:lang w:val="az-Latn-AZ"/>
        </w:rPr>
        <w:t> </w:t>
      </w:r>
      <w:r>
        <w:rPr>
          <w:rFonts w:ascii="Palatino Linotype" w:hAnsi="Palatino Linotype" w:cs="Calibri"/>
          <w:color w:val="000000"/>
          <w:lang w:val="az-Latn-AZ"/>
        </w:rPr>
        <w:t>məbləğdə</w:t>
      </w:r>
      <w:r>
        <w:rPr>
          <w:rFonts w:ascii="Palatino Linotype" w:hAnsi="Palatino Linotype" w:cs="Calibri"/>
          <w:color w:val="000000"/>
          <w:spacing w:val="5"/>
          <w:shd w:val="clear" w:color="auto" w:fill="FFFFFF"/>
          <w:lang w:val="az-Latn-AZ"/>
        </w:rPr>
        <w:t> cərimə edilir</w:t>
      </w:r>
      <w:r>
        <w:rPr>
          <w:rFonts w:ascii="Palatino Linotype" w:hAnsi="Palatino Linotype" w:cs="Calibri"/>
          <w:color w:val="000000"/>
          <w:shd w:val="clear" w:color="auto" w:fill="FFFFFF"/>
          <w:lang w:val="az-Latn-AZ"/>
        </w:rPr>
        <w:t>.</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Qeyd:</w:t>
      </w:r>
      <w:r>
        <w:rPr>
          <w:rFonts w:ascii="Palatino Linotype" w:hAnsi="Palatino Linotype" w:cs="Calibri"/>
          <w:color w:val="000000"/>
          <w:lang w:val="az-Latn-AZ"/>
        </w:rPr>
        <w:t> Bu maddədə “az miqdarda” dedikdə,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3. Su təchizatı sahəsində qanunvericiliyin tələblərinin pozulmasının qarşısını almağa istehlakçı tərəfindən maneələr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u təchizatı müəssisəsinin səlahiyyətli şəxsi tərəfindən su qanunvericiliyinin tələblərinin pozulmasının qarşısını almaq məqsədi ilə tədbirlərin həyata keçirilməsinə, yaxud həmin şəxsin qanuni tələblərinin yerinə yetirilməsinə istehlakçı tərəfindən maneələr törədil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Pr="008F31BC" w:rsidRDefault="008F31BC" w:rsidP="008F31BC">
      <w:pPr>
        <w:shd w:val="clear" w:color="auto" w:fill="FFFFFF"/>
        <w:ind w:firstLine="567"/>
        <w:jc w:val="both"/>
        <w:rPr>
          <w:rFonts w:ascii="Calibri" w:hAnsi="Calibri" w:cs="Calibri"/>
          <w:color w:val="000000"/>
          <w:lang w:val="az-Latn-AZ"/>
        </w:rPr>
      </w:pPr>
      <w:r>
        <w:rPr>
          <w:rFonts w:ascii="Palatino Linotype" w:hAnsi="Palatino Linotype" w:cs="Calibri"/>
          <w:color w:val="000000"/>
          <w:shd w:val="clear" w:color="auto" w:fill="FFFFFF"/>
          <w:lang w:val="az-Latn-AZ"/>
        </w:rPr>
        <w:t>fiziki şəxslər əlli manat </w:t>
      </w:r>
      <w:r>
        <w:rPr>
          <w:rFonts w:ascii="Palatino Linotype" w:hAnsi="Palatino Linotype" w:cs="Calibri"/>
          <w:color w:val="000000"/>
          <w:lang w:val="az-Latn-AZ"/>
        </w:rPr>
        <w:t>məbləğində</w:t>
      </w:r>
      <w:r>
        <w:rPr>
          <w:rFonts w:ascii="Palatino Linotype" w:hAnsi="Palatino Linotype" w:cs="Calibri"/>
          <w:color w:val="000000"/>
          <w:shd w:val="clear" w:color="auto" w:fill="FFFFFF"/>
          <w:lang w:val="az-Latn-AZ"/>
        </w:rPr>
        <w:t>, vəzifəli şəxslər beş yüz manat </w:t>
      </w:r>
      <w:r>
        <w:rPr>
          <w:rFonts w:ascii="Palatino Linotype" w:hAnsi="Palatino Linotype" w:cs="Calibri"/>
          <w:color w:val="000000"/>
          <w:lang w:val="az-Latn-AZ"/>
        </w:rPr>
        <w:t>məbləğində</w:t>
      </w:r>
      <w:r>
        <w:rPr>
          <w:rFonts w:ascii="Palatino Linotype" w:hAnsi="Palatino Linotype" w:cs="Calibri"/>
          <w:color w:val="000000"/>
          <w:shd w:val="clear" w:color="auto" w:fill="FFFFFF"/>
          <w:lang w:val="az-Latn-AZ"/>
        </w:rPr>
        <w:t>, hüquqi şəxslər min beş yüz manat </w:t>
      </w:r>
      <w:r>
        <w:rPr>
          <w:rFonts w:ascii="Palatino Linotype" w:hAnsi="Palatino Linotype" w:cs="Calibri"/>
          <w:color w:val="000000"/>
          <w:lang w:val="az-Latn-AZ"/>
        </w:rPr>
        <w:t>məbləğində</w:t>
      </w:r>
      <w:r>
        <w:rPr>
          <w:rFonts w:ascii="Palatino Linotype" w:hAnsi="Palatino Linotype" w:cs="Calibri"/>
          <w:color w:val="000000"/>
          <w:shd w:val="clear" w:color="auto" w:fill="FFFFFF"/>
          <w:lang w:val="az-Latn-AZ"/>
        </w:rPr>
        <w:t> cərimə edilir</w:t>
      </w:r>
      <w:r>
        <w:rPr>
          <w:rFonts w:ascii="Palatino Linotype" w:hAnsi="Palatino Linotype" w:cs="Calibri"/>
          <w:color w:val="000000"/>
          <w:lang w:val="az-Latn-AZ"/>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4. Su obyektlərinin mühafiz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 Su obyektlərinin mühafizəs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1. su obyektlərinin çirklənməsinin, zibillənməsinin və suların zərərli təsirinin qarşısını alan qurğuları və avadanlıqları olmayan müəssisələrin, kommunal və digər obyektlərin istismar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2. su təsərrüfatı qurğularının və avadanlığının zədələnməsinə, onların istismar qaydalarına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3. su mühafizəsi zonaları və sahil mühafizə zolaqları ilə bağlı Azərbaycan Respublikasının Su Məcəlləsində müəyyən edilmiş tələblər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4. xüsusi qorunan su obyektlərinin rejim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5. su obyektlərinin dövlət monitorinqinin, suların dövlət uçotunun, dövlət su kadastrının aparılması qaydalarına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6. sutoplayıcı sahələrdə su obyektlərinin qorunması rejimini pozmaqla suların çirkləndirilməsinə, torpaqların su eroziyasına və başqa ziyanlı hallara səbəb o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4.0.7. su çıxarmaq üçün quyu qazılması qaydalarının və texnologiyasının pozulmasına və ya lazımi icazə olmadan su çıxarmaq üçün quyu qaz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altı yüz manatdan min manatadək məbləğdə, vəzifəli şəxslər iki min beş yüz manatdan dörd min manatadək məbləğdə, hüquqi şəxslər yeddi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5. İçməli su mənbələrinin, sutəmizləyici qurğuların, su kəmərlərinin sanitar mühafizə zonalarının tələblərinin və içməli suyun keyfiyyətinə dair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5.1. İçməli su mənbələrinin, sutəmizləyici qurğuların, su kəmərlərinin sanitar mühafizə zonalarının tələblərini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iki yüz manatadək məbləğdə, vəzifəli şəxslər iki yüz manatdan üç yüz manatadək məbləğdə, hüquqi şəxslər 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5.2. İçməli suyun keyfiyyətinin sanitariya tələblərinə və dövlət standartlarına uyğun gə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lastRenderedPageBreak/>
        <w:t>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6. İstehsalat və məişət tullantılar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6.1. Şəhər və digər yaşayış məntəqələri, meşə-park, kurort, müalicə-sağlamlıq, turizm və rekreasiya zonalarının ərazisində, su mənbələrinin və mineral bulaqların sanitar mühafizə zonalarında, çatlı süxurların və sulu təbəqələrin səthə çıxdığı yerlərdə, yaxud içməli su təchizatı və təsərrüfat-məişət ehtiyacları üçün istifadə olunan yeraltı su obyektlərinin sututar sahələrində və ya faydalı qazıntı yataqlarının olduğu yerlərin çirklənməsinə, yaxud yeraltı işlərin aparılmasına təhlükə yarandığı hallarda faydalı qazıntı laylarının olduğu və yeraltı işlərin aparıldığı yerlərdə tullantıların basdı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eddi yüz manatdan min manatadək məbləğdə, vəzifəli şəxslər üç min manatdan dörd min manatadək məbləğdə, hüquqi şəxslər səkkiz min beş yüz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6.2. Tullantıların emalı yerlərinin müəyyənləşdirilməsi, layihələşdirilməsi, tikintisi, istifadəsi və ya ləğv edilməsi normalarının və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üç min beş yüz manatdan dörd min beş yüz manatadək məbləğdə, hüquqi şəxslər on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6.3. Məişət tullantılarının tutumlardan (urnalardan) kənar yerlərə at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6.4. Şəhərlərdə və rayon inzibati ərazi vahidlərinin inzibati mərkəzlərində tutumların (urnaların) yerləşdirilməsi zamanı “İstehsalat və məişət tullantıları haqqında” Azərbaycan Respublikasının Qanunu ilə müəyyən edilmiş məsafənin nəzərə alınma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beş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7. Zərərli maddələrlə və ya bu maddələrin qarışıqları ilə aparılan əməliyyatları gəmi sənədlərində qeyd etmək vəzifə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sanların sağlamlığı üçün və ya dənizin canlı ehtiyatları üçün zərərli maddələrlə, yaxud tərkibində müəyyən edilmiş normalardan artıq bu cür maddələr olan qarışıqlarla aparılan əməliyyatların gəmi sənədlərində qeyd edilməsi barədə vəzifənin gəminin və ya digər üzən vasitənin kapitanı, komanda heyətinin başqa şəxsləri tərəfindən yerinə yetirilməməsinə və ya bu əməliyyatlar haqqında gəmi sənədlərində göstərilən şəxslər tərəfindən yanlış qeydlər aparılmasına, yaxud belə sənədləri müvafiq vəzifəli şəxslərə təqdim etməkdən qanunsuz olaraq imtina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əlli manatdan üç yüz əlli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8. Radiasiya təhlükəsizliyinin təmin edilməsi tələblərinin yerinə yetirilməməsi və ya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68.0. Radiasiya təhlükəsizliyinin təmin edilməsi tələblərinin yerinə yetirilməməsinə və ya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8.0.1. ionlaşdırıcı şüa mənbələri ilə iş zamanı radiasiya təhlükəsizliyini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8.0.2. təbii radionuklidlərin təsirindən əhalinin təhlükəsizliyini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8.0.3. qida məhsulları istehsalı və istifadəsi zamanı radiasiya təhlükəsizliyini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8.0.4. tibbi rentgen-radioloji prosedurlar keçirilən zaman əhalinin radiasiya təhlükəsizliyinin təmin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8.0.5. radiasiya qəzası zamanı radiasiya təhlükəsizliyinin təmin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eddi yüz manatdan min manatadək məbləğdə, vəzifəli şəxslər iki min beş yüz manatdan üç min beş yüz manatadək məbləğdə, hüquqi şəxslər on iki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69. Hidrometeorologiya fəaliyyət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 Hidrometeorologiya fəaliyyəti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1. hidrometeorologiya fəaliyyəti üzrə normativ-texniki sənədlərin tələblərinə hidrometeorologiya və təbii mühitin monitorinqi üzrə məlumatların istehsalçıları və istehlakçıları tərəfindən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2. hidrometeorologiya və təbii mühitin monitorinqi üzrə Azərbaycan Respublikasının dövlət məlumatlar fondunun materiallarının fondun sərəncamçılarının razılığı olmadan başqa şəxslərə verilməsinə və ya surətinin çıx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3. hazırlanmış materialların bir nüsxəsinin hidrometeorologiya və təbii mühitin monitorinqi üzrə məlumatların istehsalçıları tərəfindən, müəlliflik və mülkiyyət hüquqları saxlanılmaqla, xidməti istifadə üçün hidrometeorologiya və təbii mühitin monitorinqi üzrə Azərbaycan Respublikasının dövlət məlumatlar fonduna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4. ərazilərində hidrometeorologiya və təbii mühitin monitorinqi üzrə rəsədxanalar, stansiyalar və digər müşahidə məntəqələri yerləşən torpaq sahələrinin və su obyektlərinin mülkiyyətçiləri və istifadəçiləri tərəfindən həmin məntəqələrin və ölçmə vasitələrinin toxunulmazlığının təmin edilməməsinə, onların korlanması və məhv edilməsi barədə müvafiq orqana məlumat verilməməsinə və ya məntəqələrdə hidrometeoroloji işlərin aparılması üçün lazımi şərait yaradı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5. müvafiq icra hakimiyyəti orqanının razılığı olmadan müşahidə şəbəkələrinin köçürülməsinə, yerlərinin dəyişdirilməsinə, yenilərinin quraşdırılmasına va ya fəaliyyətinin dayandı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6. müvafiq icra hakimiyyəti orqanının razılığı olmadan atmosfer proseslərinə fəal təsir işlərini həyata keçirən texniki komplekslərdən başqa məqsədlər üçün istifad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69.0.7. hidrometeoroloji müşahidə şəbəkələrinin ətrafındakı mühafizə zonalarında hər hansı təsərrüfat fəaliyyəti ilə məşğul olun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üç yüz manatdan altı yüz manatadək məbləğdə, vəzifəli şəxslər iki min </w:t>
      </w:r>
      <w:r>
        <w:rPr>
          <w:rFonts w:ascii="Palatino Linotype" w:hAnsi="Palatino Linotype" w:cs="Calibri"/>
          <w:color w:val="000000"/>
          <w:lang w:val="az-Latn-AZ"/>
        </w:rPr>
        <w:lastRenderedPageBreak/>
        <w:t>manatdan üç min manatadək məbləğdə, hüquqi şəxslər altı min manatdan səkkiz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0. Geodeziya və kartoqrafiya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0.0. Geodeziya və kartoqrafiya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0.0.1. dövlət qeydiyyatına alınmamış və ya patenti alınmamış, yaxud sertifikatlaşdırılmamış geodeziya və kartoqrafiya materiallarının və məlumatlarının, xüsusi təyinatlı geodeziya və kartoqrafiya avadanlığının və cihazlarının ticarət dövriyyəsinə daxil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0.0.2. dövlət geodeziya-istinad məntəqələrinin və ya yerüstü nişanların korlanmasına, yaxud məhv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0.0.3. dövlət geodeziya və kartoqrafiya xidməti orqanının razılığı olmadan dövlət geodeziya-istinad məntəqələrinin və yerüstü nişanların yerlərinin dəyişdirilməsinə, habelə belə məntəqə və nişanların yenidən qurulmasına, yaxud yeni məntəqə və nişanların quraşdı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əlli manatdan iki yüz manatadək məbləğdə, vəzifəli şəxslər min manatdan min üç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1. Sənaye və məişət tullantılarının qalaqlanması və yandırılması zamanı ətraf mühitin mühafizəsi tələblərinə əməl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naye və məişət tullantılarının qalaqlanması qaydalarının pozulmasına, göstərilən tullantıları yandırarkən ətraf mühitin mühafizəsi tələblərinə əməl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dan səkkiz yüz manatadək məbləğdə, vəzifəli şəxslər iki min manatdan üç min manatadək məbləğdə, hüquqi şəxslər altı min beş yüz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2. Balıq və digər su bioresurslarının mühafizəsi və ov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2.1. Balıq və digər su bioresurslarının mühafizəsi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nzibati xətanın törədilməsində alət və ya inzibati xətanın bilavasitə obyekti olmuş predmetlər müsadirə edilməklə və ya müsadirə edilməməklə yeddi yüz manatdan min yedd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2.2. Balıqçılıq su obyektlərində istismar edilən su təsərrüfatı obyektlərinin balıqqoruyucu qurğularla təchiz ed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fiziki şəxslər yeddi yüz manatdan min manatadək məbləğdə, vəzifəli şəxslər iki min manatdan üç min manatadək məbləğdə, hüquqi şəxslər on iki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2.3. Ov qaydalarının kobud şəkildə pozulmasına (lazımi icazə olmadan və ya qadağan edilmiş yerlərdə, yaxud qadağan olunmuş müddətlərdə, qadağan edilmiş alətlərlə və ya üsullarla ov edilməsinə), habelə digər ov qaydalarının müntəzəm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inzibati xətanın törədilməsində alət və ya inzibati xətanın bilavasitə obyekti olmuş </w:t>
      </w:r>
      <w:r>
        <w:rPr>
          <w:rFonts w:ascii="Palatino Linotype" w:hAnsi="Palatino Linotype" w:cs="Calibri"/>
          <w:color w:val="000000"/>
          <w:lang w:val="az-Latn-AZ"/>
        </w:rPr>
        <w:lastRenderedPageBreak/>
        <w:t>predmetlər müsadirə edilməklə və ya müsadirə edilməməklə, min manatdan iki min manatadək məbləğdə cərimə edilir, yaxud altı aydan iki ilədək müddətə ov hüququ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3. Heyvanlar aləmi obyektlər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 Heyvanlar aləmi obyektlərindən istifadə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1. heyvanlar aləmi obyektlərindən istifadənin limitləri barədə tələblər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2. dövlət ekoloji ekspertizasının tələblərinin yerinə yeti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3. heyvanların yaşayış mühitinin, çoxalma şəraitinin və miqrasiya yollarının mühafizəsi üzrə tələblərin yerinə yeti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4. qurumuş bitkilərin və ya onların qalıqlarının heyvanlar aləminin məskunlaşdığı yerlərdə özbaşına yandı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5. bitki mühafizəsi vasitələrinin, onların boy stimulyatorlarının, mineral gübrələrin və başqa maddələrin (preparatların) saxlanması, daşınması və tətbiq edilməsi qaydalar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3.0.6. heyvanlar aləmi obyektlərinin vəziyyəti, sayı, onların istifadəsi haqqında məlumatların gizlədilməsinə və ya təhrif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dan səkkiz yüz manatadək məbləğdə, vəzifəli şəxslər iki min manatdan üç min manatadək məbləğdə, hüquqi şəxslər beş min beş yüz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4. Heyvanlarla rəhmsiz rəftar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eyvanlarla rəhmsiz davranmaqla onların şikəst və ya tələf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5. Ekoloji təhlükəsizlik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 Ekoloji təhlükəsizlik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1. dövlət ekoloji ekspertizasının müsbət rəyi olmadan ətraf mühitə bilavasitə və ya dolayı yolla mənfi təsir göstərən, habelə dövlət ekoloji ekspertizasının rəyi ilə ekoloji təhlükəsi müəyyən edilən təsərrüfat və ya sair fəaliyyəti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2. ağır ekoloji nəticələrə səbəb ola bilən təsərrüfat və ya sair fəaliyyəti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3. ekoloji təhlükəsizliyin təmin edilməsinə dair tələblərə uyğun olmayan təsərrüfat və ya sair fəaliyyəti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4. ətraf mühitin və onun komponentlərinin qlobal mənfi dəyişikliklərinə səbəb olan, o cümlədən ekoloji təhlükəsizlik sahəsində beynəlxalq müqavilələri pozan fəaliyyəti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5. müvafiq ərazinin təbii mühitinə xas olmayan, habelə nəzarətsiz artımının və yayılmasının qarşısını almaq üçün səmərəli tədbirlər hazırlamadan süni yolla əldə edilmiş orqanizmlərdən istifadə edilməsinə, onların çoxaldılmasına və ya yay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6. ətraf mühit və insanlar üçün təhlükə dərəcəsi qiymətləndirilməmiş maddələrin tətbiq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75.1.7. insan orqanizmində və ətraf mühitdə cəmləşə bilən və təbii parçalanmaya uğramayan toksik maddələrdən istifadə edilməsinə, habelə zərərsizləşdirmə texnologiyası ekoloji cəhətdən təhlükəli olan toksik maddələrin tətbiq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8. emal, zərərsizləşdirmə və təkrar istifadə texnologiyası ekoloji cəhətdən təhlükəli olan məhsulların ölkəyə gətirilməsinə və ya istehsal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9. müvafiq normativ hüquqi aktlarla müəyyən edilmiş siyahıda göstərilən toksik və sair təhlükəli istehsalat və məişət tullantılarının, təkrar istifadə edilə bilməyən qeyri-toksik tullantıların, habelə istifadə və təkrar istifadə texnologiyası ekoloji təhlükə yaradan maddələrin ölkəyə gət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1.10. bu Məcəllənin 275.1.1 - 275.1.9-cu maddələrində göstərilən xətaların törədilməsi ilə müşayiət olunan elmi-tədqiqat, iqtisadi və sair eksperimentlərin həyata keçi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yüz manatdan dörd yüz əlli manatadək məbləğdə, vəzifəli şəxslər iki min beş yüz manatdan üç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5.2. Ətraf mühitə və insan sağlamlığına mənfi təsir göstərən vibrasiya və səs-küy </w:t>
      </w:r>
      <w:r>
        <w:rPr>
          <w:rFonts w:ascii="Palatino Linotype" w:hAnsi="Palatino Linotype" w:cs="Tahoma"/>
          <w:i/>
          <w:iCs/>
          <w:color w:val="000000"/>
        </w:rPr>
        <w:t>çirklənməsinin müvafiq icra hakimiyyəti orqanının müəyyən etdiyi normalarının</w:t>
      </w:r>
      <w:r>
        <w:rPr>
          <w:rFonts w:ascii="Palatino Linotype" w:hAnsi="Palatino Linotype" w:cs="Tahoma"/>
          <w:color w:val="000000"/>
        </w:rPr>
        <w:t>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üç yüz manatadək məbləğdə, vəzifəli şəxslər iki min beş yüz manatdan üç min beş yüz manatadək məbləğdə, hüquqi şəxslər səkkiz min manatdan on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75.3. Ətraf mühitə təsirin qiymətləndirilməsi və ya strateji ekoloji qiymətləndirilmə sənədlərinə ƏMTQ üzrə qiymətləndirici tərəfindən bilə-bilə yalan məlumatların daxil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iki yüz əlli manatdan dörd yüz əlli manatadək məbləğdə cərimə edilir.</w:t>
      </w:r>
    </w:p>
    <w:p w:rsidR="008F31BC" w:rsidRPr="008F31BC" w:rsidRDefault="008F31BC" w:rsidP="008F31BC">
      <w:pPr>
        <w:jc w:val="center"/>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2" w:name="f26"/>
      <w:bookmarkEnd w:id="32"/>
      <w:r>
        <w:rPr>
          <w:rFonts w:ascii="Palatino Linotype" w:hAnsi="Palatino Linotype" w:cs="Tahoma"/>
          <w:b/>
          <w:bCs/>
          <w:color w:val="000000"/>
        </w:rPr>
        <w:t>FƏSİL 26</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Sənaye, elektrik və istilik enerjisindən istifadə qaydaları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6. Sənaye sahələrində işlərin təhlükəsiz görülməsinə dair qaydaların və normalar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6.1. Sənaye sahələrində və təhlükə potensiallı obyektlərdə işlərin təhlükəsiz görülməsinə dair qaydaların və normalar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6.2. Müvafiq icra hakimiyyəti orqanının nəzarəti altında olan obyektlərdə işlərin təhlükəsiz görülməsinə dair qaydalar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beş yüz manatdan yeddi yüz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b/>
          <w:bCs/>
          <w:i/>
          <w:iCs/>
          <w:color w:val="000000"/>
          <w:lang w:val="az-Latn-AZ"/>
        </w:rPr>
        <w:t>Maddə 276-1. Təhlükə potensiallı obyektlərin dövlət reyestrində qeydiyyatdan keçirilməməsi</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b/>
          <w:bCs/>
          <w:i/>
          <w:iCs/>
          <w:color w:val="000000"/>
          <w:lang w:val="az-Latn-AZ"/>
        </w:rPr>
        <w:t>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Təhlükə potensiallı obyektlərin “Texniki təhlükəsizlik haqqında” Azərbaycan Respublikasının Qanununa əsasən dövlət reyestrində qeydiyyatdan keçirilməməsinə görə -</w:t>
      </w:r>
    </w:p>
    <w:p w:rsidR="008F31BC" w:rsidRPr="008F31BC" w:rsidRDefault="008F31BC" w:rsidP="008F31BC">
      <w:pPr>
        <w:ind w:firstLine="601"/>
        <w:jc w:val="both"/>
        <w:rPr>
          <w:rFonts w:ascii="Calibri" w:hAnsi="Calibri" w:cs="Calibri"/>
          <w:color w:val="000000"/>
          <w:lang w:val="az-Latn-AZ"/>
        </w:rPr>
      </w:pPr>
      <w:r>
        <w:rPr>
          <w:rFonts w:ascii="Palatino Linotype" w:hAnsi="Palatino Linotype" w:cs="Calibri"/>
          <w:i/>
          <w:iCs/>
          <w:color w:val="000000"/>
          <w:lang w:val="az-Latn-AZ"/>
        </w:rPr>
        <w:t xml:space="preserve">fiziki şəxslər beş yüz manatdan min manatadək məbləğdə, vəzifəli şəxslər iki min beş yüz manatdan üç min beş yüz manatadək məbləğdə, hüquqi şəxslər beş min manatdan on min manatadək məbləğdə cərimə </w:t>
      </w:r>
      <w:r>
        <w:rPr>
          <w:rFonts w:ascii="Palatino Linotype" w:hAnsi="Palatino Linotype" w:cs="Calibri"/>
          <w:i/>
          <w:iCs/>
          <w:color w:val="000000"/>
          <w:lang w:val="az-Latn-AZ"/>
        </w:rPr>
        <w:lastRenderedPageBreak/>
        <w:t>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7. Sənaye sahələrində partlayıcı materialların saxlanmasına, işlədilməsinə və uçotuna dair qaydaların və normalar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naye sahələrində və təhlükə potensiallı obyektlərdə partlayıcı materialların saxlanmasına, işlədilməsinə və uçotuna dair qaydaların və normalar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8. Hidrotexniki qurğuların təhlükəsizliy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8.0. Hidrotexniki qurğuların təhlükəsizliyi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8.0.1. dövlət əhəmiyyətli xüsusi mühafizə olunan hidrotexniki qurğuların mühafizə zonalarının hüdudlarında (dəniz qurğularında yerləşən quyularda quyudaxili partlayış işləri istisna olmaqla) partlayış işlərinin aparılması və yeraltı təbii ehtiyatların istismarı, yaxud qurğulara və ətraf mühitə fiziki, kimyəvi və bioloji təsir göstərə bilən obyektlərin yerləşdirilməsinə və fəaliyyət göstər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8.0.2. hidrotexniki qurğuların layihələndirilməsi, tikintisi və istismarı mərhələlərində, eləcə də onların yenidən qurulması, əsaslı təmiri, bərpası və konservasiyasından sonra qurğunun mülkiyyətçisi və ya istismarçısı tərəfindən hidrotexniki qurğunun təhlükəsizlik bəyannaməsinin tərtib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8.0.3. hidrotexniki qurğunun mülkiyyətçisi və istismarçısı tərəfindən təhlükəsizlik bəyannaməsində düzgün olmayan məlumatların göstə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səkkiz yüz manatdan min manatadək məbləğdə, hüquqi şəxslər iki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79. Qaz, elektrik və istilik enerjisi sahəsində qanunvericiliyin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279.0. Qaz, elektrik və istilik enerjisi sahəsində qanunvericiliyin tələblərin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279.0.1. qaz, elektrik və ya istilik qurğularında (elektrik verilişi xətlərində və boru kəmərlərində), avadanlıqlarında, qaza və enerjiyə qənaət sistemlərində texniki istismar qaydalarının pozulmasına, habelə onların texniki səviyyəsinin yüksəldilməsi və ya saxlanılması üçün müəyyən edilmiş tələblərin yerinə yeti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279.0.2. qaz, elektrik və ya istilik enerjisinin istehsalı, nəqli və istehlakı haqqında uçot və hesabatın təhrif olunmasına və ya vaxtında təqdim olu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279.0.3. qaz, elektrik və ya istilik qurğularının (elektrik verilişi xətlərinin və boru kəmərlərinin), avadanlıqlarının, cihazlarının və bununla əlaqədar yeni texnologiyaların yaradılmasında dövlət energetika və qaz ekspertizasının həyata keçirilməsi tələblərinin pozulmasına, yaxud yanlış ekspert rəyinin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79.0.4. dövlət energetika və qaz ekspertizasının rəyi olmadan, müvafiq standartların tələblərinə cavab verməyən qaz, elektrik və ya istilik qurğularının (elektrik verilişi xətlərinin və boru kəmərlərinin), avadanlıqlarının, cihazlarının və bununla əlaqədar yeni texnologiyaların yaradılmasının maliyyələşdirilməsinə, onların istehsalata buraxılmasına və ya satış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9.0.5. müəssisələrin, qaz, elektrik və ya istilik təsərrüfatlarının, şəbəkələrinin, qurğularının (elektrik verilişi xətlərinin və boru kəmərlərinin) və başqa obyektlərinin layihələndirilməsində, tikintisində, yenidən qurulmasında, istismara verilməsində qaza və enerjiyə qənaət üzrə müəyyən edilmiş tələblər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9.0.6. qazın, elektrik və ya istilik enerjisinin istehsalı, nəqli və ya paylanması zamanı dövlət və sahə standartlarının tələblər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79.0.7. qaz, elektrik və ya istilik enerjisi xətlərinin qanunsuz olaraq kəsilməsinə və ya qanunvericilikdə istehlakçıya yazılı bildirişin göndərilməsi tələb olunan hallarda yazılı bildiriş göndərilmədən qazın, elektrik və ya istilik enerjisinin verilməsinin dayandı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dörd yüz manatadək məbləğdə, vəzifəli şəxslər min manatdan min beş yüz manatadək məbləğdə, hüquqi şəxslər iki min beş yüz manatdan üç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0. Qaz və elektrik enerjisi sahəsində qanunvericiliyin tələblərinin pozulmasının qarşısını almağa istehlakçı tərəfindən maneələr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Enerji təchizatı müəssisəsinin və ya qaz paylayıcısının səlahiyyətli şəxsinin müvafiq olaraq</w:t>
      </w:r>
      <w:r>
        <w:rPr>
          <w:rFonts w:ascii="Palatino Linotype" w:hAnsi="Palatino Linotype" w:cs="Tahoma"/>
          <w:b/>
          <w:bCs/>
          <w:color w:val="000000"/>
        </w:rPr>
        <w:t> </w:t>
      </w:r>
      <w:r>
        <w:rPr>
          <w:rFonts w:ascii="Palatino Linotype" w:hAnsi="Palatino Linotype" w:cs="Tahoma"/>
          <w:color w:val="000000"/>
        </w:rPr>
        <w:t>qaz və ya elektrik enerjisi sahəsində qanunvericiliyin tələblərinin pozulmasının qarşısını almaq məqsədi ilə tədbirlərin həyata keçirilməsinə, yaxud həmin şəxsin qanuni tələblərinin yerinə yetirilməsinə istehlakçı tərəfindən maneələr törədil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yirmi manat məbləğində, vəzifəli şəxslər əlli manat məbləğində, hüquqi şəxslər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1. Gərginliyi 1000 voltadək olan elektrik şəbəkələrinin zədələnməsi və ya gərginliyi 1000 voltdan çox olan elektrik şəbəkələrinin mühafiz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1.1. Gərginliyi 1000 voltadək olan elektrik şəbəkələrinin zədələnməsinə və bunun istehlakçıların elektrik enerjisi ilə təmin edilməsində fasiləyə səbəb o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üç yüz manatadək məbləğdə, vəzifəli şəxslər üç yüz əlli manatdan dörd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1.2. Gərginliyi 1000 voltdan çox olan elektrik şəbəkələrinin mühafizəsi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əlli manatdan üç yüz əlli manatadək məbləğdə, vəzifəli şəxslər dörd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282. Təbii qazın, elektrik və ya istilik enerjisinin talanması və ya onlarda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2.1. Təbii qazın, elektrik və ya istilik enerjisinin talanması nəticəsində az miqdarda ziyan vur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yüz əlli manatadək məbləğdə, vəzifəli şəxslər səkkiz yüz manatdan min manatadək məbləğdə, hüquqi şəxslər iki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2.2. Təbii qazdan, elektrik və ya istilik enerjisindən istifadə qaydalarının pozulmasına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otuz manatdan qırx manatadək məbləğdə, vəzifəli şəxslər yetmiş manatdan doxsan manatadək məbləğdə, hüquqi şəxslər iki 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addədə “az miqdarda” dedikdə, </w:t>
      </w:r>
      <w:r>
        <w:rPr>
          <w:rFonts w:ascii="Palatino Linotype" w:hAnsi="Palatino Linotype" w:cs="Tahoma"/>
          <w:i/>
          <w:iCs/>
          <w:color w:val="000000"/>
        </w:rPr>
        <w:t>beş min manatdan yuxarı olmayan</w:t>
      </w:r>
      <w:r>
        <w:rPr>
          <w:rFonts w:ascii="Palatino Linotype" w:hAnsi="Palatino Linotype" w:cs="Tahoma"/>
          <w:color w:val="000000"/>
        </w:rPr>
        <w:t> məbləğ başa düşülü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3" w:name="f27"/>
      <w:bookmarkEnd w:id="33"/>
      <w:r>
        <w:rPr>
          <w:rFonts w:ascii="Palatino Linotype" w:hAnsi="Palatino Linotype" w:cs="Tahoma"/>
          <w:b/>
          <w:bCs/>
          <w:color w:val="000000"/>
        </w:rPr>
        <w:t>FƏSİL 27</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Damazlıq, baytarlıq-sanitariya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3. Damazlıq heyvandarlıq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 Damazlıq heyvandarlıq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1. dövlət standartlarına uyğun gəlməyən və zootexniki tələblərə cavab verməyən damazlıq ehtiyatlarının satış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2. mənşəyi bəlli olmayan, müvafiq tələblərə uyğun gəlməyən damazlıq törədici heyvanlardan istifad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3. damazlıq ehtiyatlarının geniş təkrar istehsalı zamanı onların qiymətləndirilməsi qaydalarına əməl edilməməsinə, yaxud damazlıq ehtiyatlarının sınağı və ekspertizasında bilərəkdən təhrifə yol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4. uçot-hesabat sənədlərində düzgün olmayan məlumatların göstə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5. cinslərin rayonlaşmasına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3.0.6. yerli heyvan genofonduna ziyan vur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yüz əlli manatadək məbləğdə, vəzifəli şəxslər 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4. Atçılıq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1. Müvafiq icra hakimiyyəti orqanının atçılıq sahəsində göstərişlərini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yirmi manatdan otuz manatadək məbləğdə, vəzifəli şəxslər əlli manatdan yetmiş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4.2. Damazlıq atlara pasportların (şəhadətnamələrin) verilməsi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səksən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84.3. Milli at cinslərinin və beynəlxalq genofonda daxil olan at cinslərinin damazlıq özəklərinin məhv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üç yüz manatadək məbləğdə, vəzifəli şəxslər beş yüz manatdan altı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5. Seleksiya nailiyyətlər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 Seleksiya nailiyyətlərindən istifadə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1. istehsal olunan və satılan seleksiya nailiyyətinə qeydiyyatda olan addan fərqli ad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2. istehsal olunan və satılan seleksiya nailiyyətinə bilərəkdən başqa qeydiyyatda olan sortun və cinsin adının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3. lisenziya müqaviləsi bağlamadan seleksiya nailiyyətindən istifad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4. seleksiya nailiyyətlərinin sertifikatsız sat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5.0.5. dövlət reyestrində, ərizədə, ekspertiza və ya sınaq sənədlərində yanlış qeydlər apa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yüz əlli manatadək məbləğdə, 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6. Mədəni bitkilərin genetik ehtiyatlarının mühafizəsi və səmərəli istifadəs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1. Mədəni bitkilərin genetik ehtiyatlarının mühafizəsi və səmərəli istifadəsi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1.1. Azərbaycan Respublikasına məxsus ənənəvi mədəni brend bitkilərin areallarında başqa növ bitki nümunələrinin istehsalçılarına dövlət vəsaiti hesabına yardım göstə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1.2. mədəni bitkilərin genetik ehtiyatlarının milli kolleksiyalarının mühafizəsi qaydalar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1.3. Azərbaycan Respublikasının Milli Genbankının davamlılığına mane olan hərəkətlərə, yəni soyuducu kameraların motorlarının, quruducu aparatların elektrik təchizatının dayandırılmasına (kəsilməsinə), yanğın törədə biləcək tezalışan maddələrin Azərbaycan Respublikasının Milli Genbankının ərazisinə gətirilməsinə, toxumların saxlanma rejim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1.4. Azərbaycan Respublikasında aqroekosistemlər üçün potensial əhəmiyyətə malik olan nadir və nəsli kəsilməkdə olan bitki növlərinin (populyasiyalarının) genetik ehtiyatlarının mühafizəsinə ziyan vuran fəaliyyətə, yəni arealları təyin edilmiş və mühafizəyə cəlb edilən nadir və nəsli kəsilməkdə olan bitki növlərinin qanunsuz toplanmasına, onların yerləşdiyi ərazilərdə mal-qaranın otarılmasına, həmin ərazilərin yandı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iki yüz manatdan üç yüz manatadək məbləğdə, vəzifəli şəxslər beş yüz manatdan altı yüz manatadək məbləğdə, hüquqi şəxslər min beş yüz manatdan iki min </w:t>
      </w:r>
      <w:r>
        <w:rPr>
          <w:rFonts w:ascii="Palatino Linotype" w:hAnsi="Palatino Linotype" w:cs="Calibri"/>
          <w:color w:val="000000"/>
          <w:lang w:val="az-Latn-AZ"/>
        </w:rPr>
        <w:lastRenderedPageBreak/>
        <w:t>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6.2. Elmi tədqiqat, sınaq və sərgilərdə nümayiş məqsədləri istisna olmaqla, genetik modifikasiya olunmuş bitkilərin genetik materiallarının rayonlaşdırılmasına və dövlət reyestrinə daxil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üç min manat məbləğində, vəzifəli şəxslər on min manat məbləğində, hüquqi şəxslər əlli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7. Toxumçuluq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 Toxumçuluq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1. karantin obyekti ilə yoluxmuş, dövlət standartlarına uyğun gəlməyən toxumların əkilməsinə, səpininə, tədarükünə və sat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2. sortluq və səpin keyfiyyətlərini təsdiq edən uyğunluq sertifikatı və fitosanitar sertifikatı olmayan toxumların idxalına, ixracına və ticarət dövriyyəsinə daxil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3. toxum partiyasının keyfiyyətinin qiymətləndirilməsi qaydalarına əməl edilməməsinə, yaxud keyfiyyət göstəricilərinin bilərəkdən təhrif olun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4. patent sahibi ilə lisenziya müqaviləsi bağlamadan bitki sortlarının toxumlarından istifad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7.0.5. toxumçuluqda tətbiq edilən uçot-hesabat sənədlərində düzgün olmayan məlumatların göstər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dan yüz əlli manatadək məbləğdə, 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8. Fitosanitar nəzarət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 Fitosanitar nəzarəti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288.0.1. sanitariya-gigiyena qaydalarına və təhlükəsizlik texnikasının tələblərinə uyğun olmayan satış yerlərində, anbarlarda və digər istehsalat binalarında bitki mühafizə vasitələrinin saxlanmasına </w:t>
      </w:r>
      <w:r>
        <w:rPr>
          <w:rFonts w:ascii="Palatino Linotype" w:hAnsi="Palatino Linotype" w:cs="Tahoma"/>
          <w:i/>
          <w:iCs/>
          <w:strike/>
          <w:color w:val="000000"/>
        </w:rPr>
        <w:t>və satışına</w:t>
      </w:r>
      <w:r>
        <w:rPr>
          <w:rFonts w:ascii="Palatino Linotype" w:hAnsi="Palatino Linotype" w:cs="Tahoma"/>
          <w:strike/>
          <w:color w:val="000000"/>
        </w:rPr>
        <w:t>;</w:t>
      </w:r>
      <w:r>
        <w:rPr>
          <w:rStyle w:val="EndnoteReference"/>
          <w:rFonts w:ascii="Palatino Linotype" w:eastAsia="Lucida Sans Unicode" w:hAnsi="Palatino Linotype"/>
          <w:b/>
          <w:bCs/>
          <w:strike/>
          <w:color w:val="0000FF"/>
          <w:vertAlign w:val="superscript"/>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2. karantin nəzarətində olan materialların xüsusi təyin edilmiş yerlərdən kənarda zərərsiz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3. karantin tətbiq edilən zərərli orqanizmlərə həssas bitkilərin həmin ərazidə yenidən əkilməsinə, habelə karantin nəzarətində olan bitkilərin və bitki mənşəli digər məhsulların karantin zonasından çıx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4. ətraf mühitin zərərli kimyəvi maddələrlə çirklənməsinə yol verilməsinə, istifadəyə yararsız və yüksək toksiki xassəyə malik preparatların istifad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5. “Fitosanitar nəzarəti haqqında” Azərbaycan Respublikasının Qanununda nəzərdə tutulmuş hallar istisna olmaqla, dövlət sınağından keçməmiş, qeydiyyata alınmamış, habelə istifadəsi qadağan olunmuş pestisidlərin, bioloji preparatların, aqrokimyəvi maddələrin və digər zəhərli kimyəvi maddələrin istehsalına, satışına, idxalına, ixracına və tətbiqinə yol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88.0.6. istehsal mənşəyinə görə adlar verilən və yüksək keyfiyyətli (markalı) bitkiçilik məhsullarının istehsalı məqsədi ilə bitkilərə pestisidlərin, bioloji preparatların və aqrokimyəvi maddələrin tətbiqinə yol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7. tərkibində pestisidlərin, bioloji preparatların və onların birləşmələrinin qalıq miqdarı yol verilən normadan artıq olan bitki və bitkiçilik məhsullarının sat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8.0.8. təbiəti mühafizə, sağlamlaşdırma, istirahət və turizm zonalarında, su fondu torpaqlarında, suqoruyucu və xüsusi qorunan digər ərazilərdə pestisidlərin və digər zəhərli kimyəvi maddələrin tətbiq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üç yüz manatadək məbləğdə, vəzifəli şəxslər beş yüz manatdan altı yüz manatadək məbləğdə, hüquqi şəxslər min beş yüz manatdan iki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89. Baytarlıq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9.0. Baytarlıq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9.0.1. baytarlıq baxışından keçirilməyən, baytarlıq (baytarlıq-sanitariya) tələblərinə cavab verməyən və ticarət üçün xüsusi ayrılmış yerlərdən kənarda heyvanların kəs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9.0.2. heyvan mənşəli məhsulların baytarlıq (baytarlıq-sanitariya) ekspertizası aparılmadan satışına və istehsal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9.0.3. heyvanların kütləvi xəstələnməsi və ya onların qeyri-adi vəziyyətləri, heyvan tələfatı halları haqqında müvafiq icra hakimiyyəti orqanına məlumat verməməyə, habelə belə heyvanları təcrid etmə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89.0.4. yoluxucu xəstəliklərin qarşısının alınması üzrə karantin tədbirlərinin və baytarlıq (baytarlıq-sanitariya) qaydalarının, yaxud dövlət baytarlıq nəzarətini həyata keçirən orqanların epizootiya əleyhinə dair qərarlarının pozulmasına və ya icra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ki yüz manatdan üç yüz manatadək məbləğdə, vəzifəli şəxslər beş yüz manatdan altı yüz manatadək məbləğdə, hüquqi şəxslər min beş yüz manatdan iki min manatadək məbləğ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0. Ev heyvanlarının saxlan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 İt, pişik və digər ev heyvanlarının saxlanılması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1. ev heyvanlarının qadağan edilmiş yerlərdə saxlanılmasına, qidalandırılmasına, gəzdirilməsinə və ya yeti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2. ev heyvanlarının nəqliyyat vasitələri ilə aparılması şərtlər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3. it və pişiklərin müvafiq icra hakimiyyəti orqanının müəyyən etdiyi saydan artıq saxlan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4. itlərin cilovsuz, iri itlərin isə həmçinin buruntaqsız ümumi məhəllələrdə və ya küçələrdə gəz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290.1.5. sərxoş vəziyyətdə (alkoqollu içkilərdən, narkotik vasitələrdən və ya digər güclü təsir edən maddələrdən istifadə etməklə) olan şəxs tərəfindən ev heyvanlarının gəz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6. ev heyvanlarının insanların üzərinə saldı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7. yarış vaxtı və ya heyvanın sağlamlığı və rifahı üçün təhlükə yarada bilən digər hallarda ev heyvanlarının təbii imkanlarının artırılması, yaxud azaldılması məqsədi ilə onlara preparatların verilməsinə, tibbi və texniki üsulların tətbiq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8. qanunla müəyyən edilmiş hallar istisna olmaqla, ev heyvanlarının xarici görkəmini dəyişdirmək və ya digər qeyri</w:t>
      </w:r>
      <w:r>
        <w:rPr>
          <w:rFonts w:ascii="Palatino Linotype" w:hAnsi="Palatino Linotype" w:cs="Tahoma"/>
          <w:color w:val="000000"/>
        </w:rPr>
        <w:noBreakHyphen/>
        <w:t>müalicəvi məqsədlə cərrahi əməliyyatların (quyruğun kəsilməsi, qulaqlarının kəsilməsi, devokalizasiya, dırnaq və dişlərin çıxarılması) ap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1.9. ev heyvanı saxlayan və ya ona baxan şəxs tərəfindən ev heyvanlarına müvafiq icra hakimiyyəti orqanının müəyyən etdiyi qaydada nəzərdə tutulmuş qayğıların göstə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2. Bu Məcəllənin 290.1-ci maddəsində nəzərdə tutulmuş xətaların inzibati tənbeh almış şəxs tərəfindən inzibati tənbeh vermə haqqında qərar qüvvəyə mindiyi gündən bir il ərzində təkrar törə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0.3. Bu Məcəllənin 290.1-ci maddəsində nəzərdə tutulmuş xətalar nəticəsində zərər çəkmiş şəxsin sağlamlığına yüngül bədən xəsarətinin yetirilməsinə və ya zərər çəkmiş şəxsə maddi zərər vur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səkkiz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290.3-cü maddəsi həmin maddədə göstərilən əməllər Azərbaycan Respublikası Cinayət Məcəlləsinin müvafiq maddələr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1. Qırmızı kitaba daxil edilmiş heyvan və bitki növlərinin qorunması üzrə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Qırmızı kitabına daxil edilmiş və xüsusi mühafizə olunan heyvan və bitki növlərinin siyahısında olanların mühafizəsi üzrə tələbləri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beş yüz manatdan yedd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2. Zooloji kolleksiyaların yaradılması və onlarla ticarət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2.1. Zooloji kolleksiyaların yaradılması, zənginləşdirilməsi, saxlanması, istifadəsi, dövlət uçotuna alınması, Azərbaycan Respublikasına gətirilməsi, onun hüdudlarından kənara göndərilməsi və ya aparılması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beş yüz manat məbləğində, vəzifəli şəxslər iki min manat məbləğində, hüquqi şəxslər beş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2.2. Zooloji kolleksiyalarla ticarət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fiziki şəxslər iki yüz manat məbləğində, vəzifəli şəxslər min manat məbləğində, hüquqi </w:t>
      </w:r>
      <w:r>
        <w:rPr>
          <w:rFonts w:ascii="Palatino Linotype" w:hAnsi="Palatino Linotype" w:cs="Calibri"/>
          <w:color w:val="000000"/>
          <w:lang w:val="az-Latn-AZ"/>
        </w:rPr>
        <w:lastRenderedPageBreak/>
        <w:t>şəxslər üç min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4" w:name="f28"/>
      <w:bookmarkEnd w:id="34"/>
      <w:r>
        <w:rPr>
          <w:rFonts w:ascii="Palatino Linotype" w:hAnsi="Palatino Linotype" w:cs="Tahoma"/>
          <w:b/>
          <w:bCs/>
          <w:color w:val="000000"/>
        </w:rPr>
        <w:t>FƏSİL 28</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Hava, dəniz, çay, avtomobil, dəmir yolu nəqliyyatında və metropolitendə olan qaydalar əleyhinə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3. Uçuş təhlükəsizliy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1. Aerodrom rayonunda aerodromların tanınması üçün qəbul edilmiş işarələrə və ya nişanlı qurğulara oxşar hər hansı işarə və ya qurğu yerləşdirilməsinə və ya müvafiq icazə olmadan pirotexnik məmulat yandırılmasına, yaxud hava gəmilərinin uçuşları üçün təhlükəli quşların kütləvi toplanmasına kömək edən obyektlər qur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2. Lazımi icazə olmadan uçuş təhlükəsizliyi üçün qorxu yarada bilən hər cür atəşə, raketin buraxılmasına, partlayış işlərinə və digər işlərin görü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3. Binalarda və tikililərdə gecə və gündüz işarələri və ya nişanlı qurğular yerləşdirmə qaydalarını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4. Aerodrom avadanlığının, aerodrom işarələrinin, hava gəmilərinin və onların avadanlığını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5. Lazımi icazə olmadan aeroportların (aerovağzallardan başqa), aerodromların, uçuşların radio və işıq təminatı obyektlərinin ərazisindən piyada və ya nəqliyyat vasitəsi ilə keç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3.6. Müvafiq icra hakimiyyəti orqanının xüsusi icazəsi olmadan Azərbaycan Respublikasının hava məkanında səsdən iti sürətlə uçu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dörd 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4. Aviasiya qəzasının baş verdiyi yerdə qəzaya uğramış hava gəmisinin hissələrinin və ya onun daşıdığı əşyaların (yüklərin, baqajın) qanunsuz götürü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viasiya qəzasını araşdıran komissiyanın icazəsi olmadan, aviasiya qəzasının baş verdiyi yerdə qəzaya uğramış hava gəmisinin hər hansı hissəsinin, yaxud onun daşıdığı əşyaların (yükün, baqajın) götürü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5. Aviasiya təhlükəsizliyinin təmin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1. Aeroportun ərazisində yerləşən müəssisə, idarə və təşkilatlar və onların işçiləri tərəfindən obyektdaxili rejimin təmin olunmamasına və buraxılış rejiminə riayət ed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vəzifəli şəxslər beş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2. Hava gəmisinin istismarçısı tərəfindən hava gəmilərinin təhlükəsizliyinin təmin ed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 məbləğində, hüquqi şəxslər üç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3. Aviasiya təhlükəsizliyi üzrə əməkdaş tərəfindən yerdə hava gəmisinin təhlükəsizliyinin təmin ed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4. Hava gəmilərinin yoxlanılması və onlara baxış keçirilməsi qaydasının pozu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5.5. Aviasiya təhlükəsizliyi üzrə əməkdaşın qanuni göstərişlərinə əməl etməməy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 məbləğində, vəzifəli şəxslər beş yüz manat məbləğində, hüquqi şəxslər min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95.6. Daşıyıcılar tərəfindən Azərbaycan Respublikasının ərazisinə enəcək və Azərbaycan Respublikası ərazisini tərk edəcək hava gəmisinin sərnişinlərinə dair “Aviasiya haqqında” Azərbaycan Respublikasının Qanununda nəzərdə tutulmuş məlumatların biletin bronlaşdırıldığı (satıldığı) vaxtdan dərhal sonra və hər bir halda hava gəmisinə minik başlayanadək müvafiq icra hakimiyyəti orqanına ver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vəzifəli şəxslər min beş yüz manat məbləğində, hüquqi şəxslər üç min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295.7. Daşıyıcılar tərəfindən Azərbaycan Respublikasının ərazisinə enəcək və Azərbaycan Respublikası ərazisini tərk edəcək hava gəmisi ekipajının hər bir üzvünün vəzifəsi və ona dair “Aviasiya haqqında” Azərbaycan Respublikasının Qanununda nəzərdə tutulmuş məlumatların hava gəmisinin yola düşməsinə ən geci 24 saat qalmış, habelə hava gəmisinin ekipajının tərkibi dəyişdikdə, həmin məlumatlar dəyişiklik edildikdən dərhal sonra, lakin hər bir halda hava gəmisi yola düşənədək müvafiq icra hakimiyyəti orqanına ver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i/>
          <w:iCs/>
          <w:color w:val="000000"/>
          <w:lang w:val="az-Latn-AZ"/>
        </w:rPr>
        <w:t>vəzifəli şəxslər min beş yüz manat məbləğində, hüquqi şəxslər üç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6. Hava yolu ilə sərnişin, baqaj, yük, poçt, təhlükəli maddələr və predmetlər daşı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6.1. Hava yolu ilə sərnişin, baqaj, yük, poçt daşıma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iyirmi manatdan otuz manatadək məbləğdə, vəzifəli şəxslə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6.2. Hava nəqliyyatında təhlükəli maddələr və predmetlər daşıma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təhlükəli maddələr və predmetlər müsadirə edilməklə və ya edilməməklə, fiziki şəxslər iyirmi manatdan otuz manatadək məbləğdə, vəzifəli şəxslə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7. Hava nəqliyyatında yüklərin qoru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7.1. Konteynerlərin plomblarının və kilidlərinin zədələnməsinə, plomblarının qırılmasına, ayrı-ayrı yüklərin və onların qutularının, paketlərinin, habelə hava nəqliyyatında yükdaşıma ilə əlaqədar işlər üçün istifadə edilən anbarların hasarlarını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7.2. Hava nəqliyyatında yükdaşıma üçün nəzərdə tutulmuş konteynerlərin və nəqliyyat vasitələrini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8. Hava gəmisində davranış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8.1. Hava gəmisində intizamın qorunması, habelə hava gəmisinin, onun bortunda olan şəxslərin və əmlakın təhlükəsizliyinin təmin edilməsi məqsədi ilə gəmi kapitanının (yaxud onun adından digər heyət üzvünün) qanuni sərəncamlarını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8.2. Hava gəmisində kompüter, foto və video çəkiliş, elektrik (elektromaqnit) rabitə vasitələrindən xüsusi istifadə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98.3. Hava gəmisinin bortunda tüstünün müəyyən edilməsi məqsədi ilə quraşdırılmış cihazların, habelə təhlükəsizliyi təmin edən digər qurğuların zədələnməsi və yaxud sıradan çıxar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299. Hava nəqliyyatında </w:t>
      </w:r>
      <w:r>
        <w:rPr>
          <w:rFonts w:ascii="Palatino Linotype" w:hAnsi="Palatino Linotype" w:cs="Tahoma"/>
          <w:b/>
          <w:bCs/>
          <w:i/>
          <w:iCs/>
          <w:color w:val="000000"/>
        </w:rPr>
        <w:t>tütün</w:t>
      </w:r>
      <w:r>
        <w:rPr>
          <w:rFonts w:ascii="Palatino Linotype" w:hAnsi="Palatino Linotype" w:cs="Tahoma"/>
          <w:b/>
          <w:bCs/>
          <w:color w:val="000000"/>
        </w:rPr>
        <w:t> çək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ava nəqliyyatında </w:t>
      </w:r>
      <w:r>
        <w:rPr>
          <w:rFonts w:ascii="Palatino Linotype" w:hAnsi="Palatino Linotype" w:cs="Tahoma"/>
          <w:i/>
          <w:iCs/>
          <w:color w:val="000000"/>
        </w:rPr>
        <w:t>tütün</w:t>
      </w:r>
      <w:r>
        <w:rPr>
          <w:rFonts w:ascii="Palatino Linotype" w:hAnsi="Palatino Linotype" w:cs="Tahoma"/>
          <w:color w:val="000000"/>
        </w:rPr>
        <w:t> çək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0. Dəmir yolu nəqliyyatında hərəkətin təhlükəsizliyinin təmin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0.1. Dəmir yolunun, qardan mühafizə çəpərlərinin və digər yol obyektlərinin, siqnalizasiya və rabitə qurğularının və avadanlığını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0.2. Yük vurulması və boşadılması zamanı müəyyən olunmuş qabaritlərə əməl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otuz manat məbləğində, vəzifəli şəxslər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0.3. Dəmir yollarına qatarların hərəkətini poza bilən predmetlər qoy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1. Dəmir yolu nəqliyyatı vasitələr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1.1. Yük qatarlarında özbaşına getməyə, hərəkət edən qatara minməyə və ondan düşməyə, vaqonların pillələrində və damlarında getməyə, ehtiyac olmadan qatarı özbaşına dayandır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1.2. Qatarların vaqonlarının pəncərələrindən və ya qapılarından zibil, yaxud başqa predmetlər atı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2. Vaqonların, yaxud</w:t>
      </w:r>
      <w:r>
        <w:rPr>
          <w:rFonts w:ascii="Palatino Linotype" w:hAnsi="Palatino Linotype" w:cs="Tahoma"/>
          <w:color w:val="000000"/>
        </w:rPr>
        <w:t> </w:t>
      </w:r>
      <w:r>
        <w:rPr>
          <w:rFonts w:ascii="Palatino Linotype" w:hAnsi="Palatino Linotype" w:cs="Tahoma"/>
          <w:b/>
          <w:bCs/>
          <w:color w:val="000000"/>
        </w:rPr>
        <w:t>lokomotivlərin şüşələrinin və ya daxili avadanlığının zədələ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aqonların, yaxud lokomotivlərin şüşələrinin və ya daxili avadanlığının</w:t>
      </w:r>
      <w:r>
        <w:rPr>
          <w:rFonts w:ascii="Palatino Linotype" w:hAnsi="Palatino Linotype" w:cs="Tahoma"/>
          <w:b/>
          <w:bCs/>
          <w:color w:val="000000"/>
        </w:rPr>
        <w:t> </w:t>
      </w:r>
      <w:r>
        <w:rPr>
          <w:rFonts w:ascii="Palatino Linotype" w:hAnsi="Palatino Linotype" w:cs="Tahoma"/>
          <w:color w:val="000000"/>
        </w:rPr>
        <w:t>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3. Dəmir yolu nəqliyyatında təhlükəli maddələr və predmetlər apar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əmir yolu nəqliyyatında təhlükəli maddələr və predmetlər aparma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iyirmi manatdan otu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4. Dəmir yolu nəqliyyatında yüklərin qoru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4.1. Yükdaşıma üçün nəzərdə tutulmuş dəmir yolu nəqliyyatı vasitələrinin, yaxud daşıma mexanizmlərini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4.2. Yük vaqonlarının, konteynerlərin zədələnməsinə, plomblarının və kilidlərinin zədələnməsinə, plomblarının qırılmasına, ayrı-ayrı yükləri və onların qutularını, paketlərini, dəmir yolu stansiyalarının, konteyner məntəqələrinin (meydançalarının) və yükdaşıma ilə əlaqədar işlər üçün istifadə edilən anbarların hasarlarını zədələ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5. Dəmir yolu nəqliyyatında müəyyən edilməmiş yerlərdə </w:t>
      </w:r>
      <w:r>
        <w:rPr>
          <w:rFonts w:ascii="Palatino Linotype" w:hAnsi="Palatino Linotype" w:cs="Tahoma"/>
          <w:b/>
          <w:bCs/>
          <w:i/>
          <w:iCs/>
          <w:color w:val="000000"/>
        </w:rPr>
        <w:t>tütün</w:t>
      </w:r>
      <w:r>
        <w:rPr>
          <w:rFonts w:ascii="Palatino Linotype" w:hAnsi="Palatino Linotype" w:cs="Tahoma"/>
          <w:b/>
          <w:bCs/>
          <w:color w:val="000000"/>
        </w:rPr>
        <w:t> çək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əmir yolu nəqliyyatında müəyyən edilməmiş yerlərdə </w:t>
      </w:r>
      <w:r>
        <w:rPr>
          <w:rFonts w:ascii="Palatino Linotype" w:hAnsi="Palatino Linotype" w:cs="Tahoma"/>
          <w:i/>
          <w:iCs/>
          <w:color w:val="000000"/>
        </w:rPr>
        <w:t>tütün</w:t>
      </w:r>
      <w:r>
        <w:rPr>
          <w:rFonts w:ascii="Palatino Linotype" w:hAnsi="Palatino Linotype" w:cs="Tahoma"/>
          <w:color w:val="000000"/>
        </w:rPr>
        <w:t> çək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6. Metropolite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06.1. Stansiyaların vestibüllərini, keçidlərini və platformalarını, habelə eskalatoru və vaqonların salonunu zibilləməyə və ya həmin obyektlərin üzərində hər hansı yazılar yazmağa, məhdudiyyət çəpərləri və girişi qadağan edən nişanlar quraşdırılmış yerlərdən stansiyaya daxil olmağa, zərurət olmadan “sərnişin-maşinist” rabitəsindən istifadə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be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6.2. Eskalatordan sürahinin üstünə əşya qoy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6.3. Dəmir yoluna hər hansı əşya at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6.4. Eskalatorun sürahisini çıxarmağa, zərurət olmadan “Stop” açarından istifadə etməyə, stansiyaların vestibüllərində, keçidlərində və platformalarında, vaqonlarda </w:t>
      </w:r>
      <w:r>
        <w:rPr>
          <w:rFonts w:ascii="Palatino Linotype" w:hAnsi="Palatino Linotype" w:cs="Tahoma"/>
          <w:i/>
          <w:iCs/>
          <w:color w:val="000000"/>
        </w:rPr>
        <w:t>tütün</w:t>
      </w:r>
      <w:r>
        <w:rPr>
          <w:rFonts w:ascii="Palatino Linotype" w:hAnsi="Palatino Linotype" w:cs="Tahoma"/>
          <w:color w:val="000000"/>
        </w:rPr>
        <w:t> çəkməyə, qatarın hərəkəti zamanı vaqonun qapılarını açmağa, qatarın yola düşməsini ləngitməyə, özbaşına dəmir yoluna düşməyə, qatarın idarəetmə kabinəsinə, xidməti-texniki otaqlara, ventilyasiya şaxtası köşklərinə, tunellərə və metropolitenin işçiləri üçün nəzərdə tutulan çəpərlənmiş ərazilərə daxil olmağa, açıq oddan, pirotexniki qurğulardan (fişəng, partlayıcı və sair) istifadə 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6.5. Müvafiq icazə olmadan metropolitenin elektrik şəbəkəsinə elektrik işlədicilərini qoş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etmi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6.6. Metropolitenin ventilyasiya şaxtası köşklərinə 25 metrdən yaxın məsafədə hər hansı əşya yandır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7. Dəniz və çay nəqliyyatında hərəkətin təhlükəsizliyinin təmin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7.1. Dəniz və çay nəqliyyatında gəmilərin limana daxil olmasının və limandan çıxmasının, </w:t>
      </w:r>
      <w:r>
        <w:rPr>
          <w:rFonts w:ascii="Palatino Linotype" w:hAnsi="Palatino Linotype" w:cs="Tahoma"/>
          <w:i/>
          <w:iCs/>
          <w:color w:val="000000"/>
        </w:rPr>
        <w:t>habelə Azərbaycan Respublikasının ərazi sularında və liman akvatoriyasında</w:t>
      </w:r>
      <w:r>
        <w:rPr>
          <w:rFonts w:ascii="Palatino Linotype" w:hAnsi="Palatino Linotype" w:cs="Tahoma"/>
          <w:color w:val="000000"/>
        </w:rPr>
        <w:t> gəmilərin hərəkəti və dayanması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yüz manat məbləğində, vəzifəli şəxslər üç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7.2. Lazımi icazə olmadan liman sularında dalğıclıq işləri görülməsinə və ya bu işlər zamanı siqnal vermə qaydalarına əməl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7.3. Gəminin suyaoturumu, uzunluğu, eni və tutumu barədə dəniz bələdçisinə dəqiq məlumatların elan edilməməsinə və ya yanlış məlumatların elan edil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üç yüz manat məbləğin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307.4. Dəniz nəqliyyatı sahəsində beynəlxalq konvensiyaların tələblərinə, habelə müvafiq icra hakimiyyəti orqanının müəyyən etdiyi tələblərə zidd olaraq gəmilərin dəniz üzgüçülüyünün təhlükəsizliyinə, insan həyatına və ya ətraf mühitə real təhlükə yaradan uyğunsuzluqlarla istismar və idarə edil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fiziki şəxslər üç yüz manat məbləğində, vəzifəli şəxslər beş yüz manat məbləğində, hüquqi şəxslər beş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08. Dəniz və çay nəqliyyatı gəmilərində sərnişinlərin təhlükəsizliyinin təmin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8.1. Dəniz və çay nəqliyyatı gəmilərində sərnişinlərin təhlükəsizliyinin təmin edilməsi qaydalarının pozu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 məbləğində, vəzifəli şəxslər üç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08.2. Gəmilərdən zibil və başqa predmetlər atmağ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09. Dəniz və çay nəqliyyatında siqnalizasiya və rabitə qurğularının və avadanlığının zədələ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əniz və çay nəqliyyatında siqnalizasiya və rabitə qurğularının və avadanlığını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0. Gəmilərin qeydiyyata alı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əminin məcburi olan qeydiyyata alınmasından boyun qaçırmağa, gəminin müəyyən edilmiş qaydanın pozulması ilə gəmi reyestrlərinin birində qeydiyyata alınmasına və ya gəmi reyestlərinə daxil olan məlumatların dəyişdirilməsi barədə xəbər ve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1. Kiçik həcmli gəmilərin istismar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nın nəzarəti altında olan kiçik həcmli gəmilərdən, onların dayanması üçün bazalardan (qurğulardan) istifadə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 və ya kiçik həcmli gəmini idarə etmək hüququ altı aydan iki ilədək müddətə məh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2. Limanlarda yükvurma, yükləri boşaltma və yığ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Limanlarda yükvurma, yükləri boşaltma və yığma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fiziki şəxslər əlli manat məbləğində, vəzifəli şəxslər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3. Dəniz Limanları Reyestrinin apar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3.1. Dəniz Limanları Reyestrinin aparılması qaydalarının poz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13.2. Dəniz Limanları Reyestrinin aparılması üçün zəruri olan məlumatların təqdim edilməməsinə və ya vaxtında təqdim edilməməsinə, yaxud yanlış məlumatların verilməsinə görə, həmçinin reyestrə daxil olan məlumatların dəyişdirilməsi barədə məlumatın ver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ki yüz manat məbləğində cərimə edilir.</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4. Dəniz limanlarında gəmi agenti xidmətlərinin qanunsuz göst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əmi agenti xidmətləri göstərilməsi üçün sertifikat olmadan dəniz limanlarında gəmi agenti xidmətlərinin göstə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ki yüz manat məbləğində, hüquqi şəxslər yedd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b/>
          <w:bCs/>
          <w:i/>
          <w:iCs/>
          <w:color w:val="000000"/>
          <w:lang w:val="az-Latn-AZ"/>
        </w:rPr>
        <w:t>Maddə 315. Dəniz nəqliyyatı sahəsində Azərbaycan Respublikasının tərəfdar çıxdığı beynəlxalq konvensiyaların tələblərinin pozulması</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315.1. Dəniz limanının “Gəmi və liman vasitələrinin mühafizəsi haqqında Beynəlxalq Məcəllə”də nəzərdə tutulmuş sənədlər olmadan fəaliyyət göstər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vəzifəli şəxslər üç yüz manat məbləğində, hüquqi şəxslər min manat məbləğin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315.2. “Dənizçilərin hazırlanmasına, onlara diplom verilməsinə və növbə çəkməyə dair Beynəlxalq Konvensiya”nın tələblərinə uyğun müvafiq sertifikata (diploma) malik olmayan şəxsin gəmidə həmin sertifikat (diplom) tələb olunan işlərə buraxılmasına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fiziki şəxslər iki yüz manat məbləğində, vəzifəli şəxslər beş yüz manat məbləğində, hüquqi şəxslər iki min manat məbləğində cərimə edilir.</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315.3. Alkoqoldan, narkotik vasitələrdən, psixotrop maddələrdən və ya güclü təsir göstərən digər maddələrdən istifadə olunması nəticəsində sərxoş vəziyyətdə heyət üzvünün gəmidə növbə çəkməsinə görə -</w:t>
      </w:r>
    </w:p>
    <w:p w:rsidR="008F31BC" w:rsidRPr="008F31BC" w:rsidRDefault="008F31BC" w:rsidP="008F31BC">
      <w:pPr>
        <w:ind w:firstLine="539"/>
        <w:jc w:val="both"/>
        <w:rPr>
          <w:rFonts w:ascii="Calibri" w:hAnsi="Calibri" w:cs="Calibri"/>
          <w:color w:val="000000"/>
          <w:lang w:val="az-Latn-AZ"/>
        </w:rPr>
      </w:pPr>
      <w:r>
        <w:rPr>
          <w:rFonts w:ascii="Palatino Linotype" w:hAnsi="Palatino Linotype" w:cs="Calibri"/>
          <w:i/>
          <w:iCs/>
          <w:color w:val="000000"/>
          <w:lang w:val="az-Latn-AZ"/>
        </w:rPr>
        <w:t>üç yüz manat məbləğində cərimə edilir.</w:t>
      </w:r>
    </w:p>
    <w:p w:rsidR="008F31BC" w:rsidRPr="008F31BC" w:rsidRDefault="008F31BC" w:rsidP="008F31BC">
      <w:pPr>
        <w:ind w:firstLine="567"/>
        <w:rPr>
          <w:rFonts w:ascii="Calibri" w:hAnsi="Calibri" w:cs="Calibri"/>
          <w:color w:val="000000"/>
          <w:lang w:val="az-Latn-AZ"/>
        </w:rPr>
      </w:pPr>
      <w:r>
        <w:rPr>
          <w:rFonts w:ascii="Palatino Linotype" w:hAnsi="Palatino Linotype" w:cs="Calibri"/>
          <w:color w:val="000000"/>
          <w:shd w:val="clear" w:color="auto" w:fill="FFFFFF"/>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6. Dəniz və çay nəqliyyatında təhlükəli maddələr və predmetlər apar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əniz və çay nəqliyyatında təhlükəli maddələr və predmetlər aparma qaydalarının pozulmasına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7. Dəniz və çay nəqliyyatında yüklərin qoru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7.1. Yükdaşıma üçün nəzərdə tutulmuş üzən nəqliyyat vasitələrinin, habelə daşıma mexanizmlərinin zədələn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317.2. Konteynerlərin zədələnməsinə, plomblarının və kilidlərinin zədələnməsinə, plomblarının qırılmasına, ayrı-ayrı yükləri və onların qutularını, paketlərini, liman (körpü) yük rayonlarının (sahələrinin), şlüzlərin konteyner məntəqələrinin </w:t>
      </w:r>
      <w:r>
        <w:rPr>
          <w:rFonts w:ascii="Palatino Linotype" w:hAnsi="Palatino Linotype" w:cs="Tahoma"/>
          <w:color w:val="000000"/>
        </w:rPr>
        <w:lastRenderedPageBreak/>
        <w:t>(meydançalarının) və yük daşımaları ilə əlaqədar işlər üçün istifadə edilən anbarların hasarlarını zədələ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8. Dəniz və çay nəqliyyatında müəyyən edilməmiş yerlərdə </w:t>
      </w:r>
      <w:r>
        <w:rPr>
          <w:rFonts w:ascii="Palatino Linotype" w:hAnsi="Palatino Linotype" w:cs="Tahoma"/>
          <w:b/>
          <w:bCs/>
          <w:i/>
          <w:iCs/>
          <w:color w:val="000000"/>
        </w:rPr>
        <w:t>tütün</w:t>
      </w:r>
      <w:r>
        <w:rPr>
          <w:rFonts w:ascii="Palatino Linotype" w:hAnsi="Palatino Linotype" w:cs="Tahoma"/>
          <w:b/>
          <w:bCs/>
          <w:color w:val="000000"/>
        </w:rPr>
        <w:t> çək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əniz və çay nəqliyyatında müəyyən edilməmiş yerlərdə </w:t>
      </w:r>
      <w:r>
        <w:rPr>
          <w:rFonts w:ascii="Palatino Linotype" w:hAnsi="Palatino Linotype" w:cs="Tahoma"/>
          <w:i/>
          <w:iCs/>
          <w:color w:val="000000"/>
        </w:rPr>
        <w:t>tütün</w:t>
      </w:r>
      <w:r>
        <w:rPr>
          <w:rFonts w:ascii="Palatino Linotype" w:hAnsi="Palatino Linotype" w:cs="Tahoma"/>
          <w:color w:val="000000"/>
        </w:rPr>
        <w:t> çək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19. Nəqliyyatda biletsiz g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1. Şəhərdaxili (rayondaxili) sərnişin daşımaları yerinə yetirən avtobusda sərnişin </w:t>
      </w:r>
      <w:r>
        <w:rPr>
          <w:rFonts w:ascii="Palatino Linotype" w:hAnsi="Palatino Linotype" w:cs="Tahoma"/>
          <w:i/>
          <w:iCs/>
          <w:color w:val="000000"/>
        </w:rPr>
        <w:t>müvafiq qaydada ödəniş etmədən</w:t>
      </w:r>
      <w:r>
        <w:rPr>
          <w:rFonts w:ascii="Palatino Linotype" w:hAnsi="Palatino Linotype" w:cs="Tahoma"/>
          <w:color w:val="000000"/>
        </w:rPr>
        <w:t> g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be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2. Şəhərlərarası (rayonlararası) sərnişin daşımaları yerinə yetirən avtobusda sərnişin biletsiz getməy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on be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3. Beynəlxalq marşrut üzrə hərəkət edən avtobusda sərnişin biletsiz getməy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yirmi be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4. Dəmir yolu nəqliyyatında sərnişin biletsiz g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5. Dəniz və çay nəqliyyatında sərnişin biletsiz getməy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be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19.6. Hava nəqliyyatında sərnişin biletsiz g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0. Nəqliyyat vasitəsində biletsiz sərnişin apa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1. Şəhərdaxili (rayondaxili) sərnişin daşımaları yerinə yetirən avtobusda </w:t>
      </w:r>
      <w:r>
        <w:rPr>
          <w:rFonts w:ascii="Palatino Linotype" w:hAnsi="Palatino Linotype" w:cs="Tahoma"/>
          <w:i/>
          <w:iCs/>
          <w:color w:val="000000"/>
        </w:rPr>
        <w:t>müvafiq qaydada ödəniş edilmədən sərnişinin</w:t>
      </w:r>
      <w:r>
        <w:rPr>
          <w:rFonts w:ascii="Palatino Linotype" w:hAnsi="Palatino Linotype" w:cs="Tahoma"/>
          <w:color w:val="000000"/>
        </w:rPr>
        <w:t>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2. Şəhərlərarası (rayonlararası) sərnişin daşımaları yerinə yetirən avtobusda sərnişinin biletsiz aparı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3. Beynəlxalq marşrut üzrə hərəkət edən avtobusda sərnişinin biletsiz aparı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4. Dəmir yolu nəqliyyatında sərnişinin biletsiz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5. Dəniz və çay nəqliyyatında sərnişinin biletsiz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0.6. Hava nəqliyyatında sərnişinin biletsiz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ltmı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1. Sənədsiz sərnişin daşı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eynəlxalq daşımalar həyata keçirən şəxs tərəfindən müvafiq dövlətin ərazisinə giriş və ya ərazisindən çıxış üçün sənədlərə malik olmayan sərnişinin daşı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 məbləğində, vəzifəli şəxslər dörd yüz manat məbləğində, hüquqi şəxslər min 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2. Avtomobil nəqliyyatı ilə sərnişin və baqaj daşı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 Avtomobil nəqliyyatı ilə sərnişin və baqaj daşınması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1. müntəzəm şəhərdaxili (rayondaxili), şəhərlərarası (rayonlararası) və beynəlxalq marşrutlar üzrə hərəkət edən avtobusların müəyyən edilmiş hərəkət cədvəlinə və hərəkət sxeminə riayət olu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2. “Taksi” tanınma nişanları, taksometr və ya sərnişin və baqaj daşınması qaydaları ilə müəyyən edilmiş digər məlumat göstəriciləri olmadan</w:t>
      </w:r>
      <w:r>
        <w:rPr>
          <w:rFonts w:ascii="Palatino Linotype" w:hAnsi="Palatino Linotype" w:cs="Tahoma"/>
          <w:i/>
          <w:iCs/>
          <w:color w:val="000000"/>
        </w:rPr>
        <w:t>, habelə nasaz və ya plombu pozulmuş taksometrlə</w:t>
      </w:r>
      <w:r>
        <w:rPr>
          <w:rFonts w:ascii="Palatino Linotype" w:hAnsi="Palatino Linotype" w:cs="Tahoma"/>
          <w:color w:val="000000"/>
        </w:rPr>
        <w:t> taksi minik avtomobili ilə sərnişin daşımalarını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3. müəyyən edilmiş tarifdən daha yüksək gediş haqqının tətbiq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4. müntəzəm şəhərdaxili (rayondaxili), şəhərlərarası (rayonlararası) və beynəlxalq marşrutlar üzrə hərəkət edən avtobusda</w:t>
      </w:r>
      <w:r>
        <w:rPr>
          <w:rFonts w:ascii="Palatino Linotype" w:hAnsi="Palatino Linotype" w:cs="Tahoma"/>
          <w:i/>
          <w:iCs/>
          <w:color w:val="000000"/>
        </w:rPr>
        <w:t>, sərnişin daşımaları üzrə ümumi istifadədə olan avtomobil nəqliyyatı vasitəsində və taksi minik avtomobilində tütün</w:t>
      </w:r>
      <w:r>
        <w:rPr>
          <w:rFonts w:ascii="Palatino Linotype" w:hAnsi="Palatino Linotype" w:cs="Tahoma"/>
          <w:color w:val="000000"/>
        </w:rPr>
        <w:t> çək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5. müntəzəm şəhərdaxili (rayondaxili), şəhərlərarası (rayonlararası) və beynəlxalq marşrutlar üzrə hərəkət edən avtobuslarda aparılmasına yol verilməyən əşyaların daşın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6. müntəzəm şəhərdaxili marşrutlarda daşıma prosesi ilə bilavasitə əlaqəsi olmadıqda audio cihazlardan istifad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2.0.7. taksi minik avtomobilində, müntəzəm və ya qeyri-müntəzəm şəhərdaxili (rayondaxili), şəhərlərarası (rayonlararası) və beynəlxalq marşrutlar üzrə hərəkət edən avtobusda sərnişinlərin, baqaj yerlərinin sayına və baqajın kütləsinə dair müəyyən olunmuş tələblərə riayət olu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322.0.8. taksilərin xüsusi olaraq müəyyən edilmiş və 5.14 nişanı ilə işarələnmiş duracaq yerlərindən kənar yerlərdə sifariş qəbul etmək məqsədilə durmasına</w:t>
      </w:r>
      <w:r>
        <w:rPr>
          <w:rFonts w:ascii="Palatino Linotype" w:hAnsi="Palatino Linotype" w:cs="Tahoma"/>
          <w:color w:val="000000"/>
        </w:rPr>
        <w:t>;</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22.0.9. qeyri-müntəzəm sərnişin daşımalarının müntəzəm avtobus marşrutları üçün müəyyən edilmiş hərəkət cədvəlləri ilə yerinə yetirilməsinə;</w:t>
      </w:r>
      <w:r>
        <w:rPr>
          <w:rStyle w:val="EndnoteReference"/>
          <w:rFonts w:ascii="Palatino Linotype" w:hAnsi="Palatino Linotype"/>
          <w:b/>
          <w:bCs/>
          <w:color w:val="0000FF"/>
          <w:vertAlign w:val="superscript"/>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22.0. 10. qeyri-müntəzəm sərnişin daşımaları yerinə yetirilərkən, müntəzəm marşrutlar üçün müəyyən edilmiş dayanacaqlarda sərnişinlərin mindirilməsinə və düşürü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dan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3. Avtomobil nəqliyyatı ilə yüklərin daşınması qaydalarında nəzərdə tutulmuş daşınma şərt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23.1. Avtomobil nəqliyyatı ilə yüklərin daşınması qaydalarının şamil edildiyi avtomobil daşımaları həyata keçirilərkən həmin qaydalarda nəzərdə tutulmuş qalaq (tökülən) yüklərin, tikinti materiallarının, heyvanların və ya quşların, çörək və çörək-bulka məmulatlarının daşınması şərtlərin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dan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3.2. Əmtəə təyinatlı yüklərin əmtəə-nəqliyyat qaiməsi ilə rəsmiləşdirilmədən daşı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4. Xüsusi razılıq (lisenziya) olmadan avtomobil nəqliyyatı ilə sərnişin və yük daşınması, yaxud lisenziya şərt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4.1. Xüsusi razılıq (lisenziya) olmadan avtomobil nəqliyyatı ilə sərnişin və yük daşı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4.2. Avtomobil nəqliyyatı ilə sərnişin və yük daşınmalarına dair xüsusi razılıq (lisenziya) şərtlərin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5. Pasport olmadan avtovağzal (avtostansiya) fəaliyyəti ilə məşğul olma və pasportla müəyyən edilmiş müvafiq kateqoriyaya uyğun texnoloji prosesi poz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5.1. Pasport olmadan avtovağzal (avtostansiya) fəaliyyəti ilə məşğul ol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5.2. Avtovağzalın (avtostansiyanın) fəaliyyətinin müvafiq kateqoriyaya uyğun texnoloji prosesin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6. Avtonəqliyyat vasitələrinin texniki vəziyyətinin yoxlanılmasının və sürücülərin tibbi müayinəsinin təşkil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rnişin və yük daşımalarını yerinə yetirən avtonəqliyyat vasitələrinin texniki vəziyyətinin reysqabağı yoxlanılmasının, həmin avtonəqliyyat vasitələrinin sürücülərinin reysqabağı və digər zəruri tibbi müayinəsinin təşki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səkkiz yüz manatadək məbləğdə, hüquqi şəxslər iki min manatdan üç min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326-1. Beynəlxalq və ölkədaxili (şəhərlərarası və rayonlararası) sərnişin və yük daşımalarının taxoqrafdan istifadə qaydaları pozulmaqla, habelə sürücü tərəfindən iş və istirahət rejiminə riayət edilmədən yerinə yetirilməsi</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1. Yük avtomobilləri və ümumi istifadədə olan nəqliyyat vasitələri ilə beynəlxalq və ölkədaxili (şəhərlərarası və rayonlararası) sərnişin və yük daşımalarında taxoqrafdan istifadə qaydalarının pozulmasına, yəni həmin daşımaların:</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1.1. taxoqraf olmadan yerinə yetir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1.2. yoxlanma müddəti bitmiş və ya plomblanması pozulmuş taxoqrafla yerinə yetir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lastRenderedPageBreak/>
        <w:t>326-1.1.3. tamamilə və ya hər hansı funksiyası işləməyən taxoqrafla yerinə yetir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1.4. taxoqrafın yoxlanmasına dair möhür vurulmadan və ya onun yoxlanması haqqında müvafiq şəhadətnamə olmadan yerinə yetir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1.5. taxoqrafın qeydiyyata aldığı məlumatlar saxtalaşdırılmaqla yerinə yetiril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fiziki şəxslər yüz əlli manat məbləğində, vəzifəli şəxslər beş yüz manat məbləğində, hüquqi şəxslər min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26-1.2. Yük avtomobilləri və ümumi istifadədə olan nəqliyyat vasitələri ilə beynəlxalq və ölkədaxili (şəhərlərarası və rayonlararası) sərnişin və yük daşımaları yerinə yetirən sürücü tərəfindən iş və istirahət rejiminə riayət ed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əlli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5" w:name="f29"/>
      <w:bookmarkEnd w:id="35"/>
      <w:r>
        <w:rPr>
          <w:rFonts w:ascii="Palatino Linotype" w:hAnsi="Palatino Linotype" w:cs="Tahoma"/>
          <w:b/>
          <w:bCs/>
          <w:color w:val="000000"/>
        </w:rPr>
        <w:t>FƏSİL 29</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Yol hərəkəti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7. Nəqliyyat vasitələrinin sürücüləri tərəfindən yol hərəkət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1. Yol nişanlarının və ya yolların hərəkət hissəsinin işarələrinin tələblərinə riayət edilməməsinə, yaxud nəqliyyat vasitəsinin yolların hərəkət hissələrində yerləşdirilməsi, yaxud araməsafəsi, yedəyə alma, yük daşıma, sürmə təlimi keçmə, yaşayış zonasında hərəkət etmə, əks istiqamətli hərəkət zolağına çıxmadan ötmə və ya manevr etmə qaydalarının pozulmasına, səkilərlə və “Yol hərəkəti haqqında” Azərbaycan Respublikasının Qanunu ilə nəzərdə tutulmamış hallarda yolun çiyni ilə hərəkət edilməsinə, nəqliyyat vasitələrindən bayıra hər hansı əşyanın at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2. Svetoforun və ya nizamlayıcının qadağanedici işarəsi verilərkən hərəkətin davam etdirilməsinə, 3.1 “Giriş qadağandır” yol nişanının tələblərinin və ya sərnişin daşıma, əks istiqamətli hərəkət zolağına çıxmaqla ötmə və ya manevr etmə, yolayrıcını keçmə qaydalarının pozulmasına, ümumi istifadədə olan nəqliyyat vasitələrinin, yaxud adamlar daşınan yük avtomobillərinin sərnişinlərlə yanacaqdoldurma məntəqəsinə daxil olmasına, 1.1, 1.3 və 1.11 üfüqi nişanlanma xətlərinin tələblərinə riayət etməyərək sola və ya geriyə dönməyə, yaxud maneəni kənardan keç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ltmı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3. Dəmiryol keçidlərindən keçmə qaydalarının pozulmasına, yaxud müvafiq icra hakimiyyəti orqanı əməkdaşının nəqliyyat vasitəsini saxlamaq tələbini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sə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4. Birtərəfli hərəkət yollarında müəyyən edilmiş hərəkət istiqamətinin əksinə hərəkət etməyə, habelə 1.1, 1.3 və 1.11 üfüqi nişanlanma xətlərinin tələblərini pozmaqla nəqliyyat vasitəsini tam olaraq əks istiqamətli nəqliyyat axınının hərəkət zolağına keçirərək nəqliyyat axınına əks istiqamətdə hərəkət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327.5. Avtomagistrallarda və 5.3 nişanı ilə işarə olunmuş yollarda texniki sürəti 50 km/saatdan az olan nəqliyyat vasitələrinin hərəkət etməsinə, icazə verilən maksimum </w:t>
      </w:r>
      <w:r>
        <w:rPr>
          <w:rFonts w:ascii="Palatino Linotype" w:hAnsi="Palatino Linotype" w:cs="Tahoma"/>
          <w:color w:val="000000"/>
        </w:rPr>
        <w:lastRenderedPageBreak/>
        <w:t>kütləsi 3,5 tondan artıq olan yük avtomobillərinin ikinci zolaqdan sonrakına keçməsinə, geriyə dönməyə, geriyə hərəkət etməyə və sürmə təlimi keçməy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6. Yol hərəkəti qaydalarını pozan nəqliyyat vasitəsi sürücüsünün yol nəqliyyat hadisəsi yerindən yayı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7. Bu Məcəllənin 327.2 - 327.6, 327.8, 328.2, 328.3, 328.4, 331, 333.1, 342.7, 343.1 və 346.3-cü maddələrində müəyyən edilmiş balla qiymətləndirilən xətaları törətməklə sürücülər tərəfindən bir il ərzində 20 və daha çox bal topla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altı ay müddətin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7.8. Bu Məcəllənin 327.1 - 327.6, 328 və 330-cu maddələrində nəzərdə tutulmuş xətalar nəticəsində zərər çəkmiş şəxsin sağlamlığına yüngül bədən xəsarətinin yet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 məbləğində cərimə edilir və ya nəqliyyat vasitəsini idarə etmək hüququ bir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əcəllənin 328.2-ci maddəsində nəzərdə tutulmuş xətalar 2 balla, 327.2, 328.3 və 331-ci maddələrində nəzərdə tutulmuş xətalar 3 balla, 327.3 - 327.6, 328.4, 342.7 və 346.3-cü maddələrində nəzərdə tutulmuş xətalar 4 balla qiymətlən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Sürücülük vəsiqəsi idarə etdiyi nəqliyyat vasitəsinin kateqoriyasına </w:t>
      </w:r>
      <w:r>
        <w:rPr>
          <w:rFonts w:ascii="Palatino Linotype" w:hAnsi="Palatino Linotype" w:cs="Tahoma"/>
          <w:i/>
          <w:iCs/>
          <w:color w:val="000000"/>
        </w:rPr>
        <w:t>(altkateqoriyasına)</w:t>
      </w:r>
      <w:r>
        <w:rPr>
          <w:rFonts w:ascii="Palatino Linotype" w:hAnsi="Palatino Linotype" w:cs="Tahoma"/>
          <w:color w:val="000000"/>
        </w:rPr>
        <w:t> uyğun olmayan sürücü bu Məcəllədə nəzərdə tutulmuş balla qiymətləndirilən xətaları törətdikdə, o, nəqliyyat vasitəsini idarə etmə hüququ olmadan nəqliyyat vasitəsinin idarə edilməsinə görə inzibati məsuliyyətə cəlb edilir və ona törətdiyi xətaya müvafiq bal təy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 Bu Məcəllənin 34.3-cü maddəsində nəzərdə tutulmuş hallarda şəxsin törətdiyi inzibati xətalar balla qiymətləndirilən xətalara aiddirsə, həmin xətalara dair işlərə baxılarkən yalnız daha ciddi xətaya görə müəyyən edilmiş bal təy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 Şəxsin müxtəlif vaxtlarda törətdiyi balla qiymətləndirilən bir neçə inzibati xətaya dair işlərə baxılarkən daha ciddi xətaya görə müəyyən edilmiş bal və hər bir digər xətaya görə bir bal toplanaraq təyi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 Bu Məcəllənin 327.8, 333.1 və ya 343.1-ci maddəsində nəzərdə tutulmuş xətanın törədilməsinə görə şəxsin nəqliyyat vasitəsini idarə etmək hüququ məhdudlaşdırılmadan inzibati cərimə tətbiq edildikdə, həmin xəta 5 balla qiymətləndi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 İnzibati xətanın törədilməsinə görə təyin edilmiş bal inzibati tənbeh tətbiq etmə haqqında qərar qüvvəyə mindiyi vaxtdan 1 (bir) il müddətində qüvvədə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7. Zərər çəkmiş şəxsə kömək göstərilməsi ilə əlaqədar yol nəqliyyat hadisəsi yerini tərk etmiş şəxsə bu Məcəllənin 327.6-cı maddəsinin qüvvəsi şamil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8. Bu Məcəllənin 327.8-ci maddəsində nəzərdə tutulan əməl hərəkət sürətinin həddi 110 km/saat və daha artıq müəyyən edilmiş yolda piyadanın yolun hərəkət hissəsini “Yol hərəkəti haqqında” Azərbaycan Respublikasının Qanununu ilə piyadaların yolu keçməsi üçün müəyyən edilmiş yerlərdən kənar keçməsi nəticəsində törədilibsə, həmin hallara bu Məcəllənin 327.8-ci maddəsinin qüvvəsi şamil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8. Yolda müəyyən edilmiş hərəkət sürəti həddini aş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8.1. Yolda müəyyən edilmiş hərəkət sürətini 10-20 km/saat həddində aş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8.2. Yolda müəyyən edilmiş hərəkət sürətini 21-40 km/saat həddində aş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8.3. Yolda müəyyən edilmiş hərəkət sürətini 41-60 km/saat həddində aş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8.4. Yolda müəyyən edilmiş hərəkət sürətini 61 km/saat və daha artıq aş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29. Təhlükəsizlik kəmərlərindən, motodəbilqələrdən, işıq cihazlarından və səs siqnallarında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9.1. Təhlükəsizlik kəmərini bağlamadan nəqliyyat vasitəsini idarə etməy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9.2. Motodəbilqə taxmadan və ya onu düymələmədən motosikleti idarə etməyə, yaxud motodəbilqəsi olmayan və ya onu düymələməyən sərnişinləri motosikletdə daşı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29.3. İşıq cihazlarından və səs siqnallarından istifadə qaydalarını poz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Foto və ya videoqeydiyyat funksiyalarına malik xüsusi texniki vasitələrin köməyi ilə aşkar edilmiş bu Məcəllənin 329.1-ci maddəsində nəzərdə tutulmuş xətanın gün ərzində təkrar törədilməsinə görə şəxs bu Məcəllənin 122 və 123-cü maddələrində müəyyən edilmiş qaydada inzibati məsuliyyətə cəlb oluna bilməz. Bu, həmin xəta hadisəsinin səlahiyyətli vəzifəli şəxs tərəfindən bilavasitə aşkar edilərək xətanı törətmiş şəxsin inzibati məsuliyyətə cəlb olunması hallarını istisna et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0. Piyadaya yol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0.0. Sürücü tərəfindən piyadaya yol verilməməsin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0.0.1. nizamlanmayan piyada keçidinə daxil olmuş piyaday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0.0.2. yolayrıcında sürücü sağa və ya sola dönərkən dönəcəyi yolun hərəkət hissəsini keçməkdə olan piyadaya yol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Qeyd:</w:t>
      </w:r>
      <w:r>
        <w:rPr>
          <w:rFonts w:ascii="Palatino Linotype" w:hAnsi="Palatino Linotype" w:cs="Calibri"/>
          <w:color w:val="000000"/>
          <w:lang w:val="az-Latn-AZ"/>
        </w:rPr>
        <w:t> Bu Məcəllənin 330 və 331-ci maddələrində “yol verilməməsi” dedikdə, sürücünün hərəkəti davam etdirməsi və ya yenidən hərəkətə başlaması, yaxud hər hansı manevr etməsi nəticəsində piyadanın və ya keçid üstünlüyü hüququna malik olan nəqliyyat vasitəsinin sürücüsünün hərəkət istiqamətini və ya sürətini dəyişdirməyə məcbur etməsi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1. Keçid üstünlüyü hüququna malik olan nəqliyyat vasitələrinə yol verilməməsi və ya mütəşəkkil nəqliyyat dəstəsinə qoşularaq hərəkət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Xüsusi səs, qırmızı və ya göy sayrışan işıq siqnalı verən, keçid üstünlüyü hüququna malik olan nəqliyyat vasitələrinə yol verilməməsinə və ya belə nəqliyyat vasitəsinin müşayiət etdiyi mütəşəkkil nəqliyyat dəstəsinə qoşularaq hərəkət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2. Nəqliyyat vasitəsini idarə etmək hüququ olmayan şəxs tərəfindən nəqliyyat vasitəsinin idar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2.1. Nəqliyyat vasitəsinə sahiblik hüququ olan şəxsin nəqliyyat vasitəsində olması halları istisna olmaqla, nəqliyyat vasitəsinin etibarnamə olmadan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2.2. Nəqliyyat vasitəsini idarə etmək hüququ olmadan nəqliyyat vasitəsinin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2.3. Bu Məcəllənin 332.2-ci maddəsində nəzərdə tutulmuş xətanın inzibati tənbeh almış şəxs tərəfindən inzibati tənbeh vermə haqqında qərar qüvvəyə mindiyi gündən bir il ərzində təkrar törədilməsinə və ya nəqliyyat vasitəsini idarə etmək hüququ məhdudlaşdırılmış şəxs tərəfindən nəqliyyat vasitəsinin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2.4. Bu Məcəllənin 332.2-ci maddəsində nəzərdə tutulmuş xəta nəticəsində zərər çəkmiş şəxsin sağlamlığına yüngül bədən xəsarətinin yetirilməsinə və ya zərər çəkmiş şəxsə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rd yüz manat məbləğində cərimə edilir və ya işin hallarına görə, pozuntunu törədənin şəxsiyyəti nəzərə alınmaqla,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2.5. Ümumi istifadədə olan nəqliyyat vasitəsini idarə etmək hüququ olmadan belə nəqliyyat vasitəsinin sərnişin daşımaqla idarə ed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2.6. Bu Məcəllənin 332.5-ci maddəsində nəzərdə tutulmuş xətanın </w:t>
      </w:r>
      <w:r>
        <w:rPr>
          <w:rFonts w:ascii="Palatino Linotype" w:hAnsi="Palatino Linotype" w:cs="Tahoma"/>
          <w:color w:val="000000"/>
        </w:rPr>
        <w:t>inzibati tənbeh almış şəxs tərəfindən inzibati tənbeh vermə haqqında qərar qüvvəyə mindiyi gündən bir il ərzində </w:t>
      </w:r>
      <w:r>
        <w:rPr>
          <w:rFonts w:ascii="Palatino Linotype" w:hAnsi="Palatino Linotype" w:cs="Tahoma"/>
          <w:color w:val="000000"/>
          <w:shd w:val="clear" w:color="auto" w:fill="FFFFFF"/>
        </w:rPr>
        <w:t>təkrar törə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bir aydan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2.7. </w:t>
      </w:r>
      <w:r>
        <w:rPr>
          <w:rFonts w:ascii="Palatino Linotype" w:hAnsi="Palatino Linotype" w:cs="Tahoma"/>
          <w:color w:val="000000"/>
        </w:rPr>
        <w:t>Bu Məcəllənin 332.5-ci maddəsində nəzərdə tutulmuş xəta nəticəsində zərər çəkmiş şəxsin sağlamlığına yüngül bədən xəsarətinin yetirilməsinə və ya zərər çəkmiş şəxsə maddi zərər vur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iki aydan 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 </w:t>
      </w:r>
      <w:r>
        <w:rPr>
          <w:rFonts w:ascii="Palatino Linotype" w:hAnsi="Palatino Linotype" w:cs="Tahoma"/>
          <w:color w:val="000000"/>
        </w:rPr>
        <w:t>Bu Məcəllənin 332.1, 335.1, 336.1 və 337.1-ci maddələrində “nəqliyyat vasitəsinə sahiblik hüququ olan şəxs” dedikdə, nəqliyyat vasitəsinin mülkiyyətçisi, yaxud etibarnamə və ya </w:t>
      </w:r>
      <w:r>
        <w:rPr>
          <w:rFonts w:ascii="Palatino Linotype" w:hAnsi="Palatino Linotype" w:cs="Tahoma"/>
          <w:i/>
          <w:iCs/>
          <w:color w:val="000000"/>
        </w:rPr>
        <w:t>icarə və ya digər əşya hüquqlarına dair müqavilə</w:t>
      </w:r>
      <w:r>
        <w:rPr>
          <w:rFonts w:ascii="Palatino Linotype" w:hAnsi="Palatino Linotype" w:cs="Tahoma"/>
          <w:color w:val="000000"/>
        </w:rPr>
        <w:t> əsasında nəqliyyat vasitəsini idarə etmək hüququ olan şəxs başa düşülü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3. Nəqliyyat vasitəsini idarə etmək hüququ olan şəxs tərəfindən nəqliyyat vasitəsini alkoqoldan, narkotik vasitələrdən, psixotrop maddələrdən və ya güclü təsir göstərən digər maddələrdən istifadə olunması nəticəsində sərxoş vəziyyətdə idar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3.1. Nəqliyyat vasitəsini idarə etmək hüququ olan şəxs tərəfindən nəqliyyat vasitəsini alkoqoldan, narkotik vasitələrdən, psixotrop maddələrdən və ya güclü təsir göstərən digər maddələrdən istifadə olunması nəticəsində sərxoş vəziyyətdə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rd yüz manat məbləğində cərimə edilir və ya nəqliyyat vasitəsini idarə etmək hüququ altı aydan bir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3.2. Bu Məcəllənin 333.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lərini idarə etmək hüququ iki il müddətinə məhdudlaşdırılmaqla, dörd yüz manatdan beş yüz manatadək məbləğdə cərimə edilir və ya nəqliyyat vasitəsini idarə etmək hüququ iki il müddətinə məhdudlaşdırılmaqla işin hallarına görə, pozuntunu törədənin şəxsiyyəti nəzərə alınmaqla, on beş günədək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3.3. Bu Məcəllənin 333.1-ci maddəsində nəzərdə tutulmuş xəta nəticəsində zərər çəkmiş şəxsin sağlamlığına yüngül bədən xəsarətinin yetirilməsinə və ya zərər çəkmiş şəxsə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iki il müddətinə məhdudlaşdırılmaqla yeddi yüz manat məbləğində cərimə edilir və ya nəqliyyat vasitəsini idarə etmək hüququ iki il müddətinə məhdudlaşdırılmaqla işin hallarına görə, pozuntunu törədənin şəxsiyyəti nəzərə alınmaqla, 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3.4. Ümumi istifadədə olan nəqliyyat vasitəsini idarə etmək hüququ olan şəxs tərəfindən belə nəqliyyat vasitəsinin sərxoş vəziyyətdə sərnişin daşımaqla idarə e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nəqliyyat vasitəsini idarə etmək hüququ iki il müddətinə məhdudlaşdırılmaqla on beş gündən bir ayadək müddətə inzibati həbs tətbiq olunur</w:t>
      </w:r>
      <w:r>
        <w:rPr>
          <w:rFonts w:ascii="Palatino Linotype" w:hAnsi="Palatino Linotype" w:cs="Tahoma"/>
          <w:color w:val="000000"/>
          <w:shd w:val="clear" w:color="auto" w:fill="FFFFFF"/>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3.5. </w:t>
      </w:r>
      <w:r>
        <w:rPr>
          <w:rFonts w:ascii="Palatino Linotype" w:hAnsi="Palatino Linotype" w:cs="Tahoma"/>
          <w:color w:val="000000"/>
        </w:rPr>
        <w:t>Bu Məcəllənin 333.4-cü maddəsində nəzərdə tutulmuş xəta nəticəsində zərər çəkmiş şəxsin sağlamlığına yüngül bədən xəsarətinin yetirilməsinə və ya zərər çəkmiş şəxsə maddi zərər vur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nəqliyyat vasitəsini idarə etmək hüququ iki il müddətinə məhdudlaşdırılmaqla iki aydan 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Xüsusi texniki vasitə qanda alkoqolun konsentrasiyasının 0,3 promilli və daha artıq olmasını və yaxud narkotik vasitələrin, psixotrop və digər güclü təsir edən maddələrin qəbulunu göstərdiyi halda şəxsin sərxoşluq vəziyyətində olduğu hesab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Nəqliyyat vasitəsini idarə edən şəxsin sərxoşluq vəziyyətinin müəyyən edilməsi qaydaları müvafiq icra hakimiyyəti orqanı tərəfindən müəyyən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4. Nəqliyyat vasitəsini idarə etmək hüququ olmayan şəxs tərəfindən nəqliyyat vasitəsini alkoqoldan, narkotik vasitələrdən, psixotrop maddələrdən və ya güclü təsir göstərən digər maddələrdən istifadə olunması nəticəsində sərxoş vəziyyətdə idar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34.1. Nəqliyyat vasitəsini idarə etmək hüququ olmayan şəxs tərəfindən nəqliyyat vasitəsini alkoqoldan, narkotik vasitələrdən, psixotrop maddələrdən və ya güclü təsir göstərən digər maddələrdən istifadə olunması nəticəsində sərxoş vəziyyətdə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 məbləğində cərimə edilir və ya işin hallarına görə, pozuntunu törədənin şəxsiyyəti nəzərə alınmaqla, on beş günə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4.2. Bu Məcəllənin 334.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4.3. Bu Məcəllənin 334.1-ci maddəsində nəzərdə tutulmuş xətanın törədilməsi və yol hərəkəti qaydalarının pozulması nəticəsində zərər çəkmiş şəxsin sağlamlığına yüngül bədən xəsarətinin yetirilməsinə və ya zərər çəkmiş şəxsə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kiz yüz manat məbləğində cərimə edilir və ya işin hallarına görə, pozuntunu törədənin şəxsiyyəti nəzərə alınmaqla, bir aydan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4.4. Ümumi istifadədə olan nəqliyyat vasitəsini idarə etmək hüququ olmayan şəxs tərəfindən belə nəqliyyat vasitəsinin sərxoş vəziyyətdə sərnişin daşımaqla idarə e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bir aydan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334.5. Bu Məcəllənin 334.4-cü maddəsində nəzərdə tutulmuş xətanın </w:t>
      </w:r>
      <w:r>
        <w:rPr>
          <w:rFonts w:ascii="Palatino Linotype" w:hAnsi="Palatino Linotype" w:cs="Tahoma"/>
          <w:color w:val="000000"/>
        </w:rPr>
        <w:t>inzibati tənbeh almış şəxs tərəfindən inzibati tənbeh vermə haqqında qərar qüvvəyə mindiyi gündən bir il ərzində</w:t>
      </w:r>
      <w:r>
        <w:rPr>
          <w:rFonts w:ascii="Palatino Linotype" w:hAnsi="Palatino Linotype" w:cs="Tahoma"/>
          <w:color w:val="000000"/>
          <w:shd w:val="clear" w:color="auto" w:fill="FFFFFF"/>
        </w:rPr>
        <w:t> təkrar törədilməsinə, yaxud həmin xəta nəticəsində </w:t>
      </w:r>
      <w:r>
        <w:rPr>
          <w:rFonts w:ascii="Palatino Linotype" w:hAnsi="Palatino Linotype" w:cs="Tahoma"/>
          <w:color w:val="000000"/>
        </w:rPr>
        <w:t>zərər çəkmiş şəxsin sağlamlığına yüngül bədən xəsarətinin yetirilməsinə və ya zərər çəkmiş şəxsə maddi zərər vurulmasına görə </w:t>
      </w:r>
      <w:r>
        <w:rPr>
          <w:rFonts w:ascii="Palatino Linotype" w:hAnsi="Palatino Linotype" w:cs="Tahoma"/>
          <w:color w:val="000000"/>
          <w:shd w:val="clear" w:color="auto" w:fill="FFFFFF"/>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iki aydan üç ayadək müddətə inzibati həbs tətbiq olun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5. Nəqliyyat vasitəsinə sahiblik hüququ olan şəxs tərəfindən nəqliyyat vasitəsini idarə etmək üçün idarəetmə hüququ olmayan şəxsə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5.1. Nəqliyyat vasitəsinə sahiblik hüququ olan şəxs tərəfindən nəqliyyat vasitəsini idarə etmək üçün idarəetmə hüququ olmayan şəxsə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altmış manat məbləğində, vəzifəli şəxslər iki yüz manat məbləğində, hüquqi şəxslər iki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5.2. Bu Məcəllənin 335.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üç yüz manat məbləğində, hüquqi şəxslər üç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5.3. Bu Məcəllənin 335.1-ci maddəsində nəzərdə tutulmuş xətanın törədilməsi və yol hərəkəti qaydalarının pozulması nəticəsində zərər çəkmiş şəxsə fiziki və ya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səksən manat məbləğində, vəzifəli şəxslər beş yüz manat məbləğində, hüquqi şəxslər beş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5.4. Ümumi istifadədə olan nəqliyyat vasitəsinin sərnişin daşınması üçün belə nəqliyyat vasitəsini idarə etmək hüququ olmayan şəxs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iki yüz manat məbləğində, vəzifəli şəxslər beş yüz manat məbləğində, hüquqi </w:t>
      </w:r>
      <w:r>
        <w:rPr>
          <w:rFonts w:ascii="Palatino Linotype" w:hAnsi="Palatino Linotype" w:cs="Calibri"/>
          <w:color w:val="000000"/>
          <w:lang w:val="az-Latn-AZ"/>
        </w:rPr>
        <w:lastRenderedPageBreak/>
        <w:t>şəxslər üç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5.5. Bu Məcəllənin 335.4-cü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beş gündən bir ayadək müddətə inzibati həbs tətbiq olunur, hüquqi şəxslər beş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5.6. Bu Məcəllənin 335.4-cü maddəsində nəzərdə tutulmuş xətanın törədilməsi və yol hərəkəti qaydalarının pozulması nəticəsində zərər çəkmiş şəxsin sağlamlığına yüngül bədən xəsarətinin yetirilməsinə və ya zərər çəkmiş şəxsə maddi zərər vur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dörd yüz manat məbləğində, vəzifəli şəxslər səkkiz yüz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 yaxud işin hallarına görə, xətanı törədənin şəxsiyyəti nəzərə alınmaqla, on beş gündən bir ayadək müddətə inzibati həbs tətbiq olunur, hüquqi şəxslər altı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6. Nəqliyyat vasitəsinə sahiblik hüququ olan şəxs tərəfindən nəqliyyat vasitəsini sərxoş vəziyyətdə olan şəxsə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6.1. Sərxoş vəziyyətdə olduğunu bilə-bilə nəqliyyat vasitəsinə sahiblik hüququ olan şəxs tərəfindən nəqliyyat vasitəsini idarə etmək üçün həmin şəxsə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üç yüz manat məbləğində, hüquqi şəxslər üç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6.2. Bu Məcəllənin 336.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 məbləğində, vəzifəli şəxslər dörd yüz manat məbləğində, hüquqi şəxslər dörd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6.3. Bu Məcəllənin 336.1-ci maddəsində nəzərdə tutulmuş xətanın törədilməsi və yol hərəkəti qaydalarının pozulması nəticəsində fiziki və ya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 məbləğində, vəzifəli şəxslər altı yüz manat məbləğində, hüquqi şəxslər altı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6.4. Ümumi istifadədə olan nəqliyyat vasitəsinin sərnişin daşınması üçün sərxoş vəziyyətdə olan şəxs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 məbləğində, vəzifəli şəxslər altı yüz manat məbləğində, hüquqi şəxslər dörd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6.5. Bu Məcəllənin 336.4-cü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dörd yüz manat məbləğində, vəzifəli şəxslər səkkiz yüz manat məbləğində, hüquqi şəxslər altı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6.6. Bu Məcəllənin 336.4-cü maddəsində nəzərdə tutulmuş xətanın törədilməsi və yol hərəkəti qaydalarının pozulması nəticəsində zərər çəkmiş şəxsə fiziki və ya maddi zərər vur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beş yüz manat məbləğində, vəzifəli şəxslər min manat məbləğində, hüquqi şəxslər səkkiz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37. Nəqliyyat vasitəsinə sahiblik hüququ olan şəxs tərəfindən nəqliyyat vasitəsini idarə etmək üçün idarə etmə hüququ olmayan və sərxoş vəziyyətdə olan şəxsə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7.1. Nəqliyyat vasitəsini idarə etmək hüququnun olmadığını və sərxoş vəziyyətdə olduğunu bilə-bilə nəqliyyat vasitəsinə sahiblik hüququ olan şəxs tərəfindən nəqliyyat vasitəsini idarə etmək üçün həmin şəxsə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 məbləğində, vəzifəli şəxslər dörd yüz manat məbləğində, hüquqi şəxslər dörd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7.2. Bu Məcəllənin 337.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 məbləğində, vəzifəli şəxslər altı yüz manat məbləğində, hüquqi şəxslər altı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7.3. Bu Məcəllənin 337.1-ci maddəsində nəzərdə tutulmuş xətaların törədilməsi və yol hərəkəti qaydalarının pozulması nəticəsində zərər çəkmiş şəxsə fiziki va ya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dörd yüz manat məbləğində, vəzifəli şəxslər səkkiz yüz manat məbləğində, hüquqi şəxslər səkkiz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7.4. Ümumi istifadədə olan nəqliyyat vasitəsinin sərnişin daşınması üçün belə nəqliyyat vasitəsini idarə etmək hüququ olmayan və sərxoş vəziyyətdə olan şəxs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altı yüz manat məbləğində, vəzifəli şəxslər min manat məbləğində, hüquqi şəxslər səkkiz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7.5. Bu Məcəllənin 337.4-cü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ir aydan iki ayadək müddətə inzibati həbs tətbiq olunur, hüquqi şəxslər on iki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7.6. Bu Məcəllənin 337.4-cü maddəsində nəzərdə tutulmuş xətanın törədilməsi və yol hərəkəti qaydalarının pozulması nəticəsində zərər çəkmiş şəxsin sağlamlığına yüngül bədən xəsarətinin yetirilməsinə və ya zərər çəkmiş şəxsə maddi zərər vur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manat məbləğində, vəzifəli şəxslər iki min beş yüz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 yaxud işin hallarına görə, xətanı törədənin şəxsiyyəti nəzərə alınmaqla, bir aydan iki ayadək müddətə inzibati həbs tətbiq olunur, hüquqi şəxslər on beş min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8. Piyadalar və yol hərəkətinin başqa iştirakçıları tərəfindən yol hərəkət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1. Piyadalar tərəfindən yol hərəkət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1.1. piyada svetoforunun və ya nizamlayıcının işarələrin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1.2. yolda yaxınlaşmaqda olan nəqliyyat vasitələrinin qarşısına qəflətən çıx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1.3. qırmızı və ya göy sayrışan işıq və xüsusi səs siqnalı qoşulmuş nəqliyyat vasitəsi yaxınlaşan zaman hərəkət hissəsinin tərk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38.2. </w:t>
      </w:r>
      <w:r>
        <w:rPr>
          <w:rFonts w:ascii="Palatino Linotype" w:hAnsi="Palatino Linotype" w:cs="Tahoma"/>
          <w:i/>
          <w:iCs/>
          <w:color w:val="000000"/>
        </w:rPr>
        <w:t>Bu Məcəllənin 338.2-1-ci maddəsində nəzərdə tutulmuş hallar istisna olmaqla, piyadalar</w:t>
      </w:r>
      <w:r>
        <w:rPr>
          <w:rFonts w:ascii="Palatino Linotype" w:hAnsi="Palatino Linotype" w:cs="Tahoma"/>
          <w:color w:val="000000"/>
        </w:rPr>
        <w:t> tərəfindən yolun hərəkət hissəsinin, dəmiryol keçidinin müəyyən olunmayan yerdən keç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yirm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38.2-1. Hərəkət sürətinin həddi 80 km/saat və daha artıq müəyyən edilmiş yolda piyadanın yolun hərəkət hissəsini “Yol hərəkəti haqqında” Azərbaycan Respublikasının Qanunu ilə piyadaların yolu keçməsi üçün müəyyən edilmiş yerlərdən kənar keç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3. Sərnişinlər tərəfindən nəqliyyat vasitəsinə minmə və düşmə qaydalarının pozulmasına, təhlükəsizlik kəmərinin bağlanılmamasına, motodəbilqənin geyilməməsinə, nəqliyyat vasitəsindən bayıra hər hansı əşya atılmasına və ya sürücünün nəqliyyat vasitəsini idarə etməkdən yayın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 Velosipedçilər və moped idarə edən şəxslər tərəfindən yol hərəkət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1. svetoforun və ya nizamlayıcının işarələrin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2. sərnişin və ya nəqliyyat vasitəsinin idarə edilməsinə mane olan yükün daşın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3. yol nişanlarının və ya yolun hərəkət hissəsinin nişanlanması tələblər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4. sükanı tutmadan və ya təhlükəsizlik dəbilqələrindən istifadə qaydalarını pozmaqla idarə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5. nasaz velosipeddən istifadə et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6. piyadaların hərəkətinə maneə yar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4.7. keçid üstünlüyü hüququna malik olan nəqliyyat vasitələrinə yol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 At arabalarını (kirşəni) idarə edən və mal-qara ötürən tərəfindən yol hərəkət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1. mal-qaranın yolda nəzarətsiz qoy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2. mal-qaranın asfalt və sement-beton örtüklü yollarla ötürü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3. işıq əks etdirən qurğularla təchiz edilməmiş at arabalarının (kirşənin) sürü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4. at arabalarını (kirşəni) idarə edərkən svetoforun və ya nizamlayıcının işarələrinə, yaxud yol nişanlarına və ya yol nişanlanması tələblərin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5.5. mal-qaranı və at arabasını (kirşəni) sutkanın qaranlıq vaxtı və ya məhdud görünmə şəraitində dəmir yollarından, yolların bu məqsəd üçün xüsusi olaraq ayrılmayan yerlərindən keç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8.6. Bu Məcəllənin 338.4 və 338.5-ci maddələrində nəzərdə tutulmuş xətaların yol hərəkəti iştirakçıları tərəfindən alkoqol, narkotik vasitələr, psixotrop maddələr və ya güclü təsir göstərən digər maddələrdən istifadə olunması nəticəsində sərxoş vəziyyətdə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etmi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38.7. Bu Məcəllənin 338.4 - 338.6-cı maddələrində nəzərdə tutulmuş xətalar nəticəsində zərər çəkmiş şəxsin sağlamlığına yüngül bədən xəsarətinin yetirilməsinə və ya zərər çəkmiş şəxsə maddi zərər vur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sən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39. Nəqliyyat vasitələrinin dövlət qeydiyyatının aparılması, texniki baxışın keçirilməsi, nəqliyyat vasitəsinin sazlığı haqqında sənədin və sürücülük vəsiqəsinin verilməsi və cərimənin alı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9.1. Nəqliyyat vasitələrinin sahibləri və ya sürücüləri tərəfindən “Yol hərəkəti haqqında” Azərbaycan Respublikasının Qanunu ilə müəyyən edilmiş qaydada və müddətdə nəqliyyat vasitəsini dövlət qeydiyyatından </w:t>
      </w:r>
      <w:r>
        <w:rPr>
          <w:rFonts w:ascii="Palatino Linotype" w:hAnsi="Palatino Linotype" w:cs="Tahoma"/>
          <w:strike/>
          <w:color w:val="000000"/>
        </w:rPr>
        <w:t>və ya texniki baxışdan</w:t>
      </w:r>
      <w:r>
        <w:rPr>
          <w:rFonts w:ascii="Palatino Linotype" w:hAnsi="Palatino Linotype" w:cs="Tahoma"/>
          <w:color w:val="000000"/>
        </w:rPr>
        <w:t> keçirmədən idarə etməyə və ya dövlət qeydiyyatından keçirilmiş nəqliyyat vasitəsi </w:t>
      </w:r>
      <w:r>
        <w:rPr>
          <w:rFonts w:ascii="Palatino Linotype" w:hAnsi="Palatino Linotype" w:cs="Tahoma"/>
          <w:i/>
          <w:iCs/>
          <w:color w:val="000000"/>
        </w:rPr>
        <w:t>icarə və ya digər əşya hüquqlarına dair müqavilə</w:t>
      </w:r>
      <w:r>
        <w:rPr>
          <w:rFonts w:ascii="Palatino Linotype" w:hAnsi="Palatino Linotype" w:cs="Tahoma"/>
          <w:color w:val="000000"/>
        </w:rPr>
        <w:t> (notarius tərəfindən təsdiq edilən müqavilələr istisna olmaqla) əsasında başqa şəxsə verildikdə onu təkrar dövlət qeydiyyatından keçirməməyə, yaxud nəqliyyat vasitəsinin geri qaytarılması barədə öhdəçiliyə əməl etməməyə və ya nəqliyyat vasitəsinin özgəninkiləşdirilməsinin rəsmiləşdirilməsi və ya girov qoyulması qaydalarını poz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 məbləğində, vəzifəli şəxslər yüz manat məbləğində, hüquqi şəxslər üç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39.1-1. Nəqliyyat vasitəsini “Yol hərəkəti haqqında” Azərbaycan Respublikasının Qanunu ilə müəyyən edilmiş müddətdə texniki baxışdan keçirmədən idarə etməy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9.2. Nəqliyyat vasitəsinin dövlət qeydiyyatının aparılması, nəqliyyat vasitəsinin qeydiyyat şəhadətnaməsinin və ya dövlət qeydiyyat nişanının verilməsi ilə əlaqədar nəqliyyat vasitəsinin sahibindən qanunvericiliklə nəzərdə tutulmayan sənədlərin tələb edilməsinə, nəqliyyat vasitəsinin qeydiyyata alınmasında və ya qeydiyyatdan çıxarılmasında, yaxud nəqliyyat vasitələrinin texniki baxışının keçirilməsində və ya texniki sazlığı haqqında sənədin verilməsində süründürməçiliyə yol verilməsinə və ya onların həllindən qanunsuz olaraq imtina edilməsinə, yaxud texniki sazlığı haqqında verilmiş sənədin və bu sənəddəki məlumatların həqiqətə uyğun o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dan ik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39.3. Sürücülük vəsiqəsinin verilməsi və ya dəyişdirilməsi haqqında ərizəyə baxılmamasına, yaxud baxılarkən süründürməçiliyə yol verilməsinə və ya yol hərəkəti qaydaları üzrə nəzəri və nəqliyyat vasitələrini idarəetmə vərdişləri üzrə təcrübi imtahanlara buraxmaqdan əsassız imtina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dan iki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9.4. Müvafiq icra hakimiyyəti orqanının əməkdaşı tərəfindən bu Məcəllənin 150.4-cü maddəsinin tələbləri pozulmaqla cərimənin inzibati xəta törətmiş şəxsdən müvafiq ödəniş sistemlərindən istifadə etmədən bilavasitə alı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39.5. Yol hərəkəti qaydaları əleyhinə olan inzibati xəta</w:t>
      </w:r>
      <w:r>
        <w:rPr>
          <w:rFonts w:ascii="Palatino Linotype" w:hAnsi="Palatino Linotype" w:cs="Calibri"/>
          <w:i/>
          <w:iCs/>
          <w:color w:val="000000"/>
          <w:lang w:val="az-Latn-AZ"/>
        </w:rPr>
        <w:t>, yaxud bu Məcəllənin 353.2-ci maddəsində nəzərdə tutulan inzibati xəta</w:t>
      </w:r>
      <w:r>
        <w:rPr>
          <w:rFonts w:ascii="Palatino Linotype" w:hAnsi="Palatino Linotype" w:cs="Calibri"/>
          <w:color w:val="000000"/>
          <w:lang w:val="az-Latn-AZ"/>
        </w:rPr>
        <w:t xml:space="preserve"> haqqında iş üzrə protokolun və ya inzibati xəta haqqında iş üzrə qərarın bu Məcəllənin 122.1, 123.2, 124.1, 124.4 - 124.6, 125.4 və 126.3-cü maddələrində nəzərdə tutulmuş qaydada və müddətdə müvafiq icra hakimiyyəti orqanının mərkəzi informasiya sisteminə, yaxud bu Məcəllənin 122.1, 125.1, 125.3 və 125.6-cı maddələrində nəzərdə </w:t>
      </w:r>
      <w:r>
        <w:rPr>
          <w:rFonts w:ascii="Palatino Linotype" w:hAnsi="Palatino Linotype" w:cs="Calibri"/>
          <w:color w:val="000000"/>
          <w:lang w:val="az-Latn-AZ"/>
        </w:rPr>
        <w:lastRenderedPageBreak/>
        <w:t>tutulmuş qaydada və müddətdə müvafiq icra hakimiyyəti orqanının informasiya sisteminə göndərilməməsinə (yerləşd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yeddi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 </w:t>
      </w:r>
      <w:r>
        <w:rPr>
          <w:rFonts w:ascii="Palatino Linotype" w:hAnsi="Palatino Linotype" w:cs="Tahoma"/>
          <w:color w:val="000000"/>
        </w:rPr>
        <w:t>Şəxs bu Məcəllənin 339.1-ci </w:t>
      </w:r>
      <w:r>
        <w:rPr>
          <w:rFonts w:ascii="Palatino Linotype" w:hAnsi="Palatino Linotype" w:cs="Tahoma"/>
          <w:i/>
          <w:iCs/>
          <w:color w:val="000000"/>
        </w:rPr>
        <w:t>və 339.1-1-ci maddələrində</w:t>
      </w:r>
      <w:r>
        <w:rPr>
          <w:rFonts w:ascii="Palatino Linotype" w:hAnsi="Palatino Linotype" w:cs="Tahoma"/>
          <w:color w:val="000000"/>
        </w:rPr>
        <w:t> nəzərdə tutulmuş nəqliyyat vasitəsini dövlət qeydiyyatından və ya “Yol hərəkəti haqqında” Azərbaycan Respublikasının Qanunu ilə müəyyən edilmiş hallarda texniki baxışdan keçirmədən idarə etməyə görə inzibati məsuliyyətə cəlb olunduqda, </w:t>
      </w:r>
      <w:r>
        <w:rPr>
          <w:rFonts w:ascii="Palatino Linotype" w:hAnsi="Palatino Linotype" w:cs="Tahoma"/>
          <w:i/>
          <w:iCs/>
          <w:color w:val="000000"/>
        </w:rPr>
        <w:t>20</w:t>
      </w:r>
      <w:r>
        <w:rPr>
          <w:rFonts w:ascii="Palatino Linotype" w:hAnsi="Palatino Linotype" w:cs="Tahoma"/>
          <w:color w:val="000000"/>
        </w:rPr>
        <w:t> gün ərzində nəqliyyat vasitəsini dövlət qeydiyyatından və ya texniki baxışdan keçirməlidir. Bu müddətdə şəxs həmin əməlin törədilməsinə görə təkrarən inzibati məsuliyyətə cəlb olunmur.</w:t>
      </w:r>
    </w:p>
    <w:p w:rsidR="008F31BC" w:rsidRDefault="008F31BC" w:rsidP="008F31BC">
      <w:pPr>
        <w:ind w:firstLine="567"/>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340. Kənd təsərrüfatı texnikasının dövlət qeydiyyatının aparılması, texniki baxışın keçirilməsi və texnikanın sazlığı haqqında sənədin verilməsi qaydalarının pozulması</w:t>
      </w:r>
    </w:p>
    <w:p w:rsidR="008F31BC" w:rsidRDefault="008F31BC" w:rsidP="008F31BC">
      <w:pPr>
        <w:ind w:firstLine="567"/>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mecelle0"/>
        <w:spacing w:before="0" w:beforeAutospacing="0" w:after="0" w:afterAutospacing="0"/>
        <w:ind w:firstLine="567"/>
        <w:jc w:val="both"/>
        <w:rPr>
          <w:color w:val="000000"/>
          <w:sz w:val="27"/>
          <w:szCs w:val="27"/>
        </w:rPr>
      </w:pPr>
      <w:r>
        <w:rPr>
          <w:rFonts w:ascii="Palatino Linotype" w:hAnsi="Palatino Linotype"/>
          <w:color w:val="000000"/>
          <w:sz w:val="27"/>
          <w:szCs w:val="27"/>
        </w:rPr>
        <w:t>340.1. Siyahısı müvafiq icra hakimiyyəti orqanı tərəfindən müəyyən edilən kənd təsərrüfatı texnikasının sahibləri və ya sürücüləri tərəfindən “Yol hərəkəti haqqında” Azərbaycan Respublikasının Qanunu ilə müəyyən edilmiş qaydada və müddətdə texnikanı dövlət qeydiyyatından və ya texniki baxışdan keçirmədən idarə etməyə və ya dövlət qeydiyyatından keçirilmiş texnika </w:t>
      </w:r>
      <w:r>
        <w:rPr>
          <w:rFonts w:ascii="Palatino Linotype" w:hAnsi="Palatino Linotype"/>
          <w:i/>
          <w:iCs/>
          <w:color w:val="000000"/>
          <w:sz w:val="27"/>
          <w:szCs w:val="27"/>
        </w:rPr>
        <w:t>icarə və ya digər əşya hüquqlarına dair müqavilə</w:t>
      </w:r>
      <w:r>
        <w:rPr>
          <w:rFonts w:ascii="Palatino Linotype" w:hAnsi="Palatino Linotype"/>
          <w:color w:val="000000"/>
          <w:sz w:val="27"/>
          <w:szCs w:val="27"/>
        </w:rPr>
        <w:t> (notarius tərəfindən təsdiq edilən müqavilələr istisna olmaqla) əsasında başqa şəxsə verildikdə onu təkrar dövlət qeydiyyatından keçirməməyə görə -</w:t>
      </w:r>
    </w:p>
    <w:p w:rsidR="008F31BC" w:rsidRDefault="008F31BC" w:rsidP="008F31BC">
      <w:pPr>
        <w:pStyle w:val="mecelle0"/>
        <w:spacing w:before="0" w:beforeAutospacing="0" w:after="0" w:afterAutospacing="0"/>
        <w:ind w:firstLine="567"/>
        <w:jc w:val="both"/>
        <w:rPr>
          <w:color w:val="000000"/>
          <w:sz w:val="27"/>
          <w:szCs w:val="27"/>
        </w:rPr>
      </w:pPr>
      <w:r>
        <w:rPr>
          <w:rFonts w:ascii="Palatino Linotype" w:hAnsi="Palatino Linotype"/>
          <w:color w:val="000000"/>
          <w:sz w:val="27"/>
          <w:szCs w:val="27"/>
        </w:rPr>
        <w:t>fiziki şəxslər əlli manat məbləğində, vəzifəli şəxslər yüz manat məbləğində, hüquqi şəxslər üç yüz manat məbləğində cərimə edilir.</w:t>
      </w:r>
    </w:p>
    <w:p w:rsidR="008F31BC" w:rsidRDefault="008F31BC" w:rsidP="008F31BC">
      <w:pPr>
        <w:pStyle w:val="mecelle0"/>
        <w:spacing w:before="0" w:beforeAutospacing="0" w:after="0" w:afterAutospacing="0"/>
        <w:ind w:firstLine="567"/>
        <w:jc w:val="both"/>
        <w:rPr>
          <w:color w:val="000000"/>
          <w:sz w:val="27"/>
          <w:szCs w:val="27"/>
        </w:rPr>
      </w:pPr>
      <w:r>
        <w:rPr>
          <w:rFonts w:ascii="Palatino Linotype" w:hAnsi="Palatino Linotype"/>
          <w:color w:val="000000"/>
          <w:sz w:val="27"/>
          <w:szCs w:val="27"/>
        </w:rPr>
        <w:t>340.2. Bu Məcəllənin 340.1-ci maddəsində nəzərdə tutulmuş kənd təsərrüfatı texnikasının dövlət qeydiyyatının aparılması, texnikanın qeydiyyat şəhadətnaməsinin və ya dövlət qeydiyyat nişanının verilməsi ilə əlaqədar texnikanın sahibindən qanunvericiliklə nəzərdə tutulmayan sənədlərin tələb edilməsinə, texnikanın qeydiyyata alınmasında və ya qeydiyyatdan çıxarılmasında, yaxud texniki baxışının keçirilməsində və ya texniki sazlığı haqqında sənədin verilməsində süründürməçiliyə yol verilməsinə və ya onların həllindən qanunsuz olaraq imtina edilməsinə, eləcə də texniki sazlığı haqqında verilmiş sənədin və bu sənəddəki məlumatların həqiqətə uyğun olmamasına görə -</w:t>
      </w:r>
    </w:p>
    <w:p w:rsidR="008F31BC" w:rsidRDefault="008F31BC" w:rsidP="008F31BC">
      <w:pPr>
        <w:pStyle w:val="mecelle0"/>
        <w:spacing w:before="0" w:beforeAutospacing="0" w:after="0" w:afterAutospacing="0"/>
        <w:ind w:firstLine="567"/>
        <w:jc w:val="both"/>
        <w:rPr>
          <w:color w:val="000000"/>
          <w:sz w:val="27"/>
          <w:szCs w:val="27"/>
        </w:rPr>
      </w:pPr>
      <w:r>
        <w:rPr>
          <w:rFonts w:ascii="Palatino Linotype" w:hAnsi="Palatino Linotype"/>
          <w:color w:val="000000"/>
          <w:sz w:val="27"/>
          <w:szCs w:val="27"/>
        </w:rPr>
        <w:t>yüz əlli manatda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Qeyd:</w:t>
      </w:r>
      <w:r>
        <w:rPr>
          <w:rFonts w:ascii="Palatino Linotype" w:hAnsi="Palatino Linotype" w:cs="Calibri"/>
          <w:color w:val="000000"/>
          <w:lang w:val="az-Latn-AZ"/>
        </w:rPr>
        <w:t> Şəxs bu Məcəllənin 340.1-ci maddəsində nəzərdə tutulmuş texnikanı dövlət qeydiyyatından və ya “Yol hərəkəti haqqında” Azərbaycan Respublikasının Qanunu ilə müəyyən edilmiş hallarda texniki baxışdan keçirmədən idarə etməyə görə inzibati məsuliyyətə cəlb olunduqda 10 gün ərzində texnikanı dövlət qeydiyyatından və ya texniki baxışdan keçirməlidir. Bu müddət ərzində şəxs həmin əməlin törədilməsinə görə təkrarən inzibati məsuliyyətə cəlb olunm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1. Dayanma və ya durma qaydalarını pozmuş şəxsin nəqliyyat vasitəsi barəsində qanunsuz hərəkət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346.1 və ya 346.2-ci maddələrində nəzərdə tutulmuş inzibati xətanı törətmiş şəxsin nəqliyyat vasitəsi mühafizə edilən duracağa aparılarkən həmin şəxs nəqliyyat vasitəsinin yanına yaxınlaşdıqda, onun nəqliyyat vasitəsinin qayta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 </w:t>
      </w:r>
      <w:r>
        <w:rPr>
          <w:rFonts w:ascii="Palatino Linotype" w:hAnsi="Palatino Linotype" w:cs="Tahoma"/>
          <w:color w:val="000000"/>
        </w:rPr>
        <w:t>Bu Məcəllənin 346.1 və ya 346.2-ci maddələrində nəzərdə tutulmuş inzibati xətanı törətmiş şəxsin nəqliyyat vasitəsinin qaytarılması onun həmin maddələrdə nəzərdə tutulmuş əmələ görə inzibati məsuliyyətə cəlb olunmasını istisna et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2. Nəqliyyat vasitələrinin sürücüləri tərəfindən nəqliyyat vasitələrinin istismar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 Nəqliyyat vasitələrinin sürücüləri tərəfindən nəqliyyat vasitələrinin istismarı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1. nəqliyyat vasitəsini qapıları bağlanmamış vəziyyətdə yerindən tərpətməyə və ya onun hərəkəti zamanı qapıları açmağ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342.1.2. nəqliyyat vasitəsini idarə etməkdən diqqəti yayındıra biləcək söhbətdə iştirak et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3. dövlət qeydiyyat nişanlarından birinin yerində o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4. hərəkət zamanı sükanı əlindən buraxmağa, mühərriki söndürülmüş nəqliyyat vasitəsini ətalətlə idarə et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5. su və ya palçığın yolda piyadalara, binalara və nəqliyyat vasitələrinə qəsdən sıçr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6. nəqliyyat vasitəsinin təkərlərində və ya banında yol örtüyünü zibilləyən palçıq varsa, yaxud onlardan yanacaq-sürtkü materiallarının, kimyəvi maddələrin, tikinti və digər materialların axması olarsa, onlarla örtüyü təkmilləşdirilmiş yollarda hərəkət et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7. hərəkətdə olan nəqliyyat vasitəsinin dövlət qeydiyyat nişanının görünməsi üçün onun təmiz saxlanı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8. küçəni keçən kor piyadanın işarəsi ilə nəqliyyat vasitəsini dayandır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1.9. yol-nəqliyyat hadisələri nəticəsində və ya nəqliyyat vasitəsinin nasazlığı səbəbindən zədələnmiş nəqliyyat vasitələrinin daşınması üçün və ya təbii fəlakət yerlərinə getmək üçün, yaxud qanunla nəzərdə tutulmuş digər təxirəsalınmaz hallarda yükdaşıyan nəqliyyat vasitələrinin müvafiq icra hakimiyyəti orqanlarının əməkdaşlarına təqdim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342.1.10. beynəlxalq yük daşımaları həyata keçirən yük avtomobillərinin və avtobusların nəzarət qurğusu (taxoqraf) olmadan və ya işləməyən, yaxud möhürlənməsi pozulmuş taxoqrafla, habelə sürücünün iş və istirahət rejimini əks etdirən taxoqramları doldurmadan idarə edil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42.1.11. “əlil” tanınma nişanından qanunsuz istifadə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2. Nəqliyyat vasitələrinin sürücüləri tərəfindən nəqliyyat vasitələrinin texniki vəziyyətinə dair tələblər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42.2.1. tormoz sistemi və ya sükan idarə mexanizmi nasaz olan və belə nasazlığın aradan qaldırılması mümkün olmayan nəqliyyat vasitəsinin istismar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2.2. normativ tələblər pozulmaqla, avadanlığın quraşdırılmasına və ya dəyi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2.3. nəqliyyat vasitəsinin tam kütləsinin və bu kütlənin oxlar üzrə paylanmasının, ağırlıq mərkəzinin, təkər bazasının və ya təkər düsturunun pozulmasına, yaxud tormoz və sükan idarə sisteminin əvəz olunmasına səbəb olan dəyişikliklər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2.4. nəqliyyat vasitəsinin ban şüşələrinə qanunla tətbiqinə icazə verilməyən örtüklərin çək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3. Mühərrikin səs gücünün artırılması məqsədi ilə nəqliyyat vasitəsinin işlənmiş qazları xaric etmə sisteminə normativ tələblər pozulmaqla avadanlığın quraşdırılmasına və ya dəyişd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4. Bu Məcəllənin 342.3-cü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manat məbləğində cərimə edilir.</w:t>
      </w:r>
    </w:p>
    <w:p w:rsidR="008F31BC" w:rsidRDefault="008F31BC" w:rsidP="008F31BC">
      <w:pPr>
        <w:pStyle w:val="ListParagraph"/>
        <w:ind w:firstLine="567"/>
        <w:jc w:val="both"/>
        <w:rPr>
          <w:rFonts w:ascii="Times New Roman" w:hAnsi="Times New Roman" w:cs="Times New Roman"/>
          <w:color w:val="000000"/>
          <w:sz w:val="27"/>
          <w:szCs w:val="27"/>
        </w:rPr>
      </w:pPr>
      <w:r>
        <w:rPr>
          <w:rFonts w:ascii="Palatino Linotype" w:hAnsi="Palatino Linotype"/>
          <w:color w:val="000000"/>
          <w:sz w:val="27"/>
          <w:szCs w:val="27"/>
          <w:lang w:val="az-Latn-AZ"/>
        </w:rPr>
        <w:t>342.5. Xarici işıq cihazları və ya qabaq şüşənin şüşə silgəcləri və şüşəyuyanları və ya təkərləri və şinləri və ya mühərriki, yaxud konstruksiyasının digər ünsürləri nasaz olan və belə nasazlığın aradan qaldırılması mümkün olmayan nəqliyyat vasitəsinin istismar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6. Nəqliyyat vasitəsinin hərəkəti zamanı sürücünün telefonu əldə saxlamaqla ondan istifadə et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7. Dövlət qeydiyyat nişanları və ya onlardan birinin olmamasına, saxta və ya mövcud standartlara uyğun olmayan və ya başqa nəqliyyat vasitələrinə verilmiş dövlət qeydiyyat nişanları ilə nəqliyyat vasitələrini idarə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ltmış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8. Bu Məcəllənin 342.1.1, 342.1.2, 342.1.4 - 342.1.6, 342.1.8, 342.2.1 - 342.2.3-cü maddələrində nəzərdə tutulmuş xətalar nəticəsində zərər çəkmiş şəxsin sağlamlığına yüngül bədən xəsarətinin yet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 məbləğində cərimə edilir və ya nəqliyyat vasitəsini idarə etmə hüququ bir ildən iki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2.9. Nəqliyyat vasitələrinin müvafiq icazə olmadan xüsusi (çoxavazlı) səs və ya sayrışan işıq siqnalları və ya operativ nəqliyyat vasitələri üçün müəyyən edilmiş rənglənmə sxemləri, yazılar və tanınma nişanları ilə təchiz edilməsinə, yaxud nəqliyyat vasitəsinin dövlət qeydiyyat nişanının görünüşünü çətinləşdirən örtüklərdən və ya qurğulardan, nəqliyyat vasitəsinin sürətini ölçməyə maneçilik törədən və ya ölçmə cihazlarının işinə mane olan antiradar və digər texniki vasitələrdən, yaxud əhalinin dincliyini nümayişkaranə şəkildə pozan səs siqnallarından istifadə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törədilməsində alət və ya inzibati xətanın bilavasitə obyekti olmuş predmet müsadirə edilməklə, beş yüz manatdan səkkiz yüz manatadək məbləğdə cərimə edilir.</w:t>
      </w:r>
    </w:p>
    <w:p w:rsidR="008F31BC" w:rsidRDefault="008F31BC" w:rsidP="008F31BC">
      <w:pPr>
        <w:pStyle w:val="ListParagraph"/>
        <w:ind w:firstLine="567"/>
        <w:jc w:val="both"/>
        <w:rPr>
          <w:rFonts w:ascii="Times New Roman" w:hAnsi="Times New Roman" w:cs="Times New Roman"/>
          <w:color w:val="000000"/>
          <w:sz w:val="27"/>
          <w:szCs w:val="27"/>
        </w:rPr>
      </w:pPr>
      <w:r>
        <w:rPr>
          <w:rFonts w:ascii="Palatino Linotype" w:hAnsi="Palatino Linotype"/>
          <w:b/>
          <w:bCs/>
          <w:color w:val="000000"/>
          <w:sz w:val="27"/>
          <w:szCs w:val="27"/>
          <w:lang w:val="az-Latn-AZ"/>
        </w:rPr>
        <w:lastRenderedPageBreak/>
        <w:t>Qeyd: </w:t>
      </w:r>
      <w:r>
        <w:rPr>
          <w:rFonts w:ascii="Palatino Linotype" w:hAnsi="Palatino Linotype"/>
          <w:color w:val="000000"/>
          <w:sz w:val="27"/>
          <w:szCs w:val="27"/>
          <w:lang w:val="az-Latn-AZ"/>
        </w:rPr>
        <w:t>Bu Məcəllənin 342.2 və 342.5-ci maddələrində nəzərdə tutulmuş nasazlıqlar “Yol hərəkəti haqqında” Azərbaycan Respublikasının Qanunu ilə müəyyən edilmiş hallarda keçirilməli olan texniki baxış zamanı aşkarlandıqda, şəxs məsuliyyətə cəlb edilmir.</w:t>
      </w:r>
    </w:p>
    <w:p w:rsidR="008F31BC" w:rsidRDefault="008F31BC" w:rsidP="008F31BC">
      <w:pPr>
        <w:spacing w:after="120"/>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3. Sərxoşluq vəziyyətinin müəyyən edilməsi üçün tibbi müayinədən imti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1. Bu Məcəllənin 333.1-ci maddəsində nəzərdə tutulmuş hallarda sərxoşluq vəziyyətinin müəyyən edilməsi üçün tibbi müayinəyə aparılmış nəqliyyat vasitəsini idarə etmək hüququ olan şəxsin tibbi müayinə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rd yüz manat məbləğində cərimə edilir və ya nəqliyyat vasitəsini idarə etmə hüququ altı aydan bir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2. Bu Məcəllənin 333.2 və 333.3-cü maddələrində nəzərdə tutulmuş hallarda sərxoşluq vəziyyətinin müəyyən edilməsi üçün tibbi müayinəyə aparılmış nəqliyyat vasitəsini idarə etmək hüququ olan şəxsin tibbi müayinə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iki il müddətinə məhdudlaşdırılmaqla, dörd yüz manatdan yeddi yüz manatadək məbləğdə cərimə edilir və ya nəqliyyat vasitəsini idarə etmək hüququ iki il müddətinə məhdudlaşdırılmaqla işin hallarına görə, pozuntunu törədənin şəxsiyyəti nəzərə alınmaqla, 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3. Bu Məcəllənin 333.4 və 333.5-ci maddələrində nəzərdə tutulmuş hallarda sərxoşluq vəziyyətinin müəyyən edilməsi üçün tibbi müayinəyə aparılmış nəqliyyat vasitəsini idarə etmək hüququ olan şəxsin tibbi müayinədən imtina et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nəqliyyat vasitəsini idarə etmək hüququ iki il müddətinə məhdudlaşdırılmaqla bir aydan 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4. Bu Məcəllənin 334.1-ci maddəsində nəzərdə tutulmuş hallarda sərxoşluq vəziyyətinin müəyyən edilməsi üçün tibbi müayinəyə aparılmış nəqliyyat vasitəsini idarə etmək hüququ olmayan şəxsin tibbi müayinə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 məbləğində cərimə edilir və ya işin hallarına görə, pozuntunu törədənin şəxsiyyəti nəzərə alınmaqla, on beş günə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5. Bu Məcəllənin 334.2-ci maddəsində nəzərdə tutulmuş hallarda sərxoşluq vəziyyətinin müəyyən edilməsi üçün tibbi müayinəyə aparılmış nəqliyyat vasitəsini idarə etmək hüququ olmayan şəxsin tibbi müayinə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6. Bu Məcəllənin 334.3-cü maddəsində nəzərdə tutulmuş hallarda sərxoşluq vəziyyətinin müəyyən edilməsi üçün tibbi müayinəyə aparılmış nəqliyyat vasitəsini idarə etmək hüququ olmayan şəxsin tibbi müayinə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kiz yüz manat məbləğində cərimə edilir və ya işin hallarına görə, pozuntunu törədənin şəxsiyyəti nəzərə alınmaqla, bir aydan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3.7. Bu Məcəllənin 334.4 və 334.5-ci maddələrində nəzərdə tutulmuş hallarda sərxoşluq vəziyyətinin müəyyən edilməsi üçün tibbi müayinəyə aparılmış nəqliyyat vasitəsini idarə etmək hüququ olmayan şəxsin tibbi müayinədən imtina et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iki aydan 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44. Tibbi müayinədən keçməyən sürücülər tərəfindən nəqliyyat vasitələrinin idar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ol hərəkəti haqqında” Azərbaycan Respublikasının Qanunu ilə müəyyən edilmiş qaydada tibbi müayinədən keçməyən sürücülər tərəfindən nəqliyyat vasitələrinin idar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5. Nəqliyyat vasitələrinin saxlanılması və təmir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5.1. Nəqliyyat vasitələrinin saxlanca qəbul edilməsi və saxlanıl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altmış manat məbləğində, hüquqi şəxslər 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5.2. Banı zədələnmiş nəqliyyat vasitələrinin müvafiq icra hakimiyyəti orqanının icazəsi olmadan təmirə qəbulu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6. Dayanma və ya dur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6.1. Dayanma və ya durma qaydalarını poz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6.2. Ümumi istifadədə olan nəqliyyat vasitələrinin dayanacaq meydançasında və ya 5.12, 5.13 yol nişanlarından 15 metrdən az yaxınlıqda digər nəqliyyat vasitələrinin dayanmasına və ya dur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46.3. Ümumi istifadədə olan nəqliyyat vasitəsini sərnişinləri mindirmək və ya düşürtmək üçün bu məqsədlə xüsusi olaraq müəyyən edilmiş dayanacaq meydançalarından və ya 5.12, 5.13 nişanları ilə işarələnmiş dayanacaq yerlərindən kənarda dayandır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346-1. Parklanma qaydalarının pozulması</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46-1.1. Nəqliyyat vasitəsinin parklanmasına görə müəyyən olunmuş ödəniş edilmədən və ya ödəniş edilmiş müddətdən artıq parklanma yerindən istifadə üçün əlavə ödəniş edilmədən sürücünün parklanma yerini tərk et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o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46-1.2. Nəqliyyat vasitəsinin qanunla müəyyən edilmiş parklanma üsulunu pozmaqla parklan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o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46-1.3. Əlillərin nəqliyyat vasitələri üçün nəzərdə tutulmuş parklanma yerlərində digər nəqliyyat vasitələrinin parklan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o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xml:space="preserve">346-1.4. Parklanma yerlərində icazə verilmiş maksimum kütləsi 3,5 tondan çox olan yük avtomobillərinin parklanmasına, habelə parklanma yerlərinin rezervasiya edilməsi və ya digər üsullarla </w:t>
      </w:r>
      <w:r>
        <w:rPr>
          <w:rFonts w:ascii="Palatino Linotype" w:hAnsi="Palatino Linotype" w:cs="Calibri"/>
          <w:i/>
          <w:iCs/>
          <w:color w:val="000000"/>
          <w:lang w:val="az-Latn-AZ"/>
        </w:rPr>
        <w:lastRenderedPageBreak/>
        <w:t>nəqliyyat vasitələrinin sərbəst parklanmasına maneələr yaradı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o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46-1.5. Nəqliyyat vasitəsinin 24 saatdan artıq parklanma yerində saxlanı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yirm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7. Nəqliyyat vasitəsinin istifadəçisi barədə məlumat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üquqi şəxsin mülkiyyətində və ya istifadəsində</w:t>
      </w:r>
      <w:r>
        <w:rPr>
          <w:rFonts w:ascii="Palatino Linotype" w:hAnsi="Palatino Linotype" w:cs="Tahoma"/>
          <w:i/>
          <w:iCs/>
          <w:color w:val="000000"/>
        </w:rPr>
        <w:t>, yaxud dövlət qurumunun istifadəsində</w:t>
      </w:r>
      <w:r>
        <w:rPr>
          <w:rFonts w:ascii="Palatino Linotype" w:hAnsi="Palatino Linotype" w:cs="Tahoma"/>
          <w:color w:val="000000"/>
        </w:rPr>
        <w:t> olan nəqliyyat vasitəsini inzibati xətanın törədilməsi zamanı idarə etmiş fiziki şəxs haqqında məlumatın səlahiyyətli orqanın (vəzifəli şəxsin) bu barədə sorğusu daxil olduğu vaxtdan 5 gün müddətində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üz əlli manat məbləğində, hüquqi şəxslər üç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8. Nəqliyyat vasitələri ilə təhlükəli yüklərin daşı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6"/>
        </w:rPr>
        <w:t>Nəqliyyat vasitələri ilə təhlükəli yüklərin daşın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beş yüz manat məbləğində, hüquqi şəxslər beş min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6" w:name="f30"/>
      <w:bookmarkEnd w:id="36"/>
      <w:r>
        <w:rPr>
          <w:rFonts w:ascii="Palatino Linotype" w:hAnsi="Palatino Linotype" w:cs="Tahoma"/>
          <w:b/>
          <w:bCs/>
          <w:color w:val="000000"/>
        </w:rPr>
        <w:t>FƏSİL 30</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Yol hərəkəti təhlükəsizliyinin təmin edilməsi və avtomobil yollarından istifadə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49. Yol hərəkətinin təşkili zamanı yol hərəkətinin təhlükəsizliyinin təmi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ol hərəkəti təhlükəsizliyi səviyyəsinin azaldılması hesabına yolların buraxılış qabiliyyətinin artırılması məqsədi ilə və ya digər məqsədlərlə yol hərəkətinin təşkilində dəyişikliklərin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əlli manatdan beş yüz manatadək məbləğdə,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0. Avtomobil yollarının layihələndirilməsi, tikintisi, yenidən qurulması və təmiri zamanı yol hərəkəti təhlükəsizliy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0.1. Müvafiq icazə almadan və ya alınmış icazənin şərtlərinə əməl etmədən avtomobil yollarında, prospektlərdə, küçələrdə, təhkim və mühafizə zolağında tikinti, qazıntı, yenidənqurma və ya təmir işlərinin aparılmasına, yaxud avtomobil yollarının layihələndirilməsi, tikintisi, yenidən qurulması və təmiri zamanı yol hərəkəti təhlükəsizliyinə dair standartlara, qaydalara və normativlərə əməl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məbləğdə, vəzifəli şəxslər min manatdan min beş yüz manatadək məbləğdə, hüquqi şəxslər on min manatdan o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50.2. Müvafiq icazə olmadan yol hərəkətini nizamlayan texniki vasitələrin, svetoforların və yol nişanlarının quraş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vəzifəli şəxslər yüz əlli manatdan iki yüz manatadək məbləğdə, hüquqi şəxslər min beş yüz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1. Avtomobil yollarının saxlanılması, qorunması və abadlaşdırılması zamanı yol hərəkəti təhlükəsizliy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vtomobil yollarının saxlanılması, qorunması və abadlaşdırılması qaydalarının pozulmasına, yaxud avtomobil yollarında təhlükəsiz hərəkət şəraitinin yarad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üz manatdan yüz əlli manatadək məbləğdə, hüquqi şəxslər min manatdan mi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2. Avtomobil yollarında yol hərəkətinin təhlükəsizliyinin təmin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 Avtomobil yollarında, prospektlərdə, küçələrdə, təhkim və mühafizə zolağında yol hərəkətinin təhlükəsizliyin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1. örtüyü təkmilləşdirilmiş yollarda avtomobil yollarını korlayan konstruksiya elementləri olan, tırtıllı, yaxud metal tikanlı şinləri olan nəqliyyat vasitələrinin hərəkətinə, həmçinin müvafiq icra hakimiyyəti orqanı tərəfindən karxana avtomobillərinə aid edilmiş avtonəqliyyat vasitələrinin ümumi istifadədə olan avtomobil yolları ilə yüklə hərəkət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2. yolların və ya yol qurğularının kənar predmetlərlə zibillənməsinə, yaxud tutulmasına, yolda kənd təsərrüfatı məhsullarının qurudulmasına, zibil və qar yığınlarının yar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3. yolların hərəkət hissəsinə yanacaq-sürtkü materialları, kimyəvi maddələr, bitum və beton axıdılmasına, habelə daş, çınqıl, qum və ot tökülməsinə, yolu və təhkim zolağını zibilləyə bilən materialların və yüklərin müvafiq qaydada qablaşdırılmadan ap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4. avtomobil yollarının körpü keçidlərində çayın məcrası boyu körpüdən hər tərəfə bir kilometr məsafədə yol fəaliyyətinə aid olmayan tikinti işlərinin aparılmasına, habelə torpaq və çınqıl kütləsinin götürü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5. xüsusi olaraq buna uyğunlaşdırılmamış körpülərin altından taxta-şalban axı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6. avtomobil yollarının torpaq sahələrində mal-qaranın otarılmasına, respublika əhəmiyyətli avtomobil yolları ilə mal-qara aparılmasına, habelə avtomobil yollarının sahiblərinin razılığı olmadan müəyyən edilən yerlərdən kənar avtomobil yolundan və ya bu məqsədlə xüsusi olaraq yaradılmış keçidlərdən kənar mal-qaranın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7. üzən nəqliyyat vasitələrinin körpü dayaqlarına yan almasına, körpülərin altında qayıq stansiyalarının, digər qurğuların yer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52.0.8. avtomobil yollarının saxlanılması və təmiri ilə bağlı işlər istisna olunmaqla, torpağın şumlanmasına, çimin çıxarılmasına və qruntun götürülməsinə, oradakı otların biç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9. kütləvi istirahət yerlərinin təşkil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10. suvarma, sənaye, çirkab və kanalizasiya sularının avtomobil yoluna və yağış sularının avtomobil yolundan kənarlaşdırılması üçün tikilmiş kanalizasiya sisteminə, suyu kənara axıdan qurğulara və yolboyu torpaq sahəsinə axıdılmasına, avtomobil yollarının təhkim və qorunma (mühafizə) zolaqlarının, yol örtüyünün çirklən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11. sərnişin daşımalarının marşrutlarının müvafiq icra hakimiyyəti orqanı ilə razılaşdırıl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2.0.12. iriqabaritli və (və ya) ağırçəkili nəqliyyat vasitələrinin ümumi istifadədə olan avtomobil yolları və yaşayış məntəqələrinin küçələri ilə xüsusi icazə olmadan və (və ya) xüsusi icazənin tələbləri pozulmaqla, müəyyən edilmiş hallarda müşayiət və ya mühafizə avtomobili olmadan hərəkət et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vəzifəli şəxslər yüz əlli manatdan iki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ind w:firstLine="540"/>
        <w:jc w:val="both"/>
        <w:rPr>
          <w:rFonts w:ascii="Calibri" w:hAnsi="Calibri" w:cs="Calibri"/>
          <w:color w:val="000000"/>
        </w:rPr>
      </w:pPr>
      <w:r>
        <w:rPr>
          <w:rFonts w:ascii="Palatino Linotype" w:hAnsi="Palatino Linotype" w:cs="Calibri"/>
          <w:color w:val="000000"/>
          <w:lang w:val="az-Latn-AZ"/>
        </w:rPr>
        <w:t> </w:t>
      </w:r>
      <w:r>
        <w:rPr>
          <w:rFonts w:ascii="Palatino Linotype" w:hAnsi="Palatino Linotype" w:cs="Calibri"/>
          <w:b/>
          <w:bCs/>
          <w:i/>
          <w:iCs/>
          <w:color w:val="000000"/>
          <w:lang w:val="az-Latn-AZ"/>
        </w:rPr>
        <w:t>Maddə 353. İriqabaritli və ya ağırçəkili nəqliyyat vasitələrinin icazə verilən qabarit, çəki və yüklə birlikdə oxa düşən kütlə parametrlərinə dair tələblərin pozulması</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1. İriqabaritli və ya ağırçəkili nəqliyyat vasitələrinin icazə verilən qabarit parametrlərinə dair tələbləri pozmaqla ümumi istifadədə olan avtomobil yollarında idarə e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fiziki şəxslər iki yüz mana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2. İriqabaritli və ya ağırçəkili nəqliyyat vasitələrinin icazə verilən çəki və yüklə birlikdə oxa düşən kütlə parametrlərini aşmaqla ümumi istifadədə olan avtomobil yollarında idarə e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fiziki şəхslər altı yüz mаnа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3. İriqabaritli və ya ağırçəkili nəqliyyat vasitələrinin icazə verilən qabarit, çəki və yüklə birlikdə oxa düşən kütlə parametrlərini aşmaqla yüklən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min dörd yüz manatdan min yeddi yüz manatadək məbləğdə, hüquqi şəxslər dörd min manatdan beş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4. Bu Məcəllənin 353.1-ci maddəsində nəzərdə tutulmuş xətanın il ərzində inzibati tənbeh almış şəxs tərəfindən təkrar törə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fiziki şəxslər dörd yüz mana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5. Bu Məcəllənin 353.2-ci maddəsində nəzərdə tutulmuş xətanın il ərzində inzibati tənbeh almış şəxs tərəfindən təkrar törə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nəqliyyat vasitələrini idarə etmə hüququ altı aydan bir ilədək müddətə məhdudlaşdırılmaqla min iki yüz mana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53.6. Bu Məcəllənin 353.3-cü maddəsində nəzərdə tutulmuş xətanın il ərzində inzibati tənbeh almış şəxs tərəfindən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iki min manatdan iki min beş yüz manatadək məbləğdə, hüquqi şəxslər altı min manatdan səkkiz min manatadək məbləğdə cərimə edilir.</w:t>
      </w:r>
      <w:r>
        <w:rPr>
          <w:rStyle w:val="EndnoteReference"/>
          <w:rFonts w:ascii="Palatino Linotype" w:hAnsi="Palatino Linotype"/>
          <w:b/>
          <w:bCs/>
          <w:color w:val="000000"/>
          <w:vertAlign w:val="superscript"/>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4. Avtomobil yollarında yol hərəkəti təhlükəsizliy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4"/>
        </w:rPr>
        <w:lastRenderedPageBreak/>
        <w:t>354.0. Müvafiq icazə almadan və ya alınmış icazənin şərtlərinə əməl etmədən avtomobil yollarında, prospektlərdə, küçələrdə, təhkim və mühafizə zolağında yol hərəkəti təhlükəsizliy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1. yolun hərəkət hissəsində və ya səkilərdə materialların yığılması və predmetlərin saxlanılmasına (səkilərdə materialların və ya predmetlərin saxlanılması nəticəsində yaranmış məhdudiyyətlərin piyadaların gediş-gəlişi üçün yolun hərəkət hissəsindən istifadə etməsinə səbəb olmadığı hallar istisna olmaqla), yol hərəkətinin təhlükəsizliyinə mane olan şərait yaradılmasına və yolların hərəkət hissəsində, habelə yolların, yol qurğularının tikintisi və təmiri ilə əlaqədar olmayan yüklərin yüklənməsinə və ya boşal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2. geoloji, axtarış, meliorasiya işlərinin aparılmasına, rabitə və elektrik xətlərinin, digər kommunikasiyaların çəkilməsinə, avtomobil yollarının torpaq sahələrində müvafiq işlərin həyata keçirilməsi üçün verilən razılığın şərtlərinə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3. daimi və müvəqqəti giriş-çıxış yerlərinin, başqa yollarla birləşmələrin və kəsişmələrin yar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4. yolların hərəkət hissəsində sədlərin, şlaqbaumların qurulmasına və nəqliyyat vasitələrinin hərəkətinin başqa üsullarla kəsilməsinə, yaxud avtomobil yollarında nəqliyyat vasitələrinin və piyadaların hərəkətinə maneələr yar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5. avtomobil yollarında hərəkət təhlükəsizliyinə aid olmayan nişanların və göstəricilərin, reklam lövhələrinin və transparantların qurulmasına, “Yol hərəkəti haqqında” Azərbaycan Respublikası Qanununun tələblərinə uyğun olmayan yol nişanlarının yerləşdirilməsinə, həmçinin “Avtomobil yolları haqqında” Azərbaycan Respublikasının Qanunu ilə müəyyən olunmuş qaydalar pozulmaqla, reklam və digər məlumat qurğularının yer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6. dəmiryol keçidlərinin, bəndlərin, şlüzlərin, nohurların, digər meliorasiya və hidrotexniki qurğuların tikintisinə, yenidən qurulmasına, təmirinə və ləğvinə, çayların və kanalların yatağının dərin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7. bərk örtüklü yollarda nəqliyyat vasitələrinin zavod sınaqlarının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8. təhkim zolağında nəqliyyat vasitələrinin durması və yuyulması üçün meydançaların, servis obyektlərinin, köşklərin, pavilyonların, digər qurğuların yerləşdirilməsinə və ticarət aparılmasına, avtomobil yollarının tikintisi, saxlanılması, təmiri və yenidən qurulması ilə bağlı olmayan işlərin görülməsinə, yol hərəkətinin təhlükəsizliyi, sərnişin və yük daşımaları sahəsində nəzarəti həyata keçirən </w:t>
      </w:r>
      <w:r>
        <w:rPr>
          <w:rFonts w:ascii="Palatino Linotype" w:hAnsi="Palatino Linotype" w:cs="Tahoma"/>
          <w:i/>
          <w:iCs/>
          <w:color w:val="000000"/>
        </w:rPr>
        <w:t>müvafiq icra hakimiyyəti orqanının müəyyən etdiyi orqan (qurum)</w:t>
      </w:r>
      <w:r>
        <w:rPr>
          <w:rFonts w:ascii="Palatino Linotype" w:hAnsi="Palatino Linotype" w:cs="Tahoma"/>
          <w:color w:val="000000"/>
        </w:rPr>
        <w:t> xidməti tikililəri və qurğuları istisna olmaqla, avtomobil yollarının tikintisi, saxlanılması, təmiri, yenidən qurulması üçün nəzərdə tutulmayan bina və qurğuların yerləşd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9. yarışların, məşqlərin və digər idman tədbirlərinin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4.0.10. tırtıllı, uzunölçülü, iriqabaritli, ağırçəkili və ya təhlükəli yükləri daşıyan nəqliyyat vasitələrinin hərəkəti zamanı avtomobil yoluna və yol qurğularına zərər dəyməsinə, yol örtüyünün və yolun mühəndis konstruksiyasının zədələnməsinə, avtomobil yoluna və ya yolda yerləşdirən qurğulara müdaxil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səksən manatdan yüz manatadək məbləğdə, vəzifəli şəxslər dörd yüz manatdan beş yüz manatadək məbləğdə, hüquqi şəxslər üç min manatdan dörd min manatadək </w:t>
      </w:r>
      <w:r>
        <w:rPr>
          <w:rFonts w:ascii="Palatino Linotype" w:hAnsi="Palatino Linotype" w:cs="Calibri"/>
          <w:color w:val="000000"/>
          <w:lang w:val="az-Latn-AZ"/>
        </w:rPr>
        <w:lastRenderedPageBreak/>
        <w:t>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5. Yol hərəkətinin müvəqqəti məhdudlaşdırılması və ya qadağa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ol hərəkətinin müvəqqəti məhdudlaşdırılması və ya qadağan edilməsi haqqında qəbul edilmiş qərarla müəyyənləşdirilmiş göstərişləri və ya qadağan edilməsi müddətlərini pozmağa və ya özbaşına yol hərəkətini müvəqqəti məhdudlaşdırmağa və ya qadağan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qırx manatdan əlli manatadək məbləğdə, vəzifəli şəxslər iki yüz əlli manatdan üç yüz manatadək məbləğdə, hüquqi şəxslər beş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6. Yol hərəkəti təhlükəsizliyinin tibbi təminat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6.1. Xüsusi komplektləşdirilmiş dərman qutuları ilə təchiz olunmayan nəqliyyat vasitəsini idarə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56.2. Təcili tibbi yardıma ehtiyacı olan şəxsləri daşımamağa, yaxud təcili tibbi yardım göstərmək üçün eyni səmtə gedən səhiyyə işçilərinə nəqliyyat vasitələri təqdim etmə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qırx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7. Magistral boru kəmərlərinin mühafiz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gistral boru kəmərlərinin mühafiz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qırx manatdan əlli manatadək məbləğdə cərimə edilir, vəzifəli şəxslərə xəbərdarlıq edilir və ya onlar yüz əlli manatda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8. İş görülərkən qaz (neft) kəmərlərinin zədələ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ş görülərkən qaz (neft) kəmərlərinin zədələn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üç yüz manat məbləğində, hüquqi şəxslər min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7" w:name="f31"/>
      <w:bookmarkEnd w:id="37"/>
      <w:r>
        <w:rPr>
          <w:rFonts w:ascii="Palatino Linotype" w:hAnsi="Palatino Linotype" w:cs="Tahoma"/>
          <w:b/>
          <w:bCs/>
          <w:color w:val="000000"/>
        </w:rPr>
        <w:t>FƏSİL 31</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Rabitə qaydaları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59. Telekommunikasiya şəbəkələrinin, vasitə və qurğularının mühafiz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elekommunikasiya şəbəkələrinin, vasitə və qurğularının mühafizə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yüz manatdan yüz əlli manatadək, vəzifəli şəxslər səkkiz yüz manatdan min </w:t>
      </w:r>
      <w:r>
        <w:rPr>
          <w:rFonts w:ascii="Palatino Linotype" w:hAnsi="Palatino Linotype" w:cs="Calibri"/>
          <w:color w:val="000000"/>
          <w:lang w:val="az-Latn-AZ"/>
        </w:rPr>
        <w:lastRenderedPageBreak/>
        <w:t>manatadək, hüquqi şəxslər dörd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0. Telefon xətlərinə qanunsuz daxil olmaqla danışıqlar apa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Abunəçiyə</w:t>
      </w:r>
      <w:r>
        <w:rPr>
          <w:rFonts w:ascii="Palatino Linotype" w:hAnsi="Palatino Linotype" w:cs="Tahoma"/>
          <w:color w:val="000000"/>
        </w:rPr>
        <w:t> məxsus telefon nömrəsinə aid olan rabitə xəttinə qanunsuz olaraq daxil olmaqla, danışıqlar aparma, zərər çəkmiş şəxsə </w:t>
      </w:r>
      <w:r>
        <w:rPr>
          <w:rFonts w:ascii="Palatino Linotype" w:hAnsi="Palatino Linotype" w:cs="Tahoma"/>
          <w:strike/>
          <w:color w:val="000000"/>
        </w:rPr>
        <w:t>az miqdarda</w:t>
      </w:r>
      <w:r>
        <w:rPr>
          <w:rFonts w:ascii="Palatino Linotype" w:hAnsi="Palatino Linotype" w:cs="Tahoma"/>
          <w:color w:val="000000"/>
        </w:rPr>
        <w:t> ziyan vurmaqla törədildik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Qeyd:</w:t>
      </w:r>
      <w:r>
        <w:rPr>
          <w:rFonts w:ascii="Palatino Linotype" w:hAnsi="Palatino Linotype" w:cs="Tahoma"/>
          <w:strike/>
          <w:color w:val="000000"/>
        </w:rPr>
        <w:t> Bu maddədə “az miqdarda” dedikdə,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1. Dövlət poçt ödənişi nişanlarının qanunsuz hazırlanması, nəşri, dövriyyəyə buraxılması və dövriyyədən çıx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poçt ödənişi nişanlarının hazırlanması, nəşri, dövriyyəyə buraxılması və dövriyyədən çıxarıl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poçt ödənişi nişanları müsadirə edilməklə və ya edilməməklə fiziki şəxslər səksən manatdan yüz manatadək, vəzifəli şəxslər dörd yüz manatdan beş yüz manatadək, hüquqi şəxslər iki min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2. Rabitə xidmət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Rabitə fəaliyyətinin həyata keçirilməsi zamanı rabitə xidməti qaydalarının pozulmasına, yəni mövcud standartlar, norma və qaydalara əməl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sən manatdan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362-1. Rabitə müəssisələri (operatorlar), həmçinin onların diler və distribüterləri tərəfindən rabitə vasitələrinin satışı və istifadəsi zamanı xidmət göstərilən fiziki və hüquqi şəxslərlə bağlanılan müqavilələrdə və abunəçilərə dair məlumat bazalarında nəzərdə tutulması vacib olan məlumatların daxil edilməməs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62-1.1. Rabitə müəssisələri (operatorlar), həmçinin onların diler və distribüterləri tərəfindən rabitə vasitələrinin satışı və istifadəsi zamanı xidmət göstərilən fiziki və hüquqi şəxslərlə bağlanılan müqavilələrdə və abunəçilərə dair məlumat bazalarında nəzərdə tutulması vacib olan məlumatların daxil ed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iki min manat miqdarında, hüquqi şəxslər üç min manat miqdarında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62-1.2. Bu Məcəllənin 362-1.1-ci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min manat miqdarında, hüquqi şəxslər altı min manat miqdarında cərimə edilir.</w:t>
      </w:r>
    </w:p>
    <w:p w:rsidR="008F31BC" w:rsidRDefault="008F31BC" w:rsidP="008F31BC">
      <w:pPr>
        <w:ind w:firstLine="539"/>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362-2. Ərizəçiyə dair məlumatların vahid məlumat bazasına onlayn rejimdə elektron formada daxil edilmədən telefon nömrələrinin (sabit, mobil) operatorların şəbəkəsində aktivləşdirilməsi</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62-2.1. Ərizəçiyə dair məlumatların vahid məlumat bazasına onlayn rejimdə elektron formada daxil edilmədən telefon nömrələrinin (sabit, mobil) operatorların şəbəkəsində aktivləşdiril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lastRenderedPageBreak/>
        <w:t>vəzifəli şəxslər iki min manat miqdarında, hüquqi şəxslər üç min manat miqdarında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62-2.2. Bu Məcəllənin 362-2.1-ci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min manat miqdarında, hüquqi şəxslər altı min manat miqdarın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3. Sertifikatlaşdırılmamış telekommunikasiya vasitələri və qurğularından</w:t>
      </w:r>
      <w:r>
        <w:rPr>
          <w:rFonts w:ascii="Palatino Linotype" w:hAnsi="Palatino Linotype" w:cs="Tahoma"/>
          <w:color w:val="000000"/>
        </w:rPr>
        <w:t> </w:t>
      </w:r>
      <w:r>
        <w:rPr>
          <w:rFonts w:ascii="Palatino Linotype" w:hAnsi="Palatino Linotype" w:cs="Tahoma"/>
          <w:b/>
          <w:bCs/>
          <w:color w:val="000000"/>
        </w:rPr>
        <w:t>qanunsuz istifad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ertifikatlaşdırılmamış telekommunikasiya vasitələri və qurğularından ümumistifadəli telekommunikasiya şəbəkələrində istifadə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telekommunikasiya vasitələri və qurğuları müsadirə edilməklə və ya edilməməklə fiziki şəxslər səksən manatdan yüz manatadək, vəzifəli şəxslər beş yüz manatdan yeddi yüz manatadək,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363-1. Telekommunikasiya şəbəkəsinə qoşulmaqla qanunsuz beynəlxalq telekommunikasiya xidmətlərinin təşkili</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363-1.1. Telekommunikasiya operatorunun və ya provayderinin telekommunikasiya şəbəkəsinə müvafiq qurğu vasitəsilə qoşulmaqla qanunsuz beynəlxalq telekommunikasiya xidmətlərinin təşkil edil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inzibati xətanın törədilməsində istifadə olunan avadanlıqlar və vasitələr müsadirə edilməklə fiziki şəxslər iki min beş yüz manatdan üç min manatadək məbləğdə, vəzifəli şəxslər dörd min manatdan beş min manatadək məbləğdə, hüquqi şəxslər altı min manatdan səkkiz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363-1.2. Bu Məcəllənin 363-1.1-ci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inzibati xətanın törədilməsində istifadə olunan avadanlıqlar və vasitələr müsadirə edilməklə fiziki şəxslər üç min beş yüz manatdan dörd min manatadək məbləğdə, vəzifəli şəxslər altı min manatdan yeddi min manatadək məbləğdə, hüquqi şəxslər səkkiz min manatdan o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Qeyd:</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1. Bu Məcəllənin 363-1-ci maddəsi həmin maddədə göstərilən əməllər Azərbaycan Respublikasının Cinayət Məcəlləsinin müvafiq maddələrinə əsasən cinayət məsuliyyətinə səbəb olmadıqda tətbiq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2. Bu Məcəllənin 363-1 və 363-2-ci maddələrində “müvafiq qurğu” dedikdə, mobil nömrə sim-kartları quraşdırılan və internet vasitəsilə qəbul edilən beynəlxalq telefon trafikinin ümumistifadəli telekommunikasiya şəbəkəsinə dolayı yolla istiqamətləndirilməsini təmin edən qurğu başa düşülü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363-2. Qanunsuz beynəlxalq telekommunikasiya xidmətlərinin qarşısının alınması üçün tədbirlərin görülməməsi</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Telekommunikasiya şəbəkəsinə müvafiq qurğu vasitəsilə qoşulmaqla təşkil edilən qanunsuz beynəlxalq telekommunikasiya xidmətlərinin texniki vasitələrdən, avadanlıqlardan və ya proqram təminatından istifadə etməklə qarşısının alınması üçün telekommunikasiya operatoru və ya provayderi tərəfindən tədbirlərin görü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iki min manatdan üç min manatadək məbləğdə, hüquqi şəxslər səkkiz min manatdan on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64. Telekommunikasiya şəbəkələrinin və qurğularının layihələşdirilməsi, tikintisi, təmiri, yenidən qurulması, quraşdırılması və ya yerdəyişməsi</w:t>
      </w:r>
      <w:r>
        <w:rPr>
          <w:rFonts w:ascii="Palatino Linotype" w:hAnsi="Palatino Linotype" w:cs="Tahoma"/>
          <w:color w:val="000000"/>
        </w:rPr>
        <w:t> </w:t>
      </w:r>
      <w:r>
        <w:rPr>
          <w:rFonts w:ascii="Palatino Linotype" w:hAnsi="Palatino Linotype" w:cs="Tahoma"/>
          <w:b/>
          <w:bCs/>
          <w:color w:val="000000"/>
        </w:rPr>
        <w:t>qaydalarının və norm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elekommunikasiya şəbəkələrinin və qurğularının layihələşdirilməsinin, tikintisinin, təmirinin, yenidən qurulmasının, quraşdırılmasının və ya yerdəyişməsinin müvafiq dövlət və sahə standartlarına, müəyyən edilmiş norma və qaydalara uyğun olaraq apa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məbləğdə, vəzifəli şəxslər min beş yüz manatdan iki min manatadək məbləğdə, hüquqi şəxslər beş min manatdan yedd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5. Dövlət əhəmiyyətli elektrik rabitə xətlərində baş vermiş qəzaların aradan qaldırılmasına maneçilik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əhəmiyyətli elektrik rabitə xətlərində baş vermiş qəzanın aradan qaldırılmasına qəzanın baş verdiyi yerin mülkiyyətçisi və ya istifadəçisi tərəfindən maneçilik törəd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üç yüz manat məbləğində, vəzifəli şəxslər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366. Telekommunikasiya şəbəkələri, vasitələri və qurğularının mühafizə</w:t>
      </w:r>
      <w:r>
        <w:rPr>
          <w:rFonts w:ascii="Palatino Linotype" w:hAnsi="Palatino Linotype" w:cs="Calibri"/>
          <w:color w:val="000000"/>
          <w:lang w:val="az-Latn-AZ"/>
        </w:rPr>
        <w:t> </w:t>
      </w:r>
      <w:r>
        <w:rPr>
          <w:rFonts w:ascii="Palatino Linotype" w:hAnsi="Palatino Linotype" w:cs="Calibri"/>
          <w:b/>
          <w:bCs/>
          <w:color w:val="000000"/>
          <w:lang w:val="az-Latn-AZ"/>
        </w:rPr>
        <w:t>zonalarında müvafiq icazə olmadan işlərin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elekommunikasiya şəbəkələri, vasitələri və qurğularının mühafizə zonalarında müvafiq icazə olmadan tikinti işlərinin və ya digər işlərin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dörd yüz manatadək məbləğdə, vəzifəli şəxslər min beş yüz manatdan iki min manatadək məbləğdə, hüquqi şəxslər beş min manatdan yedd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7. Ümumi istifadəli avtomat telefonların zədələn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Ümumi istifadəli avtomat telefonların zədələn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dan üç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8. </w:t>
      </w:r>
      <w:r>
        <w:rPr>
          <w:rFonts w:ascii="Palatino Linotype" w:hAnsi="Palatino Linotype" w:cs="Tahoma"/>
          <w:b/>
          <w:bCs/>
          <w:i/>
          <w:iCs/>
          <w:color w:val="000000"/>
        </w:rPr>
        <w:t>Abunəçinin</w:t>
      </w:r>
      <w:r>
        <w:rPr>
          <w:rFonts w:ascii="Palatino Linotype" w:hAnsi="Palatino Linotype" w:cs="Tahoma"/>
          <w:b/>
          <w:bCs/>
          <w:color w:val="000000"/>
        </w:rPr>
        <w:t> identifikasiya modulunun və ya mobil telefon aparatının başqa şəxslərə kirayəyə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təmadi gəlir (mənfəət) əldə etmək məqsədilə </w:t>
      </w:r>
      <w:r>
        <w:rPr>
          <w:rFonts w:ascii="Palatino Linotype" w:hAnsi="Palatino Linotype" w:cs="Tahoma"/>
          <w:i/>
          <w:iCs/>
          <w:color w:val="000000"/>
        </w:rPr>
        <w:t>abunəçinin</w:t>
      </w:r>
      <w:r>
        <w:rPr>
          <w:rFonts w:ascii="Palatino Linotype" w:hAnsi="Palatino Linotype" w:cs="Tahoma"/>
          <w:color w:val="000000"/>
        </w:rPr>
        <w:t> identifikasiya modulunun (sim kartlar və ya digər kartlar) və ya mobil telefon aparatının başqa şəxslərə kirayəy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vəzifəli şəxslər min manatdan iki min manatadək, hüquqi şəxslər üç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69. İMEİ nömrələri mobil cihazların qeydiyyat sisteminin qara səhifəsində olan mobil cihazlara xidmət göst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69.1. Mobil operator tərəfindən İMEİ nömrələri mobil cihazların qeydiyyat sisteminin qara səhifəsində olan mobil cihazlara (İMEİ nömrələri uyğunlaşdırılmış ağ səhifədə olan mobil cihazlar istisna olmaqla) telekommunikasiya xidmətlərinin göstə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səkkiz min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69.2. Bu Məcəllənin 369.1-ci maddəsində nəzərdə tutulmuş xətanı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min manatdan dörd min manatadək məbləğdə, hüquqi şəxslər on altı min manatdan iyirm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0. Telekommunikasiya şəbəkələrinin mobil cihazların qeydiyyat sisteminə qoşulmasının və (və ya) uyğunlaşdırılmasının (uzlaşdırılmasının) təmi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obil operator tərəfindən telekommunikasiya şəbəkəsinin mobil cihazların qeydiyyat sisteminə qoşulmasının və (və ya) uyğunlaşdırılmasının (uzlaşdırılmasının) təmin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dörd min manatdan beş min manatadək məbləğdə, hüquqi şəxslər iyirmi min manatdan iyirmi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370-1. İnternet telekommunikasiya xidməti göstərən operatorlar və provayderlər tərəfindən uçota durma qaydalarının pozulması</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70-1.0. İnternet telekommunikasiya xidməti göstərən operatorlar və provayderlər tərəfindən uçota durma qaydalarının pozulmasına, yən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70-1.0.1. xidmət göstərməyə başladıqları vaxtdan 15 gün müddətində müvafiq icra hakimiyyəti orqanında uçota durmamasına;</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70-1.0.2. uçota alınma üçün zəruri olan sənədlərdəki çatışmazlıqları aradan qaldıraraq 15 gün müddətində uçota alınma üçün yenidən müraciət edilmə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70-1.0.3. uçot məlumatlarında dəyişiklik baş verdiyi gündən 10 gün müddətində həmin dəyişiklik barədə müvafiq icra hakimiyyəti orqanına məlumat ver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min manat məbləğində, hüquqi şəxslər min beş yüz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8" w:name="f32"/>
      <w:bookmarkEnd w:id="38"/>
      <w:r>
        <w:rPr>
          <w:rFonts w:ascii="Palatino Linotype" w:hAnsi="Palatino Linotype" w:cs="Tahoma"/>
          <w:b/>
          <w:bCs/>
          <w:color w:val="000000"/>
        </w:rPr>
        <w:t>FƏSİL 32</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nformasiyadan istifadə edilməsi, onun yayılması və mühafizəsi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1. İnformasiya ehtiyatlarında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formasiya ehtiyatlarından istifadə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əlli manatdan səksən manatadək məbləğdə, vəzifəli şəxslər üç yüz manatdan beş yüz manatadək məbləğdə, hüquqi şəxslər min manatdan min beş yüz manatadək məbləğdə </w:t>
      </w:r>
      <w:r>
        <w:rPr>
          <w:rFonts w:ascii="Palatino Linotype" w:hAnsi="Palatino Linotype" w:cs="Calibri"/>
          <w:color w:val="000000"/>
          <w:lang w:val="az-Latn-AZ"/>
        </w:rPr>
        <w:lastRenderedPageBreak/>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2. Ətraf mühitə dair informasiyanın verilməsinin qanunazidd məhdudlaş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traf mühitə dair informasiyanın verilməsinin qanunazidd məhdudlaş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373. Məxfiləşdirilmiş məlumatların məxfiliyinin açılması haqqında sorğuya mahiyyəti üzrə baxmaqdan boyun qaç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 vətəndaşlarının, müəssisələrinin, idarələrinin, təşkilatlarının və dövlət hakimiyyəti orqanlarının məxfiləşdirilmiş məlumatların məxfiliyinin açılması haqqında sorğularına mahiyyəti üzrə baxmaqdan boyun qaçır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4. İnformasiya əldə etmək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4.1. İnformasiya sahibi tərəfindən açıq informasiyanı əldə etmək hüququnun məhdudlaşdırılması və ya sorğuçuya bilərəkdən yanlış informasiya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məbləğdə, vəzifəli şəxslər beş yüz manatdan yeddi yüz manatadək məbləğdə, hüquq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4.2. İnformasiyanın əldə edilməsi haqqında yazılı sorğunun qəbul edilməsindən imtina olu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səksən manatdan yüz manatadək məbləğdə, 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4.3. İnformasiya sahibi tərəfindən malik olduğu sənədlərin “İnformasiya əldə etmək haqqında” Azərbaycan Respublikasının Qanunu ilə müəyyən olunmuş saxlanma, komplektləşdirilmə və mühafizə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səksən manatdan yüz manatadək məbləğdə, 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4.4. Sorğuçu tərəfindən qulluq vəzifəsini yerinə yetirmək bəhanəsi ilə, yaxud qulluq mövqeyindən istifadə etməklə şəxsi məqsəd üçün informasiya əldə edilməsinə və ya qulluq vəzifəsini yerinə yetirərkən əldə etdiyi informasiyadan digər məqsədlər üçün istifad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5. Fərdi məlumatlar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5.0. Fərdi məlumatlar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375.0.1. “Fərdi məlumatlar haqqında” Azərbaycan Respublikasının Qanunu ilə dövlət qeydiyyatı tələb olunan, lakin dövlət qeydiyyatından keçməyən informasiya sistemində fərdi məlumatların toplanılmasına və ya işlən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75.0.2. fərdi məlumatların mülkiyyətçisi və ya operatoru tərəfindən fərdi məlumatların mühafizəsinin təmin olunmamasına, “Fərdi məlumatlar haqqında” Azərbaycan Respublikasının Qanunu ilə tələb olunduğu hallarda və müddətlərdə fərdi məlumatların məhv edilməməsinə, yaxud fərdi məlumatların toplanılmasının, işlənilməsinin və ya verilməsinin dayandı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6. İnzibati xəta haqqında iş üzrə icraat zamanı aparılmış foto və ya video çəkiliş, yaxud səsyazma materiallarının qanunsuz yayım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 haqqında iş üzrə icraat zamanı foto və ya video çəkiliş, yaxud səsyazma aparılıbsa, barəsində inzibati icraat aparılan şəxsin və zərər çəkmiş şəxsin razılığı olmadan həmin foto və ya video çəkiliş, yaxud səsyazma materiallarının kütləvi informasiya vasitələrində yayımla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7. Gizli qaydada informasiya alınması üçün nəzərdə tutulmuş texniki vasitələri satış məqsədi olmadan qanunsuz əldə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izli qaydada informasiya alınması üçün nəzərdə tutulmuş texniki vasitələri satış məqsədi olmadan qanunsuz əldə etməy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gizli qaydada informasiya alınması üçün nəzərdə tutulmuş texniki vasitələr müsadirə edilməklə, iki yüz manatdan dörd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378. Dövlət sirri ilə işləməyə buraxılışı olmayan şəxsin dövlət sirrindən istifadə ilə bağlı vəzifəyə təyin edilməsi</w:t>
      </w:r>
    </w:p>
    <w:p w:rsidR="008F31BC" w:rsidRDefault="008F31BC" w:rsidP="008F31BC">
      <w:pPr>
        <w:ind w:firstLine="567"/>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vlət sirri ilə işləməyə buraxılışı olmayan şəxsin dövlət sirrindən istifadə ilə bağlı vəzifəyə təyin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yeddi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79. Sertifikatlaşdırılmamış informasiya sistemindən, məlumat bazasından (bankından), yaxud bu məlumatların mühafizə vasitələrindən istifadə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anunvericiliklə sertifikatlaşdırılması tələb olunan, lakin sertifikatlaşdırılmamış informasiya sistemindən, məlumat bazasından (bankından), yaxud bu məlumatların mühafizə vasitələrindən istifadə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səkkiz yüz manatdan min manatadək məbləğdə,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80. Elektron imza və elektron sənəd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0.1. Sertifikatlaşdırılmamış elektron imza və elektron sənəd dövriyyəsi vasitələrindən istifad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səksən manatadək, vəzifəli şəxslər beş yüz manatdan yeddi yüz manatadək,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0.2. İnformasiya sisteminin mülkiyyətçisi tərəfindən bu sistemin fəaliyyətinin təhlükəsizliyinin təmin edilməməsinə, informasiya sisteminin müəyyən edilmiş qaydada ekspertizadan keç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vəzifəli şəxslər yeddi yüz manatdan min manatadək, hüquqi şəxslər beş min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0.3. Sertifikat xidmətləri mərkəzi tərəfindən imza yaratma məlumatlarının və imza sahibi barəsində məlumatların mühafizəsinin, sertifikatdakı məlumatların tamlığının və düzgünlüyünün, sertifikat xidmətlərinin keyfiyyətinin və dəqiqliyinin təmin edilməməsinə, sertifikatın qüvvəsinin qanunsuz dayandırılması və ya ləğv edilməsinə, sertifikatın istifadəsinə təsir edə bilməsi məlum olmuş məlumatların imza sahibinə vaxtında çatdı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yeddi yüz manatadək,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0.4. Elektron sənədlərin saxlanmasında, ötürülməsində, qəbulunda vasitəçinin informasiya sistemindən etibarlı istifadəni təmin edən texnika və texnologiyalara, bilikli, təcrübəli və səriştəli işçi heyətə, xidmət göstərilmiş elektron sənədlərin vaxtını və mənbəyini təyin etməyə imkan verən şəraitə, həmin elektron sənədlərin vaxtı və mənbəyi haqqında informasiyanın saxlanması üçün etibarlı sistemə malik o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vəzifəli şəxslər beş yüz manatdan yeddi yüz manatadək,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1. Kütləvi informasiya vasitələrinin yayılmasına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ütləvi informasiya vasitələri məhsullarının qanunla müəyyən edilmiş qaydada yayılmasına mane olmağa və ya dövri mətbu nəşrin tirajının pərakəndə satışına qanunla nəzərdə tutulmayan məhdudiyyətlər qoy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məbləğdə, vəzifəli şəxslər 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2. Jurnalistləri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2.1. Qanunla müəyyən edilmiş müddətdə jurnalist sorğusuna cavab vermə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2.2. Qanunla qorunan informasiyalar istisna olmaqla, jurnalistə informasiyanın verilməsi üzərinə məhdudiyyətlər qoymağa və ya informasiya verilməsindən imtina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383. Teleradio verilişlərindən (proqramlarından) istifadə qaydalarını poz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3.1. Teleradio proqramlarının təmiz qəbul edilməsinə süni maneələr yarad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3.2. Teleradio təşkilatlarının razılığı olmadan onların verilişlərindən (proqramlarından) istifadə edilməsinə və ya mülkiyyətçinin razılığı olmadan proqramların (verilişlərin) yayımlanmasına, köçürülməsinə (tirajının çoxaldılmasına), satılmasına və ya kütləvi nümayiş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altı yüz manatadək,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4. Televiziya və radio yayım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 Teleradio yayımçıları tərəfindən televiziya və radio yayımı haqqında qanunvericiliyin pozulmasına gör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384.0.1. yetkinlik yaşına çatmayanların fiziki, əqli və mənəvi inkişafına ziyan vura bilən və kodsuz yayımlanan, o cümlədən erotikanı və qəddarlığı əks etdirən proqramlar üçün müəyyən edilmiş xüsusi qaydalar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2. nəzarət fonoqramlarının surətinin müvafiq dövlət orqanı tərəfindən müəyyənləşdirilmiş qaydada və müddətdə təqdim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3. insanların həyatı, sağlamlığı və ya yaşayış məntəqələrinin normal fəaliyyəti üçün təhlükə yaradan fövqəladə hallar, təbii fəlakətlər və qəzalar barədə dövlət orqanlarının informasiyalarının dərhal və pulsuz olaraq yayımla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4. ətraf mühitin qorunmasına ziyan vuran hərəkətlərin təqdir olun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5. peyk vasitəsilə teleradio yayımı və kabel şəbəkəsi yayımı qaydalar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4.0.6. qanunun tələblərini pozmuş yayımçı ona tətbiq edilmiş müvafiq məsuliyyət tədbirinin məzmunu barədə məlumatı müəyyən edilmiş vaxt ərzində özünün televiziya və (və ya) radio kanalında yayımla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beş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5. Teleradio yayımı sahəsində lisenziyanın qayda və şərt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eleradio yayımı sahəsində lisenziyanın qayda və şərtlərin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beş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386. Kino və videofilmlərin Filmlərin Dövlət Reyestrində qeydiyyata alınmadan yayımı və kütləvi nümayişi</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Kino və videofilmlərin Filmlərin Dövlət Reyestrində qeydiyyata alınmadan Azərbaycan </w:t>
      </w:r>
      <w:r>
        <w:rPr>
          <w:rFonts w:ascii="Palatino Linotype" w:hAnsi="Palatino Linotype" w:cs="Calibri"/>
          <w:color w:val="000000"/>
          <w:lang w:val="az-Latn-AZ"/>
        </w:rPr>
        <w:lastRenderedPageBreak/>
        <w:t>Respublikasının ərazisində yayımına və kütləvi nümayiş etd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7. Kütləvi informasiya vasitələrinə qanunsuz sponsorluq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ütləvi informasiya vasitələrinə, o cümlədən teleradio verilişlərinin (proqramlarının) hazırlanmasında sponsorluqla bağlı “Televiziya və radio yayımı haqqında” və “Kütləvi informasiya vasitələri haqqında” Azərbaycan Respublikası qanunlarının tələblərin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manatdan min beş yüz manatadək, vəzifəli şəxslər iki min beş yüz manatdan üç min beş yüz manatadək, hüquqi şəxslər səkkiz min manatdan on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8. Kütləvi informasiya azadlığından və jurnalist hüququndan sui-istifadə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8.0. Kütləvi informasiya vasitəsinin redaksiyası (məsul redaktoru) və jurnalistlər (müəlliflər) tərəfindən kütləvi informasiya azadlığından və jurnalist hüquqlarından sui-istifadə etməyə gör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8.0.1. açıqlanması qanunla qadağan edilən məlumatları açıqlamağ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8.0.2. mətbu nəşrdə çap olunan materialların “Kütləvi informasiya vasitələri haqqında” Azərbaycan Respublikasının Qanununun tələblərinə uyğun hazırlanmasına nəzarət etməməy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8.0.3. “Kütləvi informasiya vasitələri haqqında” Azərbaycan Respublikasının Qanunu ilə müəyyən edilmiş hallardan başqa informasiyanı onun mənbəyini göstərmədən yaymağ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88.0.4. istinad məlumatları göstərilməyən kütləvi informasiya vasitələri məhsullarını istehsal etməyə və ya yaymağa, yaxud istinad məlumatlarını qəsdən yanlış göstər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məbləğdə, vəzifəli şəxslər beş yüz manatdan yeddi yüz manatadək məbləğdə, hüquqi şəxslər iki min manatdan üç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388-1. İnternet informasiya ehtiyatında yayılması qadağan edilən informasiyanın yerləşdirilməsi, habelə belə informasiyanın yerləşdirilməsinin qarşısının alınmaması</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88-1.1. İnternet informasiya ehtiyatının və onun domen adının sahibi tərəfindən internet informasiya ehtiyatında yayılması qadağan edilən informasiyanın yerləşdirilməsi, habelə belə informasiyanın yerləşdirilməsinin qarşısının alınması ilə bağlı qanunvericiliyin tələblərinin pozulmasına, yən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88-1.1.1. informasiya ehtiyatında “İnformasiya, informasiyalaşdırma və informasiyanın mühafizəsi haqqında” Azərbaycan Respublikasının Qanunu ilə yayılması qadağan edilən informasiyanın yerləşdirilməsinə yol verilməsin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88-1.1.2. internet informasiya ehtiyatında yerləşdirilmiş yayılması qadağan edilən informasiyanın götürülməsi ilə bağlı “İnformasiya, informasiyalaşdırma və informasiyanın mühafizəsi haqqında” Azərbaycan Respublikasının Qanunu ilə müəyyən edilmiş tədbirlərin görü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xml:space="preserve">fiziki şəxslər beş yüz manatdan min manatadək, vəzifəli şəxslər min manatdan min beş yüz </w:t>
      </w:r>
      <w:r>
        <w:rPr>
          <w:rFonts w:ascii="Palatino Linotype" w:hAnsi="Palatino Linotype" w:cs="Calibri"/>
          <w:i/>
          <w:iCs/>
          <w:color w:val="000000"/>
          <w:lang w:val="az-Latn-AZ"/>
        </w:rPr>
        <w:lastRenderedPageBreak/>
        <w:t>manatadək, hüquqi şəxslər min beş yüz manatdan iki min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388-1.2. İnternet informasiya ehtiyatı “Yayılması qadağan edilən informasiyanın yerləşdirildiyi informasiya ehtiyatlarının Siyahısı”na daxil edildikdən dərhal sonra host provayder və internet provayderlər tərəfindən həmin internet informasiya ehtiyatına müraciətin məhdudlaşdırılmamasına görə -</w:t>
      </w:r>
    </w:p>
    <w:p w:rsidR="008F31BC" w:rsidRDefault="008F31BC" w:rsidP="008F31BC">
      <w:pPr>
        <w:spacing w:after="120"/>
        <w:ind w:firstLine="539"/>
        <w:jc w:val="both"/>
        <w:rPr>
          <w:rFonts w:ascii="Calibri" w:hAnsi="Calibri" w:cs="Calibri"/>
          <w:color w:val="000000"/>
        </w:rPr>
      </w:pPr>
      <w:r>
        <w:rPr>
          <w:rFonts w:ascii="Palatino Linotype" w:hAnsi="Palatino Linotype" w:cs="Calibri"/>
          <w:i/>
          <w:iCs/>
          <w:color w:val="000000"/>
          <w:lang w:val="az-Latn-AZ"/>
        </w:rPr>
        <w:t>vəzifəli şəxslər min beş yüz manatdan iki min manatadək, hüquqi şəxslər iki min manatdan iki min beş yüz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əcəllənin 388-1.1.1-ci maddəsi həmin maddədə göstərilən əməl Azərbaycan Respublikasının Cinayət Məcəlləsinin müvafiq maddələrinə əsasən cinayət məsuliyyətinə səbəb olmadıqda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spacing w:line="253" w:lineRule="atLeast"/>
        <w:ind w:firstLine="567"/>
        <w:jc w:val="both"/>
        <w:rPr>
          <w:rFonts w:ascii="Calibri" w:hAnsi="Calibri" w:cs="Calibri"/>
          <w:color w:val="000000"/>
        </w:rPr>
      </w:pPr>
      <w:r>
        <w:rPr>
          <w:rFonts w:ascii="Palatino Linotype" w:hAnsi="Palatino Linotype" w:cs="Calibri"/>
          <w:b/>
          <w:bCs/>
          <w:i/>
          <w:iCs/>
          <w:color w:val="000000"/>
          <w:lang w:val="az-Latn-AZ"/>
        </w:rPr>
        <w:t>Maddə 388-2. Uşaqların zərərli informasiyadan qorunması haqqında qanunvericiliyin pozulması</w:t>
      </w:r>
    </w:p>
    <w:p w:rsidR="008F31BC" w:rsidRDefault="008F31BC" w:rsidP="008F31BC">
      <w:pPr>
        <w:spacing w:line="253" w:lineRule="atLeast"/>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 Uşaqların zərərli informasiyadan qorunması haqqında qanunvericiliyin pozulmasına, yəni:</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1. uşaqlar arasında dövriyyəsi qadağan edilən informasiya məhsullarının uşaqların ola biləcəyi yerlərdə inzibati, texniki proqram və avadanlıq vasitələri tətbiq edilmədən yayılmasına;</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2. informasiya məhsulunun “Uşaqların zərərli informasiyadan qorunması haqqında” Azərbaycan Respublikasının Qanununda nəzərdə tutulmuş qaydada yaşa görə təsnifatlaşdırılmasını təmin etmədən, o cümlədən həmin Qanunla müəyyən edilmiş hallar istisna olmaqla informasiya məhsulunu müvafiq yaş kateqoriyasına uyğun işarələmədən ölkə ərazisində yayılmasına;</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3. informasiya məhsulunun yayımçıları tərəfindən televiziya yayımı, kino və video xidmətlərinin göstərilməsi zamanı hər bir informasiya məhsulunun nümayişindən əvvəl xüsusi kadrda (səhifədə) informasiya məhsulunun yaş kateqoriyasına uyğun işarəsinin və yaş məhdudiyyəti barədə, o cümlədən internet informasiya ehtiyatlarında informasiya məhsulunun uşaqlar arasında yayılmasını məhdudlaşdıran xəbərdarlığa dair mətnin yerləşdiril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4. “18+” yaş kateqoriyasına aid informasiya məhsulu teleradio vasitəsilə yayımlanarkən bu informasiya məhsulunun yaş kateqoriyası haqqında xəbərdarlığı televiziya yayımı zamanı işarə, radio yayımı zamanı isə səsləndirmə ilə həyata keçiril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5. uşaqlar üçün nəzərdə tutulan informasiya məhsullarında (telekommunikasiya şəbəkələri, o cümlədən internet şəbəkəsi vasitəsilə yayılan informasiya məhsulları və sellülar (mobil) rabitə şəbəkəsi də daxil olmaqla) onların zərərli informasiya məhsulunun hazırlanmasına cəlb edilməsi barədə elanların yerləşdiril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6. məhdud şəxslər dairəsində yayılması nəzərdə tutulan mətbu nəşrin birinci və sonuncu səhifəsində, çap məhsulunun və digər poliqrafik məhsulun üz və arxa qabığında uşaqlar arasında dövriyyəsi qadağan edilən informasiyanın əks olunmasına və ya həmin informasiya məhsulunun qablaşdırmadan yayılmasına;</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88-2.0.7. uşaqlar arasında dövriyyəsi qadağan edilən informasiya məhsulunun uşaqlar üçün nəzərdə tutulmuş təhsil müəssisələrində, tibb, sanatoriya-kurort, bədən tərbiyəsi və idman, mədəniyyət, istirahət və sağlamlaşdırma müəssisələrində və ya həmin müəssisələrin sərhədindən yüz əlli metrdən az olan məsafədə yayı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beş yüz manatdan min manatadək məbləğdə, vəzifəli şəxslər min beş yüz manatdan iki min beş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89. Statistik məlumatların ver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Statistik müşahidələrin aparılması üçün zəruri olan məlumatların təqdim edilməməsinə və ya vaxtında təqdim edilməməsinə, yaxud hesabatların təhrif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0. Statistik sirrin yay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0.1. Statistik sirrin yayılmasına, yəni hüquqi şəxslərin (onların nümayəndəlik və filiallarının) və ya fiziki şəxslərin razılığı olmadan, onlar haqqında məlumatların bu məlumatlardan istifadə etməyə hüququ olmayan dövlət orqanlarına, müəssisələrə, təşkilatlara, yaxud fiziki şəxslərə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iki yüz manatadək məbləğdə, vəzifəli şəxslər üç yüz manatdan beş yüz manatadək məbləğdə, hüquqi şəxslər min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0.2. Statistik sirrin mətbuatda dərc olunmaqla yay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məbləğdə, vəzifəli şəxslər beş yüz manatdan yeddi yüz manatadək məbləğdə, hüquqi şəxslər iki min manatdan üç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1. Arxiv sənədlərinin, sənəd kolleksiyalarının saxlanılması, qeydiyyatı və ya istifadə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rxiv sənədlərinin, sənəd kolleksiyalarının saxlanılması, qeydiyyatı və ya istifadə olun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xəbərdarlıq edilir və ya fiziki şəxslər əlli manatdan səksən manatadək məbləğdə, vəzifəli şəxslər üç yüz manatdan dörd yüz manatadək məbləğdə,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0"/>
        <w:jc w:val="both"/>
        <w:rPr>
          <w:rFonts w:ascii="Calibri" w:hAnsi="Calibri" w:cs="Calibri"/>
          <w:color w:val="000000"/>
        </w:rPr>
      </w:pPr>
      <w:r>
        <w:rPr>
          <w:rFonts w:ascii="Palatino Linotype" w:hAnsi="Palatino Linotype" w:cs="Calibri"/>
          <w:b/>
          <w:bCs/>
          <w:i/>
          <w:iCs/>
          <w:color w:val="000000"/>
          <w:lang w:val="az-Latn-AZ"/>
        </w:rPr>
        <w:t>Maddə 391-1. Xüsusi notarius işləmiş şəxs tərəfindən notariat hərəkətləri barədə sənədlərin dövlət notariat arxivinə təhvil verilməməsi</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Fəaliyyətinə xitam verilmiş xüsusi notarius tərəfindən aparılmış notariat hərəkətləri barədə sənədlərin bir ay müddətində dövlət notariat arxivinə təhvil verilməməsinə görə -</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2. Kitabxanaların pulsuz məcburi nüsxələrlə təchizatı ilə bağlı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itabxanaların pulsuz məcburi nüsxələrlə təchizatı ilə bağlı “Kitabxana işi haqqında” Azərbaycan Respublikasının Qanunu ilə müəyyən edilmiş tələblərin poz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iki yüz manat məbləğində, hüquqi şəxslər yeddi yüz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39" w:name="f33"/>
      <w:bookmarkEnd w:id="39"/>
      <w:r>
        <w:rPr>
          <w:rFonts w:ascii="Palatino Linotype" w:hAnsi="Palatino Linotype" w:cs="Tahoma"/>
          <w:b/>
          <w:bCs/>
          <w:color w:val="000000"/>
        </w:rPr>
        <w:t>FƏSİL 33</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lastRenderedPageBreak/>
        <w:t>Yaşayış sahələrindən istifadə, şəhərsalma, tikinti və abadlaşdırma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3. Yaşayış sahələr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3.1. Yaşayış sahələrində ümumi istifadə yerlərinin, pilləkən meydançalarının, liftlərin, evlərin girişlərinin, evyanı ərazilərin təmiz saxlan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on manatdan iyirmi manatadək məbləğdə cərimə edilir, vəzifəli şəxslərə xəbərdarlıq edilir və ya onla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3.2. Yaşayış sahələrinin istifadə edilməsi və mühəndis avadanlığının istismar qaydalarının pozulmasına və ya bunların təsərrüfatsızlıqla saxla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iyirmi manatdan otuz manatadək məbləğdə cərimə edilir, vəzifəli şəxslərə xəbərdarlıq edilir və ya onlar 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3.3. Yaşayış sahələrinin özbaşına yenidən qurulmasına və (və ya) yenidən planlaşdırılmasına, onlardan başqa məqsədlər üçün istifadəyə görə, əgər bu, şəxslərin hüquqlarını və qanuni mənafelərini pozursa və ya onların həyat və ya sağlamlığına real təhlükə yaradırsa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məbləğdə, vəzifəl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3.4. Yaşayış binalarının, onların avadanlığının və abadlıq obyektlərinin korla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iki min manatdan iki min beş yüz manatadək məbləğdə cərimə edilir.</w:t>
      </w:r>
    </w:p>
    <w:p w:rsidR="008F31BC" w:rsidRDefault="008F31BC" w:rsidP="008F31BC">
      <w:pPr>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393-1. Mənzil qanunvericiliyinin pozulması</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3-1.1. Kooperativ binanın tikintisi və (və ya) yenidən qurulması tam başa çatdıqdan və həmin binada mövcud olan yaşayış və qeyri-yaşayış sahələrinin ümumi sayının əlli faizindən çoxuna mülkiyyət hüququ mənzil-tikinti kooperativinin üzvlərinə keçdikdən sonra bir ay müddətində mənzil-tikinti kooperativinin qanunla müəyyən olunmuş qaydada ləğvi və ya mənzil mülkiyyətçilərinin müştərək cəmiyyətinə çevrilməsi barədə qərar qəbul edilməməsinə və ya qəbul edilmiş həmin qərarla bağlı hüquqi şəxslərin qeydiyyatı haqqında qanunvericiliyə uyğun olaraq zəruri tədbirlərin görü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iki min manat məbləğində, hüquqi şəxslər beş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3-1.2. Çoxmənzilli binanın idarəetmə üsulunun seçilməsi məsələsinin həlli üçün həmin binanın yerləşdiyi ərazinin bələdiyyəsi tərəfindən Azərbaycan Respublikasının Mənzil Məcəlləsi ilə müəyyən olunmuş qaydada tədbirlərin görü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3-1.3. Müvafiq icra hakimiyyəti orqanının müəyyən etdiyi qaydanı pozmaqla, çoxmənzilli binanın idarə edilməsi, habelə həmin qaydanın müddəalarının (o cümlədən, həmin qaydada edilən sonrakı dəyişikliklərin) çoxmənzilli binanın idarə edilməsi müqaviləsində əks etd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beş yüz manatdan səkkiz yüz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xml:space="preserve">393-1.4. Çoxmənzilli binanın sahə mülkiyyətçisi tərəfindən ona məxsus olan sahənin saxlanması xərclərini, habelə mənzil qanunvericiliyinə uyğun olaraq çoxmənzilli binanın ümumi əmlakının </w:t>
      </w:r>
      <w:r>
        <w:rPr>
          <w:rFonts w:ascii="Palatino Linotype" w:hAnsi="Palatino Linotype" w:cs="Calibri"/>
          <w:i/>
          <w:iCs/>
          <w:color w:val="000000"/>
          <w:lang w:val="az-Latn-AZ"/>
        </w:rPr>
        <w:lastRenderedPageBreak/>
        <w:t>saxlanması xərclərini vaxtında və tam məbləğdə çəkməkdən boyun qaçırılmasına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ödənilməli olan ödənişlərin məbləğinin yüz faizindən yüz əlli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3-1.5. Ağır xroniki xəstəliklərə düçar olmuş şəxsin sosial kirayə müqaviləsinə əsasən yaşadığı və ya köçdüyü yaşayış sahəsinin ikinci əldən kirayəyə verilməsin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3-1.6. Çoxmənzilli binanın sahə mülkiyyətçilərinə Azərbaycan Respublikasının Mənzil Məcəlləsi ilə müəyyən olunmuş qaydada binanın idarə edilməsi üsulunun seçilməsində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üç yüz manatdan səkkiz yüz manatadək məbləğdə, hüquqi şəxslər min manatdan iki min manatadək məbləğdə cərimə edilir.</w:t>
      </w:r>
    </w:p>
    <w:p w:rsidR="008F31BC" w:rsidRDefault="008F31BC" w:rsidP="008F31BC">
      <w:pPr>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4. Şəhərsalma və tikinti fəaliyyəti sahəsində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 Şəhərsalma və tikinti fəaliyyəti sahəsində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1. lisenziya olmadan tikintisinə icazə tələb olunan və ya barəsində məlumatlandırma icraatı tətbiq olunan bina və qurğuların layihələndirilməsi, yaxud tikintisinə icazə tələb edilən bina və qurğuların mühəndis-axtarış və ya tikinti-quraşdırma işləri ilə məşğul olmağ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2. Azərbaycan Respublikası Şəhərsalma və Tikinti Məcəlləsinin tələbləri pozulmaqla müfəssəl planlarda dəyişiklik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3. Azərbaycan Respublikasının Şəhərsalma və Tikinti Məcəlləsinə əsasən ekspertizadan keçirilməsi tələb olunan tikinti layihələrini ekspertizadan keçirmədən tikinti obyektlətinin tikintisinin həyata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4. müvafiq icra hakimiyyəti orqanının rəyi olmadan dini ibadət yerinin tikintisinə və ya mövcud dini ibadət yerinin yenidən qur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5. mühəndis-axtarış və tikinti-quraşdırma işlərinin yerinə yetirilməsi zamanı tikinti norma və qaydalarını pozmağ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4.0.6. tikintisinə icazə tələb edilən tikinti obyektinin istismara verilməsi qaydalarını pozmağa;</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394.0.7. tikintiyə dövlət nəzarəti çərçivəsində tikinti işləri ilə bağlı müvafiq icra hakimiyyəti orqanının Azərbaycan Respublikasının Şəhərsalma və Tikinti Məcəlləsi ilə müəyyən edilmiş yazılı göstərişlərinə və tikinti işlərinin dayandırılması ilə bağlı qərarlarına</w:t>
      </w:r>
      <w:r>
        <w:rPr>
          <w:rFonts w:ascii="Palatino Linotype" w:hAnsi="Palatino Linotype" w:cs="Calibri"/>
          <w:i/>
          <w:iCs/>
          <w:color w:val="000000"/>
          <w:lang w:val="az-Latn-AZ"/>
        </w:rPr>
        <w:t>, habelə tikintisinə icazə tələb olunan açıq məkanda reklam qurğularının tikintisi işləri ilə bağlı müvafiq icra hakimiyyəti orqanının yaratdığı qurumun həmin Məcəllə ilə müəyyən edilmiş yazılı göstərişlərinə və qərarlarına</w:t>
      </w:r>
      <w:r>
        <w:rPr>
          <w:rFonts w:ascii="Palatino Linotype" w:hAnsi="Palatino Linotype" w:cs="Calibri"/>
          <w:color w:val="000000"/>
          <w:lang w:val="az-Latn-AZ"/>
        </w:rPr>
        <w:t> əməl etməməy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məbləğdə, vəzifəli şəxslər min beş yüz manatdan iki min beş yüz manatadək məbləğdə, hüquqi şəxslər on beş min manatdan iyirmi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Maddə 394-1. Tikintilərin Dövlət Reyestrinin aparılması qaydalarının pozulması</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94-1.1. Tikilən, istismar edilən və sökülən tikinti obyektləri, habelə Azərbaycan Respublikasının Şəhərsalma və Tikinti Məcəlləsinə əsasən tikinti obyektlərinə tətbiq edilən qadağalar və məhdudiyyətlər barədə məlumatların Tikintilərin Dövlət Reyestrinə qanunla müəyyən edilmiş müddətə göndərilməməsinə və təqdim edilmə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lastRenderedPageBreak/>
        <w:t>vəzifəli şəxslər beş yüz manatdan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394-1.2. Bu Məcəllənin 394-1.1-ci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iki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5. Özbaşına tikinti işlərinin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5.1. Müvafiq icra hakimiyyəti orqanının </w:t>
      </w:r>
      <w:r>
        <w:rPr>
          <w:rFonts w:ascii="Palatino Linotype" w:hAnsi="Palatino Linotype" w:cs="Tahoma"/>
          <w:i/>
          <w:iCs/>
          <w:color w:val="000000"/>
        </w:rPr>
        <w:t>və ya müvafiq icra hakimiyyəti orqanının yaratdığı qurumun</w:t>
      </w:r>
      <w:r>
        <w:rPr>
          <w:rFonts w:ascii="Palatino Linotype" w:hAnsi="Palatino Linotype" w:cs="Tahoma"/>
          <w:color w:val="000000"/>
        </w:rPr>
        <w:t> icazəsi alınmadan Azərbaycan Respublikasının Şəhərsalma və Tikinti Məcəlləsində müəyyən edilmiş tikintisinə icazə tələb olunan tikinti obyektlərinin inşa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məbləğdə, vəzifəli şəxslər min beş yüz manatdan iki min beş yüz manatadək məbləğdə, hüquqi şəxslər on beş min manatdan iyirmi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395.1-1. Müvafiq icra hakimiyyəti orqanının yaratdığı qurumun icazəsi alınmadan tikintisinə icazə tələb olunan açıq məkanda reklam qurğularının tikintisinə, quraşdırılmasına və onlara konstruktiv dəyişikliklərin e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üç yüz manatdan beş yüz manatadək məbləğdə, vəzifəli şəxslər min beş yüz manatdan iki min beş yüz manatadək məbləğdə, hüquqi şəxslər on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395.2. Tikintisinə icazə tələb olunan tikinti obyektlərinin </w:t>
      </w:r>
      <w:r>
        <w:rPr>
          <w:rFonts w:ascii="Palatino Linotype" w:hAnsi="Palatino Linotype" w:cs="Tahoma"/>
          <w:i/>
          <w:iCs/>
          <w:color w:val="000000"/>
        </w:rPr>
        <w:t>(tikintisinə icazə tələb olunan</w:t>
      </w:r>
      <w:r>
        <w:rPr>
          <w:rFonts w:ascii="Palatino Linotype" w:hAnsi="Palatino Linotype" w:cs="Tahoma"/>
          <w:color w:val="000000"/>
          <w:sz w:val="16"/>
          <w:szCs w:val="16"/>
        </w:rPr>
        <w:t> </w:t>
      </w:r>
      <w:r>
        <w:rPr>
          <w:rFonts w:ascii="Palatino Linotype" w:hAnsi="Palatino Linotype" w:cs="Tahoma"/>
          <w:i/>
          <w:iCs/>
          <w:color w:val="000000"/>
        </w:rPr>
        <w:t>açıq məkanda reklam qurğuları istisna olmaqla)</w:t>
      </w:r>
      <w:r>
        <w:rPr>
          <w:rFonts w:ascii="Palatino Linotype" w:hAnsi="Palatino Linotype" w:cs="Tahoma"/>
          <w:color w:val="000000"/>
        </w:rPr>
        <w:t> funksional təyinatı dəyişdirilməklə, onlarda qanunsuz olaraq yenidən planlaşdırma və yenidənqurma işlərinin aparılmasına, mühəndis, nəqliyyat şəbəkələrinə, sistemlərinə və qurğularına qoşulmasına və dəyişikliklər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məbləğdə, vəzifəli şəxslər min beş yüz manatdan iki min beş yüz manatadək məbləğdə, hüquqi şəxslər on beş min manatdan iyirmi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Müvafiq icra hakimiyyəti orqanının </w:t>
      </w:r>
      <w:r>
        <w:rPr>
          <w:rFonts w:ascii="Palatino Linotype" w:hAnsi="Palatino Linotype" w:cs="Tahoma"/>
          <w:i/>
          <w:iCs/>
          <w:color w:val="000000"/>
        </w:rPr>
        <w:t>və ya müvafiq icra hakimiyyəti orqanının yaratdığı qurumun</w:t>
      </w:r>
      <w:r>
        <w:rPr>
          <w:rFonts w:ascii="Palatino Linotype" w:hAnsi="Palatino Linotype" w:cs="Tahoma"/>
          <w:color w:val="000000"/>
        </w:rPr>
        <w:t> icazəsi alınmadan inşa edilən tikinti obyektlərinə mülkiyyət hüququ məhkəmə qaydasında tanındığı hallarda şəxs inzibati məsuliyyət daşım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6. Şəhərləri və digər yaşayış məntəqələrini abadlaşdırma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Şəhərlərin və digər yaşayış məntəqələrinin ərazisini abadlaşdırma qaydalarını pozmağa və ya şəhərlərdə və digər yaşayış məntəqələrində təmizliyi və səliqəni təminetmə qaydalarına əməl etmə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cərimə edilir, vəzifəli şəxslər beş yüz manatdan səkkiz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Maddə 397. Şəhərlərdə və digər yaşayış məntəqələrində yaşıllıqların başqa yerlərə keçirilməsi və yaxud mühafizəsi üçün tədbirlər görü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lastRenderedPageBreak/>
        <w:t>Şəhərlərdə və digər yaşayış məntəqələrində tikinti işləri aparılarkən lazımi icazə olmadan yaşıllıqların başqa yerlərə keçirilməsinə, yaxud yaşıllıqların mühafizəsi üçün tədbirlər görülməməsinə görə-</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fiziki şəxslər min manatdan min iki yüz manatadək məbləğdə, vəzifəli şəxslər iki min manatdan iki min beş yüz manatadək məbləğdə, hüquqi şəxslər on min manatdan on iki min manatadək məbləğdə cərimə edilir.</w:t>
      </w:r>
    </w:p>
    <w:p w:rsidR="008F31BC" w:rsidRDefault="008F31BC" w:rsidP="008F31BC">
      <w:pPr>
        <w:jc w:val="center"/>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0" w:name="f34"/>
      <w:bookmarkEnd w:id="40"/>
      <w:r>
        <w:rPr>
          <w:rFonts w:ascii="Palatino Linotype" w:hAnsi="Palatino Linotype" w:cs="Tahoma"/>
          <w:b/>
          <w:bCs/>
          <w:color w:val="000000"/>
        </w:rPr>
        <w:t>FƏSİL 34</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qtisadi fəaliyyət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8. Qanunsuz sahibkarlıq fəaliyyəti ilə məşğul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qeydiyyatına </w:t>
      </w:r>
      <w:r>
        <w:rPr>
          <w:rFonts w:ascii="Palatino Linotype" w:hAnsi="Palatino Linotype" w:cs="Tahoma"/>
          <w:i/>
          <w:iCs/>
          <w:color w:val="000000"/>
        </w:rPr>
        <w:t>(vergi uçotuna)</w:t>
      </w:r>
      <w:r>
        <w:rPr>
          <w:rFonts w:ascii="Palatino Linotype" w:hAnsi="Palatino Linotype" w:cs="Tahoma"/>
          <w:color w:val="000000"/>
        </w:rPr>
        <w:t> alınmadan və ya sahibkarlıq fəaliyyətinin həyata keçirilməsi üçün lisenziya tələb olunduğu hallarda belə lisenziya almadan sahibkarlıq fəaliyyəti ilə məşğul olmağa, yaxud lisenziyada nəzərdə tutulmuş şərtlərin pozulması ilə və ya xüsusi icazə olmadan mülki dövriyyəsi məhdudlaşdırılmış əşyalardan istifadə etməklə sahibkarlıq fəaliyyətinin həyata keçirilməsinə gör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inzibati xəta nəticəsində vurulmuş ziyanın (əldə edilmiş gəlirin) iki mislindən dörd mislinədək miqdar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əcəllənin 398, 401, 402, 406-409, 411-413</w:t>
      </w:r>
      <w:r>
        <w:rPr>
          <w:rFonts w:ascii="Palatino Linotype" w:hAnsi="Palatino Linotype" w:cs="Tahoma"/>
          <w:i/>
          <w:iCs/>
          <w:color w:val="000000"/>
        </w:rPr>
        <w:t>, 415</w:t>
      </w:r>
      <w:r>
        <w:rPr>
          <w:rFonts w:ascii="Palatino Linotype" w:hAnsi="Palatino Linotype" w:cs="Tahoma"/>
          <w:color w:val="000000"/>
        </w:rPr>
        <w:t> </w:t>
      </w:r>
      <w:r>
        <w:rPr>
          <w:rFonts w:ascii="Palatino Linotype" w:hAnsi="Palatino Linotype" w:cs="Tahoma"/>
          <w:i/>
          <w:iCs/>
          <w:color w:val="000000"/>
        </w:rPr>
        <w:t>,428.1 və 438-ci</w:t>
      </w:r>
      <w:r>
        <w:rPr>
          <w:rFonts w:ascii="Palatino Linotype" w:hAnsi="Palatino Linotype" w:cs="Tahoma"/>
          <w:color w:val="000000"/>
        </w:rPr>
        <w:t> maddələrində nəzərdə tutulmuş əməllər xeyli məbləğdə (</w:t>
      </w:r>
      <w:r>
        <w:rPr>
          <w:rFonts w:ascii="Palatino Linotype" w:hAnsi="Palatino Linotype" w:cs="Tahoma"/>
          <w:i/>
          <w:iCs/>
          <w:color w:val="000000"/>
        </w:rPr>
        <w:t>iyirmi</w:t>
      </w:r>
      <w:r>
        <w:rPr>
          <w:rFonts w:ascii="Palatino Linotype" w:hAnsi="Palatino Linotype" w:cs="Tahoma"/>
          <w:color w:val="000000"/>
        </w:rPr>
        <w:t> min manatdan artıq) ziyan vurduqda və ya həmin məbləğdə gəlir əldə etməklə törədildikdə, Azərbaycan Respublikasının Cinayət Məcəlləsinin müvafiq maddələrinə əsasən cinayət məsuliyyətin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2. Bu Məcəllənin 398-ci maddəsində nəzərdə tutulan əməli ilk dəfə törətmiş şəxs inzibati xəta nəticəsində vurulmuş ziyanı tamamilə ödədikdə və ya inzibati xəta nəticəsində əldə edilmiş gəliri tamamilə dövlət büdcəsinə köçürdükdə inzibati məsuliyyətdən azad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399. Vəkil adından qanunsuz istifa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killər və vəkillik fəaliyyəti haqqında” Azərbaycan Respublikasının Qanununda nəzərdə tutulmuş qaydada vəkil statusunu əldə etməmiş şəxs tərəfindən gəlir əldə etməklə vəkil adından istifadə olun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ki yüz manatdan üç yüz manatadək məbləğdə, vəzifəli şəxslər altı yüz manatdan səkki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0. Ailə kəndli təsərrüfatının uçota dur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ilə kəndli təsərrüfatının üzvləri tərəfindən bu təsərrüfatın müvafiq bələdiyyədə uçota durmasının təmin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dan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1. Qanunsuz olaraq lotereyaların və idman mərc oyunlarının təşkili və ya keç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1.1. Lotereyaların (stimullaşdırıcı lotereyalar istisna olmaqla) buna hüququ olmayan şəxs tərəfindən təşkilinə və ya keçirilməsin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üç min manatdan dörd</w:t>
      </w:r>
      <w:r>
        <w:rPr>
          <w:rFonts w:ascii="Palatino Linotype" w:hAnsi="Palatino Linotype" w:cs="Calibri"/>
          <w:color w:val="000000"/>
          <w:lang w:val="az-Latn-AZ"/>
        </w:rPr>
        <w:t>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01.2. Qanunla müəyyən edilmiş qaydada akkreditasiya olunmadan idman mərc oyunlarının təşkili və ya keçirilməsin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üç min manatdan dörd</w:t>
      </w:r>
      <w:r>
        <w:rPr>
          <w:rFonts w:ascii="Palatino Linotype" w:hAnsi="Palatino Linotype" w:cs="Calibri"/>
          <w:color w:val="000000"/>
          <w:lang w:val="az-Latn-AZ"/>
        </w:rPr>
        <w:t>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2. Yalançı sahibkar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alançı sahibkarlıq, yəni kredit almaq, rüsumlardan azad olmaq və ya digər əmlak mənfəəti əldə etmək, yaxud qadağan edilmiş fəaliyyəti gizlətmək məqsədi ilə sahibkarlıq fəaliyyəti həyata keçirmək niyyəti olmadan müəssisə və digər hüquqi şəxsin yaradılmasına gör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inzibati xəta nəticəsində vurulmuş ziyanın (əldə edilmiş gəlirin) iki mislindən dörd mislinədək miqdarda cərimə edilir.</w:t>
      </w:r>
    </w:p>
    <w:p w:rsidR="008F31BC" w:rsidRDefault="008F31BC" w:rsidP="008F31BC">
      <w:pPr>
        <w:spacing w:after="200" w:line="253" w:lineRule="atLeast"/>
        <w:ind w:firstLine="540"/>
        <w:jc w:val="both"/>
        <w:rPr>
          <w:rFonts w:ascii="Calibri" w:hAnsi="Calibri" w:cs="Calibri"/>
          <w:color w:val="000000"/>
        </w:rPr>
      </w:pPr>
      <w:r>
        <w:rPr>
          <w:rFonts w:ascii="Palatino Linotype" w:hAnsi="Palatino Linotype" w:cs="Calibri"/>
          <w:b/>
          <w:bCs/>
          <w:i/>
          <w:iCs/>
          <w:color w:val="000000"/>
          <w:lang w:val="az-Latn-AZ"/>
        </w:rPr>
        <w:t>Qeyd:</w:t>
      </w:r>
    </w:p>
    <w:p w:rsidR="008F31BC" w:rsidRDefault="008F31BC" w:rsidP="008F31BC">
      <w:pPr>
        <w:pStyle w:val="mecelle"/>
        <w:spacing w:before="0" w:beforeAutospacing="0" w:after="0" w:afterAutospacing="0"/>
        <w:ind w:firstLine="540"/>
        <w:jc w:val="both"/>
        <w:rPr>
          <w:rFonts w:ascii="Palatino Linotype" w:hAnsi="Palatino Linotype"/>
          <w:color w:val="000000"/>
          <w:sz w:val="27"/>
          <w:szCs w:val="27"/>
        </w:rPr>
      </w:pPr>
      <w:r>
        <w:rPr>
          <w:rFonts w:ascii="Palatino Linotype" w:hAnsi="Palatino Linotype"/>
          <w:i/>
          <w:iCs/>
          <w:color w:val="000000"/>
          <w:sz w:val="27"/>
          <w:szCs w:val="27"/>
        </w:rPr>
        <w:t>Bu Məcəllənin 402-ci maddəsində nəzərdə tutulan əməli ilk dəfə törətmiş şəxs inzibati xəta nəticəsində vurulmuş ziyanı tamamilə ödədikdə və ya inzibati xəta nəticəsində əldə edilmiş gəliri tamamilə dövlət büdcəsinə köçürdükdə inzibati məsuliyyətdən azad olun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3. Hüquqi şəxslərin dövlət qeydiyyatı zamanı yanlış məlumatların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üquqi şəxs statusu almaq istəyən qurumun, xarici hüquqi şəxsin nümayəndəlik və ya filialının dövlət qeydiyyatına alınması, habelə Azərbaycan Respublikasında dövlət qeydiyyatına alınmış hüquqi şəxsin nümayəndəliyinin və ya filialının və digər qurumlarının dövlət reyestrinə daxil edilməsi, eləcə də təsis sənədlərində edilmiş dəyişikliklərin və reyestrdə qeydə alınmış faktların sonrakı dəyişikliyinin dövlət qeydiyyatına alınması zamanı müvafiq icra hakimiyyəti orqanına yanlış məlumatların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eddi yüz manat məbləğində, hüquqi şəxslər dörd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4. Ləğvetmə zamanı bilə-bilə yalandan hüquqi şəxsin bütün kreditorlarının tələblərini qarşılamaq üçün ödəmə qabiliyyətinin olmasını təsdiq edən rəsmi bəyanatın qəbu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Ləğvetmə zamanı bilə-bilə yalandan hüquqi şəxsin bütün kreditorlarının tələblərini qarşılamaq üçün ödəmə qabiliyyətinin olmasını təsdiq edən rəsmi bəyanatın qəbul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05. Hüquqi şəxslərin dövlət reyestri üçün zəruri məlumatları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üquqi şəxslərin, habelə xarici dövlətlərin hüquqi şəxslərinin Azərbaycan Respublikasındakı filial və ya nümayəndəliklərinin təsis sənədlərində edilmiş dəyişikliklərin və bu qurumlara dair qeydə alınmış faktların sonrakı dəyişikliyinin qeydiyyata alınması üçün “Hüquqi şəxslərin dövlət qeydiyyatı və dövlət reyestri haqqında” Azərbaycan Respublikasının Qanunu ilə müəyyən edilmiş müddətdə və qaydada müvafiq icra hakimiyyəti orqanına müraciət olun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iki min beş yüz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6. Saxta müflisləş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axta müflisləşmə, yəni kommersiya təşkilatının rəhbəri, mülkiyyətçisi və ya fərdi sahibkar tərəfindən kreditorlara olan borcun ödənilməsini təxirə salmaq və ya möhlət almaq və ya borcun azaldılmasına nail olmaq, yaxud borcu ödəməkdən yayınmaq üçün kreditorları aldatmaq məqsədi ilə özünü bilə-bilə yalandan ödəmə qabiliyyəti olmayan elan etməy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7. Qəsdən müflisləş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əsdən müflisləşmə, yəni kommersiya təşkilatının rəhbəri, mülkiyyətçisi və ya fərdi sahibkar tərəfindən özünün, yaxud digər şəxslərin mənafeyi naminə qəsdən ödəmə qabiliyyətsizliyinin yaradılmasına və ya artırılmasına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8. Müflisləşmə zamanı qanunsuz hərəkətlərin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orclu təşkilatın rəhbəri, mülkiyyətçisi və ya fərdi sahibkar tərəfindən müflisləşmə zamanı və ya müflisləşmə güman edilən zaman əmlakın və ya əmlak öhdəliklərinin, əmlak haqqında məlumatların, onun miqdarının, olduğu yerin və ya əmlak haqqında digər məlumatların gizlədilməsinə, əmlakın başqalarının sahibliyinə verilməsinə, əmlakın özgəninkiləşdirilməsinə və ya məhv edilməsinə, yaxud iqtisadi fəaliyyəti əks etdirən mühasibat və ya digər hesabat sənədlərinin gizlədilməsinə, məhv edilməsinə gör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inzibati xəta nəticəsində vurulmuş ziyanın (əldə edilmiş gəlirin) iki mislindən dörd mislinə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09. Kreditin qanunsuz alınması və ya kreditdən təyinatı üzrə istifadə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Təşkilatın rəhbəri və ya fərdi sahibkar tərəfindən təşkilatın, yaxud fərdi sahibkarın təsərrüfat və ya maliyyə vəziyyəti barədə bilə-bilə yalan məlumatlar verməklə kreditin, güzəştli şərtlərlə kreditin və ya məqsədli dövlət kreditinin alınmasına, yaxud ondan təyinatı üzrə istifadə edilməməsinə görə-</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inzibati xəta nəticəsində vurulmuş ziyanın (əldə edilmiş gəlirin) iki mislindən dörd mislinə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0. Dövlət büdcəsindən </w:t>
      </w:r>
      <w:r>
        <w:rPr>
          <w:rFonts w:ascii="Palatino Linotype" w:hAnsi="Palatino Linotype" w:cs="Tahoma"/>
          <w:b/>
          <w:bCs/>
          <w:i/>
          <w:iCs/>
          <w:color w:val="000000"/>
        </w:rPr>
        <w:t>və büdcədənkənar dövlət fondlarından</w:t>
      </w:r>
      <w:r>
        <w:rPr>
          <w:rFonts w:ascii="Palatino Linotype" w:hAnsi="Palatino Linotype" w:cs="Tahoma"/>
          <w:b/>
          <w:bCs/>
          <w:color w:val="000000"/>
        </w:rPr>
        <w:t> maliyyələşdirilən təşkilatların maliyyə-təsərrüfat fəaliyyətində maliyy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0.1. Dövlət büdcəsindən </w:t>
      </w:r>
      <w:r>
        <w:rPr>
          <w:rFonts w:ascii="Palatino Linotype" w:hAnsi="Palatino Linotype" w:cs="Tahoma"/>
          <w:i/>
          <w:iCs/>
          <w:color w:val="000000"/>
        </w:rPr>
        <w:t>və büdcədənkənar dövlət fondlarından</w:t>
      </w:r>
      <w:r>
        <w:rPr>
          <w:rFonts w:ascii="Palatino Linotype" w:hAnsi="Palatino Linotype" w:cs="Tahoma"/>
          <w:color w:val="000000"/>
        </w:rPr>
        <w:t> maliyyələşdirilən təşkilatların maliyyə-təsərrüfat fəaliyyətində maliyyə qaydalarının pozulması, o cümlədən dövlət büdcəsindən </w:t>
      </w:r>
      <w:r>
        <w:rPr>
          <w:rFonts w:ascii="Palatino Linotype" w:hAnsi="Palatino Linotype" w:cs="Tahoma"/>
          <w:i/>
          <w:iCs/>
          <w:color w:val="000000"/>
        </w:rPr>
        <w:t>və büdcədənkənar dövlət fondlarından</w:t>
      </w:r>
      <w:r>
        <w:rPr>
          <w:rFonts w:ascii="Palatino Linotype" w:hAnsi="Palatino Linotype" w:cs="Tahoma"/>
          <w:color w:val="000000"/>
        </w:rPr>
        <w:t>, həmçinin məqsədli büdcə fondlarından ayrılan vəsaitdən təyinatı üzrə istifadə olunmaması, yaxud büdcə təşkilatlarının büdcədənkənar vəsaitinin maliyyə orqanları ilə razılaşdırılaraq təsdiq edilmiş smetaya uyğun xərclənməməsi, normativdən artıq ştat vahidinin saxlanılması, bu əməllər </w:t>
      </w:r>
      <w:r>
        <w:rPr>
          <w:rFonts w:ascii="Palatino Linotype" w:hAnsi="Palatino Linotype" w:cs="Tahoma"/>
          <w:i/>
          <w:iCs/>
          <w:color w:val="000000"/>
        </w:rPr>
        <w:t>iki</w:t>
      </w:r>
      <w:r>
        <w:rPr>
          <w:rFonts w:ascii="Palatino Linotype" w:hAnsi="Palatino Linotype" w:cs="Tahoma"/>
          <w:color w:val="000000"/>
        </w:rPr>
        <w:t> min manatadək məbləğdə törədildikd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vlət büdcəsindən </w:t>
      </w:r>
      <w:r>
        <w:rPr>
          <w:rFonts w:ascii="Palatino Linotype" w:hAnsi="Palatino Linotype" w:cs="Calibri"/>
          <w:i/>
          <w:iCs/>
          <w:color w:val="000000"/>
          <w:lang w:val="az-Latn-AZ"/>
        </w:rPr>
        <w:t>və büdcədənkənar dövlət fondlarından</w:t>
      </w:r>
      <w:r>
        <w:rPr>
          <w:rFonts w:ascii="Palatino Linotype" w:hAnsi="Palatino Linotype" w:cs="Calibri"/>
          <w:color w:val="000000"/>
          <w:lang w:val="az-Latn-AZ"/>
        </w:rPr>
        <w:t> maliyyələşdirilən təşkilatların vəzifəli şəxsləri </w:t>
      </w:r>
      <w:r>
        <w:rPr>
          <w:rFonts w:ascii="Palatino Linotype" w:hAnsi="Palatino Linotype" w:cs="Calibri"/>
          <w:i/>
          <w:iCs/>
          <w:color w:val="000000"/>
          <w:lang w:val="az-Latn-AZ"/>
        </w:rPr>
        <w:t>dörd yüz manatdan səkkiz</w:t>
      </w:r>
      <w:r>
        <w:rPr>
          <w:rFonts w:ascii="Palatino Linotype" w:hAnsi="Palatino Linotype" w:cs="Calibri"/>
          <w:color w:val="000000"/>
          <w:lang w:val="az-Latn-AZ"/>
        </w:rPr>
        <w:t>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0.2. Eyni əməllər </w:t>
      </w:r>
      <w:r>
        <w:rPr>
          <w:rFonts w:ascii="Palatino Linotype" w:hAnsi="Palatino Linotype" w:cs="Tahoma"/>
          <w:i/>
          <w:iCs/>
          <w:color w:val="000000"/>
        </w:rPr>
        <w:t>iki min manatdan dörd min manatadək</w:t>
      </w:r>
      <w:r>
        <w:rPr>
          <w:rFonts w:ascii="Palatino Linotype" w:hAnsi="Palatino Linotype" w:cs="Tahoma"/>
          <w:color w:val="000000"/>
        </w:rPr>
        <w:t> məbləğdə törədildikd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vlət büdcəsindən </w:t>
      </w:r>
      <w:r>
        <w:rPr>
          <w:rFonts w:ascii="Palatino Linotype" w:hAnsi="Palatino Linotype" w:cs="Calibri"/>
          <w:i/>
          <w:iCs/>
          <w:color w:val="000000"/>
          <w:lang w:val="az-Latn-AZ"/>
        </w:rPr>
        <w:t>və büdcədənkənar dövlət fondlarından</w:t>
      </w:r>
      <w:r>
        <w:rPr>
          <w:rFonts w:ascii="Palatino Linotype" w:hAnsi="Palatino Linotype" w:cs="Calibri"/>
          <w:color w:val="000000"/>
          <w:lang w:val="az-Latn-AZ"/>
        </w:rPr>
        <w:t> maliyyələşdirilən təşkilatların vəzifəli şəxsləri </w:t>
      </w:r>
      <w:r>
        <w:rPr>
          <w:rFonts w:ascii="Palatino Linotype" w:hAnsi="Palatino Linotype" w:cs="Calibri"/>
          <w:i/>
          <w:iCs/>
          <w:color w:val="000000"/>
          <w:lang w:val="az-Latn-AZ"/>
        </w:rPr>
        <w:t>min manatdan min beş </w:t>
      </w:r>
      <w:r>
        <w:rPr>
          <w:rFonts w:ascii="Palatino Linotype" w:hAnsi="Palatino Linotype" w:cs="Calibri"/>
          <w:color w:val="000000"/>
          <w:lang w:val="az-Latn-AZ"/>
        </w:rPr>
        <w:t>yüz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10.3. Eyni əməllər dörd min manatdan yuxarı məbləğdə törədildikd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dövlət büdcəsindən</w:t>
      </w:r>
      <w:r>
        <w:rPr>
          <w:rFonts w:ascii="Palatino Linotype" w:hAnsi="Palatino Linotype" w:cs="Calibri"/>
          <w:color w:val="000000"/>
          <w:lang w:val="az-Latn-AZ"/>
        </w:rPr>
        <w:t> </w:t>
      </w:r>
      <w:r>
        <w:rPr>
          <w:rFonts w:ascii="Palatino Linotype" w:hAnsi="Palatino Linotype" w:cs="Calibri"/>
          <w:i/>
          <w:iCs/>
          <w:color w:val="000000"/>
          <w:lang w:val="az-Latn-AZ"/>
        </w:rPr>
        <w:t>və büdcədənkənar dövlət fondlarından maliyyələşdirilən təşkilatların vəzifəli şəxsləri dörd min manatdan səkkiz min manatadək məbləğdə cərimə edilir.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Qeyd:</w:t>
      </w:r>
      <w:r>
        <w:rPr>
          <w:rStyle w:val="apple-converted-space"/>
          <w:rFonts w:ascii="Palatino Linotype" w:hAnsi="Palatino Linotype" w:cs="Calibri"/>
          <w:i/>
          <w:iCs/>
          <w:color w:val="000000"/>
          <w:lang w:val="az-Latn-AZ"/>
        </w:rPr>
        <w:t> </w:t>
      </w:r>
      <w:r>
        <w:rPr>
          <w:rFonts w:ascii="Palatino Linotype" w:hAnsi="Palatino Linotype" w:cs="Calibri"/>
          <w:i/>
          <w:iCs/>
          <w:color w:val="000000"/>
          <w:lang w:val="az-Latn-AZ"/>
        </w:rPr>
        <w:t>Bu Məcəllənin 410-cu maddəsi həmin maddədə göstərilən əməllər Azərbaycan Respublikasının Cinayət Məcəlləsinin müvafiq maddələrinə əsasən cinayət məsuliyyətinə səbəb olmadıqda tətbiq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1. Dövlət borcundan və ya dövlət zəmanəti ilə alınmış borcdan istifadə qaydalarını poz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sas və təkrar borcalan tərəfindən dövlət borcalmaları və ya dövlət zəmanəti ilə cəlb olunan vəsaitin istifadəsi və qaytarılması (istifadəçiyə şamil olunmur) haqqında məlumatların, öz bank hesablarının vəziyyəti haqqında məlumatların vaxtında verilməməsi və ya təhrif olunmuş məlumatların verilməsi, dövlət borcalmaları və dövlət zəmanəti verilmiş öhdəlik üzrə cəlb olunmuş vəsaitdən təyinatı üzrə istifadə edilməməsi dövlətə az miqdarda ziyan vurduqda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inzibati xəta nəticəsində vurulmuş ziyanın (əldə edilmiş gəlirin) iki mislindən dörd mislinədək miqdarda cərimə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411-1. Daxili və xarici borcalma qaydasını pozma</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xml:space="preserve">411-1.1. Dövlətə məxsus olan hüquqi şəxslərin müvafiq icra hakimiyyəti orqanının razılığını </w:t>
      </w:r>
      <w:r>
        <w:rPr>
          <w:rFonts w:ascii="Palatino Linotype" w:hAnsi="Palatino Linotype" w:cs="Calibri"/>
          <w:i/>
          <w:iCs/>
          <w:color w:val="000000"/>
          <w:lang w:val="az-Latn-AZ"/>
        </w:rPr>
        <w:lastRenderedPageBreak/>
        <w:t>almadan daxili və ya xarici borcal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üç min manatdan altı min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411-1.2. Eyni əməllər dövlətə az miqdarda ziyan vurduqda -</w:t>
      </w:r>
    </w:p>
    <w:p w:rsidR="008F31BC" w:rsidRDefault="008F31BC" w:rsidP="008F31BC">
      <w:pPr>
        <w:spacing w:after="60"/>
        <w:ind w:firstLine="539"/>
        <w:jc w:val="both"/>
        <w:rPr>
          <w:rFonts w:ascii="Calibri" w:hAnsi="Calibri" w:cs="Calibri"/>
          <w:color w:val="000000"/>
        </w:rPr>
      </w:pPr>
      <w:r>
        <w:rPr>
          <w:rFonts w:ascii="Palatino Linotype" w:hAnsi="Palatino Linotype" w:cs="Calibri"/>
          <w:i/>
          <w:iCs/>
          <w:color w:val="000000"/>
          <w:lang w:val="az-Latn-AZ"/>
        </w:rPr>
        <w:t>vəzifəli şəxslər yeddi min manatdan on min manatadək məbləğdə cərimə edilir.</w:t>
      </w:r>
    </w:p>
    <w:p w:rsidR="008F31BC" w:rsidRDefault="008F31BC" w:rsidP="008F31BC">
      <w:pPr>
        <w:pStyle w:val="mecelle"/>
        <w:spacing w:before="0" w:beforeAutospacing="0" w:after="0" w:afterAutospacing="0"/>
        <w:ind w:firstLine="539"/>
        <w:jc w:val="both"/>
        <w:rPr>
          <w:rFonts w:ascii="Palatino Linotype" w:hAnsi="Palatino Linotype"/>
          <w:color w:val="000000"/>
          <w:sz w:val="27"/>
          <w:szCs w:val="27"/>
        </w:rPr>
      </w:pPr>
      <w:r>
        <w:rPr>
          <w:rFonts w:ascii="Palatino Linotype" w:hAnsi="Palatino Linotype"/>
          <w:b/>
          <w:bCs/>
          <w:i/>
          <w:iCs/>
          <w:color w:val="000000"/>
          <w:sz w:val="27"/>
          <w:szCs w:val="27"/>
        </w:rPr>
        <w:t>Qeyd:</w:t>
      </w:r>
      <w:r>
        <w:rPr>
          <w:rFonts w:ascii="Palatino Linotype" w:hAnsi="Palatino Linotype"/>
          <w:i/>
          <w:iCs/>
          <w:color w:val="000000"/>
          <w:sz w:val="27"/>
          <w:szCs w:val="27"/>
        </w:rPr>
        <w:t> Bu maddədə “dövlətə məxsus olan hüquqi şəxslər” dedikdə, paylarının (səhmlərinin) 51 və daha artıq faizi birbaşa və ya dolayısı ilə dövlətə məxsus olan kommersiya hüquqi şəxsləri, dövlətin yaratdığı qeyri-kommersiya hüquqi şəxsləri və publik hüquqi şəxslər, habelə qeyd olunan hüquqi şəxslərin yaratdığı paylarının (səhmlərinin) 51 və daha artıq faizi birbaşa və ya dolayısı ilə həmin hüquqi şəxslərə məxsus olan törəmə təsərrüfat cəmiyyətləri, qeyri-kommersiya hüquqi şəxsləri və publik hüquqi şəxslər nəzərdə tutul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2. Əmtəə nişanlarından qanunsuz istifa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Özgənin əmtəə və ya xidmət etmə nişanından, əmtəənin mənşə yerinin adından və ya eynicinsli əmtəələrin adına oxşar adlardan istifadə olunmasına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3. Nəzarət markalarının qəsdən məhv edilməsi, saxtalaşdırılması, qeyri-qanuni yolla hazırlanması, istifadəsi və satı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Nəzarət markalarının qəsdən məhv edilməsinə, saxtalaşdırılmasına, qeyri-qanuni yolla hazırlanmasına, istifadəsinə və satış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zərbaycan Respublikasının “Əqli mülkiyyət hüquqlarının təminatı və piratçılığa qarşı mübarizə haqqında”, “İstehlakçıların hüquqlarının müdafiəsi haqqında”, “Dərman vasitələri haqqında” və “Dini etiqad azadlığı haqqında” qanunlarının tələblərinin pozulması ilə hazırlanan (istehsal edilən), istifadə edilən və ya satılan nəzarət markaları, habelə onların hazırlanmasında (istehsal edilməsində) və yayılmasında istifadə olunan materiallar, avadanlıqlar və hüquqpozmaya səbəb olan digər vasitələr müsadirə edilməklə, </w:t>
      </w:r>
      <w:r>
        <w:rPr>
          <w:rFonts w:ascii="Palatino Linotype" w:hAnsi="Palatino Linotype" w:cs="Calibri"/>
          <w:i/>
          <w:iCs/>
          <w:color w:val="000000"/>
          <w:lang w:val="az-Latn-AZ"/>
        </w:rPr>
        <w:t>inzibati xəta nəticəsində vurulmuş ziyanın (əldə edilmiş gəlirin) iki mislindən dörd mislinədək miqdarda</w:t>
      </w:r>
      <w:r>
        <w:rPr>
          <w:rFonts w:ascii="Palatino Linotype" w:hAnsi="Palatino Linotype" w:cs="Calibri"/>
          <w:color w:val="000000"/>
          <w:lang w:val="az-Latn-AZ"/>
        </w:rPr>
        <w:t>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4. Qiymətli kağızlar bazarında investorları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 bazarında investorların hüquqlarının pozulmasına və ya qanunsuz olaraq hər hansı şəkildə məhdudlaş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dörd yüz manatdan altı yüz manatadək məbləğdə,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5. Qiymətli kağızların emissiyası və buraxılış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ın emissiyası və buraxılış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xəbərdarlıq edilir və ya inzibati xəta nəticəsində vurulmuş ziyanın (əldə edilmiş gəlirin) iki mislindən dörd mislinə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16. Qiymətli kağızlar bazarında </w:t>
      </w:r>
      <w:r>
        <w:rPr>
          <w:rFonts w:ascii="Palatino Linotype" w:hAnsi="Palatino Linotype" w:cs="Tahoma"/>
          <w:b/>
          <w:bCs/>
          <w:i/>
          <w:iCs/>
          <w:color w:val="000000"/>
        </w:rPr>
        <w:t>isenziyalaşdırılan</w:t>
      </w:r>
      <w:r>
        <w:rPr>
          <w:rFonts w:ascii="Palatino Linotype" w:hAnsi="Palatino Linotype" w:cs="Tahoma"/>
          <w:b/>
          <w:bCs/>
          <w:color w:val="000000"/>
        </w:rPr>
        <w:t> fəaliyyətin həyata keçir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6.0. Qiymətli kağızlar bazarında </w:t>
      </w:r>
      <w:r>
        <w:rPr>
          <w:rFonts w:ascii="Palatino Linotype" w:hAnsi="Palatino Linotype" w:cs="Tahoma"/>
          <w:i/>
          <w:iCs/>
          <w:color w:val="000000"/>
        </w:rPr>
        <w:t>lisenziyalaşdırılan</w:t>
      </w:r>
      <w:r>
        <w:rPr>
          <w:rFonts w:ascii="Palatino Linotype" w:hAnsi="Palatino Linotype" w:cs="Tahoma"/>
          <w:color w:val="000000"/>
        </w:rPr>
        <w:t> fəaliyyətin həyata keçirilməs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6.0.1. </w:t>
      </w:r>
      <w:r>
        <w:rPr>
          <w:rFonts w:ascii="Palatino Linotype" w:hAnsi="Palatino Linotype" w:cs="Tahoma"/>
          <w:i/>
          <w:iCs/>
          <w:color w:val="000000"/>
        </w:rPr>
        <w:t>investisiya şirkəti</w:t>
      </w:r>
      <w:r>
        <w:rPr>
          <w:rFonts w:ascii="Palatino Linotype" w:hAnsi="Palatino Linotype" w:cs="Tahoma"/>
          <w:color w:val="000000"/>
        </w:rPr>
        <w:t> fəaliyyətinin həyata keçirilməsi qaydalarının pozulmasına görə</w:t>
      </w:r>
      <w:r>
        <w:rPr>
          <w:rFonts w:ascii="Palatino Linotype" w:hAnsi="Palatino Linotype" w:cs="Tahoma"/>
          <w:color w:val="000000"/>
          <w:sz w:val="20"/>
          <w:szCs w:val="20"/>
        </w:rPr>
        <w:t>-</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altı yüz manatdan yeddi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16.0.2. diler fəaliyyətinin həyata keçi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altı yüz manatdan yeddi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6.0.3. klirinq fəaliyyətinin həyata keçi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altı yüz manatdan yeddi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16.0.4. qiymətli kağız sahiblərinin reyestrinin aparılması üzrə fəaliyyətin həyata keçi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yeddi yüz manatdan səkkiz yüz manatadək məbləğdə, hüquqi şəxslər beş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6.0.5. </w:t>
      </w:r>
      <w:r>
        <w:rPr>
          <w:rFonts w:ascii="Palatino Linotype" w:hAnsi="Palatino Linotype" w:cs="Tahoma"/>
          <w:i/>
          <w:iCs/>
          <w:color w:val="000000"/>
        </w:rPr>
        <w:t>investisiya fondunun depozitarı</w:t>
      </w:r>
      <w:r>
        <w:rPr>
          <w:rFonts w:ascii="Palatino Linotype" w:hAnsi="Palatino Linotype" w:cs="Tahoma"/>
          <w:color w:val="000000"/>
        </w:rPr>
        <w:t> fəaliyyətinin həyata keçirilməsi qaydalarının pozulmasına görə</w:t>
      </w:r>
      <w:r>
        <w:rPr>
          <w:rFonts w:ascii="Palatino Linotype" w:hAnsi="Palatino Linotype" w:cs="Tahoma"/>
          <w:color w:val="000000"/>
          <w:sz w:val="20"/>
          <w:szCs w:val="20"/>
        </w:rPr>
        <w:t>-</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eddi yüz manatdan səkkiz yüz manatadək məbləğdə, hüquqi şəxslər beş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16.0.6. aktivlərin idarə edilməsi üzrə fəaliyyətin həyata keçi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yeddi yüz manatdan səkkiz yüz manatadək məbləğdə, hüquqi şəxslər yeddi min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16.0.7. fond birjası fəaliyyətinin həyata keçi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eddi yüz manatdan səkkiz yüz manatadək məbləğdə, hüquqi şəxslər səkkiz min manatdan doqqu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Maddə 417. Qiymətli kağızların sahiblərinin reyestrinin aparılması qaydalarının və standart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Qiymətli kağızların sahiblərinin reyestrinin aparılması qaydalarının və ya standart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üç yüz manatdan dörd yüz manatadək məbləğdə, hüquqi şəxslər min beş yüz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r>
        <w:rPr>
          <w:rFonts w:ascii="Palatino Linotype" w:hAnsi="Palatino Linotype" w:cs="Calibri"/>
          <w:b/>
          <w:bCs/>
          <w:color w:val="000000"/>
          <w:lang w:val="az-Latn-AZ"/>
        </w:rPr>
        <w:t>Maddə 418. Qiymətli kağızlarla əqdlərin bağla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la əqdlərin bağlan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altı yüz manatadək məbləğdə,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19. Qiymətli kağızlar bazarında </w:t>
      </w:r>
      <w:r>
        <w:rPr>
          <w:rFonts w:ascii="Palatino Linotype" w:hAnsi="Palatino Linotype" w:cs="Tahoma"/>
          <w:b/>
          <w:bCs/>
          <w:i/>
          <w:iCs/>
          <w:color w:val="000000"/>
        </w:rPr>
        <w:t>manipulyasiya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 bazarında </w:t>
      </w:r>
      <w:r>
        <w:rPr>
          <w:rFonts w:ascii="Palatino Linotype" w:hAnsi="Palatino Linotype" w:cs="Tahoma"/>
          <w:i/>
          <w:iCs/>
          <w:color w:val="000000"/>
        </w:rPr>
        <w:t>manipulyasiyalar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Qeyd:</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1. Bu Məcəllənin 419-cu maddəsində “manipulyasiyalar” dedikdə, “Qiymətli kağızlar bazarı haqqında” Azərbaycan Respublikası Qanununun 78.4-cü maddəsində nəzərdə tutulmuş hərəkətlər başa düşülü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2. Bu Məcəllənin 419-cu maddəsi həmin maddədə göstərilən əməllər Azərbaycan Respublikasının Cinayət Məcəlləsinin müvafiq maddəsinə əsasən cinayət məsuliyyətinə səbəb olmadıqda tətbiq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0. İnsayder tərəfindən </w:t>
      </w:r>
      <w:r>
        <w:rPr>
          <w:rFonts w:ascii="Palatino Linotype" w:hAnsi="Palatino Linotype" w:cs="Tahoma"/>
          <w:b/>
          <w:bCs/>
          <w:i/>
          <w:iCs/>
          <w:color w:val="000000"/>
        </w:rPr>
        <w:t>insayd</w:t>
      </w:r>
      <w:r>
        <w:rPr>
          <w:rFonts w:ascii="Palatino Linotype" w:hAnsi="Palatino Linotype" w:cs="Tahoma"/>
          <w:b/>
          <w:bCs/>
          <w:color w:val="000000"/>
        </w:rPr>
        <w:t> məlumatdan qanunsuz istifa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sayder tərəfindən ona etibar edilmiş və ya xidməti vəzifəsinə və yaxud işinə görə ona məlum olan </w:t>
      </w:r>
      <w:r>
        <w:rPr>
          <w:rFonts w:ascii="Palatino Linotype" w:hAnsi="Palatino Linotype" w:cs="Tahoma"/>
          <w:i/>
          <w:iCs/>
          <w:color w:val="000000"/>
        </w:rPr>
        <w:t>insayd</w:t>
      </w:r>
      <w:r>
        <w:rPr>
          <w:rFonts w:ascii="Palatino Linotype" w:hAnsi="Palatino Linotype" w:cs="Tahoma"/>
          <w:color w:val="000000"/>
        </w:rPr>
        <w:t> məlumatdan tamah və ya başqa şəxsi niyyətlə qanunsuz olaraq istifadə edilməsi və ya əqdlərin bağlanması üçün üçüncü şəxslərə verilməsi, az miqdarda ziyan vurmaqla və ya az miqdarda gəlir əldə etməklə törədildikd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1. Bu maddədə “insayd məlumat” və “insayder” dedikdə, “Qiymətli kağızlar bazarı haqqında” Azərbaycan Respublikası Qanununun müvafiq olaraq 78.2-ci və 79.1-ci maddələrində nəzərdə tutulmuş məlumat və şəxslə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Bu maddədə “az miqdarda” dedikdə, </w:t>
      </w:r>
      <w:r>
        <w:rPr>
          <w:rFonts w:ascii="Palatino Linotype" w:hAnsi="Palatino Linotype" w:cs="Tahoma"/>
          <w:i/>
          <w:iCs/>
          <w:color w:val="000000"/>
        </w:rPr>
        <w:t>yüz min manatdan yuxarı olmayan</w:t>
      </w:r>
      <w:r>
        <w:rPr>
          <w:rFonts w:ascii="Palatino Linotype" w:hAnsi="Palatino Linotype" w:cs="Tahoma"/>
          <w:color w:val="000000"/>
        </w:rPr>
        <w:t>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540"/>
        <w:jc w:val="both"/>
        <w:rPr>
          <w:rFonts w:ascii="Calibri" w:hAnsi="Calibri" w:cs="Calibri"/>
          <w:color w:val="000000"/>
        </w:rPr>
      </w:pPr>
      <w:r>
        <w:rPr>
          <w:rFonts w:ascii="Palatino Linotype" w:hAnsi="Palatino Linotype" w:cs="Calibri"/>
          <w:color w:val="000000"/>
          <w:lang w:val="az-Latn-AZ"/>
        </w:rPr>
        <w:t> </w:t>
      </w:r>
      <w:r>
        <w:rPr>
          <w:rFonts w:ascii="Palatino Linotype" w:hAnsi="Palatino Linotype" w:cs="Calibri"/>
          <w:b/>
          <w:bCs/>
          <w:i/>
          <w:iCs/>
          <w:color w:val="000000"/>
          <w:lang w:val="az-Latn-AZ"/>
        </w:rPr>
        <w:t>Maddə 421. Qiymətli kağızlar bazarında lisenziyalaşdırılan şəxslər və emitentlər tərəfindən hesabatın və ya məlumatların verilməsindən imtina etmə və ya yayınma, yaxud təhrif edilmiş məlumatın verilməs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Qiymətli kağızlar bazarında lisenziyalaşdırılan şəxslər və emitentlər tərəfindən “Qiymətli kağızlar bazarı haqqında” Azərbaycan Respublikasının Qanununda nəzərdə tutulmuş hesabatın və ya digər məlumatların müvafiq icra hakimiyyəti orqanının yaratdığı quruma təqdim edilməsindən yayınmağa və ya imtina edilməsinə, yaxud təhrif edilmiş məlumatın verilməsi və ya onların təqdim edilməsi müddətin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altı yüz manatdan yeddi yüz manatadək məbləğdə, hüquqi şəxslər min manatdan min beş yüz manatadək məbləğdə cərimə edilir.</w:t>
      </w:r>
      <w:r>
        <w:rPr>
          <w:rStyle w:val="EndnoteReference"/>
          <w:rFonts w:ascii="Palatino Linotype" w:hAnsi="Palatino Linotype"/>
          <w:b/>
          <w:bCs/>
          <w:color w:val="0000FF"/>
          <w:vertAlign w:val="superscript"/>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2. Qiymətli kağızlar </w:t>
      </w:r>
      <w:r>
        <w:rPr>
          <w:rFonts w:ascii="Palatino Linotype" w:hAnsi="Palatino Linotype" w:cs="Tahoma"/>
          <w:b/>
          <w:bCs/>
          <w:i/>
          <w:iCs/>
          <w:color w:val="000000"/>
        </w:rPr>
        <w:t>bazarında lisenziyalaşdırılan şəxslər, mərkəzi depozitar, səhmdar investisiya fondu, investisiya fondunun idarəçisi və emitent</w:t>
      </w:r>
      <w:r>
        <w:rPr>
          <w:rFonts w:ascii="Palatino Linotype" w:hAnsi="Palatino Linotype" w:cs="Tahoma"/>
          <w:b/>
          <w:bCs/>
          <w:color w:val="000000"/>
        </w:rPr>
        <w:t> tərəfindən məlumatların açıqla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 </w:t>
      </w:r>
      <w:r>
        <w:rPr>
          <w:rFonts w:ascii="Palatino Linotype" w:hAnsi="Palatino Linotype" w:cs="Tahoma"/>
          <w:i/>
          <w:iCs/>
          <w:color w:val="000000"/>
        </w:rPr>
        <w:t>bazarında lisenziyalaşdırılan şəxslər, mərkəzi depozitar, səhmdar investisiya fondu, investisiya fondunun idarəçisi və emitent</w:t>
      </w:r>
      <w:r>
        <w:rPr>
          <w:rFonts w:ascii="Palatino Linotype" w:hAnsi="Palatino Linotype" w:cs="Tahoma"/>
          <w:color w:val="000000"/>
        </w:rPr>
        <w:t> tərəfindən qiymətli kağızlar </w:t>
      </w:r>
      <w:r>
        <w:rPr>
          <w:rFonts w:ascii="Palatino Linotype" w:hAnsi="Palatino Linotype" w:cs="Tahoma"/>
          <w:i/>
          <w:iCs/>
          <w:color w:val="000000"/>
        </w:rPr>
        <w:t>bazarı</w:t>
      </w:r>
      <w:r>
        <w:rPr>
          <w:rFonts w:ascii="Palatino Linotype" w:hAnsi="Palatino Linotype" w:cs="Tahoma"/>
          <w:color w:val="000000"/>
        </w:rPr>
        <w:t xml:space="preserve"> haqqında qanunvericiliyə görə açıqlanmalı və ya dərc edilməli olan məlumatların açıqlanmasından və ya dərc edilməsindən imtina etməyə və ya yayınmağa, </w:t>
      </w:r>
      <w:r>
        <w:rPr>
          <w:rFonts w:ascii="Palatino Linotype" w:hAnsi="Palatino Linotype" w:cs="Tahoma"/>
          <w:color w:val="000000"/>
        </w:rPr>
        <w:lastRenderedPageBreak/>
        <w:t>yaxud açıqlanması və ya dərc edilməsi üçün müəyyən edilmiş müddətin və qayda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ə xəbərdarlıq edilir və ya onlar beş yüz manatdan altı yüz manatadək məbləğdə cərimə edilir,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3. Qiymətli kağızlar sahəsində</w:t>
      </w:r>
      <w:r>
        <w:rPr>
          <w:rFonts w:ascii="Palatino Linotype" w:hAnsi="Palatino Linotype" w:cs="Tahoma"/>
          <w:color w:val="000000"/>
        </w:rPr>
        <w:t> s</w:t>
      </w:r>
      <w:r>
        <w:rPr>
          <w:rFonts w:ascii="Palatino Linotype" w:hAnsi="Palatino Linotype" w:cs="Tahoma"/>
          <w:b/>
          <w:bCs/>
          <w:color w:val="000000"/>
        </w:rPr>
        <w:t>ənədlərin saxlan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w:t>
      </w:r>
      <w:r>
        <w:rPr>
          <w:rFonts w:ascii="Palatino Linotype" w:hAnsi="Palatino Linotype" w:cs="Tahoma"/>
          <w:i/>
          <w:iCs/>
          <w:color w:val="000000"/>
        </w:rPr>
        <w:t> bazarı</w:t>
      </w:r>
      <w:r>
        <w:rPr>
          <w:rFonts w:ascii="Palatino Linotype" w:hAnsi="Palatino Linotype" w:cs="Tahoma"/>
          <w:color w:val="000000"/>
        </w:rPr>
        <w:t> haqqında qanunvericiliyə müvafiq olaraq saxlanılmalı olan sənədlərin saxlanıl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iki yüz manatdan üç yüz manatadək məbləğdə cərimə edilir, vəzifəli şəxslərə xəbərdarlıq edilir və ya onlar beş yüz manatdan altı yüz manatadək məbləğdə cərimə edilir,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4. Qiymətli kağızlarla girov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irovqoyan və girovsaxlayan tərəfindən qiymətli kağızlarla girovun və ya qiymətli kağızlarla rəsmiləşdirilmiş borc öhdəliklərinin girovunun </w:t>
      </w:r>
      <w:r>
        <w:rPr>
          <w:rFonts w:ascii="Palatino Linotype" w:hAnsi="Palatino Linotype" w:cs="Tahoma"/>
          <w:i/>
          <w:iCs/>
          <w:color w:val="000000"/>
        </w:rPr>
        <w:t>qeydiyyata</w:t>
      </w:r>
      <w:r>
        <w:rPr>
          <w:rFonts w:ascii="Palatino Linotype" w:hAnsi="Palatino Linotype" w:cs="Tahoma"/>
          <w:color w:val="000000"/>
        </w:rPr>
        <w:t> alınması və girov qoyulmuş əşyaya tutmanın yönəld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iki yüz manatdan üç yüz manatadək məbləğdə cərimə edilir, vəzifəli şəxslərə xəbərdarlıq edilir və ya onlar beş yüz manatdan altı yüz manatadək məbləğdə cərimə edilir,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5. Qiymətli kağızlar üzrə ödəmələrdən imti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kağızların dəyərinin ödənilməsindən və ya onlar üzrə ödənilməli olan əmlakın, dividendin, faizin ödənilməsindən və ya digər ödəmələrdən və ya onların xidmət və ya başqa şəkildə ekvivalentlərinin ödənilməsindən qanunsuz olaraq imtina edilməsinə, yaxud boyun qaçırılmasına və ya ödənilmə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6. Səhmdarı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əhmdarın qanunvericiliklə müəyyən edilmiş hüquqlarının pozulmasına və ya qanunsuz olaraq hər hansı şəkildə məhdudlaş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altı yüz manatdan yeddi yüz manatadək məbləğdə,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7. İnvestisiya fondlarının fəaliyyətinə dair tələb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vestisiya fondlarının fəaliyyətinə dair “İnvestisiya fondları haqqında” Azərbaycan Respublikasının Qanunu ilə müəyyən edilmiº</w:t>
      </w:r>
      <w:r>
        <w:rPr>
          <w:rFonts w:ascii="Palatino Linotype" w:hAnsi="Palatino Linotype" w:cs="Tahoma"/>
          <w:b/>
          <w:bCs/>
          <w:color w:val="000000"/>
        </w:rPr>
        <w:t> </w:t>
      </w:r>
      <w:r>
        <w:rPr>
          <w:rFonts w:ascii="Palatino Linotype" w:hAnsi="Palatino Linotype" w:cs="Tahoma"/>
          <w:color w:val="000000"/>
        </w:rPr>
        <w:t>tələblər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vəzifəli şəxslər min manatdan min iki yüz manatadək məbləğdə, hüquqi şəxslər altı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8. Reklam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1. Əmtəələr, işlər və xidmətlər haqqında, yaxud onların istehsalçıları (icraçıları, satıcıları) haqqında tamah məqsədi ilə bilə-bilə yalan məlumatlardan reklamda istifadə etməy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iki yüz manatdan beş yüz manatadək məbləğdə, vəzifəli şəxslər səkkiz yüz manatdan min iki yüz manatadək məbləğdə, hüquqi şəxslər dörd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428.2. Reklam istehlakçısının şüuruna təsir göstərməklə, diqqətini reklam obyektinə cəlb etmək üçün reklam daşıyıcılarında reklam qismində təqdim edilmədən, “reklam” yaxud “reklam hüququ əsasında” qeydi olmadan verilən gizli reklam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min manatdan iki min manatadək məbləğdə cərimə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i/>
          <w:iCs/>
          <w:color w:val="000000"/>
          <w:sz w:val="27"/>
          <w:szCs w:val="27"/>
        </w:rPr>
        <w:t>428.3. Haqsız, qeyri-dəqiq və gizli reklamın mənfi nəticələrinin qarşısının alınması və aradan qaldırılması üçün reklam fəaliyyətinin subyektlərinə (reklamvericiyə, reklam istehsalçısına və reklam yayıcısına) müvafiq icra hakimiyyəti orqanı tərəfindən müəyyən edilən müddətdə həmin reklamın təkzib edilməməsinə və ya təkzibin yayımlama şərtlərin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vəzifəli şəxslər iki yüz əlli manatdan dörd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4. Həkim resepti əsasında buraxılan dərman vasitələrinin, istehsalına və ya satışına icazə verilməyən tibb vasitələrinin, yaxud tətbiqinə müvafiq icra hakimiyyəti orqanı tərəfindən icazə verilməyən müalicə, profilaktika, diaqnostika və reabilitasiya metodlarının</w:t>
      </w:r>
      <w:r>
        <w:rPr>
          <w:rFonts w:ascii="Palatino Linotype" w:hAnsi="Palatino Linotype" w:cs="Tahoma"/>
          <w:i/>
          <w:iCs/>
          <w:color w:val="000000"/>
        </w:rPr>
        <w:t>, habelə bioloji fəallığa malik qida əlavələrinin dərman vasitəsi olmadığı , həkim resepti olmadan buraxılan dərman vasitələrinin qəbulunun və tibbi texnikadan istifadənin əlavə təsirlə müşayiət olunması, həkimlə yaxud mütəxəssislə məsləhətləşmənin zəruriliyi barədə məlumat verilmədən</w:t>
      </w:r>
      <w:r>
        <w:rPr>
          <w:rFonts w:ascii="Palatino Linotype" w:hAnsi="Palatino Linotype" w:cs="Tahoma"/>
          <w:color w:val="000000"/>
        </w:rPr>
        <w:t> reklam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min manatdan iki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28.4-1. Dərman vasitələrinin pulsuz paylanması, satışı, ödənişli və ya ödənişsiz tibbi xidmətlərin göstərilməsi ilə müşayiət olunan reklam aksiyalarının keçir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fiziki şəxslər üç yüz manatdan beş yüz manatadək məbləğdə, vəzifəli şəxslər səkkiz yüz manatdan min manatadək məbləğdə, hüquqi şəxslər min manatdan iki min manatadək məbləğdə cərimə edilir.</w:t>
      </w: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5. Müvafiq icra hakimiyyəti orqanının razılığı olmadan və ya nəqliyyat vasitələrində reklamın yerləşdirilməsi qaydaları pozulmaqla nəqliyyat vasitələrində reklamın yay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vəzifəli şəxslər yüz əlli manatdan iki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428.6. Azərbaycan Respublikası ərazisində reklam olunan malların (işlərin, xidmətlərin) dəyəri (qiyməti) göstərildikdə, həmin malların (işlərin, xidmətlərin) </w:t>
      </w:r>
      <w:r>
        <w:rPr>
          <w:rFonts w:ascii="Palatino Linotype" w:hAnsi="Palatino Linotype" w:cs="Tahoma"/>
          <w:color w:val="000000"/>
        </w:rPr>
        <w:lastRenderedPageBreak/>
        <w:t>dəyərinin (qiymətinin) manatla </w:t>
      </w:r>
      <w:r>
        <w:rPr>
          <w:rFonts w:ascii="Palatino Linotype" w:hAnsi="Palatino Linotype" w:cs="Tahoma"/>
          <w:i/>
          <w:iCs/>
          <w:color w:val="000000"/>
        </w:rPr>
        <w:t>(rüsumsuz ticarət mağazaları istisna olmaqla)</w:t>
      </w:r>
      <w:r>
        <w:rPr>
          <w:rFonts w:ascii="Palatino Linotype" w:hAnsi="Palatino Linotype" w:cs="Tahoma"/>
          <w:color w:val="000000"/>
        </w:rPr>
        <w:t> göstər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yirmi manatdan otuz manatadək məbləğdə, vəzifəli şəxslər yüz əlli manatdan iki yüz manatadək məbləğdə, hüquqi şəxslər səkkiz yüz manatdan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28.7. Açıq məkanda reklam haqqında qanunvericiliyin pozulmasına, yəni:</w:t>
      </w:r>
      <w:r>
        <w:rPr>
          <w:rStyle w:val="EndnoteReference"/>
          <w:rFonts w:ascii="Palatino Linotype" w:hAnsi="Palatino Linotype"/>
          <w:b/>
          <w:bCs/>
          <w:color w:val="0000FF"/>
          <w:sz w:val="20"/>
          <w:szCs w:val="20"/>
          <w:vertAlign w:val="superscript"/>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28.7.1. müvafiq icazə</w:t>
      </w:r>
      <w:r>
        <w:rPr>
          <w:rFonts w:ascii="Palatino Linotype" w:hAnsi="Palatino Linotype" w:cs="Calibri"/>
          <w:i/>
          <w:iCs/>
          <w:strike/>
          <w:color w:val="000000"/>
          <w:lang w:val="az-Latn-AZ"/>
        </w:rPr>
        <w:t>, texniki şərtlər pasportu və icazə müqaviləsi</w:t>
      </w:r>
      <w:r>
        <w:rPr>
          <w:rFonts w:ascii="Palatino Linotype" w:hAnsi="Palatino Linotype" w:cs="Calibri"/>
          <w:i/>
          <w:iCs/>
          <w:color w:val="000000"/>
          <w:lang w:val="az-Latn-AZ"/>
        </w:rPr>
        <w:t> olmadan, həmçinin onun tələbləri pozulmaqla açıq məkanda reklam yerləşdiril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28.7.2. “Reklam haqqında” Azərbaycan Respublikası Qanununun və digər qanunvericilik aktlarının tələblərinə cavab verməyən reklamın açıq məkanda yerləşdiril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28.7.3. müvafiq icra hakimiyyəti orqanının yaratdığı qurumun açıq məkanda reklam sahəsində (o cümlədən tikintisinə icazə tələb olunmayan açıq məkanda reklam qurğularının quraşdırılması və sökülməsi sahəsində) nəzarətin həyata keçirilməsi çərçivəsində verdiyi yazılı göstərişlərin və qərarların (bu Məcəllənin 394.0.7-ci maddəsində nəzərdə tutulmuş hallar istisna olmaqla) vaxtında və tam yerinə yet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üç yüz manatdan beş yüz manatadək məbləğdə, vəzifəli şəxslər min beş yüz manatdan iki min beş yüz manatadək məbləğdə, hüquqi şəxslər beş min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8. Qiymətli kağızlar bazarında reklam haqqında qaydaların pozu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altı yüz manatdan səkkiz yüz manatadək məbləğdə,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9. Keçirilməsi qadağan edilmiş və ya keçirilmə hüququ əldə edilməmiş stimullaşdırıcı lotereyaların və qeydiyyata alınmamış digər lotereyaların reklam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səkkiz yüz manatdan doqquz yüz manatadək məbləğdə, vəzifəli şəxslər min manatdan iki min manatadək məbləğdə, hüquqi şəxslər səkkiz min manatdan doqq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8.10. Bu Məcəllənin 428.1 – 428.9-cu maddələrində nəzərdə tutulmuş hallar istisna olmaqla, reklamı qadağan olunmuş məhsulların, texnikanın, xidmətlərin reklamına, habelə reklam yayımının qanunla müəyyənləşdirilmiş qayda və tələblərin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min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428.11. Bu Məcəllənin 428.1, 428.2, 428.3, 428.4</w:t>
      </w:r>
      <w:r>
        <w:rPr>
          <w:rFonts w:ascii="Palatino Linotype" w:hAnsi="Palatino Linotype" w:cs="Calibri"/>
          <w:i/>
          <w:iCs/>
          <w:color w:val="000000"/>
          <w:lang w:val="az-Latn-AZ"/>
        </w:rPr>
        <w:t>, 428.4-1</w:t>
      </w:r>
      <w:r>
        <w:rPr>
          <w:rFonts w:ascii="Palatino Linotype" w:hAnsi="Palatino Linotype" w:cs="Calibri"/>
          <w:color w:val="000000"/>
          <w:lang w:val="az-Latn-AZ"/>
        </w:rPr>
        <w:t> və 428.10-cu maddələrində nəzərdə tutulmuş əməllərin teleradio yayımçısı tərəfindən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beş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29. Lotereyalar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9.0. Lotereyalar haqqında qanunvericiliyin pozulması,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9.0.1. keçirilməsi qadağan edilmiş və ya keçirilmə hüququ əldə edilməmiş stimullaşdırıcı lotereyaların və qeydiyyata alınmamış digər lotereyaların keçi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29.0.2. stimullaşdırıcı lotereyanın keçirilməsinin dayandırılması və ya ona xitam verilməsi haqqında müvafiq icra hakimiyyəti orqanının </w:t>
      </w:r>
      <w:r>
        <w:rPr>
          <w:rFonts w:ascii="Palatino Linotype" w:hAnsi="Palatino Linotype" w:cs="Tahoma"/>
          <w:i/>
          <w:iCs/>
          <w:color w:val="000000"/>
        </w:rPr>
        <w:t>yaratdığı qurumun</w:t>
      </w:r>
      <w:r>
        <w:rPr>
          <w:rFonts w:ascii="Palatino Linotype" w:hAnsi="Palatino Linotype" w:cs="Tahoma"/>
          <w:color w:val="000000"/>
        </w:rPr>
        <w:t> qərarının qəbul edilməsi barədə bildiriş aldıqdan sonra stimullaşdırıcı lotereyada iştirak etmək üçün lotereya təşkilatçısı tərəfindən istənilən formada təkliflərin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429.0.3. lotereyaların təşkili və keçirilməsi sahəsində lotereya təşkilatçısı tərəfindən “Lotereyalar haqqında” Azərbaycan Respublikasının Qanunu ilə müəyyən edilmiş vəzifələrin yerinə yetirilmə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səkkiz yüz manatdan doqquz yüz manatadək məbləğdə, vəzifəli şəxslər min manatdan iki min manatadək məbləğdə, hüquqi şəxslər səkkiz min manatdan doqq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Lotereyaların (stimullaşdırıcı lotereyalar istisna olmaqla) buna hüququ olmayan şəxs tərəfindən təşkili və ya keçirilməsi bu Məcəllənin 401.1-ci maddəsinə və ya Azərbaycan Respublikasının Cinayət Məcəlləsinin 192–1.1-ci maddəsinə müvafiq olaraq inzibati və ya cinayət məsuliyyətin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0. Valyuta tənzim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0.1. Valyuta tənzimi haqqında Azərbaycan Respublikası qanunvericiliyini pozmaqla, valyuta sərvətlərinin ictimai yerlərdə alınıb-satılmasına və ya dəyişd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valyuta vəsaiti məbləğinin qırx faizindən səksən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0.2. Valyuta sərvətlərinin ödəniş vasitəsi kimi qəbul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valyuta vəsaiti məbləğinin qırx faizindən səksən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0.3. Müvəkkil banklar tərəfindən müştərilərin xarici valyuta əməliyyatlarının qanunvericiliklə müəyyən olunmuş qaydalarının pozularaq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nzibati xətanın bilavasitə obyekti olmuş valyuta vəsaiti məbləğinin on faizindən iyirmi faizinədək məbləğdə, hüquqi şəxslər inzibati xətanın obyekti olmuş valyuta vəsaiti məbləğinin iyirmi faizindən otu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0.4. Avans yolu ilə ödənilmiş valyuta vəsaitinin müqabilində müəyyən edilmiş müddətlərdə müvafiq mallar idxal edilmədikdə, işlər görülmədikdə və ya xidmətlər göstərilmədikdə ödənilmiş valyuta vəsaitinin xaricdən geri qayta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nzibati xətanın bilavasitə obyekti olmuş valyuta vəsaiti məbləğinin on faizindən iyirmi faizinədək məbləğdə, hüquqi şəxslər inzibati xətanın obyekti olmuş valyuta vəsaiti məbləğinin iyirmi faizindən otu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1. Kommersiya və ya bank sirri təşkil edən məlumatların qanunsuz yolla əldə edilməsi və ya yay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ahibkarın razılığı olmadan kommersiya və ya bank sirri təşkil edən məlumatların tamah və ya başqa şəxsi niyyətlə qanunsuz yolla istifadə edilməsinə və ya yayılmasına görə, bu, az miqdarda ziyan vurduqda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iki mislindən dörd mislinədək miqdarda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addədə “az miqdarda ziyan vurduqda” dedikdə, </w:t>
      </w:r>
      <w:r>
        <w:rPr>
          <w:rFonts w:ascii="Palatino Linotype" w:hAnsi="Palatino Linotype" w:cs="Tahoma"/>
          <w:i/>
          <w:iCs/>
          <w:color w:val="000000"/>
        </w:rPr>
        <w:t>yüz min manatdan yuxarı olmayan</w:t>
      </w:r>
      <w:r>
        <w:rPr>
          <w:rFonts w:ascii="Palatino Linotype" w:hAnsi="Palatino Linotype" w:cs="Tahoma"/>
          <w:color w:val="000000"/>
        </w:rPr>
        <w:t>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2. Qrant alınması (verilməs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432.1. Qrant verən Azərbaycan Respublikasının hüquqi və ya fiziki şəxsi, yaxud Azərbaycan Respublikasının hüquqi şəxsinin filial və ya nümayəndəliyi olan donorlar və ya qrant alan Azərbaycan Respublikasının resipiyentləri tərəfindən qrant alınması (verilməsi) haqqında müqavilələrin və qərarların qeydiyyat üçün qanunvericiliklə müəyyən edilmiş müddətlərdə müvafiq icra hakimiyyəti orqanına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manatdan iki min manatadək məbləğdə, vəzifəli şəxslər min beş yüz manatdan iki min beş yüz manatadək məbləğdə, hüquqi şəxslər beş min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2.2. Dini qurumlar tərəfindən qrant alınması (verilməsi) haqqında müqavilələrin və qərarların müvafiq icra hakimiyyəti orqanında qeydiyyata alınmadan həmin qrantlardan istifadə və onlar üzrə əməliyyatlar apar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beş min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2.3. Qrant müqaviləsi (qərarı) olmadan Azərbaycan Respublikasında fəaliyyət göstərən dini qurumlar, qeyri-hökumət təşkilatları, o cümlədən xarici dövlətlərin qeyri-hökumət təşkilatlarının filial və nümayəndəlikləri tərəfindən maliyyə vəsaiti şəklində və (və ya) başqa maddi formada yardımın qəbul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vəsait və əşyalar müsadirə olunmaqla vəzifəli şəxslər iki min beş yüz manatdan beş min manatadək məbləğdə, hüquqi şəxslər səkkiz min manatdan o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2.4. Qeyri-hökumət təşkilatları, xarici dövlətlərin qeyri-hökumət təşkilatlarının Azərbaycan Respublikasındakı filial və ya nümayəndəlikləri, yaxud banklar tərəfindən “Qrant haqqında” Azərbaycan Respublikasının Qanunu ilə müəyyən edilmiş qaydada qeydiyyata alınmamış qrant alınması (verilməsi) haqqında müqavilələr (qərarlar) üzrə bank əməliyyatlarının və hər hansı digər əməliyyatların apar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min beş yüz manatdan beş min manatadək məbləğdə, hüquqi şəxslər beş min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Dini etiqad azadlığı haqqında” və “Qeyri-hökumət təşkilatları (ictimai birliklər və fondlar) haqqında” Azərbaycan Respublikasının qanunlarında nəzərdə tutulan ianələrə və dövlət hakimiyyəti orqanlarının yardımlarına bu Məcəllənin 432.3-cü maddəsinin qüvvəsi şamil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3. Denominasiya zamanı pul nişanlarının dəyişdir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3.0. Azərbaycan Respublikasının pul nişanlarının nominal dəyərinin və qiymətlər miqyasının dəyişdirilməsi (denominasiyası) zaman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3.0.1. köhnə nümunəli pul nişanlarının yeni nümunəli pul nişanlarına dəyişdirilməsinin müddətləri, məbləğləri, yaxud subyektləri üzrə məhdudiyyətlərin qoy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33.0.2. köhnə nümunəli pul nişanlarının yeni nümunəli pul nişanlarına dəyişdirilməsi üçün banklar tərəfindən komisyon haqqı tut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w:t>
      </w:r>
      <w:r>
        <w:rPr>
          <w:rFonts w:ascii="Palatino Linotype" w:hAnsi="Palatino Linotype" w:cs="Tahoma"/>
          <w:i/>
          <w:iCs/>
          <w:color w:val="000000"/>
        </w:rPr>
        <w:t>min</w:t>
      </w:r>
      <w:r>
        <w:rPr>
          <w:rFonts w:ascii="Palatino Linotype" w:hAnsi="Palatino Linotype" w:cs="Tahoma"/>
          <w:color w:val="000000"/>
        </w:rPr>
        <w:t> beş yüz manat məbləğində, hüquqi şəxslər </w:t>
      </w:r>
      <w:r>
        <w:rPr>
          <w:rFonts w:ascii="Palatino Linotype" w:hAnsi="Palatino Linotype" w:cs="Tahoma"/>
          <w:i/>
          <w:iCs/>
          <w:color w:val="000000"/>
        </w:rPr>
        <w:t>on min</w:t>
      </w:r>
      <w:r>
        <w:rPr>
          <w:rFonts w:ascii="Palatino Linotype" w:hAnsi="Palatino Linotype" w:cs="Tahoma"/>
          <w:color w:val="000000"/>
        </w:rPr>
        <w:t>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4. Kredit təşkilatları tərəfindən məcburi ehtiyatların təmi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Kredit təşkilatları tərəfindən Azərbaycan Respublikası Mərkəzi Bankının müəyyən etdiyi məcburi ehtiyatlar təmin edilmədiy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w:t>
      </w:r>
      <w:r>
        <w:rPr>
          <w:rFonts w:ascii="Palatino Linotype" w:hAnsi="Palatino Linotype" w:cs="Calibri"/>
          <w:i/>
          <w:iCs/>
          <w:color w:val="000000"/>
          <w:lang w:val="az-Latn-AZ"/>
        </w:rPr>
        <w:t>iki min</w:t>
      </w:r>
      <w:r>
        <w:rPr>
          <w:rFonts w:ascii="Palatino Linotype" w:hAnsi="Palatino Linotype" w:cs="Calibri"/>
          <w:color w:val="000000"/>
          <w:lang w:val="az-Latn-AZ"/>
        </w:rPr>
        <w:t> manat məbləğində, hüquqi şəxslər </w:t>
      </w:r>
      <w:r>
        <w:rPr>
          <w:rFonts w:ascii="Palatino Linotype" w:hAnsi="Palatino Linotype" w:cs="Calibri"/>
          <w:i/>
          <w:iCs/>
          <w:color w:val="000000"/>
          <w:lang w:val="az-Latn-AZ"/>
        </w:rPr>
        <w:t>on iki min</w:t>
      </w:r>
      <w:r>
        <w:rPr>
          <w:rFonts w:ascii="Palatino Linotype" w:hAnsi="Palatino Linotype" w:cs="Calibri"/>
          <w:color w:val="000000"/>
          <w:lang w:val="az-Latn-AZ"/>
        </w:rPr>
        <w:t>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5. Əmanətlərin sığortala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manətlərin Sığortalanması Fonduna sığorta haqları üzrə ödənişlərin </w:t>
      </w:r>
      <w:r>
        <w:rPr>
          <w:rFonts w:ascii="Palatino Linotype" w:hAnsi="Palatino Linotype" w:cs="Tahoma"/>
          <w:i/>
          <w:iCs/>
          <w:color w:val="000000"/>
        </w:rPr>
        <w:t>müvafiq icra hakimiyyəti orqanının yaratdığı qurumun</w:t>
      </w:r>
      <w:r>
        <w:rPr>
          <w:rFonts w:ascii="Palatino Linotype" w:hAnsi="Palatino Linotype" w:cs="Tahoma"/>
          <w:color w:val="000000"/>
        </w:rPr>
        <w:t> müəyyən etdiyi müddətdə tam ödən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w:t>
      </w:r>
      <w:r>
        <w:rPr>
          <w:rFonts w:ascii="Palatino Linotype" w:hAnsi="Palatino Linotype" w:cs="Calibri"/>
          <w:i/>
          <w:iCs/>
          <w:color w:val="000000"/>
          <w:lang w:val="az-Latn-AZ"/>
        </w:rPr>
        <w:t>iki min beş yüz</w:t>
      </w:r>
      <w:r>
        <w:rPr>
          <w:rFonts w:ascii="Palatino Linotype" w:hAnsi="Palatino Linotype" w:cs="Calibri"/>
          <w:color w:val="000000"/>
          <w:lang w:val="az-Latn-AZ"/>
        </w:rPr>
        <w:t>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6. Bank fəaliyyəti sahəsində qadağan olunmuş, məhdudlaşdırılmış və ya dayandırılmış fəaliyyətlə məşğul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anklar haqqında” Azərbaycan Respublikasının Qanununda, yaxud bank lisenziyasında qadağan olunmuş və ya bankın fəaliyyəti dövründə məhdudlaşdırılmış, yaxud dayandırılmış fəaliyyətin həyata keç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min beş yüz manatdan üç min manatadək məbləğdə, hüquqi şəxslər otuz beş min manatdan qırx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Maddə 437. Bankların fəaliyyətinə dair Azərbaycan Respublikası Mərkəzi Bankının göstərişlərinin icra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37.1. Bank fəaliyyətinə dair prudensial normativlərin və tələblərin pozulması aşkar edildikdə, həmin pozuntunun aradan qaldırılması barədə Azərbaycan Respublikası Mərkəzi Bankının göstərişinin vaxtında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iki min manatdan iki min beş yüz manatadək məbləğdə, hüquqi şəxslər on beş min manatdan iyirm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37.2. Bu Məcəllənin 437.1-ci maddəsində nəzərdə tutulmuş hal istisna olmaqla, Azərbaycan Respublikası Mərkəzi Bankının qanuna uyğun olaraq verdiyi digər göstərişinin vaxtında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vəzifəli şəxslər min beş yüz manatdan iki min manatadək məbləğdə, hüquqi şəxslər on min manatdan on beş min manatadək məbləğdə cərimə edilir.</w:t>
      </w: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Maddə 438. Hüquqi şəxslərə aidiyyəti olan şəxslərlə əqdlərin bağlanması qaydalarının pozulması, yaxud belə əqdlərlə əlaqədar qanunla müəyyən edilmiş qaydada məlumatların təqdim edilməməs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38.1. Banklara və bank olmayan kredit təşkilatlarına aidiyyəti olan şəxslərlə əqdlərin bağlanması qaydalarının pozulmasına, yaxud belə əqdlərlə əlaqədar qanunla müəyyən edilmiş qaydada məlumatların təqdim edilmə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xml:space="preserve">vəzifəli şəxslər iki min manatdan iki min beş yüz manatadək miqdarda, hüquqi şəxslər on beş min </w:t>
      </w:r>
      <w:r>
        <w:rPr>
          <w:rFonts w:ascii="Palatino Linotype" w:hAnsi="Palatino Linotype" w:cs="Calibri"/>
          <w:i/>
          <w:iCs/>
          <w:color w:val="000000"/>
          <w:lang w:val="az-Latn-AZ"/>
        </w:rPr>
        <w:lastRenderedPageBreak/>
        <w:t>manatdan iyirmi min manatadək miqdarda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38.2. Səhmdar cəmiyyətlərinə aidiyyəti olan şəxslərlə əqdlərin bağlanması qaydalarının pozulmasına, yaxud belə əqdlərlə əlaqədar qanunla müəyyən edilmiş qaydada məlumatların təqdim edilmə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min manatdan min beş yüz manatadək miqdarda, hüquqi şəxslər on min manatdan on beş min manatadək miqdarda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38.3. Digər hüquqi şəxslərə aidiyyəti olan şəxslərlə əqdlərin bağlanması qaydalarının pozulmasına, yaxud belə əqdlərlə əlaqədar qanunla müəyyən edilmiş qaydada məlumatların təqdim edilmə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beş yüz manatdan min manatadək miqdarda, hüquqi şəxslər beş min manatdan on min manata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39. Bank və ya xarici bankın yerli filialı tərəfindən prudensial, maliyyə və bank statistikası hesabatlarının təqdim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39.1. Bank statistikası hesabatlarının müvafiq icra hakimiyyəti orqanının yaratdığı quruma və Azərbaycan Respublikasının Mərkəzi Bankına təqdim edilməməsinə, yaxud tam, düzgün və ya vaxtında təqdim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beş yüz manatdan yeddi yüz manatadək məbləğdə, hüquqi şəxslər üç min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439.2. Bank və ya xarici bankın yerli filialı tərəfindən prudensial hesabatların müvafiq icra hakimiyyəti orqanının yaratdığı quruma, maliyyə hesabatlarının isə müvafiq icra hakimiyyəti orqanının yaratdığı quruma və Azərbaycan Respublikasının Mərkəzi Bankına təqdim edilməməsinə, yaxud tam, düzgün və ya vaxtında təqdim edilməməsinə görə</w:t>
      </w:r>
      <w:r>
        <w:rPr>
          <w:rFonts w:ascii="Palatino Linotype" w:hAnsi="Palatino Linotype" w:cs="Tahoma"/>
          <w:color w:val="000000"/>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manatadək məbləğdə, hüquqi şəxslər on min manatdan o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0. Mərkəzləşdirilmiş kredit reyestrinə məlumatların təqdim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rkəzləşdirilmiş kredit reyestrinə bank olmayan kredit təşkilatı və ya bank tərəfindən qanunvericiliklə müəyyən olunmuş məlumatların tam, düzgün və ya vaxtında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w:t>
      </w:r>
      <w:r>
        <w:rPr>
          <w:rFonts w:ascii="Palatino Linotype" w:hAnsi="Palatino Linotype" w:cs="Calibri"/>
          <w:i/>
          <w:iCs/>
          <w:color w:val="000000"/>
          <w:lang w:val="az-Latn-AZ"/>
        </w:rPr>
        <w:t>min beş yüz manatdan iki min</w:t>
      </w:r>
      <w:r>
        <w:rPr>
          <w:rFonts w:ascii="Palatino Linotype" w:hAnsi="Palatino Linotype" w:cs="Calibri"/>
          <w:color w:val="000000"/>
          <w:lang w:val="az-Latn-AZ"/>
        </w:rPr>
        <w:t> manatadək məbləğdə, hüquqi şəxslər </w:t>
      </w:r>
      <w:r>
        <w:rPr>
          <w:rFonts w:ascii="Palatino Linotype" w:hAnsi="Palatino Linotype" w:cs="Calibri"/>
          <w:i/>
          <w:iCs/>
          <w:color w:val="000000"/>
          <w:lang w:val="az-Latn-AZ"/>
        </w:rPr>
        <w:t>on min manatdan on iki</w:t>
      </w:r>
      <w:r>
        <w:rPr>
          <w:rFonts w:ascii="Palatino Linotype" w:hAnsi="Palatino Linotype" w:cs="Calibri"/>
          <w:color w:val="000000"/>
          <w:lang w:val="az-Latn-AZ"/>
        </w:rPr>
        <w:t>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440-1. Daşınar əmlakın yüklülüyü haqqında qanunvericiliyin pozulması</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40-1.1. Daşınar əmlakın yüklülüyünün dövlət reyestrinə “Daşınar əmlakın yüklülüyü haqqında” Azərbaycan Respublikasının Qanununda nəzərdə tutulmuş məlumatların təqdim edilməməsinə, habelə reyestrə bilərəkdən yanlış və natamam məlumatların təqdim e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yüz əlli manat məbləğində, vəzifəli şəxslər yeddi yüz manat məbləğində, hüquqi şəxslər iki min 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40-1.2. Daşınar əmlakın yüklülüyünün dövlət reyestrini aparan qurumun vəzifəli şəxsləri tərəfindən məlumatların saxlanılması və reyestrin aparıl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40-1.3. “Daşınar əmlakın yüklülüyü haqqında” Azərbaycan Respublikasının Qanunu ilə müəyyən edilmiş qaydada dövlət və bələdiyyə yüklülüyünün açıqlanma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lastRenderedPageBreak/>
        <w:t>vəzifəli şəxslər min 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1. İxrac məqsədli neft-qaz fəaliyyətində işçi qüvvəsindən istifad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xrac məqsədli neft-qaz fəaliyyətinə xüsusi iqtisadi rejimin tətbiqi haqqında” Azərbaycan Respublikasının Qanununda nəzərdə tutulmuş hallar istisna olmaqla, podratçılar və subpodratçılar tərəfindən əmək müqaviləsi əsasında ixrac məqsədli neft-qaz fəaliyyətinin həyata keçirilməsinə cəlb edilən Azərbaycan Respublikası vətəndaşlarının həmin qanunla müəyyən olunmuş nisbətindən fərqli olan digər nisbətin tətbiq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min manatdan iki min beş yüz manatadək məbləğdə, hüquqi şəxslər on min manatdan on iki min manatadək məbləğ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1" w:name="f35"/>
      <w:bookmarkEnd w:id="41"/>
      <w:r>
        <w:rPr>
          <w:rFonts w:ascii="Palatino Linotype" w:hAnsi="Palatino Linotype" w:cs="Tahoma"/>
          <w:b/>
          <w:bCs/>
          <w:color w:val="000000"/>
        </w:rPr>
        <w:t>FƏSİL 35</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Ticarət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2. İstehsalı və ya satılması qadağan olunmuş malların istehsalı və ya satılması, yaxud qadağan olunmuş işlərin (xidmətlərin) yerinə yetirilməsi (göst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stehsalı və ya satılması qadağan olunmuş malların istehsalına və ya satılmasına, yaxud qadağan olunmuş işlərin (xidmətlərin) yerinə yetirilməsinə (göstə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mallar müsadirə edilməklə, fiziki şəxslər üç yüz əlli manatdan beş yüz manatadək məbləğdə, vəzifəli şəxslər min altı yüz əlli manatdan iki min iki yüz manatadək məbləğdə, hüquqi şəxslər dörd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3. Kütləvi idman tədbirlərinə və idman yarışlarına giriş biletlərinin saxtalaşdırılması və ya müəyyən edilmiş tariflərdən yüksək qiymətə sat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3.1. Kütləvi idman tədbirlərinə və idman yarışlarına giriş biletlərinin saxtalaş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eddi yüz manatdan doqquz yüz manatadək məbləğdə, vəzifəli şəxslər min beş yüz manatdan iki min beş yüz manatadək məbləğdə, hüquqi şəxslər altı min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3.2. Kütləvi idman tədbirlərinə və idman yarışlarına giriş biletlərinin “Bədən tərbiyəsi və idman haqqında” Azərbaycan Respublikasının Qanununa uyğun olaraq müəyyən edilmiş tariflərdən yüksək qiymətə sat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eddi yüz manat məbləğində, vəzifəli şəxslər min beş yüz manat məbləğində, hüquqi şəxslər altı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44. Malların saxlanılması və ya satışı zamanı mal qonşuluğunun, temperatur rejiminin, yaxud satılmış malların dəyişdirilməsi və ya geri qaytar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4.1. Malların saxlanılması və ya satışı zamanı mal qonşuluğu qaydasının pozulmasına, yaxud temperatur rejimin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ltı yüz manatdan doqqu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4.2. Satılmış malların dəyişdirilməsi və ya geri qaytarıl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altı yüz manatdan doqqu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5. Qiymət intizam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5.1. Qiymət intizamının pozulmasına, yəni satışda olan malların üzərində qiymət kağızlarının və ya göstərilən xidmətlər və ya işlər üçün qiymət cədvəllərinin (menyuların) olmamasına və ya onların düzgün tərtib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kiz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5.2. Azərbaycan Respublikasının ərazisində satılan malların (işlərin, xidmətlərin) qiymətlərinin manatla göstə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yüz manatdan min altı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Maddə 445-1. Dövlət satınalmaları haqqında qanunvericiliyin pozulması</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 Satınalma metodlarının tətbiqi şərtlərinin pozulmasına, yən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1. satınalan təşkilat tərəfindən satınalma prosedurları keçirilmədən bağlanılmış müqavilələr əsasında dövlət vəsaitlərinin xərclən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2. satınalan təşkilat tərəfindən malların (işlərin və xidmətlərin) satın alınmasının “Dövlət satınalmaları haqqında” Azərbaycan Respublikasının Qanununa uyğun olaraq açıq tender üsulu ilə və ya açıq tender üsulunu tətbiq etməklə elektron satınalma vasitəsilə həyata keçirilməli olduğu halda, digər satınalma metodlarından (vasitəsindən) qanunsuz istifadə etmə ilə həyata keçiril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3. satınalan təşkilat tərəfindən hər hansı digər satınalma metodlarından istifadə etmək üçün məbləğ məhdudiyyətini aradan qaldırmaq məqsədi ilə bir büdcə ili ərzində müvafiq xərc maddəsində nəzərdə tutulmuş vəsait hesabına malların (işlərin və xidmətlərin) satın alınmasının ayrı-ayrı müqavilələrə bölün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4. satınalan təşkilatdan hüquqi, maliyyə və ya təşkilati asılılığı olan malgöndərənlərin (podratçıların) həmin təşkilat tərəfindən keçirilən satınalma prosedurlarında iştirakına yol veril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1.5. satınalma prosedurları zamanı satınalan təşkilatın təmsilçisi, məsləhətçisi və satınalmalarla əlaqədar digər vəzifələrin icraçısı barədə “Dövlət satınalmaları haqqında” Azərbaycan Respublikasının Qanunu ilə müəyyən edilmiş məhdudiyyətlərə əməl olunmamasına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üç min manatdan altı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2. “Dövlət satınalmaları haqqında” Azərbaycan Respublikasının Qanununda nəzərdə tutulmuş əsaslar olmadan satınalan təşkilat tərəfindən tender təklifinin kənarlaşdırılmasına və ya həmin Qanunun tələblərinin pozulması ilə tender təklifinin qalib elan e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üç min manatdan altı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3. Malgöndərənlərin (podratçıların) ixtisası ilə bağlı müəyyən edilmiş tələblərin pozulmasına, yən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xml:space="preserve">445-1.3.1. satınalan təşkilat tərəfindən malgöndərənin (podratçının) ixtisasına dair “Dövlət satınalmaları haqqında” Azərbaycan Respublikasının Qanununda nəzərdə tutulmayan tələblərin irəli </w:t>
      </w:r>
      <w:r>
        <w:rPr>
          <w:rFonts w:ascii="Palatino Linotype" w:hAnsi="Palatino Linotype" w:cs="Calibri"/>
          <w:i/>
          <w:iCs/>
          <w:color w:val="000000"/>
          <w:lang w:val="az-Latn-AZ"/>
        </w:rPr>
        <w:lastRenderedPageBreak/>
        <w:t>sürül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3.2. ixtisas göstəriciləri “Dövlət satınalmaları haqqında” Azərbaycan Respublikasının Qanununda nəzərdə tutulmuş meyarlara uyğun gəlməyən malgöndərənə (podratçıya) satınalan təşkilat tərəfindən dəvətlərin göndərilməsi və ya bu təşkilatlarla müqavilələrin bağlanılmasına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iki min manatdan üç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 Satınalmaların təşkili və tender prosedurları ilə bağlı qaydaların pozulmasına, yən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1. satınalan təşkilat tərəfindən tender elanının (dəvətin) məzmununun və tenderin əsas şərtlər toplusunun “Dövlət satınalmaları haqqında” Azərbaycan Respublikasının Qanunu ilə müəyyən edilmiş tələblərə uyğun tərtib edilmə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2. dövlət satınalmaları üzrə tenderlər, təkliflər sorğusu və kotirovka sorğusu barədə elanlar və onların nəticələri, habelə tender nəticəsində bağlanılmış satınalma müqaviləsi barədə məlumatların “Dövlət satınalmaları haqqında” Azərbaycan Respublikasının Qanunu ilə müəyyən edilmiş müddətlərdə dövlət satınalmalarının rəsmi internet saytında yerləşdirilməməsinə və ya yanlış məlumatların yerləşdiril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3. satınalmalarda iddiaçı kimi çıxış edən malgöndərəndən (podratçıdan) “Dövlət satınalmaları haqqında” Azərbaycan Respublikasının Qanununda nəzərdə tutulmuş qaydada maliyyə vəziyyəti barədə sənədlərin və tender təklifinin təminatının satınalan təşkilat tərəfindən alınmamasına;</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4. satınalan təşkilat tərəfindən tender və xidmət təkliflərinin qiymətləndirilməsi və müqayisəsi zamanı tenderin əsas şərtlər toplusunda və xidmət təklifləri sorğusunda nəzərdə tutulmuş tələblərə cavab verən yerli mallar (işlər və ya xidmətlər) üzrə tender və ya xidmət təkliflərinin xeyrinə “Dövlət satınalmaları haqqında” Azərbaycan Respublikasının Qanununa uyğun güzəştli düzəlişin edilmə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4.5. satın alınacaq malların (işlərin və xidmətlərin) ehtimal olunan qiymətinin tender zərflərinin açıldığı günədək satınalan təşkilat tərəfindən məxfi saxlanılmamasına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min beş yüz manatdan iki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5. Malgöndərən (podratçı) tərəfindən dövlət satınalma prosedurlarında iştirak üçün satınalan təşkilata maliyyə vəziyyəti barədə yanlış məlumatın təqdim e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iki min manatdan üç min manatadək məbləğdə, hüquqi şəxslər altı min manatdan səkkiz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45-1.6. Satınalan təşkilat tərəfindən malların (işlərin və xidmətlərin) satın alınmasının “Dövlət satınalmaları haqqında” Azərbaycan Respublikasının Qanununa uyğun olaraq yalnız mikro, kiçik və orta sahibkarlıq subyektlərinin iştirakı ilə həyata keçirilməli olduğu halda, digər sahibkarlıq subyektlərinin iştirakı ilə həyata keçir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iki min manatdan üç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Qeyd:</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1. Bu Məcəllənin 445-1-ci maddəsi həmin maddədə göstərilən əməllər Azərbaycan Respublikası Cinayət Məcəlləsinin müvafiq maddələrinə əsasən cinayət məsuliyyətinə səbəb olmadıqda tətbiq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2. Bu Məcəllənin 445-1-ci maddəsində “satınalan təşkilat” dedikdə, “Dövlət satınalmaları haqqında” Azərbaycan Respublikasının Qanununda nəzərdə tutulan müəssisə və təşkilatlar başa düşülü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6. Mürəkkəb texniki qrup malların texniki pasportsuz sat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rəkkəb texniki qrup malların texniki pasportsuz satılmasına və ya texniki pasportların düzgün tərtib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əlli manatdan beş yüz manatadək məbləğdə, vəzifəli şəxslər min altı yüz əlli manatdan iki mi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7. İstehlakçıların hüquq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 İstehlakçıların hüquq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1. mal satan və ya əhaliyə xidmət göstərən şəxslər tərəfindən malın (xidmətin) ölçüsünə, çəkisinə, hesabına, habelə istehlak xüsusiyyətinə və ya keyfiyyətinə dair istehlakçıların az miqdarda aldad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2. saxlama müddəti ötmüş məhsulların sat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3. standartların və digər normativ sənədlərin tələblərinə cavab verməyən malların istehsalına, satılmasına, işlərin yerinə yetirilməsinə, xidmətlərin göstə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4. qanunvericiliyə əsasən məcburi sertifikatlaşdırılmalı olan, lakin sertifikatlaşdırılmamış malların istehsalına, satılmasına, işlərin yerinə yetirilməsinə, xidmətlərin göstə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5. standartların, digər normativ sənədlərin tələblərinin pozulması nəticəsində insanların həyatı, sağlamlığı, əmlakı və ya ətraf mühit üçün təhlükəli məhsulun istehsalına və ya satılmasına, işin (xidmətin) görü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6. nəzarət olunmalı məhsulun müvafiq dövlət nəzarəti orqanlarından gizlə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7. ölçmələrin vəhdətinin təmin edilməsinin dövlət tənzimlənməsinə aid olan sahədə ölçmələrin üzərinə yararsızlıq nişanı vurulmuş ölçmə vasitələrindən istifadə edilməklə apar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8. ölçülüb qablaşdırılmış malların miqdarının bağlamanın üzərində göstərilmiş miqdardan yol verilən kənarlaşmasına dair məcburi tələblərə riayət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47.0.9. qanunvericilikdə nəzərdə tutulan hüquqlarla müqayisədə istehlakçının hüquqlarını məhdudlaşdıran şərtlərin müqaviləyə daxil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əlli manatdan beş yüz manatadək məbləğdə, vəzifəli şəxslər min beş yüz manatdan iki min manatadək məbləğdə, hüquqi şəxslər dörd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447.0.1-ci maddəsində </w:t>
      </w:r>
      <w:r>
        <w:rPr>
          <w:rFonts w:ascii="Palatino Linotype" w:hAnsi="Palatino Linotype" w:cs="Tahoma"/>
          <w:i/>
          <w:iCs/>
          <w:color w:val="000000"/>
        </w:rPr>
        <w:t>“az miqdarda” dedikdə, üç</w:t>
      </w:r>
      <w:r>
        <w:rPr>
          <w:rFonts w:ascii="Palatino Linotype" w:hAnsi="Palatino Linotype" w:cs="Tahoma"/>
          <w:color w:val="000000"/>
        </w:rPr>
        <w:t> </w:t>
      </w:r>
      <w:r>
        <w:rPr>
          <w:rFonts w:ascii="Palatino Linotype" w:hAnsi="Palatino Linotype" w:cs="Tahoma"/>
          <w:i/>
          <w:iCs/>
          <w:color w:val="000000"/>
        </w:rPr>
        <w:t>yüz manatdan yuxarı olmayan</w:t>
      </w:r>
      <w:r>
        <w:rPr>
          <w:rFonts w:ascii="Palatino Linotype" w:hAnsi="Palatino Linotype" w:cs="Tahoma"/>
          <w:color w:val="000000"/>
        </w:rPr>
        <w:t> məbləğ başa düşülü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48. Saxta və ya keyfiyyətsiz malların idxa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axta və ya dövlət standartlarının, standartlaşdırma üzrə digər normativ sənədlərin tələblərinə uyğun olmayan malların idxal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axta və ya keyfiyyətsiz mallar müsadirə edilməklə, fiziki şəxslər üç yüz əlli manatdan beş yüz manatadək məbləğdə, vəzifəli şəxslər min beş yüz manatdan iki min manatadək məbləğdə,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449. Genetik modifikasiya olunmuş bitkilərin, yaxud müasir biotexnoloji və gen mühəndisliyi metodları ilə yaradılmış kənd təsərrüfatı bitki materiallarının və ya genetik modifikasiya olunmuş bitkilərin genetik materiallarından istifadə edilərək istehsal olunan yeyinti məhsullarının qanunsuz dövriyyəsi</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Elmi tədqiqat, sınaq və sərgilərdə nümayiş məqsədləri üçün nəzərdə tutulmayan genetik modifikasiya olunmuş bitkilərin, yaxud müasir biotexnoloji və gen mühəndisliyi metodları ilə yaradılmış kənd təsərrüfatı bitki materiallarının və ya genetik modifikasiya olunmuş bitkilərin </w:t>
      </w:r>
      <w:r>
        <w:rPr>
          <w:rFonts w:ascii="Palatino Linotype" w:hAnsi="Palatino Linotype" w:cs="Calibri"/>
          <w:color w:val="000000"/>
          <w:lang w:val="az-Latn-AZ"/>
        </w:rPr>
        <w:lastRenderedPageBreak/>
        <w:t>genetik materiallarından istifadə edilərək istehsal olunan yeyinti məhsullarının bilə-bilə idxal edilməsinə və ya satılmasına görə, bu az miqdarda olduqda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bitkilər, bitki materialları və yeyinti məhsulları müsadirə edilməklə onların dəyərinin səksən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Qeyd:</w:t>
      </w:r>
      <w:r>
        <w:rPr>
          <w:rFonts w:ascii="Palatino Linotype" w:hAnsi="Palatino Linotype" w:cs="Calibri"/>
          <w:color w:val="000000"/>
          <w:lang w:val="az-Latn-AZ"/>
        </w:rPr>
        <w:t> Bu maddədə “az miqdar” dedikdə, </w:t>
      </w:r>
      <w:r>
        <w:rPr>
          <w:rFonts w:ascii="Palatino Linotype" w:hAnsi="Palatino Linotype" w:cs="Calibri"/>
          <w:i/>
          <w:iCs/>
          <w:color w:val="000000"/>
          <w:lang w:val="az-Latn-AZ"/>
        </w:rPr>
        <w:t>iyirmi min manatdan yuxarı olmayan</w:t>
      </w:r>
      <w:r>
        <w:rPr>
          <w:rFonts w:ascii="Palatino Linotype" w:hAnsi="Palatino Linotype" w:cs="Calibri"/>
          <w:color w:val="000000"/>
          <w:lang w:val="az-Latn-AZ"/>
        </w:rPr>
        <w:t>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Maddə 450. Aksiz markası ilə markalanmalı olan məhsulların (malların) belə marka olmadan satılması, satış məqsədi ilə saxlanması və ya istehsal binasının hüdudlarından kənara çıxarılması, belə məhsulların (malların) nağd qaydada alqı-satqı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50.1. Aksiz markası ilə markalanmalı olan məhsulların (malların) belə marka olmadan az miqdarda satılmasına, satış məqsədi ilə saxlanmasına və ya istehsal binasının hüdudlarından kənara çıxarılmasına görə -</w:t>
      </w:r>
    </w:p>
    <w:p w:rsidR="008F31BC" w:rsidRDefault="008F31BC" w:rsidP="008F31BC">
      <w:pPr>
        <w:ind w:firstLine="567"/>
        <w:jc w:val="both"/>
        <w:rPr>
          <w:rFonts w:ascii="Calibri" w:hAnsi="Calibri" w:cs="Calibri"/>
          <w:color w:val="000000"/>
        </w:rPr>
      </w:pPr>
      <w:r>
        <w:rPr>
          <w:rFonts w:ascii="Palatino Linotype" w:hAnsi="Palatino Linotype" w:cs="Calibri"/>
          <w:strike/>
          <w:color w:val="000000"/>
          <w:lang w:val="az-Latn-AZ"/>
        </w:rPr>
        <w:t>aksiz markası olmayan məhsullar (mallar) müsadirə edilməklə, fiziki şəxslər yüz əlli manatdan iki yüz əlli manatadək məbləğdə, vəzifəli şəxslər üç yüz manatdan beş yüz manatadək məbləğdə, hüquq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450.2. </w:t>
      </w:r>
      <w:r>
        <w:rPr>
          <w:rFonts w:ascii="Palatino Linotype" w:hAnsi="Palatino Linotype" w:cs="Tahoma"/>
          <w:i/>
          <w:iCs/>
          <w:strike/>
          <w:color w:val="000000"/>
        </w:rPr>
        <w:t>Pərakəndə satış</w:t>
      </w:r>
      <w:r>
        <w:rPr>
          <w:rFonts w:ascii="Palatino Linotype" w:hAnsi="Palatino Linotype" w:cs="Tahoma"/>
          <w:strike/>
          <w:color w:val="000000"/>
        </w:rPr>
        <w:t> istisna olmaqla, aksiz markaları ilə markalanmalı olan məhsulların (malların) nağd qaydada az miqdarda satılması, belə məhsulların (malların) satış məqsədləri üçün nağd qaydada az miqdarda alınması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strike/>
          <w:color w:val="000000"/>
        </w:rPr>
        <w:t>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strike/>
          <w:color w:val="000000"/>
        </w:rPr>
        <w:t>Qeyd:</w:t>
      </w:r>
      <w:r>
        <w:rPr>
          <w:rFonts w:ascii="Palatino Linotype" w:hAnsi="Palatino Linotype" w:cs="Tahoma"/>
          <w:strike/>
          <w:color w:val="000000"/>
        </w:rPr>
        <w:t> Bu Məcəllənin 450.1-ci maddəsində “az miqdarda” dedikdə beş yüz manatadək, 450.2-ci maddəsində isə “az miqdarda” dedikdə əlli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1. Nəzarət markası ilə markalanmalı olan malların, məmulatların və məlumat materiallarının belə nəzarət markası olmadan satış və ya yayılma məqsədi ilə saxlanması, istehsal binasının hüdudlarından kənara çıxarılması, satılması və ya digər üsullarla yay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Nəzarət markası ilə markalanmalı olan malların, məmulatların və məlumat materiallarının belə nəzarət markası olmadan satış və ya yayılma məqsədi ilə saxlanmasına, istehsal binasının hüdudlarından kənara çıxarılmasına, satılmasına və ya digər üsullarla yay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zarət markası olmayan mallar, məmulatlar və məlumat materialları müsadirə edilməklə, onların hər birinə görə fiziki şəxslər əlli manat məbləğində, vəzifəli şəxslər yüz manat məbləğində, hüquqi şəxslər yüz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Qeyd:</w:t>
      </w:r>
      <w:r>
        <w:rPr>
          <w:rFonts w:ascii="Palatino Linotype" w:hAnsi="Palatino Linotype" w:cs="Calibri"/>
          <w:color w:val="000000"/>
          <w:lang w:val="az-Latn-AZ"/>
        </w:rPr>
        <w:t> Bu maddədə nəzərdə tutulmuş inzibati xəta haqqında işə baxılarkən nəzarət markası olmayan malların, məmulatların və məlumat materiallarının hər birinə görə hesablanaraq tətbiq edilən inzibati cərimənin ümumi məbləği bu Məcəllənin 25.4-cü maddəsində nəzərdə tutulmuş məbləğdən artıq ola bilməz.</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2. Fiziki şəxslərə dərman vasitələrinin buraxılması qaydalarının </w:t>
      </w:r>
      <w:r>
        <w:rPr>
          <w:rFonts w:ascii="Palatino Linotype" w:hAnsi="Palatino Linotype" w:cs="Tahoma"/>
          <w:b/>
          <w:bCs/>
          <w:i/>
          <w:iCs/>
          <w:color w:val="000000"/>
        </w:rPr>
        <w:t>və aptek təşkilatlarına dair tələblərin</w:t>
      </w:r>
      <w:r>
        <w:rPr>
          <w:rFonts w:ascii="Palatino Linotype" w:hAnsi="Palatino Linotype" w:cs="Tahoma"/>
          <w:b/>
          <w:bCs/>
          <w:color w:val="000000"/>
        </w:rPr>
        <w:t>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1. Apteklərdə resept təqdim edilməklə buraxılmalı olan dərman vasitələrinin reseptsiz buraxılmasına və ya yetkinlik yaşına çatmayanlara dərman vasitələrinin buraxıl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dan iki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2.2. Aptek təşkilatlarında dərman vasitələri, optik ləvazimatları, ətriyyat-kosmetika, uşaq yeməkləri, müalicəvi mineral sular, bioloji fəallığa malik qida əlavələri və şəxsi sanitariya-gigiyena malları istisna olmaqla, digər malların sat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52.3. Aptek təşkilatlarına dair tələblər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beş yüz manatdan yeddi yüz manatadək məbləğdə, hüquqi şəxslər min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52.4. Bu Məcəllənin 452.3-cü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єəxslər min beє yüz manatdan iki min beє yüz manatadək məbləğdə, hüquqi şəxslər beş min manatdan yedd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3. İstehlakçının mal (iş, xidmət) haqqında məlumat almaq hüququnu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stehlakçını maraqlandıran malın (işin, xidmətin) qiyməti, istehlak xassələri (ərzaq malları barəsində isə həm də tərkibi, yararlılıq müddəti, kaloriliyi, sağlamlıq üçün zərərli maddələrin normativ sənədlərin tələbləri ilə müqayisəli miqdarı), əldə edilməsi şərtləri, təminat öhdəlikləri və iddiaların irəli sürülməsi, malın işlədilməsi, saxlanılması və təhlükəsiz istifadəsi üsulları və qaydaları barəsində satıcı (icraçı) tərəfindən istehlakçıya məlumatın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4. Qanunsuz küçə ticar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anunsuz küçə ticarəti, yəni müvafiq icra hakimiyyəti orqanı tərəfindən müəyyən edilməmiş yerlərdə malların satılmasına və ya işlərin (xidmətlərin) görü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sə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5. Etil (yeyinti) spirti, alkoqollu içkilər və ya tütün məmulatı ticarət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5.1. Etil (yeyinti) spirti, alkoqollu içkilərin və ya tütün məmulatlarının satış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səksən manatadək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5.2. Etil (yeyinti) spirti, alkoqollu içkilərin və ya tütün məmulatlarının yetkinlik yaşına çatmayanlara sat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6. Ev şəraitində istehsal edilmiş alkoqollu içkilərin satı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Ev şəraitində istehsal edilmiş alkoqollu içkilərin satış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mallar müsadirə edilməklə, fiziki şəxslər səkkiz yüz manatdan min manatadək məbləğdə, vəzifəli şəxslər üç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7. Qiymətli metalların və qiymətli daşların istehsalı, emalı, istifadəsi, dövriyyəsi və onlardan hazırlanmış məhsulların (məmulatların) mühafizəsi, pərakəndə satışı, uçotu, saxlanılması, onların qırıntılarının və tullantılarının yığ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7.1. Qiymətli metalların və qiymətli daşların istehsalı, emalı, istifadəsi və dövriyyəsi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əlli manatdan iki yüz əlli manatadək məbləğdə, vəzifəli şəxslər beş yüz əlli manatdan yeddi yüz əlli manatadək məbləğdə, hüquq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7.2. Qiymətli metalların və qiymətli daşların, onlardan hazırlanmış məhsulların (məmulatların) mühafizəsi, pərakəndə satışı, uçotu, saxlanılması, onların qırıntılarının və tullantılarının yığıl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əlli manatdan iki yüz əlli manatadək məbləğdə, vəzifəli şəxslər beş yüz əlli manatdan yeddi yüz əlli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457-1. Əlvan və qara metal tullantılarının qəbulu qaydalarının pozulması</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1. Əlvan və qara metal tullantılarının qəbulu qaydalarının pozulmasına, yəni:</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1.1. əldə edilmə mənbəyi məlum olmayan, qanunsuz yolla əldə edilməsi müəyyən edilən əlvan və qara metal tullantılarının qəbul olunmasına;</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1.2. fiziki şəxslərdən şəxsiyyəti təsdiq edən sənədlər tələb olunmadan əlvan və qara metal tullantılarının qəbul edilməsinə;</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1.3. radiasiya və partlayış təhlükəsizliyi baxımından müayinədən keçirilmədən əlvan və qara metal tullantılarının qəbul edilməsinə;</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1.4. qara və əlvan metalların əridilməsi və bunun nəticəsində ərintilərin alınması obyektləri təhlükə potensiallı obyektlər olaraq dövlət reyestrində qeydiyyatdan keçirilməyən sahibkarlıq subyektləri tərəfindən bu növ tullantıların qəbulu fəaliyyətinin həyata keçiril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fiziki şəxslər yüz manatdan iki yüz manatadək məbləğdə, vəzifəli şəxslər dörd yüz manatdan altı yüz əlli manatadək məbləğdə, hüquqi şəxslər min manatdan iki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57-1.2. Bu Məcəllənin 457-1.1-ci maddəsində nəzərdə tutulmuş xətanın inzibati tənbeh almış şəxs tərəfindən inzibati tənbeh vermə haqqında qərar qüvvəyə mindiyi gündən bir il ərzində təkrar törədil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fiziki şəxslər iki yüz manatdan dörd yüz manatadək məbləğdə, vəzifəli şəxslər yeddi yüz manatdan min manatadək məbləğdə cərimə edilir, yaxud işin hallarına görə, xətanı törədənin şəxsiyyəti nəzərə alınmaqla, bir ayadək müddətə inzibati həbs tətbiq olunur, hüquqi şəxslər üç min manatdan dörd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58. Üzərində dövlət əyar damğası olmayan və ya saxta əyar damğası həkk olunmuş qiymətli metallardan və qiymətli daşlardan hazırlanmış zərgərlik və ya digər məişət məmulatlarının satış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iymətli metallar və qiymətli daşlar haqqında” Azərbaycan Respublikasının Qanunu ilə müəyyən edilmiş hallar istisna olmaqla, üzərində Azərbaycan Respublikasının dövlət əyar damğası olmayan və ya saxta əyar damğası həkk olunmuş qiymətli metallardan və qiymətli daşlardan hazırlanmış zərgərlik və ya digər məişət məmulatının satış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əlli manatdan iki yüz əlli manatadək məbləğdə, vəzifəli şəxslər beş yüz əlli manatdan yeddi yüz əlli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59. Elektron ticarət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9.1. Elektron ticarətdə satıcı (təchizatçı) tərəfindən alıcıya (sifarişçiyə) və ya səlahiyyətli dövlət orqanlarına yanlış məlumatın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əlli manatdan beş yüz manatadək məbləğdə, vəzifəli şəxslər min beş yüz manatdan iki min manatadək məbləğdə, hüquqi şəxslər dörd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9.2. Elektron ticarətdə elektron sənəd dövriyyəsi vasitəçisinin xidmət göstərərkən ötürdüyü, saxladığı informasiyaların ümumi monitorinqinin aparılması və ya qanunsuz fəaliyyətin həyata keçirilməsini sübut etmək məqsədi ilə fəal surətdə faktların və ya təfərrüatların müəyyənləşdirilməsi üzrə hərəkətlərə məcbur edilməsinə və ya bu hərəkətlərin elektron sənəd dövriyyəsi vasitəçisi tərəfindən fərdi təşəbbüs qaydasında həyata keç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əlli manatdan beş yüz manatadək məbləğdə, vəzifəli şəxslər min beş yüz manatdan iki min manatadək məbləğdə, hüquqi şəxslər dörd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9.3. Elektron ticarətdə elektron sənəd dövriyyəsi vasitəçisi tərəfindən xidmət göstərdiyi alıcıların (sifarişçilərin), satıcıların (təchizatçıların) qanunsuz fəaliyyəti və ya qanunsuz informasiya ötürməsi barədə səlahiyyətli dövlət orqanlarına məlumatın verilməməsinə və ya səlahiyyətli dövlət orqanlarının müraciətinə əsasən xidmətlərin alıcılarının (sifarişçilərinin), satıcıların (təchizatçıların) müəyyənləşdirilməsinə imkan verən məlumatların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dörd yüz əlli manatdan altı yüz manatadək məbləğdə, vəzifəli şəxslər iki min manatdan üç min manatadək məbləğdə, hüquqi şəxslər beş min manatdan altı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59.4. Elektron ticarətdə elektron sənəd dövriyyəsi vasitəçisi tərəfindən məhkəmənin qərarı və ya qanunvericilikdə nəzərdə tutulmuş səlahiyyətli dövlət orqanının müraciəti əsasında hüquq pozuntularının qarşısının alınması məqsədi ilə göstərilən xidmətin dayandırılmamasına, informasiyanın saxlanılması xidmətinin göstərildiyi halda informasiyanın silinməməsinə və ya ona çıxışın məhdudlaşdırıl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dörd yüz əlli manatdan altı yüz manatadək məbləğdə, vəzifəli şəxslər iki min manatdan üç min manatadək məbləğdə, hüquqi şəxslər beş min manatdan altı min manatadək </w:t>
      </w:r>
      <w:r>
        <w:rPr>
          <w:rFonts w:ascii="Palatino Linotype" w:hAnsi="Palatino Linotype" w:cs="Calibri"/>
          <w:color w:val="000000"/>
          <w:lang w:val="az-Latn-AZ"/>
        </w:rPr>
        <w:lastRenderedPageBreak/>
        <w:t>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459-1. Kooperativ bazarlarda satış qaydalarının pozulması</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Kənd təsərrüfatı kooperasiyası haqqında” Azərbaycan Respublikasının Qanununa uyğun olaraq təşkil edilmiş kooperativ bazarlarda Azərbaycan Respublikasında fəaliyyət göstərən kənd təsərrüfatı kooperativlərinin istehsal etdiyi kənd təsərrüfatı və emal məhsullarından başqa digər məhsulların satışına, habelə kənd təsərrüfatı məhsul istehsalçısı olmayan digər şəxslərin satış et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yüz manat məbləğində, vəzifəli şəxslər beş yüz manat məbləğində, hüquqi şəxslər min manat məbləğin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2" w:name="f36"/>
      <w:bookmarkEnd w:id="42"/>
      <w:r>
        <w:rPr>
          <w:rFonts w:ascii="Palatino Linotype" w:hAnsi="Palatino Linotype" w:cs="Tahoma"/>
          <w:b/>
          <w:bCs/>
          <w:color w:val="000000"/>
        </w:rPr>
        <w:t>FƏSİL 36</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Vergilərin, rüsumların ödənilməsi, maliyyə və sığorta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0. Vergiləri</w:t>
      </w:r>
      <w:r>
        <w:rPr>
          <w:rFonts w:ascii="Palatino Linotype" w:hAnsi="Palatino Linotype" w:cs="Tahoma"/>
          <w:b/>
          <w:bCs/>
          <w:i/>
          <w:iCs/>
          <w:color w:val="000000"/>
        </w:rPr>
        <w:t>, işsizlikdən sığorta</w:t>
      </w:r>
      <w:r>
        <w:rPr>
          <w:rFonts w:ascii="Palatino Linotype" w:hAnsi="Palatino Linotype" w:cs="Tahoma"/>
          <w:b/>
          <w:bCs/>
          <w:color w:val="000000"/>
        </w:rPr>
        <w:t> və ya məcburi dövlət sosial sığorta haqlarını ödəməkdən yayın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 miqdarda vergiləri</w:t>
      </w:r>
      <w:r>
        <w:rPr>
          <w:rFonts w:ascii="Palatino Linotype" w:hAnsi="Palatino Linotype" w:cs="Tahoma"/>
          <w:i/>
          <w:iCs/>
          <w:color w:val="000000"/>
        </w:rPr>
        <w:t>, işsizlikdən sığorta</w:t>
      </w:r>
      <w:r>
        <w:rPr>
          <w:rFonts w:ascii="Palatino Linotype" w:hAnsi="Palatino Linotype" w:cs="Tahoma"/>
          <w:color w:val="000000"/>
        </w:rPr>
        <w:t> və ya məcburi dövlət sosial sığorta haqlarını ödəməkdən yayın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muş vergilərin və ödənişlərin məbləğinin otuz faizindən yetmiş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addədə “az miqdar” dedikdə, </w:t>
      </w:r>
      <w:r>
        <w:rPr>
          <w:rFonts w:ascii="Palatino Linotype" w:hAnsi="Palatino Linotype" w:cs="Tahoma"/>
          <w:i/>
          <w:iCs/>
          <w:color w:val="000000"/>
        </w:rPr>
        <w:t>iyirmi min manatdan yuxarı olmayan</w:t>
      </w:r>
      <w:r>
        <w:rPr>
          <w:rFonts w:ascii="Palatino Linotype" w:hAnsi="Palatino Linotype" w:cs="Tahoma"/>
          <w:color w:val="000000"/>
        </w:rPr>
        <w:t>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2. Bu maddədə nəzərdə tutulmuş əməli ilk dəfə törətmiş şəxs inzibati xəta nəticəsində vurulmuş ziyanı tamamilə ödədikdə inzibati məsuliyyətdən azad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1. Azərbaycan Respublikasının tərəfdar çıxdığı beynəlxalq müqavilələr, qanunla təsdiq olunmuş hasilatın pay bölgüsü haqqında, əsas ixrac boru kəməri haqqında və digər bu qəbildən olan sazişlər çərçivəsində fəaliyyət üzrə vergi hesabatlarının və dövlət rüsumunun tutulması barədə hesabatların təqdim edilm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1.1. Azərbaycan Respublikasının tərəfdar çıxdığı beynəlxalq müqavilələr, qanunla təsdiq olunmuş hasilatın pay bölgüsü haqqında, əsas ixrac boru kəməri haqqında və digər bu qəbildən olan sazişlər çərçivəsində fəaliyyət üzrə vergi hesabatlarının əsas olmadan müəyyən edilən müddətdə müvafiq icra hakimiyyəti orqanına təqdim edilməməsinə (həmin sazişlərdə başqa qaydalar nəzərdə tutulduğu hallar istisna olmaql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əlli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xml:space="preserve">461.1-1. Vergi ödəyicisi kimi qeydiyyatda olmayan şəxslər tərəfindən vergi və maliyyə məlumatlarının mübadiləsini nəzərdə tutan Azərbaycan Respublikasının tərəfdar çıxdığı beynəlxalq müqavilələr əsasında xarici dövlətlərdən daxil olmuş məlumat mübadiləsi üzrə sorğuların cavablandırılması üçün tələb olunan məlumat və sənədlərin müəyyən edilən müddətdə təqdim </w:t>
      </w:r>
      <w:r>
        <w:rPr>
          <w:rFonts w:ascii="Palatino Linotype" w:hAnsi="Palatino Linotype" w:cs="Calibri"/>
          <w:i/>
          <w:iCs/>
          <w:color w:val="000000"/>
          <w:lang w:val="az-Latn-AZ"/>
        </w:rPr>
        <w:lastRenderedPageBreak/>
        <w:t>edilməməsinə və ya bilərəkdən təhrif olunmaqla təqdim edilməsinə görə -</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fiziki şəxslər əlli manat məbləğində, hüquqi şəxslər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1.2. “Dövlət rüsumu haqqında” Azərbaycan Respublikasının Qanunu ilə müəyyən edilmiş hallarda və qaydada dövlət rüsumunun tutulması barədə hesabatın müvafiq icra hakimiyyəti orqanına təqdim ed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Maddə 462. Mühasibat uçotu üzrə qanunvericiliyin pozulması</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62.1. Mühasibat uçotu subyekti tərəfindən maliyyə hesabatlarının və birləşdirilmiş (konsolidə edilmiş) maliyyə hesabatlarının və müvafiq icra hakimiyyəti orqanının müəyyən etdiyi orqana (quruma) təqdim edilməli olan digər hesabat və məlumatların hazırlanması, təqdim olunması, dərc edilməsi, o cümlədən hesabatlarda və qanuna əsasən tələb olunan digər məlumat formalarında informasiya və göstəricilərin əks etdirilməsi, həmçinin uçot sənədlərinin saxlanılması ilə əlaqədar qanunla müəyyən edilmiş qaydaların pozulmasına, habelə “Mühasibat uçotu haqqında” Azərbaycan Respublikası Qanununun tələblərinə uyğun olaraq mühasibat uçotunun aparılmamasına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üç yüz manatdan dörd yüz manatadək məbləğdə, hüquqi şəxslər min beş yüz manatdan iki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62.2. “Mühasibat uçotu haqqında” Azərbaycan Respublikası Qanununun tələblərinə uyğun olaraq mühasibat uçotu subyektlərində mühasibat uçotunun aparılması məqsədi ilə mühasibat uçotu subyektinin rəhbəri tərəfindən müvafiq struktur bölmənin yaradılmamasına və ya müqavilə əsasında sahibkarlıq subyektləri cəlb edilməklə, mühasibat uçotu xidmətinin göstərilməsinin təşkil edilmə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 üç yüz manatdan dörd yüz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462.3. Paylarının (səhmlərinin) nəzarət zərfi dövlətə məxsus olan hüquqi şəxslərin, qiymətli kağızları fond birjasında dövriyyədə olan hüquqi şəxslər istisna olmaqla, digər ictimai əhəmiyyətli qurumların, iri sahibkarlıq subyektlərinin, büdcə təşkilatlarının və illik maliyyə hesabatlarını və ya birləşdirilmiş (konsolidə edilmiş) maliyyə hesabatlarını dərc edən publik hüquqi şəxslərin rəhbərləri tərəfindən peşəkar mühasib olmayan şəxslərin baş mühasib vəzifəsinə təyin edilməsinə, habelə peşəkar mühasib olmayan şəxslərə baş mühasib vəzifələrinin icrasının həvalə edilməsinə görə -</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i/>
          <w:iCs/>
          <w:color w:val="000000"/>
        </w:rPr>
        <w:t>vəzifəli şəxslər üç yüz manatdan dörd yüz manatadək məbləğdə cərimə edilir.</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40"/>
        <w:jc w:val="both"/>
        <w:rPr>
          <w:rFonts w:ascii="Tahoma" w:hAnsi="Tahoma" w:cs="Tahoma"/>
          <w:color w:val="000000"/>
          <w:sz w:val="16"/>
          <w:szCs w:val="16"/>
        </w:rPr>
      </w:pPr>
      <w:r>
        <w:rPr>
          <w:rFonts w:ascii="Palatino Linotype" w:hAnsi="Palatino Linotype" w:cs="Tahoma"/>
          <w:b/>
          <w:bCs/>
          <w:color w:val="000000"/>
        </w:rPr>
        <w:t>Maddə 463. Poçt rabitəsinin milli operatoru tərəfindən maliyyə xidmətləri sahəsində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Poçt rabitəsinin milli operatorunun maliyyə xidmətləri sahəsində fəaliyyətinə dair </w:t>
      </w:r>
      <w:r>
        <w:rPr>
          <w:rFonts w:ascii="Palatino Linotype" w:hAnsi="Palatino Linotype" w:cs="Tahoma"/>
          <w:i/>
          <w:iCs/>
          <w:color w:val="000000"/>
        </w:rPr>
        <w:t>müvafiq icra hakimiyyəti orqanının yaratdığı qurum</w:t>
      </w:r>
      <w:r>
        <w:rPr>
          <w:rFonts w:ascii="Palatino Linotype" w:hAnsi="Palatino Linotype" w:cs="Tahoma"/>
          <w:color w:val="000000"/>
        </w:rPr>
        <w:t> tərəfindən müəyyən edilən ayrı-ayrı prudensial normativlərin və tələblərin pozulmasına, yaxud prudensial hesabatların vaxtında, tam və ya düzgün təqdim olu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w:t>
      </w:r>
      <w:r>
        <w:rPr>
          <w:rFonts w:ascii="Palatino Linotype" w:hAnsi="Palatino Linotype" w:cs="Calibri"/>
          <w:i/>
          <w:iCs/>
          <w:color w:val="000000"/>
          <w:lang w:val="az-Latn-AZ"/>
        </w:rPr>
        <w:t>min manatdan min beş</w:t>
      </w:r>
      <w:r>
        <w:rPr>
          <w:rFonts w:ascii="Palatino Linotype" w:hAnsi="Palatino Linotype" w:cs="Calibri"/>
          <w:color w:val="000000"/>
          <w:lang w:val="az-Latn-AZ"/>
        </w:rPr>
        <w:t>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4. Məcburi auditdən yayın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uditor xidməti haqqında” Azərbaycan Respublikasının Qanunu ilə nəzərdə tutulmuş hallarda həyata keçirilməli olan məcburi auditdən yayın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altı yüz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65. İanələr barədə məlumatın maliyyə hesabatına daxil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Qeyri-hökumət təşkilatı, o cümlədən xarici dövlətin qeyri-hökumət təşkilatının filial və nümayəndəliyi tərəfindən müvafiq icra hakimiyyəti orqanına və ya siyasi partiya tərəfindən Azərbaycan Respublikasının Mərkəzi Seçki Komissiyasına təqdim olunan maliyyə hesabatına qəbul edilmiş ianələrin məbləği və ianəni vermiş şəxslər barədə məlumatın daxi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üç min manatadək məbləğdə, hüquqi şəxslər beş min manatdan səkki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6. İanə edilən pul vəsaitlərinin nağd şəkildə verilməsi və qəbu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6.1. İanə edilən pul vəsaitlərinin siyasi partiyaya və ya qeyri-hökumət təşkilatına, o cümlədən xarici dövlətin qeyri-hökumət təşkilatının filial və ya nümayəndəliyinə nağd şəkild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əlli manatdan beş yüz manatadək məbləğdə, vəzifəli şəxslər yeddi yüz əlli manatdan min beş yüz manatadək məbləğdə, hüquqi şəxslər üç min beş yüz manatdan yedd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6.2. İanə edilən pul vəsaitlərinin siyasi partiya və ya qeyri-hökumət təşkilatı, o cümlədən xarici dövlətin qeyri-hökumət təşkilatının filial və ya nümayəndəliyi tərəfindən nağd şəkildə qəbul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yeddi min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Azərbaycan Respublikasında fəaliyyət göstərən, nizamnaməsinə əsasən başlıca məqsədi xeyriyyəçilik olan qeyri-hökumət təşkilatına nağd şəkildə verilən və həmin təşkilat tərəfindən nağd şəkildə qəbul edilən iki yüz manatadək ianələrə bu maddənin qüvvəsi şamil edilm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7. Dövlət rüsumunun ödən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rüsumunu tutan səlahiyyətli vəzifəli şəxs tərəfindən dövlət rüsumunun düzgün tutulmamasına, yaxud dövlət büdcəsinə vaxtında və ya tam ödən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yedd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8. Sığorta müqaviləsi üzrə yanlış və ya aldadıcı məlumatların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 müqaviləsi bağlanarkən və ya qüvvədə olarkən, həmçinin sığorta hadisəsinin araşdırılması və zərərlərin tənzimlənməsi zamanı sığortalılara və (və ya) sığorta olunanlara, həmçinin faydalanan şəxslərə onların hüquq və vəzifələri haqqında sığortaçılar və sığorta vasitəçiləri tərəfindən yanlış və ya aldadıcı məlumatların, həmçinin belə məlumatların əks olunduğu sənədlərin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spacing w:val="-4"/>
          <w:lang w:val="az-Latn-AZ"/>
        </w:rPr>
        <w:t>vəzifəli şəxslər min beş yüz manatdan iki min manatadək məbləğdə, hüquqi şəxslər səkkiz min manatdan o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69. İcbari sığorta müqaviləsinin bağlan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9.1. Bu Məcəllənin 469.2-ci və 469.3-cü maddələrində nəzərdə tutulmuş hallar istisna olmaqla, icbari sığorta qanunlarına əsasən, müvafiq riskləri icbari qaydada sığorta etdirmək vəzifəsi müəyyən edilmiş fiziki və ya hüquqi şəxslər tərəfindən sığortaçı ilə icbari sığorta müqaviləsinin bağla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 məbləğində, vəzifəli şəxslər səksən manat məbləğində, hüquqi şəxslər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69.2. “İstehsalatda bədbəxt hadisələr və peşə xəstəlikləri nəticəsində peşə əmək qabiliyyətinin itirilməsi hallarından icbari sığorta haqqında” Azərbaycan Respublikasının Qanununa əsasən, müvafiq riskləri icbari qaydada sığorta etdirmək vəzifəsi müəyyən edilmiş fiziki və ya hüquqi şəxslər tərəfindən sığortaçı ilə icbari sığorta müqaviləsinin bağla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beş yüz manat məbləğində, vəzifəli şəxslər min beş yüz manat məbləğində, hüquqi şəxslər beş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469.3. “İcbari sığortalar haqqında” Azərbaycan Respublikasının Qanunu ilə mülki məsuliyyəti icbari qaydada sığorta etdirmək vəzifəsi müəyyən edilmiş avtonəqliyyat vasitəsi sahibləri tərəfindən sığortaçı ilə icbari sığorta müqaviləsinin bağla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 məbləğində, vəzifəli şəxslər yüz manat məbləğində, hüquqi şəxslər üç yüz mana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Qeyd:</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1. Şəxs bu maddədə nəzərdə tutulmuş icbari sığorta müqaviləsinin bağlanmamasına görə inzibati məsuliyyətə cəlb olunduqda, 20 gün ərzində icbari sığorta müqaviləsini bağlamalıdır. Bu müddətdə şəxs həmin əməlin törədilməsinə görə təkrarən inzibati məsuliyyətə cəlb olunmu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2. Bu Məcəllənin 469.3-cü maddəsində nəzərdə tutulmuş xəta foto və ya videoqeydiyyat funksiyalarına malik xüsusi texniki vasitələrin köməyi ilə aşkar edildikdə, bu “Qeyd”in 1-ci bəndində göstərilən müddət həmin xətanın aşkarlandığı gündən hesablanı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0. İcbari sığorta müqavilələri üzrə daxil olan sığorta haqlarından</w:t>
      </w:r>
      <w:r>
        <w:rPr>
          <w:rFonts w:ascii="Palatino Linotype" w:hAnsi="Palatino Linotype" w:cs="Tahoma"/>
          <w:color w:val="000000"/>
        </w:rPr>
        <w:t> </w:t>
      </w:r>
      <w:r>
        <w:rPr>
          <w:rFonts w:ascii="Palatino Linotype" w:hAnsi="Palatino Linotype" w:cs="Tahoma"/>
          <w:b/>
          <w:bCs/>
          <w:color w:val="000000"/>
        </w:rPr>
        <w:t>məcburi ayırmaların aparıl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cbari sığorta müqavilələri üzrə daxil olan sığorta haqlarından “İcbari sığortalar haqqında” Azərbaycan Respublikasının Qanunu ilə müəyyən edilmiş məcburi ayırmaların vaxtında və ya tam aparıl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 məbləğində, hüquqi şəxslər üç mi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471. Müvafiq icra hakimiyyəti orqanının müəyyən etdiyi orqana (quruma) haqların ödənilməməsi</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Banklar və xarici bankların yerli filialları, bank olmayan kredit təşkilatları, sığorta bazarının peşəkar iştirakçıları, poçt rabitəsinin milli operatoru, kredit büroları, idman mərc oyunlarının operatorları, qiymətli kağızlar bazarında fəaliyyəti lisenziyalaşdırılan şəxslər və mərkəzi depozitar, lotereya təşkilatçısı, investisiya fondları və onların idarəçiləri tərəfindən qanuna uyğun olaraq müəyyən edilən məbləğdə və qaydada haqların müvafiq icra hakimiyyəti orqanının müəyyən etdiyi orqana (quruma) ödən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lastRenderedPageBreak/>
        <w:t>vəzifəli şəxslər min manat məbləğində, hüquqi şəxslər üç min manat məbləğində cərimə edilir.</w:t>
      </w:r>
    </w:p>
    <w:p w:rsidR="008F31BC" w:rsidRDefault="008F31BC" w:rsidP="008F31BC">
      <w:pPr>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2. Sığorta növünün qanunsuz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çı tərəfindən hər hansı sığorta növünün </w:t>
      </w:r>
      <w:r>
        <w:rPr>
          <w:rFonts w:ascii="Palatino Linotype" w:hAnsi="Palatino Linotype" w:cs="Tahoma"/>
          <w:i/>
          <w:iCs/>
          <w:color w:val="000000"/>
        </w:rPr>
        <w:t>müvafiq icra hakimiyyəti orqanının yaratdığı qurumdan</w:t>
      </w:r>
      <w:r>
        <w:rPr>
          <w:rFonts w:ascii="Palatino Linotype" w:hAnsi="Palatino Linotype" w:cs="Tahoma"/>
          <w:color w:val="000000"/>
        </w:rPr>
        <w:t> müvafiq icazə almadan apar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min manatadək məbləğdə, hüquqi şəxslər on min manatdan o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3. Sığorta qanunvericiliyinin aktuarilərlə, müstəqil ekspertlərlə, müstəqil auditorlarla və sığorta sahəsində yardımçı fəaliyyət göstərən hüquqi şəxslərlə bağlı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73.1. Aktuarilər (bu Məcəllənin 473.2-ci və 473.3-cü maddələrində nəzərdə tutulmuş hallar istisna olmaqla), müstəqil ekspertlər, müstəqil auditorlar və sığorta sahəsində yardımçı fəaliyyət göstərən hüquqi şəxslər tərəfindən sığorta qanunvericiliyinin onların fəaliyyəti ilə bağlı müəyyən edilmiş tələblərin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473.2. Məsul aktuari tərəfindən “Sığorta fəaliyyəti haqqında” Azərbaycan Respublikasının Qanununda nəzərdə tutulan tələblərə riayət olunmadan rəyin tərtib edilməsinə, həmçinin aktuari rəyinin sığortaçıya və </w:t>
      </w:r>
      <w:r>
        <w:rPr>
          <w:rFonts w:ascii="Palatino Linotype" w:hAnsi="Palatino Linotype" w:cs="Calibri"/>
          <w:i/>
          <w:iCs/>
          <w:color w:val="000000"/>
          <w:lang w:val="az-Latn-AZ"/>
        </w:rPr>
        <w:t>müvafiq icra hakimiyyəti orqanının yaratdığı quruma</w:t>
      </w:r>
      <w:r>
        <w:rPr>
          <w:rFonts w:ascii="Palatino Linotype" w:hAnsi="Palatino Linotype" w:cs="Calibri"/>
          <w:color w:val="000000"/>
          <w:lang w:val="az-Latn-AZ"/>
        </w:rPr>
        <w:t> vaxtında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473.3. “Sığorta fəaliyyəti haqqında” Azərbaycan Respublikasının Qanunu ilə müəyyən edilmiş hallarda məsul aktuari tərəfindən yazılı məlumatın </w:t>
      </w:r>
      <w:r>
        <w:rPr>
          <w:rFonts w:ascii="Palatino Linotype" w:hAnsi="Palatino Linotype" w:cs="Calibri"/>
          <w:i/>
          <w:iCs/>
          <w:color w:val="000000"/>
          <w:lang w:val="az-Latn-AZ"/>
        </w:rPr>
        <w:t>müvafiq icra hakimiyyəti orqanının yaratdığı quruma</w:t>
      </w:r>
      <w:r>
        <w:rPr>
          <w:rFonts w:ascii="Palatino Linotype" w:hAnsi="Palatino Linotype" w:cs="Calibri"/>
          <w:color w:val="000000"/>
          <w:lang w:val="az-Latn-AZ"/>
        </w:rPr>
        <w:t>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4. Sığorta qanunvericiliyinə uyğun olaraq verilmiş təqdimatların vaxtında və tam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 qanunvericiliyinə uyğun olaraq verilmiş təqdimatların vaxtında və (və ya) tam yerinə yet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altı yüz manatdan min manatadək məbləğdə,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5. Sığortaçılar, təkrarsığortaçılar və hüquqi şəxs olan sığorta vasitəçiləri tərəfindən müvafiq məlumatları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çılar, təkrarsığortaçılar və hüquqi şəxs olan sığorta vasitəçiləri tərəfindən onların fəaliyyətləri, o cümlədən nizamnamələri, idarə edilməsi, səhmdarları və ya iştirakçıları ilə bağlı sığorta qanunvericiliyi ilə müəyyən edilmiş hallarda və qaydada məlumat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yüz manatdan üç yüz manatadək məbləğdə,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6. Azərbaycan Respublikasının ərazisində yerləşən və ya mövcud olan sığorta predmeti ilə bağlı əmlak mənafelərinin xaricdə sığorta və təkrarsığorta etd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 fəaliyyəti haqqında” Azərbaycan Respublikasının Qanunu ilə yol verildiyi hallar istisna olmaqla, Azərbaycan Respublikasının ərazisində yerləşən və ya mövcud olan sığorta predmeti ilə bağlı əmlak mənafelərinin fiziki və hüquqi şəxslər tərəfindən xarici sığortaçılarda sığorta etdirilməsinə, həmçinin belə risklərin “Sığorta fəaliyyəti haqqında” Azərbaycan Respublikasının Qanunu ilə müəyyən edilmiş tələbləri pozmaqla sığortaçılar, təkrarsığortaçılar və sığorta brokerləri tərəfindən xaricdə təkrarsığorta etd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məbləğdə, vəzifəli şəxslər üç yüz əlli manatdan beş yüz manatadək məbləğdə,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7. Dövlət sosial sığorta sistemində fərdi uçot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ığortaedənlər tərəfindən “Dövlət sosial sığorta sistemində fərdi uçot haqqında” Azərbaycan Respublikasının Qanunu ilə müəyyən edilmiş müddətdə və qaydada sığortaolunanlar haqqında məlumatların müvafiq icra hakimiyyəti orqanına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üç yüz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477-1. İşsizlikdən sığorta haqqında qanunvericiliyin pozulması</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 Sığortaedən tərəfindən işsizlikdən sığorta haqqında qanunvericiliyin pozulmasına, yəni:</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1. sığortaedən kimi sığortaçıda qeydiyyata durmamasına;</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2. işçiləri işsizlikdən sığorta etdir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3. “İşsizlikdən sığorta haqqında” Azərbaycan Respublikasının Qanunu ilə müəyyən edilmiş qaydada, məbləğdə və vaxtda sığorta haqqını sığortaçıya ödə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4. Azərbaycan Respublikasının Əmək Məcəlləsinin 77-ci maddəsinin birinci hissəsinə uyğun olaraq işçiyə xəbərdarlıq edildiyi gündən 5 gün müddətində həmin işçinin peşəsi, ixtisası və əməkhaqqı barədə sığortaçıya rəsmi məlumat ver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5. sığorta haqqının hesablanmasına və ödənilməsinə, sığorta ödənişinin təyin edilməsinə əsas olan məlumatları sığortaçıya (elektron və ya kağız daşıyıcıda) təqdim et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6. Azərbaycan Respublikasının Mülki Məcəlləsi ilə müəyyən edilmiş hallarda özünün yenidən təşkil olunması və ya ləğv edilməsi barədə sığortaçıya məlumat verməməsin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477-1.1.7. sığorta haqqının hesablanmasının və köçürülməsinin uçotunu düzgün aparmamasına və bu barədə sığortaçıya hesabatı təqdim etməməsinə, sığorta ödənişi üçün əsas olan sənədlərin və məlumatların qorunub saxlanılmasını təmin et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yüz manat məbləğində, vəzifəli şəxslər iki yüz manat məbləğində, hüquqi şəxslər dörd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xml:space="preserve">477-1.2. Sığortaolunan tərəfindən sığorta ödənişinin miqdarının dəyişməsinə və ya dayandırılmasına səbəb olan “İşsizlikdən sığorta haqqında” Azərbaycan Respublikasının Qanunu ilə </w:t>
      </w:r>
      <w:r>
        <w:rPr>
          <w:rFonts w:ascii="Palatino Linotype" w:hAnsi="Palatino Linotype" w:cs="Calibri"/>
          <w:i/>
          <w:iCs/>
          <w:color w:val="000000"/>
          <w:lang w:val="az-Latn-AZ"/>
        </w:rPr>
        <w:lastRenderedPageBreak/>
        <w:t>müəyyən olunmuş hallar barədə 10 gündən gec olmayaraq sığortaçıya məlumat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inzibati xəta nəticəsində vurulmuş ziyanın (əldə edilmiş gəlirin) bir misli miqdarın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8. </w:t>
      </w:r>
      <w:r>
        <w:rPr>
          <w:rFonts w:ascii="Palatino Linotype" w:hAnsi="Palatino Linotype" w:cs="Tahoma"/>
          <w:b/>
          <w:bCs/>
          <w:i/>
          <w:iCs/>
          <w:color w:val="000000"/>
        </w:rPr>
        <w:t>Müvafiq icra hakimiyyəti orqanının yaratdığı qurumun</w:t>
      </w:r>
      <w:r>
        <w:rPr>
          <w:rFonts w:ascii="Palatino Linotype" w:hAnsi="Palatino Linotype" w:cs="Tahoma"/>
          <w:b/>
          <w:bCs/>
          <w:color w:val="000000"/>
        </w:rPr>
        <w:t> qanuna uyğun olaraq tələb etdiyi məlumatların banklar tərəfindən təqdim olun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Müvafiq icra hakimiyyəti orqanının yaratdığı qurumun</w:t>
      </w:r>
      <w:r>
        <w:rPr>
          <w:rFonts w:ascii="Palatino Linotype" w:hAnsi="Palatino Linotype" w:cs="Tahoma"/>
          <w:color w:val="000000"/>
        </w:rPr>
        <w:t> qanuna uyğun olaraq tələb etdiyi məlumatların banklar tərəfindən vaxtında və ya tam təqdim olu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min manatadək məbləğdə, hüquqi şəxslər on min manatdan on beş min manatadək məbləğ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3" w:name="f37"/>
      <w:bookmarkEnd w:id="43"/>
      <w:r>
        <w:rPr>
          <w:rFonts w:ascii="Palatino Linotype" w:hAnsi="Palatino Linotype" w:cs="Tahoma"/>
          <w:b/>
          <w:bCs/>
          <w:color w:val="000000"/>
        </w:rPr>
        <w:t>FƏSİL 37</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Gömrük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79. Malların və nəqliyyat vasitələrinin Azərbaycan Respublikasının gömrük sərhədindən gömrük nəzarətindən kənar keç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lların və nəqliyyat vasitələrinin Azərbaycan Respublikasının gömrük sərhədindən gömrük nəzarətindən kənar keçirilməsinə, yəni müvafiq icra hakimiyyəti orqanının müəyyən etdiyi yerlərdən kənar yerdən və ya gömrük rəsmiləşdirilməsi icraatının müəyyən edilmiş vaxtından kənar vaxtda keçirilməsinə görə, bu az miqdarda olduqda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an mallar və nəqliyyat vasitələri müsadirə edilir, yaxud həmin malların və nəqliyyat vasitələrinin dəyərinin altmış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479 - 481, 482.1 və 482.2-ci maddələrində “az miqdarda olduqda” dedikdə, dörd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0. Malların və nəqliyyat vasitələrinin Azərbaycan Respublikasının gömrük sərhədindən gömrük nəzarətindən gizlədilməklə keç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lların və nəqliyyat vasitələrinin Azərbaycan Respublikasının gömrük sərhədindən gömrük nəzarətindən gizlədilməklə keçirilməsinə, yəni gizli saxlanc yerlərindən və ya malların aşkar edilməsini çətinləşdirən digər üsullardan istifadə edilməklə, yaxud bir qəbildən olan malların digər şəklə salınmaqla keçirilməsinə görə, bu az miqdarda olduqda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nəqliyyat vasitələri müsadirə edilir, yaxud həmin malların və nəqliyyat vasitələrinin dəyərinin altmış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1. Malların və nəqliyyat vasitələrinin Azərbaycan Respublikasının gömrük sərhədindən sənədlərdən və ya eyniləşdirmə vasitələrindən aldatma yolu ilə istifadə etməklə keç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Malların və nəqliyyat vasitələrinin sənədlərdən və ya eyniləºdirmə vasitələrindən aldatma yolu ilə istifadə etməklə</w:t>
      </w:r>
      <w:r>
        <w:rPr>
          <w:rFonts w:ascii="Palatino Linotype" w:hAnsi="Palatino Linotype" w:cs="Tahoma"/>
          <w:b/>
          <w:bCs/>
          <w:color w:val="000000"/>
        </w:rPr>
        <w:t> </w:t>
      </w:r>
      <w:r>
        <w:rPr>
          <w:rFonts w:ascii="Palatino Linotype" w:hAnsi="Palatino Linotype" w:cs="Tahoma"/>
          <w:color w:val="000000"/>
        </w:rPr>
        <w:t>gömrük sərhədindən keçirilməsinə, yəni keçirilmə zamanı müvafiq icra hakimiyyəti orqanına gömrük məqsədləri üçün doğru olmayan məlumatları əks etdirən sənədlər, etibarsız sənədlər, yaxud digər mallara və nəqliyyat vasitələrinə aid olan sənədlər və ya eyniləşdirmə vasitələri təqdim edilməsinə, yaxud saxta eyniləşdirmə vasitələrindən istifadə edilməsinə görə, bu az miqdarda olduqda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nəqliyyat vasitələri müsadirə edilir, yaxud həmin malların və nəqliyyat vasitələrinin dəyərinin altmış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2. Malların və nəqliyyat vasitələrinin bəyan edilməməsi və ya düzgün bəya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2.1. Azərbaycan Respublikasının gömrük sərhədindən keçirilən malların və ya nəqliyyat vasitələrinin bəyan edilməməsinə görə, bu az miqdarda olduqda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nəqliyyat vasitələri müsadirə edilir, yaxud həmin malların və nəqliyyat vasitələrinin dəyərinin altmış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2.2. Azərbaycan Respublikasının gömrük sərhədindən keçirilən malların və nəqliyyat vasitələrinin düzgün bəyan edilməməsinə görə, yəni gömrük bəyannaməsində, təkrar ixrac bildirişində, qısa idxal (ixrac) bəyannaməsində, sadələşdirilmiş bəyannamədə, gömrük rəsmiləşdirilməsinə dair ərizədə və gömrük orqanlarının Azərbaycan Respublikasının Gömrük Məcəlləsinə uyğun olaraq tələb etdiyi digər sənədlərdə və məlumatlarda Azərbaycan Respublikasının gömrük sərhədindən keçirilən malları və nəqliyyat vasitələrini gömrük ödənişlərindən, habelə qanunvericiliklə müəyyənləşdirilmiş qadağan və məhdudiyyətlərdən azad etməyə, yaxud gömrük ödənişlərinin məbləğini azaltmağa əsas verən, malların və nəqliyyat vasitələrinin gömrük proseduru, miqdarı, sayı, gömrük dəyəri, mənşə ölkəsi barədə və ya digər düzgün olmayan məlumatların göstərilməsinə görə, bu az miqdarda olduqda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nəqliyyat vasitələrinin dəyərinin otuz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2.3. Mallar və nəqliyyat vasitələri Azərbaycan Respublikasının gömrük sərhədindən keçirilərkən onların tələb olunan xüsusi gömrük proseduru altında yerləşdirilməsi ilə əlaqədar gömrük ödənişlərinin (borcunun) məbləği haqqında müvafiq icra hakimiyyəti orqanının qərarının qəbul edilməsinə təsir etməyən düzgün olmayan məlumatların ve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üç yüz manat məbləğində, vəzifəli şəxslər altı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3. Xarici valyuta vəsaitlərinin xaricdən qaytarıl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arici iqtisadi fəaliyyətin həyata keçirilməsi nəticəsində əldə edilmiş və Azərbaycan Respublikasının müvəkkil olunmuş banklarının hesablarına məcburi qaydada köçürülməli olan az miqdarda xarici valyuta vəsaitlərinin xaricdən qaytarılma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inzibati xətanın bilavasitə obyekti olan xarici valyutanın dəyərinin otuz faizindən əlli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483-cü maddəsində “az miqdarda” dedikdə, iyirmi min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4. Gömrük nəzarəti zonası rejim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nın icazəsi olmadan gömrük nəzarəti zonasının sərhədlərindən keçməyə və ya onun hüdudlarında hərəkət etməyə, istehsal və digər kommersiya fəaliyyəti ilə məşğul olmağa, yaxud gömrük nəzarəti zonası rejimini başqa şəkildə poz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vəzifəli şəxslər iki yüz əlli manat məbləğində, hüquqi şəxslər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5. Mallar və nəqliyyat vasitələri gətirilərkən və ya aparılarkən müvafiq icra hakimiyyəti orqanına məlumatın verilməməsi və ya təhrif olunmuş məlumatın verilməsi</w:t>
      </w:r>
      <w:r>
        <w:rPr>
          <w:rFonts w:ascii="Palatino Linotype" w:hAnsi="Palatino Linotype" w:cs="Tahoma"/>
          <w:b/>
          <w:bCs/>
          <w:i/>
          <w:iCs/>
          <w:color w:val="000000"/>
        </w:rPr>
        <w:t>, yaxud əvvəlcədən qısa idxal bəyannaməsini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485.1. </w:t>
      </w:r>
      <w:r>
        <w:rPr>
          <w:rFonts w:ascii="Palatino Linotype" w:hAnsi="Palatino Linotype" w:cs="Tahoma"/>
          <w:color w:val="000000"/>
        </w:rPr>
        <w:t>Azərbaycan Respublikasının Gömrük Məcəlləsi ilə müəyyən edilmiş hallarda, mallar və nəqliyyat vasitələri Azərbaycan Respublikasının gömrük ərazisinə gətirilərkən Azərbaycan Respublikasının gömrük sərhədindən keçmə barədə və ya gömrük ərazisindən aparılarkən malların və nəqliyyat vasitələrinin aparılması barədə müvafiq icra hakimiyyəti orqanına məlumatların verilməməsinə və ya təhrif olunmuş məlumatın verilməsinə, yaxud malların və nəqliyyat vasitələrinin məlumatda göstərilən yerə müəyyən edilmiş vaxtda çatdırıl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yirmi manatdan əlli manatadək məbləğdə, vəzifəli şəxslər yetmiş manatdan yüz manatadək məbləğdə, hüquqi şəxslər iki yüz əlli manatda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485.2. Azərbaycan Respublikasının Gömrük Məcəlləsi ilə müəyyən edilmiş hallarda qısa idxal bəyannaməsinin mallar gömrük ərazisinə gətirilməzdən əvvəl elektron formada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min manat məbləğində, hüquqi şəxslər min beş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6. Fors-major hallarda və ya qəza zamanı müvafiq tədbirin görü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ors-major hallarda və ya qəza zamanı gömrük qanunvericiliyi ilə müəyyən edilmiş öhdəliklərin yerinə yetirilməməsinə, müvafiq icra hakimiyyəti orqanına təxirə salınmadan hadisə barədə məlumat ver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ın və ya nəqliyyat vasitələrinin dəyərinin beş faizindən on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7. Malların, nəqliyyat vasitələrinin və ya onlara aid olan sənədlərin müvafiq icra hakimiyyəti orqanına çatdırılmaması və ya müəyyən edilmiş marşrut və müddətlər pozulmaqla çat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487.1. Gömrük nəzarəti altında olan malların, nəqliyyat vasitələrinin müvafiq icra hakimiyyəti orqanına müəyyən edilmiş müddətlər pozulmaqla çatdırılmasına gör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1.1. on beş günədək müddətə gecikdirilərək çat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 məbləğində, vəzifəli şəxslər yüz əlli manat məbləğində, hüquqi şəxslər üç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1.2. on beş gündən bir ayadək müddətə gecikdirilərək çat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manat məbləğində, vəzifəli şəxslər iki yüz əlli manat məbləğində, hüquqi şəxslər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1.3. bir aydan iki ayadək müddətə gecikdirilərək çat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iki yüz manat məbləğdə, vəzifəli şəxslər üç yüz əlli manat məbləğdə, hüquqi şəxslər altı yüz manat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1.4. iki aydan altı ayadək gecikdirilərək çat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üç yüz manatdan beş yüz manatadək məbləğdə, vəzifəli şəxslər altı yüz manatdan yeddi yüz əlli manatadək məbləğdə, hüquqi şəxslər səkkiz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1.5. altı aydan artıq müddətə gecikdirilərək çatdı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eddi yüz manatdan doqquz yüz manatadək məbləğdə, vəzifəli şəxslər min manatdan min beş yüz manatadək məbləğdə,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2. Gömrük nəzarəti altında olan mallara və nəqliyyat vasitələrinə aid müvafiq icra hakimiyyəti orqanına verilmək üçün qəbul edilmiş gömrük sənədlərinin və ya digər sənədlərin itirilməsinə və ya çatdırılma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dan iki yüz əlli manatadək məbləğdə, vəzifəli şəxslər dörd yüz manatdan altı yüz manatadək məbləğdə, hüquqi şəxslər səkkiz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3. Malların və nəqliyyat vasitələrinin müvafiq icra hakimiyyəti orqanı tərəfindən müəyyən olunmuş marşrutdan kənara çıxmaqla daşın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 məbləğində, vəzifəli şəxslər yüz manat məbləğində, hüquqi şəxslər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87.4. Gömrük nəzarəti altında olan malların və nəqliyyat vasitələrinin müvafiq icra hakimiyyəti orqanının müəyyən etdiyi təyinat yerinə çatdırılmamasına, yaxud iti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ın və nəqliyyat vasitələrinin dəyərinin əlli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8. Azərbaycan Respublikasının gömrük sərhədindən nəqliyyat vasitələrinin keçir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l qismində keçirilən nəqliyyat vasitələri də daxil olmaqla, Azərbaycan Respublikasının gömrük sərhədindən keçirilən nəqliyyat vasitələrinin müvafiq icra hakimiyyəti orqanının müəyyən etdiyi yerdə saxlanılmamasına, yaxud gömrük nəzarəti altında olan nəqliyyat vasitəsinin müvafiq icra hakimiyyəti orqanının icazəsi olmadan dayandığı yerdən yola salın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fiziki şəxslərə xəbərdarlıq edilir və ya onlar iyirmi manatdan əlli manatadək məbləğdə cərimə edilir, vəzifəli şəxslərə xəbərdarlıq edilir və ya onlar yetmiş beş </w:t>
      </w:r>
      <w:r>
        <w:rPr>
          <w:rFonts w:ascii="Palatino Linotype" w:hAnsi="Palatino Linotype" w:cs="Tahoma"/>
          <w:color w:val="000000"/>
        </w:rPr>
        <w:lastRenderedPageBreak/>
        <w:t>manatdan yüz əlli manatadək məbləğdə cərimə edilir, hüquqi şəxslər iki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89. Gömrük nəzarəti altında olan gəmiyə və digər üzən vasitələrə yan a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nəzarəti altında olan gəmiyə və digər üzən vasitələrə müvafiq icra hakimiyyəti orqanının icazəsi olmadan gəmilərin və digər üzən vasitələrin yan a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yetmiş beş manatdan yüz əlli manatadək məbləğdə, hüquqi şəxslər iki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0. Gömrük rəsmiləşdir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rəsmiləşdirilməsi qaydasının pozulmasına, yəni gömrük rəsmiləşdirilməsinin başlanması və başa çatması, onun keçirilmə yeri, vaxtı və üsulu barədə müəyyən olunmuş tələblərə riayət edilməməsinə və ya gömrük rəsmiləşdirilməsinin sadələşdirilmiş qaydasının tətbiqi şərtlərin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iyirmi manatdan əlli manatadək məbləğdə cərimə edilir, vəzifəli şəxslərə xəbərdarlıq edilir və ya onlar yetmiş beş manatdan yüz əlli manatadək məbləğdə cərimə edilir, hüquqi şəxslər iki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1. Gömrük nəzarəti altında olan, o cümlədən şərti buraxılmış</w:t>
      </w:r>
      <w:r>
        <w:rPr>
          <w:rFonts w:ascii="Palatino Linotype" w:hAnsi="Palatino Linotype" w:cs="Tahoma"/>
          <w:color w:val="000000"/>
        </w:rPr>
        <w:t> </w:t>
      </w:r>
      <w:r>
        <w:rPr>
          <w:rFonts w:ascii="Palatino Linotype" w:hAnsi="Palatino Linotype" w:cs="Tahoma"/>
          <w:b/>
          <w:bCs/>
          <w:color w:val="000000"/>
        </w:rPr>
        <w:t>mallar və ya nəqliyyat vasitələri ilə qanunsuz əməliyyatlar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1.1. Bu Məcəllənin 491.2-ci və 491.3-cü maddələrində nəzərdə tutulan hallar istisna olmaqla, gömrük nəzarəti altında olan mallar və ya nəqliyyat vasitələri ilə qanunvericiliklə müəyyən edilmiş şərtlər və məhdudiyyətlər pozulmaqla qanunsuz əməliyyatlar aparılması, o cümlədən həmin şərtlər və məhdudiyyətlər pozulmaqla onlardan istifadə edilməsi, vəziyyətinin dəyişdirilməsi və ya onlar üzərində sərəncam ve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ın və nəqliyyat vasitələrinin dəyərinin otuz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1.2. Barəsində gömrük ödənişləri üzrə güzəştlər verilərək şərti buraxılmış mallardan və nəqliyyat vasitələrindən müvafiq icra hakimiyyəti orqanının icazəsi olmadan həmin güzəştlərin verilməsi üçün nəzərdə tutulmayan digər məqsədlərlə istifadə edilməsinə və ya onların üzərində sərəncam ve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güzəştlərinin verilməsi ilə əlaqədar ödənilməmiş gömrük ödənişlərinin məbləğinin yüz faizindən yüz əlli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491.3. Müvafiq icra hakimiyyəti orqanının icazəsi olmadan gömrük nəzarəti altında olan malların yerlərinin dəyişdirilməsinə, daşınmasına, yüklənməsinə, boşaldılmasına, bir yerdən başqa yerə yüklənməsinə, qablaşdırılmasına, qablaşdırma zədələrinin </w:t>
      </w:r>
      <w:r>
        <w:rPr>
          <w:rFonts w:ascii="Palatino Linotype" w:hAnsi="Palatino Linotype" w:cs="Tahoma"/>
          <w:color w:val="000000"/>
        </w:rPr>
        <w:lastRenderedPageBreak/>
        <w:t>düzəldilməsinə, yenidən qablaşdırılmasına və ya daşınma üçün qəbul edilməsinə, həmin mallardan prob və nümunələr götürülməsinə, göstərilən malların və nəqliyyat vasitələrinin saxlandığı binaların və yerlərin aç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dan yüz manatadək məbləğdə, vəzifəli şəxslər iki yüz manatdan üç yüz manatadək məbləğdə, hüquqi şəxslər 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2. Gömrük təminat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2.1. Gömrük təminatının, yəni mallara və ya nəqliyyat vasitələrinə müvafiq icra hakimiyyəti orqanının tətbiq etdiyi plomb, möhür və digər eyniləşdirmə vasitələrinin həmin orqanın icazəsi olmadan dəyişdirilməsinə, qəsdən məhv edilməsinə, qırılmasına, zədələnməsinə və ya iti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dörd yüz manat məbləğində, vəzifəli şəxslər altı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2.2. Gömrük təminatı altında olan yük yerlərinin konstruktiv bütövlüyünün qəsdən poz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dörd yüz manat məbləğində, vəzifəli şəxslər altı yüz manat məbləğində, hüquqi şəxslər min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3. Gömrük bəyannaməsinin və müvafiq sənədlərin təqdim edilməsi müddət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bəyannaməsinin və onunla birgə təqdim edilməli olan sənədlərin Azərbaycan Respublikasının Gömrük Məcəlləsində müəyyən edilmiş müddətdə müvafiq icra hakimiyyəti orqanına təqdim ed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 məbləğində, vəzifəli şəxslər yüz əlli manat məbləğində, hüquqi şəxslər üç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4. Müvafiq icra hakimiyyəti orqanının vəzifəli şəxsinin gömrük nəzarəti və baxışının keçirilməsi üçün əraziyə və binalara daxil olmasına maneçilik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nın vəzifəli şəxsinin gömrük nəzarətindən keçirilməli olan mallar və nəqliyyat vasitələrinin, həmçinin gömrük nəzarətinin həyata keçirilməsi üçün tələb olunan sənədlərin olduğu, yaxud olması ehtimal olunan ərazilərə və tikililərə, müvəqqəti saxlanc və gömrük anbarlarına, sərbəst zonalarda yerləşən ərazilərə və tikililərə, həmçinin icrasına nəzarət gömrük orqanına həvalə edilmiş fəaliyyətin həyata keçirildiyi digər yerlərə qanunla müəyyən edilmiş qaydada daxil olmasına və baxış keçirməsinə </w:t>
      </w:r>
      <w:r>
        <w:rPr>
          <w:rFonts w:ascii="Palatino Linotype" w:hAnsi="Palatino Linotype" w:cs="Tahoma"/>
          <w:i/>
          <w:iCs/>
          <w:color w:val="000000"/>
        </w:rPr>
        <w:t>sahibkar olmayan subyekt tərəfindən</w:t>
      </w:r>
      <w:r>
        <w:rPr>
          <w:rFonts w:ascii="Palatino Linotype" w:hAnsi="Palatino Linotype" w:cs="Tahoma"/>
          <w:color w:val="000000"/>
        </w:rPr>
        <w:t> maneçilik törədilməsinə görə</w:t>
      </w:r>
      <w:r>
        <w:rPr>
          <w:rFonts w:ascii="Palatino Linotype" w:hAnsi="Palatino Linotype" w:cs="Tahoma"/>
          <w:color w:val="000000"/>
          <w:sz w:val="20"/>
          <w:szCs w:val="20"/>
        </w:rPr>
        <w:t> </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 məbləğində, vəzifəli şəxslər üç 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495. Müvafiq icra hakimiyyəti orqanına mallarla bağlı hesabatın təqdim edilməməsi və ya onların uçotunun apar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nəzarəti altında olan, yaxud sərbəst zonaların ərazilərinə, müvəqqəti saxlanc və gömrük anbarlarına gətirilən, aparılan, saxlanılan, emal olunan, hazırlanan, alınan və satılan mallar barədə gömrük qanunvericiliyi ilə müəyyən olunmuş qaydada və müddətlərdə müvafiq icra hakimiyyəti orqanına hesabat verilməməsinə, yanlış hesabat verilməsinə və ya həmin malların uçotunun aparılması qaydasının pozu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əbərdarlıq edilir və ya yüz əlli manatdan iki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6. Malların saxlanca qoyulması və saxlanc qaydalarının pozulması</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b/>
          <w:bCs/>
          <w:color w:val="000000"/>
          <w:sz w:val="27"/>
          <w:szCs w:val="27"/>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6.1. Malların saxlanca qoyulması və saxlanc qaydalarının (müddətlərinin) pozulmasına, o cümlədən gömrük və müvəqqəti saxlanc anbarlarında mallarla müxtəlif əməliyyatların aparılmasının müəyyən olunmuş tələblərinə və şərtlərinə riayət edi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əlli manatdan yüz manatadək məbləğdə, vəzifəli şəxslər yüz əlli manatdan iki yüz əlli manatadək məbləğdə, hüquqi şəxslər üç yüz manatdan beş yüz manatadək məbləğdə cərimə edilir.</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496.2. Gömrük anbarı xüsusi gömrük prosedurunda yerləşdirilmiş və son saxlanc müddətini keçmiş malların və nəqliyyat vasitələrinin xüsusi gömrük proseduruna müvafiq olaraq buraxılmasının və ya sərəncama götürülməsinin təmin edilməsi üzrə tədbirlərin görülmə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nəqliyyat vasitələri müsadirə edilir, yaxud onların dəyərinin otuz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7. Malların emal ed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lların emal edilməsi qaydasının pozulmasına, yəni icazə olmadan malın emal edilməsi, onların emal edilməsi qaydası və müddətləri, emal məhsullarının hasilat (orta hasilat) norması, emal məhsullarının digər mallarla əvəz edilməsi, dəyişdirilməsi, bu cür malların emal edilməsi üzrə əməliyyatlar aparılması üçün müəyyən olunmuş tələblərə, məhdudiyyətlərə və şərtlərə əməl olu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an malların dəyərinin otuz faizindən səksən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8. Sərbəst zonada tikinti işlərinin, kommersiya və ya digər fəaliyyət növlərinin həyata keçir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Sərbəst zonada (gömrük ərazisinin, gətirilən mallara gömrük rüsumlarının və vergilərin, habelə ticarət siyasəti tədbirlərinin tətbiq olunmayan hissəsində) tikinti </w:t>
      </w:r>
      <w:r>
        <w:rPr>
          <w:rFonts w:ascii="Palatino Linotype" w:hAnsi="Palatino Linotype" w:cs="Tahoma"/>
          <w:color w:val="000000"/>
        </w:rPr>
        <w:lastRenderedPageBreak/>
        <w:t>işlərinin, kommersiya və ya digər fəaliyyət növlərinin həyata keçirilməsi qaydas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yüz əlli manatdan iki yüz əlli manatadək məbləğdə, hüquqi şəxslər 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499. Malların və nəqliyyat vasitələrinin Azərbaycan Respublikasının gömrük ərazisindən kənara aparılmaması, yaxud həmin əraziyə qaytarıl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 Azərbaycan Respublikasının gömrük ərazisindən kənara aparılması və ya bu əraziyə qaytarılması məcburi olan, əvvəllər müvəqqəti gətirilmiş və ya aparılmış mallar və ya nəqliyyat vasitələrinin müəyyən olunmuş müddətlər pozulmaqla Azərbaycan Respublikasının gömrük ərazisindən kənara aparılmasına və ya bu əraziyə qaytarılmasına gör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1. on beş günədək müddətə gecikdirilməklə Azərbaycan Respublikasının gömrük ərazisindən kənara aparılmasına və ya qayta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əlli manat məbləğində, vəzifəli şəxslər üç yüz manat məbləğində, hüquqi şəxslər altı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2. on beş gündən bir ayadək müddətə gecikdirilməklə Azərbaycan Respublikasının gömrük ərazisindən kənara aparılmasına və ya bu əraziyə qayta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üç yüz manat məbləğində, vəzifəli şəxslər altı yüz manat məbləğində, hüquqi şəxslər min iki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3. bir aydan üç ayadək müddətə gecikdirilməklə Azərbaycan Respublikasının gömrük ərazisindən kənara aparılmasına və ya bu əraziyə qayta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beş yüz manatdan yeddi yüz əlli manatadək məbləğdə, vəzifəli şəxslər səkkiz yüz manatdan min iki yüz manatadək məbləğdə,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4. üç aydan bir ilədək müddətə gecikdirilməklə Azərbaycan Respublikasının gömrük ərazisindən kənara aparılmasına və ya bu əraziyə qayta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və ya) nəqliyyat vasitələrinin dəyərinin iyirmi faizindən əlli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1.5. bir ildən artıq müddətə gecikdirilməklə Azərbaycan Respublikasının gömrük ərazisindən kənara aparılmasına və ya bu əraziyə qaytar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və (və ya) nəqliyyat vasitələrinin dəyərinin əlli faizindən yetmiş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499.2. Aparılması və ya qaytarılması məcburi olan əvvəllər gətirilmiş və ya aparılmış mallar və nəqliyyat vasitələrinin Azərbaycan Respublikasının gömrük ərazisindən kənara aparılmamasına və ya bu əraziyə qaytarılma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inzibati xətanın bilavasitə obyekti olan mallar və ya nəqliyyat vasitələri müsadirə edilir, yaxud vətəndaşlar həmin malların və ya nəqliyyat vasitələrinin dəyərinin yetmiş faizindən yüz faizinədək məbləğdə cərimə edilir, əcnəbilər və vətəndaşlığı olmayan şəxslər həmin malların və ya nəqliyyat vasitələrinin dəyərinin yetmiş faizindən yüz faizinədək məbləğdə cərimə edilir və ya Azərbaycan Respublikasının hüdudlarından kənara inzibati qayda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500. Azərbaycan Respublikasının gömrük ərazisinə müvəqqəti gətirilmiş nəqliyyat vasitələri ilə qanunsuz əməliyyatların apa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gömrük ərazisinə müvəqqəti gətirilmiş nəqliyyat vasitələrinin gömrük ərazisinə müvəqqəti gətirilməsinin məqsədlərinə uyğun olmayan ölkədaxili sərnişin və ya yük daşımalarında digər şəxslər tərəfindən istismar olun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1. Malların məhv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alların məhvi qaydasının pozulmasına, yəni malların məhvi və ya onların məhvi nəticəsində yaranmış tullantıların və qalıqların müvafiq gömrük proseduru altında yerləşdirilməsi və ya zərərsizləşdirilməsi üçün qanunvericiliklə müəyyən olunmuş tələblərə və şərtlərə əməl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yüz əlli manatdan iki yüz əlli manatadək məbləğdə, hüquqi şəxslər 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2. Mallar və ya nəqliyyat vasitələri Azərbaycan Respublikasının gömrük sərhədindən keçirilərkən ticarət siyasəti tədbirlərinin və digər məhdudiyyətlərin tətbiqi qaydasına əməl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arəsində qanunvericiliklə müəyyən edilən ticarət siyasəti</w:t>
      </w:r>
      <w:r>
        <w:rPr>
          <w:rFonts w:ascii="Palatino Linotype" w:hAnsi="Palatino Linotype" w:cs="Tahoma"/>
          <w:b/>
          <w:bCs/>
          <w:color w:val="000000"/>
        </w:rPr>
        <w:t> </w:t>
      </w:r>
      <w:r>
        <w:rPr>
          <w:rFonts w:ascii="Palatino Linotype" w:hAnsi="Palatino Linotype" w:cs="Tahoma"/>
          <w:color w:val="000000"/>
        </w:rPr>
        <w:t>tədbirləri və digər məhdudiyyətlər tətbiq edilən malların və ya nəqliyyat vasitələrinin, həmin tədbirlərin və məhdudiyyətlərin müəyyən olunmuş tətbiqi qaydası pozulmaqla, Azərbaycan Respublikasının gömrük sərhədindən keç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an mallar və nəqliyyat vasitələri müsadirə edilir, yaxud həmin malların və nəqliyyat vasitələrinin dəyərinin otuz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3. Malların Azərbaycan Respublikasının gömrük sərhədindən istehsal və ya kommersiya məqsədləri üçün nəzərdə tutulmayan mallar kimi keç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stehsal və ya digər kommersiya fəaliyyəti üçün nəzərdə tutulan malların Azərbaycan Respublikasının gömrük sərhədindən istehsal və ya kommersiya məqsədləri üçün nəzərdə tutulmayan mallar kimi keç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an mallar və nəqliyyat vasitələri müsadirə edilir, yaxud onların dəyərinin otuz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4. Azərbaycan Respublikasının gömrük ərazisinə gömrük qaydaları pozulmaqla gətirilmiş malların və ya nəqliyyat vasitələrinin digər şəxslər tərəfindən əldə edilməsi, daşınması, saxlanması, onlardan istifadə edilməsi və onlar üzərində sərəncam ve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Malların və ya nəqliyyat vasitələrinin Azərbaycan Respublikasının gömrük ərazisinə gömrük qaydaları pozulmaqla gətirilməsini bilə-bilə həmin malların digər şəxslər tərəfindən əldə edilməsinə, daşınmasına, saxlanmasına, onlardan istifadə edilməsinə və ya onlar üzərində sərəncam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bilavasitə obyekti olan mallar və nəqliyyat vasitələri müsadirə edilir, yaxud həmin malların və nəqliyyat vasitələrinin dəyərinin qırx faizindən səksən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5. Gömrük ödənişlərinin (borcunun) ödənilməsindən yayın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Gömrük ödənişlərini (borcunu) ödəməkdən yayınmağa görə, bu az miqdarda olduqda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ödənilməli olan gömrük ödənişlərinin məbləğinin yetmiş faizindən yüz əlli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addədə “az miqdarda olduqda” dedikdə, </w:t>
      </w:r>
      <w:r>
        <w:rPr>
          <w:rFonts w:ascii="Palatino Linotype" w:hAnsi="Palatino Linotype" w:cs="Tahoma"/>
          <w:i/>
          <w:iCs/>
          <w:color w:val="000000"/>
        </w:rPr>
        <w:t>iyirmi min manatdan yuxarı olmayan</w:t>
      </w:r>
      <w:r>
        <w:rPr>
          <w:rFonts w:ascii="Palatino Linotype" w:hAnsi="Palatino Linotype" w:cs="Tahoma"/>
          <w:color w:val="000000"/>
        </w:rPr>
        <w:t>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2. Bu maddədə nəzərdə tutulmuş əməli ilk dəfə törətmiş şəxs inzibati xəta nəticəsində vurulmuş ziyanı tamamilə ödədikdə inzibati məsuliyyətdən azad olun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6. Banklar və ya digər kredit təşkilatları tərəfindən müvafiq icra hakimiyyəti orqanının qərarlarının icra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anklar və ya digər kredit təşkilatları tərəfindən gömrük ödənişlərinin mübahisəsiz qaydada tutulması, gömrük ödənişlərinin ödəyicisinin hesabları üzrə əməliyyatların dayandırılması haqqında müvafiq icra hakimiyyəti orqanının vəsatətlərinin icra edilməməsinə və ya həmin vəsatətlərin icrasının əsassız olaraq gecikd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ödənilməmiş gömrük ödənişlərinin məbləğinin otuz faizindən yüz faizinə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7. İdxal olunması üçün lisenziya tələb olunan malların belə lisenziya olmadan idxal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dxal olunması üçün lisenziya tələb olunan malların belə lisenziya olmadan idxal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nın bilavasitə obyekti olan mallar müsadirə edilir, yaxud həmin malların və nəqliyyat vasitələrinin dəyərinin qırx faizindən yüz faizinə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8. Aksiz markası ilə markalanmalı olan məhsulların (malların) belə marka olmadan idxal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ksiz markası ilə markalanmalı olan məhsulların (malların) belə marka olmadan az miqdarda idxal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aksiz markası olmayan məhsullar (mallar) müsadirə edilməklə fiziki şəxslər səksən </w:t>
      </w:r>
      <w:r>
        <w:rPr>
          <w:rFonts w:ascii="Palatino Linotype" w:hAnsi="Palatino Linotype" w:cs="Calibri"/>
          <w:color w:val="000000"/>
          <w:lang w:val="az-Latn-AZ"/>
        </w:rPr>
        <w:lastRenderedPageBreak/>
        <w:t>manatdan yüz iyirmi manatadək məbləğdə, 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addədə “az miqdarda” dedikdə, beş yüz manatadək olan məbləğ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09. Gömrük brokeri (gömrük təmsilçisi), səlahiyyətli iqtisadi operator və ya gömrük daşıyıcısı kimi qanunsuz fəaliyyət göstərilməsi, yaxud bu cür fəaliyyət qaydalarının və şərt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09.1. Azərbaycan Respublikası gömrük qanunvericiliyinin tələbləri pozulmaqla gömrük brokeri (gömrük təmsilçisi), səlahiyyətli iqtisadi operator və ya gömrük daşıyıcısı</w:t>
      </w:r>
      <w:r>
        <w:rPr>
          <w:rFonts w:ascii="Palatino Linotype" w:hAnsi="Palatino Linotype" w:cs="Tahoma"/>
          <w:b/>
          <w:bCs/>
          <w:color w:val="000000"/>
        </w:rPr>
        <w:t> </w:t>
      </w:r>
      <w:r>
        <w:rPr>
          <w:rFonts w:ascii="Palatino Linotype" w:hAnsi="Palatino Linotype" w:cs="Tahoma"/>
          <w:color w:val="000000"/>
        </w:rPr>
        <w:t>kimi qanunsuz fəaliyyət göstə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09.2. Gömrük brokerinin (gömrük təmsilçisinin), səlahiyyətli iqtisadi operatorun və ya gömrük daşıyıcısının</w:t>
      </w:r>
      <w:r>
        <w:rPr>
          <w:rFonts w:ascii="Palatino Linotype" w:hAnsi="Palatino Linotype" w:cs="Tahoma"/>
          <w:b/>
          <w:bCs/>
          <w:color w:val="000000"/>
        </w:rPr>
        <w:t> </w:t>
      </w:r>
      <w:r>
        <w:rPr>
          <w:rFonts w:ascii="Palatino Linotype" w:hAnsi="Palatino Linotype" w:cs="Tahoma"/>
          <w:color w:val="000000"/>
        </w:rPr>
        <w:t>qanunla mühafizə edilən sirlərdən və ya məlumatlardan öz məqsədləri üçün istifadə etmələrinə və ya qanunla nəzərdə tutulan hallar istisna olmaqla, üçüncü şəxslərə bu cür məlumatlar verməsinə, yaxud gömrük brokeri (təmsilçisi) kimi fəaliyyət göstərilməsinin gömrük qanunvericiliyi ilə müəyyən edilmiş digər qaydalarının və şərtlərin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min manatdan min beş yüz manatadək məbləğdə cərimə edili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4" w:name="f38"/>
      <w:bookmarkEnd w:id="44"/>
      <w:r>
        <w:rPr>
          <w:rFonts w:ascii="Palatino Linotype" w:hAnsi="Palatino Linotype" w:cs="Tahoma"/>
          <w:b/>
          <w:bCs/>
          <w:color w:val="000000"/>
        </w:rPr>
        <w:t>FƏSİL 38</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ctimai qayda, ictimai təhlükəsizlik və ictimai mənəviyyat əleyhinə olan inzibati xətalar</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0. Xırda xuliqan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ırda xuliqanlıq, yəni ictimai qaydanı pozan, lakin fiziki şəxslər üzərində zor tətbiq olunması ilə və ya belə zorun tətbiq edilməsi hədəsi ilə, yaxud özgənin əmlakının məhv edilməsi və ya zədələnməsi ilə müşayiət edilməyən hərəkətlər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yüz manatadək məbləğdə cərimə edilir, işin hallarına görə, pozuntunu törədənin şəxsiyyəti nəzərə alınmaqla, bu tədbirlərin tətbiqi kifayət sayılmadıqda, on beş günədək müddətə inzibati həbs tətbiq olunu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1. Avtoxuliqanlı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1.1. Avtoxuliqanlıq, yəni nəqliyyat vasitəsinin sürücüsü tərəfindən ictimai qaydanı və əhalinin dincliyini nümayişkaranə şəkildə pozan, cəmiyyətə açıqca hörmətsizlik ifadə edən, yol hərəkəti qaydalarının müxtəlif üsullarla davamlı olaraq pozulması ilə müşayiət olunan qərəzli hərəkətlər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bir il müddətinə məhdudlaşdırılmaqla beş yüz manatdan yeddi yüz əlli manatadək məbləğdə cərimə edilir və ya nəqliyyat vasitəsini idarə etmək hüququ bir il müddətinə məhdudlaşdırılmaqla işin hallarına görə, pozuntunu törədənin şəxsiyyəti nəzərə alınmaqla, on beş gündən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11.2. Eyni hərəkətlərin inzibati tənbeh almış şəxs tərəfindən inzibati tənbeh vermə haqqında qərar qüvvəyə mindiyi gündən bir il ərzində təkra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iki il müddətinə məhdudlaşdırılmaqla, yeddi yüz əlli manatdan min manatadək məbləğdə cərimə edilir və ya nəqliyyat vasitəsini idarə etmək hüququ iki il müddətinə məhdudlaşdırılmaqla işin hallarına görə, pozuntunu törədənin şəxsiyyəti nəzərə alınmaqla, bir aydan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hd w:val="clear" w:color="auto" w:fill="FFFFFF"/>
        </w:rPr>
        <w:t>511</w:t>
      </w:r>
      <w:r>
        <w:rPr>
          <w:rFonts w:ascii="Palatino Linotype" w:hAnsi="Palatino Linotype" w:cs="Tahoma"/>
          <w:color w:val="000000"/>
        </w:rPr>
        <w:t>.3. Bu Məcəllənin 511.1-ci maddəsində nəzərdə tutulmuş hərəkətlərin aşkar surətdə iki və ya daha artıq nəqliyyat vasitəsinin iştirakı ilə sürət yarışı təşkil edərək yolda müəyyən edilmiş hərəkət sürəti həddini 60 km/saatdan artıq aşmaqla törə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nəqliyyat vasitəsini idarə etmək hüququ iki il müddətinə məhdudlaşdırılmaqla iki min manatdan dörd min manatadək məbləğdə cərimə edilir və ya nəqliyyat vasitəsini idarə etmək hüququ iki il müddətinə məhdudlaşdırılmaqla işin hallarına görə, pozuntunu törədənin şəxsiyyəti nəzərə alınmaqla, bir aydan iki ayadək müddətə</w:t>
      </w:r>
      <w:r>
        <w:rPr>
          <w:rStyle w:val="apple-converted-space"/>
          <w:rFonts w:ascii="Palatino Linotype" w:hAnsi="Palatino Linotype" w:cs="Tahoma"/>
          <w:color w:val="000000"/>
        </w:rPr>
        <w:t> </w:t>
      </w:r>
      <w:r>
        <w:rPr>
          <w:rFonts w:ascii="Palatino Linotype" w:hAnsi="Palatino Linotype" w:cs="Tahoma"/>
          <w:color w:val="000000"/>
        </w:rPr>
        <w:t>inzibati həbs tətbiq olun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2. Yetkinlik yaşına çatmayanların xırda xuliqanlığına görə valideynlərinin və ya onları əvəz edən şəxslərin məsuliyyət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On dörd yaşından on altı yaşınadək olan yetkinlik yaşına çatmayanların törətdikləri xırda xuliqanlı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alideynlər və ya digər qanuni nümayəndələr altmış manatdan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3. Toplantıların təşkili və keçir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3.1. Yığıncaqların, mitinqlərin, nümayişlərin, küçə yürüşlərinin və piketlərin təşkilinin və keçirilməsinin “Sərbəst toplaşmaq azadlığı haqqında” Azərbaycan Respublikasının Qanunu ilə müəyyən edilmiş qaydasının toplantının təşkilatçısı tərəfində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beş yüz manatdan üç min manatadək məbləğdə cərimə edilir, yaxud işin hallarına görə, xətanı törədənin şəxsiyyəti nəzərə alınmaqla, iki yüz saatdan iki yüz qırx saatadək ictimai işlər və ya iki ayadək müddətə inzibati həbs tətbiq olunur, vəzifəli şəxslər üç min manatdan altı min manatadək məbləğdə, hüquqi şəxslər on beş min manatdan otuz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3.2. “Sərbəst toplaşmaq azadlığı haqqında” Azərbaycan Respublikasının Qanunu ilə müəyyən edilmiş qaydada təşkil edilməyən yığıncaq, mitinq, nümayiş, küçə yürüşü və ya piketdə iştirak etməy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altı yüz manatadək məbləğdə cərimə edilir, yaxud işin hallarına görə, xətanı törədənin şəxsiyyəti nəzərə alınmaqla, yüz altmış saatdan iki yüz saatadək ictimai işlər və ya iki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əcəllənin 513.1 və 513.2-ci maddələrində nəzərdə tutulmuş əməllərdə cinayət tərkibinin əlamətləri olduqda, həmin əməllər Azərbaycan Respublikası Cinayət Məcəlləsinin müvafiq maddələrinə əsasən cinayət məsuliyyətin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514. Kütləvi idman tədbirlərinin və idman yarışlarının keçirilməs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4.0. Kütləvi idman tədbirlərinin və idman yarışlarının keçirilməsinə mane olmağ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4.0.1. bədən tərbiyəsi-idman obyektlərinin ərazilərinə və tamaşaçılar üçün nəzərdə tutulmuş yerlərə “Bədən tərbiyəsi və idman haqqında” Azərbaycan Respublikasının Qanununa görə daxil olmasına yol verilməyən şəxslərin buraxı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4.0.2. bədən tərbiyəsi və idman obyektlərinin ərazilərində və tamaşaçılar üçün nəzərdə tutulmuş yerlərdə “Bədən tərbiyəsi və idman haqqında” Azərbaycan Respublikasının Qanunu ilə qadağan edilən əşyaların istifadəsinə, hərəkətlərin ed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beş yüz manat məbləğində, vəzifəli şəxslər iki min manat məbləğində, hüquqi şəxslər beş min manat məbləğində</w:t>
      </w:r>
      <w:r>
        <w:rPr>
          <w:rFonts w:ascii="Palatino Linotype" w:hAnsi="Palatino Linotype" w:cs="Tahoma"/>
          <w:color w:val="000000"/>
          <w:shd w:val="clear" w:color="auto" w:fill="FFFFFF"/>
        </w:rPr>
        <w:t> </w:t>
      </w:r>
      <w:r>
        <w:rPr>
          <w:rFonts w:ascii="Palatino Linotype" w:hAnsi="Palatino Linotype" w:cs="Tahoma"/>
          <w:color w:val="000000"/>
        </w:rPr>
        <w:t>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5. Dini qurumların yaradılması və fəaliyyət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 Dini qurumların yaradılması və fəaliyyət qaydas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1. dini qurumların müvafiq icra hakimiyyəti orqanında dövlət qeydiyyatına alınmasından onun rəhbərlərinin boyun qaçır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2. dini yığıncaqlar, yürüşlər və digər dini mərasimlərin təşkilinin və keçirilməsinin qanunla müəyyən edilmiş qaydalar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3. ruhanilər və dini qurumların üzvləri tərəfindən uşaqlar və gənclər üçün xüsusi yığıncaqların keçirilməsinə, habelə dini ayinlərin icrası ilə əlaqədar olmayan əmək, ədəbiyyat dərnəkləri və qrupları, digər dərnəklərin və qrupların təşkil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4. dini qurumun qeydiyyatdan keçdiyi hüquqi ünvandan kənarda fəaliyyət göstər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5.0.5. dini qurumun öz yaranma məqsədlərinə zidd olan fəaliyyəti həyata keçir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beş yüz manatdan iki min manatadək məbləğdə, vəzifəli şəxslər yeddi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6. Dini etiqad azadlığ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6.0. Dini etiqad azadlığı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16.0.1. müvafiq icra hakimiyyəti orqanı ilə razılaşdırmadan vətəndaşların təhsil almaq üçün xarici ölkələrin dini tədris müəssisələrinə göndərilməsinə, dini tədris müəssisələri tələbələrinin və müəllimlərinin, habelə din xadimlərinin və mütəxəssislərinin mübadil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6.0.2. “Dini etiqad azadlığı haqqında” Azərbaycan Respublikasının Qanunu ilə müəyyən edilmiş qaydada satışına razılıq verilmiş dini təyinatlı ədəbiyyatın (kağız və ya elektron daşıyıcılarda), audio və ya video materialların, mal və məmulatların, yaxud dini məzmunlu başqa məlumat materiallarının müvafiq icra hakimiyyəti orqanının razılığı ilə yaradılan ixtisaslaşdırılmış satış məntəqələrindən kənarda sat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inzibati xətanın bilavasitə obyekti olmuş ədəbiyyat nümunələri, mal və məmulatlar və materiallar müsadirə edilməklə, vətəndaşlar iki min manatdan iki min beş yüz manatadək </w:t>
      </w:r>
      <w:r>
        <w:rPr>
          <w:rFonts w:ascii="Palatino Linotype" w:hAnsi="Palatino Linotype" w:cs="Calibri"/>
          <w:color w:val="000000"/>
          <w:lang w:val="az-Latn-AZ"/>
        </w:rPr>
        <w:lastRenderedPageBreak/>
        <w:t>məbləğdə, vəzifəli şəxslər səkkiz min manatdan doqquz min manatadək məbləğdə, hüquqi şəxslər iyirmi min manatdan iyirmi beş min manatadək məbləğdə cərimə edilir, əcnəbilər və vətəndaşlığı olmayan şəxslər iki min manatdan iki min beş yüz manatadək məbləğdə cərimə edilməklə Azərbaycan Respublikasının hüdudlarından kənara inzibati qayda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516-1. Qəbiristanlıqların idarə olunması qaydaları haqqında qanunvericiliyin pozulması</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6-1.1. Dəfn barədə məlumatın dəfnlərin vahid reyestrində yerləşdirilməməsinə və ya vaxtında yerləşd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yüz manatdan üç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6-1.2. Qəbiristanlıqların qorunması tələblərinin, habelə dəfnlərin təşkili zamanı sanitariya-gigiyena norm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iyirmi manatdan əlli manatadək məbləğdə, vəzifəli şəxslər beş yüz manatdan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6-1.3. Qəbir yerlərinin rezervasiyası tələblərinin pozulması, dəfnə icazə verilməyən ərazilərdə dəfnlərin həyata keçi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beş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7. Fövqəladə vəziyyət rejiminin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 Fövqəladə vəziyyət rejiminin tələblərin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1. fövqəladə vəziyyət rejimi tətbiq edildiyi əraziyə gediş-gəlişin xüsusi rejiminin və bu ərazidə hərəkət sərbəstliyinin məhdudlaşdırılmas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2. yığıncaqlar, mitinqlər, küçə yürüşləri, piketlər, nümayişlər və ya digər kütləvi tədbirlər keçirilməsinin, müəssisə və təşkilatların fəaliyyətinin tətil və ya başqa üsullarla dayandırılmasının qadağan edilməs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3. nəqliyyat vasitələrinin hərəkətinin məhdudlaşdırılmasının pozulmasına və onların yoxlanmasına maneçilik törə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4. xüsusi verilmiş icazə vərəqələri və şəxsiyyəti təsdiq edən sənədlər olmadan qadağan saatı vaxtında küçələrdə və başqa ictimai yerlərdə olmağın qadağan edilməs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5. mətbuatın və digər kütləvi informasiya vasitələrinin azadlığının məhdudlaşdırılmasına, səsucaldan texniki vasitələrin və surətçıxarma aparatlarının müvəqqəti alınmasına maneçilik törədilməsinə, jurnalistlərin akkreditə olunmasının xüsusi qaydasın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6. sənədlərin yoxlanmasına, müstəsna hallarda isə fiziki şəxslərdə silah olması barədə məlumat olduqda, şəxsi yoxlama aparılmasına, şəxsi əşyaların, nəqliyyat vasitələrinin və mənzillərinin yoxlanmasına maneçilik törə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7. silah, zəhərləyici və ya partlayıcı maddələr, döyüş sursatı, xüsusi vasitələr, narkotik vasitələr, psixotrop maddələr və ya tərkibində güclü təsirə malik maddələr olan dərman preparatları, etil spirti, spirtli içkilər və tərkibində spirt olan məmulatların gəzdirilməsinin, əldə edilməsinin və satılmasının məhdudlaşdırılmasının və ya qadağan edilməs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17.0.8. fiziki şəxslərdən odlu və soyuq silahın, döyüş sursatının, zəhərləyici və partlayıcı maddələrin, müəssisələrdən, idarələrdən və təşkilatlardan isə həmçinin təlim </w:t>
      </w:r>
      <w:r>
        <w:rPr>
          <w:rFonts w:ascii="Palatino Linotype" w:hAnsi="Palatino Linotype" w:cs="Tahoma"/>
          <w:color w:val="000000"/>
        </w:rPr>
        <w:lastRenderedPageBreak/>
        <w:t>hərbi texnikasının və radioaktiv maddələrin müvəqqəti alınmasına maneçilik törə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9. karantin tələblərinin, sanitariya-antiepidemiya, baytarlıq və bu kimi digər tədbirlərin, yaxud mülki müdafiə tədbirlərin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10. təxirəsalınmaz qəza-xilasetmə tədbirlərinin həyata keçirilməsi üçün əmək qabiliyyətli əhalinin səfərbər olunması (əməyin mühafizəsi qaydalarına tam riayət olunması şərtilə) və şəxslərin nəqliyyat vasitələrinin cəlb edilməsinə maneçilik törə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11. rabitədən istifadə üçün qoyulmuş xüsusi qaydaları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12. ayrı-ayrı maliyyə-iqtisadi fəaliyyət növlərinin həyata keçirilməsinə, o cümlədən malların, xidmətlərin və maliyyə vəsaitlərinin yerdəyişməsinə qoyulmuş məhdudiyyətlər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7.0.13. gündəlik tələbat mallarının və ərzağın əldə olunmasında, satışında və bölüşdürülməsində müəyyən edilmiş xüsusi rejim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qırx manatdan səksən manatadək məbləğdə cərimə edilir və ya işin halları və pozuntu törədənin şəxsiyyəti nəzərə alınmaqla, bu tədbirlərin tətbiqi kifayət hesab edilmədikdə on beş günədək müddətə inzibati həbs tətbiq olunur, vəzifəli şəxslər üç yüz əlli manatdan beş yüz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517-1. Dini ekstremizm əleyhinə aparılan xüsusi əməliyyat zonasının hüquqi rejiminin tələblərinin pozulması</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 Dini ekstremizm əleyhinə aparılan xüsusi əməliyyat zonasının hüquqi rejiminin tələblərinin pozulmasına, yən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1. dini ekstremizm əleyhinə xüsusi əməliyyatın aparılma zonasında nəqliyyat vasitələrinin və piyadaların hərəkətini müvəqqəti məhdudlaşdıran və ya qadağan edən tədbirlərin tətbiqinə, ərazinin müəyyən sahələrinə və obyektlərə nəqliyyat vasitələrini və piyadaları buraxmamağa maneçilik törətməy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2. fiziki şəxslərin şəxsiyyətini təsdiq edən sənədlər olmadan, onların günün müəyyən edilmiş vaxtında küçələrdə və ya digər ictimai yerlərdə olmasına;</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3. dini ekstremizm əleyhinə xüsusi əməliyyatın aparılma zonasına giriş və ya bu zonadan çıxış zamanı fiziki şəxslərə, onların əşyalarına, nəqliyyat vasitələrinə və nəqliyyat vasitələrində olan əşyalara texniki vasitələr tətbiq etməklə baxış keçirməyə maneçilik törəd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4. dini ekstremizm əleyhinə xüsusi əməliyyatın aparılması məqsədi ilə fiziki şəxslərin mənzilinə və digər yaşayış yerlərinə, onların torpaq sahələrinə, nəqliyyat vasitələrinə, habelə mülkiyyət formasından asılı olmayaraq hüquqi şəxslərin ərazilərinə, binalarına, nəqliyyat vasitələrinə daxil olmağa maneçilik törəd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5. dini ekstremizm əleyhinə xüsusi əməliyyatın aparılması ilə əlaqədar zərurət yarandıqda fiziki şəxslərin əməliyyatın aparılma zonasından köçürülməsinə, binaların, qurğuların və digər tikililərin sökülməsinə maneçilik törədilməsinə;</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6. dini ekstremizm əleyhinə xüsusi əməliyyatın aparılma zonasında sanitar-epidemioloji, baytarlıq və digər karantin tədbirlərinin pozulmasına;</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17-1.1.7. dini ekstremizm əleyhinə xüsusi əməliyyatın aparılma zonasında tərkibində narkotik və ya psixotrop maddələr olan dərman vasitələrinin dövriyyəsinin məhdudlaşdırılmasının pozul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xml:space="preserve">fiziki şəxslər əlli manatdan səksən manatadək miqdarda cərimə edilir və ya işin halları və pozuntu törədənin şəxsiyyəti nəzərə alınmaqla, bu tədbirlərin tətbiqi kifayət hesab edilmədikdə, on beş günədək </w:t>
      </w:r>
      <w:r>
        <w:rPr>
          <w:rFonts w:ascii="Palatino Linotype" w:hAnsi="Palatino Linotype" w:cs="Calibri"/>
          <w:i/>
          <w:iCs/>
          <w:color w:val="000000"/>
          <w:lang w:val="az-Latn-AZ"/>
        </w:rPr>
        <w:lastRenderedPageBreak/>
        <w:t>müddətə inzibati həbs tətbiq olunur, vəzifəli şəxslər dörd yüz əlli manatdan altı yüz manatadək miqdarda, hüquqi şəxslər iki min manatdan üç min manatadək miqdarda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spacing w:line="253" w:lineRule="atLeast"/>
        <w:ind w:firstLine="567"/>
        <w:jc w:val="both"/>
        <w:rPr>
          <w:rFonts w:ascii="Calibri" w:hAnsi="Calibri" w:cs="Calibri"/>
          <w:color w:val="000000"/>
        </w:rPr>
      </w:pPr>
      <w:r>
        <w:rPr>
          <w:rFonts w:ascii="Palatino Linotype" w:hAnsi="Palatino Linotype" w:cs="Calibri"/>
          <w:b/>
          <w:bCs/>
          <w:i/>
          <w:iCs/>
          <w:color w:val="000000"/>
          <w:lang w:val="az-Latn-AZ"/>
        </w:rPr>
        <w:t>Maddə 517-2. Hərbi vəziyyət rejiminin tələblərinin pozulması</w:t>
      </w:r>
    </w:p>
    <w:p w:rsidR="008F31BC" w:rsidRDefault="008F31BC" w:rsidP="008F31BC">
      <w:pPr>
        <w:spacing w:line="253" w:lineRule="atLeast"/>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 Xüsusi icazə vərəqəsi və (və ya) єəxsiyyəti təsdiq edən sənəd olmadan komendant saatı vaxtında küçələrdə və ya digər ictimai yerlərdə olmağ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xəbərdarlıq edilir və ya 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2. Nəqliyyat vasitələrinin hərəkətinə qoyulmuş məhdudiyyət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ə xəbərdarlıq edilir və ya onlar otuz manatdan əlli manatadək məbləğdə, vəzifəli şəxslər yüz manatdan yüz əlli manatadək məbləğdə, hüquq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3. Rabitədən istifadə üçün müəyyən edilmiє xüsusi qaydalar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ə xəbərdarlıq edilir və ya onlar otuz manatdan altmış manatadək məbləğdə, vəzifəli şəxslər yüz manatdan iki yüz manatadək məbləğdə, hüquqi şəxslər min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4. Gündəlik tələbat mallarının, o cümlədən ərzaq və sənaye məhsullarının əldə olunmasına (satışına) tətbiq edilmiş xüsusi qaydalar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ə xəbərdarlıq edilir və ya onlar otuz manatdan altmış manatadək məbləğdə, vəzifəli şəxslər iki yüz manatdan üç yüz manatadək məbləğdə, hüquqi şəxslər min beş yüz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5. Karantin tələblərinin, icbari sanitariya-gigiyena, epidemiya əleyhinə və baytarlıq tədbirlərin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єəxslər əlli manatdan doxsan manatadək məbləğdə, vəzifəli şəxslər üç yüz manatdan beş yüz manatadək məbləğdə, hüquqi şəxslər iki min beş yüz manatdan üç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6. Hərbi vəziyyətin elan olunduğu ərazidə (ərazilərdə) tətbiq edilmiş xüsusi giriş-çıxış rejiminin, habelə yaşayış və ya olduğu yeri seçmək hüququna qoyulmuş məhdudiyyət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7. Єəxslərin xüsusi icazə vərəqələrinin və єəxsiyyətini təsdiq edən sənədlərinin yoxlanılmasına, qanunda nəzərdə tutulmuş əsaslarla onların şəxsi əşyalarına, mənzillərinə və nəqliyyat vasitələrinə baxış keçirilməsinə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yüz manat məbləğində, vəzifəli şəxslər iki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8. Hərbi vəziyyət rejimini pozmaqda şübhə edilən mülkiyyət və təşkilati-hüquqi formasından asılı olmayaraq idarə, müəssisə və təşkilatlara məxsus bina və otaqların, nəqliyyat vasitələrinin yoxlanılmasına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єəxslər yüz manat məbləğində, vəzifəli şəxslər üç yüz manatdan beş yüz manatadək məbləğdə, hüquqi şəxslər iki min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9. Mülkiyyət və təşkilati-hüquqi formasından asılı olmayaraq, idarə, müəssisə və təşkilatların keçirildiyi xüsusi iş rejiminə əməl olunma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üç yüz əlli manatdan beş yüz əlli manatadək məbləğdə, hüquqi şəxslər iki min beş yüz manatdan üç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0. Azərbaycan Respublikası vətəndaşlarının, əcnəbilərin və vətəndaşlığı olmayan şəxslərin Azərbaycan Respublikasına gəlməsi və Azərbaycan Respublikasından getməsi üçün tətbiq edilmiş xüsusi qaydalar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yüz əlli manatdan üç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xml:space="preserve">517-2.11. Müdafiə ehtiyaclarının yerinə yetirilməsini təmin etmək məqsədi ilə mülkiyyət və təşkilati-hüquqi formasından asılı olmayaraq, idarə, müəssisə və təşkilatların güc və əmək ehtiyatlarının </w:t>
      </w:r>
      <w:r>
        <w:rPr>
          <w:rFonts w:ascii="Palatino Linotype" w:hAnsi="Palatino Linotype" w:cs="Calibri"/>
          <w:i/>
          <w:iCs/>
          <w:color w:val="000000"/>
          <w:lang w:val="az-Latn-AZ"/>
        </w:rPr>
        <w:lastRenderedPageBreak/>
        <w:t>(resurslarının) səfərbər olunmasına, səfərbərlik planlarına (tapşırıqlarına) uyğun olaraq onların istehsalat fəaliyyətinin növünün və ya iş rejiminin dəyişdirilməsinə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iki yüz manatdan üç yüz əlli manatadək məbləğdə cərimə edilir və ya işin halları və pozuntu törədənin şəxsiyyəti nəzərə alınmaqla on beş günədək müddətə inzibati həbs tətbiq olunur, vəzifəli şəxslər beş yüz manatdan yeddi yüz manatadək məbləğdə,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2. Mülkiyyət və təşkilati-hüquqi formasından asılı olmayaraq, idarə, müəssisə və təşkilatların fəaliyyətinin tətil və ya digər üsullarla dayandırılmasının qadağan edilməsi ilə bağlı tələbi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iki yüz manatdan üç yüz əlli manatadək məbləğdə cərimə edilir və ya işin halları və pozuntu törədənin şəxsiyyəti nəzərə alınmaqla on beş günədək müddətə inzibati həbs tətbiq olunur, vəzifəli şəxslər beş yüz manatdan yeddi yüz manatadək məbləğdə, hüquqi şəxslər üç min manatdan dörd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3. Yığıncaqlar, mitinqlər, küçə yürüşləri, nümayişlər və piketlərin, habelə digər kütləvi tədbirlərin keçirilməsi ilə bağlı qoyulmuş qadağa və ya məhdudiyyətə əməl olunmamasına görə-</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üç yüz manatdan beş yüz manatadək məbləğdə cərimə edilir və ya işin halları və pozuntu törədənin şəxsiyyəti nəzərə alınmaqla otuz günədək müddətə inzibati həbs tətbiq olunur, vəzifəli şəxslər altı yüz manatdan doqquz yüz manatadək məbləğdə cərimə edilir,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4. Silah, döyüş sursatı, xüsusi vasitələr, zəhərli və ya partlayıcı maddələrin satışı ilə bağlı qoyulmuş məhdudiyyətə və ya qadağaya, yaxud narkotik vasitələr, psixotrop maddələr və onların prekursorları və ya tərkibində güclü təsirə malik olan maddələr olan dərman preparatlarının, spirtli içkilərin dövriyyəsi üzrə müəyyən edilmiş xüsusi rejimə əməl olunmamasına, habelə fiziki şəxslərdən odlu və soyuq silahın, döyüş sursatının, zəhərləyici və ya partlayıcı maddələrin, hüquqi şəxslərdən isə həmçinin təlim hərbi texnikasının və radioaktiv maddələrin müvəqqəti götürülməsinə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dörd yüz manatdan altı yüz manatadək məbləğdə cərimə edilir və ya işin halları və pozuntu törədənin şəxsiyyəti nəzərə alınmaqla iki ayadək müddətə inzibati həbs tətbiq olunur, vəzifəli şəxslər yeddi yüz manatdan min manatadək məbləğdə, hüquqi şəxslər dörd min beş yüz manatdan altı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5. Hərbi vəziyyətin elan olunduğu ərazidə (ərazilərdə) tətbiq edilmiş kütləvi informasiya vasitələrinin xüsusi fəaliyyət rejimin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min manatdan min beş yüz manatadək məbləğdə, hüquqi şəxslər altı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17-2.16. Hərbi vəziyyət dövründə stasionar və ya müvəqqəti yaşayış yerlərində məskunlaşdırılması şərtilə əhalinin, təsərrüfat və sosial təyinatlı obyektlərin, maddi və mədəni sərvətlərin təhlükəsiz rayonlara təxliyə olunmasına (köçürülməsinə) maneçilik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fiziki şəxslər beş yüz manatdan səkkiz yüz manatadək məbləğdə cərimə edilir və ya işin halları və pozuntu törədənin şəxsiyyəti nəzərə alınmaqla bir aydan iki ayadək müddətə inzibati həbs tətbiq olunur, vəzifəli şəxslər min manatdan min beş yüz manatadək məbləğdə, hüquqi şəxslər altı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8. Yanğın təhlükəsizliyi qaydalarının pozulması və ya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8.1. Mülkiyyət formasından asılı olmayaraq müəssisə, idarə və təşkilatlarda, ictimai yerlərdə, anbarlarda, yataqxanalarda və ya digər yaşayış sahələrində, meşələrdə və nəqliyyatda yanğın təhlükəsizliyi standartlarının, normalarının və qaydalarının tələblərinin pozulmasına və ya yerinə yeti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fiziki şəxslərə xəbərdarlıq edilir və ya onlar iyirmi manatdan otuz manatadək məbləğdə cərimə edilir, vəzifəli şəxslərə xəbərdarlıq edilir və ya onlar yüz manatdan yüz əlli manatadək məbləğdə, hüquqi şəxslər 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8.2. Eyni hərəkətlərin yanğına qarşı xüsusi rejim şəraitində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otuz manatdan əlli manatadək məbləğdə, vəzifəli şəxslər yüz əlli manatdan iki yüz manatadək məbləğdə, hüquqi şəxslər beş yüz manatdan yeddi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8.3. İnşaat işlərinin aparılması məqsədi ilə torpaq sahələrinin ayrılması, layihələndirilməsi, habelə ərazilərin, müəssisələrin, binaların və qurğuların tikintisi, yenidən qurulması, genişləndirilməsi, texniki cəhətdən dəyişdirilməsi və ya onların istismara verilməsi zamanı yanğına qarşı standartların, normaların və qaydaların tələblərini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dan üç yüz manatadək məbləğdə, vəzifəli şəxslər səkkiz yüz manatdan min manatadək məbləğdə, hüquqi şəxslər iki min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19. Yanğın təhlükəsizliyi sahəsində məhsulun və xidmətlərin sertifikatlaşdırılması, tədavülə buraxılması, saxlanılması və onların işlə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9.0. Yanğın təhlükəsizliyi sahəsində məhsulun və xidmətlərin sertifikatlaşdırılması, tədavülə buraxılması, saxlanılması və onların işlədilməsi qaydalarını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9.0.1. sertifikatlaşdırılması məcburi olan, lakin sertifikatlaşdırılmamış malların buraxılmasına, satılmasına, işlərin yerinə yetirilməsinə, xidmətlərin göstə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19.0.2. yanğın təhlükəsizliyinə dair qüvvədə olan standartların tələblərinə uyğun gəlməyən malların xaricdən gətirilməsinə və ya sat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əlli manatdan iki yüz manatadək məbləğdə, vəzifəli şəxslər beş yüz manatdan səkkiz yüz manatadək məbləğdə, hüquqi şəxslər min beş yüz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0. Yaşayış məntəqələrində və xüsusi olaraq ayrılmamış yerlərdə, yaxud müəyyən edilmiş qaydanı pozmaqla odlu silahdan atəş aç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aşayış məntəqələrində və xüsusi olaraq ayrılmamış yerlərdə və ya xüsusi olaraq ayrılmış yerlərdə müəyyən edilmiş qaydanı pozmaqla odlu silahdan atəş aç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ilah və döyüş sursatı müsadirə edilməklə və ya edilməməklə əlli manatdan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1. Məişət səs-küyünə qarşı mübarizə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Mənzillərdə, yaşayış evlərinin girişlərində və həyətlərində, küçələrdə, istirahət yerlərində və digər ictimai yerlərdə gecə vaxtı saat 24-dən 7-dək səs-küy salmağa, ucadan mahnı oxumağa, musiqi alətlərini ucadan çalmağa, televizorları, radioqəbulediciləri, </w:t>
      </w:r>
      <w:r>
        <w:rPr>
          <w:rFonts w:ascii="Palatino Linotype" w:hAnsi="Palatino Linotype" w:cs="Tahoma"/>
          <w:color w:val="000000"/>
        </w:rPr>
        <w:lastRenderedPageBreak/>
        <w:t>maqnitofonları və digər aparatları gur səslə oxutmağa, məişət səs-küyünə qarşı mübarizə tələblərini başqa üsulla poz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əlli manatdan iki yüz manatadək məbləğdə, vəzifəli şəxslər iki min manatdan iki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2. Yetkinlik yaşına çatmayanın sərxoşluq vəziyyətinə gət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Yetkinlik yaşına çatmayanın yetkinlik yaşına çatmış şəxs tərəfindən sərxoşluq vəziyyətinə gətir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ltmış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3. Avaralıqla məşğul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3.1. Avaralıqla məşğul ol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təndaşlar xəbərdarlıq edilir və ya işin hallarına görə, xətanı törədənin şəxsiyyəti nəzərə alınmaqla, bu tədbirlərin tətbiqi kifayət sayılmadıqda on günədək müddətə inzibati həbs tətbiq edilir, əcnəbilər və vətəndaşlığı olmayan şəxslər xəbərdarlıq edilir və ya iyirmi manatdan iyirmi beş manatadək məbləğdə cərimə edilməklə və ya edilməməklə Azərbaycan Respublikasının hüdudlarından kənara inzibati qayda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3.2. Yetkinlik yaşına çatmayanın yetkinlik yaşına çatmış şəxs tərəfindən avaralığa cəlb ed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doxsan manatadək məbləğdə cərimə edilir və ya işin hallarına görə, xətanı törədənin şəxsiyyəti nəzərə alınmaqla, bu tədbirlərin tətbiqi kifayət sayılmadıqda beş gündən on beş günədək müddətə inzibati həbs tətbiq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r>
        <w:rPr>
          <w:rFonts w:ascii="Palatino Linotype" w:hAnsi="Palatino Linotype" w:cs="Tahoma"/>
          <w:color w:val="000000"/>
        </w:rPr>
        <w:t> Bu maddədə “avaralıqla məşğul olan” dedikdə - müəyyən yaşayış yeri və yaşamağa vəsaiti olmayan, hər hansı ictimai faydalı işlə və ya peşə fəaliyyəti ilə məşğul olmayan (“Məşğulluq haqqında” Azərbaycan Respublikasının Qanunu ilə müəyyən edilmiş qaydada </w:t>
      </w:r>
      <w:r>
        <w:rPr>
          <w:rFonts w:ascii="Palatino Linotype" w:hAnsi="Palatino Linotype" w:cs="Tahoma"/>
          <w:i/>
          <w:iCs/>
          <w:color w:val="000000"/>
        </w:rPr>
        <w:t>işaxtaran və ya işsiz kimi qeydiyyata alınmış</w:t>
      </w:r>
      <w:r>
        <w:rPr>
          <w:rFonts w:ascii="Palatino Linotype" w:hAnsi="Palatino Linotype" w:cs="Tahoma"/>
          <w:color w:val="000000"/>
        </w:rPr>
        <w:t> şəxslər istisna olmaqla), mütəmadi olaraq xırda oğurluq və ya dilənçilik yolu ilə dolanan şəxslə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4. Fahişəliklə məşğul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ahişəliklə məşğul ol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5. Qumar oyununda iştirak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umar oyununda iştirak etmə, yəni qumar oyna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yun ləvazimatı, habelə qumara qoyulmuş pul vəsaitləri və ya digər əmlak müsadirə edilməklə 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1. Bu maddədə “qumar oyunu” dedikdə, pul vəsaitləri, maddi və sair nemət (uduş) barəsində oynanılan və uduşu qeyri-müəyyənlikdən və ya təsadüfdən asılı olan oyun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Qanunla müəyyən edilmiş qaydada keçirilən lotereyalara və idman mərc oyunlarına bu maddənin qüvvəsi şamil edilm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5" w:name="f39"/>
      <w:bookmarkEnd w:id="45"/>
      <w:r>
        <w:rPr>
          <w:rFonts w:ascii="Palatino Linotype" w:hAnsi="Palatino Linotype" w:cs="Tahoma"/>
          <w:b/>
          <w:bCs/>
          <w:color w:val="000000"/>
        </w:rPr>
        <w:t>FƏSİL 39</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İdarəçilik qaydaları əleyhinə olan inzibati xətala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6. Məhkəməyə hörmətsizlik göstə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hkəmə iclası zamanı şahidin, zərər çəkmiş şəxsin, iddiaçının, cavabdehin və ya iş üzrə iştirak edən başqa fiziki şəxslərin sədrlik edənin sərəncamına tabe o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7. Məhkəmənin xüsusi qərardadı (qərarı) və ya hakimin, səlahiyyətli orqanın (vəzifəli şəxsin)</w:t>
      </w:r>
      <w:r>
        <w:rPr>
          <w:rFonts w:ascii="Palatino Linotype" w:hAnsi="Palatino Linotype" w:cs="Tahoma"/>
          <w:color w:val="000000"/>
        </w:rPr>
        <w:t> </w:t>
      </w:r>
      <w:r>
        <w:rPr>
          <w:rFonts w:ascii="Palatino Linotype" w:hAnsi="Palatino Linotype" w:cs="Tahoma"/>
          <w:b/>
          <w:bCs/>
          <w:color w:val="000000"/>
        </w:rPr>
        <w:t>təqdimatı üzrə tədbirlər görü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əhkəmənin xüsusi qərardadına (qərarına) və ya hakimin, səlahiyyətli orqanın (vəzifəli şəxsin) təqdimatına vəzifəli şəxs tərəfindən baxılmamasına, yaxud bunlarda göstərilmiş qanun pozuntularını aradan qaldırmaq üçün tədbirlər görülməməsinə, yaxud xüsusi qərardada (qərara) və ya təqdimata vaxtında cavab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eddi yüz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8. Məhkəmə və digər orqanların qərarlarının icrası ilə əlaqədar icra məmurunun tələb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8.1. Məhkəmə və ya digər orqanların qərarlarının icrası ilə əlaqədar icra məmurunun qanuni tələblərinin yerinə yetirilməməsinə və ya icra məmuru tərəfindən müəyyən olunmuş müddətdə borclunu müəyyən hərəkətləri etməyə və ya müəyyən hərəkətləri etməkdən çəkinməyə məcbur edən icra sənədinin üzrsüz səbəbdən icra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beş yüz manatdan min manatadək məbləğdə cərimə edilir və ya işin hallarına görə, pozuntunu törədənin şəxsiyyəti nəzərə alınmaqla, bir ayadək müddətə inzibati həbs tətbiq olunur, vəzifəli şəxslər min iki yüz manatdan iki min beş yüz manatadək məbləğdə, hüquqi şəxslər üç min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8.2. İcra üçün təqdim edilmiş icra sənədinin itirilməsinə, onun vaxtında göndərilməməsinə və ya borclunun iş yeri və ya yaşayış yeri, onun gəlirləri və əmlak vəziyyəti haqqında dəqiq olmayan məlumat təqdim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iki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8.3. Borclunun hesablarında tələbkarın tələblərinin təmin edilməsi üçün yetərli pul vəsaitlərinin olmasına baxmayaraq, təqdim olunmuş icra sənədinin borcludan pul vəsaitlərinin tutulmasına dair tələblərinin müəyyən edilmiş müddətdə icra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üç min manatadək məbləğdə, hüquqi şəxslər dörd min manatda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528-1. İctimai işlər növündə cəzanın və ya inzibati tənbehin icrası ilə bağlı vəzifələrin yerinə yetirilməməs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lastRenderedPageBreak/>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28-1.1. İctimai işlər növündə cəzanın və ya inzibati tənbehin həyata keçiriləcəyi yerlərinin siyahısını və həmin işlərin həyata keçirilməsi üçün zəruri olan şəxslərin sayı barədə məlumatı vaxtında müvafiq icra hakimiyyəti orqanına göndərilməməsinə, yaxud ictimai işlərin həyata keçiriləcəyi yerlərlə bağlı sorğulara vaxtında cavab ver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yüz manatdan altı yüz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28-1.2. İctimai işlər növündə cəzanın və ya inzibati tənbehin icra edildiyi yerdə işəgötürən tərəfindən şəxs üçün müəyyən edilmiş işin yerinə yetirilməsinə nəzarət edilməməsinə, yaxud işlədiyi saatların uçotunun aparılmamasına və ya düzgün aparılmamasına, şəxsin ictimai işlərin yerinə yetirilməli olduğu vaxtların cədvəlinin tərtib edilməməsinə və ya bu cədvəlin icra məmuruna vaxtında göndərilməməsinə, habelə ictimai işlərin yerinə yetirilməsindən boyun qaçırma halları barədə icra məmuruna dərhal məlumat ver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altı yüz manatdan səkkiz yüz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28-1.3. İcra məmuru tərəfindən ayda iki dəfədən az olmayaraq şəxsin ictimai işləri yerinə yetirməli olduğu vaxtlarda həmin işlərin görüldüyü yerlərə baş çək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üç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29. İnzibati cərimə və ictimai işlər növündə inzibati tənbeh tətbiq etmə haqqında qərarın icra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9.1. Yol hərəkəti qaydaları əleyhinə olan inzibati xətaların </w:t>
      </w:r>
      <w:r>
        <w:rPr>
          <w:rFonts w:ascii="Palatino Linotype" w:hAnsi="Palatino Linotype" w:cs="Tahoma"/>
          <w:i/>
          <w:iCs/>
          <w:color w:val="000000"/>
        </w:rPr>
        <w:t>və bu Məcəllənin 353.2-ci maddəsində nəzərdə tutulan inzibati xətanın</w:t>
      </w:r>
      <w:r>
        <w:rPr>
          <w:rFonts w:ascii="Palatino Linotype" w:hAnsi="Palatino Linotype" w:cs="Tahoma"/>
          <w:color w:val="000000"/>
        </w:rPr>
        <w:t> törədilməsinə görə inzibati cərimə istisna olmaqla, inzibati cərimə növündə inzibati tənbeh tətbiq etmə haqqında səlahiyyətli orqanın (vəzifəli şəxsin) qərarının qanuni qüvvəyə mindiyi gündən 3 ay müddətində qanunla müəyyən edilmiş əsaslar olmadan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altmış saatdan iki yüz qırx saatadək ictimai işlər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9.2. Yol hərəkəti qaydaları əleyhinə olan inzibati xətaların </w:t>
      </w:r>
      <w:r>
        <w:rPr>
          <w:rFonts w:ascii="Palatino Linotype" w:hAnsi="Palatino Linotype" w:cs="Tahoma"/>
          <w:i/>
          <w:iCs/>
          <w:color w:val="000000"/>
        </w:rPr>
        <w:t>və bu Məcəllənin 353.2-ci maddəsində nəzərdə tutulan inzibati xətanın</w:t>
      </w:r>
      <w:r>
        <w:rPr>
          <w:rFonts w:ascii="Palatino Linotype" w:hAnsi="Palatino Linotype" w:cs="Tahoma"/>
          <w:color w:val="000000"/>
        </w:rPr>
        <w:t> törədilməsinə görə inzibati cərimə istisna olmaqla, inzibati cərimə növündə inzibati tənbeh tətbiq etmə haqqında məhkəmə qərarının qanuni qüvvəyə mindiyi gündən 25 gün müddətində qanunla müəyyən edilmiş əsaslar olmadan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altmış saatdan iki yüz qırx saatadək ictimai işlər, işin hallarına görə və xətanı törədənin şəxsiyyəti nəzərə alınmaqla, bu tədbirlərin tətbiqi kifayət sayılmadıqda isə 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9.3. Yol hərəkəti qaydaları əleyhinə olan inzibati xətaların</w:t>
      </w:r>
      <w:r>
        <w:rPr>
          <w:rFonts w:ascii="Palatino Linotype" w:hAnsi="Palatino Linotype" w:cs="Tahoma"/>
          <w:i/>
          <w:iCs/>
          <w:color w:val="000000"/>
        </w:rPr>
        <w:t>, yaxud bu Məcəllənin 353.2-ci maddəsində nəzərdə tutulan inzibati xətanın</w:t>
      </w:r>
      <w:r>
        <w:rPr>
          <w:rFonts w:ascii="Palatino Linotype" w:hAnsi="Palatino Linotype" w:cs="Tahoma"/>
          <w:color w:val="000000"/>
        </w:rPr>
        <w:t> törədilməsinə görə inzibati cərimə növündə inzibati tənbeh tətbiq etmə haqqında qərarın qanuni qüvvəyə mindiyi gündən 3 ay müddətində qanunla müəyyən edilmiş əsaslar olmadan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nəqliyyat vasitəsini idarə etmək hüququ altı aydan bir ilədək müddətə məhdudlaşdı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29.4. İctimai işlər növündə inzibati tənbehin çəkilməsindən boyun qaçır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Qeyd:</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1. Bu Məcəllənin 529.1-ci və ya 529.2-ci maddələrində nəzərdə tutulmuş inzibati xətanı törətmiş şəxs müvafiq cəriməni, dəbbə pulunu (bu Məcəllə ilə müəyyən edilmiş hallarda), 529.3-cü maddəsində nəzərdə tutulmuş inzibati xətanı törətmiş şəxs isə müvafiq cəriməni, dəbbə pulunu, nəqliyyat vasitəsinin duracağa gətirilməsinə və onun </w:t>
      </w:r>
      <w:r>
        <w:rPr>
          <w:rFonts w:ascii="Palatino Linotype" w:hAnsi="Palatino Linotype" w:cs="Tahoma"/>
          <w:color w:val="000000"/>
        </w:rPr>
        <w:lastRenderedPageBreak/>
        <w:t>orada saxlanılmasına görə haqqı inzibati xəta haqqında iş üzrə məhkəmə qərar qəbul edənədək ödədikdə inzibati məsuliyyətdən azad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 Bu Məcəllənin 529.4-cü maddəsində “inzibati tənbehin çəkilməsindən boyun qaçırmaq” dedikdə, aşağıdakılar başa düşülü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1. üzrsüz səbəbdən iki dəfədən çox ictimai işə çıxma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2. həftədə iki dəfə və daha çox ictimai işlər növündə inzibati tənbehin icrası yerlərində əmək intizamını pozm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2.3. ictimai işlər növündə inzibati tənbehi çəkməmək məqsədi ilə gizlənmək.</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0. Bilə-bilə yalan izahat və ya rəy vermə, yaxud yanlış tərcümə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nzibati xətalar haqqında işlər üzrə icraat zamanı şahidin, zərər çəkmiş şəxsin, mütəxəssisin bilə-bilə yalan izahat verməsinə və ya ekspertin bilə-bilə yalan rəy verməsinə, yaxud tərcüməçinin bilə-bilə yanlış tərcümə etməsinə və ya məhkəmə və digər orqanların qərarlarının icrası üzrə icraat zamanı bilə-bilə yanlış tərcü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ki yüz əlli manatdan dörd yüz əlli manatadək məbləğdə cərimə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1. İnzibati xətalar haqqında işlər üzrə sənədi qəbul etməkdən imtina və ya onu çatdırm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1.1. Barəsində inzibati xəta haqqında iş üzrə icraat aparılan şəxsin yaşadığı yer üzrə yerli özünüidarə orqanının, müvafiq icra hakimiyyəti orqanının, yaxud onun işlədiyi yer üzrə müdiriyyətin vəzifəli şəxslərinin bu Məcəllədə nəzərdə tutulmuş hallarda bildirişi və ya inzibati xətalar haqqında işlər üzrə digər sənədləri ünvan sahibinə çatdırmaq üçün qəbul etməkdən imtina et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dan iki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1.2. Bu Məcəllədə nəzərdə tutulmuş hallarda bildirişin və ya inzibati xətalar haqqında işlər üzrə digər sənədlərin barəsində inzibati xəta haqqında iş üzrə icraat aparılan şəxsin yaşadığı yer üzrə yerli özünüidarə orqanının, müvafiq icra hakimiyyəti orqanının, yaxud onun işlədiyi yer üzrə müdiriyyətin vəzifəli şəxsləri və ya sənədin çatdırılması tapşırılmış digər şəxslər tərəfindən səhlənkarlıq nəticəsində ünvan sahibinə çatdır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əlli manatdan iki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2. Çağırış üzrə gəlməkdən qəsdən boyun qaçırma, izahat, yaxud rəy verməkdən imtina etm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2.1. İnzibati xətalar haqqında işlər üzrə icraat zamanı hakim, səlahiyyətli orqan (vəzifəli şəxs) tərəfindən çağırılmış şahidin, zərər çəkmiş şəxsin, ekspertin, mütəxəssisin və ya tərcüməçinin gəlməkdən qəsdən boyun qaçır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2.2. İnzibati xətalar haqqında işlər üzrə icraat zamanı hakim, səlahiyyətli orqan (vəzifəli şəxs) tərəfindən çağırılmış şəxslərin (şahidin, zərər çəkmiş şəxsin, mütəxəssisin) izahat verməkdən, ekspertin rəy verməkdən, tərcüməçinin tərcümə etməkdən imtina et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yüz manatda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3. Azərbaycan Respublikasında dövlət dilinin tətbiq olunmasına maneələr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da dövlət dilinə qarşı təbliğat aparılması, Azərbaycan dilinin işlənməsinə və inkişafına müqavimət göstərilməsi, onun istifadə sahəsinin məhdudlaşdırılmasına cəhd edilməsi, habelə Azərbaycan dilinin latın əlifbasının tətbiq olunmasına maneələr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min manatdan min beş yüz manatadək məbləğdə, vəzifəli şəxslər iki min beş yüz manatdan dörd min manatadək məbləğdə, hüquqi şəxslər on iki min manatdan on altı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4. Əməliyyat-axtarış fəaliyyəti subyektlərinin, hərbi qulluqçuların və prokurorluq işçilərinin fərqlənmə nişanları olan hərbi və xüsusi geyim formalarını qanunsuz olaraq daşı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məliyyat-axtarış fəaliyyəti subyektlərinin, hərbi qulluqçuların və prokurorluq işçilərinin fərqlənmə nişanları olan hərbi və xüsusi geyim formalarını qanunsuz olaraq daşı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inzibati xətanın obyekti olmuş hərbi və xüsusi geyim forması müsadirə edilməklə üç yüz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5. Polis işçisinin və ya hərbi qulluqçunun qanuni tələbinə qəsdən tabe olm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5.1. Polis işçisi və ya hərbi qulluqçu ictimai qaydanın mühafizə vəzifələrini icra edərkən, onların qanuni tələblərinə qəsdən tabe olma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manat məbləğində cərimə edilir və ya işin halları və pozuntu törədənin şəxsiyyəti nəzərə alınmaqla, bu tədbirlərin tətbiqi kifayət hesab edilmədikdə bir ayadək müddətə inzibati həbs tətbiq olun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5.2. Hərbi qulluqçu dövlət sərhədini mühafizə vəzifələrini icra edərkən, onun qanuni tələblərinə qəsdən tabe olma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 məbləğində cərimə edilir və ya işin halları və pozuntu törədənin şəxsiyyəti nəzərə alınmaqla, bu tədbirlərin tətbiqi kifayət hesab edilmədikdə bir ayadək müddətə inzibati həbs tətbiq olun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6. Yanğın təhlükəsizliyi sahəsində qəbul edilmiş qərarın və ya tələbnamə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6.1. Yanğın təhlükəsizliyi standartlarının, normalarının və qaydalarının tələblərinin yerinə yetirilməməsinə, yanğın təhlükəsizliyi standartlarının, normalarının və qaydalarının tələblərinə uyğun gəlməyən malların istehsaldan çıxarılması, buraxılmasına son qoyulması, satışının dayandırılması, yaxud işlərin (xidmətlərin) dayandırılması barədə qərarın və ya tələbnaməni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yetmiş manatdan yüz manatadək məbləğdə, vəzifəli şəxslər üç yüz əlli </w:t>
      </w:r>
      <w:r>
        <w:rPr>
          <w:rFonts w:ascii="Palatino Linotype" w:hAnsi="Palatino Linotype" w:cs="Calibri"/>
          <w:color w:val="000000"/>
          <w:lang w:val="az-Latn-AZ"/>
        </w:rPr>
        <w:lastRenderedPageBreak/>
        <w:t>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6.2. Ərazilərin, bina və qurğuların layihələşdirilməsində, tikintisində, əsaslı təmirində, yenidən qurulmasında, genişləndirilməsində, yeni texnika ilə təchiz olunmasında yanğın təhlükəsizliyi tələblərinin yerinə yetirilməməsi aşkar olunduqda, ərazilərin, istehsal sahələrinin, aqreqatların işinin, binaların, qurğuların istismarının tamamilə və ya qismən dayandırılması barədə verilmiş qərarların icra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etmiş manatdan yüz manatadək məbləğdə, vəzifəli şəxslər üç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7. Dövlət standartlarının tələblərinə riayət edilməsinə dövlət nəzarətini, habelə dövlət metroloji nəzarətini həyata keçirən müvafiq icra hakimiyyəti orqanının göstəriş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7.1. Dövlət standartlarının tələblərinə riayət edilməsinə dövlət nəzarətini, habelə dövlət metroloji nəzarətini həyata keçirən müvafiq icra hakimiyyəti orqanının vəzifəli şəxsləri tərəfindən qanuna uyğun yoxlamaların və digər nəzarət tədbirlərinin keçirilməsinə maneçilik törədilməsinə və ya həmin məqsədlə səlahiyyətli şəxslərin yoxlama yerinə buraxılmamasına, yaxud həmin şəxslərin qanuni tələblərinin yerinə yetirilmə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beş yüz manatdan altı yüz manatadək məbləğdə, vəzifəl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7.2. Məhsulların satılmasının (tədarükünün, göndərilməsinin), işlərin yerinə yetirilməsinin və xidmətlər göstərilməsinin dayandırılması və ya qadağan edilməsi haqqında dövlət standartlarının tələblərinə riayət edilməsinə dövlət nəzarətini, habelə dövlət metroloji nəzarətini həyata keçirən müvafiq icra hakimiyyəti orqanının yazılı tələbnamələrinin və qərarlarını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rd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8. Ölçmələrin vəhdətinin təmin edilməsi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8.1. Ölçmələrin vəhdətinin təmin edilməsinin dövlət tənzimlənməsinə aid olan sahədə ölçmələrin tipi təsdiq edilməmiş və (və ya) yoxlamadan keçirilməmiş ölçmə vasitələrindən istifadə edilməklə aparılmasına və (və ya) ölçmələrin attestasiya edilməmiş ölçmə metodikaları (metodları) ilə yerinə yetirilməsinə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4"/>
        </w:rPr>
        <w:t>vəzifəli şəxslər min beş yüz manatdan iki min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8.2. Ölçmələrin vəhdətinin təmin edilməsinin dövlət tənzimlənməsinə aid olan sahədə istifadə üçün nəzərdə tutulan standart nümunənin və ya ölçmə vasitəsinin tipi təsdiq olunmadan və (və ya) ölçmə vasitəsinin ilkin yoxlamadan keçmədən tədavülə buraxıl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dan min beş yüz manatadək məbləğdə, hüquqi şəxslər iki min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38.3. Ölçmə vasitələrinin ölçmələrin nəticələrinin təhrif olunmasına səbəb ola bilən icazəsiz sazlanmasına və (və ya) ölçmə vasitələrinə müdaxilə edi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dan iki min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8.4. Ölçmələrin vəhdətinin təmin edilməsinin dövlət tənzimlənməsinə aid olan sahədə ölçmənin tələb olunan dəqiqliyini təmin etməyən ölçmə vasitələrindən istifadə olunmasına görə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min manatdan iki min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538-1. Uyğunluğun qiymətləndirilməsi sahəsində akkreditasiya haqqında qanunvericiliyin tələblərinin pozulması</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1. Akkreditasiyası məcburi tələb olunan uyğunluğu qiymətləndirən qurumun akkreditasiya olunmadan fəaliyyət göstər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yüz manat məbləğində, hüquqi şəxslər iki min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2. Akkreditasiya edilmiş uyğunluğu qiymətləndirən qurum tərəfindən akkreditasiya nişanından fəaliyyət sahəsinə uyğun istifadə edilməməsinə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yüz manat məbləğində, hüquqi şəxslər iki min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3. Akkreditasiya edilmiş uyğunluğu qiymətləndirən qurum öz fəaliyyətində “Uyğunluğun qiymətləndirilməsi sahəsində akkreditasiya haqqında” Azərbaycan Respublikası Qanununun tələblərini ödəyə bilmədiyi və ya fəaliyyətində dəyişiklik baş verdiyi hallarda, müvafiq qərarın qəbul edilməsi üçün akkreditasiya orqanını dərhal məlumatlandırma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dörd yüz manat məbləğində, hüquqi şəxslər iki min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4. Müvafiq icra hakimiyyəti orqanının müəyyən etdiyi orqan (qurum) tərəfindən uyğunluğu qiymətləndirən qurumun akkreditasiyasından əsassız imtina olun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üç yüz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5. Müvafiq icra hakimiyyəti orqanının müəyyən etdiyi orqan (qurum) tərəfindən uyğunluğu qiymətləndirən qurumun akkreditasiyasının qanunla müəyyən edilmiş müddətdə aparılma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vəzifəli şəxslər üç yüz manat məbləğində cərimə edilir.</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38-1.6. Müvafiq icra hakimiyyəti orqanının müəyyən etdiyi orqan (qurum) tərəfindən akkreditasiya tələblərinə cavab verən uyğunluğu qiymətləndirən qurumun akkreditasiya sahəsinin məhdudlaşdırılmasına və ya akkreditasiya attestatının ləğvinə görə -</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vəzifəli şəxslər üç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39. Əmək qanunvericiliyinə əməl olunmasına dövlət nəzarətini həyata keçirən müvafiq icra hakimiyyəti orqanının</w:t>
      </w:r>
      <w:r>
        <w:rPr>
          <w:rFonts w:ascii="Palatino Linotype" w:hAnsi="Palatino Linotype" w:cs="Tahoma"/>
          <w:color w:val="000000"/>
        </w:rPr>
        <w:t> </w:t>
      </w:r>
      <w:r>
        <w:rPr>
          <w:rFonts w:ascii="Palatino Linotype" w:hAnsi="Palatino Linotype" w:cs="Tahoma"/>
          <w:b/>
          <w:bCs/>
          <w:color w:val="000000"/>
        </w:rPr>
        <w:t>göstəriş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9.1. Əməyin təhlükəsizliyi tələblərinə uyğun gəlməyən və işçilərin sağlamlığı, yaxud həyatı üçün təhlükə törədən müəssisələrin işi və ya istehsal vasitələrinin istismarının dayandırılması barədə əmək qanunvericiliyinə əməl olunmasına dövlət nəzarətini həyata keçirən müvafiq icra hakimiyyəti orqanı tərəfindən qəbul edilmiş qərarı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39.2. Əmək qanunvericiliyinə əməl olunmasına dövlət nəzarətini həyata keçirən müvafiq icra hakimiyyəti orqanının vəzifəli şəxslərinin iş yerlərinə buraxılmamasına </w:t>
      </w:r>
      <w:r>
        <w:rPr>
          <w:rFonts w:ascii="Palatino Linotype" w:hAnsi="Palatino Linotype" w:cs="Tahoma"/>
          <w:i/>
          <w:iCs/>
          <w:color w:val="000000"/>
        </w:rPr>
        <w:t xml:space="preserve">(sahibkarlıq fəaliyyətinin həyata keçirildiyi yerlərə gəlməklə aparılan </w:t>
      </w:r>
      <w:r>
        <w:rPr>
          <w:rFonts w:ascii="Palatino Linotype" w:hAnsi="Palatino Linotype" w:cs="Tahoma"/>
          <w:i/>
          <w:iCs/>
          <w:color w:val="000000"/>
        </w:rPr>
        <w:lastRenderedPageBreak/>
        <w:t>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min beş yüz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540. Məşğulluq haqqında qanunvericiliyin pozulması</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0.1. İşəgötürən tərəfindən müvafiq icra hakimiyyəti orqanının müəyyən etdiyi orqana (quruma), həmin orqanın göndərişi ilə işə qəbul edilənlər, o cümlədən kvota üzrə işə qəbul edilənlər və işdən çıxarılanlar haqqında aylıq hesabatların təqdim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üç yüz manatda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0.2. İşəgötürən tərəfindən yeni iş yeri yarandığı və ya iş yeri boşaldığı gündən ən geci 5 (beş) iş günü müddətində əməkhaqqı göstərilməklə bu barədə məlumatların müvafiq icra hakimiyyəti orqanının müəyyən etdiyi orqan (qurum) tərəfindən müəyyən edilmiş qaydada və formada mərkəzləşdirilmiş elektron informasiya sisteminə daxil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beş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0.3. Müvafiq icra hakimiyyəti orqanının müəyyən etdiyi orqanın (qurumun) göndərişi təqdim edildiyi gündən işəgötürən tərəfindən ən geci 5 (beş) iş günü müddətində boş iş yerinin tutulub-tutulmaması ilə bağlı qərarın müvafiq icra hakimiyyəti orqanının müəyyən etdiyi orqana (quruma) təqdim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üç yüz manatda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0.4. Azərbaycan Respublikasının Əmək Məcəlləsində nəzərdə tutulan hallar istisna olmaqla, işəgötürənin təşəbbüsü ilə istehsalın səmərələşdirilməsi, əməyin təşkilinin təkmilləşdirilməsi, müəssisənin ləğv edilməsi, işçilərin sayının və ya ştatların ixtisar edilməsi ilə əlaqədar olaraq işçilərin sərbəstləşdirilməsinin işəgötürən tərəfindən müvafiq həmkarlar ittifaqı orqanlarına əvvəlcədən (azı 3 ay əvvəl) yazılı məlumat verilmədən və ya işçilərin hüquqlarının və mənafelərinin gözlənilməsi barədə onlarla danışıqlar aparılmadan həyata keçiril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beş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0.5. “Məşğulluq haqqında” Azərbaycan Respublikası Qanununun 4.6–4.8-ci maddələrinin tələblərinin dövlət və yerli özünüidarəetmə orqanları tərəfindən pozulmasına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əlli manatdan yüz manatadək məbləğdə, hüquqi şəxslər yüz manatda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1. Ətraf mühitin mühafizəsinə nəzarəti həyata keçirən müvafiq icra hakimiyyəti orqanının tələb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traf mühitin mühafizəsini həyata keçirən müvafiq icra hakimiyyəti orqanının qanuni tələblərinin və ya qərarlarını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altı yüz manatdan doqquz yüz manatadək məbləğdə, vəzifəli şəxslər üç min manatdan dörd min səkkiz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2. Qaz təchizatı üzərində nəzarəti həyata keçirən müvafiq icra hakimiyyəti orqanının tələb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Qanunvericiliklə müəyyən edilmiş tələblərə cavab vermədiyinə görə ətraf mühitə, insanların sağlamlığına və ya əmlakına təhlükə törədən qaz qurğularının və qazla bağlı fəaliyyətlərin dayandırılması və müəyyən olunmuş müddətə qaydaya salınması barədə </w:t>
      </w:r>
      <w:r>
        <w:rPr>
          <w:rFonts w:ascii="Palatino Linotype" w:hAnsi="Palatino Linotype" w:cs="Tahoma"/>
          <w:color w:val="000000"/>
        </w:rPr>
        <w:lastRenderedPageBreak/>
        <w:t>qaz təchizatı üzərində nəzarəti həyata keçirən müvafiq icra hakimiyyəti orqanının qərarlarını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etmiş manatdan yüz manatadək məbləğdə, vəzifəli şəxslər üç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3. Hidrotexniki qurğuların təhlükəsizliyinə dövlət nəzarətini həyata keçirən müvafiq icra hakimiyyəti orqanının qərarlarını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yyətçi və ya istismarçı tərəfindən hidrotexniki qurğuların təhlükəsizliyinə dövlət nəzarətini həyata keçirən müvafiq icra hakimiyyəti orqanının texniki yoxlamanın nəticələri barədə qərarlarını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4. İstehlakçıların hüquqlarının və ya ticarət qaydalarının pozulmasının aradan qaldırılması haqqında tələblər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4.1. İstehlakçıların hüquqlarının müdafiəsini həyata keçirən müvafiq icra hakimiyyəti orqanının vəzifəli şəxsləri tərəfindən qanuna uyğun yoxlamaların və digər nəzarət tədbirlərinin keçirilməsinə maneçilik törədilməsinə və ya həmin məqsədlə səlahiyyətli şəxslərin yoxlama yerinə buraxılmamasına, yaxud həmin şəxslərin qanuni tələblərinin yerinə yetirilmə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əlli manatdan beş yüz manatadək məbləğdə, vəzifəl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4.2. İstehlakçıların hüquqlarının və ya ticarət qaydalarının pozulmasının aradan qaldırılması haqqında istehlakçıların hüquqlarının müdafiəsini həyata keçirən müvafiq icra hakimiyyəti orqanının vəzifəli şəxslərinin qanuni yazılı tələblərini yerinə yetirmə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dörd min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5. Vergi xidməti sahəsində müvafiq icra hakimiyyəti orqanının vəzifəli şəxslərinin tələb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ergi xidməti sahəsində müvafiq icra hakimiyyəti orqanının vəzifəli şəxslərinin qanuni tələblərinin yerinə yetirilmə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üç yüz əlli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6. Gömrük işi sahəsində müvafiq icra hakimiyyəti orqanının vəzifəli şəxslərinin tələblərinin yerinə yeti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Gömrük işi sahəsində</w:t>
      </w:r>
      <w:r>
        <w:rPr>
          <w:rFonts w:ascii="Palatino Linotype" w:hAnsi="Palatino Linotype" w:cs="Tahoma"/>
          <w:b/>
          <w:bCs/>
          <w:color w:val="000000"/>
        </w:rPr>
        <w:t> </w:t>
      </w:r>
      <w:r>
        <w:rPr>
          <w:rFonts w:ascii="Palatino Linotype" w:hAnsi="Palatino Linotype" w:cs="Tahoma"/>
          <w:color w:val="000000"/>
        </w:rPr>
        <w:t>müvafiq icra hakimiyyəti orqanının vəzifəli şəxslərinin qanuni tələblərinin yerinə yeti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dan yüz manatadək məbləğdə, vəzifəli şəxslər 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547. Hesablama Palatası haqqında qanunvericiliyin pozulması</w:t>
      </w:r>
    </w:p>
    <w:p w:rsidR="008F31BC" w:rsidRDefault="008F31BC" w:rsidP="008F31BC">
      <w:pPr>
        <w:ind w:firstLine="601"/>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1. Aşkar edilmiş nöqsan və çatışmazlıqların aradan qaldırılması, dövlətə dəyən zərərin ödənilməsi və şəxslərin məsuliyyətə cəlb edilməsi məqsədi ilə kənar dövlət maliyyə nəzarətinin obyektlərinə və nəzarət tədbirinin predmeti ilə əlaqədar aidiyyəti tərəflərə göndərilmiş Azərbaycan Respublikası Hesablama Palatasının qərarlarının əsassız icra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üç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2. Azərbaycan Respublikası Hesablama Palatasının qərarları kənar dövlət maliyyə nəzarətinin obyekti tərəfindən əsassız icra edilmədikdə həmin obyektin xəzinə və bank hesabları üzrə (müdafiə olunan xərc maddələri istisna olmaqla) əməliyyatların dayandırılması barədə Azərbaycan Respublikası Hesablama Palatasının təqdimatının xəzinə orqanları və müvəkkil banklar tərəfindən icra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üç yüz manatdan iki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3. Kənar dövlət maliyyə nəzarəti tədbirləri ilə əlaqədar Azərbaycan Respublikası Hesablama Palatasının fəaliyyətinə mane olma, yəni:</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3.1. Azərbaycan Respublikası Hesablama Palatasının əməkdaşlarının kənar dövlət maliyyə nəzarəti obyektlərinə daxil olmasına, kənar dövlət maliyyə nəzarəti tədbirinin aparılmasına maneçilik törədilməsinə;</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3.2. elektron informasiya sistemlərinə çıxış imkanlarının yaradılmamasına və ya buna maneçilik törədilməsinə;</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3.3. kənar dövlət maliyyə nəzarəti obyektləri tərəfindən Azərbaycan Respublikası Hesablama Palatasının sorğularının tələb olunan qaydada cavablandırılmamasına, zəruri məlumatların və sənədlərin, habelə “Hesablama Palatası haqqında” Azərbaycan Respublikasının Qanunu ilə müəyyən edilmiş vəzifələrin həyata keçirilməsi məqsədi ilə kənar dövlət maliyyə nəzarətinin predmetinə aid olan kommersiya, vergi və bank sirrini təşkil edən sənəd və məlumatların, fərdi məlumatların vaxtında və tələb olunan səviyyədə təqdim edilməməsinə və ya gecikdirilməsinə, yalan və ya dürüst olmayan məlumatların təqdim edilməsinə;</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47.3.4. dövlət büdcəsinin və büdcədənkənar dövlət fondlarının büdcələrinin icrası ilə bağlı hesabat və məlumatların, habelə maliyyə, mühasibat, vergi və statistik uçot hesabatlarının vaxtında təqdim edilməməsinə, hesabatlarda informasiya və göstəricilərin tam və ya düzgün əks etdir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dörd yüz manatdan yeddi yüz manatadək, hüquqi şəxslər min manatdan beş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8. </w:t>
      </w:r>
      <w:r>
        <w:rPr>
          <w:rFonts w:ascii="Palatino Linotype" w:hAnsi="Palatino Linotype" w:cs="Tahoma"/>
          <w:b/>
          <w:bCs/>
          <w:i/>
          <w:iCs/>
          <w:color w:val="000000"/>
        </w:rPr>
        <w:t>Müvafiq icra hakimiyyəti orqanının yaratdığı qurumun</w:t>
      </w:r>
      <w:r>
        <w:rPr>
          <w:rFonts w:ascii="Palatino Linotype" w:hAnsi="Palatino Linotype" w:cs="Tahoma"/>
          <w:b/>
          <w:bCs/>
          <w:color w:val="000000"/>
        </w:rPr>
        <w:t> fəaliyyət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8.1. </w:t>
      </w:r>
      <w:r>
        <w:rPr>
          <w:rFonts w:ascii="Palatino Linotype" w:hAnsi="Palatino Linotype" w:cs="Tahoma"/>
          <w:i/>
          <w:iCs/>
          <w:color w:val="000000"/>
        </w:rPr>
        <w:t>Müvafiq icra hakimiyyəti orqanının yaratdığı qurum</w:t>
      </w:r>
      <w:r>
        <w:rPr>
          <w:rFonts w:ascii="Palatino Linotype" w:hAnsi="Palatino Linotype" w:cs="Tahoma"/>
          <w:color w:val="000000"/>
        </w:rPr>
        <w:t> tərəfindən yoxlamaların keçirilməsinə maneçilik törədilməsinə </w:t>
      </w:r>
      <w:r>
        <w:rPr>
          <w:rFonts w:ascii="Palatino Linotype" w:hAnsi="Palatino Linotype" w:cs="Tahoma"/>
          <w:strike/>
          <w:color w:val="000000"/>
        </w:rPr>
        <w:t>və ya yoxlayıcıların yoxlama yerinə buraxılmamasına</w:t>
      </w:r>
      <w:r>
        <w:rPr>
          <w:rFonts w:ascii="Palatino Linotype" w:hAnsi="Palatino Linotype" w:cs="Tahoma"/>
          <w:color w:val="000000"/>
        </w:rPr>
        <w:t>, yaxud həmin orqanların vəzifəli şəxslərinin qanuni tələbnamələrinin (qərarlarının) və ya icrası məcburi olan göstərişlərinin yerinə yetirilmə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w:t>
      </w:r>
      <w:r>
        <w:rPr>
          <w:rFonts w:ascii="Palatino Linotype" w:hAnsi="Palatino Linotype" w:cs="Calibri"/>
          <w:i/>
          <w:iCs/>
          <w:color w:val="000000"/>
          <w:lang w:val="az-Latn-AZ"/>
        </w:rPr>
        <w:t>min manatdan min beş</w:t>
      </w:r>
      <w:r>
        <w:rPr>
          <w:rFonts w:ascii="Palatino Linotype" w:hAnsi="Palatino Linotype" w:cs="Calibri"/>
          <w:color w:val="000000"/>
          <w:lang w:val="az-Latn-AZ"/>
        </w:rPr>
        <w:t> yüz manatadək məbləğdə, hüquqi şəxslər </w:t>
      </w:r>
      <w:r>
        <w:rPr>
          <w:rFonts w:ascii="Palatino Linotype" w:hAnsi="Palatino Linotype" w:cs="Calibri"/>
          <w:i/>
          <w:iCs/>
          <w:color w:val="000000"/>
          <w:lang w:val="az-Latn-AZ"/>
        </w:rPr>
        <w:t xml:space="preserve">altı min </w:t>
      </w:r>
      <w:r>
        <w:rPr>
          <w:rFonts w:ascii="Palatino Linotype" w:hAnsi="Palatino Linotype" w:cs="Calibri"/>
          <w:i/>
          <w:iCs/>
          <w:color w:val="000000"/>
          <w:lang w:val="az-Latn-AZ"/>
        </w:rPr>
        <w:lastRenderedPageBreak/>
        <w:t>manatdan on</w:t>
      </w:r>
      <w:r>
        <w:rPr>
          <w:rFonts w:ascii="Palatino Linotype" w:hAnsi="Palatino Linotype" w:cs="Calibri"/>
          <w:color w:val="000000"/>
          <w:lang w:val="az-Latn-AZ"/>
        </w:rPr>
        <w:t>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8.2. </w:t>
      </w:r>
      <w:r>
        <w:rPr>
          <w:rFonts w:ascii="Palatino Linotype" w:hAnsi="Palatino Linotype" w:cs="Tahoma"/>
          <w:i/>
          <w:iCs/>
          <w:color w:val="000000"/>
        </w:rPr>
        <w:t>Müvafiq icra hakimiyyəti orqanının yaratdığı qurumun</w:t>
      </w:r>
      <w:r>
        <w:rPr>
          <w:rFonts w:ascii="Palatino Linotype" w:hAnsi="Palatino Linotype" w:cs="Tahoma"/>
          <w:color w:val="000000"/>
        </w:rPr>
        <w:t> fəaliyyətinin həyata keçirilməsi üçün zəruri olan məlumatların həmin orqanın tələbi ilə </w:t>
      </w:r>
      <w:r>
        <w:rPr>
          <w:rFonts w:ascii="Palatino Linotype" w:hAnsi="Palatino Linotype" w:cs="Tahoma"/>
          <w:i/>
          <w:iCs/>
          <w:color w:val="000000"/>
        </w:rPr>
        <w:t>maliyyə bazarlarında nəzarət edilən subyekt və emitent</w:t>
      </w:r>
      <w:r>
        <w:rPr>
          <w:rFonts w:ascii="Palatino Linotype" w:hAnsi="Palatino Linotype" w:cs="Tahoma"/>
          <w:color w:val="000000"/>
        </w:rPr>
        <w:t> tərəfindən təqdim edilməməsinə və ya təhrif olunmuş məlumatın veril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altı yüz manatadək məbləğdə, hüquqi şəxslər min beş yüz manatdan iki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48.3 Bank fəaliyyətinə dair prudensial normativlərin və tələblərin pozulması aşkar edildikdə, həmin pozuntunun aradan qaldırılması barədə müvafiq icra hakimiyyəti orqanının yaratdığı qurumun göstərişinin vaxtında icra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iki min manatdan iki min beş yüz manatadək məbləğdə, hüquqi şəxslər on beş min manatdan iyirm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49. Bələdiyyələrin fəaliyyətinə inzibati nəzarəti həyata keçirən orqanın fəaliyyət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9.1. Bələdiyyələrin fəaliyyətinə inzibati nəzarəti həyata keçirən orqan tərəfindən araşdırmaların aparılmasına maneçilik törə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49.2. Bələdiyyələrin fəaliyyətinə inzibati nəzarəti həyata keçirən orqana mütləq təqdim olunmalı bələdiyyə aktlarının surətlərinin vaxtında təqdim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dörd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Maddə 550. Feldyeger rabitəsi haqqında qanunvericiliyin pozulması</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50.1. “Feldyeger rabitəsi haqqında” Azərbaycan Respublikası Qanununun 2.1.1-ci maddəsində göstərilməyən korrespondensiyaların müvafiq ünvanlara çatdırılmaq üçün feldyeger rabitəsini həyata keçirən müvafiq icra hakimiyyəti orqanına təhvil ver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iki yüz manatdan dörd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50.2. Müvafiq icra hakimiyyəti orqanlarının vəzifəli şəxsləri tərəfindən feldyeger rabitəsini həyata keçirən müvafiq icra hakimiyyəti orqanının əməkdaşlarına korrespondensiyaların və digər göndərişlərin operativ və təhlükəsiz çatdırılmasında kömək göstər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50.3. “Feldyeger rabitəsi haqqında” Azərbaycan Respublikası Qanununun 2.1.1-ci maddəsində göstərilən korrespondensiyaların və digər göndərişlərin toxunulmazlığının pozulmasına, yəni açılmasına, yoxlanılmasına və ya həbs e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dörd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50.4. Feldyeger rabitəsini həyata keçirən müvafiq icra hakimiyyəti orqanının razılığı olmadan onun operativ nəqliyyat vasitələrindən istifadə e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dörd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550.5. Korrespondensiyaların və digər göndərişlərin qəbulu, qablaşdırılması, mühafizəsi və çatdırılması qaydaların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iki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1. İxrac nəzarətini həyata keçirən orqanların fəaliyyət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1.1. İxrac nəzarətinə düşən mallar (işlər, xidmətlər, əqli fəaliyyətin nəticələri) üzrə xarici iqtisadi əlaqələrin həyata keçirilməsinə xüsusi icazə verilməsindən əvvəl və ya sonra yoxlamaların keçirilməsinə maneçilik törədilməsinə, yaxud yoxlayıcıların yoxlama yerinə buraxılmamasına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manatdan yüz əlli manatadək məbləğdə, vəzifəli şəxslər 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1.2. İxrac nəzarəti məsələlərinə aid sənəd və məlumatların ixrac nəzarətini həyata keçirmək səlahiyyətinə malik olan orqanlara verilmə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fiziki şəxslər yüz manatdan yüz əlli manatadək məbləğdə, vəzifəli şəxslər 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2. Avtomobil nəqliyyatı sahəsində </w:t>
      </w:r>
      <w:r>
        <w:rPr>
          <w:rFonts w:ascii="Palatino Linotype" w:hAnsi="Palatino Linotype" w:cs="Tahoma"/>
          <w:b/>
          <w:bCs/>
          <w:i/>
          <w:iCs/>
          <w:color w:val="000000"/>
        </w:rPr>
        <w:t>müvafiq icra hakimiyyəti orqanının müəyyən etdiyi orqan (qurum)</w:t>
      </w:r>
      <w:r>
        <w:rPr>
          <w:rFonts w:ascii="Palatino Linotype" w:hAnsi="Palatino Linotype" w:cs="Tahoma"/>
          <w:b/>
          <w:bCs/>
          <w:color w:val="000000"/>
        </w:rPr>
        <w:t> əməkdaşının xidməti vəzifəsinin yerinə yetirilməs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vtomobil nəqliyyatı ilə sərnişin və yük daşımalarını yerinə yetirən şəxslər tərəfindən </w:t>
      </w:r>
      <w:r>
        <w:rPr>
          <w:rFonts w:ascii="Palatino Linotype" w:hAnsi="Palatino Linotype" w:cs="Tahoma"/>
          <w:i/>
          <w:iCs/>
          <w:color w:val="000000"/>
        </w:rPr>
        <w:t>müvafiq icra hakimiyyəti orqanın müəyyən etdiyi orqanın (qurumun)</w:t>
      </w:r>
      <w:r>
        <w:rPr>
          <w:rFonts w:ascii="Palatino Linotype" w:hAnsi="Palatino Linotype" w:cs="Tahoma"/>
          <w:color w:val="000000"/>
        </w:rPr>
        <w:t> əməkdaşının xidməti vəzifəsinin yerinə yetirilməsinə mane olmağa, o cümlədən qanunvericiliklə müəyyən olunmuş tələb olunan sənədlərin təqdim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3. Torpaqların dövlət ehtiyacları üçün alınması səlahiyyəti verilmiş hər hansı şəxsin səlahiyyətlərinin həyata keçirilməs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Torpaqların dövlət ehtiyacları üçün alınması haqqında” Azərbaycan Respublikasının Qanununa müvafiq olaraq alınan torpağa daxil olmaq və ya onun üzərində sahibliyin əldə olunması ilə bağlı digər hərəkətləri həyata keçirmək səlahiyyəti verilmiş hər hansı şəxsin səlahiyyətlərinin həyata keçirilməsinə mane ol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əlli manat məbləğində, vəzifəli şəxslər üç 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4. Azərbaycan Respublikasının İnsan hüquqları üzrə müvəkkilinin (ombudsmanın) qanuni fəaliyyətinə mane ol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İnsan hüquqları üzrə müvəkkilinin (ombudsmanın) qanuni fəaliyyətini məhdudlaşdırma və ya fəaliyyətinə müdaxilə etməy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5. İstehsalatda baş verən bədbəxt hadisələrin araşdırılması və uçota alın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55.1. İstehsalatda baş verən bədbəxt hadisələrin araşdırılması üçün hadisə baş verən gün işəgötürən tərəfindən əmək qanunvericiliyinə əməl olunmasına dövlət nəzarətini həyata keçirən müvafiq icra hakimiyyəti orqanına bu barədə məlumatın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manatdan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5.2. Bədbəxt hadisənin araşdırılması başa çatdıqdan sonra işəgötürən tərəfindən bir gündən gec olmayaraq müvafiq akt tərtib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5.3. Bədbəxt hadisənin baş vermə faktının işəgötürən tərəfindən gizlədilməsinə və ya aparılan araşdırılma barədə müvafiq akt tərtib etməkdən boyun qaç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səkkiz yüz manatdan iki min iki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6. Müvafiq obyektlərin layihələşdirilməsi, tikintisi və istismarı zamanı əməyin mühafizəsi tələblərin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6.1. Əməyin qüvvədə olan mühafizəsi standartlarının, qaydalarının və normalarının, təhlükəsizlik texnikasının tələblərinə uyğun gəlməyən istehsalat binalarının və qurğularının layihələşdirilməsinə, tikintisinə və yenidən qurulmasına və ya istehsalat vasitələrinin hazırlanmasına, buraxılmasına, texnologiyaların tətbiqinə yol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iki yüz manatdan iki min manatadək məbləğdə, hüquqi şəxslər iki min beş yüz manatdan üç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6.2. İnsanın sağlamlığına olan təsirini müəyyənləşdirmək məqsədi ilə texnoloji, yanğın-texniki, sanitariya-gigiyena, tibbi bioloji ekspertizadan və digər nəzarət növlərindən keçirilməmiş zərərli maddələrin, xammalın, materialların tətbiq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6.3. Hər hansı yeni və ya yenidən qurulmuş müəssisənin, obyektin, istehsal vasitəsinin əmək qanunvericiliyinə əməl olunmasına dövlət nəzarətini həyata keçirən müvafiq icra hakimiyyəti orqanı tərəfindən verilən sertifikat-pasportu olmadan istismara burax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hüquqi şəxslər üç min manatdan dörd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7. Dövlət əmlakı və ondan istifadə barədə məlumatın, hesabatı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7.1. Azərbaycan Respublikasında dövlət əmlakının registrinə daxil edilməli olan məlumatlarla bağlı sənədlərin qanunvericiliklə müəyyən edilmiş müddətdə müvafiq icra hakimiyyəti orqanına təqdim edilməməsinə və ya təhrif olunmuş məlumatın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eddi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57.2. Dövlət müəssisələrində dövlət əmlakının qorunub saxlanılmasına və ondan öz təyinatı üzrə səmərəli istifadə olunmasına dövlət nəzarətini həyata keçirən müvafiq </w:t>
      </w:r>
      <w:r>
        <w:rPr>
          <w:rFonts w:ascii="Palatino Linotype" w:hAnsi="Palatino Linotype" w:cs="Tahoma"/>
          <w:color w:val="000000"/>
        </w:rPr>
        <w:lastRenderedPageBreak/>
        <w:t>icra hakimiyyəti orqanına müəyyən edilmiş müddətdə dövlət müəssisəsi və ya dövlət orqanının xüsusi hesabatının təqdim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eddi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8. Daşınmaz əmlakın dövlət reyestr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8.1. Daşınmaz əmlaka olan hüquqların dövlət qeydiyyatı üçün daşınmaz əmlakın dövlət reyestrinə təqdim edilmiş şübhə doğuran sənədlərə dair daşınmaz əmlakın dövlət reyestrini aparan dövlət orqanının digər dövlət orqanlarına ünvanlanan sorğularına vaxtında cavab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xəbərdarlıq edilir və ya iki yüz əlli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8.2. Daşınmaz əmlakın dövlət uçotunu aparan </w:t>
      </w:r>
      <w:r w:rsidRPr="008F31BC">
        <w:rPr>
          <w:rFonts w:ascii="Palatino Linotype" w:hAnsi="Palatino Linotype"/>
          <w:color w:val="000000"/>
        </w:rPr>
        <w:t>müvafiq icra hakimiyyəti orqanının</w:t>
      </w:r>
      <w:r>
        <w:rPr>
          <w:rFonts w:ascii="Palatino Linotype" w:hAnsi="Palatino Linotype" w:cs="Tahoma"/>
          <w:color w:val="000000"/>
        </w:rPr>
        <w:t> vəzifəli şəxsləri tərəfindən daşınmaz əmlak barədə texniki məlumatın dəqiq və vaxtında təqdim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xəbərdarlıq edilir və ya üç yüz əlli 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58.3. Daşınmaz əmlakın dövlət reyestrini aparan dövlət orqanının vəzifəli şəxsləri tərəfindən daşınmaz əmlaka hüquqların qeydiyyatının dəqiq və vaxtında aparılmamasına, yaxud daşınmaz əmlakın dövlət reyestrindən verilən məlumatın tam və düzgün olmamasına və ya bu məlumatın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səkkiz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59. İpoteka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potekanın dövlət qeydiyyatını aparan orqanın vəzifəli şəxsləri tərəfindən qeydiyyat qaydalarını pozmaqla və ya ipoteka kağızının dublikatında ipoteka kağızı ilə uyğunsuzluğa yol verməklə maraqlı şəxsə zərər vur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yeddi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0. Dövlət əmlakının icarəyə və istifadəyə ver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övlət əmlakının qanunvericiliklə müəyyən edilmiş qaydaları pozmaqla icarəyə və ya istifadəyə ve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min beş yüz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1. Obyektlərin (əsas vəsaitlərin) balansdan balansa verilməsi və silin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nın razılığı olmadan dövlət müəssisə və təşkilatlarına məxsus obyektlərin (əsas vəsaitlərin) balansdan balansa verilməsinə və həmin orqanın rəyi olmadan silin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min beş yüz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2. Doğumun qeydə alınması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2.1. Tibb müəssisəsi tərəfindən doğum haqqında məlumatın müvafiq icra hakimiyyəti orqanına dərhal ötürülməməsinə və ya düzgün olmayan məlumatın ötürü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2.2. Doğum haqqında məlumatın müvafiq icra hakimiyyəti orqanı tərəfindən müvafiq informasiya sisteminə ötürülməməsinə və ya düzgün olmayan məlumatın ötürülməsinə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2.3. Üzrlü səbəblər olmadan valideynlər tərəfindən doğumun qeydə alınması üçün Azərbaycan Respublikasının Ailə Məcəlləsində müəyyən edilmiş müddətdə müraciət olun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xəbərdarlıq edilir və ya on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3. Yaşayış yeri və olduğu yer üzrə qeydiyyat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mecelle"/>
        <w:spacing w:before="0" w:beforeAutospacing="0" w:after="0" w:afterAutospacing="0"/>
        <w:ind w:firstLine="567"/>
        <w:jc w:val="both"/>
        <w:rPr>
          <w:rFonts w:ascii="Palatino Linotype" w:hAnsi="Palatino Linotype"/>
          <w:color w:val="000000"/>
          <w:sz w:val="27"/>
          <w:szCs w:val="27"/>
        </w:rPr>
      </w:pPr>
      <w:r>
        <w:rPr>
          <w:rFonts w:ascii="Palatino Linotype" w:hAnsi="Palatino Linotype"/>
          <w:color w:val="000000"/>
          <w:sz w:val="27"/>
          <w:szCs w:val="27"/>
        </w:rPr>
        <w:t>563.1. Vətəndaşın yaşayış yeri və olduğu yer üzrə qeydiyyatdan keçməməsinə, yaxud qeydiyyata alma və qeydiyyatdan çıxma qaydalarına əməl et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xəbərdarlıq edilir və ya 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3.2. Vəzifəli şəxslər tərəfindən fiziki şəxsləri qeydiyyata almaqdan əsassız imtina edilməsinə, qeydiyyata almaq üçün qanunvericilikdə nəzərdə tutulmayan sənədlər tələb edilməsinə, habelə qeydiyyata almaqda süründürməçiliyə yol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səkkiz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4. Bilə-bilə yalandan ixtisaslaşdırılmış xidmətləri çağ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ilə-bilə yalandan yanğından mühafizə və polis orqanlarını, təcili yardım və ya digər ixtisaslaşdırılmış xidmətləri çağırmağ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yü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5. Şəxsiyyət vəsiqəsi olmadan yaşa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təndaşın bir aydan artıq müddətdə şəxsiyyət vəsiqəsi olmadan yaş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xəbərdarlıq edilir və ya iyirm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6. </w:t>
      </w:r>
      <w:r>
        <w:rPr>
          <w:rFonts w:ascii="Palatino Linotype" w:hAnsi="Palatino Linotype" w:cs="Tahoma"/>
          <w:b/>
          <w:bCs/>
          <w:i/>
          <w:iCs/>
          <w:color w:val="000000"/>
        </w:rPr>
        <w:t>Dənizçinin</w:t>
      </w:r>
      <w:r>
        <w:rPr>
          <w:rFonts w:ascii="Palatino Linotype" w:hAnsi="Palatino Linotype" w:cs="Tahoma"/>
          <w:b/>
          <w:bCs/>
          <w:color w:val="000000"/>
        </w:rPr>
        <w:t> şəxsiyyət sənədinin, əcnəbilərin və vətəndaşlığı olmayan şəxslərin Azərbaycan Respublikasının ərazisində müvəqqəti və ya daimi yaşamaq üçün sənədlərinin itirilməsi və ya qəsdən korlan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Dənizçinin</w:t>
      </w:r>
      <w:r>
        <w:rPr>
          <w:rFonts w:ascii="Palatino Linotype" w:hAnsi="Palatino Linotype" w:cs="Tahoma"/>
          <w:color w:val="000000"/>
        </w:rPr>
        <w:t> şəxsiyyət sənədinin, əcnəbilərin və vətəndaşlığı olmayan şəxslərin Azərbaycan Respublikasının ərazisində müvəqqəti və ya daimi yaşamaq üçün sənədlərinin itirilməsinə və ya qəsdən korlan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 məbləğin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7. Şəxsiyyət vəsiqəsinin, pasportun və ya dənizçinin şəxsiyyət sənədinin verilməsi qaydalarının pozulması, qanunsuz alınması və ya girov götürülməsi, Azərbaycan Respublikasına qayıdış şəhadətnaməsinin verilməsi (dəyişdir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7.1. Vətəndaşlara onların şəxsiyyət vəsiqələrinin və ya pasportlarının verilməsindən (dəyişdirilməsindən) əsassız imtina edilməsinə, verilməsi (dəyişdirilməsi) üçün qanunvericilikdə nəzərdə tutulmayan əlavə sənədlər tələb edilməsinə və ya onların verilməsində (dəyişdirilməsində), habelə vətəndaşın şəxsiyyət vəsiqəsinin elektron daşıyıcısındakı məlumatların dəyişdirilməsində süründürməçiliyə yol verilməsinə, qanunsuz alınmasına və ya girov götürü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səkki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7.2. Azərbaycan Respublikasına qayıdış şəhadətnaməsinin verilməsindən əsassız imtina edilməsinə, verilməsi üçün qanunvericilikdə nəzərdə tutulmayan əlavə sənədlər tələb edilməsinə və ya onun verilməsində süründürməçiliyə yol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səkki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67.3. Dənizçinin şəxsiyyət sənədinin verilməsindən (dəyişdirilməsindən) əsassız imtina edilməsinə, verilməsi (dəyişdirilməsi) üçün dənizçidən qanunvericilikdə nəzərdə tutulmayan əlavə sənədlər tələb olunmasına və ya şəxsiyyət sənədinin verilməsində (dəyişdirilməsində) süründürməçiliyə yol verilməsinə, qanunsuz alınmasına və ya girov götürülməsinə, habelə onun ver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beş yüz manatdan səkkiz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lang w:val="az-Latn-AZ"/>
        </w:rPr>
        <w:t>Maddə 568. Əcnəbilərə və vətəndaşlığı olmayan şəxslərə viza verilməsi, Azərbaycan Respublikasının ərazisində onların</w:t>
      </w:r>
      <w:r>
        <w:rPr>
          <w:rFonts w:ascii="Palatino Linotype" w:hAnsi="Palatino Linotype" w:cs="Tahoma"/>
          <w:color w:val="000000"/>
          <w:lang w:val="az-Latn-AZ"/>
        </w:rPr>
        <w:t> </w:t>
      </w:r>
      <w:r>
        <w:rPr>
          <w:rFonts w:ascii="Palatino Linotype" w:hAnsi="Palatino Linotype" w:cs="Tahoma"/>
          <w:b/>
          <w:bCs/>
          <w:color w:val="000000"/>
          <w:lang w:val="az-Latn-AZ"/>
        </w:rPr>
        <w:t>olduğu yer üzrə qeydiyyata alınması, müvəqqəti olma müddətinin uzadılması,</w:t>
      </w:r>
      <w:r>
        <w:rPr>
          <w:rFonts w:ascii="Palatino Linotype" w:hAnsi="Palatino Linotype" w:cs="Tahoma"/>
          <w:color w:val="000000"/>
          <w:lang w:val="az-Latn-AZ"/>
        </w:rPr>
        <w:t> </w:t>
      </w:r>
      <w:r>
        <w:rPr>
          <w:rFonts w:ascii="Palatino Linotype" w:hAnsi="Palatino Linotype" w:cs="Tahoma"/>
          <w:b/>
          <w:bCs/>
          <w:color w:val="000000"/>
          <w:lang w:val="az-Latn-AZ"/>
        </w:rPr>
        <w:t>onlara müvəqqəti və ya daimi yaşamaq üçün icazənin və iş icazəsinin verilməsi (müddətinin uzadılması) qaydalarının pozulması</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lang w:val="az-Latn-AZ"/>
        </w:rPr>
        <w:t>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Əcnəbilərə və vətəndaşlığı olmayan şəxslərə</w:t>
      </w:r>
      <w:r>
        <w:rPr>
          <w:rFonts w:ascii="Palatino Linotype" w:hAnsi="Palatino Linotype" w:cs="Tahoma"/>
          <w:b/>
          <w:bCs/>
          <w:color w:val="000000"/>
          <w:lang w:val="az-Latn-AZ"/>
        </w:rPr>
        <w:t> </w:t>
      </w:r>
      <w:r>
        <w:rPr>
          <w:rFonts w:ascii="Palatino Linotype" w:hAnsi="Palatino Linotype" w:cs="Tahoma"/>
          <w:color w:val="000000"/>
          <w:lang w:val="az-Latn-AZ"/>
        </w:rPr>
        <w:t>viza verilməsi, Azərbaycan Respublikasının ərazisində onların olduğu yer üzrə qeydiyyata alınması, müvəqqəti olma müddətinin uzadılması, onlara müvəqqəti və ya daimi yaşamaq üçün icazənin və iş icazəsinin verilməsi (müddətinin uzadılması) haqqında müraciətə baxılmasında süründürməçiliyə yol verilməsinə, Azərbaycan Respublikasının Miqrasiya Məcəlləsində nəzərdə tutulmayan əlavə sənədlər tələb edilməsinə və ya müraciətə baxmaqdan əsassız imtina edilməsinə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üç yüz manat məbləğində</w:t>
      </w:r>
      <w:r>
        <w:rPr>
          <w:rFonts w:ascii="Palatino Linotype" w:hAnsi="Palatino Linotype" w:cs="Tahoma"/>
          <w:color w:val="000000"/>
          <w:shd w:val="clear" w:color="auto" w:fill="FFFFFF"/>
          <w:lang w:val="az-Latn-AZ"/>
        </w:rPr>
        <w:t> </w:t>
      </w:r>
      <w:r>
        <w:rPr>
          <w:rFonts w:ascii="Palatino Linotype" w:hAnsi="Palatino Linotype" w:cs="Tahoma"/>
          <w:color w:val="000000"/>
          <w:lang w:val="az-Latn-AZ"/>
        </w:rPr>
        <w:t>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69. Vətəndaşın ölkədən getmək və ölkəyə gəlmək hüquqlarının qanunsuz olaraq məhdudlaşd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təndaşın Azərbaycan Respublikasından getmək və Azərbaycan Respublikasına gəlmək hüququnun qanunsuz olaraq məhdudlaşd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min beş yüz manatdan iki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570. Sərhədboyu rejim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0.1. Sərhədboyu zonaya daxilolma və ya orada yaşama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ə xəbərdarlıq edilir və ya onlar yüz manatdan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0.2. Sərhədboyu zolağa icazəsiz daxil olmağa, sərhədboyu zolaqda və bilavasitə dövlət sərhədinin yaxınlığında icazə olmadan və ya belə icazə olduqda, lakin müəyyən edilmiş qaydaları pozmaqla təsərrüfat və digər işlərin aparılmasına, mal-qaranın saxlanılmasına və otarılmasına, kütləvi-ictimai tədbirlərin keç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iki yüz əlli manatdan üç yüz əlli manatadək məbləğdə, vəzifəli şəxslər dörd yüz əlli manatdan altı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1. Azərbaycan Respublikasının sərhəd sularında (Xəzər dənizinin Azərbaycan Respublikasına mənsub olan bölməsində) sərhədboyu rejim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sərhəd sularında, yəni sərhəd çaylarının, göllərin və başqa sututarların, Xəzər dənizinin Azərbaycan Respublikasına mənsub olan bölməsində balıqçılıq, ovçuluq, elmi-tədqiqat, idman gəmilərinin, motorlu və motorsuz başqa gəmilərin və digər üzən vasitələrin qeydiyyata alınması, saxlanması, onların yanalma körpülərindən dəniz və digər sututarların sularına çıxması, orada olması, üzməsi və geri qayıtması qaydalarının pozulmasına, göstərilən sularda icazə olmadan və ya belə icazə olduqda, lakin müəyyən edilmiş qaydaları pozmaqla ovçuluq (balıqçılıq), tədqiqat və axtarış fəaliyyətinin həyata keçiril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gəmi və ya digər üzən vasitə müsadirə edilməklə və ya edilməməklə fiziki şəxslər iki yüz əlli manatdan üç yüz əlli manatadək məbləğdə, vəzifəli şəxslər dörd yüz əlli manatdan altı yüz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2. Azərbaycan Respublikasının dövlət sərhədinin buraxılış məntəqələrində rejim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nın dövlət sərhədinin buraxılış məntəqələrində rejim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təndaşlar yüz manatdan yüz əlli manatadək məbləğdə cərimə edilir, əcnəbilər və vətəndaşlığı olmayan şəxslər xəbərdarlıq edilməklə və ya iki yüz əlli manatdan üç yüz əlli manatadək məbləğdə cərimə edilməklə Azərbaycan Respublikasının hüdudlarından kənara inzibati qayda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3. Dəniz və çay limanlarında (körpülərində), dəmir yolu stansiyalarında, avtovağzallarda (avtostansiyalarda), hava limanlarında və digər dövlət sərhədinin buraxılış məntəqələrində fiziki və hüquqi şəxslərdən əşyaların qanunsuz olaraq götürü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73.1. Dəniz və çay limanlarında (körpülərində), dəmir yolu stansiyalarında, avtovağzallarda (avtostansiyalarda), hava limanlarında və digər dövlət sərhədinin buraxılış məntəqələrində həmin məntəqələrin (nəqliyyatın) təhlükəsizliyini təmin edən </w:t>
      </w:r>
      <w:r>
        <w:rPr>
          <w:rFonts w:ascii="Palatino Linotype" w:hAnsi="Palatino Linotype" w:cs="Tahoma"/>
          <w:color w:val="000000"/>
        </w:rPr>
        <w:lastRenderedPageBreak/>
        <w:t>vəzifəli şəxslər və müvafiq icra hakimiyyəti orqanlarının vəzifəli şəxsləri tərəfindən Azərbaycan Respublikasının qanunları və digər normativ hüquqi aktları ilə gətirilməsinə və ya aparılmasına qadağa qoyulan, xüsusi icazə tələb olunan və ya məhdudiyyət qoyulan əşyaların protokol tərtib edilmədən fiziki və hüquqi şəxslərdən qanunsuz olaraq götürü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beş yüz manatdan iki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3.2. Dəniz və çay limanlarında (körpülərində), dəmir yolu stansiyalarında, avtovağzallarda (avtostansiyalarda), hava limanlarında və digər dövlət sərhədinin buraxılış məntəqələrində həmin məntəqələrin (nəqliyyatın) təhlükəsizliyini təmin edən vəzifəli şəxslər və müvafiq icra hakimiyyəti orqanlarının vəzifəli şəxsləri tərəfindən Azərbaycan Respublikasının qanunları və digər normativ hüquqi aktları ilə gətirilməsinə və ya aparılmasına qadağa qoyulmayan, xüsusi icazə tələb olunmayan, məhdudiyyət qoyulmayan əşyaların fiziki və hüquqi şəxslərdən qanunsuz olaraq götürü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min beş yüz manatdan üç mi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4. Diplomatik və ya xidməti pasport sahiblərinə lazımi kömək göstə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Diplomatik və ya xidməti pasport sahibinə lazımi kömək göstə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əlli beş manatdan səksə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5. Əcnəbilərin və vətəndaşlığı olmayan şəxslərin Azərbaycan Respublikasında olması, yaşaması, yaxud Azərbaycan Respublikası ərazisindən tranzitlə keç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 Əcnəbilərin və vətəndaşlığı olmayan şəxslərin Azərbaycan Respublikasında olma, yaşama və ya Azərbaycan Respublikasının ərazisindən tranzitlə keçmə qaydalarını poz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1. Azərbaycan Respublikasında olma və ya yaşama hüququ verən sənədlər olmadan, yaxud qeydiyyatsız yaş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2. etibarsız sənədlərlə Azərbaycan Respublikasının ərazisində olmasına və ya yaş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3. Azərbaycan Respublikasının ərazisində müvəqqəti olduğu, müvəqqəti və ya daimi yaşadığı dövrdə Azərbaycan Respublikasına gəlişinin bəyan edilmiş məqsədinə uyğun olmayan fəaliyyətlə məşğul olmasına;</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5.1.4. iş icazəsi tələb olunduğu hallarda bu icazə olmadan Azərbaycan Respublikasının ərazisində haqqı ödənilən əmək fəaliyyəti ilə məşğul olmasına;</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5.1.5. bir yerdən başqa yerə getdikdə olduğu yer və yaşayış yeri üzrə qeydiyyat qaydalarına əməl et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6. ölkədə olma və ya yaşama müddəti qurtardıqdan sonra getməkdən boyun qaçır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1.7. Azərbaycan Respublikasının ərazisindən tranzitlə keçmə qaydalarına əməl et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əcnəbilər və ya vətəndaşlığı olmayan şəxslər Azərbaycan Respublikasının hüdudlarından </w:t>
      </w:r>
      <w:r>
        <w:rPr>
          <w:rFonts w:ascii="Palatino Linotype" w:hAnsi="Palatino Linotype" w:cs="Calibri"/>
          <w:color w:val="000000"/>
          <w:lang w:val="az-Latn-AZ"/>
        </w:rPr>
        <w:lastRenderedPageBreak/>
        <w:t>kənara inzibati qaydada çıxarılmaqla və ya çıxarılmamaqla üç yüz manatdan dörd yüz manatadək məbləğ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5.2. Əvvəllər Azərbaycan Respublikasının hüdudlarından kənara çıxarılmış və girişinə müəyyən müddətə məhdudiyyət qoyulmuş əcnəbilərin və ya vətəndaşlığı olmayan şəxslərin həmin müddət ərzində bilərəkdən sənədlərində dəyişiklik edərək yenidən ölkəyə daxil olmasına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əcnəbilər və vətəndaşlığı olmayan şəxslər beş yüz manat məbləğində cərimə edilməklə, Azərbaycan Respublikasının hüdudlarından kənara inzibati qaydada çıxarılı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5.3. Azərbaycan Respublikasında əcnəbiləri və ya vətəndaşlığı olmayan şəxsləri qəbul edən, onlara xidmət göstərilməsini və ya onların işə qəbul olunmasını təmin edən və onların Azərbaycan Respublikasında olması, yaşaması və ya Azərbaycan Respublikasının ərazisindən tranzitlə keçməsi şərtlərinə əməl edilməsi ilə əlaqədar vəzifələri yerinə yetirən müəssisə, idarə və ya təşkilatların vəzifəli şəxsləri tərəfindən əcnəbilərin və ya vətəndaşlığı olmayan şəxslərin qeydiyyata alınmasının və qeydiyyatdan çıxarılmasının, onlara Azərbaycan Respublikasında olma və ya yaşama hüququ verən sənədlərin rəsmiləşdirilməsinin Azərbaycan Respublikasının Miqrasiya Məcəlləsi ilə müəyyən edilmiş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beş yüz manatadək məbləğdə, hüquqi şəxslər iki min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lang w:val="az-Latn-AZ"/>
        </w:rPr>
        <w:t>Maddə 576. </w:t>
      </w:r>
      <w:r>
        <w:rPr>
          <w:rFonts w:ascii="Palatino Linotype" w:hAnsi="Palatino Linotype" w:cs="Tahoma"/>
          <w:b/>
          <w:bCs/>
          <w:i/>
          <w:iCs/>
          <w:color w:val="000000"/>
          <w:lang w:val="az-Latn-AZ"/>
        </w:rPr>
        <w:t>Azərbaycan Respublikasında işaxtaran və işsiz şəxslərin işə düzəlməsi, habelə</w:t>
      </w:r>
      <w:r>
        <w:rPr>
          <w:rFonts w:ascii="Palatino Linotype" w:hAnsi="Palatino Linotype" w:cs="Tahoma"/>
          <w:color w:val="000000"/>
          <w:sz w:val="16"/>
          <w:szCs w:val="16"/>
          <w:lang w:val="az-Latn-AZ"/>
        </w:rPr>
        <w:t> </w:t>
      </w:r>
      <w:r>
        <w:rPr>
          <w:rFonts w:ascii="Palatino Linotype" w:hAnsi="Palatino Linotype" w:cs="Tahoma"/>
          <w:b/>
          <w:bCs/>
          <w:color w:val="000000"/>
          <w:lang w:val="az-Latn-AZ"/>
        </w:rPr>
        <w:t>Azərbaycan Respublikası vətəndaşlarının xarici ölkələrdə işə düzəldilməsi qaydalarının pozulması</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6.1. </w:t>
      </w:r>
      <w:r>
        <w:rPr>
          <w:rFonts w:ascii="Palatino Linotype" w:hAnsi="Palatino Linotype" w:cs="Tahoma"/>
          <w:i/>
          <w:iCs/>
          <w:color w:val="000000"/>
          <w:lang w:val="az-Latn-AZ"/>
        </w:rPr>
        <w:t>Azərbaycan Respublikasında işaxtaran və işsiz şəxslərin işə düzəlməsi, habelə</w:t>
      </w:r>
      <w:r>
        <w:rPr>
          <w:rFonts w:ascii="Palatino Linotype" w:hAnsi="Palatino Linotype" w:cs="Tahoma"/>
          <w:color w:val="000000"/>
          <w:sz w:val="16"/>
          <w:szCs w:val="16"/>
          <w:lang w:val="az-Latn-AZ"/>
        </w:rPr>
        <w:t> </w:t>
      </w:r>
      <w:r>
        <w:rPr>
          <w:rFonts w:ascii="Palatino Linotype" w:hAnsi="Palatino Linotype" w:cs="Tahoma"/>
          <w:color w:val="000000"/>
          <w:lang w:val="az-Latn-AZ"/>
        </w:rPr>
        <w:t>Azərbaycan Respublikası vətəndaşlarının xarici ölkələrdə işə düzəlmələrində vasitəçilik fəaliyyətinin hüquqi şəxs yaratmadan göstərilməsinə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üç yüz manat məbləğində</w:t>
      </w:r>
      <w:r>
        <w:rPr>
          <w:rFonts w:ascii="Palatino Linotype" w:hAnsi="Palatino Linotype" w:cs="Tahoma"/>
          <w:color w:val="000000"/>
          <w:shd w:val="clear" w:color="auto" w:fill="FFFFFF"/>
          <w:lang w:val="az-Latn-AZ"/>
        </w:rPr>
        <w:t> </w:t>
      </w:r>
      <w:r>
        <w:rPr>
          <w:rFonts w:ascii="Palatino Linotype" w:hAnsi="Palatino Linotype" w:cs="Tahoma"/>
          <w:color w:val="000000"/>
          <w:lang w:val="az-Latn-AZ"/>
        </w:rPr>
        <w:t>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6.2. Azərbaycan Respublikası vətəndaşlarının xarici ölkələrdə işə düzəldilməsi ilə bağlı kütləvi informasiya vasitələrində doğru olmayan məlumatların yayılmasına görə-</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beş yüz manat məbləğində</w:t>
      </w:r>
      <w:r>
        <w:rPr>
          <w:rFonts w:ascii="Palatino Linotype" w:hAnsi="Palatino Linotype" w:cs="Tahoma"/>
          <w:color w:val="000000"/>
          <w:shd w:val="clear" w:color="auto" w:fill="FFFFFF"/>
          <w:lang w:val="az-Latn-AZ"/>
        </w:rPr>
        <w:t> </w:t>
      </w:r>
      <w:r>
        <w:rPr>
          <w:rFonts w:ascii="Palatino Linotype" w:hAnsi="Palatino Linotype" w:cs="Tahoma"/>
          <w:color w:val="000000"/>
          <w:lang w:val="az-Latn-AZ"/>
        </w:rPr>
        <w:t>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76.3. Azərbaycan Respublikasında işaxtaran və işsiz şəxslərin işə düzəlməsində, habelə Azərbaycan Respublikası vətəndaşlarının xarici ölkələrdə işə düzəlməsində vasitəçilik fəaliyyətini həyata keçirən hüquqi şəxslər tərəfindən müvafiq icra hakimiyyəti orqanının müəyyən etdiyi orqan (qurum) tərəfindən müəyyən edilmiş qaydada və formada iş üçün müraciət edən və işlə təmin olunan şəxslərin sayı barədə məlumatların müvafiq icra hakimiyyəti orqanının müəyyən etdiyi orqana (quruma) təqdim ed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beş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576.4. Azərbaycan Respublikasında işaxtaran və işsiz şəxslərin işə düzəlməsində, habelə Azərbaycan Respublikası vətəndaşlarının xarici ölkələrdə işə düzəlməsində vasitəçilik fəaliyyətini həyata keçirən hüquqi şəxslər tərəfindən toplanılmış informasiya ehtiyatlarına dair müvafiq icra hakimiyyəti orqanının müəyyən etdiyi orqanla (qurumla) elektron qaydada qarşılıqlı məlumat mübadiləsinin təmin edilməməsinə görə -</w:t>
      </w:r>
    </w:p>
    <w:p w:rsidR="008F31BC" w:rsidRDefault="008F31BC" w:rsidP="008F31BC">
      <w:pPr>
        <w:pStyle w:val="12"/>
        <w:spacing w:before="0" w:beforeAutospacing="0" w:after="0" w:afterAutospacing="0"/>
        <w:ind w:firstLine="601"/>
        <w:jc w:val="both"/>
        <w:rPr>
          <w:rFonts w:ascii="Tahoma" w:hAnsi="Tahoma" w:cs="Tahoma"/>
          <w:color w:val="000000"/>
          <w:sz w:val="16"/>
          <w:szCs w:val="16"/>
        </w:rPr>
      </w:pPr>
      <w:r>
        <w:rPr>
          <w:rFonts w:ascii="Palatino Linotype" w:hAnsi="Palatino Linotype" w:cs="Tahoma"/>
          <w:i/>
          <w:iCs/>
          <w:color w:val="000000"/>
          <w:lang w:val="az-Latn-AZ"/>
        </w:rPr>
        <w:t>beş yüz manatdan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7. Əcnəbilərin və vətəndaşlığı olmayan şəxslərin olduğu yer üzrə</w:t>
      </w:r>
      <w:r>
        <w:rPr>
          <w:rFonts w:ascii="Palatino Linotype" w:hAnsi="Palatino Linotype" w:cs="Tahoma"/>
          <w:color w:val="000000"/>
        </w:rPr>
        <w:t> </w:t>
      </w:r>
      <w:r>
        <w:rPr>
          <w:rFonts w:ascii="Palatino Linotype" w:hAnsi="Palatino Linotype" w:cs="Tahoma"/>
          <w:b/>
          <w:bCs/>
          <w:color w:val="000000"/>
        </w:rPr>
        <w:t>qeydiyyata alınması və qeydiyyatdan çıxarılması üçün tədbirlər görü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Əcnəbilərə və vətəndaşlığı olmayan şəxslərə yaşayış sahəsi vermiş Azərbaycan Respublikası vətəndaşları və ya Azərbaycan Respublikasında yaşayan əcnəbilər və ya vətəndaşlığı olmayan şəxslər tərəfindən Azərbaycan Respublikasının Miqrasiya Məcəlləsi ilə müəyyən edilmiş qaydada onların vaxtında olduğu yer üzrə qeydiyyata alınması və qeydiyyatdan çıxarılması üçün tədbirlər görü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üç yüz manatda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8. Əcnəbilərin və vətəndaşlığı olmayan şəxslərin işə cəlb edilməsi qaydas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78.1. İşəgötürən tərəfindən Azərbaycan Respublikası Miqrasiya Məcəlləsinin tələbləri pozulmaqla iş icazəsi alınmadan əcnəbinin və ya vətəndaşlığı olmayan şəxsin işə cəlb edilməsinə görə-</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üç min manatdan dörd min manatadək məbləğdə, hüquqi şəxslər on beş min manatdan iyirmi min manatadək məbləğ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8.2. Eyni xəta üç və ya daha çox əcnəbi və ya vətəndaşlığı olmayan şəxs barəsində törədildikd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beş min manatdan yeddi min manatadək məbləğdə, hüquqi şəxslər otuz min manatdan otuz beş min manatadək məbləğ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8.3. İşəgötürənin işə cəlb etdiyi əcnəbini və vətəndaşlığı olmayan şəxsi öz iş yerindən kənarda işlə təmin etməsinə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beş yüz manat məbləğin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8.4. İşə cəlb edilən əcnəbinin və vətəndaşlığı olmayan şəxsin pasportunun və ya şəxsiyyətini təsdiq edən digər sənədinin işəgötürən tərəfindən götürülərək saxlanılmasına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beş yüz manat məbləğin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8.5. Əcnəbi və ya vətəndaşlığı olmayan şəxslə işəgötürən arasında bağlanılmış əmək müqaviləsi vaxtından əvvəl pozulduqda, bu barədə 5 iş günü müddətində işəgötürən tərəfindən müvafiq icra hakimiyyəti orqanına məlumat verilməməsinə görə-</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üç yüz manat məbləğin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578.6. Əcnəbinin və vətəndaşlığı olmayan şəxsin şəxsiyyətini təsdiq edən sənədlərindəki məlumatlar və ya işlədiyi hüquqi şəxsin adı dəyişdikdə və ya iş icazəsi itirildikdə, 5 iş günü müddətində işəgötürən tərəfindən müvafiq icra hakimiyyəti orqanına məlumat verilməməsinə və belə icazənin yenidən rəsmiləşdirilməməsinə və ya ləğv edilməsi üçün ərizə təqdim edilməməsinə görə -</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lang w:val="az-Latn-AZ"/>
        </w:rPr>
        <w:t>vəzifəli şəxslər yüz manat məbləğində cərimə edilir.</w:t>
      </w:r>
    </w:p>
    <w:p w:rsidR="008F31BC" w:rsidRDefault="008F31BC" w:rsidP="008F31BC">
      <w:pPr>
        <w:pStyle w:val="12"/>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lang w:val="az-Latn-AZ"/>
        </w:rPr>
        <w:t>Qeyd:</w:t>
      </w:r>
      <w:r>
        <w:rPr>
          <w:rFonts w:ascii="Palatino Linotype" w:hAnsi="Palatino Linotype" w:cs="Tahoma"/>
          <w:color w:val="000000"/>
          <w:lang w:val="az-Latn-AZ"/>
        </w:rPr>
        <w:t> Bu Məcəllənin 578.4-cü maddəsi həmin maddədə göstərilən əməl Azərbaycan Respublikası Cinayət Məcəlləsinin müvafiq maddəsinə əsasən cinayət məsuliyyətinə səbəb olmadıqda tətbiq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79. Qeyri-hökumət təşkilatları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Qeyri-hökumət təşkilatları, xarici dövlətlərin qeyri-hökumət təşkilatlarının Azərbaycan Respublikasındakı filial və ya nümayəndəlikləri tərəfindən qanunla </w:t>
      </w:r>
      <w:r>
        <w:rPr>
          <w:rFonts w:ascii="Palatino Linotype" w:hAnsi="Palatino Linotype" w:cs="Tahoma"/>
          <w:color w:val="000000"/>
        </w:rPr>
        <w:lastRenderedPageBreak/>
        <w:t>müəyyən edilmiş qaydada dövlət qeydiyyatına alınmamış dəyişikliklər (təsis sənədlərində edilmiş və ya hüquqi şəxslərin dövlət reyestrində əvvəllər qeydə alınmış faktların sonrakı dəyişikliyi) əsasında hər hansı fəaliyyətin həyata keçirilməsinə, ictimai birlik tərəfindən onun üzvlərinin reyestrinin aparılmamasına, sahibkarlıq fəaliyyəti nəticəsində əldə edilmiş gəlirin təşkilatın məqsədlərinə yönəldilməməsinə, könüllü fəaliyyətə cəlb edilmiş şəxslərlə müqavilələrin bağlanılmamasına, nizamnaməsində (əsasnaməsində) nəzərdə tutulmuş məqsədlərə zidd fəaliyyət göstər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iki min beş yüz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0. Qeyri-hökumət təşkilatlarının, xarici dövlətlərin qeyri-hökumət təşkilatlarının filial və ya nümayəndəliklərinin fəaliyyətinin onların nizamnamələrinə (əsasnamələrinə) və qanunvericiliyə uyğunluğunun öyrənilməsinə maneələrin törə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vafiq icra hakimiyyəti orqanı tərəfindən qeyri-hökumət təşkilatlarının, xarici qeyri-hökumət təşkilatının Azərbaycan Respublikasındakı filial və ya nümayəndəliklərinin fəaliyyətinin onların nizamnamələrinə (əsasnamələrinə) və Azərbaycan Respublikasının qanunvericiliyinə uyğunluğunun öyrənilməsinə maneələrin yaradılmasına, o cümlədən sorğulara cavab verilməməsinə, tələb olunan sənədlərin və məlumatların təqdim edilməməsinə, yanlış məlumatların ve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iki min beş yüz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1. Qeyri-hökumət təşkilatları, xarici dövlətlərin qeyri-hökumət təşkilatlarının filial və ya nümayəndəlikləri tərəfindən müvafiq icra hakimiyyəti orqanının xəbərdarlığında və ya göstərişində bildirilmiş pozuntuların vaxtında aradan qaldırılma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eyri-hökumət təşkilatları, xarici qeyri-hökumət təşkilatlarının Azərbaycan Respublikasındakı filial və ya nümayəndəlikləri tərəfindən müvafiq icra hakimiyyəti orqanının xəbərdarlığında və ya göstərişində bildirilmiş pozuntuların vaxtında aradan qaldırıl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iki min manatadək məbləğdə, hüquqi şəxslər iki min beş yüz manatdan üç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2. Xarici dövlətlərin qeyri-hökumət təşkilatlarının filial və ya nümayəndəliklərinin fəaliyyət göstər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arici dövlətlərin qeyri-hökumət təşkilatlarının filial və ya nümayəndəliklərinin “Hüquqi şəxslərin dövlət qeydiyyatı və dövlət reyestri haqqında” Azərbaycan Respublikasının Qanunu ilə müəyyən edilmiş qaydada dövlət qeydiyyatına alınmadan fəaliyyət göstər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min manatdan iki min manatadək məbləğdə, vəzifəli şəxslər iki min manatdan </w:t>
      </w:r>
      <w:r>
        <w:rPr>
          <w:rFonts w:ascii="Palatino Linotype" w:hAnsi="Palatino Linotype" w:cs="Calibri"/>
          <w:color w:val="000000"/>
          <w:lang w:val="az-Latn-AZ"/>
        </w:rPr>
        <w:lastRenderedPageBreak/>
        <w:t>üç min manatadək məbləğdə, hüquqi şəxslər beş min manatdan səkkiz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3. Dövlət təltifləri barəsində qanunsuz hərəkətlə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spacing w:val="-6"/>
        </w:rPr>
        <w:t>Ordenin, medalın, fəxri ad döş nişanının və ya planka üzərində orden və medal lentlərinin buna hüququ olmayan şəxs tərəfindən istifad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4. Azərbaycan Respublikası Dövlət bayrağının istifad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zərbaycan Respublikası Dövlət bayrağının istifadəsi qaydalarının pozul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vəzifəli şəxslər dörd yüz manatdan altı yüz manatadək məbləğdə, hüquqi şəxslər min beş yüz manatdan iki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5. Azərbaycan Respublikasında xarici dövlətlərin və beynəlxalq təşkilatların bayraqlarının istifad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Qanunvericilikdə nəzərdə tutulmuş hallar istisna olmaqla, Azərbaycan Respublikasında xarici dövlətlərin və beynəlxalq təşkilatların bayraqlarının qaldırılması və ya yerləşdir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məbləğdə, vəzifəli şəxslər beş yüz manatdan səkkiz yüz manatadək məbləğdə, hüquqi şəxslər üç min manatdan dörd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6. Qızıl Xaç və Qızıl Aypara emblemlərindən, onların adlarından və fərqləndirici siqnallarından qanunsuz istifad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6.0. Qızıl Xaç və Qızıl Aypara emblemlərindən, onların adlarından və fərqləndirici siqnallarından qanunsuz istifadə, yəni “Qızıl Xaç və Qızıl Aypara emblemlərindən istifadə və onların müdafiəsi haqqında” Azərbaycan Respublikası Qanununun tələblərinə zidd olaraq:</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86.0.1. Qızıl Xaç və Qızıl Aypara emblemlərindən müdafiə nişanı və ya fərqləndirici nişan qismində istifadə edil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586.0.2. fərqləndirici siqnallardan istifadə edil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586.0.3. hüquqi şəxslərin adlarında, əmtəə nişanlarında Qızıl Xaç və Qızıl Aypara emblemlərindən və onların adlarından istifadə edil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586.0.4. Beynəlxalq Qızıl Xaç və Qızıl Aypara hərəkatının prinsipləri ilə bir araya sığmayan məqsədlər üçün Qızıl Xaç və Qızıl Aypara emblemlərindən və onların adlarından istifadə edil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586.0.5. müdafiə nişanı qismində istifadə edilən Qızıl Xaç və Qızıl Aypara emblemləri kimi qəbul edilə biləcək hər hansı oxşar nişanlardan istifad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xml:space="preserve">fiziki şəxslər əlli manatdan yüz manatadək məbləğdə, vəzifəli şəxslər üç yüz əlli manatdan beş yüz manatadək məbləğdə, hüquqi şəxslər iki min manatdan üç min beş yüz manatadək </w:t>
      </w:r>
      <w:r>
        <w:rPr>
          <w:rFonts w:ascii="Palatino Linotype" w:hAnsi="Palatino Linotype" w:cs="Calibri"/>
          <w:color w:val="000000"/>
          <w:lang w:val="az-Latn-AZ"/>
        </w:rPr>
        <w:lastRenderedPageBreak/>
        <w:t>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7. Ərazi quruluşu və inzibati ərazi bölgüsü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Ərazi vahidlərinin, inzibati ərazi dairələrinin və sahə inzibati ərazi dairələrinin adlarının və sərhədlərinin özbaşına dəyişdirilməsinə və ya onların adlarının təhrif edilmiş formalarından istifadə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yüz manatdan yüz əlli manatadək məbləğdə, vəzifəli şəxslər beş yüz manatdan səkkiz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8. Mülki silahın qeydiyyat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 silahın qeydiyyat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əksən manatdan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89. Xidməti silahın saxlanması, gəzdirilməsi və ya təyinatı üzrə istifadə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Xidməti silahın saxlanılması və ondan təyinatı üzrə istifadə etmək üçün gəzdirilməsi hüququ olan şəxslər tərəfindən xidməti silahın və ya onun döyüş sursatının saxlanması, gəzdirilməsi və ya təyinatı üzrə istifadə edilməsi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əlli manatdan yetmiş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0. Mülki silahın və ya döyüş sursatının saxlanılması, daşınması və ya satılması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0.1. Müvafiq icra hakimiyyəti orqanından xüsusi icazə almış şəxslər tərəfindən mülki silahın və ya onun üçün döyüş sursatının saxlanılması, daşınması və ya satılması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ilah və döyüş sursatı müsadirə edilməklə və ya edilməməklə əlli manatdan yetmiş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0.2. Müvafiq icra hakimiyyəti orqanından xüsusi icazə almamış şəxslər tərəfindən mülki silahın və ya onun üçün döyüş sursatının əldə edilməsi, saxlanılması, daşınması, başqa şəxslərə verilməsi və ya sat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silah və döyüş sursatı müsadirə edilməklə səksən manatdan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1. Mülki silahın və döyüş sursatının istehsalı, gətirilməsi, aparılması, idxalı, ixracı, kolleksiya edilməsi, sərgisinin keçirilməsi, göndərilməsi, istifadə edilməsi, götürülməsi və ya məhv edilməsi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 silahın istehsalının, gətirilməsinin, aparılmasının, idxalının, ixracının, kolleksiya edilməsinin, sərgisinin keçirilməsinin, göndərilməsinin, istifadə edilməsinin, götürülməsinin və ya məhv edilməsinin qaydalarını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lastRenderedPageBreak/>
        <w:t>silah müsadirə edilməklə və ya edilməməklə səksən manatdan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2. Mülki silahın saxlanması üçün xüsusi icazə ləğv edildikdən sonra vətəndaşların onu satmaqdan boyun qaçır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Mülki silahın əldə edilməsinə xüsusi icazə və ya odlu ov və ya idman silahının saxlanılması və təyinatı üzrə istifadə edilməsi hüququnu təsdiq edən şəhadətnamə müvafiq icra hakimiyyəti orqanı tərəfindən ləğv edildikdə, silah sahibinin bu silahı satmaqdan boyun qaçırmasına gör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silah və döyüş sursatı müsadirə edilməklə səksən manatdan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592-1. Məsafədən idarə edilən pilotsuz uçan aparatların əldə edilməsi və satılması qaydalarının pozulması</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Müvafiq icra hakimiyyəti orqanının xüsusi icazəsi olmadan məsafədən idarə edilən pilotsuz uçan aparatların əldə edilməsi və ya satılmasına görə -</w:t>
      </w:r>
    </w:p>
    <w:p w:rsidR="008F31BC" w:rsidRDefault="008F31BC" w:rsidP="008F31BC">
      <w:pPr>
        <w:pStyle w:val="NormalWeb"/>
        <w:spacing w:before="0" w:beforeAutospacing="0" w:after="0" w:afterAutospacing="0"/>
        <w:ind w:firstLine="539"/>
        <w:jc w:val="both"/>
        <w:rPr>
          <w:rFonts w:ascii="Tahoma" w:hAnsi="Tahoma" w:cs="Tahoma"/>
          <w:color w:val="000000"/>
          <w:sz w:val="16"/>
          <w:szCs w:val="16"/>
        </w:rPr>
      </w:pPr>
      <w:r>
        <w:rPr>
          <w:rFonts w:ascii="Palatino Linotype" w:hAnsi="Palatino Linotype" w:cs="Tahoma"/>
          <w:i/>
          <w:iCs/>
          <w:color w:val="000000"/>
        </w:rPr>
        <w:t>məsafədən idarə edilən pilotsuz uçan aparatlar müsadirə edilməklə yüz əlli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3. Möhürün (plombun) qəsdən zədələnməsi və ya qırı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Bu Məcəllənin 297.1, 304.2, 317.2 və 491.3-cü maddələrində nəzərdə tutulmuş hallar istisna edilməklə, səlahiyyətli vəzifəli şəxs tərəfindən vurulmuş möhürün (plombun) qəsdən zədələnməsinə və ya qı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otuz manatdan əlli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4. İnzibati icraat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 İnzibati icraat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1. inzibati orqan tərəfindən diskresion səlahiyyətlərin həyata keçirilməsi zamanı fiziki və ya hüquqi şəxslərin hüquq və azadlıqlarının əsassız məhdudlaşdırılmasına yönəldilmiş qərarların qəbul olunmasına və ya qanunda birbaşa nəzərdə tutulmadığı hallarda fiziki və ya hüquqi şəxslər tərəfindən formal tələblərə əməl olunmaması və ya lazımi qaydada əməl olunmaması əsas hesab edilərək, müvafiq qərarın qəbulundan imtina edilməsinə, yaxud fiziki və ya hüquqi şəxslər tərəfindən təqdim olunmuş sənədlərdə yazı və hesab zamanı yol verilmiş aşkar və düzəldilməsi mümkün olan səhvlərə görə həmin sənədlərin qəbulundan imtina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2. inzibati orqan tərəfindən fiziki və ya hüquqi şəxsin müraciətinə əsasən ərizələrin və inzibati icraatla bağlı digər formulyarların (blankların) nümunələrinin ona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94.0.3. inzibati orqanın mənafeyini təmsil edən vəzifəli şəxsin “İnzibati icraat haqqında” Azərbaycan Respublikasının Qanununda nəzərdə tutulmuş hallarda inzibati icraatda iştirakına və özü-özünə etiraz etməməsinə və ya həmin qanuna əsasən iştirakına </w:t>
      </w:r>
      <w:r>
        <w:rPr>
          <w:rFonts w:ascii="Palatino Linotype" w:hAnsi="Palatino Linotype" w:cs="Tahoma"/>
          <w:color w:val="000000"/>
        </w:rPr>
        <w:lastRenderedPageBreak/>
        <w:t>yol verilmədiyi hallarda ekspertin, mütəxəssisin və ya tərcüməçinin inzibati icraatda iştirak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4. inzibati orqan tərəfindən ərizənin qəbul edildiyi gündən ən geci 3 gün müddətində ərizənin qeydiyyat tarixi və nömrəsi haqqında ərizəçiyə arayışın verilməməsinə və ya göndərilməməsinə, yaxud qanunda nəzərdə tutulmuş hallarda təkrar ərizənin yoxlanılmamasına və ərizə ilə bağlı müvafiq qərarın qəbul edilməməsinə və ya inzibati icraatda iştirak edən şəxslərin təqdim etdiyi və baxılması onun səlahiyyət dairəsinə aid olan ərizə, şikayət və ya vəsatətlərinin işə aid olmaması və ya əsassız olması səbəbindən qəbulundan imtina edilməsinə, yaxud maraqlı şəxsdən qanunvericilikdə nəzərdə tutulduğundan əlavə hər hansı digər məlumatın tələb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94.0.4-1. inzibati orqan tərəfindən inzibati icraat üçün zəruri olan və digər inzibati orqanın sərəncamında olan sənədlərin və ya məlumatların əldə olunmasının ərizəçidən tələb ed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5. inzibati aktın qəbul edilməsi, inzibati akta edilən düzəlişlər, inzibati aktın geri çağırılması, ləğv olunması, dəyişdirilməsi və ya qüvvədən düşmüş hesab olunması barədə inzibati orqan tərəfindən maraqlı şəxslərə və ya onların nümayəndələrinə qanunda nəzərdə tutulmuş qaydada məlumatın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6. inzibati orqan tərəfindən inzibati icraatda iştirak edən şəxslərin inzibati icraatla bağlı iclasın vaxtı və yeri haqqında xəbərdar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4.0.7. inzibati orqan tərəfindən inzibati aktın qəbul edilməsi və ya onun qəbul edilməsindən imtina olunması haqqında qərarın qanunla müəyyən edilmiş müddət ərzində qəbul olunmamasına və ya inzibati şikayətin və icraatla bağlı materialların 3 gün müddətində şikayət instansiyasına göndə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əlli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Maddə 594-1. Vətəndaşların müraciətləri haqqında qanunvericiliyin pozulması</w:t>
      </w:r>
    </w:p>
    <w:p w:rsidR="008F31BC" w:rsidRDefault="008F31BC" w:rsidP="008F31BC">
      <w:pPr>
        <w:ind w:firstLine="540"/>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4-1.1. Vətəndaşların müraciətləri haqqında qanunvericiliyin pozulmasına, yəni:</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4-1.1.1. “Vətəndaşların müraciətləri haqqında” Azərbaycan Respublikası Qanununun tələblərinə uyğun olaraq verilən müraciətin qəbul edilmə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4-1.1.2. vətəndaşların müraciətlərinin aidiyyəti üzrə baxılması üçün qanunazidd hərəkətindən (hərəkətsizliyindən) şikayət edilən müraciətə baxan subyektə və ya onun vəzifəli şəxslərinə göndəril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4-1.1.3. vətəndaşların qəbulunun “Vətəndaşların müraciətləri haqqında” Azərbaycan Respublikası Qanununun tələblərinə uyğun olaraq təşkil edilmə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4-1.1.4. dövlət orqanlarının və vəzifəli şəxslərinin, siyasi partiyaların, həmkarlar ittifaqlarının və digər ictimai birliklərin, habelə ayrı-ayrı vətəndaşların fəaliyyətinin və ya işinin tənqid edilməsi ilə bağlı, yaxud vətəndaşın və ya digər şəxslərin hüquq və azadlıqlarının bərpası və müdafiəsi məqsədi ilə edilən müraciətə görə vətəndaşın təqib edilməsinə görə -</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vəzifəli şəxslərə xəbərdarlıq edilir və ya onlar yüz manat məbləğində, hüquqi şəxslər iki yüz manat məbləğində cərimə edilir.</w:t>
      </w:r>
    </w:p>
    <w:p w:rsidR="008F31BC" w:rsidRDefault="008F31BC" w:rsidP="008F31BC">
      <w:pPr>
        <w:ind w:firstLine="540"/>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əcəllənin 594-1.1.4-cü maddəsində nəzərdə tutulmuş əməllərdə cinayət tərkibinin əlamətləri olduqda, həmin əməllər Azərbaycan Respublikası Cinayət Məcəlləsinin müvafiq maddələrinə əsasən cinayət məsuliyyətinə səbəb olu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Maddə 594-2. Korrupsiya ilə əlaqədar hüquqpozmalarla bağlı məlumat verən şəxsin dövlət müdafiəsi ilə bağlı qanunvericiliyin tələblərinin pozulması</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 xml:space="preserve">594-2.0. Korrupsiya ilə əlaqədar hüquqpozmalarla bağlı məlumat verən şəxsin dövlət müdafiəsi ilə </w:t>
      </w:r>
      <w:r>
        <w:rPr>
          <w:rFonts w:ascii="Palatino Linotype" w:hAnsi="Palatino Linotype" w:cs="Calibri"/>
          <w:i/>
          <w:iCs/>
          <w:color w:val="000000"/>
          <w:lang w:val="az-Latn-AZ"/>
        </w:rPr>
        <w:lastRenderedPageBreak/>
        <w:t>bağlı qanunvericiliyin tələblərinin pozulmasına, yəni:</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94-2.0.1. konfidensiallığı təmin edilməli olan korrupsiya ilə əlaqədar hüquqpozmalarla bağlı məlumat verən şəxs barədə məlumatın açıqlanmasına;</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594-2.0.2. korrupsiya ilə əlaqədar hüquqpozmalarla bağlı məlumat verən şəxsə və ya onun yaxın qohumuna verdiyi məlumatla bağlı hədə-qorxu gəlmə, təzyiqlərə məruz qoyma, təhqir etmə və ya maddi zərər vurulmasına görə -</w:t>
      </w:r>
    </w:p>
    <w:p w:rsidR="008F31BC" w:rsidRDefault="008F31BC" w:rsidP="008F31BC">
      <w:pPr>
        <w:ind w:firstLine="539"/>
        <w:jc w:val="both"/>
        <w:rPr>
          <w:rFonts w:ascii="Calibri" w:hAnsi="Calibri" w:cs="Calibri"/>
          <w:color w:val="000000"/>
        </w:rPr>
      </w:pPr>
      <w:r>
        <w:rPr>
          <w:rFonts w:ascii="Palatino Linotype" w:hAnsi="Palatino Linotype" w:cs="Calibri"/>
          <w:i/>
          <w:iCs/>
          <w:color w:val="000000"/>
          <w:lang w:val="az-Latn-AZ"/>
        </w:rPr>
        <w:t>səkkiz yüz manatdan min üç yüz manatadək məbləğdə cərimə edilir.</w:t>
      </w:r>
    </w:p>
    <w:p w:rsidR="008F31BC" w:rsidRDefault="008F31BC" w:rsidP="008F31BC">
      <w:pPr>
        <w:ind w:firstLine="539"/>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əcəllənin 594-2.0.2-ci maddəsində nəzərdə tutulmuş əməllərdə cinayət tərkibinin əlamətləri olduqda, həmin əməllər Azərbaycan Respublikasının Cinayət Məcəlləsinin müvafiq maddələrinə əsasən cinayət məsuliyyətinə səbəb olu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5. İnzibati prosessual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5.1. İnzibati mübahisələrə dair işlər üzrə məhkəmə icraatı çərçivəsində məhkəmənin tələb etdiyi sənədlərin və ya aktların, habelə zəruri məlumatların inzibati orqanlar tərəfindən təqdim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səkkiz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5.2. İnzibati mübahisələrə dair işlər üzrə məhkəmə icraatında məhkəmə iclasının qapalı keçirildiyi hallar istisna olmaqla, hər hansı şəxsin məhkəmə iclasına buraxılma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6. İnzibati xəta haqqında iş üzrə icraat zamanı müddətlər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6.1. İnzibati xəta haqqında iş üzrə icraat zamanı</w:t>
      </w:r>
      <w:r>
        <w:rPr>
          <w:rFonts w:ascii="Palatino Linotype" w:hAnsi="Palatino Linotype" w:cs="Tahoma"/>
          <w:b/>
          <w:bCs/>
          <w:color w:val="000000"/>
        </w:rPr>
        <w:t> </w:t>
      </w:r>
      <w:r>
        <w:rPr>
          <w:rFonts w:ascii="Palatino Linotype" w:hAnsi="Palatino Linotype" w:cs="Tahoma"/>
          <w:color w:val="000000"/>
        </w:rPr>
        <w:t>səlahiyyətli vəzifəli şəxs tərəfindən bu Məcəllənin 52.2, 57.4, 83.2, 83.3, 91.0.4, 97, 101, 102.5, 103, 104.4, 104.7, 111.1, 117, 131, 136.2 və 150.4-cü maddələrində müəyyən edilmiş müddətlərin pozu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yüz manatdan dörd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596.2. Səlahiyyətli vəzifəli şəxsin bu Məcəllənin 104.1-ci maddəsinin müddəalarını pozmaqla inzibati xəta haqqında iş üzrə icraatın dayandırılması haqqında qərar qəbul et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dörd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addədə nəzərdə tutulmuş inzibati xəta müvafiq icra hakimiyyəti orqanının əməkdaşı tərəfindən törədildikdə inzibati xəta haqqında iş üzrə materiallar bu şəxsin intizam məsuliyyətinə cəlb edilməsi üçün həmin orqana göndər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7. Qeyri-dövlət (özəl) mühafizə fəaliyyət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 Qeyri-dövlət (özəl) mühafizə fəaliyyəti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1. özəl mühafizə müəssisəsinə və ya hüquqi şəxsin mühafizə bölməsinə mühafizəçi vəzifəsinə işə qəbul edilən namizəd barədə işəgötürən tərəfindən 3 gün müddətində müvafiq icra hakimiyyəti orqanına məlumat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lastRenderedPageBreak/>
        <w:t>597.0.2. mühafizəçi tərəfindən fiziki qüvvə və ya xüsusi vasitənin tətbiq edildiyi hər bir halda bu barədə dərhal müvafiq icra hakimiyyəti orqanına və prokurorluq orqanlarına məlumat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3. mühafizəçi tərəfindən xüsusi vasitə və ya mühafizəçi vəsiqəsi itirildikdə bu barədə dərhal müvafiq icra hakimiyyəti orqanına məlumat ve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4. özəl mühafizə müəssisəsi və ya hüquqi şəxsin mühafizə bölməsi tərəfindən xidməti istifadə üçün verilmiş xüsusi vasitələrin mühafizə olunan obyektin hüdudlarından kənara çıxarılmasına və ya istifadə üçün kənar şəxslərə veril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5. mühafizəçinin geyim formasının mühafizə olunan obyektin hüdudlarından kənarda daşın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7.0.6. özəl mühafizə fəaliyyətini həyata keçirən şəxs tərəfindən mühafizə olunan obyektlərdə hüquqi şəxsin müvafiq vəzifəli şəxslərinin, habelə mühafizə olunan obyektlərin mülkiyyətçilərinin və ya qanuni sahiblərinin yazılı icazəsi olmadan video və audioyazı, foto və kino çəkilişinin aparılmasına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fiziki şəxslər üç yüz manatdan beş yüz manatadək məbləğdə, vəzifəli şəxslər min beş yüz manatdan iki min manatadək məbləğdə, hüquqi şəxslər dörd min manatda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8. Cinayət yolu ilə əldə edilmiş pul vəsaitlərinin və ya digər əmlakın leqallaşdırılmasına və terrorçuluğun maliyyələşdirilməsinə qarşı mübarizə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 Cinayət yolu ilə əldə edilmiş pul vəsaitlərinin və ya digər əmlakın leqallaşdırılmasına və terrorçuluğun maliyyələşdirilməsinə qarşı mübarizə haqqında qanunvericiliyin pozulmasına,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1. monitorinq iştirakçıları və monitorinqdə iştirak edən digər şəxslər tərəfindən müştərinin, onun nümayəndəsinin və ya </w:t>
      </w:r>
      <w:r>
        <w:rPr>
          <w:rFonts w:ascii="Palatino Linotype" w:hAnsi="Palatino Linotype" w:cs="Tahoma"/>
          <w:i/>
          <w:iCs/>
          <w:color w:val="000000"/>
        </w:rPr>
        <w:t>benefisiar mülkiyyətçinin</w:t>
      </w:r>
      <w:r>
        <w:rPr>
          <w:rFonts w:ascii="Palatino Linotype" w:hAnsi="Palatino Linotype" w:cs="Tahoma"/>
          <w:color w:val="000000"/>
        </w:rPr>
        <w:t> eyniləşdirilməsi, verifikasiyası və məlumatın sənədləşdirilməsi ilə bağlı tələblərə riayət olun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2. monitorinq iştirakçıları və monitorinqdə iştirak edən digər şəxslər tərəfindən eyniləşdirmə sənədlərinin və pul vəsaitləri və ya digər əmlakla əməliyyatlara dair sənədlərin saxlanması ilə bağlı vəzifələrin yerinə yetir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3. </w:t>
      </w:r>
      <w:r>
        <w:rPr>
          <w:rFonts w:ascii="Palatino Linotype" w:hAnsi="Palatino Linotype" w:cs="Tahoma"/>
          <w:i/>
          <w:iCs/>
          <w:color w:val="000000"/>
        </w:rPr>
        <w:t>Cinayət yolu ilə əldə edilmiş pul vəsaitlərinin və ya digər əmlakın leqallaşdırılmasına və terrorçuluğun maliyyələşdirilməsinə qarşı mübarizə haqqında” Azərbaycan Respublikasının Qanununa uyğun olaraq</w:t>
      </w:r>
      <w:r>
        <w:rPr>
          <w:rFonts w:ascii="Palatino Linotype" w:hAnsi="Palatino Linotype" w:cs="Tahoma"/>
          <w:color w:val="000000"/>
        </w:rPr>
        <w:t> monitorinq iştirakçıları və monitorinqdə iştirak edən digər şəxslər tərəfindən daxili nəzarət sisteminin tətbiq edilməməsinə, yaxud tam tətbiq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4. monitorinq iştirakçıları və monitorinqdə iştirak edən digər şəxslər tərəfindən nəzarət orqanlarının və ya maliyyə monitorinqi orqanının “Cinayət yolu ilə əldə edilmiş pul vəsaitlərinin və ya digər əmlakın leqallaşdırılmasına və terrorçuluğun maliyyələşdirilməsinə qarşı mübarizə haqqında” Azərbaycan Respublikasının Qanunu ilə müəyyən edilmiş hallarda verdikləri yazılı göstərişlərinin vaxtında və ya tam icra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598.1.5. monitorinq iştirakçıları və ya monitorinqdə iştirak edən digər şəxslər tərəfindən məlumatların təqdim edilməsinə və əməliyyatların icra edilməməsinə dair </w:t>
      </w:r>
      <w:r>
        <w:rPr>
          <w:rFonts w:ascii="Palatino Linotype" w:hAnsi="Palatino Linotype" w:cs="Tahoma"/>
          <w:color w:val="000000"/>
        </w:rPr>
        <w:lastRenderedPageBreak/>
        <w:t>“Cinayət yolu ilə əldə edilmiş pul vəsaitlərinin və ya digər əmlakın leqallaşdırılmasına və terrorçuluğun maliyyələşdirilməsinə qarşı mübarizə haqqında” Azərbaycan Respublikasının Qanunu ilə müəyyən edilmiş tələblərin pozul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598.1.6. monitorinq iştirakçısı və ya monitorinqdə iştirak edən digər şəxslər tərəfindən nəzarət orqanlarının fəaliyyətinə maneələrin yaradılmasına, o cümlədən sorğulara cavab verilməməsinə, tələb olunan sənədlərin və məlumatların təqdim edilməməsinə, yanlış məlumatların verilməsinə </w:t>
      </w:r>
      <w:r>
        <w:rPr>
          <w:rFonts w:ascii="Palatino Linotype" w:hAnsi="Palatino Linotype" w:cs="Tahoma"/>
          <w:i/>
          <w:iCs/>
          <w:color w:val="000000"/>
        </w:rPr>
        <w:t>(sahibkarlıq fəaliyyətinin həyata keçirildiyi yerlərə gəlməklə aparılan yoxlamalara münasibətdə bu Məcəllənin 602.4-cü maddəsində nəzərdə tutulmuş hallar istisna olunmaqla)</w:t>
      </w:r>
      <w:r>
        <w:rPr>
          <w:rFonts w:ascii="Palatino Linotype" w:hAnsi="Palatino Linotype" w:cs="Tahoma"/>
          <w:color w:val="000000"/>
        </w:rPr>
        <w:t>;</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98.1.7. </w:t>
      </w:r>
      <w:r>
        <w:rPr>
          <w:rFonts w:ascii="Palatino Linotype" w:hAnsi="Palatino Linotype" w:cs="Tahoma"/>
          <w:i/>
          <w:iCs/>
          <w:strike/>
          <w:color w:val="000000"/>
        </w:rPr>
        <w:t>monitorinq iştirakçıları və monitorinqdə iştirak edən digər şəxslər tərəfindən</w:t>
      </w:r>
      <w:r>
        <w:rPr>
          <w:rFonts w:ascii="Palatino Linotype" w:hAnsi="Palatino Linotype" w:cs="Tahoma"/>
          <w:i/>
          <w:iCs/>
          <w:color w:val="000000"/>
        </w:rPr>
        <w:t> terrorçuluğun maliyyələşdirilməsinə qarşı mübarizə çərçivəsində barəsində sanksiya tətbiq edilməli olan şəxslərin, habelə bu şəxslərin sahibliyində və ya nəzarətində olan hüquqi şəxslərin, о cümlədən bu şəxslərin adından və ya onların tapşırığı ilə fəaliyyət göstərən fiziki və hüquqi şəxslərin aktivlərinin “Cinayət yolu ilə əldə edilmiş pul vəsaitlərinin və ya digər əmlakın leqallaşdırılmasına və terrorçuluğun maliyyələşdirilməsinə qarşı mübarizə haqqında” Azərbaycan Respublikasının Qanunu ilə müəyyən edilmiş qaydada dondurulması üzrə tədbirlərin görülməməsinə və ya maliyyə monitorinqi orqanının aktivlərin dondurulması barədə qərarının icra edilməməsinə;</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8.1.8. monitorinq iştirakçıları və monitorinqdə iştirak edən digər şəxslər tərəfindən xarici dövlətlərin siyasi xadimləri ilə bağlı tələblərə əməl edi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i/>
          <w:iCs/>
          <w:color w:val="000000"/>
        </w:rPr>
        <w:t>598.1.9. monitorinq iştirakçıları tərəfindən onların xarici ölkələrdə yerləşən filialları və törəmə hüquqi şəxsləri ilə bağlı tələblərə əməl edilmə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min beş yüz manatdan iki min beş yüz manatadək məbləğdə, hüquqi şəxslər on beş min manatdan iyirmi beş min manatadək məbləğdə cərimə edilir.</w:t>
      </w:r>
    </w:p>
    <w:p w:rsidR="008F31BC" w:rsidRDefault="008F31BC" w:rsidP="008F31BC">
      <w:pPr>
        <w:ind w:firstLine="540"/>
        <w:jc w:val="both"/>
        <w:rPr>
          <w:rFonts w:ascii="Calibri" w:hAnsi="Calibri" w:cs="Calibri"/>
          <w:color w:val="000000"/>
        </w:rPr>
      </w:pPr>
      <w:r>
        <w:rPr>
          <w:rFonts w:ascii="Palatino Linotype" w:hAnsi="Palatino Linotype" w:cs="Calibri"/>
          <w:i/>
          <w:iCs/>
          <w:color w:val="000000"/>
          <w:lang w:val="az-Latn-AZ"/>
        </w:rPr>
        <w:t>598.2. Bu Məcəllənin 598.1-ci maddəsində nəzərdə tutulmuş xətanın qeyri-hökumət təşkilatı, xarici dövlətlərin qeyri-hökumət təşkilatlarının Azərbaycan Respublikasındakı filial və ya nümayəndəliyi, yaxud dini təşkilat tərəfindən törədilməsinə görə -</w:t>
      </w:r>
    </w:p>
    <w:p w:rsidR="008F31BC" w:rsidRDefault="008F31BC" w:rsidP="008F31BC">
      <w:pPr>
        <w:ind w:firstLine="567"/>
        <w:jc w:val="both"/>
        <w:rPr>
          <w:rFonts w:ascii="Calibri" w:hAnsi="Calibri" w:cs="Calibri"/>
          <w:color w:val="000000"/>
        </w:rPr>
      </w:pPr>
      <w:r>
        <w:rPr>
          <w:rFonts w:ascii="Palatino Linotype" w:hAnsi="Palatino Linotype" w:cs="Calibri"/>
          <w:i/>
          <w:iCs/>
          <w:color w:val="000000"/>
          <w:lang w:val="az-Latn-AZ"/>
        </w:rPr>
        <w:t>vəzifəli şəxslər səkkiz yüz manatdan min beş yüz manatadək məbləğdə, hüquqi şəxslər səkkiz min manatdan on beş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599. Ali və orta ixtisas təhsili müəssisələrinin “Tələbə-məzun”</w:t>
      </w:r>
      <w:r>
        <w:rPr>
          <w:rFonts w:ascii="Palatino Linotype" w:hAnsi="Palatino Linotype" w:cs="Tahoma"/>
          <w:b/>
          <w:bCs/>
          <w:i/>
          <w:iCs/>
          <w:color w:val="000000"/>
        </w:rPr>
        <w:t>, ümumi təhsil və peşə təhsili müəssisələrinin “Şagird-məzun dövlət elektron məlumat sistemlərinə</w:t>
      </w:r>
      <w:r>
        <w:rPr>
          <w:rFonts w:ascii="Palatino Linotype" w:hAnsi="Palatino Linotype" w:cs="Tahoma"/>
          <w:b/>
          <w:bCs/>
          <w:color w:val="000000"/>
        </w:rPr>
        <w:t> qoşulmaması və ya məlumatların həmin sistemə vaxtında, tam və ya düzgün daxil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Ali və orta ixtisas təhsili müəssisələrinin “Tələbə-məzun”</w:t>
      </w:r>
      <w:r>
        <w:rPr>
          <w:rFonts w:ascii="Palatino Linotype" w:hAnsi="Palatino Linotype" w:cs="Tahoma"/>
          <w:i/>
          <w:iCs/>
          <w:color w:val="000000"/>
        </w:rPr>
        <w:t>, ümumi təhsil və peşə təhsili müəssisələrinin “Şagird-məzun dövlət elektron məlumat sistemlərinə</w:t>
      </w:r>
      <w:r>
        <w:rPr>
          <w:rFonts w:ascii="Palatino Linotype" w:hAnsi="Palatino Linotype" w:cs="Tahoma"/>
          <w:color w:val="000000"/>
        </w:rPr>
        <w:t> qoşulmamasına və ya məlumatların həmin sistemə vaxtında, tam və ya düzgün daxil ed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yüz manatdan üç yüz manatadək məbləğdə, hüquqi şəxslər iki min beş yüz manatdan üç min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0. Dövlət qulluqçuları haqqında məlumatların vaxtında, tam və ya düzgü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xml:space="preserve">Dövlət qulluğuna qəbul edilən şəxslər və digər dövlət qulluqçuları haqqında qanunvericiliklə müəyyən edilmiş məlumatların müvafiq dövlət orqanları tərəfindən </w:t>
      </w:r>
      <w:r>
        <w:rPr>
          <w:rFonts w:ascii="Palatino Linotype" w:hAnsi="Palatino Linotype" w:cs="Tahoma"/>
          <w:color w:val="000000"/>
        </w:rPr>
        <w:lastRenderedPageBreak/>
        <w:t>Azərbaycan Respublikasının Dövlət Qulluqçuları Reyestrinə vaxtında, tam və ya düzgün verilmə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0"/>
        <w:jc w:val="both"/>
        <w:rPr>
          <w:rFonts w:ascii="Calibri" w:hAnsi="Calibri" w:cs="Calibri"/>
          <w:color w:val="000000"/>
        </w:rPr>
      </w:pPr>
      <w:r>
        <w:rPr>
          <w:rFonts w:ascii="Palatino Linotype" w:hAnsi="Palatino Linotype" w:cs="Calibri"/>
          <w:b/>
          <w:bCs/>
          <w:i/>
          <w:iCs/>
          <w:color w:val="000000"/>
          <w:lang w:val="az-Latn-AZ"/>
        </w:rPr>
        <w:t>Maddə 600-1. Şəxsi işlərin aparılması qaydalarının pozulması</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Dövlət qulluğu haqqında” Azərbaycan Respublikasının Qanununa uyğun olaraq müəyyən edilmiş şəxsi işin aparılması qaydalarının tələblərinin kadr qurumlarının vəzifəli şəxsləri tərəfindən pozulmasına görə -</w:t>
      </w:r>
    </w:p>
    <w:p w:rsidR="008F31BC" w:rsidRDefault="008F31BC" w:rsidP="008F31BC">
      <w:pPr>
        <w:ind w:firstLine="600"/>
        <w:jc w:val="both"/>
        <w:rPr>
          <w:rFonts w:ascii="Calibri" w:hAnsi="Calibri" w:cs="Calibri"/>
          <w:color w:val="000000"/>
        </w:rPr>
      </w:pPr>
      <w:r>
        <w:rPr>
          <w:rFonts w:ascii="Palatino Linotype" w:hAnsi="Palatino Linotype" w:cs="Calibri"/>
          <w:i/>
          <w:iCs/>
          <w:color w:val="000000"/>
          <w:lang w:val="az-Latn-AZ"/>
        </w:rPr>
        <w:t>dörd yüz manatdan altı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Maddə 601. Hüquq müəyyən edən sənədlərin verilməsi üçün qanunvericilikdə nəzərdə tutulmayan sənədlərin tələb ed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Hüquq müəyyən edən sənədlərin verilməsi üçün qanunvericilikdə nəzərdə tutulmayan sənədlərin tələb edilməsinə gör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üç yüz manatdan dörd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Maddə 602. Sahibkarlıq sahəsində aparılan yoxlamaların tənzimlənməsi və sahibkarların maraqlarının müdafiəsi haqqında qanunvericiliyin pozulması</w:t>
      </w:r>
    </w:p>
    <w:p w:rsidR="008F31BC" w:rsidRDefault="008F31BC" w:rsidP="008F31BC">
      <w:pPr>
        <w:ind w:firstLine="567"/>
        <w:jc w:val="both"/>
        <w:rPr>
          <w:rFonts w:ascii="Calibri" w:hAnsi="Calibri" w:cs="Calibri"/>
          <w:color w:val="000000"/>
        </w:rPr>
      </w:pPr>
      <w:r>
        <w:rPr>
          <w:rFonts w:ascii="Palatino Linotype" w:hAnsi="Palatino Linotype" w:cs="Calibri"/>
          <w:b/>
          <w:bCs/>
          <w:color w:val="000000"/>
          <w:lang w:val="az-Latn-AZ"/>
        </w:rPr>
        <w:t>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1. Sahibkarlıq sahəsində aparılan yoxlamaların vahid məlumat reyestrində qeydiyyata alınmadan yoxlamanın aparı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2. Sahibkarlıq sahəsində aparılan yoxlamaların vahid məlumat reyestrində qeydiyyata alınmış yoxlama barədə məlumatın verilməsi qaydalarının pozulmasına, yəni:</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2.1. sahibkarlıq sahəsində aparılan yoxlamaların vahid məlumat reyestrində qeydiyyata alınmış yoxlamanın nəticələri barədə məlumatın tam, düzgün və ya vaxtında müvafiq icra hakimiyyəti orqanına verilmə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2.2. sahibkarlıq sahəsində aparılan yoxlamaların vahid məlumat reyestrində qeydiyyata alınmış və hər hansı səbəbdən aparılmamış yoxlama barədə məlumatın həmin səbəblər göstərilməklə vaxtında müvafiq icra hakimiyyəti orqanına verilməməsinə;</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2.3. yoxlayıcı orqan tərəfindən yoxlamanın dayandırılması və ya sahibkarın fəaliyyətinə məhdudlaşdırıcı tədbirin tətbiqi barədə qərarla bağlı məlumatın müvafiq icra hakimiyyəti orqanına verilməməsinə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min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3. Bu Məcəllənin 602.1-ci və 602.2-ci maddələrində nəzərdə tutulan hallar istisna olmaqla, yoxlayıcı orqan və ya yoxlayıcı tərəfindən “Sahibkarlıq sahəsində aparılan yoxlamaların tənzimlənməsi və sahibkarların maraqlarının müdafiəsi haqqında” Azərbaycan Respublikasının Qanununda yoxlamalarla bağlı müəyyən edilmiş tələblərin və prosedurların pozul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beş yüz manatdan min beş yüz manatadək məbləğdə cərimə edilir.</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602.4. Sahibkar tərəfindən yoxlama prosesində yoxlamaya aid sənədlərin yoxlayıcıya təqdim edilməməsinə, yoxlama zamanı yaranan suallara şifahi və (və ya) yazılı izahatlar </w:t>
      </w:r>
      <w:r>
        <w:rPr>
          <w:rFonts w:ascii="Palatino Linotype" w:hAnsi="Palatino Linotype" w:cs="Calibri"/>
          <w:i/>
          <w:iCs/>
          <w:color w:val="000000"/>
          <w:lang w:val="az-Latn-AZ"/>
        </w:rPr>
        <w:t>verilməməsinə, təhrif olunmuş, yanlış məlumatın verilməsinə və ya</w:t>
      </w:r>
      <w:r>
        <w:rPr>
          <w:rFonts w:ascii="Palatino Linotype" w:hAnsi="Palatino Linotype" w:cs="Calibri"/>
          <w:color w:val="000000"/>
          <w:lang w:val="az-Latn-AZ"/>
        </w:rPr>
        <w:t> sahibkarlıq fəaliyyəti üçün istifadə olunan əraziyə, istehsal və emal müəssisələrinə, anbarlara, satış sahələrinə, nəqliyyat vasitələrinə, habelə sahibkarlıq fəaliyyəti üçün istifadə olunan digər yerlərə baxış keçirilməsinə mane olmağ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min manatdan min beş yüz manatadək məbləğdə cərimə edilir.</w:t>
      </w:r>
    </w:p>
    <w:p w:rsidR="008F31BC" w:rsidRDefault="008F31BC" w:rsidP="008F31BC">
      <w:pPr>
        <w:jc w:val="both"/>
        <w:rPr>
          <w:rFonts w:ascii="Calibri" w:hAnsi="Calibri" w:cs="Calibri"/>
          <w:color w:val="000000"/>
        </w:rPr>
      </w:pPr>
      <w:r>
        <w:rPr>
          <w:rFonts w:ascii="Palatino Linotype" w:hAnsi="Palatino Linotype" w:cs="Calibri"/>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Maddə 602-1. Lisenziyalar və icazələr haqqında qanunvericiliyin pozulması</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602-1.1. “Lisenziyalar və icazələr” haqqında Azərbaycan Respublikasının Qanununda nəzərdə tutulmuş məlumatların həmin qanunla müəyyən edilmiş müddətdə və qaydada lisenziya və icazə verən orqan tərəfindən müvafiq icra hakimiyyəti orqanına, səlahiyyətli orqana və lisenziya verilmiş fəaliyyət növü üzrə müvafiq nəzarət orqanına ver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beş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602-1.2. Sahibkarın müraciəti əsasında lisenziya və icazə verən orqan tərəfindən səlahiyyətlərinə aid məsələlər üzrə sahibkara yazılı və şifahi şəkildə izahatlar verilməməsinə, habelə qarşıya çıxan çətinliklərin aradan qaldırılmasına dair metodiki yardım göstəri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lastRenderedPageBreak/>
        <w:t>vəzifəli şəxslər beş yüz manatdan min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602-1.3. Dövlət orqanlarının və digər qurumların apardığı elektron informasiya ehtiyatlarından (məlumat bazaları, məlumat-axtarış sistemləri, reyestrlər və digər informasiya resursları) istifadə etməklə əldə edilməsi mümkün olan sənədlərin lisenziya və icazə verən orqan tərəfindən ərizəçidən tələb olunmasına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min manatdan mi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602-1.4. Lisenziyanın və icazənin, onun dublikatının və əlavəsinin verilməsi, yenidən rəsmiləşdirilməsi, dayandırılması, bərpası və ya ləğvi üçün qanunvericiliyə uyğun olaraq, aidiyyəti dövlət orqan və müəssisələrinin tələb olunan rəyinin (razılığının) və verməli olduqları sənədlərin (icazələrin, aktların və s.) alınması üçün lisenziya və icazə verən orqan tərəfindən tədbirlərin görülməməsinə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min manatdan mi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602-1.5. Lisenziya və icazə verən orqanın müraciəti ilə bağlı aidiyyəti dövlət orqan və müəssisələri tərəfindən mənfi rəyin, habelə razılığın verilməsindən imtinanın “Lisenziyalar və icazələr” haqqında Azərbaycan Respublikasının Qanununa uyğun olaraq əsaslandırılmamasına görə -</w:t>
      </w:r>
    </w:p>
    <w:p w:rsidR="008F31BC" w:rsidRDefault="008F31BC" w:rsidP="008F31BC">
      <w:pPr>
        <w:ind w:firstLine="601"/>
        <w:jc w:val="both"/>
        <w:rPr>
          <w:rFonts w:ascii="Calibri" w:hAnsi="Calibri" w:cs="Calibri"/>
          <w:color w:val="000000"/>
        </w:rPr>
      </w:pPr>
      <w:r>
        <w:rPr>
          <w:rFonts w:ascii="Palatino Linotype" w:hAnsi="Palatino Linotype" w:cs="Calibri"/>
          <w:i/>
          <w:iCs/>
          <w:color w:val="000000"/>
          <w:lang w:val="az-Latn-AZ"/>
        </w:rPr>
        <w:t>vəzifəli şəxslər min manatdan min beş yüz manatadək məbləğdə cərimə edilir.</w:t>
      </w:r>
    </w:p>
    <w:p w:rsidR="008F31BC" w:rsidRDefault="008F31BC" w:rsidP="008F31BC">
      <w:pPr>
        <w:ind w:firstLine="601"/>
        <w:jc w:val="both"/>
        <w:rPr>
          <w:rFonts w:ascii="Calibri" w:hAnsi="Calibri" w:cs="Calibri"/>
          <w:color w:val="000000"/>
        </w:rPr>
      </w:pPr>
      <w:r>
        <w:rPr>
          <w:rFonts w:ascii="Palatino Linotype" w:hAnsi="Palatino Linotype" w:cs="Calibri"/>
          <w:b/>
          <w:bCs/>
          <w:i/>
          <w:iCs/>
          <w:color w:val="000000"/>
          <w:lang w:val="az-Latn-AZ"/>
        </w:rPr>
        <w:t>Qeyd:</w:t>
      </w:r>
      <w:r>
        <w:rPr>
          <w:rFonts w:ascii="Palatino Linotype" w:hAnsi="Palatino Linotype" w:cs="Calibri"/>
          <w:i/>
          <w:iCs/>
          <w:color w:val="000000"/>
          <w:lang w:val="az-Latn-AZ"/>
        </w:rPr>
        <w:t> Bu Məcəllənin 602-1-ci maddəsi maliyyə bazarları sahəsində lisenziya və icazə sisteminə şamil edilmir.</w:t>
      </w:r>
    </w:p>
    <w:p w:rsidR="008F31BC" w:rsidRDefault="008F31BC" w:rsidP="008F31BC">
      <w:pPr>
        <w:pStyle w:val="NormalWeb"/>
        <w:spacing w:before="0" w:beforeAutospacing="0" w:after="0" w:afterAutospacing="0"/>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bookmarkStart w:id="46" w:name="f40"/>
      <w:bookmarkEnd w:id="46"/>
      <w:r>
        <w:rPr>
          <w:rFonts w:ascii="Palatino Linotype" w:hAnsi="Palatino Linotype" w:cs="Tahoma"/>
          <w:b/>
          <w:bCs/>
          <w:color w:val="000000"/>
        </w:rPr>
        <w:t>FƏSİL 40</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jc w:val="center"/>
        <w:rPr>
          <w:rFonts w:ascii="Tahoma" w:hAnsi="Tahoma" w:cs="Tahoma"/>
          <w:color w:val="000000"/>
          <w:sz w:val="16"/>
          <w:szCs w:val="16"/>
        </w:rPr>
      </w:pPr>
      <w:r>
        <w:rPr>
          <w:rFonts w:ascii="Palatino Linotype" w:hAnsi="Palatino Linotype" w:cs="Tahoma"/>
          <w:b/>
          <w:bCs/>
          <w:color w:val="000000"/>
        </w:rPr>
        <w:t>Hərbi uçot, hərbi qeydiyyat və səfərbərlik qaydaları əleyhinə olan inzibati xətala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3. Çağırışçılar və hərbi vəzifəlilər haqqında məlumatların vaxtında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3.1. İlkin hərbi qeydiyyata alınmalı olan vətəndaşların siyahılarının çağırışçıların və hərbi vəzifəlilərin hərbi uçotunu aparan orqan və təşkilatlar tərəfindən müvafiq icra hakimiyyəti orqanına müəyyən edilmiş müddətdə təqdim ed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iki yüz manatdan üç yüz manatadək məbləğdə, hüquqi şəxslər dörd yüz manatdan altı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3.2. Çağırışçıların və hərbi vəzifəlilərin sağlamlıq imkanlarının məhdudluğunun və ya əlilliyinin müəyyən edilməsi, onların soyadının, adının, atasının adının dəyişdirilməsi, vətəndaşlıq vəziyyəti aktlarının qeydiyyatında doğum tarixi və yeri haqqında dəyişikliklər edilməsi, ölümünün qeydiyyatı, habelə onlar barəsində cinayət işinin başlanılması və ya məhkəmənin qanuni qüvvəyə minmiş hökmü barədə məlumatın müvafiq icra hakimiyyəti orqanına təqdim etməli olan aidiyyəti orqanlar tərəfindən müəyyən edilmiş müddətdə təqdim ed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yüz əlli manatdan iki yüz əlli manatadək məbləğdə, hüquqi şəxslər üç yüz əlli manatdan beş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3.3. Bu Məcəllənin 603.1-ci və 603.2-ci maddələrində nəzərdə tutulmuş hallar istisna olmaqla, çağırışçıların və hərbi vəzifəlilərin hərbi qeydiyyata alınması, hərbi qeydiyyatdan çıxarılmasının rəsmiləşdirilməsi və ya hərbi qeydiyyat məlumatının dəqiqləşdirilməsi üçün tələb olunan məlumatların çağırışçıların və hərbi vəzifəlilərin hərbi uçotunu aparan orqan və təşkilatlar tərəfindən müvafiq icra hakimiyyəti orqanına müəyyən edilmiş müddətdə təqdim ed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 xml:space="preserve">vəzifəli şəxslər yüz manatdan iki yüz manatadək məbləğdə, hüquqi şəxslər üç yüz </w:t>
      </w:r>
      <w:r>
        <w:rPr>
          <w:rFonts w:ascii="Palatino Linotype" w:hAnsi="Palatino Linotype" w:cs="Calibri"/>
          <w:color w:val="000000"/>
          <w:lang w:val="az-Latn-AZ"/>
        </w:rPr>
        <w:lastRenderedPageBreak/>
        <w:t>manatdan beş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4. İlkin hərbi qeydiyyata alınmaqdan boyun qaçırm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İlkin hərbi qeydiyyata alınmalı olan vətəndaşların qeydiyyata alınmaq üçün fərdi çağırış vərəqəsində göstərilmiş müddətdə üzrlü səbəblər olmadan müvafiq icra hakimiyyəti orqanına gə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5. Çağırışçılara və hərbi vəzifəlilərə çağırış barədə məlumatın ver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Çağırışçıların və hərbi vəzifəlilərin hərbi uçotunu aparan orqan və təşkilatlar tərəfindən çağırışçılara və hərbi vəzifəlilərə onların müvafiq icra hakimiyyəti orqanına çağırılması barədə məlumatın verilməməsi, yaxud onların çağırış məntəqələrinə və ya toplanış yerinə vaxtında gəlməsinə maneçilik törə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səksən manatdan yüz əlli manatadək məbləğdə, hüquqi şəxslər iki yüz manatdan dörd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6. Hərbi qeydiyyat qaydalarını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1. Çağırışçıların və hərbi vəzifəlilərin hərbi qeydiyyatını aparan orqanın vəzifəli şəxsi tərəfindən çağırışçılardan və hərbi vəzifəlilərdən “Hərbi vəzifə və hərbi xidmət haqqında” Azərbaycan Respublikasının Qanununda nəzərdə tutulmayan əlavə sənədlərin tələb edilməsinə, hərbi qeydiyyata alınma haqqında vəsiqəyə yanlış məlumatların daxil edilməsinə, onların hərbi qeydiyyata alınmasından, hərbi qeydiyyatdan çıxarılmasından və ya hərbi qeydiyyata alınma haqqında vəsiqənin verilməsindən əsassız imtina ed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əlli manatdan üç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2. Vətəndaşların hərbi qeydiyyat üzrə “Hərbi vəzifə və hərbi xidmət haqqında” Azərbaycan Respublikasının Qanununda nəzərdə tutulmuº vəzifələrini icra etməməsinə, yən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2.1. vətəndaşlar ehtiyata keçirildikdən sonra 7 gün müddətində yaşayış yeri üzrə hərbi qeydiyyata alınmaq üçün müvafiq icra hakimiyyəti orqanına gəlməməsinə;</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2.2. hərbi vəzifəlilər və çağırışçılar yaşayış yerini 3 aydan çox müddətə dəyişdirdikdə, yaşayış yeri üzrə hərbi qeydiyyatdan çıxmamasına və olduğu yer üzrə hərbi qeydiyyata durmamasına;</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2.3. hərbi vəzifəlilər və çağırışçılar yaşayış yerini dəyişərkən, 10 gün müddətində hərbi qeydiyyatda olduqları müvafiq icra hakimiyyəti orqanına məlumat ver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otuz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6.3. Çağırışçıların və hərbi vəzifəlilərin bu Məcəllənin 604-cü maddəsində nəzərdə tutulan hal istisna olmaqla, qanunla nəzərdə tutulmuş hallarda çağırış üzrə müvafiq icra hakimiyyəti orqanına üzrlü səbəblər olmadan gə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əlli manat məbləğin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lastRenderedPageBreak/>
        <w:t>Qeyd:</w:t>
      </w:r>
      <w:r>
        <w:rPr>
          <w:rFonts w:ascii="Palatino Linotype" w:hAnsi="Palatino Linotype" w:cs="Tahoma"/>
          <w:color w:val="000000"/>
        </w:rPr>
        <w:t> Bu Məcəllənin 606.3-cü maddəsində göstərilən əməl qanuni əsas olmadan hərbi xidmətdən yayınmaq üçün növbəti hərbi çağırış və ya səfərbərlik üzrə çağırış ilə bağlı törədildikdə Azərbaycan Respublikası Cinayət Məcəlləsinin müvafiq maddəsinə əsasən cinayət məsuliyyətinə səbəb olu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7. Hərbi qeydiyyat sənədlərinin qəsdən korlanması və ya itiril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Çağırışçılar və hərbi vəzifəlilər hərbi biletin və ya ilkin hərbi qeydiyyata alınma haqqında vəsiqənin qəsdən korlanılmasına və ya itiril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xəbərdarlıq edilir və ya əlli manat məbləğində</w:t>
      </w:r>
      <w:r>
        <w:rPr>
          <w:rFonts w:ascii="Palatino Linotype" w:hAnsi="Palatino Linotype" w:cs="Calibri"/>
          <w:color w:val="000000"/>
          <w:shd w:val="clear" w:color="auto" w:fill="FFFFFF"/>
          <w:lang w:val="az-Latn-AZ"/>
        </w:rPr>
        <w:t> </w:t>
      </w:r>
      <w:r>
        <w:rPr>
          <w:rFonts w:ascii="Palatino Linotype" w:hAnsi="Palatino Linotype" w:cs="Calibri"/>
          <w:color w:val="000000"/>
          <w:lang w:val="az-Latn-AZ"/>
        </w:rPr>
        <w:t>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8. Dövlət hakimiyyəti orqanları və yerli özünüidarəetmə orqanları, müəssisələr, idarələr və təşkilatlar tərəfindən səfərbərlik üzrə tədbirlərin həyata keçirilməsinin təmin edilməməsi</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8.1. Müvafiq icra hakimiyyəti orqanının və yerli özünüidarəetmə orqanlarının, mülkiyyət formasından asılı olmayaraq müəssisələrin, idarələrin, təşkilatların vəzifəli şəxsləri tərəfindən səfərbərlik elan edilərkən hərbi vəzifəlilərə vaxtında məlumat verilməməsinə və onların çağırış-toplanış məntəqələrinə və ya hərbi hissələrə gətirilməsinin təmin ed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manatdan üç yüz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8.2. Dövlət hakimiyyəti orqanlarının və yerli özünüidarəetmə orqanlarının, mülkiyyət formasından asılı olmayaraq müəssisə, idarə və təşkilatların vəzifəli şəxsləri tərəfindən “Azərbaycan Respublikasında səfərbərlik hazırlığı və səfərbərlik haqqında” Azərbaycan Respublikasının Qanununa uyğun olaraq səfərbərlik hazırlığı və səfərbərlik sahəsində onlara həvalə edilmiş vəzifələrin yerinə yetirilməməsinə görə-</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iki yüz əlli manatdan üç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b/>
          <w:bCs/>
          <w:color w:val="000000"/>
        </w:rPr>
        <w:t>Maddə 609. Hərbi-nəqliyyat vəzifəsi haqqında qanunvericiliyin pozulması</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 </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9.1. Azərbaycan Respublikasının dövlət və yerli özünüidarəetmə orqanları, nəqliyyat vasitələrinin mülkiyyətçisi (sahibi) olan təşkilatlar tərəfindən müvafiq icra hakimiyyəti orqanının sorğusuna əsasən nəqliyyat vasitələrinin mövcudluğu və texniki vəziyyəti barədə məlumatların təqdim edilməməsinə görə -</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lang w:val="az-Latn-AZ"/>
        </w:rPr>
        <w:t>vəzifəli şəxslər yüz əlli manatdan iki yüz əlli manatadək məbləğdə, hüquqi şəxslər üç yüz əlli manatdan beş yüz əlli manatadək məbləğdə cərimə edilir.</w:t>
      </w:r>
    </w:p>
    <w:p w:rsidR="008F31BC" w:rsidRDefault="008F31BC" w:rsidP="008F31BC">
      <w:pPr>
        <w:pStyle w:val="NormalWeb"/>
        <w:spacing w:before="0" w:beforeAutospacing="0" w:after="0" w:afterAutospacing="0"/>
        <w:ind w:firstLine="567"/>
        <w:jc w:val="both"/>
        <w:rPr>
          <w:rFonts w:ascii="Tahoma" w:hAnsi="Tahoma" w:cs="Tahoma"/>
          <w:color w:val="000000"/>
          <w:sz w:val="16"/>
          <w:szCs w:val="16"/>
        </w:rPr>
      </w:pPr>
      <w:r>
        <w:rPr>
          <w:rFonts w:ascii="Palatino Linotype" w:hAnsi="Palatino Linotype" w:cs="Tahoma"/>
          <w:color w:val="000000"/>
        </w:rPr>
        <w:t>609.2. Səfərbərlik tapşırıqlarına uyğun olaraq hərbi-nəqliyyat vasitələrinin Azərbaycan Respublikasının Silahlı Qüvvələrinə və qanunvericiliyə uyğun olaraq yaradılmış başqa silahlı birləşmələrə və xüsusi birləşmələrə müəyyən edilmiş qaydada təqdim olunmamasına görə -</w:t>
      </w:r>
    </w:p>
    <w:p w:rsidR="008F31BC" w:rsidRDefault="008F31BC" w:rsidP="008F31BC">
      <w:pPr>
        <w:ind w:firstLine="567"/>
        <w:jc w:val="both"/>
        <w:rPr>
          <w:rFonts w:ascii="Calibri" w:hAnsi="Calibri" w:cs="Calibri"/>
          <w:color w:val="000000"/>
        </w:rPr>
      </w:pPr>
      <w:r>
        <w:rPr>
          <w:rFonts w:ascii="Palatino Linotype" w:hAnsi="Palatino Linotype" w:cs="Calibri"/>
          <w:color w:val="000000"/>
          <w:lang w:val="az-Latn-AZ"/>
        </w:rPr>
        <w:t>vəzifəli şəxslər iki yüz manatdan üç yüz manatadək məbləğdə, hüquqi şəxslər dörd yüz manatdan altı yüz manatadək məbləğdə cərimə edilir.</w:t>
      </w:r>
    </w:p>
    <w:p w:rsidR="008F31BC" w:rsidRDefault="008F31BC" w:rsidP="008F31BC">
      <w:pPr>
        <w:rPr>
          <w:rFonts w:ascii="Calibri" w:hAnsi="Calibri" w:cs="Calibri"/>
          <w:color w:val="000000"/>
        </w:rPr>
      </w:pPr>
      <w:r>
        <w:rPr>
          <w:rFonts w:ascii="Palatino Linotype" w:hAnsi="Palatino Linotype" w:cs="Calibri"/>
          <w:color w:val="000000"/>
          <w:lang w:val="az-Latn-AZ"/>
        </w:rPr>
        <w:t> </w:t>
      </w:r>
    </w:p>
    <w:p w:rsidR="008F31BC" w:rsidRDefault="008F31BC" w:rsidP="008F31BC">
      <w:pPr>
        <w:rPr>
          <w:rFonts w:ascii="Calibri" w:hAnsi="Calibri" w:cs="Calibri"/>
          <w:color w:val="000000"/>
        </w:rPr>
      </w:pPr>
      <w:r>
        <w:rPr>
          <w:rFonts w:ascii="Palatino Linotype" w:hAnsi="Palatino Linotype" w:cs="Calibri"/>
          <w:color w:val="000000"/>
          <w:lang w:val="az-Latn-AZ"/>
        </w:rPr>
        <w:t> </w:t>
      </w:r>
    </w:p>
    <w:p w:rsidR="008F31BC" w:rsidRDefault="008F31BC" w:rsidP="008F31BC">
      <w:pPr>
        <w:rPr>
          <w:rFonts w:ascii="Calibri" w:hAnsi="Calibri" w:cs="Calibri"/>
          <w:color w:val="000000"/>
        </w:rPr>
      </w:pPr>
      <w:r>
        <w:rPr>
          <w:rFonts w:ascii="Palatino Linotype" w:hAnsi="Palatino Linotype" w:cs="Calibri"/>
          <w:color w:val="000000"/>
          <w:lang w:val="az-Latn-AZ"/>
        </w:rPr>
        <w:t> </w:t>
      </w:r>
    </w:p>
    <w:p w:rsidR="008F31BC" w:rsidRDefault="008F31BC" w:rsidP="008F31BC">
      <w:pPr>
        <w:rPr>
          <w:rFonts w:ascii="Times New Roman" w:hAnsi="Times New Roman" w:cs="Times New Roman"/>
          <w:sz w:val="24"/>
          <w:szCs w:val="24"/>
        </w:rPr>
      </w:pPr>
      <w:r>
        <w:rPr>
          <w:rFonts w:ascii="Tahoma" w:hAnsi="Tahoma" w:cs="Tahoma"/>
          <w:color w:val="484848"/>
          <w:lang w:val="az-Latn-AZ"/>
        </w:rPr>
        <w:br w:type="textWrapping" w:clear="all"/>
      </w:r>
    </w:p>
    <w:p w:rsidR="008F31BC" w:rsidRDefault="008F31BC" w:rsidP="008F31BC">
      <w:pPr>
        <w:pStyle w:val="Heading1"/>
        <w:spacing w:after="240"/>
        <w:ind w:firstLine="360"/>
        <w:jc w:val="center"/>
        <w:rPr>
          <w:rFonts w:ascii="Tahoma" w:hAnsi="Tahoma" w:cs="Tahoma"/>
          <w:color w:val="484848"/>
          <w:sz w:val="23"/>
          <w:szCs w:val="23"/>
        </w:rPr>
      </w:pPr>
      <w:r w:rsidRPr="008F31BC">
        <w:rPr>
          <w:rFonts w:ascii="Palatino Linotype" w:hAnsi="Palatino Linotype"/>
          <w:color w:val="484848"/>
          <w:sz w:val="20"/>
          <w:szCs w:val="20"/>
          <w:lang w:val="az-Latn-AZ"/>
        </w:rPr>
        <w:t>İSTİFADƏ OLUNMUŞ MƏNBƏ SƏNƏDLƏRİNİN SİYAHISI</w:t>
      </w:r>
    </w:p>
    <w:p w:rsidR="008F31BC" w:rsidRDefault="008F31BC" w:rsidP="008F31BC">
      <w:pPr>
        <w:rPr>
          <w:rFonts w:ascii="Calibri" w:hAnsi="Calibri" w:cs="Calibri"/>
          <w:color w:val="000000"/>
        </w:rPr>
      </w:pPr>
      <w:r>
        <w:rPr>
          <w:rFonts w:ascii="Palatino Linotype" w:hAnsi="Palatino Linotype" w:cs="Calibri"/>
          <w:color w:val="000000"/>
          <w:sz w:val="20"/>
          <w:szCs w:val="20"/>
          <w:lang w:val="az-Latn-AZ"/>
        </w:rPr>
        <w:t> </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w:t>
      </w:r>
      <w:r>
        <w:rPr>
          <w:b/>
          <w:bCs/>
          <w:color w:val="000000"/>
          <w:sz w:val="14"/>
          <w:szCs w:val="14"/>
          <w:lang w:val="az-Latn-AZ"/>
        </w:rPr>
        <w:t>             </w:t>
      </w:r>
      <w:r w:rsidRPr="008F31BC">
        <w:rPr>
          <w:rFonts w:ascii="Palatino Linotype" w:hAnsi="Palatino Linotype"/>
          <w:color w:val="000000"/>
          <w:sz w:val="20"/>
          <w:szCs w:val="20"/>
          <w:lang w:val="az-Latn-AZ"/>
        </w:rPr>
        <w:t>01 fevral 2016-cı il tarixli </w:t>
      </w:r>
      <w:r w:rsidRPr="008F31BC">
        <w:rPr>
          <w:rFonts w:ascii="Palatino Linotype" w:hAnsi="Palatino Linotype"/>
          <w:b/>
          <w:bCs/>
          <w:color w:val="000000"/>
          <w:sz w:val="20"/>
          <w:szCs w:val="20"/>
          <w:lang w:val="az-Latn-AZ"/>
        </w:rPr>
        <w:t>12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9 mart 2016-cı il, № 62</w:t>
      </w:r>
      <w:bookmarkStart w:id="47" w:name="OLE_LINK9"/>
      <w:bookmarkStart w:id="48" w:name="OLE_LINK8"/>
      <w:bookmarkStart w:id="49" w:name="OLE_LINK7"/>
      <w:bookmarkStart w:id="50" w:name="OLE_LINK6"/>
      <w:bookmarkStart w:id="51" w:name="OLE_LINK5"/>
      <w:bookmarkStart w:id="52" w:name="OLE_LINK4"/>
      <w:bookmarkStart w:id="53" w:name="OLE_LINK3"/>
      <w:bookmarkStart w:id="54" w:name="OLE_LINK2"/>
      <w:bookmarkStart w:id="55" w:name="OLE_LINK1"/>
      <w:bookmarkEnd w:id="47"/>
      <w:bookmarkEnd w:id="48"/>
      <w:bookmarkEnd w:id="49"/>
      <w:bookmarkEnd w:id="50"/>
      <w:bookmarkEnd w:id="51"/>
      <w:bookmarkEnd w:id="52"/>
      <w:bookmarkEnd w:id="53"/>
      <w:bookmarkEnd w:id="54"/>
      <w:r>
        <w:rPr>
          <w:rFonts w:ascii="Palatino Linotype" w:hAnsi="Palatino Linotype" w:cs="Calibri"/>
          <w:b/>
          <w:bCs/>
          <w:color w:val="000000"/>
          <w:sz w:val="20"/>
          <w:szCs w:val="20"/>
          <w:lang w:val="az-Latn-AZ"/>
        </w:rPr>
        <w:t>, Azərbaycan Respublikasının Qanunvericilik Toplusu, 2016-cı il, № 03, maddə 397)</w:t>
      </w:r>
      <w:bookmarkEnd w:id="55"/>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w:t>
      </w:r>
      <w:r>
        <w:rPr>
          <w:b/>
          <w:bCs/>
          <w:color w:val="000000"/>
          <w:sz w:val="14"/>
          <w:szCs w:val="14"/>
          <w:lang w:val="az-Latn-AZ"/>
        </w:rPr>
        <w:t>             </w:t>
      </w:r>
      <w:r w:rsidRPr="008F31BC">
        <w:rPr>
          <w:rFonts w:ascii="Palatino Linotype" w:hAnsi="Palatino Linotype"/>
          <w:color w:val="000000"/>
          <w:sz w:val="20"/>
          <w:szCs w:val="20"/>
          <w:lang w:val="az-Latn-AZ"/>
        </w:rPr>
        <w:t>04 mart 2016-cı il tarixli </w:t>
      </w:r>
      <w:r w:rsidRPr="008F31BC">
        <w:rPr>
          <w:rFonts w:ascii="Palatino Linotype" w:hAnsi="Palatino Linotype"/>
          <w:b/>
          <w:bCs/>
          <w:color w:val="000000"/>
          <w:sz w:val="20"/>
          <w:szCs w:val="20"/>
          <w:lang w:val="az-Latn-AZ"/>
        </w:rPr>
        <w:t>13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9 mart 2016-cı il, № 62, Azərbaycan Respublikasının Qanunvericilik Toplusu, 2016-cı il, № 03, maddə 40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w:t>
      </w:r>
      <w:r>
        <w:rPr>
          <w:b/>
          <w:bCs/>
          <w:color w:val="000000"/>
          <w:sz w:val="14"/>
          <w:szCs w:val="14"/>
          <w:lang w:val="az-Latn-AZ"/>
        </w:rPr>
        <w:t>             </w:t>
      </w:r>
      <w:r w:rsidRPr="008F31BC">
        <w:rPr>
          <w:rFonts w:ascii="Palatino Linotype" w:hAnsi="Palatino Linotype"/>
          <w:color w:val="000000"/>
          <w:sz w:val="20"/>
          <w:szCs w:val="20"/>
          <w:lang w:val="az-Latn-AZ"/>
        </w:rPr>
        <w:t>04 mart 2016-cı il tarixli </w:t>
      </w:r>
      <w:r w:rsidRPr="008F31BC">
        <w:rPr>
          <w:rFonts w:ascii="Palatino Linotype" w:hAnsi="Palatino Linotype"/>
          <w:b/>
          <w:bCs/>
          <w:color w:val="000000"/>
          <w:sz w:val="20"/>
          <w:szCs w:val="20"/>
          <w:lang w:val="az-Latn-AZ"/>
        </w:rPr>
        <w:t>17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9 mart 2016-cı il, № 62</w:t>
      </w:r>
      <w:bookmarkStart w:id="56" w:name="OLE_LINK11"/>
      <w:bookmarkStart w:id="57" w:name="OLE_LINK10"/>
      <w:bookmarkEnd w:id="56"/>
      <w:r>
        <w:rPr>
          <w:rFonts w:ascii="Palatino Linotype" w:hAnsi="Palatino Linotype" w:cs="Calibri"/>
          <w:b/>
          <w:bCs/>
          <w:color w:val="000000"/>
          <w:sz w:val="20"/>
          <w:szCs w:val="20"/>
          <w:lang w:val="az-Latn-AZ"/>
        </w:rPr>
        <w:t>, Azərbaycan Respublikasının Qanunvericilik Toplusu, 2016-cı il, № 03, maddə 429)</w:t>
      </w:r>
      <w:bookmarkEnd w:id="57"/>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w:t>
      </w:r>
      <w:r>
        <w:rPr>
          <w:b/>
          <w:bCs/>
          <w:color w:val="000000"/>
          <w:sz w:val="14"/>
          <w:szCs w:val="14"/>
          <w:lang w:val="az-Latn-AZ"/>
        </w:rPr>
        <w:t>             </w:t>
      </w:r>
      <w:r w:rsidRPr="008F31BC">
        <w:rPr>
          <w:rFonts w:ascii="Palatino Linotype" w:hAnsi="Palatino Linotype"/>
          <w:color w:val="000000"/>
          <w:sz w:val="20"/>
          <w:szCs w:val="20"/>
          <w:lang w:val="az-Latn-AZ"/>
        </w:rPr>
        <w:t>04 mart 2016-cı il tarixli </w:t>
      </w:r>
      <w:r w:rsidRPr="008F31BC">
        <w:rPr>
          <w:rFonts w:ascii="Palatino Linotype" w:hAnsi="Palatino Linotype"/>
          <w:b/>
          <w:bCs/>
          <w:color w:val="000000"/>
          <w:sz w:val="20"/>
          <w:szCs w:val="20"/>
          <w:lang w:val="az-Latn-AZ"/>
        </w:rPr>
        <w:t>17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4 aprel 2016-cı il, № 87, Azərbaycan Respublikasının Qanunvericilik Toplusu, 2016-cı il, № 04, maddə 631</w:t>
      </w:r>
      <w:r>
        <w:rPr>
          <w:rFonts w:ascii="Palatino Linotype" w:hAnsi="Palatino Linotype" w:cs="Calibri"/>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w:t>
      </w:r>
      <w:r>
        <w:rPr>
          <w:b/>
          <w:bCs/>
          <w:color w:val="000000"/>
          <w:sz w:val="14"/>
          <w:szCs w:val="14"/>
          <w:lang w:val="az-Latn-AZ"/>
        </w:rPr>
        <w:t>             </w:t>
      </w:r>
      <w:r w:rsidRPr="008F31BC">
        <w:rPr>
          <w:rFonts w:ascii="Palatino Linotype" w:hAnsi="Palatino Linotype"/>
          <w:color w:val="000000"/>
          <w:sz w:val="20"/>
          <w:szCs w:val="20"/>
          <w:lang w:val="az-Latn-AZ"/>
        </w:rPr>
        <w:t>05 aprel 2016-cı il tarixli </w:t>
      </w:r>
      <w:r w:rsidRPr="008F31BC">
        <w:rPr>
          <w:rFonts w:ascii="Palatino Linotype" w:hAnsi="Palatino Linotype"/>
          <w:b/>
          <w:bCs/>
          <w:color w:val="000000"/>
          <w:sz w:val="20"/>
          <w:szCs w:val="20"/>
          <w:lang w:val="az-Latn-AZ"/>
        </w:rPr>
        <w:t>19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03 may 2016-cı il, № 94, Azərbaycan Respublikasının Qanunvericilik Toplusu, 2016-cı il, № 4, maddə 647</w:t>
      </w:r>
      <w:r>
        <w:rPr>
          <w:rFonts w:ascii="Palatino Linotype" w:hAnsi="Palatino Linotype" w:cs="Calibri"/>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w:t>
      </w:r>
      <w:r>
        <w:rPr>
          <w:b/>
          <w:bCs/>
          <w:color w:val="000000"/>
          <w:sz w:val="14"/>
          <w:szCs w:val="14"/>
          <w:lang w:val="az-Latn-AZ"/>
        </w:rPr>
        <w:t>             </w:t>
      </w:r>
      <w:r w:rsidRPr="008F31BC">
        <w:rPr>
          <w:rFonts w:ascii="Palatino Linotype" w:hAnsi="Palatino Linotype"/>
          <w:color w:val="000000"/>
          <w:sz w:val="20"/>
          <w:szCs w:val="20"/>
          <w:lang w:val="az-Latn-AZ"/>
        </w:rPr>
        <w:t>05 aprel 2016-cı il tarixli </w:t>
      </w:r>
      <w:r w:rsidRPr="008F31BC">
        <w:rPr>
          <w:rFonts w:ascii="Palatino Linotype" w:hAnsi="Palatino Linotype"/>
          <w:b/>
          <w:bCs/>
          <w:color w:val="000000"/>
          <w:sz w:val="20"/>
          <w:szCs w:val="20"/>
          <w:lang w:val="az-Latn-AZ"/>
        </w:rPr>
        <w:t>200-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03 may 2016-cı il, № 94, Azərbaycan Respublikasının Qanunvericilik Toplusu, 2016-cı il, № 4, maddə 654</w:t>
      </w:r>
      <w:r>
        <w:rPr>
          <w:rFonts w:ascii="Palatino Linotype" w:hAnsi="Palatino Linotype" w:cs="Calibri"/>
          <w:color w:val="000000"/>
          <w:sz w:val="20"/>
          <w:szCs w:val="20"/>
          <w:lang w:val="az-Latn-AZ"/>
        </w:rPr>
        <w:t>)</w:t>
      </w:r>
    </w:p>
    <w:p w:rsidR="008F31BC" w:rsidRDefault="008F31BC" w:rsidP="008F31BC">
      <w:pPr>
        <w:spacing w:after="60"/>
        <w:ind w:left="540" w:hanging="540"/>
        <w:jc w:val="both"/>
        <w:rPr>
          <w:rFonts w:ascii="Calibri" w:hAnsi="Calibri" w:cs="Calibri"/>
          <w:color w:val="000000"/>
        </w:rPr>
      </w:pPr>
      <w:r>
        <w:rPr>
          <w:rFonts w:ascii="Palatino Linotype" w:hAnsi="Palatino Linotype" w:cs="Calibri"/>
          <w:b/>
          <w:bCs/>
          <w:color w:val="000000"/>
          <w:sz w:val="20"/>
          <w:szCs w:val="20"/>
          <w:lang w:val="az-Latn-AZ"/>
        </w:rPr>
        <w:t>7.</w:t>
      </w:r>
      <w:r>
        <w:rPr>
          <w:b/>
          <w:bCs/>
          <w:color w:val="000000"/>
          <w:sz w:val="14"/>
          <w:szCs w:val="14"/>
          <w:lang w:val="az-Latn-AZ"/>
        </w:rPr>
        <w:t>             </w:t>
      </w:r>
      <w:r w:rsidRPr="008F31BC">
        <w:rPr>
          <w:rFonts w:ascii="Palatino Linotype" w:hAnsi="Palatino Linotype"/>
          <w:color w:val="000000"/>
          <w:sz w:val="20"/>
          <w:szCs w:val="20"/>
          <w:lang w:val="az-Latn-AZ"/>
        </w:rPr>
        <w:t>15 aprel 2016-cı il tarixli </w:t>
      </w:r>
      <w:r w:rsidRPr="008F31BC">
        <w:rPr>
          <w:rFonts w:ascii="Palatino Linotype" w:hAnsi="Palatino Linotype"/>
          <w:b/>
          <w:bCs/>
          <w:color w:val="000000"/>
          <w:sz w:val="20"/>
          <w:szCs w:val="20"/>
          <w:lang w:val="az-Latn-AZ"/>
        </w:rPr>
        <w:t>208-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2 may 2016-cı il, № 110, Azərbaycan Respublikasının Qanunvericilik Toplusu, 2016-cı il, № 5, maddə 835)</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w:t>
      </w:r>
      <w:r>
        <w:rPr>
          <w:b/>
          <w:bCs/>
          <w:color w:val="000000"/>
          <w:sz w:val="14"/>
          <w:szCs w:val="14"/>
          <w:lang w:val="az-Latn-AZ"/>
        </w:rPr>
        <w:t>             </w:t>
      </w:r>
      <w:r w:rsidRPr="008F31BC">
        <w:rPr>
          <w:rFonts w:ascii="Palatino Linotype" w:hAnsi="Palatino Linotype"/>
          <w:color w:val="000000"/>
          <w:sz w:val="20"/>
          <w:szCs w:val="20"/>
          <w:lang w:val="az-Latn-AZ"/>
        </w:rPr>
        <w:t>6 may 2016-cı il tarixli </w:t>
      </w:r>
      <w:r w:rsidRPr="008F31BC">
        <w:rPr>
          <w:rFonts w:ascii="Palatino Linotype" w:hAnsi="Palatino Linotype"/>
          <w:b/>
          <w:bCs/>
          <w:color w:val="000000"/>
          <w:sz w:val="20"/>
          <w:szCs w:val="20"/>
          <w:lang w:val="az-Latn-AZ"/>
        </w:rPr>
        <w:t>23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2 may 2016-cı il, № 110, Azərbaycan Respublikasının Qanunvericilik Toplusu, 2016-cı il, № 5, maddə 84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w:t>
      </w:r>
      <w:r>
        <w:rPr>
          <w:b/>
          <w:bCs/>
          <w:color w:val="000000"/>
          <w:sz w:val="14"/>
          <w:szCs w:val="14"/>
          <w:lang w:val="az-Latn-AZ"/>
        </w:rPr>
        <w:t>             </w:t>
      </w:r>
      <w:r w:rsidRPr="008F31BC">
        <w:rPr>
          <w:rFonts w:ascii="Palatino Linotype" w:hAnsi="Palatino Linotype"/>
          <w:color w:val="000000"/>
          <w:sz w:val="20"/>
          <w:szCs w:val="20"/>
          <w:lang w:val="az-Latn-AZ"/>
        </w:rPr>
        <w:t>17 may 2016-cı il tarixli </w:t>
      </w:r>
      <w:r w:rsidRPr="008F31BC">
        <w:rPr>
          <w:rFonts w:ascii="Palatino Linotype" w:hAnsi="Palatino Linotype"/>
          <w:b/>
          <w:bCs/>
          <w:color w:val="000000"/>
          <w:sz w:val="20"/>
          <w:szCs w:val="20"/>
          <w:lang w:val="az-Latn-AZ"/>
        </w:rPr>
        <w:t>255-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4 iyun 2016-cı il, № 119, Azərbaycan Respublikasının Qanunvericilik Toplusu, 2016-cı il, № 6, maddə 99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w:t>
      </w:r>
      <w:r>
        <w:rPr>
          <w:b/>
          <w:bCs/>
          <w:color w:val="000000"/>
          <w:sz w:val="14"/>
          <w:szCs w:val="14"/>
          <w:lang w:val="az-Latn-AZ"/>
        </w:rPr>
        <w:t>          </w:t>
      </w:r>
      <w:r w:rsidRPr="008F31BC">
        <w:rPr>
          <w:rFonts w:ascii="Palatino Linotype" w:hAnsi="Palatino Linotype"/>
          <w:color w:val="000000"/>
          <w:sz w:val="20"/>
          <w:szCs w:val="20"/>
          <w:lang w:val="az-Latn-AZ"/>
        </w:rPr>
        <w:t>14 iyun 2016-cı il tarixli </w:t>
      </w:r>
      <w:r w:rsidRPr="008F31BC">
        <w:rPr>
          <w:rFonts w:ascii="Palatino Linotype" w:hAnsi="Palatino Linotype"/>
          <w:b/>
          <w:bCs/>
          <w:color w:val="000000"/>
          <w:sz w:val="20"/>
          <w:szCs w:val="20"/>
          <w:lang w:val="az-Latn-AZ"/>
        </w:rPr>
        <w:t>282-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9 iyun 2016-cı il, № 138, Azərbaycan Respublikasının Qanunvericilik Toplusu, 2016-cı il, № 6, maddə 101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w:t>
      </w:r>
      <w:r>
        <w:rPr>
          <w:b/>
          <w:bCs/>
          <w:color w:val="000000"/>
          <w:sz w:val="14"/>
          <w:szCs w:val="14"/>
          <w:lang w:val="az-Latn-AZ"/>
        </w:rPr>
        <w:t>          </w:t>
      </w:r>
      <w:r w:rsidRPr="008F31BC">
        <w:rPr>
          <w:rFonts w:ascii="Palatino Linotype" w:hAnsi="Palatino Linotype"/>
          <w:color w:val="000000"/>
          <w:sz w:val="20"/>
          <w:szCs w:val="20"/>
          <w:lang w:val="az-Latn-AZ"/>
        </w:rPr>
        <w:t>24 iyun 2016-cı il tarixli </w:t>
      </w:r>
      <w:r w:rsidRPr="008F31BC">
        <w:rPr>
          <w:rFonts w:ascii="Palatino Linotype" w:hAnsi="Palatino Linotype"/>
          <w:b/>
          <w:bCs/>
          <w:color w:val="000000"/>
          <w:sz w:val="20"/>
          <w:szCs w:val="20"/>
          <w:lang w:val="az-Latn-AZ"/>
        </w:rPr>
        <w:t>300-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Respublika” qəzeti, 21 iyul 2016-cı il, № 155, Azərbaycan Respublikasının Qanunvericilik Toplusu, 2016-cı il, № 7, maddə 124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2.</w:t>
      </w:r>
      <w:r>
        <w:rPr>
          <w:b/>
          <w:bCs/>
          <w:color w:val="000000"/>
          <w:sz w:val="14"/>
          <w:szCs w:val="14"/>
          <w:lang w:val="az-Latn-AZ"/>
        </w:rPr>
        <w:t>          </w:t>
      </w:r>
      <w:r w:rsidRPr="008F31BC">
        <w:rPr>
          <w:rFonts w:ascii="Palatino Linotype" w:hAnsi="Palatino Linotype"/>
          <w:color w:val="000000"/>
          <w:sz w:val="20"/>
          <w:szCs w:val="20"/>
          <w:lang w:val="az-Latn-AZ"/>
        </w:rPr>
        <w:t>24 iyun 2016-cı il tarixli </w:t>
      </w:r>
      <w:r w:rsidRPr="008F31BC">
        <w:rPr>
          <w:rFonts w:ascii="Palatino Linotype" w:hAnsi="Palatino Linotype"/>
          <w:b/>
          <w:bCs/>
          <w:color w:val="000000"/>
          <w:sz w:val="20"/>
          <w:szCs w:val="20"/>
          <w:lang w:val="az-Latn-AZ"/>
        </w:rPr>
        <w:t>30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Respublika” qəzeti, 21 iyul 2016-cı il, № 155, Azərbaycan Respublikasının Qanunvericilik Toplusu, 2016-cı il, № 7, maddə 124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3.</w:t>
      </w:r>
      <w:r>
        <w:rPr>
          <w:b/>
          <w:bCs/>
          <w:color w:val="000000"/>
          <w:sz w:val="14"/>
          <w:szCs w:val="14"/>
          <w:lang w:val="az-Latn-AZ"/>
        </w:rPr>
        <w:t>          </w:t>
      </w:r>
      <w:r w:rsidRPr="008F31BC">
        <w:rPr>
          <w:rFonts w:ascii="Palatino Linotype" w:hAnsi="Palatino Linotype"/>
          <w:color w:val="000000"/>
          <w:sz w:val="20"/>
          <w:szCs w:val="20"/>
          <w:lang w:val="az-Latn-AZ"/>
        </w:rPr>
        <w:t>30 sentyabr 2016-cı il tarixli </w:t>
      </w:r>
      <w:r w:rsidRPr="008F31BC">
        <w:rPr>
          <w:rFonts w:ascii="Palatino Linotype" w:hAnsi="Palatino Linotype"/>
          <w:b/>
          <w:bCs/>
          <w:color w:val="000000"/>
          <w:sz w:val="20"/>
          <w:szCs w:val="20"/>
          <w:lang w:val="az-Latn-AZ"/>
        </w:rPr>
        <w:t>33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1 oktyabr 2016-cı il, № 232,</w:t>
      </w:r>
      <w:r>
        <w:rPr>
          <w:rStyle w:val="apple-converted-space"/>
          <w:rFonts w:ascii="Palatino Linotype" w:hAnsi="Palatino Linotype" w:cs="Calibri"/>
          <w:b/>
          <w:bCs/>
          <w:color w:val="000000"/>
          <w:sz w:val="20"/>
          <w:szCs w:val="20"/>
          <w:lang w:val="az-Latn-AZ"/>
        </w:rPr>
        <w:t> </w:t>
      </w:r>
      <w:r>
        <w:rPr>
          <w:rFonts w:ascii="Palatino Linotype" w:hAnsi="Palatino Linotype" w:cs="Calibri"/>
          <w:b/>
          <w:bCs/>
          <w:color w:val="000000"/>
          <w:sz w:val="20"/>
          <w:szCs w:val="20"/>
          <w:lang w:val="az-Latn-AZ"/>
        </w:rPr>
        <w:t>Azərbaycan Respublikasının Qanunvericilik Toplusu, 2016-cı il, № 10, maddə 160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4.</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4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6 noyabr 2016-cı il, № 262, Azərbaycan Respublikasının Qanunvericilik Toplusu, 2016-cı il, № 11, maddə 176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5.</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4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2 noyabr 2016-cı il, № 258, Azərbaycan Respublikasının Qanunvericilik Toplusu, 2016-cı il, № 11, maddə 177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6.</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5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 xml:space="preserve">Azərbaycan </w:t>
      </w:r>
      <w:r>
        <w:rPr>
          <w:rFonts w:ascii="Palatino Linotype" w:hAnsi="Palatino Linotype" w:cs="Calibri"/>
          <w:b/>
          <w:bCs/>
          <w:color w:val="000000"/>
          <w:sz w:val="20"/>
          <w:szCs w:val="20"/>
          <w:lang w:val="az-Latn-AZ"/>
        </w:rPr>
        <w:lastRenderedPageBreak/>
        <w:t>Respublikasının Qanunvericilik Toplusu, 2016-cı il, № 11, maddə 1781</w:t>
      </w:r>
      <w:r>
        <w:rPr>
          <w:rFonts w:ascii="Palatino Linotype" w:hAnsi="Palatino Linotype" w:cs="Calibri"/>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7.</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55-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2 noyabr 2016-cı il, № 258</w:t>
      </w:r>
      <w:r>
        <w:rPr>
          <w:rFonts w:ascii="Palatino Linotype" w:hAnsi="Palatino Linotype" w:cs="Calibri"/>
          <w:color w:val="000000"/>
          <w:sz w:val="20"/>
          <w:szCs w:val="20"/>
          <w:lang w:val="az-Latn-AZ"/>
        </w:rPr>
        <w:t>, </w:t>
      </w:r>
      <w:r>
        <w:rPr>
          <w:rFonts w:ascii="Palatino Linotype" w:hAnsi="Palatino Linotype" w:cs="Calibri"/>
          <w:b/>
          <w:bCs/>
          <w:color w:val="000000"/>
          <w:sz w:val="20"/>
          <w:szCs w:val="20"/>
          <w:lang w:val="az-Latn-AZ"/>
        </w:rPr>
        <w:t>Azərbaycan Respublikasının Qanunvericilik Toplusu, 2016-cı il, № 11, maddə 178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8.</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5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6 noyabr 2016-cı il, № 262</w:t>
      </w:r>
      <w:r>
        <w:rPr>
          <w:rFonts w:ascii="Palatino Linotype" w:hAnsi="Palatino Linotype" w:cs="Calibri"/>
          <w:color w:val="000000"/>
          <w:sz w:val="20"/>
          <w:szCs w:val="20"/>
          <w:lang w:val="az-Latn-AZ"/>
        </w:rPr>
        <w:t>, </w:t>
      </w:r>
      <w:r>
        <w:rPr>
          <w:rFonts w:ascii="Palatino Linotype" w:hAnsi="Palatino Linotype" w:cs="Calibri"/>
          <w:b/>
          <w:bCs/>
          <w:color w:val="000000"/>
          <w:sz w:val="20"/>
          <w:szCs w:val="20"/>
          <w:lang w:val="az-Latn-AZ"/>
        </w:rPr>
        <w:t>Azərbaycan Respublikasının Qanunvericilik Toplusu, 2016-cı il, № 11, maddə 178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9.</w:t>
      </w:r>
      <w:r>
        <w:rPr>
          <w:b/>
          <w:bCs/>
          <w:color w:val="000000"/>
          <w:sz w:val="14"/>
          <w:szCs w:val="14"/>
          <w:lang w:val="az-Latn-AZ"/>
        </w:rPr>
        <w:t>          </w:t>
      </w:r>
      <w:r w:rsidRPr="008F31BC">
        <w:rPr>
          <w:rFonts w:ascii="Palatino Linotype" w:hAnsi="Palatino Linotype"/>
          <w:color w:val="000000"/>
          <w:sz w:val="20"/>
          <w:szCs w:val="20"/>
          <w:lang w:val="az-Latn-AZ"/>
        </w:rPr>
        <w:t>14 oktyabr 2016-cı il tarixli </w:t>
      </w:r>
      <w:r w:rsidRPr="008F31BC">
        <w:rPr>
          <w:rFonts w:ascii="Palatino Linotype" w:hAnsi="Palatino Linotype"/>
          <w:b/>
          <w:bCs/>
          <w:color w:val="000000"/>
          <w:sz w:val="20"/>
          <w:szCs w:val="20"/>
          <w:lang w:val="az-Latn-AZ"/>
        </w:rPr>
        <w:t>36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noyabr 2016-cı il, № 253</w:t>
      </w:r>
      <w:r>
        <w:rPr>
          <w:rFonts w:ascii="Palatino Linotype" w:hAnsi="Palatino Linotype" w:cs="Calibri"/>
          <w:color w:val="000000"/>
          <w:sz w:val="20"/>
          <w:szCs w:val="20"/>
          <w:lang w:val="az-Latn-AZ"/>
        </w:rPr>
        <w:t>, </w:t>
      </w:r>
      <w:r>
        <w:rPr>
          <w:rFonts w:ascii="Palatino Linotype" w:hAnsi="Palatino Linotype" w:cs="Calibri"/>
          <w:b/>
          <w:bCs/>
          <w:color w:val="000000"/>
          <w:sz w:val="20"/>
          <w:szCs w:val="20"/>
          <w:lang w:val="az-Latn-AZ"/>
        </w:rPr>
        <w:t>Azərbaycan Respublikasının Qanunvericilik Toplusu, 2016-cı il, № 11, maddə 178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0.</w:t>
      </w:r>
      <w:r>
        <w:rPr>
          <w:b/>
          <w:bCs/>
          <w:color w:val="000000"/>
          <w:sz w:val="14"/>
          <w:szCs w:val="14"/>
          <w:lang w:val="az-Latn-AZ"/>
        </w:rPr>
        <w:t>          </w:t>
      </w:r>
      <w:r w:rsidRPr="008F31BC">
        <w:rPr>
          <w:rFonts w:ascii="Palatino Linotype" w:hAnsi="Palatino Linotype"/>
          <w:color w:val="000000"/>
          <w:sz w:val="20"/>
          <w:szCs w:val="20"/>
          <w:lang w:val="az-Latn-AZ"/>
        </w:rPr>
        <w:t>28 oktyabr 2016-cı il tarixli </w:t>
      </w:r>
      <w:r w:rsidRPr="008F31BC">
        <w:rPr>
          <w:rFonts w:ascii="Palatino Linotype" w:hAnsi="Palatino Linotype"/>
          <w:b/>
          <w:bCs/>
          <w:color w:val="000000"/>
          <w:sz w:val="20"/>
          <w:szCs w:val="20"/>
          <w:lang w:val="az-Latn-AZ"/>
        </w:rPr>
        <w:t>36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3 dekabr 2016-cı il, № 276, Azərbaycan Respublikasının Qanunvericilik Toplusu, 2016-cı il, № 12, maddə 198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1.</w:t>
      </w:r>
      <w:r>
        <w:rPr>
          <w:b/>
          <w:bCs/>
          <w:color w:val="000000"/>
          <w:sz w:val="14"/>
          <w:szCs w:val="14"/>
          <w:lang w:val="az-Latn-AZ"/>
        </w:rPr>
        <w:t>          </w:t>
      </w:r>
      <w:r w:rsidRPr="008F31BC">
        <w:rPr>
          <w:rFonts w:ascii="Palatino Linotype" w:hAnsi="Palatino Linotype"/>
          <w:color w:val="000000"/>
          <w:sz w:val="20"/>
          <w:szCs w:val="20"/>
          <w:lang w:val="az-Latn-AZ"/>
        </w:rPr>
        <w:t>2 noyabr 2016-cı il tarixli</w:t>
      </w:r>
      <w:r>
        <w:rPr>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 İnzibati Xətalar Məcəlləsinin 128.1-ci maddəsinin şərh edilməsinə dair Azərbaycan Respublikasının Konstitusiya məhkəməsi Plenumunun qərarı </w:t>
      </w:r>
      <w:r>
        <w:rPr>
          <w:rFonts w:ascii="Palatino Linotype" w:hAnsi="Palatino Linotype" w:cs="Calibri"/>
          <w:b/>
          <w:bCs/>
          <w:color w:val="000000"/>
          <w:sz w:val="20"/>
          <w:szCs w:val="20"/>
          <w:lang w:val="az-Latn-AZ"/>
        </w:rPr>
        <w:t>(“Respublika” qəzeti, 25 noyabr 2016-cı il, № 26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2.</w:t>
      </w:r>
      <w:r>
        <w:rPr>
          <w:b/>
          <w:bCs/>
          <w:color w:val="000000"/>
          <w:sz w:val="14"/>
          <w:szCs w:val="14"/>
          <w:lang w:val="az-Latn-AZ"/>
        </w:rPr>
        <w:t>          </w:t>
      </w:r>
      <w:r w:rsidRPr="008F31BC">
        <w:rPr>
          <w:rFonts w:ascii="Palatino Linotype" w:hAnsi="Palatino Linotype"/>
          <w:color w:val="000000"/>
          <w:sz w:val="20"/>
          <w:szCs w:val="20"/>
          <w:lang w:val="az-Latn-AZ"/>
        </w:rPr>
        <w:t>11 noyabr 2016-cı il tarixli </w:t>
      </w:r>
      <w:r w:rsidRPr="008F31BC">
        <w:rPr>
          <w:rFonts w:ascii="Palatino Linotype" w:hAnsi="Palatino Linotype"/>
          <w:b/>
          <w:bCs/>
          <w:color w:val="000000"/>
          <w:sz w:val="20"/>
          <w:szCs w:val="20"/>
          <w:lang w:val="az-Latn-AZ"/>
        </w:rPr>
        <w:t>38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0 dekabr 2016-cı il, № 291, Azərbaycan Respublikasının Qanunvericilik Toplusu, 2016-cı il, № 12, maddə 200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3.</w:t>
      </w:r>
      <w:r>
        <w:rPr>
          <w:b/>
          <w:bCs/>
          <w:color w:val="000000"/>
          <w:sz w:val="14"/>
          <w:szCs w:val="14"/>
          <w:lang w:val="az-Latn-AZ"/>
        </w:rPr>
        <w:t>          </w:t>
      </w:r>
      <w:r w:rsidRPr="008F31BC">
        <w:rPr>
          <w:rFonts w:ascii="Palatino Linotype" w:hAnsi="Palatino Linotype"/>
          <w:color w:val="000000"/>
          <w:sz w:val="20"/>
          <w:szCs w:val="20"/>
          <w:lang w:val="az-Latn-AZ"/>
        </w:rPr>
        <w:t>11 noyabr 2016-cı il tarixli </w:t>
      </w:r>
      <w:r w:rsidRPr="008F31BC">
        <w:rPr>
          <w:rFonts w:ascii="Palatino Linotype" w:hAnsi="Palatino Linotype"/>
          <w:b/>
          <w:bCs/>
          <w:color w:val="000000"/>
          <w:sz w:val="20"/>
          <w:szCs w:val="20"/>
          <w:lang w:val="az-Latn-AZ"/>
        </w:rPr>
        <w:t>39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0 dekabr 2016-cı il, № 291, Azərbaycan Respublikasının Qanunvericilik Toplusu, 2016-cı il, № 12, maddə 200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4.</w:t>
      </w:r>
      <w:r>
        <w:rPr>
          <w:b/>
          <w:bCs/>
          <w:color w:val="000000"/>
          <w:sz w:val="14"/>
          <w:szCs w:val="14"/>
          <w:lang w:val="az-Latn-AZ"/>
        </w:rPr>
        <w:t>          </w:t>
      </w:r>
      <w:r w:rsidRPr="008F31BC">
        <w:rPr>
          <w:rFonts w:ascii="Palatino Linotype" w:hAnsi="Palatino Linotype"/>
          <w:color w:val="000000"/>
          <w:sz w:val="20"/>
          <w:szCs w:val="20"/>
          <w:lang w:val="az-Latn-AZ"/>
        </w:rPr>
        <w:t>29 noyabr 2016-cı il tarixli </w:t>
      </w:r>
      <w:r w:rsidRPr="008F31BC">
        <w:rPr>
          <w:rFonts w:ascii="Palatino Linotype" w:hAnsi="Palatino Linotype"/>
          <w:b/>
          <w:bCs/>
          <w:color w:val="000000"/>
          <w:sz w:val="20"/>
          <w:szCs w:val="20"/>
          <w:lang w:val="az-Latn-AZ"/>
        </w:rPr>
        <w:t>42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0 dekabr 2016-cı il, № 291, Azərbaycan Respublikasının Qanunvericilik Toplusu, 2016-cı il, № 12, maddə 202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5.</w:t>
      </w:r>
      <w:r>
        <w:rPr>
          <w:b/>
          <w:bCs/>
          <w:color w:val="000000"/>
          <w:sz w:val="14"/>
          <w:szCs w:val="14"/>
          <w:lang w:val="az-Latn-AZ"/>
        </w:rPr>
        <w:t>          </w:t>
      </w:r>
      <w:r w:rsidRPr="008F31BC">
        <w:rPr>
          <w:rFonts w:ascii="Palatino Linotype" w:hAnsi="Palatino Linotype"/>
          <w:color w:val="000000"/>
          <w:sz w:val="20"/>
          <w:szCs w:val="20"/>
          <w:lang w:val="az-Latn-AZ"/>
        </w:rPr>
        <w:t>16 dekabr 2016-cı il tarixli </w:t>
      </w:r>
      <w:r w:rsidRPr="008F31BC">
        <w:rPr>
          <w:rFonts w:ascii="Palatino Linotype" w:hAnsi="Palatino Linotype"/>
          <w:b/>
          <w:bCs/>
          <w:color w:val="000000"/>
          <w:sz w:val="20"/>
          <w:szCs w:val="20"/>
          <w:lang w:val="az-Latn-AZ"/>
        </w:rPr>
        <w:t>45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0 dekabr 2016-cı il, № 291, Azərbaycan Respublikasının Qanunvericilik Toplusu, 2016-cı il, № 12, maddə 204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6.</w:t>
      </w:r>
      <w:r>
        <w:rPr>
          <w:b/>
          <w:bCs/>
          <w:color w:val="000000"/>
          <w:sz w:val="14"/>
          <w:szCs w:val="14"/>
          <w:lang w:val="az-Latn-AZ"/>
        </w:rPr>
        <w:t>          </w:t>
      </w:r>
      <w:r w:rsidRPr="008F31BC">
        <w:rPr>
          <w:rFonts w:ascii="Palatino Linotype" w:hAnsi="Palatino Linotype"/>
          <w:color w:val="000000"/>
          <w:sz w:val="20"/>
          <w:szCs w:val="20"/>
          <w:lang w:val="az-Latn-AZ"/>
        </w:rPr>
        <w:t>16 dekabr 2016-cı il tarixli </w:t>
      </w:r>
      <w:r w:rsidRPr="008F31BC">
        <w:rPr>
          <w:rFonts w:ascii="Palatino Linotype" w:hAnsi="Palatino Linotype"/>
          <w:b/>
          <w:bCs/>
          <w:color w:val="000000"/>
          <w:sz w:val="20"/>
          <w:szCs w:val="20"/>
          <w:lang w:val="az-Latn-AZ"/>
        </w:rPr>
        <w:t>468-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5 fevral 2017-ci il, № 26, Azərbaycan Respublikasının Qanunvericilik Toplusu, 2017-ci il, № 2, maddə 13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7.</w:t>
      </w:r>
      <w:r>
        <w:rPr>
          <w:b/>
          <w:bCs/>
          <w:color w:val="000000"/>
          <w:sz w:val="14"/>
          <w:szCs w:val="14"/>
          <w:lang w:val="az-Latn-AZ"/>
        </w:rPr>
        <w:t>          </w:t>
      </w:r>
      <w:r w:rsidRPr="008F31BC">
        <w:rPr>
          <w:rFonts w:ascii="Palatino Linotype" w:hAnsi="Palatino Linotype"/>
          <w:color w:val="000000"/>
          <w:sz w:val="20"/>
          <w:szCs w:val="20"/>
          <w:lang w:val="az-Latn-AZ"/>
        </w:rPr>
        <w:t>16 dekabr 2016-cı il tarixli </w:t>
      </w:r>
      <w:r w:rsidRPr="008F31BC">
        <w:rPr>
          <w:rFonts w:ascii="Palatino Linotype" w:hAnsi="Palatino Linotype"/>
          <w:b/>
          <w:bCs/>
          <w:color w:val="000000"/>
          <w:sz w:val="20"/>
          <w:szCs w:val="20"/>
          <w:lang w:val="az-Latn-AZ"/>
        </w:rPr>
        <w:t>470-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7 yanvar 2017-ci il, № 18, Azərbaycan Respublikasının Qanunvericilik Toplusu, 2017-ci il, № 1, maddə 2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8.</w:t>
      </w:r>
      <w:r>
        <w:rPr>
          <w:b/>
          <w:bCs/>
          <w:color w:val="000000"/>
          <w:sz w:val="14"/>
          <w:szCs w:val="14"/>
          <w:lang w:val="az-Latn-AZ"/>
        </w:rPr>
        <w:t>          </w:t>
      </w:r>
      <w:r w:rsidRPr="008F31BC">
        <w:rPr>
          <w:rFonts w:ascii="Palatino Linotype" w:hAnsi="Palatino Linotype"/>
          <w:color w:val="000000"/>
          <w:sz w:val="20"/>
          <w:szCs w:val="20"/>
          <w:lang w:val="az-Latn-AZ"/>
        </w:rPr>
        <w:t>30 dekabr 2016-cı il tarixli </w:t>
      </w:r>
      <w:r w:rsidRPr="008F31BC">
        <w:rPr>
          <w:rFonts w:ascii="Palatino Linotype" w:hAnsi="Palatino Linotype"/>
          <w:b/>
          <w:bCs/>
          <w:color w:val="000000"/>
          <w:sz w:val="20"/>
          <w:szCs w:val="20"/>
          <w:lang w:val="az-Latn-AZ"/>
        </w:rPr>
        <w:t>488-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05 fevral 2017-ci il, № 26, Azərbaycan Respublikasının Qanunvericilik Toplusu, 2017-ci il, № 02, maddə 14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29.</w:t>
      </w:r>
      <w:r>
        <w:rPr>
          <w:b/>
          <w:bCs/>
          <w:color w:val="000000"/>
          <w:sz w:val="14"/>
          <w:szCs w:val="14"/>
          <w:lang w:val="az-Latn-AZ"/>
        </w:rPr>
        <w:t>          </w:t>
      </w:r>
      <w:r w:rsidRPr="008F31BC">
        <w:rPr>
          <w:rFonts w:ascii="Palatino Linotype" w:hAnsi="Palatino Linotype"/>
          <w:color w:val="000000"/>
          <w:sz w:val="20"/>
          <w:szCs w:val="20"/>
          <w:lang w:val="az-Latn-AZ"/>
        </w:rPr>
        <w:t>30 dekabr 2016-cı il tarixli</w:t>
      </w:r>
      <w:r w:rsidRPr="008F31BC">
        <w:rPr>
          <w:rFonts w:ascii="Palatino Linotype" w:hAnsi="Palatino Linotype"/>
          <w:b/>
          <w:bCs/>
          <w:color w:val="000000"/>
          <w:sz w:val="20"/>
          <w:szCs w:val="20"/>
          <w:lang w:val="az-Latn-AZ"/>
        </w:rPr>
        <w:t> 49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05 fevral 2017-ci il, № 26, Azərbaycan Respublikasının Qanunvericilik Toplusu, 2017-ci il, № 02, maddə 152)</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0.</w:t>
      </w:r>
      <w:r>
        <w:rPr>
          <w:b/>
          <w:bCs/>
          <w:color w:val="000000"/>
          <w:sz w:val="14"/>
          <w:szCs w:val="14"/>
          <w:lang w:val="az-Latn-AZ"/>
        </w:rPr>
        <w:t>          </w:t>
      </w:r>
      <w:r w:rsidRPr="008F31BC">
        <w:rPr>
          <w:rFonts w:ascii="Palatino Linotype" w:hAnsi="Palatino Linotype"/>
          <w:color w:val="000000"/>
          <w:sz w:val="20"/>
          <w:szCs w:val="20"/>
          <w:lang w:val="az-Latn-AZ"/>
        </w:rPr>
        <w:t>1 fevral 2017-ci il tarixli </w:t>
      </w:r>
      <w:r w:rsidRPr="008F31BC">
        <w:rPr>
          <w:rFonts w:ascii="Palatino Linotype" w:hAnsi="Palatino Linotype"/>
          <w:b/>
          <w:bCs/>
          <w:color w:val="000000"/>
          <w:sz w:val="20"/>
          <w:szCs w:val="20"/>
          <w:lang w:val="az-Latn-AZ"/>
        </w:rPr>
        <w:t>50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9 mart 2017-ci il, № 61, Azərbaycan Respublikasının Qanunvericilik Toplusu, 2017-ci il, № 3, maddə 33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1.</w:t>
      </w:r>
      <w:r>
        <w:rPr>
          <w:b/>
          <w:bCs/>
          <w:color w:val="000000"/>
          <w:sz w:val="14"/>
          <w:szCs w:val="14"/>
          <w:lang w:val="az-Latn-AZ"/>
        </w:rPr>
        <w:t>          </w:t>
      </w:r>
      <w:r w:rsidRPr="008F31BC">
        <w:rPr>
          <w:rFonts w:ascii="Palatino Linotype" w:hAnsi="Palatino Linotype"/>
          <w:color w:val="000000"/>
          <w:sz w:val="20"/>
          <w:szCs w:val="20"/>
          <w:lang w:val="az-Latn-AZ"/>
        </w:rPr>
        <w:t>1 fevral 2017-ci il tarixli</w:t>
      </w:r>
      <w:r w:rsidRPr="008F31BC">
        <w:rPr>
          <w:rFonts w:ascii="Palatino Linotype" w:hAnsi="Palatino Linotype"/>
          <w:b/>
          <w:bCs/>
          <w:color w:val="000000"/>
          <w:sz w:val="20"/>
          <w:szCs w:val="20"/>
          <w:lang w:val="az-Latn-AZ"/>
        </w:rPr>
        <w:t> 52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3 fevral 2017-ci il, № 41, Azərbaycan Respublikasının Qanunvericilik Toplusu, 2017-ci il, № 02, maddə 162)</w:t>
      </w:r>
    </w:p>
    <w:p w:rsidR="008F31BC" w:rsidRDefault="008F31BC" w:rsidP="008F31BC">
      <w:pPr>
        <w:spacing w:after="60"/>
        <w:ind w:left="540" w:hanging="540"/>
        <w:jc w:val="both"/>
        <w:rPr>
          <w:rFonts w:ascii="Calibri" w:hAnsi="Calibri" w:cs="Calibri"/>
          <w:color w:val="000000"/>
        </w:rPr>
      </w:pPr>
      <w:r>
        <w:rPr>
          <w:rFonts w:ascii="Palatino Linotype" w:hAnsi="Palatino Linotype" w:cs="Calibri"/>
          <w:b/>
          <w:bCs/>
          <w:color w:val="000000"/>
          <w:sz w:val="20"/>
          <w:szCs w:val="20"/>
          <w:lang w:val="az-Latn-AZ"/>
        </w:rPr>
        <w:t>32.</w:t>
      </w:r>
      <w:r>
        <w:rPr>
          <w:b/>
          <w:bCs/>
          <w:color w:val="000000"/>
          <w:sz w:val="14"/>
          <w:szCs w:val="14"/>
          <w:lang w:val="az-Latn-AZ"/>
        </w:rPr>
        <w:t>          </w:t>
      </w:r>
      <w:r w:rsidRPr="008F31BC">
        <w:rPr>
          <w:rFonts w:ascii="Palatino Linotype" w:hAnsi="Palatino Linotype"/>
          <w:color w:val="000000"/>
          <w:sz w:val="20"/>
          <w:szCs w:val="20"/>
          <w:lang w:val="az-Latn-AZ"/>
        </w:rPr>
        <w:t>14 fevral 2017-ci il tarixli </w:t>
      </w:r>
      <w:r w:rsidRPr="008F31BC">
        <w:rPr>
          <w:rFonts w:ascii="Palatino Linotype" w:hAnsi="Palatino Linotype"/>
          <w:b/>
          <w:bCs/>
          <w:color w:val="000000"/>
          <w:sz w:val="20"/>
          <w:szCs w:val="20"/>
          <w:lang w:val="az-Latn-AZ"/>
        </w:rPr>
        <w:t>52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4 mart 2017-ci il, № 49, Azərbaycan Respublikasının Qanunvericilik Toplusu, 2017-ci il, № 3, maddə 344)</w:t>
      </w:r>
    </w:p>
    <w:p w:rsidR="008F31BC" w:rsidRDefault="008F31BC" w:rsidP="008F31BC">
      <w:pPr>
        <w:spacing w:after="60"/>
        <w:ind w:left="540" w:hanging="540"/>
        <w:jc w:val="both"/>
        <w:rPr>
          <w:rFonts w:ascii="Calibri" w:hAnsi="Calibri" w:cs="Calibri"/>
          <w:color w:val="000000"/>
        </w:rPr>
      </w:pPr>
      <w:r>
        <w:rPr>
          <w:rFonts w:ascii="Palatino Linotype" w:hAnsi="Palatino Linotype" w:cs="Calibri"/>
          <w:b/>
          <w:bCs/>
          <w:color w:val="000000"/>
          <w:sz w:val="20"/>
          <w:szCs w:val="20"/>
          <w:lang w:val="az-Latn-AZ"/>
        </w:rPr>
        <w:t>33.</w:t>
      </w:r>
      <w:r>
        <w:rPr>
          <w:b/>
          <w:bCs/>
          <w:color w:val="000000"/>
          <w:sz w:val="14"/>
          <w:szCs w:val="14"/>
          <w:lang w:val="az-Latn-AZ"/>
        </w:rPr>
        <w:t>          </w:t>
      </w:r>
      <w:r w:rsidRPr="008F31BC">
        <w:rPr>
          <w:rFonts w:ascii="Palatino Linotype" w:hAnsi="Palatino Linotype"/>
          <w:color w:val="000000"/>
          <w:sz w:val="20"/>
          <w:szCs w:val="20"/>
          <w:lang w:val="az-Latn-AZ"/>
        </w:rPr>
        <w:t>7 aprel 2017-ci il tarixli </w:t>
      </w:r>
      <w:r w:rsidRPr="008F31BC">
        <w:rPr>
          <w:rFonts w:ascii="Palatino Linotype" w:hAnsi="Palatino Linotype"/>
          <w:b/>
          <w:bCs/>
          <w:color w:val="000000"/>
          <w:sz w:val="20"/>
          <w:szCs w:val="20"/>
          <w:lang w:val="az-Latn-AZ"/>
        </w:rPr>
        <w:t>56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 xml:space="preserve">(“Azərbaycan” </w:t>
      </w:r>
      <w:r>
        <w:rPr>
          <w:rFonts w:ascii="Palatino Linotype" w:hAnsi="Palatino Linotype" w:cs="Calibri"/>
          <w:b/>
          <w:bCs/>
          <w:color w:val="000000"/>
          <w:sz w:val="20"/>
          <w:szCs w:val="20"/>
          <w:lang w:val="az-Latn-AZ"/>
        </w:rPr>
        <w:lastRenderedPageBreak/>
        <w:t>qəzeti, 21 may 2017-ci il, № 108, Azərbaycan Respublikasının Qanunvericilik Toplusu, 2017-ci il, № 5, maddə 698)</w:t>
      </w:r>
    </w:p>
    <w:p w:rsidR="008F31BC" w:rsidRDefault="008F31BC" w:rsidP="008F31BC">
      <w:pPr>
        <w:spacing w:after="60"/>
        <w:ind w:left="540" w:hanging="540"/>
        <w:jc w:val="both"/>
        <w:rPr>
          <w:rFonts w:ascii="Calibri" w:hAnsi="Calibri" w:cs="Calibri"/>
          <w:color w:val="000000"/>
        </w:rPr>
      </w:pPr>
      <w:r>
        <w:rPr>
          <w:rFonts w:ascii="Palatino Linotype" w:hAnsi="Palatino Linotype" w:cs="Calibri"/>
          <w:b/>
          <w:bCs/>
          <w:color w:val="000000"/>
          <w:sz w:val="20"/>
          <w:szCs w:val="20"/>
          <w:lang w:val="az-Latn-AZ"/>
        </w:rPr>
        <w:t>34.</w:t>
      </w:r>
      <w:r>
        <w:rPr>
          <w:b/>
          <w:bCs/>
          <w:color w:val="000000"/>
          <w:sz w:val="14"/>
          <w:szCs w:val="14"/>
          <w:lang w:val="az-Latn-AZ"/>
        </w:rPr>
        <w:t>          </w:t>
      </w:r>
      <w:r w:rsidRPr="008F31BC">
        <w:rPr>
          <w:rFonts w:ascii="Palatino Linotype" w:hAnsi="Palatino Linotype"/>
          <w:color w:val="000000"/>
          <w:sz w:val="20"/>
          <w:szCs w:val="20"/>
          <w:lang w:val="az-Latn-AZ"/>
        </w:rPr>
        <w:t>7 aprel 2017-ci il tarixli </w:t>
      </w:r>
      <w:r w:rsidRPr="008F31BC">
        <w:rPr>
          <w:rFonts w:ascii="Palatino Linotype" w:hAnsi="Palatino Linotype"/>
          <w:b/>
          <w:bCs/>
          <w:color w:val="000000"/>
          <w:sz w:val="20"/>
          <w:szCs w:val="20"/>
          <w:lang w:val="az-Latn-AZ"/>
        </w:rPr>
        <w:t>57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 iyun 2017-ci il, № 117, Azərbaycan Respublikasının Qanunvericilik Toplusu, 2017-ci il, № 5, maddə 701)</w:t>
      </w:r>
    </w:p>
    <w:p w:rsidR="008F31BC" w:rsidRDefault="008F31BC" w:rsidP="008F31BC">
      <w:pPr>
        <w:spacing w:after="60"/>
        <w:ind w:left="540" w:hanging="540"/>
        <w:jc w:val="both"/>
        <w:rPr>
          <w:rFonts w:ascii="Calibri" w:hAnsi="Calibri" w:cs="Calibri"/>
          <w:color w:val="000000"/>
        </w:rPr>
      </w:pPr>
      <w:r>
        <w:rPr>
          <w:rFonts w:ascii="Palatino Linotype" w:hAnsi="Palatino Linotype" w:cs="Calibri"/>
          <w:b/>
          <w:bCs/>
          <w:color w:val="000000"/>
          <w:sz w:val="20"/>
          <w:szCs w:val="20"/>
          <w:lang w:val="az-Latn-AZ"/>
        </w:rPr>
        <w:t>35.</w:t>
      </w:r>
      <w:r>
        <w:rPr>
          <w:b/>
          <w:bCs/>
          <w:color w:val="000000"/>
          <w:sz w:val="14"/>
          <w:szCs w:val="14"/>
          <w:lang w:val="az-Latn-AZ"/>
        </w:rPr>
        <w:t>          </w:t>
      </w:r>
      <w:r w:rsidRPr="008F31BC">
        <w:rPr>
          <w:rFonts w:ascii="Palatino Linotype" w:hAnsi="Palatino Linotype"/>
          <w:color w:val="000000"/>
          <w:sz w:val="20"/>
          <w:szCs w:val="20"/>
          <w:lang w:val="az-Latn-AZ"/>
        </w:rPr>
        <w:t>14 aprel 2017-ci il tarixli </w:t>
      </w:r>
      <w:r w:rsidRPr="008F31BC">
        <w:rPr>
          <w:rFonts w:ascii="Palatino Linotype" w:hAnsi="Palatino Linotype"/>
          <w:b/>
          <w:bCs/>
          <w:color w:val="000000"/>
          <w:sz w:val="20"/>
          <w:szCs w:val="20"/>
          <w:lang w:val="az-Latn-AZ"/>
        </w:rPr>
        <w:t>59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7 iyun 2017-ci il, № 121, Azərbaycan Respublikasının Qanunvericilik Toplusu, 2017-ci il, № 6, maddə 102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6.</w:t>
      </w:r>
      <w:r>
        <w:rPr>
          <w:b/>
          <w:bCs/>
          <w:color w:val="000000"/>
          <w:sz w:val="14"/>
          <w:szCs w:val="14"/>
          <w:lang w:val="az-Latn-AZ"/>
        </w:rPr>
        <w:t>          </w:t>
      </w:r>
      <w:r w:rsidRPr="008F31BC">
        <w:rPr>
          <w:rFonts w:ascii="Palatino Linotype" w:hAnsi="Palatino Linotype"/>
          <w:color w:val="000000"/>
          <w:sz w:val="20"/>
          <w:szCs w:val="20"/>
          <w:lang w:val="az-Latn-AZ"/>
        </w:rPr>
        <w:t>25 aprel 2017-ci il tarixli </w:t>
      </w:r>
      <w:r w:rsidRPr="008F31BC">
        <w:rPr>
          <w:rFonts w:ascii="Palatino Linotype" w:hAnsi="Palatino Linotype"/>
          <w:b/>
          <w:bCs/>
          <w:color w:val="000000"/>
          <w:sz w:val="20"/>
          <w:szCs w:val="20"/>
          <w:lang w:val="az-Latn-AZ"/>
        </w:rPr>
        <w:t>63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1 may 2017-ci il, № 108, Azərbaycan Respublikasının Qanunvericilik Toplusu, 2017-ci il, № 5, maddə 73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7.</w:t>
      </w:r>
      <w:r>
        <w:rPr>
          <w:b/>
          <w:bCs/>
          <w:color w:val="000000"/>
          <w:sz w:val="14"/>
          <w:szCs w:val="14"/>
          <w:lang w:val="az-Latn-AZ"/>
        </w:rPr>
        <w:t>          </w:t>
      </w:r>
      <w:r w:rsidRPr="008F31BC">
        <w:rPr>
          <w:rFonts w:ascii="Palatino Linotype" w:hAnsi="Palatino Linotype"/>
          <w:color w:val="000000"/>
          <w:sz w:val="20"/>
          <w:szCs w:val="20"/>
          <w:lang w:val="az-Latn-AZ"/>
        </w:rPr>
        <w:t>2 may 2017-ci il tarixli </w:t>
      </w:r>
      <w:r w:rsidRPr="008F31BC">
        <w:rPr>
          <w:rFonts w:ascii="Palatino Linotype" w:hAnsi="Palatino Linotype"/>
          <w:b/>
          <w:bCs/>
          <w:color w:val="000000"/>
          <w:sz w:val="20"/>
          <w:szCs w:val="20"/>
          <w:lang w:val="az-Latn-AZ"/>
        </w:rPr>
        <w:t>66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 iyun 2017-ci il, № 117, Azərbaycan Respublikasının Qanunvericilik Toplusu, 2017-ci il, № 7, maddə 74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8.</w:t>
      </w:r>
      <w:r>
        <w:rPr>
          <w:b/>
          <w:bCs/>
          <w:color w:val="000000"/>
          <w:sz w:val="14"/>
          <w:szCs w:val="14"/>
          <w:lang w:val="az-Latn-AZ"/>
        </w:rPr>
        <w:t>          </w:t>
      </w:r>
      <w:r w:rsidRPr="008F31BC">
        <w:rPr>
          <w:rFonts w:ascii="Palatino Linotype" w:hAnsi="Palatino Linotype"/>
          <w:color w:val="000000"/>
          <w:sz w:val="20"/>
          <w:szCs w:val="20"/>
          <w:lang w:val="az-Latn-AZ"/>
        </w:rPr>
        <w:t>16 may 2017-ci il tarixli </w:t>
      </w:r>
      <w:r w:rsidRPr="008F31BC">
        <w:rPr>
          <w:rFonts w:ascii="Palatino Linotype" w:hAnsi="Palatino Linotype"/>
          <w:b/>
          <w:bCs/>
          <w:color w:val="000000"/>
          <w:sz w:val="20"/>
          <w:szCs w:val="20"/>
          <w:lang w:val="az-Latn-AZ"/>
        </w:rPr>
        <w:t>66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 iyun 2017-ci il, № 117, Azərbaycan Respublikasının Qanunvericilik Toplusu, 2017-ci il, № 7, maddə 75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39.</w:t>
      </w:r>
      <w:r>
        <w:rPr>
          <w:b/>
          <w:bCs/>
          <w:color w:val="000000"/>
          <w:sz w:val="14"/>
          <w:szCs w:val="14"/>
          <w:lang w:val="az-Latn-AZ"/>
        </w:rPr>
        <w:t>          </w:t>
      </w:r>
      <w:r w:rsidRPr="008F31BC">
        <w:rPr>
          <w:rFonts w:ascii="Palatino Linotype" w:hAnsi="Palatino Linotype"/>
          <w:color w:val="000000"/>
          <w:sz w:val="20"/>
          <w:szCs w:val="20"/>
          <w:lang w:val="az-Latn-AZ"/>
        </w:rPr>
        <w:t>25 aprel 2017-ci il tarixli </w:t>
      </w:r>
      <w:r w:rsidRPr="008F31BC">
        <w:rPr>
          <w:rFonts w:ascii="Palatino Linotype" w:hAnsi="Palatino Linotype"/>
          <w:b/>
          <w:bCs/>
          <w:color w:val="000000"/>
          <w:sz w:val="20"/>
          <w:szCs w:val="20"/>
          <w:lang w:val="az-Latn-AZ"/>
        </w:rPr>
        <w:t>63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 iyul 2017-ci il, № 138, Azərbaycan Respublikasının Qanunvericilik Toplusu, 2017-ci il, № 6, maddə 103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0.</w:t>
      </w:r>
      <w:r>
        <w:rPr>
          <w:b/>
          <w:bCs/>
          <w:color w:val="000000"/>
          <w:sz w:val="14"/>
          <w:szCs w:val="14"/>
          <w:lang w:val="az-Latn-AZ"/>
        </w:rPr>
        <w:t>          </w:t>
      </w:r>
      <w:r w:rsidRPr="008F31BC">
        <w:rPr>
          <w:rFonts w:ascii="Palatino Linotype" w:hAnsi="Palatino Linotype"/>
          <w:color w:val="000000"/>
          <w:sz w:val="20"/>
          <w:szCs w:val="20"/>
          <w:lang w:val="az-Latn-AZ"/>
        </w:rPr>
        <w:t>25 aprel 2017-ci il tarixli </w:t>
      </w:r>
      <w:r w:rsidRPr="008F31BC">
        <w:rPr>
          <w:rFonts w:ascii="Palatino Linotype" w:hAnsi="Palatino Linotype"/>
          <w:b/>
          <w:bCs/>
          <w:color w:val="000000"/>
          <w:sz w:val="20"/>
          <w:szCs w:val="20"/>
          <w:lang w:val="az-Latn-AZ"/>
        </w:rPr>
        <w:t>62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4 iyul 2017-ci il, № 140, Azərbaycan Respublikasının Qanunvericilik Toplusu, 2017-ci il, № 6, maddə 103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1.</w:t>
      </w:r>
      <w:r>
        <w:rPr>
          <w:b/>
          <w:bCs/>
          <w:color w:val="000000"/>
          <w:sz w:val="14"/>
          <w:szCs w:val="14"/>
          <w:lang w:val="az-Latn-AZ"/>
        </w:rPr>
        <w:t>          </w:t>
      </w:r>
      <w:r w:rsidRPr="008F31BC">
        <w:rPr>
          <w:rFonts w:ascii="Palatino Linotype" w:hAnsi="Palatino Linotype"/>
          <w:color w:val="000000"/>
          <w:sz w:val="20"/>
          <w:szCs w:val="20"/>
          <w:lang w:val="az-Latn-AZ"/>
        </w:rPr>
        <w:t>13 iyun 2017-ci il tarixli </w:t>
      </w:r>
      <w:r w:rsidRPr="008F31BC">
        <w:rPr>
          <w:rFonts w:ascii="Palatino Linotype" w:hAnsi="Palatino Linotype"/>
          <w:b/>
          <w:bCs/>
          <w:color w:val="000000"/>
          <w:sz w:val="20"/>
          <w:szCs w:val="20"/>
          <w:lang w:val="az-Latn-AZ"/>
        </w:rPr>
        <w:t>738-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iyul 2017-ci il, № 151, Azərbaycan Respublikasının Qanunvericilik Toplusu, 2017-ci il, № 7, maddə 129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2.</w:t>
      </w:r>
      <w:r>
        <w:rPr>
          <w:b/>
          <w:bCs/>
          <w:color w:val="000000"/>
          <w:sz w:val="14"/>
          <w:szCs w:val="14"/>
          <w:lang w:val="az-Latn-AZ"/>
        </w:rPr>
        <w:t>          </w:t>
      </w:r>
      <w:r w:rsidRPr="008F31BC">
        <w:rPr>
          <w:rFonts w:ascii="Palatino Linotype" w:hAnsi="Palatino Linotype"/>
          <w:color w:val="000000"/>
          <w:sz w:val="20"/>
          <w:szCs w:val="20"/>
          <w:lang w:val="az-Latn-AZ"/>
        </w:rPr>
        <w:t>13 iyun 2017-ci il tarixli </w:t>
      </w:r>
      <w:r w:rsidRPr="008F31BC">
        <w:rPr>
          <w:rFonts w:ascii="Palatino Linotype" w:hAnsi="Palatino Linotype"/>
          <w:b/>
          <w:bCs/>
          <w:color w:val="000000"/>
          <w:sz w:val="20"/>
          <w:szCs w:val="20"/>
          <w:lang w:val="az-Latn-AZ"/>
        </w:rPr>
        <w:t>740-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iyul 2017-ci il, № 151, Azərbaycan Respublikasının Qanunvericilik Toplusu, 2017-ci il, № 7, maddə 129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3.</w:t>
      </w:r>
      <w:r>
        <w:rPr>
          <w:b/>
          <w:bCs/>
          <w:color w:val="000000"/>
          <w:sz w:val="14"/>
          <w:szCs w:val="14"/>
          <w:lang w:val="az-Latn-AZ"/>
        </w:rPr>
        <w:t>          </w:t>
      </w:r>
      <w:r w:rsidRPr="008F31BC">
        <w:rPr>
          <w:rFonts w:ascii="Palatino Linotype" w:hAnsi="Palatino Linotype"/>
          <w:color w:val="000000"/>
          <w:sz w:val="20"/>
          <w:szCs w:val="20"/>
          <w:lang w:val="az-Latn-AZ"/>
        </w:rPr>
        <w:t>13 iyun 2017-ci il tarixli </w:t>
      </w:r>
      <w:r w:rsidRPr="008F31BC">
        <w:rPr>
          <w:rFonts w:ascii="Palatino Linotype" w:hAnsi="Palatino Linotype"/>
          <w:b/>
          <w:bCs/>
          <w:color w:val="000000"/>
          <w:sz w:val="20"/>
          <w:szCs w:val="20"/>
          <w:lang w:val="az-Latn-AZ"/>
        </w:rPr>
        <w:t>73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iyul 2017-ci il, № 153, Azərbaycan Respublikasının Qanunvericilik Toplusu, 2017-ci il, № 7, maddə 129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4.</w:t>
      </w:r>
      <w:r>
        <w:rPr>
          <w:b/>
          <w:bCs/>
          <w:color w:val="000000"/>
          <w:sz w:val="14"/>
          <w:szCs w:val="14"/>
          <w:lang w:val="az-Latn-AZ"/>
        </w:rPr>
        <w:t>          </w:t>
      </w:r>
      <w:r w:rsidRPr="008F31BC">
        <w:rPr>
          <w:rFonts w:ascii="Palatino Linotype" w:hAnsi="Palatino Linotype"/>
          <w:color w:val="000000"/>
          <w:sz w:val="20"/>
          <w:szCs w:val="20"/>
          <w:lang w:val="az-Latn-AZ"/>
        </w:rPr>
        <w:t>13 iyun 2017-ci il tarixli </w:t>
      </w:r>
      <w:r w:rsidRPr="008F31BC">
        <w:rPr>
          <w:rFonts w:ascii="Palatino Linotype" w:hAnsi="Palatino Linotype"/>
          <w:b/>
          <w:bCs/>
          <w:color w:val="000000"/>
          <w:sz w:val="20"/>
          <w:szCs w:val="20"/>
          <w:lang w:val="az-Latn-AZ"/>
        </w:rPr>
        <w:t>71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2 iyul 2017-ci il, № 156, Azərbaycan Respublikasının Qanunvericilik Toplusu, 2017-ci il, № 7, maddə 127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5.</w:t>
      </w:r>
      <w:r>
        <w:rPr>
          <w:b/>
          <w:bCs/>
          <w:color w:val="000000"/>
          <w:sz w:val="14"/>
          <w:szCs w:val="14"/>
          <w:lang w:val="az-Latn-AZ"/>
        </w:rPr>
        <w:t>          </w:t>
      </w:r>
      <w:r w:rsidRPr="008F31BC">
        <w:rPr>
          <w:rFonts w:ascii="Palatino Linotype" w:hAnsi="Palatino Linotype"/>
          <w:color w:val="000000"/>
          <w:sz w:val="20"/>
          <w:szCs w:val="20"/>
          <w:lang w:val="az-Latn-AZ"/>
        </w:rPr>
        <w:t>20 oktyabr 2017-ci il tarixli </w:t>
      </w:r>
      <w:r w:rsidRPr="008F31BC">
        <w:rPr>
          <w:rFonts w:ascii="Palatino Linotype" w:hAnsi="Palatino Linotype"/>
          <w:b/>
          <w:bCs/>
          <w:color w:val="000000"/>
          <w:sz w:val="20"/>
          <w:szCs w:val="20"/>
          <w:lang w:val="az-Latn-AZ"/>
        </w:rPr>
        <w:t>81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 dekabr 2017-ci il, № 266, Azərbaycan Respublikasının Qanunvericilik Toplusu, 2017-ci il, № 11, maddə 196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6.</w:t>
      </w:r>
      <w:r>
        <w:rPr>
          <w:b/>
          <w:bCs/>
          <w:color w:val="000000"/>
          <w:sz w:val="14"/>
          <w:szCs w:val="14"/>
          <w:lang w:val="az-Latn-AZ"/>
        </w:rPr>
        <w:t>          </w:t>
      </w:r>
      <w:r w:rsidRPr="008F31BC">
        <w:rPr>
          <w:rFonts w:ascii="Palatino Linotype" w:hAnsi="Palatino Linotype"/>
          <w:color w:val="000000"/>
          <w:sz w:val="20"/>
          <w:szCs w:val="20"/>
          <w:lang w:val="az-Latn-AZ"/>
        </w:rPr>
        <w:t>20 oktyabr 2017-ci il tarixli </w:t>
      </w:r>
      <w:r w:rsidRPr="008F31BC">
        <w:rPr>
          <w:rFonts w:ascii="Palatino Linotype" w:hAnsi="Palatino Linotype"/>
          <w:b/>
          <w:bCs/>
          <w:color w:val="000000"/>
          <w:sz w:val="20"/>
          <w:szCs w:val="20"/>
          <w:lang w:val="az-Latn-AZ"/>
        </w:rPr>
        <w:t>81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noyabr 2017-ci il, № 252, Azərbaycan Respublikasının Qanunvericilik Toplusu, 2017-ci il, № 11, maddə 196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7.</w:t>
      </w:r>
      <w:r>
        <w:rPr>
          <w:b/>
          <w:bCs/>
          <w:color w:val="000000"/>
          <w:sz w:val="14"/>
          <w:szCs w:val="14"/>
          <w:lang w:val="az-Latn-AZ"/>
        </w:rPr>
        <w:t>          </w:t>
      </w:r>
      <w:r w:rsidRPr="008F31BC">
        <w:rPr>
          <w:rFonts w:ascii="Palatino Linotype" w:hAnsi="Palatino Linotype"/>
          <w:color w:val="000000"/>
          <w:sz w:val="20"/>
          <w:szCs w:val="20"/>
          <w:lang w:val="az-Latn-AZ"/>
        </w:rPr>
        <w:t>20 oktyabr 2017-ci il tarixli </w:t>
      </w:r>
      <w:r w:rsidRPr="008F31BC">
        <w:rPr>
          <w:rFonts w:ascii="Palatino Linotype" w:hAnsi="Palatino Linotype"/>
          <w:b/>
          <w:bCs/>
          <w:color w:val="000000"/>
          <w:sz w:val="20"/>
          <w:szCs w:val="20"/>
          <w:lang w:val="az-Latn-AZ"/>
        </w:rPr>
        <w:t>81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1 noyabr 2017-ci il, № 248, Azərbaycan Respublikasının Qanunvericilik Toplusu, 2017-ci il, № 11, maddə 196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8.</w:t>
      </w:r>
      <w:r>
        <w:rPr>
          <w:b/>
          <w:bCs/>
          <w:color w:val="000000"/>
          <w:sz w:val="14"/>
          <w:szCs w:val="14"/>
          <w:lang w:val="az-Latn-AZ"/>
        </w:rPr>
        <w:t>          </w:t>
      </w:r>
      <w:r w:rsidRPr="008F31BC">
        <w:rPr>
          <w:rFonts w:ascii="Palatino Linotype" w:hAnsi="Palatino Linotype"/>
          <w:color w:val="000000"/>
          <w:sz w:val="20"/>
          <w:szCs w:val="20"/>
          <w:lang w:val="az-Latn-AZ"/>
        </w:rPr>
        <w:t>31 oktyabr 2017-ci il tarixli </w:t>
      </w:r>
      <w:r w:rsidRPr="008F31BC">
        <w:rPr>
          <w:rFonts w:ascii="Palatino Linotype" w:hAnsi="Palatino Linotype"/>
          <w:b/>
          <w:bCs/>
          <w:color w:val="000000"/>
          <w:sz w:val="20"/>
          <w:szCs w:val="20"/>
          <w:lang w:val="az-Latn-AZ"/>
        </w:rPr>
        <w:t>84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0 dekabr 2017-ci il, № 273, Azərbaycan Respublikasının Qanunvericilik Toplusu, 2017-ci il, № 12, I kitab maddə 221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49.</w:t>
      </w:r>
      <w:r>
        <w:rPr>
          <w:b/>
          <w:bCs/>
          <w:color w:val="000000"/>
          <w:sz w:val="14"/>
          <w:szCs w:val="14"/>
          <w:lang w:val="az-Latn-AZ"/>
        </w:rPr>
        <w:t>          </w:t>
      </w:r>
      <w:r w:rsidRPr="008F31BC">
        <w:rPr>
          <w:rFonts w:ascii="Palatino Linotype" w:hAnsi="Palatino Linotype"/>
          <w:color w:val="000000"/>
          <w:sz w:val="20"/>
          <w:szCs w:val="20"/>
          <w:lang w:val="az-Latn-AZ"/>
        </w:rPr>
        <w:t>31 oktyabr 2017-ci il tarixli </w:t>
      </w:r>
      <w:r w:rsidRPr="008F31BC">
        <w:rPr>
          <w:rFonts w:ascii="Palatino Linotype" w:hAnsi="Palatino Linotype"/>
          <w:b/>
          <w:bCs/>
          <w:color w:val="000000"/>
          <w:sz w:val="20"/>
          <w:szCs w:val="20"/>
          <w:lang w:val="az-Latn-AZ"/>
        </w:rPr>
        <w:t>85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 dekabr 2017-ci il, № 267, Azərbaycan Respublikasının Qanunvericilik Toplusu, 2017-ci il, № 12, I kitab maddə 221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lastRenderedPageBreak/>
        <w:t>50.</w:t>
      </w:r>
      <w:r>
        <w:rPr>
          <w:b/>
          <w:bCs/>
          <w:color w:val="000000"/>
          <w:sz w:val="14"/>
          <w:szCs w:val="14"/>
          <w:lang w:val="az-Latn-AZ"/>
        </w:rPr>
        <w:t>          </w:t>
      </w:r>
      <w:r w:rsidRPr="008F31BC">
        <w:rPr>
          <w:rFonts w:ascii="Palatino Linotype" w:hAnsi="Palatino Linotype"/>
          <w:color w:val="000000"/>
          <w:sz w:val="20"/>
          <w:szCs w:val="20"/>
          <w:lang w:val="az-Latn-AZ"/>
        </w:rPr>
        <w:t>17 noyabr 2017-ci il tarixli </w:t>
      </w:r>
      <w:r w:rsidRPr="008F31BC">
        <w:rPr>
          <w:rFonts w:ascii="Palatino Linotype" w:hAnsi="Palatino Linotype"/>
          <w:b/>
          <w:bCs/>
          <w:color w:val="000000"/>
          <w:sz w:val="20"/>
          <w:szCs w:val="20"/>
          <w:lang w:val="az-Latn-AZ"/>
        </w:rPr>
        <w:t>85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3 dekabr 2017-ci il, № 275, Azərbaycan Respublikasının Qanunvericilik Toplusu, 2017-ci il, № 12, I kitab maddə 222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1.</w:t>
      </w:r>
      <w:r>
        <w:rPr>
          <w:b/>
          <w:bCs/>
          <w:color w:val="000000"/>
          <w:sz w:val="14"/>
          <w:szCs w:val="14"/>
          <w:lang w:val="az-Latn-AZ"/>
        </w:rPr>
        <w:t>          </w:t>
      </w:r>
      <w:r w:rsidRPr="008F31BC">
        <w:rPr>
          <w:rFonts w:ascii="Palatino Linotype" w:hAnsi="Palatino Linotype"/>
          <w:color w:val="000000"/>
          <w:sz w:val="20"/>
          <w:szCs w:val="20"/>
          <w:lang w:val="az-Latn-AZ"/>
        </w:rPr>
        <w:t>17 noyabr 2017-ci il tarixli </w:t>
      </w:r>
      <w:r w:rsidRPr="008F31BC">
        <w:rPr>
          <w:rFonts w:ascii="Palatino Linotype" w:hAnsi="Palatino Linotype"/>
          <w:b/>
          <w:bCs/>
          <w:color w:val="000000"/>
          <w:sz w:val="20"/>
          <w:szCs w:val="20"/>
          <w:lang w:val="az-Latn-AZ"/>
        </w:rPr>
        <w:t>870-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7 dekabr 2017-ci il, № 279, Azərbaycan Respublikasının Qanunvericilik Toplusu, 2017-ci il, № 12, I kitab maddə 223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2.</w:t>
      </w:r>
      <w:r>
        <w:rPr>
          <w:b/>
          <w:bCs/>
          <w:color w:val="000000"/>
          <w:sz w:val="14"/>
          <w:szCs w:val="14"/>
          <w:lang w:val="az-Latn-AZ"/>
        </w:rPr>
        <w:t>          </w:t>
      </w:r>
      <w:r w:rsidRPr="008F31BC">
        <w:rPr>
          <w:rFonts w:ascii="Palatino Linotype" w:hAnsi="Palatino Linotype"/>
          <w:color w:val="000000"/>
          <w:sz w:val="20"/>
          <w:szCs w:val="20"/>
          <w:lang w:val="az-Latn-AZ"/>
        </w:rPr>
        <w:t>17 noyabr 2017-ci il tarixli </w:t>
      </w:r>
      <w:r w:rsidRPr="008F31BC">
        <w:rPr>
          <w:rFonts w:ascii="Palatino Linotype" w:hAnsi="Palatino Linotype"/>
          <w:b/>
          <w:bCs/>
          <w:color w:val="000000"/>
          <w:sz w:val="20"/>
          <w:szCs w:val="20"/>
          <w:lang w:val="az-Latn-AZ"/>
        </w:rPr>
        <w:t>87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0 dekabr 2017-ci il, № 273, Azərbaycan Respublikasının Qanunvericilik Toplusu, 2017-ci il, № 7, I kitab maddə 223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3.</w:t>
      </w:r>
      <w:r>
        <w:rPr>
          <w:b/>
          <w:bCs/>
          <w:color w:val="000000"/>
          <w:sz w:val="14"/>
          <w:szCs w:val="14"/>
          <w:lang w:val="az-Latn-AZ"/>
        </w:rPr>
        <w:t>          </w:t>
      </w:r>
      <w:r w:rsidRPr="008F31BC">
        <w:rPr>
          <w:rFonts w:ascii="Palatino Linotype" w:hAnsi="Palatino Linotype"/>
          <w:color w:val="000000"/>
          <w:sz w:val="20"/>
          <w:szCs w:val="20"/>
          <w:lang w:val="az-Latn-AZ"/>
        </w:rPr>
        <w:t>17 noyabr 2017-ci il tarixli </w:t>
      </w:r>
      <w:r w:rsidRPr="008F31BC">
        <w:rPr>
          <w:rFonts w:ascii="Palatino Linotype" w:hAnsi="Palatino Linotype"/>
          <w:b/>
          <w:bCs/>
          <w:color w:val="000000"/>
          <w:sz w:val="20"/>
          <w:szCs w:val="20"/>
          <w:lang w:val="az-Latn-AZ"/>
        </w:rPr>
        <w:t>87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 dekabr 2017-ci il, № 265, Azərbaycan Respublikasının Qanunvericilik Toplusu, 2017-ci il, №11 , maddə 197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4.</w:t>
      </w:r>
      <w:r>
        <w:rPr>
          <w:b/>
          <w:bCs/>
          <w:color w:val="000000"/>
          <w:sz w:val="14"/>
          <w:szCs w:val="14"/>
          <w:lang w:val="az-Latn-AZ"/>
        </w:rPr>
        <w:t>          </w:t>
      </w:r>
      <w:r w:rsidRPr="008F31BC">
        <w:rPr>
          <w:rFonts w:ascii="Palatino Linotype" w:hAnsi="Palatino Linotype"/>
          <w:color w:val="000000"/>
          <w:sz w:val="20"/>
          <w:szCs w:val="20"/>
          <w:lang w:val="az-Latn-AZ"/>
        </w:rPr>
        <w:t>17 noyabr 2017-ci il tarixli </w:t>
      </w:r>
      <w:r w:rsidRPr="008F31BC">
        <w:rPr>
          <w:rFonts w:ascii="Palatino Linotype" w:hAnsi="Palatino Linotype"/>
          <w:b/>
          <w:bCs/>
          <w:color w:val="000000"/>
          <w:sz w:val="20"/>
          <w:szCs w:val="20"/>
          <w:lang w:val="az-Latn-AZ"/>
        </w:rPr>
        <w:t>882-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1 dekabr 2017-ci il, № 291, Azərbaycan Respublikasının Qanunvericilik Toplusu, 2017-ci il, № 7, I kitab maddə 224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5.</w:t>
      </w:r>
      <w:r>
        <w:rPr>
          <w:b/>
          <w:bCs/>
          <w:color w:val="000000"/>
          <w:sz w:val="14"/>
          <w:szCs w:val="14"/>
          <w:lang w:val="az-Latn-AZ"/>
        </w:rPr>
        <w:t>          </w:t>
      </w:r>
      <w:r w:rsidRPr="008F31BC">
        <w:rPr>
          <w:rFonts w:ascii="Palatino Linotype" w:hAnsi="Palatino Linotype"/>
          <w:color w:val="000000"/>
          <w:sz w:val="20"/>
          <w:szCs w:val="20"/>
          <w:lang w:val="az-Latn-AZ"/>
        </w:rPr>
        <w:t>1 dekabr 2017-ci il tarixli </w:t>
      </w:r>
      <w:r w:rsidRPr="008F31BC">
        <w:rPr>
          <w:rFonts w:ascii="Palatino Linotype" w:hAnsi="Palatino Linotype"/>
          <w:b/>
          <w:bCs/>
          <w:color w:val="000000"/>
          <w:sz w:val="20"/>
          <w:szCs w:val="20"/>
          <w:lang w:val="az-Latn-AZ"/>
        </w:rPr>
        <w:t>898-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4 dekabr 2017-ci il, № 285, Azərbaycan Respublikasının Qanunvericilik Toplusu, 2017-ci il, № 12, I kitab, maddə 225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6.</w:t>
      </w:r>
      <w:r>
        <w:rPr>
          <w:b/>
          <w:bCs/>
          <w:color w:val="000000"/>
          <w:sz w:val="14"/>
          <w:szCs w:val="14"/>
          <w:lang w:val="az-Latn-AZ"/>
        </w:rPr>
        <w:t>          </w:t>
      </w:r>
      <w:r w:rsidRPr="008F31BC">
        <w:rPr>
          <w:rFonts w:ascii="Palatino Linotype" w:hAnsi="Palatino Linotype"/>
          <w:color w:val="000000"/>
          <w:sz w:val="20"/>
          <w:szCs w:val="20"/>
          <w:lang w:val="az-Latn-AZ"/>
        </w:rPr>
        <w:t>1 dekabr 2017-ci il tarixli </w:t>
      </w:r>
      <w:r w:rsidRPr="008F31BC">
        <w:rPr>
          <w:rFonts w:ascii="Palatino Linotype" w:hAnsi="Palatino Linotype"/>
          <w:b/>
          <w:bCs/>
          <w:color w:val="000000"/>
          <w:sz w:val="20"/>
          <w:szCs w:val="20"/>
          <w:lang w:val="az-Latn-AZ"/>
        </w:rPr>
        <w:t>90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7 dekabr 2017-ci il, № 279, Azərbaycan Respublikasının Qanunvericilik Toplusu, 2017-ci il, № 12, I kitab, maddə 225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7.</w:t>
      </w:r>
      <w:r>
        <w:rPr>
          <w:b/>
          <w:bCs/>
          <w:color w:val="000000"/>
          <w:sz w:val="14"/>
          <w:szCs w:val="14"/>
          <w:lang w:val="az-Latn-AZ"/>
        </w:rPr>
        <w:t>          </w:t>
      </w:r>
      <w:r w:rsidRPr="008F31BC">
        <w:rPr>
          <w:rFonts w:ascii="Palatino Linotype" w:hAnsi="Palatino Linotype"/>
          <w:color w:val="000000"/>
          <w:sz w:val="20"/>
          <w:szCs w:val="20"/>
          <w:lang w:val="az-Latn-AZ"/>
        </w:rPr>
        <w:t>1 dekabr 2017-ci il tarixli </w:t>
      </w:r>
      <w:r w:rsidRPr="008F31BC">
        <w:rPr>
          <w:rFonts w:ascii="Palatino Linotype" w:hAnsi="Palatino Linotype"/>
          <w:b/>
          <w:bCs/>
          <w:color w:val="000000"/>
          <w:sz w:val="20"/>
          <w:szCs w:val="20"/>
          <w:lang w:val="az-Latn-AZ"/>
        </w:rPr>
        <w:t>913-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dekabr 2017-ci il, № 278</w:t>
      </w:r>
      <w:r>
        <w:rPr>
          <w:rFonts w:ascii="Palatino Linotype" w:hAnsi="Palatino Linotype" w:cs="Calibri"/>
          <w:b/>
          <w:bCs/>
          <w:color w:val="000000"/>
          <w:lang w:val="az-Latn-AZ"/>
        </w:rPr>
        <w:t>, Azərbaycan Respublikasının Qanunvericilik Toplusu, 2017-ci il, № 12, I kitab, maddə 2266</w:t>
      </w:r>
      <w:r>
        <w:rPr>
          <w:rFonts w:ascii="Palatino Linotype" w:hAnsi="Palatino Linotype" w:cs="Calibri"/>
          <w:b/>
          <w:bCs/>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8.</w:t>
      </w:r>
      <w:r>
        <w:rPr>
          <w:b/>
          <w:bCs/>
          <w:color w:val="000000"/>
          <w:sz w:val="14"/>
          <w:szCs w:val="14"/>
          <w:lang w:val="az-Latn-AZ"/>
        </w:rPr>
        <w:t>          </w:t>
      </w:r>
      <w:r w:rsidRPr="008F31BC">
        <w:rPr>
          <w:rFonts w:ascii="Palatino Linotype" w:hAnsi="Palatino Linotype"/>
          <w:color w:val="000000"/>
          <w:sz w:val="20"/>
          <w:szCs w:val="20"/>
          <w:lang w:val="az-Latn-AZ"/>
        </w:rPr>
        <w:t>15 dekabr 2017-ci il tarixli </w:t>
      </w:r>
      <w:r w:rsidRPr="008F31BC">
        <w:rPr>
          <w:rFonts w:ascii="Palatino Linotype" w:hAnsi="Palatino Linotype"/>
          <w:b/>
          <w:bCs/>
          <w:color w:val="000000"/>
          <w:sz w:val="20"/>
          <w:szCs w:val="20"/>
          <w:lang w:val="az-Latn-AZ"/>
        </w:rPr>
        <w:t>94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2 yanvar 2018-ci il, № 7, Azərbaycan Respublikasının Qanunvericilik Toplusu, 2018-ci il, № 1, maddə 1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59.</w:t>
      </w:r>
      <w:r>
        <w:rPr>
          <w:b/>
          <w:bCs/>
          <w:color w:val="000000"/>
          <w:sz w:val="14"/>
          <w:szCs w:val="14"/>
          <w:lang w:val="az-Latn-AZ"/>
        </w:rPr>
        <w:t>          </w:t>
      </w:r>
      <w:r w:rsidRPr="008F31BC">
        <w:rPr>
          <w:rFonts w:ascii="Palatino Linotype" w:hAnsi="Palatino Linotype"/>
          <w:color w:val="000000"/>
          <w:sz w:val="20"/>
          <w:szCs w:val="20"/>
          <w:lang w:val="az-Latn-AZ"/>
        </w:rPr>
        <w:t>29 dekabr 2017-ci il tarixli </w:t>
      </w:r>
      <w:r w:rsidRPr="008F31BC">
        <w:rPr>
          <w:rFonts w:ascii="Palatino Linotype" w:hAnsi="Palatino Linotype"/>
          <w:b/>
          <w:bCs/>
          <w:color w:val="000000"/>
          <w:sz w:val="20"/>
          <w:szCs w:val="20"/>
          <w:lang w:val="az-Latn-AZ"/>
        </w:rPr>
        <w:t>969-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7 fevral 2018-ci il, № 28, Azərbaycan Respublikasının Qanunvericilik Toplusu, 2018-ci il, № 2, maddə 16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0.</w:t>
      </w:r>
      <w:r>
        <w:rPr>
          <w:b/>
          <w:bCs/>
          <w:color w:val="000000"/>
          <w:sz w:val="14"/>
          <w:szCs w:val="14"/>
          <w:lang w:val="az-Latn-AZ"/>
        </w:rPr>
        <w:t>          </w:t>
      </w:r>
      <w:r w:rsidRPr="008F31BC">
        <w:rPr>
          <w:rFonts w:ascii="Palatino Linotype" w:hAnsi="Palatino Linotype"/>
          <w:color w:val="000000"/>
          <w:sz w:val="20"/>
          <w:szCs w:val="20"/>
          <w:lang w:val="az-Latn-AZ"/>
        </w:rPr>
        <w:t>1 fevral 2018-ci il tarixli </w:t>
      </w:r>
      <w:r w:rsidRPr="008F31BC">
        <w:rPr>
          <w:rFonts w:ascii="Palatino Linotype" w:hAnsi="Palatino Linotype"/>
          <w:b/>
          <w:bCs/>
          <w:color w:val="000000"/>
          <w:sz w:val="20"/>
          <w:szCs w:val="20"/>
          <w:lang w:val="az-Latn-AZ"/>
        </w:rPr>
        <w:t>981-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3 fevral 2018-ci il, № 42, Azərbaycan Respublikasının Qanunvericilik Toplusu, 2018-ci il, № 2, maddə 162)</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1.</w:t>
      </w:r>
      <w:r>
        <w:rPr>
          <w:b/>
          <w:bCs/>
          <w:color w:val="000000"/>
          <w:sz w:val="14"/>
          <w:szCs w:val="14"/>
          <w:lang w:val="az-Latn-AZ"/>
        </w:rPr>
        <w:t>          </w:t>
      </w:r>
      <w:r w:rsidRPr="008F31BC">
        <w:rPr>
          <w:rFonts w:ascii="Palatino Linotype" w:hAnsi="Palatino Linotype"/>
          <w:color w:val="000000"/>
          <w:sz w:val="20"/>
          <w:szCs w:val="20"/>
          <w:lang w:val="az-Latn-AZ"/>
        </w:rPr>
        <w:t>1 fevral 2018-ci il tarixli </w:t>
      </w:r>
      <w:r w:rsidRPr="008F31BC">
        <w:rPr>
          <w:rFonts w:ascii="Palatino Linotype" w:hAnsi="Palatino Linotype"/>
          <w:b/>
          <w:bCs/>
          <w:color w:val="000000"/>
          <w:sz w:val="20"/>
          <w:szCs w:val="20"/>
          <w:lang w:val="az-Latn-AZ"/>
        </w:rPr>
        <w:t>984-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23 fevral 2018-ci il, № 42, Azərbaycan Respublikasının Qanunvericilik Toplusu, 2018-ci il, № 2, maddə 16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2.</w:t>
      </w:r>
      <w:r>
        <w:rPr>
          <w:b/>
          <w:bCs/>
          <w:color w:val="000000"/>
          <w:sz w:val="14"/>
          <w:szCs w:val="14"/>
          <w:lang w:val="az-Latn-AZ"/>
        </w:rPr>
        <w:t>          </w:t>
      </w:r>
      <w:r w:rsidRPr="008F31BC">
        <w:rPr>
          <w:rFonts w:ascii="Palatino Linotype" w:hAnsi="Palatino Linotype"/>
          <w:color w:val="000000"/>
          <w:sz w:val="20"/>
          <w:szCs w:val="20"/>
          <w:lang w:val="az-Latn-AZ"/>
        </w:rPr>
        <w:t>13 fevral 2018-ci il tarixli </w:t>
      </w:r>
      <w:r w:rsidRPr="008F31BC">
        <w:rPr>
          <w:rFonts w:ascii="Palatino Linotype" w:hAnsi="Palatino Linotype"/>
          <w:b/>
          <w:bCs/>
          <w:color w:val="000000"/>
          <w:sz w:val="20"/>
          <w:szCs w:val="20"/>
          <w:lang w:val="az-Latn-AZ"/>
        </w:rPr>
        <w:t>100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8 mart 2018-ci il, № 53, Azərbaycan Respublikasının Qanunvericilik Toplusu, 2018-ci il, № 3, maddə 38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3.</w:t>
      </w:r>
      <w:r>
        <w:rPr>
          <w:b/>
          <w:bCs/>
          <w:color w:val="000000"/>
          <w:sz w:val="14"/>
          <w:szCs w:val="14"/>
          <w:lang w:val="az-Latn-AZ"/>
        </w:rPr>
        <w:t>          </w:t>
      </w:r>
      <w:r w:rsidRPr="008F31BC">
        <w:rPr>
          <w:rFonts w:ascii="Palatino Linotype" w:hAnsi="Palatino Linotype"/>
          <w:color w:val="000000"/>
          <w:sz w:val="20"/>
          <w:szCs w:val="20"/>
          <w:lang w:val="az-Latn-AZ"/>
        </w:rPr>
        <w:t>23 fevral 2018-ci il tarixli </w:t>
      </w:r>
      <w:r w:rsidRPr="008F31BC">
        <w:rPr>
          <w:rFonts w:ascii="Palatino Linotype" w:hAnsi="Palatino Linotype"/>
          <w:b/>
          <w:bCs/>
          <w:color w:val="000000"/>
          <w:sz w:val="20"/>
          <w:szCs w:val="20"/>
          <w:lang w:val="az-Latn-AZ"/>
        </w:rPr>
        <w:t>101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5 aprel 2018-ci il, № 92, Azərbaycan Respublikasının Qanunvericilik Toplusu, 2018-ci il, №4, maddə 64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4.</w:t>
      </w:r>
      <w:r>
        <w:rPr>
          <w:b/>
          <w:bCs/>
          <w:color w:val="000000"/>
          <w:sz w:val="14"/>
          <w:szCs w:val="14"/>
          <w:lang w:val="az-Latn-AZ"/>
        </w:rPr>
        <w:t>          </w:t>
      </w:r>
      <w:r w:rsidRPr="008F31BC">
        <w:rPr>
          <w:rFonts w:ascii="Palatino Linotype" w:hAnsi="Palatino Linotype"/>
          <w:color w:val="000000"/>
          <w:sz w:val="20"/>
          <w:szCs w:val="20"/>
          <w:lang w:val="az-Latn-AZ"/>
        </w:rPr>
        <w:t>6 mart 2018-ci il tarixli </w:t>
      </w:r>
      <w:r w:rsidRPr="008F31BC">
        <w:rPr>
          <w:rFonts w:ascii="Palatino Linotype" w:hAnsi="Palatino Linotype"/>
          <w:b/>
          <w:bCs/>
          <w:color w:val="000000"/>
          <w:sz w:val="20"/>
          <w:szCs w:val="20"/>
          <w:lang w:val="az-Latn-AZ"/>
        </w:rPr>
        <w:t>1035-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31 mart 2018-ci il, № 71, Azərbaycan Respublikasının Qanunvericilik Toplusu, 2018-ci il, № 3, maddə 40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5.</w:t>
      </w:r>
      <w:r>
        <w:rPr>
          <w:b/>
          <w:bCs/>
          <w:color w:val="000000"/>
          <w:sz w:val="14"/>
          <w:szCs w:val="14"/>
          <w:lang w:val="az-Latn-AZ"/>
        </w:rPr>
        <w:t>          </w:t>
      </w:r>
      <w:r w:rsidRPr="008F31BC">
        <w:rPr>
          <w:rFonts w:ascii="Palatino Linotype" w:hAnsi="Palatino Linotype"/>
          <w:color w:val="000000"/>
          <w:sz w:val="20"/>
          <w:szCs w:val="20"/>
          <w:lang w:val="az-Latn-AZ"/>
        </w:rPr>
        <w:t>6 mart 2018-ci il tarixli </w:t>
      </w:r>
      <w:r w:rsidRPr="008F31BC">
        <w:rPr>
          <w:rFonts w:ascii="Palatino Linotype" w:hAnsi="Palatino Linotype"/>
          <w:b/>
          <w:bCs/>
          <w:color w:val="000000"/>
          <w:sz w:val="20"/>
          <w:szCs w:val="20"/>
          <w:lang w:val="az-Latn-AZ"/>
        </w:rPr>
        <w:t>103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2 mart 2018-ci il, № 63, Azərbaycan Respublikasının Qanunvericilik Toplusu, 2018-ci il, № 2, maddə 40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6.</w:t>
      </w:r>
      <w:r>
        <w:rPr>
          <w:b/>
          <w:bCs/>
          <w:color w:val="000000"/>
          <w:sz w:val="14"/>
          <w:szCs w:val="14"/>
          <w:lang w:val="az-Latn-AZ"/>
        </w:rPr>
        <w:t>          </w:t>
      </w:r>
      <w:r w:rsidRPr="008F31BC">
        <w:rPr>
          <w:rFonts w:ascii="Palatino Linotype" w:hAnsi="Palatino Linotype"/>
          <w:color w:val="000000"/>
          <w:sz w:val="20"/>
          <w:szCs w:val="20"/>
          <w:lang w:val="az-Latn-AZ"/>
        </w:rPr>
        <w:t>3 aprel 2018-ci il tarixli </w:t>
      </w:r>
      <w:r w:rsidRPr="008F31BC">
        <w:rPr>
          <w:rFonts w:ascii="Palatino Linotype" w:hAnsi="Palatino Linotype"/>
          <w:b/>
          <w:bCs/>
          <w:color w:val="000000"/>
          <w:sz w:val="20"/>
          <w:szCs w:val="20"/>
          <w:lang w:val="az-Latn-AZ"/>
        </w:rPr>
        <w:t>106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 xml:space="preserve">(“Azərbaycan” qəzeti, 13 may 2018-ci il, № 107, Azərbaycan Respublikasının Qanunvericilik Toplusu, 2018-ci il, </w:t>
      </w:r>
      <w:r>
        <w:rPr>
          <w:rFonts w:ascii="Palatino Linotype" w:hAnsi="Palatino Linotype" w:cs="Calibri"/>
          <w:b/>
          <w:bCs/>
          <w:color w:val="000000"/>
          <w:sz w:val="20"/>
          <w:szCs w:val="20"/>
          <w:lang w:val="az-Latn-AZ"/>
        </w:rPr>
        <w:lastRenderedPageBreak/>
        <w:t>№5, maddə 85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7.</w:t>
      </w:r>
      <w:r>
        <w:rPr>
          <w:b/>
          <w:bCs/>
          <w:color w:val="000000"/>
          <w:sz w:val="14"/>
          <w:szCs w:val="14"/>
          <w:lang w:val="az-Latn-AZ"/>
        </w:rPr>
        <w:t>          </w:t>
      </w:r>
      <w:r w:rsidRPr="008F31BC">
        <w:rPr>
          <w:rFonts w:ascii="Palatino Linotype" w:hAnsi="Palatino Linotype"/>
          <w:color w:val="000000"/>
          <w:sz w:val="20"/>
          <w:szCs w:val="20"/>
          <w:lang w:val="az-Latn-AZ"/>
        </w:rPr>
        <w:t>24 aprel 2018-ci il tarixli </w:t>
      </w:r>
      <w:r w:rsidRPr="008F31BC">
        <w:rPr>
          <w:rFonts w:ascii="Palatino Linotype" w:hAnsi="Palatino Linotype"/>
          <w:b/>
          <w:bCs/>
          <w:color w:val="000000"/>
          <w:sz w:val="20"/>
          <w:szCs w:val="20"/>
          <w:lang w:val="az-Latn-AZ"/>
        </w:rPr>
        <w:t>1073-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3 may 2018-ci il, № 107, Azərbaycan Respublikasının Qanunvericilik Toplusu, 2018-ci il, №5, maddə 86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8.</w:t>
      </w:r>
      <w:r>
        <w:rPr>
          <w:b/>
          <w:bCs/>
          <w:color w:val="000000"/>
          <w:sz w:val="14"/>
          <w:szCs w:val="14"/>
          <w:lang w:val="az-Latn-AZ"/>
        </w:rPr>
        <w:t>          </w:t>
      </w:r>
      <w:r w:rsidRPr="008F31BC">
        <w:rPr>
          <w:rFonts w:ascii="Palatino Linotype" w:hAnsi="Palatino Linotype"/>
          <w:color w:val="000000"/>
          <w:sz w:val="20"/>
          <w:szCs w:val="20"/>
          <w:lang w:val="az-Latn-AZ"/>
        </w:rPr>
        <w:t>24 aprel 2018-ci il tarixli </w:t>
      </w:r>
      <w:r w:rsidRPr="008F31BC">
        <w:rPr>
          <w:rFonts w:ascii="Palatino Linotype" w:hAnsi="Palatino Linotype"/>
          <w:b/>
          <w:bCs/>
          <w:color w:val="000000"/>
          <w:sz w:val="20"/>
          <w:szCs w:val="20"/>
          <w:lang w:val="az-Latn-AZ"/>
        </w:rPr>
        <w:t>1075-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6 may 2018-ci il, № 109, Azərbaycan Respublikasının Qanunvericilik Toplusu, 2018-ci il, №5, maddə 862</w:t>
      </w:r>
      <w:r>
        <w:rPr>
          <w:rFonts w:ascii="Palatino Linotype" w:hAnsi="Palatino Linotype" w:cs="Calibri"/>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69.</w:t>
      </w:r>
      <w:r>
        <w:rPr>
          <w:b/>
          <w:bCs/>
          <w:color w:val="000000"/>
          <w:sz w:val="14"/>
          <w:szCs w:val="14"/>
          <w:lang w:val="az-Latn-AZ"/>
        </w:rPr>
        <w:t>          </w:t>
      </w:r>
      <w:r w:rsidRPr="008F31BC">
        <w:rPr>
          <w:rFonts w:ascii="Palatino Linotype" w:hAnsi="Palatino Linotype"/>
          <w:color w:val="000000"/>
          <w:sz w:val="20"/>
          <w:szCs w:val="20"/>
          <w:lang w:val="az-Latn-AZ"/>
        </w:rPr>
        <w:t>1 may 2018-ci il tarixli </w:t>
      </w:r>
      <w:r w:rsidRPr="008F31BC">
        <w:rPr>
          <w:rFonts w:ascii="Palatino Linotype" w:hAnsi="Palatino Linotype"/>
          <w:b/>
          <w:bCs/>
          <w:color w:val="000000"/>
          <w:sz w:val="20"/>
          <w:szCs w:val="20"/>
          <w:lang w:val="az-Latn-AZ"/>
        </w:rPr>
        <w:t>1110-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9 may 2018-ci il, № 112, Azərbaycan Respublikasının Qanunvericilik Toplusu, 2018-ci il, №5, maddə 87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0.</w:t>
      </w:r>
      <w:r>
        <w:rPr>
          <w:b/>
          <w:bCs/>
          <w:color w:val="000000"/>
          <w:sz w:val="14"/>
          <w:szCs w:val="14"/>
          <w:lang w:val="az-Latn-AZ"/>
        </w:rPr>
        <w:t>          </w:t>
      </w:r>
      <w:r w:rsidRPr="008F31BC">
        <w:rPr>
          <w:rFonts w:ascii="Palatino Linotype" w:hAnsi="Palatino Linotype"/>
          <w:color w:val="000000"/>
          <w:sz w:val="20"/>
          <w:szCs w:val="20"/>
          <w:lang w:val="az-Latn-AZ"/>
        </w:rPr>
        <w:t>1 may 2018-ci il tarixli </w:t>
      </w:r>
      <w:r w:rsidRPr="008F31BC">
        <w:rPr>
          <w:rFonts w:ascii="Palatino Linotype" w:hAnsi="Palatino Linotype"/>
          <w:b/>
          <w:bCs/>
          <w:color w:val="000000"/>
          <w:sz w:val="20"/>
          <w:szCs w:val="20"/>
          <w:lang w:val="az-Latn-AZ"/>
        </w:rPr>
        <w:t>111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7 may 2018-ci il, № 119, Azərbaycan Respublikasının Qanunvericilik Toplusu, 2018-ci il, №5, maddə 88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1.</w:t>
      </w:r>
      <w:r>
        <w:rPr>
          <w:b/>
          <w:bCs/>
          <w:color w:val="000000"/>
          <w:sz w:val="14"/>
          <w:szCs w:val="14"/>
          <w:lang w:val="az-Latn-AZ"/>
        </w:rPr>
        <w:t>          </w:t>
      </w:r>
      <w:r w:rsidRPr="008F31BC">
        <w:rPr>
          <w:rFonts w:ascii="Palatino Linotype" w:hAnsi="Palatino Linotype"/>
          <w:color w:val="000000"/>
          <w:sz w:val="20"/>
          <w:szCs w:val="20"/>
          <w:lang w:val="az-Latn-AZ"/>
        </w:rPr>
        <w:t>1 may 2018-ci il tarixli </w:t>
      </w:r>
      <w:r w:rsidRPr="008F31BC">
        <w:rPr>
          <w:rFonts w:ascii="Palatino Linotype" w:hAnsi="Palatino Linotype"/>
          <w:b/>
          <w:bCs/>
          <w:color w:val="000000"/>
          <w:sz w:val="20"/>
          <w:szCs w:val="20"/>
          <w:lang w:val="az-Latn-AZ"/>
        </w:rPr>
        <w:t>1094-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9 iyun 2018-ci il, № 141, Azərbaycan Respublikasının Qanunvericilik Toplusu, 2018-ci il, №6, maddə 115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2.</w:t>
      </w:r>
      <w:r>
        <w:rPr>
          <w:b/>
          <w:bCs/>
          <w:color w:val="000000"/>
          <w:sz w:val="14"/>
          <w:szCs w:val="14"/>
          <w:lang w:val="az-Latn-AZ"/>
        </w:rPr>
        <w:t>          </w:t>
      </w:r>
      <w:r w:rsidRPr="008F31BC">
        <w:rPr>
          <w:rFonts w:ascii="Palatino Linotype" w:hAnsi="Palatino Linotype"/>
          <w:color w:val="000000"/>
          <w:sz w:val="20"/>
          <w:szCs w:val="20"/>
          <w:lang w:val="az-Latn-AZ"/>
        </w:rPr>
        <w:t>31 may 2018-ci il tarixli </w:t>
      </w:r>
      <w:r w:rsidRPr="008F31BC">
        <w:rPr>
          <w:rFonts w:ascii="Palatino Linotype" w:hAnsi="Palatino Linotype"/>
          <w:b/>
          <w:bCs/>
          <w:color w:val="000000"/>
          <w:sz w:val="20"/>
          <w:szCs w:val="20"/>
          <w:lang w:val="az-Latn-AZ"/>
        </w:rPr>
        <w:t>116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9 iyun 2018-ci il, № 142, Azərbaycan Respublikasının Qanunvericilik Toplusu, 2018-ci il, №6, maddə 118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3.</w:t>
      </w:r>
      <w:r>
        <w:rPr>
          <w:b/>
          <w:bCs/>
          <w:color w:val="000000"/>
          <w:sz w:val="14"/>
          <w:szCs w:val="14"/>
          <w:lang w:val="az-Latn-AZ"/>
        </w:rPr>
        <w:t>          </w:t>
      </w:r>
      <w:r w:rsidRPr="008F31BC">
        <w:rPr>
          <w:rFonts w:ascii="Palatino Linotype" w:hAnsi="Palatino Linotype"/>
          <w:color w:val="000000"/>
          <w:sz w:val="20"/>
          <w:szCs w:val="20"/>
          <w:lang w:val="az-Latn-AZ"/>
        </w:rPr>
        <w:t>29 iyun 2018-ci il tarixli </w:t>
      </w:r>
      <w:r w:rsidRPr="008F31BC">
        <w:rPr>
          <w:rFonts w:ascii="Palatino Linotype" w:hAnsi="Palatino Linotype"/>
          <w:b/>
          <w:bCs/>
          <w:color w:val="000000"/>
          <w:sz w:val="20"/>
          <w:szCs w:val="20"/>
          <w:lang w:val="az-Latn-AZ"/>
        </w:rPr>
        <w:t>1219-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4 iyul 2018-ci il, № 154, Azərbaycan Respublikasının Qanunvericilik Toplusu, 2018-ci il, № 7, I kitab, maddə 1435)</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4.</w:t>
      </w:r>
      <w:r>
        <w:rPr>
          <w:b/>
          <w:bCs/>
          <w:color w:val="000000"/>
          <w:sz w:val="14"/>
          <w:szCs w:val="14"/>
          <w:lang w:val="az-Latn-AZ"/>
        </w:rPr>
        <w:t>          </w:t>
      </w:r>
      <w:r w:rsidRPr="008F31BC">
        <w:rPr>
          <w:rFonts w:ascii="Palatino Linotype" w:hAnsi="Palatino Linotype"/>
          <w:color w:val="000000"/>
          <w:sz w:val="20"/>
          <w:szCs w:val="20"/>
          <w:lang w:val="az-Latn-AZ"/>
        </w:rPr>
        <w:t>29 iyun 2018-ci il tarixli </w:t>
      </w:r>
      <w:r w:rsidRPr="008F31BC">
        <w:rPr>
          <w:rFonts w:ascii="Palatino Linotype" w:hAnsi="Palatino Linotype"/>
          <w:b/>
          <w:bCs/>
          <w:color w:val="000000"/>
          <w:sz w:val="20"/>
          <w:szCs w:val="20"/>
          <w:lang w:val="az-Latn-AZ"/>
        </w:rPr>
        <w:t>122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0 iyul 2018-ci il, № 159, Azərbaycan Respublikasının Qanunvericilik Toplusu, 2018-ci il, № 7, I kitab, maddə 143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5.</w:t>
      </w:r>
      <w:r>
        <w:rPr>
          <w:b/>
          <w:bCs/>
          <w:color w:val="000000"/>
          <w:sz w:val="14"/>
          <w:szCs w:val="14"/>
          <w:lang w:val="az-Latn-AZ"/>
        </w:rPr>
        <w:t>          </w:t>
      </w:r>
      <w:r w:rsidRPr="008F31BC">
        <w:rPr>
          <w:rFonts w:ascii="Palatino Linotype" w:hAnsi="Palatino Linotype"/>
          <w:color w:val="000000"/>
          <w:sz w:val="20"/>
          <w:szCs w:val="20"/>
          <w:lang w:val="az-Latn-AZ"/>
        </w:rPr>
        <w:t>29 iyun 2018-ci il tarixli </w:t>
      </w:r>
      <w:r w:rsidRPr="008F31BC">
        <w:rPr>
          <w:rFonts w:ascii="Palatino Linotype" w:hAnsi="Palatino Linotype"/>
          <w:b/>
          <w:bCs/>
          <w:color w:val="000000"/>
          <w:sz w:val="20"/>
          <w:szCs w:val="20"/>
          <w:lang w:val="az-Latn-AZ"/>
        </w:rPr>
        <w:t>1226-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iyul 2018-ci il, № 151, Azərbaycan Respublikasının Qanunvericilik Toplusu, 2018-ci il, № 7, I kitab, maddə 143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6.</w:t>
      </w:r>
      <w:r>
        <w:rPr>
          <w:b/>
          <w:bCs/>
          <w:color w:val="000000"/>
          <w:sz w:val="14"/>
          <w:szCs w:val="14"/>
          <w:lang w:val="az-Latn-AZ"/>
        </w:rPr>
        <w:t>          </w:t>
      </w:r>
      <w:r w:rsidRPr="008F31BC">
        <w:rPr>
          <w:rFonts w:ascii="Palatino Linotype" w:hAnsi="Palatino Linotype"/>
          <w:color w:val="000000"/>
          <w:sz w:val="20"/>
          <w:szCs w:val="20"/>
          <w:lang w:val="az-Latn-AZ"/>
        </w:rPr>
        <w:t>1 oktyabr 2018-ci il tarixli </w:t>
      </w:r>
      <w:r w:rsidRPr="008F31BC">
        <w:rPr>
          <w:rFonts w:ascii="Palatino Linotype" w:hAnsi="Palatino Linotype"/>
          <w:b/>
          <w:bCs/>
          <w:color w:val="000000"/>
          <w:sz w:val="20"/>
          <w:szCs w:val="20"/>
          <w:lang w:val="az-Latn-AZ"/>
        </w:rPr>
        <w:t>124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8 noyabr 2018-ci il, № 260, Azərbaycan Respublikasının Qanunvericilik Toplusu, 2018-ci il, № 11, maddə 218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7.</w:t>
      </w:r>
      <w:r>
        <w:rPr>
          <w:b/>
          <w:bCs/>
          <w:color w:val="000000"/>
          <w:sz w:val="14"/>
          <w:szCs w:val="14"/>
          <w:lang w:val="az-Latn-AZ"/>
        </w:rPr>
        <w:t>          </w:t>
      </w:r>
      <w:r w:rsidRPr="008F31BC">
        <w:rPr>
          <w:rFonts w:ascii="Palatino Linotype" w:hAnsi="Palatino Linotype"/>
          <w:color w:val="000000"/>
          <w:sz w:val="20"/>
          <w:szCs w:val="20"/>
          <w:lang w:val="az-Latn-AZ"/>
        </w:rPr>
        <w:t>1 oktyabr 2018-ci il tarixli </w:t>
      </w:r>
      <w:r w:rsidRPr="008F31BC">
        <w:rPr>
          <w:rFonts w:ascii="Palatino Linotype" w:hAnsi="Palatino Linotype"/>
          <w:b/>
          <w:bCs/>
          <w:color w:val="000000"/>
          <w:sz w:val="20"/>
          <w:szCs w:val="20"/>
          <w:lang w:val="az-Latn-AZ"/>
        </w:rPr>
        <w:t>125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3 noyabr 2018-ci il, № 248, Azərbaycan Respublikasının Qanunvericilik Toplusu, 2018-ci il, № 10, maddə 196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8.</w:t>
      </w:r>
      <w:r>
        <w:rPr>
          <w:b/>
          <w:bCs/>
          <w:color w:val="000000"/>
          <w:sz w:val="14"/>
          <w:szCs w:val="14"/>
          <w:lang w:val="az-Latn-AZ"/>
        </w:rPr>
        <w:t>          </w:t>
      </w:r>
      <w:r w:rsidRPr="008F31BC">
        <w:rPr>
          <w:rFonts w:ascii="Palatino Linotype" w:hAnsi="Palatino Linotype"/>
          <w:color w:val="000000"/>
          <w:sz w:val="20"/>
          <w:szCs w:val="20"/>
          <w:lang w:val="az-Latn-AZ"/>
        </w:rPr>
        <w:t>1 oktyabr 2018-ci il tarixli </w:t>
      </w:r>
      <w:r w:rsidRPr="008F31BC">
        <w:rPr>
          <w:rFonts w:ascii="Palatino Linotype" w:hAnsi="Palatino Linotype"/>
          <w:b/>
          <w:bCs/>
          <w:color w:val="000000"/>
          <w:sz w:val="20"/>
          <w:szCs w:val="20"/>
          <w:lang w:val="az-Latn-AZ"/>
        </w:rPr>
        <w:t>1254-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noyabr 2018-ci il, № 254, Azərbaycan Respublikasının Qanunvericilik Toplusu, 2018-ci il, № 11, maddə 219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79.</w:t>
      </w:r>
      <w:r>
        <w:rPr>
          <w:b/>
          <w:bCs/>
          <w:color w:val="000000"/>
          <w:sz w:val="14"/>
          <w:szCs w:val="14"/>
          <w:lang w:val="az-Latn-AZ"/>
        </w:rPr>
        <w:t>          </w:t>
      </w:r>
      <w:r w:rsidRPr="008F31BC">
        <w:rPr>
          <w:rFonts w:ascii="Palatino Linotype" w:hAnsi="Palatino Linotype"/>
          <w:color w:val="000000"/>
          <w:sz w:val="20"/>
          <w:szCs w:val="20"/>
          <w:lang w:val="az-Latn-AZ"/>
        </w:rPr>
        <w:t>30 oktyabr 2018-ci il tarixli </w:t>
      </w:r>
      <w:r w:rsidRPr="008F31BC">
        <w:rPr>
          <w:rFonts w:ascii="Palatino Linotype" w:hAnsi="Palatino Linotype"/>
          <w:b/>
          <w:bCs/>
          <w:color w:val="000000"/>
          <w:sz w:val="20"/>
          <w:szCs w:val="20"/>
          <w:lang w:val="az-Latn-AZ"/>
        </w:rPr>
        <w:t>130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8 noyabr 2018-ci il, № 260, Azərbaycan Respublikasının Qanunvericilik Toplusu, 2018-ci il, № 11, maddə 221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0.</w:t>
      </w:r>
      <w:r>
        <w:rPr>
          <w:b/>
          <w:bCs/>
          <w:color w:val="000000"/>
          <w:sz w:val="14"/>
          <w:szCs w:val="14"/>
          <w:lang w:val="az-Latn-AZ"/>
        </w:rPr>
        <w:t>          </w:t>
      </w:r>
      <w:r w:rsidRPr="008F31BC">
        <w:rPr>
          <w:rFonts w:ascii="Palatino Linotype" w:hAnsi="Palatino Linotype"/>
          <w:color w:val="000000"/>
          <w:sz w:val="20"/>
          <w:szCs w:val="20"/>
          <w:lang w:val="az-Latn-AZ"/>
        </w:rPr>
        <w:t>30 oktyabr 2018-ci il tarixli </w:t>
      </w:r>
      <w:r w:rsidRPr="008F31BC">
        <w:rPr>
          <w:rFonts w:ascii="Palatino Linotype" w:hAnsi="Palatino Linotype"/>
          <w:b/>
          <w:bCs/>
          <w:color w:val="000000"/>
          <w:sz w:val="20"/>
          <w:szCs w:val="20"/>
          <w:lang w:val="az-Latn-AZ"/>
        </w:rPr>
        <w:t>130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5 noyabr 2018-ci il, № 257</w:t>
      </w:r>
      <w:r>
        <w:rPr>
          <w:rFonts w:ascii="Palatino Linotype" w:hAnsi="Palatino Linotype" w:cs="Calibri"/>
          <w:b/>
          <w:bCs/>
          <w:color w:val="000000"/>
          <w:lang w:val="az-Latn-AZ"/>
        </w:rPr>
        <w:t>, Azərbaycan Respublikasının Qanunvericilik Toplusu, 2018-ci il, № 11, maddə 2217</w:t>
      </w:r>
      <w:r>
        <w:rPr>
          <w:rFonts w:ascii="Palatino Linotype" w:hAnsi="Palatino Linotype" w:cs="Calibri"/>
          <w:b/>
          <w:bCs/>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1.</w:t>
      </w:r>
      <w:r>
        <w:rPr>
          <w:b/>
          <w:bCs/>
          <w:color w:val="000000"/>
          <w:sz w:val="14"/>
          <w:szCs w:val="14"/>
          <w:lang w:val="az-Latn-AZ"/>
        </w:rPr>
        <w:t>          </w:t>
      </w:r>
      <w:r w:rsidRPr="008F31BC">
        <w:rPr>
          <w:rFonts w:ascii="Palatino Linotype" w:hAnsi="Palatino Linotype"/>
          <w:color w:val="000000"/>
          <w:sz w:val="20"/>
          <w:szCs w:val="20"/>
          <w:lang w:val="az-Latn-AZ"/>
        </w:rPr>
        <w:t>30 oktyabr 2018-ci il tarixli </w:t>
      </w:r>
      <w:r w:rsidRPr="008F31BC">
        <w:rPr>
          <w:rFonts w:ascii="Palatino Linotype" w:hAnsi="Palatino Linotype"/>
          <w:b/>
          <w:bCs/>
          <w:color w:val="000000"/>
          <w:sz w:val="20"/>
          <w:szCs w:val="20"/>
          <w:lang w:val="az-Latn-AZ"/>
        </w:rPr>
        <w:t>131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4 dekabr 2018-ci il, № 282, Azərbaycan Respublikasının Qanunvericilik Toplusu, 2018-ci il, № 12, I kitab, maddə 247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2.</w:t>
      </w:r>
      <w:r>
        <w:rPr>
          <w:b/>
          <w:bCs/>
          <w:color w:val="000000"/>
          <w:sz w:val="14"/>
          <w:szCs w:val="14"/>
          <w:lang w:val="az-Latn-AZ"/>
        </w:rPr>
        <w:t>          </w:t>
      </w:r>
      <w:r w:rsidRPr="008F31BC">
        <w:rPr>
          <w:rFonts w:ascii="Palatino Linotype" w:hAnsi="Palatino Linotype"/>
          <w:color w:val="000000"/>
          <w:sz w:val="20"/>
          <w:szCs w:val="20"/>
          <w:lang w:val="az-Latn-AZ"/>
        </w:rPr>
        <w:t>2 noyabr 2018-ci il tarixli </w:t>
      </w:r>
      <w:r w:rsidRPr="008F31BC">
        <w:rPr>
          <w:rFonts w:ascii="Palatino Linotype" w:hAnsi="Palatino Linotype"/>
          <w:b/>
          <w:bCs/>
          <w:color w:val="000000"/>
          <w:sz w:val="20"/>
          <w:szCs w:val="20"/>
          <w:lang w:val="az-Latn-AZ"/>
        </w:rPr>
        <w:t>1326-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4 dekabr 2018-ci il, № 282, Azərbaycan Respublikasının Qanunvericilik Toplusu, 2018-ci il, № 12, I kitab, maddə 2475)</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3.</w:t>
      </w:r>
      <w:r>
        <w:rPr>
          <w:b/>
          <w:bCs/>
          <w:color w:val="000000"/>
          <w:sz w:val="14"/>
          <w:szCs w:val="14"/>
          <w:lang w:val="az-Latn-AZ"/>
        </w:rPr>
        <w:t>          </w:t>
      </w:r>
      <w:r w:rsidRPr="008F31BC">
        <w:rPr>
          <w:rFonts w:ascii="Palatino Linotype" w:hAnsi="Palatino Linotype"/>
          <w:color w:val="000000"/>
          <w:sz w:val="20"/>
          <w:szCs w:val="20"/>
          <w:lang w:val="az-Latn-AZ"/>
        </w:rPr>
        <w:t>30 noyabr 2018-ci il tarixli </w:t>
      </w:r>
      <w:r w:rsidRPr="008F31BC">
        <w:rPr>
          <w:rFonts w:ascii="Palatino Linotype" w:hAnsi="Palatino Linotype"/>
          <w:b/>
          <w:bCs/>
          <w:color w:val="000000"/>
          <w:sz w:val="20"/>
          <w:szCs w:val="20"/>
          <w:lang w:val="az-Latn-AZ"/>
        </w:rPr>
        <w:t>135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 xml:space="preserve">(“Azərbaycan” </w:t>
      </w:r>
      <w:r>
        <w:rPr>
          <w:rFonts w:ascii="Palatino Linotype" w:hAnsi="Palatino Linotype" w:cs="Calibri"/>
          <w:b/>
          <w:bCs/>
          <w:color w:val="000000"/>
          <w:sz w:val="20"/>
          <w:szCs w:val="20"/>
          <w:lang w:val="az-Latn-AZ"/>
        </w:rPr>
        <w:lastRenderedPageBreak/>
        <w:t>qəzeti, 26 dekabr 2018-ci il, № 292, Azərbaycan Respublikasının Qanunvericilik Toplusu, 2018-ci il, № 12, I kitab, maddə 249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4.</w:t>
      </w:r>
      <w:r>
        <w:rPr>
          <w:b/>
          <w:bCs/>
          <w:color w:val="000000"/>
          <w:sz w:val="14"/>
          <w:szCs w:val="14"/>
          <w:lang w:val="az-Latn-AZ"/>
        </w:rPr>
        <w:t>          </w:t>
      </w:r>
      <w:r w:rsidRPr="008F31BC">
        <w:rPr>
          <w:rFonts w:ascii="Palatino Linotype" w:hAnsi="Palatino Linotype"/>
          <w:color w:val="000000"/>
          <w:sz w:val="20"/>
          <w:szCs w:val="20"/>
          <w:lang w:val="az-Latn-AZ"/>
        </w:rPr>
        <w:t>30 noyabr 2018-ci il tarixli </w:t>
      </w:r>
      <w:r w:rsidRPr="008F31BC">
        <w:rPr>
          <w:rFonts w:ascii="Palatino Linotype" w:hAnsi="Palatino Linotype"/>
          <w:b/>
          <w:bCs/>
          <w:color w:val="000000"/>
          <w:sz w:val="20"/>
          <w:szCs w:val="20"/>
          <w:lang w:val="az-Latn-AZ"/>
        </w:rPr>
        <w:t>1363-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 dekabr 2018-ci il, № 271, Azərbaycan Respublikasının Qanunvericilik Toplusu, 2018-ci il, № 11, maddə 223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5.</w:t>
      </w:r>
      <w:r>
        <w:rPr>
          <w:b/>
          <w:bCs/>
          <w:color w:val="000000"/>
          <w:sz w:val="14"/>
          <w:szCs w:val="14"/>
          <w:lang w:val="az-Latn-AZ"/>
        </w:rPr>
        <w:t>          </w:t>
      </w:r>
      <w:r w:rsidRPr="008F31BC">
        <w:rPr>
          <w:rFonts w:ascii="Palatino Linotype" w:hAnsi="Palatino Linotype"/>
          <w:color w:val="000000"/>
          <w:sz w:val="20"/>
          <w:szCs w:val="20"/>
          <w:lang w:val="az-Latn-AZ"/>
        </w:rPr>
        <w:t>30 noyabr 2018-ci il tarixli </w:t>
      </w:r>
      <w:r w:rsidRPr="008F31BC">
        <w:rPr>
          <w:rFonts w:ascii="Palatino Linotype" w:hAnsi="Palatino Linotype"/>
          <w:b/>
          <w:bCs/>
          <w:color w:val="000000"/>
          <w:sz w:val="20"/>
          <w:szCs w:val="20"/>
          <w:lang w:val="az-Latn-AZ"/>
        </w:rPr>
        <w:t>137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0 dekabr 2018-ci il, № 287, Azərbaycan Respublikasının Qanunvericilik Toplusu, 2018-ci il, № 12, I kitab, maddə 250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6.</w:t>
      </w:r>
      <w:r>
        <w:rPr>
          <w:b/>
          <w:bCs/>
          <w:color w:val="000000"/>
          <w:sz w:val="14"/>
          <w:szCs w:val="14"/>
          <w:lang w:val="az-Latn-AZ"/>
        </w:rPr>
        <w:t>          </w:t>
      </w:r>
      <w:r w:rsidRPr="008F31BC">
        <w:rPr>
          <w:rFonts w:ascii="Palatino Linotype" w:hAnsi="Palatino Linotype"/>
          <w:color w:val="000000"/>
          <w:sz w:val="20"/>
          <w:szCs w:val="20"/>
          <w:lang w:val="az-Latn-AZ"/>
        </w:rPr>
        <w:t>30 noyabr 2018-ci il tarixli </w:t>
      </w:r>
      <w:r w:rsidRPr="008F31BC">
        <w:rPr>
          <w:rFonts w:ascii="Palatino Linotype" w:hAnsi="Palatino Linotype"/>
          <w:b/>
          <w:bCs/>
          <w:color w:val="000000"/>
          <w:sz w:val="20"/>
          <w:szCs w:val="20"/>
          <w:lang w:val="az-Latn-AZ"/>
        </w:rPr>
        <w:t>137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9 dekabr 2018-ci il, № 295</w:t>
      </w:r>
      <w:r>
        <w:rPr>
          <w:rFonts w:ascii="Palatino Linotype" w:hAnsi="Palatino Linotype" w:cs="Calibri"/>
          <w:b/>
          <w:bCs/>
          <w:color w:val="000000"/>
          <w:lang w:val="az-Latn-AZ"/>
        </w:rPr>
        <w:t>, Azərbaycan Respublikasının Qanunvericilik Toplusu, 2018-ci il, № 12, I kitab, maddə 2512</w:t>
      </w:r>
      <w:r>
        <w:rPr>
          <w:rFonts w:ascii="Palatino Linotype" w:hAnsi="Palatino Linotype" w:cs="Calibri"/>
          <w:b/>
          <w:bCs/>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7.</w:t>
      </w:r>
      <w:r>
        <w:rPr>
          <w:b/>
          <w:bCs/>
          <w:color w:val="000000"/>
          <w:sz w:val="14"/>
          <w:szCs w:val="14"/>
          <w:lang w:val="az-Latn-AZ"/>
        </w:rPr>
        <w:t>          </w:t>
      </w:r>
      <w:r w:rsidRPr="008F31BC">
        <w:rPr>
          <w:rFonts w:ascii="Palatino Linotype" w:hAnsi="Palatino Linotype"/>
          <w:color w:val="000000"/>
          <w:sz w:val="20"/>
          <w:szCs w:val="20"/>
          <w:lang w:val="az-Latn-AZ"/>
        </w:rPr>
        <w:t>7 dekabr 2018-ci il tarixli </w:t>
      </w:r>
      <w:r w:rsidRPr="008F31BC">
        <w:rPr>
          <w:rFonts w:ascii="Palatino Linotype" w:hAnsi="Palatino Linotype"/>
          <w:b/>
          <w:bCs/>
          <w:color w:val="000000"/>
          <w:sz w:val="20"/>
          <w:szCs w:val="20"/>
          <w:lang w:val="az-Latn-AZ"/>
        </w:rPr>
        <w:t>138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yanvar 2019-cu il, № 7, Azərbaycan Respublikasının Qanunvericilik Toplusu, 2019-cu il, № 01, maddə 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8.</w:t>
      </w:r>
      <w:r>
        <w:rPr>
          <w:b/>
          <w:bCs/>
          <w:color w:val="000000"/>
          <w:sz w:val="14"/>
          <w:szCs w:val="14"/>
          <w:lang w:val="az-Latn-AZ"/>
        </w:rPr>
        <w:t>          </w:t>
      </w:r>
      <w:r w:rsidRPr="008F31BC">
        <w:rPr>
          <w:rFonts w:ascii="Palatino Linotype" w:hAnsi="Palatino Linotype"/>
          <w:color w:val="000000"/>
          <w:sz w:val="20"/>
          <w:szCs w:val="20"/>
          <w:lang w:val="az-Latn-AZ"/>
        </w:rPr>
        <w:t>7 dekabr 2018-ci il tarixli </w:t>
      </w:r>
      <w:r w:rsidRPr="008F31BC">
        <w:rPr>
          <w:rFonts w:ascii="Palatino Linotype" w:hAnsi="Palatino Linotype"/>
          <w:b/>
          <w:bCs/>
          <w:color w:val="000000"/>
          <w:sz w:val="20"/>
          <w:szCs w:val="20"/>
          <w:lang w:val="az-Latn-AZ"/>
        </w:rPr>
        <w:t>1384-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8 yanvar 2019-cu il, № 13, Azərbaycan Respublikasının Qanunvericilik Toplusu, 2019-cu il, № 01, maddə 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89.</w:t>
      </w:r>
      <w:r>
        <w:rPr>
          <w:b/>
          <w:bCs/>
          <w:color w:val="000000"/>
          <w:sz w:val="14"/>
          <w:szCs w:val="14"/>
          <w:lang w:val="az-Latn-AZ"/>
        </w:rPr>
        <w:t>          </w:t>
      </w:r>
      <w:r w:rsidRPr="008F31BC">
        <w:rPr>
          <w:rFonts w:ascii="Palatino Linotype" w:hAnsi="Palatino Linotype"/>
          <w:color w:val="000000"/>
          <w:sz w:val="20"/>
          <w:szCs w:val="20"/>
          <w:lang w:val="az-Latn-AZ"/>
        </w:rPr>
        <w:t>18 dekabr 2018-ci il tarixli </w:t>
      </w:r>
      <w:r w:rsidRPr="008F31BC">
        <w:rPr>
          <w:rFonts w:ascii="Palatino Linotype" w:hAnsi="Palatino Linotype"/>
          <w:b/>
          <w:bCs/>
          <w:color w:val="000000"/>
          <w:sz w:val="20"/>
          <w:szCs w:val="20"/>
          <w:lang w:val="az-Latn-AZ"/>
        </w:rPr>
        <w:t>1395-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8 yanvar 2019-cu il, № 13, Azərbaycan Respublikasının Qanunvericilik Toplusu, 2019-cu il, № 01, maddə 15)</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0.</w:t>
      </w:r>
      <w:r>
        <w:rPr>
          <w:b/>
          <w:bCs/>
          <w:color w:val="000000"/>
          <w:sz w:val="14"/>
          <w:szCs w:val="14"/>
          <w:lang w:val="az-Latn-AZ"/>
        </w:rPr>
        <w:t>          </w:t>
      </w:r>
      <w:r w:rsidRPr="008F31BC">
        <w:rPr>
          <w:rFonts w:ascii="Palatino Linotype" w:hAnsi="Palatino Linotype"/>
          <w:color w:val="000000"/>
          <w:sz w:val="20"/>
          <w:szCs w:val="20"/>
          <w:lang w:val="az-Latn-AZ"/>
        </w:rPr>
        <w:t>18 dekabr 2018-ci il tarixli </w:t>
      </w:r>
      <w:r w:rsidRPr="008F31BC">
        <w:rPr>
          <w:rFonts w:ascii="Palatino Linotype" w:hAnsi="Palatino Linotype"/>
          <w:b/>
          <w:bCs/>
          <w:color w:val="000000"/>
          <w:sz w:val="20"/>
          <w:szCs w:val="20"/>
          <w:lang w:val="az-Latn-AZ"/>
        </w:rPr>
        <w:t>139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yanvar 2019-cu il, № 7, Azərbaycan Respublikasının Qanunvericilik Toplusu, 2019-cu il, № 01, maddə 1</w:t>
      </w:r>
      <w:r>
        <w:rPr>
          <w:rFonts w:ascii="Palatino Linotype" w:hAnsi="Palatino Linotype" w:cs="Calibri"/>
          <w:b/>
          <w:bCs/>
          <w:color w:val="000000"/>
          <w:lang w:val="az-Latn-AZ"/>
        </w:rPr>
        <w:t>8</w:t>
      </w:r>
      <w:r>
        <w:rPr>
          <w:rFonts w:ascii="Palatino Linotype" w:hAnsi="Palatino Linotype" w:cs="Calibri"/>
          <w:b/>
          <w:bCs/>
          <w:color w:val="000000"/>
          <w:sz w:val="20"/>
          <w:szCs w:val="20"/>
          <w:lang w:val="az-Latn-AZ"/>
        </w:rPr>
        <w:t>)</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1.</w:t>
      </w:r>
      <w:r>
        <w:rPr>
          <w:b/>
          <w:bCs/>
          <w:color w:val="000000"/>
          <w:sz w:val="14"/>
          <w:szCs w:val="14"/>
          <w:lang w:val="az-Latn-AZ"/>
        </w:rPr>
        <w:t>          </w:t>
      </w:r>
      <w:r w:rsidRPr="008F31BC">
        <w:rPr>
          <w:rFonts w:ascii="Palatino Linotype" w:hAnsi="Palatino Linotype"/>
          <w:color w:val="000000"/>
          <w:sz w:val="20"/>
          <w:szCs w:val="20"/>
          <w:lang w:val="az-Latn-AZ"/>
        </w:rPr>
        <w:t>28 dekabr 2018-ci il tarixli </w:t>
      </w:r>
      <w:r w:rsidRPr="008F31BC">
        <w:rPr>
          <w:rFonts w:ascii="Palatino Linotype" w:hAnsi="Palatino Linotype"/>
          <w:b/>
          <w:bCs/>
          <w:color w:val="000000"/>
          <w:sz w:val="20"/>
          <w:szCs w:val="20"/>
          <w:lang w:val="az-Latn-AZ"/>
        </w:rPr>
        <w:t>140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1 yanvar 2019-cu il, № 24, Azərbaycan Respublikasının Qanunvericilik Toplusu, 2019-cu il, № 01, maddə 2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2.</w:t>
      </w:r>
      <w:r>
        <w:rPr>
          <w:b/>
          <w:bCs/>
          <w:color w:val="000000"/>
          <w:sz w:val="14"/>
          <w:szCs w:val="14"/>
          <w:lang w:val="az-Latn-AZ"/>
        </w:rPr>
        <w:t>          </w:t>
      </w:r>
      <w:r w:rsidRPr="008F31BC">
        <w:rPr>
          <w:rFonts w:ascii="Palatino Linotype" w:hAnsi="Palatino Linotype"/>
          <w:color w:val="000000"/>
          <w:sz w:val="20"/>
          <w:szCs w:val="20"/>
          <w:lang w:val="az-Latn-AZ"/>
        </w:rPr>
        <w:t>28 dekabr 2018-ci il tarixli </w:t>
      </w:r>
      <w:r w:rsidRPr="008F31BC">
        <w:rPr>
          <w:rFonts w:ascii="Palatino Linotype" w:hAnsi="Palatino Linotype"/>
          <w:b/>
          <w:bCs/>
          <w:color w:val="000000"/>
          <w:sz w:val="20"/>
          <w:szCs w:val="20"/>
          <w:lang w:val="az-Latn-AZ"/>
        </w:rPr>
        <w:t>142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9 yanvar 2019-cu il, № 14, Azərbaycan Respublikasının Qanunvericilik Toplusu, 2019-cu il, № 01, maddə 4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3.</w:t>
      </w:r>
      <w:r>
        <w:rPr>
          <w:b/>
          <w:bCs/>
          <w:color w:val="000000"/>
          <w:sz w:val="14"/>
          <w:szCs w:val="14"/>
          <w:lang w:val="az-Latn-AZ"/>
        </w:rPr>
        <w:t>          </w:t>
      </w:r>
      <w:r w:rsidRPr="008F31BC">
        <w:rPr>
          <w:rFonts w:ascii="Palatino Linotype" w:hAnsi="Palatino Linotype"/>
          <w:color w:val="000000"/>
          <w:sz w:val="20"/>
          <w:szCs w:val="20"/>
          <w:lang w:val="az-Latn-AZ"/>
        </w:rPr>
        <w:t>28 dekabr 2018-ci il tarixli </w:t>
      </w:r>
      <w:r w:rsidRPr="008F31BC">
        <w:rPr>
          <w:rFonts w:ascii="Palatino Linotype" w:hAnsi="Palatino Linotype"/>
          <w:b/>
          <w:bCs/>
          <w:color w:val="000000"/>
          <w:sz w:val="20"/>
          <w:szCs w:val="20"/>
          <w:lang w:val="az-Latn-AZ"/>
        </w:rPr>
        <w:t>143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30 dekabr 2018-ci il, № 296, Azərbaycan Respublikasının Qanunvericilik Toplusu, 2018-ci il, № 12, I kitab, maddə 2522)</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4.</w:t>
      </w:r>
      <w:r>
        <w:rPr>
          <w:b/>
          <w:bCs/>
          <w:color w:val="000000"/>
          <w:sz w:val="14"/>
          <w:szCs w:val="14"/>
          <w:lang w:val="az-Latn-AZ"/>
        </w:rPr>
        <w:t>          </w:t>
      </w:r>
      <w:r w:rsidRPr="008F31BC">
        <w:rPr>
          <w:rFonts w:ascii="Palatino Linotype" w:hAnsi="Palatino Linotype"/>
          <w:color w:val="000000"/>
          <w:sz w:val="20"/>
          <w:szCs w:val="20"/>
          <w:lang w:val="az-Latn-AZ"/>
        </w:rPr>
        <w:t>1 fevral 2019-cu il tarixli </w:t>
      </w:r>
      <w:r w:rsidRPr="008F31BC">
        <w:rPr>
          <w:rFonts w:ascii="Palatino Linotype" w:hAnsi="Palatino Linotype"/>
          <w:b/>
          <w:bCs/>
          <w:color w:val="000000"/>
          <w:sz w:val="20"/>
          <w:szCs w:val="20"/>
          <w:lang w:val="az-Latn-AZ"/>
        </w:rPr>
        <w:t>1476-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5 mart 2019-cu il, № 60, Azərbaycan Respublikasının Qanunvericilik Toplusu, 2019-cu il, № 3, maddə 37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5.</w:t>
      </w:r>
      <w:r>
        <w:rPr>
          <w:b/>
          <w:bCs/>
          <w:color w:val="000000"/>
          <w:sz w:val="14"/>
          <w:szCs w:val="14"/>
          <w:lang w:val="az-Latn-AZ"/>
        </w:rPr>
        <w:t>          </w:t>
      </w:r>
      <w:r w:rsidRPr="008F31BC">
        <w:rPr>
          <w:rFonts w:ascii="Palatino Linotype" w:hAnsi="Palatino Linotype"/>
          <w:color w:val="000000"/>
          <w:sz w:val="20"/>
          <w:szCs w:val="20"/>
          <w:lang w:val="az-Latn-AZ"/>
        </w:rPr>
        <w:t>19 fevral 2019-cu il tarixli </w:t>
      </w:r>
      <w:r w:rsidRPr="008F31BC">
        <w:rPr>
          <w:rFonts w:ascii="Palatino Linotype" w:hAnsi="Palatino Linotype"/>
          <w:b/>
          <w:bCs/>
          <w:color w:val="000000"/>
          <w:sz w:val="20"/>
          <w:szCs w:val="20"/>
          <w:lang w:val="az-Latn-AZ"/>
        </w:rPr>
        <w:t>1516-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14 mart 2019-cu il, № 59, Azərbaycan Respublikasının Qanunvericilik Toplusu, 2019-cu il, №3, maddə 38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6.</w:t>
      </w:r>
      <w:r>
        <w:rPr>
          <w:b/>
          <w:bCs/>
          <w:color w:val="000000"/>
          <w:sz w:val="14"/>
          <w:szCs w:val="14"/>
          <w:lang w:val="az-Latn-AZ"/>
        </w:rPr>
        <w:t>          </w:t>
      </w:r>
      <w:r w:rsidRPr="008F31BC">
        <w:rPr>
          <w:rFonts w:ascii="Palatino Linotype" w:hAnsi="Palatino Linotype"/>
          <w:color w:val="000000"/>
          <w:sz w:val="20"/>
          <w:szCs w:val="20"/>
          <w:lang w:val="az-Latn-AZ"/>
        </w:rPr>
        <w:t>5 mart 2019-cu il tarixli </w:t>
      </w:r>
      <w:r w:rsidRPr="008F31BC">
        <w:rPr>
          <w:rFonts w:ascii="Palatino Linotype" w:hAnsi="Palatino Linotype"/>
          <w:b/>
          <w:bCs/>
          <w:color w:val="000000"/>
          <w:sz w:val="20"/>
          <w:szCs w:val="20"/>
          <w:lang w:val="az-Latn-AZ"/>
        </w:rPr>
        <w:t>1520-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0 aprel 2019-cu il, № 76, Azərbaycan Respublikasının Qanunvericilik Toplusu, 2019-cu il, №4, maddə 579)</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7.</w:t>
      </w:r>
      <w:r>
        <w:rPr>
          <w:b/>
          <w:bCs/>
          <w:color w:val="000000"/>
          <w:sz w:val="14"/>
          <w:szCs w:val="14"/>
          <w:lang w:val="az-Latn-AZ"/>
        </w:rPr>
        <w:t>          </w:t>
      </w:r>
      <w:r w:rsidRPr="008F31BC">
        <w:rPr>
          <w:rFonts w:ascii="Palatino Linotype" w:hAnsi="Palatino Linotype"/>
          <w:color w:val="000000"/>
          <w:sz w:val="20"/>
          <w:szCs w:val="20"/>
          <w:lang w:val="az-Latn-AZ"/>
        </w:rPr>
        <w:t>5 mart 2019-cu il tarixli </w:t>
      </w:r>
      <w:r w:rsidRPr="008F31BC">
        <w:rPr>
          <w:rFonts w:ascii="Palatino Linotype" w:hAnsi="Palatino Linotype"/>
          <w:b/>
          <w:bCs/>
          <w:color w:val="000000"/>
          <w:sz w:val="20"/>
          <w:szCs w:val="20"/>
          <w:lang w:val="az-Latn-AZ"/>
        </w:rPr>
        <w:t>152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3 aprel 2019-cu il, № 70, Azərbaycan Respublikasının Qanunvericilik Toplusu, 2019-cu il, №4, maddə 58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8.</w:t>
      </w:r>
      <w:r>
        <w:rPr>
          <w:b/>
          <w:bCs/>
          <w:color w:val="000000"/>
          <w:sz w:val="14"/>
          <w:szCs w:val="14"/>
          <w:lang w:val="az-Latn-AZ"/>
        </w:rPr>
        <w:t>          </w:t>
      </w:r>
      <w:r w:rsidRPr="008F31BC">
        <w:rPr>
          <w:rFonts w:ascii="Palatino Linotype" w:hAnsi="Palatino Linotype"/>
          <w:color w:val="000000"/>
          <w:sz w:val="20"/>
          <w:szCs w:val="20"/>
          <w:lang w:val="az-Latn-AZ"/>
        </w:rPr>
        <w:t>29 mart 2019-cu il tarixli </w:t>
      </w:r>
      <w:r w:rsidRPr="008F31BC">
        <w:rPr>
          <w:rFonts w:ascii="Palatino Linotype" w:hAnsi="Palatino Linotype"/>
          <w:b/>
          <w:bCs/>
          <w:color w:val="000000"/>
          <w:sz w:val="20"/>
          <w:szCs w:val="20"/>
          <w:lang w:val="az-Latn-AZ"/>
        </w:rPr>
        <w:t>153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0 aprel 2019-cu il, № 85, Azərbaycan Respublikasının Qanunvericilik Toplusu, 2019-cu il, №4, maddə 58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99.</w:t>
      </w:r>
      <w:r>
        <w:rPr>
          <w:b/>
          <w:bCs/>
          <w:color w:val="000000"/>
          <w:sz w:val="14"/>
          <w:szCs w:val="14"/>
          <w:lang w:val="az-Latn-AZ"/>
        </w:rPr>
        <w:t>          </w:t>
      </w:r>
      <w:r w:rsidRPr="008F31BC">
        <w:rPr>
          <w:rFonts w:ascii="Palatino Linotype" w:hAnsi="Palatino Linotype"/>
          <w:color w:val="000000"/>
          <w:sz w:val="20"/>
          <w:szCs w:val="20"/>
          <w:lang w:val="az-Latn-AZ"/>
        </w:rPr>
        <w:t>29 mart 2019-cu il tarixli </w:t>
      </w:r>
      <w:r w:rsidRPr="008F31BC">
        <w:rPr>
          <w:rFonts w:ascii="Palatino Linotype" w:hAnsi="Palatino Linotype"/>
          <w:b/>
          <w:bCs/>
          <w:color w:val="000000"/>
          <w:sz w:val="20"/>
          <w:szCs w:val="20"/>
          <w:lang w:val="az-Latn-AZ"/>
        </w:rPr>
        <w:t>1549-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 may 2019-cu il, № 95, Azərbaycan Respublikasının Qanunvericilik Toplusu, 2019-cu il, №4, maddə 595)</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lastRenderedPageBreak/>
        <w:t>100.</w:t>
      </w:r>
      <w:r>
        <w:rPr>
          <w:b/>
          <w:bCs/>
          <w:color w:val="000000"/>
          <w:sz w:val="14"/>
          <w:szCs w:val="14"/>
          <w:lang w:val="az-Latn-AZ"/>
        </w:rPr>
        <w:t>      </w:t>
      </w:r>
      <w:r w:rsidRPr="008F31BC">
        <w:rPr>
          <w:rFonts w:ascii="Palatino Linotype" w:hAnsi="Palatino Linotype"/>
          <w:color w:val="000000"/>
          <w:sz w:val="20"/>
          <w:szCs w:val="20"/>
          <w:lang w:val="az-Latn-AZ"/>
        </w:rPr>
        <w:t>29 mart 2019-cu il tarixli </w:t>
      </w:r>
      <w:r w:rsidRPr="008F31BC">
        <w:rPr>
          <w:rFonts w:ascii="Palatino Linotype" w:hAnsi="Palatino Linotype"/>
          <w:b/>
          <w:bCs/>
          <w:color w:val="000000"/>
          <w:sz w:val="20"/>
          <w:szCs w:val="20"/>
          <w:lang w:val="az-Latn-AZ"/>
        </w:rPr>
        <w:t>1534-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5 may 2019-cu il, № 98, Azərbaycan Respublikasının Qanunvericilik Toplusu, 2019-cu il, № 5, maddə 79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1.</w:t>
      </w:r>
      <w:r>
        <w:rPr>
          <w:b/>
          <w:bCs/>
          <w:color w:val="000000"/>
          <w:sz w:val="14"/>
          <w:szCs w:val="14"/>
          <w:lang w:val="az-Latn-AZ"/>
        </w:rPr>
        <w:t>      </w:t>
      </w:r>
      <w:r w:rsidRPr="008F31BC">
        <w:rPr>
          <w:rFonts w:ascii="Palatino Linotype" w:hAnsi="Palatino Linotype"/>
          <w:color w:val="000000"/>
          <w:sz w:val="20"/>
          <w:szCs w:val="20"/>
          <w:lang w:val="az-Latn-AZ"/>
        </w:rPr>
        <w:t>9 aprel 2019-cu il tarixli </w:t>
      </w:r>
      <w:r w:rsidRPr="008F31BC">
        <w:rPr>
          <w:rFonts w:ascii="Palatino Linotype" w:hAnsi="Palatino Linotype"/>
          <w:b/>
          <w:bCs/>
          <w:color w:val="000000"/>
          <w:sz w:val="20"/>
          <w:szCs w:val="20"/>
          <w:lang w:val="az-Latn-AZ"/>
        </w:rPr>
        <w:t>1558-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5 may 2019-cu il, № 98, Azərbaycan Respublikasının Qanunvericilik Toplusu, 2019-cu il, № 5, maddə 800)</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2.</w:t>
      </w:r>
      <w:r>
        <w:rPr>
          <w:b/>
          <w:bCs/>
          <w:color w:val="000000"/>
          <w:sz w:val="14"/>
          <w:szCs w:val="14"/>
          <w:lang w:val="az-Latn-AZ"/>
        </w:rPr>
        <w:t>      </w:t>
      </w:r>
      <w:r w:rsidRPr="008F31BC">
        <w:rPr>
          <w:rFonts w:ascii="Palatino Linotype" w:hAnsi="Palatino Linotype"/>
          <w:color w:val="000000"/>
          <w:sz w:val="20"/>
          <w:szCs w:val="20"/>
          <w:lang w:val="az-Latn-AZ"/>
        </w:rPr>
        <w:t>9 aprel 2019-cu il tarixli </w:t>
      </w:r>
      <w:r w:rsidRPr="008F31BC">
        <w:rPr>
          <w:rFonts w:ascii="Palatino Linotype" w:hAnsi="Palatino Linotype"/>
          <w:b/>
          <w:bCs/>
          <w:color w:val="000000"/>
          <w:sz w:val="20"/>
          <w:szCs w:val="20"/>
          <w:lang w:val="az-Latn-AZ"/>
        </w:rPr>
        <w:t>156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5 may 2019-cu il, № 98, Azərbaycan Respublikasının Qanunvericilik Toplusu, 2019-cu il, № 5, maddə 80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3.</w:t>
      </w:r>
      <w:r>
        <w:rPr>
          <w:b/>
          <w:bCs/>
          <w:color w:val="000000"/>
          <w:sz w:val="14"/>
          <w:szCs w:val="14"/>
          <w:lang w:val="az-Latn-AZ"/>
        </w:rPr>
        <w:t>      </w:t>
      </w:r>
      <w:r w:rsidRPr="008F31BC">
        <w:rPr>
          <w:rFonts w:ascii="Palatino Linotype" w:hAnsi="Palatino Linotype"/>
          <w:color w:val="000000"/>
          <w:sz w:val="20"/>
          <w:szCs w:val="20"/>
          <w:lang w:val="az-Latn-AZ"/>
        </w:rPr>
        <w:t>9 aprel 2019-cu il tarixli </w:t>
      </w:r>
      <w:r w:rsidRPr="008F31BC">
        <w:rPr>
          <w:rFonts w:ascii="Palatino Linotype" w:hAnsi="Palatino Linotype"/>
          <w:b/>
          <w:bCs/>
          <w:color w:val="000000"/>
          <w:sz w:val="20"/>
          <w:szCs w:val="20"/>
          <w:lang w:val="az-Latn-AZ"/>
        </w:rPr>
        <w:t>156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5 may 2019-cu il, № 98, Azərbaycan Respublikasının Qanunvericilik Toplusu, 2019-cu il, № 5, maddə 80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4.</w:t>
      </w:r>
      <w:r>
        <w:rPr>
          <w:b/>
          <w:bCs/>
          <w:color w:val="000000"/>
          <w:sz w:val="14"/>
          <w:szCs w:val="14"/>
          <w:lang w:val="az-Latn-AZ"/>
        </w:rPr>
        <w:t>      </w:t>
      </w:r>
      <w:r w:rsidRPr="008F31BC">
        <w:rPr>
          <w:rFonts w:ascii="Palatino Linotype" w:hAnsi="Palatino Linotype"/>
          <w:color w:val="000000"/>
          <w:sz w:val="20"/>
          <w:szCs w:val="20"/>
          <w:lang w:val="az-Latn-AZ"/>
        </w:rPr>
        <w:t>3 may 2019-cu il tarixli </w:t>
      </w:r>
      <w:r w:rsidRPr="008F31BC">
        <w:rPr>
          <w:rFonts w:ascii="Palatino Linotype" w:hAnsi="Palatino Linotype"/>
          <w:b/>
          <w:bCs/>
          <w:color w:val="000000"/>
          <w:sz w:val="20"/>
          <w:szCs w:val="20"/>
          <w:lang w:val="az-Latn-AZ"/>
        </w:rPr>
        <w:t>1577-VQD</w:t>
      </w:r>
      <w:r w:rsidRPr="008F31BC">
        <w:rPr>
          <w:rFonts w:ascii="Palatino Linotype" w:hAnsi="Palatino Linotype"/>
          <w:color w:val="000000"/>
          <w:sz w:val="20"/>
          <w:szCs w:val="20"/>
          <w:lang w:val="az-Latn-AZ"/>
        </w:rPr>
        <w:t> nömrəli</w:t>
      </w:r>
      <w:r>
        <w:rPr>
          <w:rFonts w:ascii="Palatino Linotype" w:hAnsi="Palatino Linotype" w:cs="Calibri"/>
          <w:color w:val="000000"/>
          <w:sz w:val="20"/>
          <w:szCs w:val="20"/>
          <w:lang w:val="az-Latn-AZ"/>
        </w:rPr>
        <w:t> Azərbaycan Respublikasının Qanunu </w:t>
      </w:r>
      <w:r>
        <w:rPr>
          <w:rFonts w:ascii="Palatino Linotype" w:hAnsi="Palatino Linotype" w:cs="Calibri"/>
          <w:b/>
          <w:bCs/>
          <w:color w:val="000000"/>
          <w:sz w:val="20"/>
          <w:szCs w:val="20"/>
          <w:lang w:val="az-Latn-AZ"/>
        </w:rPr>
        <w:t>(“Azərbaycan” qəzeti, 31 may 2019-cu il, № 118, Azərbaycan Respublikasının Qanunvericilik Toplusu, 2019-cu il, № 5, maddə 81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5.</w:t>
      </w:r>
      <w:r>
        <w:rPr>
          <w:b/>
          <w:bCs/>
          <w:color w:val="000000"/>
          <w:sz w:val="14"/>
          <w:szCs w:val="14"/>
          <w:lang w:val="az-Latn-AZ"/>
        </w:rPr>
        <w:t>      </w:t>
      </w:r>
      <w:r w:rsidRPr="008F31BC">
        <w:rPr>
          <w:rFonts w:ascii="Palatino Linotype" w:hAnsi="Palatino Linotype"/>
          <w:color w:val="000000"/>
          <w:sz w:val="20"/>
          <w:szCs w:val="20"/>
          <w:lang w:val="az-Latn-AZ"/>
        </w:rPr>
        <w:t>3 may 2019-cu il tarixli </w:t>
      </w:r>
      <w:r w:rsidRPr="008F31BC">
        <w:rPr>
          <w:rFonts w:ascii="Palatino Linotype" w:hAnsi="Palatino Linotype"/>
          <w:b/>
          <w:bCs/>
          <w:color w:val="000000"/>
          <w:sz w:val="20"/>
          <w:szCs w:val="20"/>
          <w:lang w:val="az-Latn-AZ"/>
        </w:rPr>
        <w:t>1583-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0 iyun 2019-cu il, № 131, Azərbaycan Respublikasının Qanunvericilik Toplusu, 2019-cu il, № 6, maddə 992)</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6.</w:t>
      </w:r>
      <w:r>
        <w:rPr>
          <w:b/>
          <w:bCs/>
          <w:color w:val="000000"/>
          <w:sz w:val="14"/>
          <w:szCs w:val="14"/>
          <w:lang w:val="az-Latn-AZ"/>
        </w:rPr>
        <w:t>      </w:t>
      </w:r>
      <w:r w:rsidRPr="008F31BC">
        <w:rPr>
          <w:rFonts w:ascii="Palatino Linotype" w:hAnsi="Palatino Linotype"/>
          <w:color w:val="000000"/>
          <w:sz w:val="20"/>
          <w:szCs w:val="20"/>
          <w:lang w:val="az-Latn-AZ"/>
        </w:rPr>
        <w:t>17 may 2019-cu il tarixli </w:t>
      </w:r>
      <w:r w:rsidRPr="008F31BC">
        <w:rPr>
          <w:rFonts w:ascii="Palatino Linotype" w:hAnsi="Palatino Linotype"/>
          <w:b/>
          <w:bCs/>
          <w:color w:val="000000"/>
          <w:sz w:val="20"/>
          <w:szCs w:val="20"/>
          <w:lang w:val="az-Latn-AZ"/>
        </w:rPr>
        <w:t>1595-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4 iyun 2019-cu il, № 128, Azərbaycan Respublikasının Qanunvericilik Toplusu, 2019-cu il, № 6, maddə 99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7.</w:t>
      </w:r>
      <w:r>
        <w:rPr>
          <w:b/>
          <w:bCs/>
          <w:color w:val="000000"/>
          <w:sz w:val="14"/>
          <w:szCs w:val="14"/>
          <w:lang w:val="az-Latn-AZ"/>
        </w:rPr>
        <w:t>      </w:t>
      </w:r>
      <w:r w:rsidRPr="008F31BC">
        <w:rPr>
          <w:rFonts w:ascii="Palatino Linotype" w:hAnsi="Palatino Linotype"/>
          <w:color w:val="000000"/>
          <w:sz w:val="20"/>
          <w:szCs w:val="20"/>
          <w:lang w:val="az-Latn-AZ"/>
        </w:rPr>
        <w:t>13 iyun 2019-cu il tarixli </w:t>
      </w:r>
      <w:r w:rsidRPr="008F31BC">
        <w:rPr>
          <w:rFonts w:ascii="Palatino Linotype" w:hAnsi="Palatino Linotype"/>
          <w:b/>
          <w:bCs/>
          <w:color w:val="000000"/>
          <w:sz w:val="20"/>
          <w:szCs w:val="20"/>
          <w:lang w:val="az-Latn-AZ"/>
        </w:rPr>
        <w:t>1609-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9 iyun 2019-cu il, № 138, Azərbaycan Respublikasının Qanunvericilik Toplusu, 2019-cu il, № 6, maddə 100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8.</w:t>
      </w:r>
      <w:r>
        <w:rPr>
          <w:b/>
          <w:bCs/>
          <w:color w:val="000000"/>
          <w:sz w:val="14"/>
          <w:szCs w:val="14"/>
          <w:lang w:val="az-Latn-AZ"/>
        </w:rPr>
        <w:t>      </w:t>
      </w:r>
      <w:r w:rsidRPr="008F31BC">
        <w:rPr>
          <w:rFonts w:ascii="Palatino Linotype" w:hAnsi="Palatino Linotype"/>
          <w:color w:val="000000"/>
          <w:sz w:val="20"/>
          <w:szCs w:val="20"/>
          <w:lang w:val="az-Latn-AZ"/>
        </w:rPr>
        <w:t>27 iyun 2019-cu il tarixli </w:t>
      </w:r>
      <w:r w:rsidRPr="008F31BC">
        <w:rPr>
          <w:rFonts w:ascii="Palatino Linotype" w:hAnsi="Palatino Linotype"/>
          <w:b/>
          <w:bCs/>
          <w:color w:val="000000"/>
          <w:sz w:val="20"/>
          <w:szCs w:val="20"/>
          <w:lang w:val="az-Latn-AZ"/>
        </w:rPr>
        <w:t>1621-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avqust 2019-cu il, № 175, Azərbaycan Respublikasının Qanunvericilik Toplusu, 2019-cu il, №8, maddə 1364)</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09.</w:t>
      </w:r>
      <w:r>
        <w:rPr>
          <w:b/>
          <w:bCs/>
          <w:color w:val="000000"/>
          <w:sz w:val="14"/>
          <w:szCs w:val="14"/>
          <w:lang w:val="az-Latn-AZ"/>
        </w:rPr>
        <w:t>      </w:t>
      </w:r>
      <w:r w:rsidRPr="008F31BC">
        <w:rPr>
          <w:rFonts w:ascii="Palatino Linotype" w:hAnsi="Palatino Linotype"/>
          <w:color w:val="000000"/>
          <w:sz w:val="20"/>
          <w:szCs w:val="20"/>
          <w:lang w:val="az-Latn-AZ"/>
        </w:rPr>
        <w:t>27 iyun 2019-cu il tarixli </w:t>
      </w:r>
      <w:r w:rsidRPr="008F31BC">
        <w:rPr>
          <w:rFonts w:ascii="Palatino Linotype" w:hAnsi="Palatino Linotype"/>
          <w:b/>
          <w:bCs/>
          <w:color w:val="000000"/>
          <w:sz w:val="20"/>
          <w:szCs w:val="20"/>
          <w:lang w:val="az-Latn-AZ"/>
        </w:rPr>
        <w:t>1626-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1 avqust 2019-cu il, № 175, Azərbaycan Respublikasının Qanunvericilik Toplusu, 2019-cu il, №8, maddə 1367)</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0.</w:t>
      </w:r>
      <w:r>
        <w:rPr>
          <w:b/>
          <w:bCs/>
          <w:color w:val="000000"/>
          <w:sz w:val="14"/>
          <w:szCs w:val="14"/>
          <w:lang w:val="az-Latn-AZ"/>
        </w:rPr>
        <w:t>      </w:t>
      </w:r>
      <w:r w:rsidRPr="008F31BC">
        <w:rPr>
          <w:rFonts w:ascii="Palatino Linotype" w:hAnsi="Palatino Linotype"/>
          <w:color w:val="000000"/>
          <w:sz w:val="20"/>
          <w:szCs w:val="20"/>
          <w:lang w:val="az-Latn-AZ"/>
        </w:rPr>
        <w:t>27 iyun 2019-cu il tarixli </w:t>
      </w:r>
      <w:r w:rsidRPr="008F31BC">
        <w:rPr>
          <w:rFonts w:ascii="Palatino Linotype" w:hAnsi="Palatino Linotype"/>
          <w:b/>
          <w:bCs/>
          <w:color w:val="000000"/>
          <w:sz w:val="20"/>
          <w:szCs w:val="20"/>
          <w:lang w:val="az-Latn-AZ"/>
        </w:rPr>
        <w:t>162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6 iyul 2019-cu il, № 144, Azərbaycan Respublikasının Qanunvericilik Toplusu, 2019-cu il, № 7, maddə 119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1.</w:t>
      </w:r>
      <w:r>
        <w:rPr>
          <w:b/>
          <w:bCs/>
          <w:color w:val="000000"/>
          <w:sz w:val="14"/>
          <w:szCs w:val="14"/>
          <w:lang w:val="az-Latn-AZ"/>
        </w:rPr>
        <w:t>      </w:t>
      </w:r>
      <w:r w:rsidRPr="008F31BC">
        <w:rPr>
          <w:rFonts w:ascii="Palatino Linotype" w:hAnsi="Palatino Linotype"/>
          <w:color w:val="000000"/>
          <w:sz w:val="20"/>
          <w:szCs w:val="20"/>
          <w:lang w:val="az-Latn-AZ"/>
        </w:rPr>
        <w:t>9 iyul 2019-cu il tarixli </w:t>
      </w:r>
      <w:r w:rsidRPr="008F31BC">
        <w:rPr>
          <w:rFonts w:ascii="Palatino Linotype" w:hAnsi="Palatino Linotype"/>
          <w:b/>
          <w:bCs/>
          <w:color w:val="000000"/>
          <w:sz w:val="20"/>
          <w:szCs w:val="20"/>
          <w:lang w:val="az-Latn-AZ"/>
        </w:rPr>
        <w:t>1636-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3 avqust 2019-cu il, № 183, Azərbaycan Respublikasının Qanunvericilik Toplusu, 2019-cu il, №8, maddə 1368)</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2.</w:t>
      </w:r>
      <w:r>
        <w:rPr>
          <w:b/>
          <w:bCs/>
          <w:color w:val="000000"/>
          <w:sz w:val="14"/>
          <w:szCs w:val="14"/>
          <w:lang w:val="az-Latn-AZ"/>
        </w:rPr>
        <w:t>      </w:t>
      </w:r>
      <w:r w:rsidRPr="008F31BC">
        <w:rPr>
          <w:rFonts w:ascii="Palatino Linotype" w:hAnsi="Palatino Linotype"/>
          <w:color w:val="000000"/>
          <w:sz w:val="20"/>
          <w:szCs w:val="20"/>
          <w:lang w:val="az-Latn-AZ"/>
        </w:rPr>
        <w:t>12 iyul 2019-cu il tarixli </w:t>
      </w:r>
      <w:r w:rsidRPr="008F31BC">
        <w:rPr>
          <w:rFonts w:ascii="Palatino Linotype" w:hAnsi="Palatino Linotype"/>
          <w:b/>
          <w:bCs/>
          <w:color w:val="000000"/>
          <w:sz w:val="20"/>
          <w:szCs w:val="20"/>
          <w:lang w:val="az-Latn-AZ"/>
        </w:rPr>
        <w:t>1660-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7 avqust 2019-cu il, № 186, Azərbaycan Respublikasının Qanunvericilik Toplusu, 2019-cu il, №8, maddə 1381)</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3.</w:t>
      </w:r>
      <w:r>
        <w:rPr>
          <w:b/>
          <w:bCs/>
          <w:color w:val="000000"/>
          <w:sz w:val="14"/>
          <w:szCs w:val="14"/>
          <w:lang w:val="az-Latn-AZ"/>
        </w:rPr>
        <w:t>      </w:t>
      </w:r>
      <w:r w:rsidRPr="008F31BC">
        <w:rPr>
          <w:rFonts w:ascii="Palatino Linotype" w:hAnsi="Palatino Linotype"/>
          <w:color w:val="000000"/>
          <w:sz w:val="20"/>
          <w:szCs w:val="20"/>
          <w:lang w:val="az-Latn-AZ"/>
        </w:rPr>
        <w:t>12 iyul 2019-cu il tarixli </w:t>
      </w:r>
      <w:r w:rsidRPr="008F31BC">
        <w:rPr>
          <w:rFonts w:ascii="Palatino Linotype" w:hAnsi="Palatino Linotype"/>
          <w:b/>
          <w:bCs/>
          <w:color w:val="000000"/>
          <w:sz w:val="20"/>
          <w:szCs w:val="20"/>
          <w:lang w:val="az-Latn-AZ"/>
        </w:rPr>
        <w:t>1662-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1 avqust 2019-cu il, № 181, Azərbaycan Respublikasının Qanunvericilik Toplusu, 2019-cu il, №8, maddə 1383)</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4.</w:t>
      </w:r>
      <w:r>
        <w:rPr>
          <w:b/>
          <w:bCs/>
          <w:color w:val="000000"/>
          <w:sz w:val="14"/>
          <w:szCs w:val="14"/>
          <w:lang w:val="az-Latn-AZ"/>
        </w:rPr>
        <w:t>      </w:t>
      </w:r>
      <w:r w:rsidRPr="008F31BC">
        <w:rPr>
          <w:rFonts w:ascii="Palatino Linotype" w:hAnsi="Palatino Linotype"/>
          <w:color w:val="000000"/>
          <w:sz w:val="20"/>
          <w:szCs w:val="20"/>
          <w:lang w:val="az-Latn-AZ"/>
        </w:rPr>
        <w:t>8 oktyabr 2019-cu il tarixli </w:t>
      </w:r>
      <w:r w:rsidRPr="008F31BC">
        <w:rPr>
          <w:rFonts w:ascii="Palatino Linotype" w:hAnsi="Palatino Linotype"/>
          <w:b/>
          <w:bCs/>
          <w:color w:val="000000"/>
          <w:sz w:val="20"/>
          <w:szCs w:val="20"/>
          <w:lang w:val="az-Latn-AZ"/>
        </w:rPr>
        <w:t>1673-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7 noyabr 2019-cu il, № 255, Azərbaycan Respublikasının Qanunvericilik Toplusu, 2019-cu il, № 11, maddə 1682)</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5.</w:t>
      </w:r>
      <w:r>
        <w:rPr>
          <w:b/>
          <w:bCs/>
          <w:color w:val="000000"/>
          <w:sz w:val="14"/>
          <w:szCs w:val="14"/>
          <w:lang w:val="az-Latn-AZ"/>
        </w:rPr>
        <w:t>      </w:t>
      </w:r>
      <w:r w:rsidRPr="008F31BC">
        <w:rPr>
          <w:rFonts w:ascii="Palatino Linotype" w:hAnsi="Palatino Linotype"/>
          <w:color w:val="000000"/>
          <w:sz w:val="20"/>
          <w:szCs w:val="20"/>
          <w:lang w:val="az-Latn-AZ"/>
        </w:rPr>
        <w:t>8 oktyabr 2019-cu il tarixli </w:t>
      </w:r>
      <w:r w:rsidRPr="008F31BC">
        <w:rPr>
          <w:rFonts w:ascii="Palatino Linotype" w:hAnsi="Palatino Linotype"/>
          <w:b/>
          <w:bCs/>
          <w:color w:val="000000"/>
          <w:sz w:val="20"/>
          <w:szCs w:val="20"/>
          <w:lang w:val="az-Latn-AZ"/>
        </w:rPr>
        <w:t>1677-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17 noyabr 2019-cu il, № 255, Azərbaycan Respublikasının Qanunvericilik Toplusu, 2019-cu il, № 11, maddə 168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6.</w:t>
      </w:r>
      <w:r>
        <w:rPr>
          <w:b/>
          <w:bCs/>
          <w:color w:val="000000"/>
          <w:sz w:val="14"/>
          <w:szCs w:val="14"/>
          <w:lang w:val="az-Latn-AZ"/>
        </w:rPr>
        <w:t>      </w:t>
      </w:r>
      <w:r w:rsidRPr="008F31BC">
        <w:rPr>
          <w:rFonts w:ascii="Palatino Linotype" w:hAnsi="Palatino Linotype"/>
          <w:color w:val="000000"/>
          <w:sz w:val="20"/>
          <w:szCs w:val="20"/>
          <w:lang w:val="az-Latn-AZ"/>
        </w:rPr>
        <w:t>22 oktyabr 2019-cu il tarixli </w:t>
      </w:r>
      <w:r w:rsidRPr="008F31BC">
        <w:rPr>
          <w:rFonts w:ascii="Palatino Linotype" w:hAnsi="Palatino Linotype"/>
          <w:b/>
          <w:bCs/>
          <w:color w:val="000000"/>
          <w:sz w:val="20"/>
          <w:szCs w:val="20"/>
          <w:lang w:val="az-Latn-AZ"/>
        </w:rPr>
        <w:t>1690-VQD </w:t>
      </w:r>
      <w:r w:rsidRPr="008F31BC">
        <w:rPr>
          <w:rFonts w:ascii="Palatino Linotype" w:hAnsi="Palatino Linotype"/>
          <w:color w:val="000000"/>
          <w:sz w:val="20"/>
          <w:szCs w:val="20"/>
          <w:lang w:val="az-Latn-AZ"/>
        </w:rPr>
        <w:t>nömrəli</w:t>
      </w:r>
      <w:r>
        <w:rPr>
          <w:rFonts w:ascii="Palatino Linotype" w:hAnsi="Palatino Linotype" w:cs="Calibri"/>
          <w:b/>
          <w:bCs/>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 xml:space="preserve">(“Azərbaycan” qəzeti, 1 dekabr 2019-cu il, № 267, Azərbaycan Respublikasının </w:t>
      </w:r>
      <w:r>
        <w:rPr>
          <w:rFonts w:ascii="Palatino Linotype" w:hAnsi="Palatino Linotype" w:cs="Calibri"/>
          <w:b/>
          <w:bCs/>
          <w:color w:val="000000"/>
          <w:sz w:val="20"/>
          <w:szCs w:val="20"/>
          <w:lang w:val="az-Latn-AZ"/>
        </w:rPr>
        <w:lastRenderedPageBreak/>
        <w:t>Qanunvericilik Toplusu, 2019-cu il, №11, maddə 1696)</w:t>
      </w:r>
    </w:p>
    <w:p w:rsidR="008F31BC" w:rsidRDefault="008F31BC" w:rsidP="008F31BC">
      <w:pPr>
        <w:spacing w:after="60"/>
        <w:ind w:left="539" w:hanging="539"/>
        <w:jc w:val="both"/>
        <w:rPr>
          <w:rFonts w:ascii="Calibri" w:hAnsi="Calibri" w:cs="Calibri"/>
          <w:color w:val="000000"/>
        </w:rPr>
      </w:pPr>
      <w:r>
        <w:rPr>
          <w:rFonts w:ascii="Palatino Linotype" w:hAnsi="Palatino Linotype" w:cs="Calibri"/>
          <w:b/>
          <w:bCs/>
          <w:color w:val="000000"/>
          <w:sz w:val="20"/>
          <w:szCs w:val="20"/>
          <w:lang w:val="az-Latn-AZ"/>
        </w:rPr>
        <w:t>117.</w:t>
      </w:r>
      <w:r>
        <w:rPr>
          <w:b/>
          <w:bCs/>
          <w:color w:val="000000"/>
          <w:sz w:val="14"/>
          <w:szCs w:val="14"/>
          <w:lang w:val="az-Latn-AZ"/>
        </w:rPr>
        <w:t>      </w:t>
      </w:r>
      <w:r w:rsidRPr="008F31BC">
        <w:rPr>
          <w:rFonts w:ascii="Palatino Linotype" w:hAnsi="Palatino Linotype"/>
          <w:color w:val="000000"/>
          <w:sz w:val="20"/>
          <w:szCs w:val="20"/>
          <w:lang w:val="az-Latn-AZ"/>
        </w:rPr>
        <w:t>19 noyabr 2019-cu il tarixli </w:t>
      </w:r>
      <w:r w:rsidRPr="008F31BC">
        <w:rPr>
          <w:rFonts w:ascii="Palatino Linotype" w:hAnsi="Palatino Linotype"/>
          <w:b/>
          <w:bCs/>
          <w:color w:val="000000"/>
          <w:sz w:val="20"/>
          <w:szCs w:val="20"/>
          <w:lang w:val="az-Latn-AZ"/>
        </w:rPr>
        <w:t>1693-VQD</w:t>
      </w:r>
      <w:r w:rsidRPr="008F31BC">
        <w:rPr>
          <w:rFonts w:ascii="Palatino Linotype" w:hAnsi="Palatino Linotype"/>
          <w:color w:val="000000"/>
          <w:sz w:val="20"/>
          <w:szCs w:val="20"/>
          <w:lang w:val="az-Latn-AZ"/>
        </w:rPr>
        <w:t> nömrəli</w:t>
      </w:r>
      <w:r>
        <w:rPr>
          <w:rStyle w:val="apple-converted-space"/>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nın Qanunu </w:t>
      </w:r>
      <w:r>
        <w:rPr>
          <w:rFonts w:ascii="Palatino Linotype" w:hAnsi="Palatino Linotype" w:cs="Calibri"/>
          <w:b/>
          <w:bCs/>
          <w:color w:val="000000"/>
          <w:sz w:val="20"/>
          <w:szCs w:val="20"/>
          <w:lang w:val="az-Latn-AZ"/>
        </w:rPr>
        <w:t>(“Azərbaycan” qəzeti, 21 dekabr 2019-cu il, № 284)</w:t>
      </w:r>
    </w:p>
    <w:p w:rsidR="008F31BC" w:rsidRDefault="008F31BC" w:rsidP="008F31BC">
      <w:pPr>
        <w:spacing w:after="60"/>
        <w:jc w:val="both"/>
        <w:rPr>
          <w:rFonts w:ascii="Calibri" w:hAnsi="Calibri" w:cs="Calibri"/>
          <w:color w:val="000000"/>
        </w:rPr>
      </w:pPr>
      <w:r>
        <w:rPr>
          <w:rFonts w:ascii="Palatino Linotype" w:hAnsi="Palatino Linotype" w:cs="Calibri"/>
          <w:b/>
          <w:bCs/>
          <w:color w:val="000000"/>
          <w:sz w:val="20"/>
          <w:szCs w:val="20"/>
          <w:lang w:val="az-Latn-AZ"/>
        </w:rPr>
        <w:t> </w:t>
      </w:r>
    </w:p>
    <w:p w:rsidR="008F31BC" w:rsidRDefault="008F31BC" w:rsidP="008F31BC">
      <w:pPr>
        <w:spacing w:after="60"/>
        <w:jc w:val="both"/>
        <w:rPr>
          <w:rFonts w:ascii="Calibri" w:hAnsi="Calibri" w:cs="Calibri"/>
          <w:color w:val="000000"/>
        </w:rPr>
      </w:pPr>
      <w:r>
        <w:rPr>
          <w:rFonts w:ascii="Palatino Linotype" w:hAnsi="Palatino Linotype" w:cs="Calibri"/>
          <w:b/>
          <w:bCs/>
          <w:color w:val="000000"/>
          <w:sz w:val="20"/>
          <w:szCs w:val="20"/>
          <w:lang w:val="az-Latn-AZ"/>
        </w:rPr>
        <w:t>Konstitusiya Məhkəməsinin Qərarları</w:t>
      </w:r>
    </w:p>
    <w:p w:rsidR="008F31BC" w:rsidRDefault="008F31BC" w:rsidP="008F31BC">
      <w:pPr>
        <w:spacing w:after="60"/>
        <w:jc w:val="both"/>
        <w:rPr>
          <w:rFonts w:ascii="Calibri" w:hAnsi="Calibri" w:cs="Calibri"/>
          <w:color w:val="000000"/>
        </w:rPr>
      </w:pPr>
      <w:r>
        <w:rPr>
          <w:rFonts w:ascii="Palatino Linotype" w:hAnsi="Palatino Linotype" w:cs="Calibri"/>
          <w:b/>
          <w:bCs/>
          <w:color w:val="000000"/>
          <w:sz w:val="20"/>
          <w:szCs w:val="20"/>
          <w:lang w:val="az-Latn-AZ"/>
        </w:rPr>
        <w:t> </w:t>
      </w:r>
    </w:p>
    <w:p w:rsidR="008F31BC" w:rsidRDefault="008F31BC" w:rsidP="008F31BC">
      <w:pPr>
        <w:spacing w:after="60"/>
        <w:ind w:firstLine="540"/>
        <w:jc w:val="both"/>
        <w:rPr>
          <w:rFonts w:ascii="Calibri" w:hAnsi="Calibri" w:cs="Calibri"/>
          <w:color w:val="000000"/>
        </w:rPr>
      </w:pPr>
      <w:r w:rsidRPr="008F31BC">
        <w:rPr>
          <w:rFonts w:ascii="Palatino Linotype" w:hAnsi="Palatino Linotype"/>
          <w:b/>
          <w:bCs/>
          <w:color w:val="000000"/>
          <w:sz w:val="20"/>
          <w:szCs w:val="20"/>
          <w:lang w:val="az-Latn-AZ"/>
        </w:rPr>
        <w:t>KM1</w:t>
      </w:r>
      <w:r>
        <w:rPr>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 İnzibati Xətalar Məcəlləsinin 54.3-cü maddəsinə uyğun olaraq prokuror inzibati xətalar haqqında işlərin baxılmasında iştirak etdikdə, həmin işlər üzrə məhkəmə tərəfindən qəbul edilən qərar və ya qərardadlardan protest vermək hüququna malikdir. (Azərbaycan Respublikası Konstitusiya Məhkəməsinin 31 yanvar 2017-ci il tarixli qərarı) – </w:t>
      </w:r>
      <w:r>
        <w:rPr>
          <w:rFonts w:ascii="Palatino Linotype" w:hAnsi="Palatino Linotype" w:cs="Calibri"/>
          <w:b/>
          <w:bCs/>
          <w:color w:val="000000"/>
          <w:sz w:val="20"/>
          <w:szCs w:val="20"/>
          <w:lang w:val="az-Latn-AZ"/>
        </w:rPr>
        <w:t>(“Respublika” qəzeti, 4 fevral 2017-ci il, № 25)</w:t>
      </w:r>
    </w:p>
    <w:p w:rsidR="008F31BC" w:rsidRDefault="008F31BC" w:rsidP="008F31BC">
      <w:pPr>
        <w:spacing w:after="60"/>
        <w:ind w:firstLine="540"/>
        <w:jc w:val="both"/>
        <w:rPr>
          <w:rFonts w:ascii="Calibri" w:hAnsi="Calibri" w:cs="Calibri"/>
          <w:color w:val="000000"/>
        </w:rPr>
      </w:pPr>
      <w:r w:rsidRPr="008F31BC">
        <w:rPr>
          <w:rFonts w:ascii="Palatino Linotype" w:hAnsi="Palatino Linotype"/>
          <w:b/>
          <w:bCs/>
          <w:color w:val="000000"/>
          <w:lang w:val="az-Latn-AZ"/>
        </w:rPr>
        <w:t>KM2</w:t>
      </w:r>
      <w:r>
        <w:rPr>
          <w:rFonts w:ascii="Palatino Linotype" w:hAnsi="Palatino Linotype" w:cs="Calibri"/>
          <w:color w:val="000000"/>
          <w:sz w:val="20"/>
          <w:szCs w:val="20"/>
        </w:rPr>
        <w:t> </w:t>
      </w:r>
      <w:r>
        <w:rPr>
          <w:rFonts w:ascii="Palatino Linotype" w:hAnsi="Palatino Linotype" w:cs="Calibri"/>
          <w:color w:val="000000"/>
          <w:sz w:val="20"/>
          <w:szCs w:val="20"/>
          <w:lang w:val="az-Latn-AZ"/>
        </w:rPr>
        <w:t>Azərbaycan Respublikası İnzibati Xətalar Məcəlləsinin 128.1-ci maddəsində şikayət vermək hüququ olan subyektlərin dairəsi dəqiq göstərildiyinə görə geniş təfsir edilə bilməz və yalnız həmin maddədə sadalanan şəxslər inzibati xəta haqqında iş üzrə qərardan şikayət, prokuror isə protest verə bilər. (Azərbaycan Respublikası Konstitusiya Məhkəməsinin 2 noyabr 2016-cı il tarixli qərarı) – </w:t>
      </w:r>
      <w:r>
        <w:rPr>
          <w:rFonts w:ascii="Palatino Linotype" w:hAnsi="Palatino Linotype" w:cs="Calibri"/>
          <w:b/>
          <w:bCs/>
          <w:color w:val="000000"/>
          <w:sz w:val="20"/>
          <w:szCs w:val="20"/>
          <w:lang w:val="az-Latn-AZ"/>
        </w:rPr>
        <w:t>(“Respublika” qəzeti, 25 noyabr 2016-cı il, № 261)</w:t>
      </w:r>
    </w:p>
    <w:p w:rsidR="008F31BC" w:rsidRDefault="008F31BC" w:rsidP="008F31BC">
      <w:pPr>
        <w:spacing w:after="60"/>
        <w:ind w:firstLine="540"/>
        <w:jc w:val="both"/>
        <w:rPr>
          <w:rFonts w:ascii="Calibri" w:hAnsi="Calibri" w:cs="Calibri"/>
          <w:color w:val="000000"/>
        </w:rPr>
      </w:pPr>
      <w:r>
        <w:rPr>
          <w:rFonts w:ascii="Palatino Linotype" w:hAnsi="Palatino Linotype" w:cs="Calibri"/>
          <w:b/>
          <w:bCs/>
          <w:color w:val="000000"/>
          <w:sz w:val="20"/>
          <w:szCs w:val="20"/>
          <w:lang w:val="az-Latn-AZ"/>
        </w:rPr>
        <w:t> </w:t>
      </w:r>
    </w:p>
    <w:p w:rsidR="008F31BC" w:rsidRPr="008F31BC" w:rsidRDefault="008F31BC" w:rsidP="008F31BC">
      <w:pPr>
        <w:spacing w:after="60"/>
        <w:ind w:firstLine="540"/>
        <w:jc w:val="both"/>
        <w:rPr>
          <w:rFonts w:ascii="Calibri" w:hAnsi="Calibri" w:cs="Calibri"/>
          <w:color w:val="000000"/>
          <w:lang w:val="az-Latn-AZ"/>
        </w:rPr>
      </w:pPr>
      <w:r w:rsidRPr="008F31BC">
        <w:rPr>
          <w:rFonts w:ascii="Palatino Linotype" w:hAnsi="Palatino Linotype"/>
          <w:b/>
          <w:bCs/>
          <w:color w:val="000000"/>
          <w:sz w:val="20"/>
          <w:szCs w:val="20"/>
          <w:lang w:val="az-Latn-AZ"/>
        </w:rPr>
        <w:t>KM3</w:t>
      </w:r>
      <w:r>
        <w:rPr>
          <w:rFonts w:ascii="Palatino Linotype" w:hAnsi="Palatino Linotype" w:cs="Calibri"/>
          <w:color w:val="000000"/>
          <w:sz w:val="20"/>
          <w:szCs w:val="20"/>
        </w:rPr>
        <w:t> </w:t>
      </w:r>
      <w:r>
        <w:rPr>
          <w:rFonts w:ascii="Palatino Linotype" w:hAnsi="Palatino Linotype" w:cs="Calibri"/>
          <w:color w:val="000000"/>
          <w:sz w:val="20"/>
          <w:szCs w:val="20"/>
          <w:lang w:val="az-Latn-AZ"/>
        </w:rPr>
        <w:t>Məhkəmələr Azərbaycan Respublikası İnzibati Xətalar Məcəlləsinin 430.4-cü maddəsində nəzərdə tutulmuş əməlin törədildiyini müəyyən edərkən nəzərə almalıdırlar ki, “Azərbaycan Respublikasının rezidentlərinin xarici valyutada, habelə qeyri-rezidentlərin milli və xarici valyutada əməliyyatlarının aparılması Qaydaları” ilə müəyyən edilmiş müddət ərzində mallar idxal edilmədikdə, işlər görülmədikdə və ya xidmətlər göstərilmədikdə, habelə ödənilmiş məbləğ geri qaytarılmadıqda, növbəti gün inzibati xətanın törədilməsi günü hesab edilir. Bu halda Azərbaycan Respublikası İnzibati Xətalar Məcəlləsinin 38.1-ci maddəsinə əsasən inzibati tənbeh, inzibati xətanın törədildiyi gündən ən geci üç ay keçənədək verilə bilər. (Azərbaycan Respublikası Konstitusiya Məhkəməsinin 19 dekabr 2019-cu il tarixli qərarı) – </w:t>
      </w:r>
      <w:r>
        <w:rPr>
          <w:rFonts w:ascii="Palatino Linotype" w:hAnsi="Palatino Linotype" w:cs="Calibri"/>
          <w:b/>
          <w:bCs/>
          <w:color w:val="000000"/>
          <w:sz w:val="20"/>
          <w:szCs w:val="20"/>
          <w:lang w:val="az-Latn-AZ"/>
        </w:rPr>
        <w:t>(“Respublika” qəzeti, 12 yanvar 2020-ci il, № 5)</w:t>
      </w:r>
    </w:p>
    <w:p w:rsidR="008F31BC" w:rsidRPr="008F31BC" w:rsidRDefault="008F31BC" w:rsidP="008F31BC">
      <w:pPr>
        <w:ind w:firstLine="567"/>
        <w:jc w:val="both"/>
        <w:rPr>
          <w:rFonts w:ascii="Calibri" w:hAnsi="Calibri" w:cs="Calibri"/>
          <w:color w:val="000000"/>
          <w:lang w:val="az-Latn-AZ"/>
        </w:rPr>
      </w:pPr>
      <w:r>
        <w:rPr>
          <w:rFonts w:ascii="Palatino Linotype" w:hAnsi="Palatino Linotype" w:cs="Calibri"/>
          <w:color w:val="000000"/>
          <w:sz w:val="20"/>
          <w:szCs w:val="20"/>
          <w:lang w:val="az-Latn-AZ"/>
        </w:rPr>
        <w:t>Məhkəmələr Azərbaycan Respublikası İnzibati Xətalar Məcəlləsinin 430.4-cü maddəsində nəzərdə tutulmuş məsuliyyət tədbirlərini tətbiq edərkən inzibati xətanı törədən şəxsin təqsirini Azərbaycan Respublikası İnzibati Xətalar Məcəlləsinin tələblərinə uyğun müəyyən etməli, bu işlərə həmin Məcəllənin 111.1-ci maddəsində nəzərdə tutulmuş müddətlərə ciddi riayət etməklə baxmalıdırlar. (Azərbaycan Respublikası Konstitusiya Məhkəməsinin 19 dekabr 2019-cu il tarixli qərarı) – </w:t>
      </w:r>
      <w:r>
        <w:rPr>
          <w:rFonts w:ascii="Palatino Linotype" w:hAnsi="Palatino Linotype" w:cs="Calibri"/>
          <w:b/>
          <w:bCs/>
          <w:color w:val="000000"/>
          <w:sz w:val="20"/>
          <w:szCs w:val="20"/>
          <w:lang w:val="az-Latn-AZ"/>
        </w:rPr>
        <w:t>(“Respublika” qəzeti, 12 yanvar 2020-ci il, № 5)</w:t>
      </w:r>
    </w:p>
    <w:p w:rsidR="001B0BDE" w:rsidRPr="008F31BC" w:rsidRDefault="001B0BDE" w:rsidP="008F31BC">
      <w:pPr>
        <w:rPr>
          <w:lang w:val="az-Latn-AZ"/>
        </w:rPr>
      </w:pPr>
    </w:p>
    <w:sectPr w:rsidR="001B0BDE" w:rsidRPr="008F31BC" w:rsidSect="000A656D">
      <w:type w:val="continuous"/>
      <w:pgSz w:w="11907" w:h="16839" w:code="9"/>
      <w:pgMar w:top="1134" w:right="850" w:bottom="1134" w:left="1701"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0002AFF" w:usb1="C000247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4541"/>
    <w:multiLevelType w:val="multilevel"/>
    <w:tmpl w:val="C084292E"/>
    <w:lvl w:ilvl="0">
      <w:start w:val="7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1" w15:restartNumberingAfterBreak="0">
    <w:nsid w:val="00DA5872"/>
    <w:multiLevelType w:val="multilevel"/>
    <w:tmpl w:val="106C49C6"/>
    <w:lvl w:ilvl="0">
      <w:start w:val="51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2" w15:restartNumberingAfterBreak="0">
    <w:nsid w:val="01066F3C"/>
    <w:multiLevelType w:val="hybridMultilevel"/>
    <w:tmpl w:val="205E2D1C"/>
    <w:lvl w:ilvl="0" w:tplc="D3BC7B46">
      <w:start w:val="1"/>
      <w:numFmt w:val="decimal"/>
      <w:lvlText w:val="%1."/>
      <w:lvlJc w:val="left"/>
      <w:pPr>
        <w:ind w:left="112" w:hanging="355"/>
      </w:pPr>
      <w:rPr>
        <w:rFonts w:ascii="Lucida Sans Unicode" w:eastAsia="Lucida Sans Unicode" w:hAnsi="Lucida Sans Unicode" w:hint="default"/>
        <w:spacing w:val="-1"/>
        <w:sz w:val="28"/>
        <w:szCs w:val="28"/>
      </w:rPr>
    </w:lvl>
    <w:lvl w:ilvl="1" w:tplc="94560E0A">
      <w:start w:val="1"/>
      <w:numFmt w:val="bullet"/>
      <w:lvlText w:val="•"/>
      <w:lvlJc w:val="left"/>
      <w:pPr>
        <w:ind w:left="1042" w:hanging="355"/>
      </w:pPr>
      <w:rPr>
        <w:rFonts w:hint="default"/>
      </w:rPr>
    </w:lvl>
    <w:lvl w:ilvl="2" w:tplc="D8F24D10">
      <w:start w:val="1"/>
      <w:numFmt w:val="bullet"/>
      <w:lvlText w:val="•"/>
      <w:lvlJc w:val="left"/>
      <w:pPr>
        <w:ind w:left="1973" w:hanging="355"/>
      </w:pPr>
      <w:rPr>
        <w:rFonts w:hint="default"/>
      </w:rPr>
    </w:lvl>
    <w:lvl w:ilvl="3" w:tplc="BDB0C12E">
      <w:start w:val="1"/>
      <w:numFmt w:val="bullet"/>
      <w:lvlText w:val="•"/>
      <w:lvlJc w:val="left"/>
      <w:pPr>
        <w:ind w:left="2903" w:hanging="355"/>
      </w:pPr>
      <w:rPr>
        <w:rFonts w:hint="default"/>
      </w:rPr>
    </w:lvl>
    <w:lvl w:ilvl="4" w:tplc="81E49954">
      <w:start w:val="1"/>
      <w:numFmt w:val="bullet"/>
      <w:lvlText w:val="•"/>
      <w:lvlJc w:val="left"/>
      <w:pPr>
        <w:ind w:left="3834" w:hanging="355"/>
      </w:pPr>
      <w:rPr>
        <w:rFonts w:hint="default"/>
      </w:rPr>
    </w:lvl>
    <w:lvl w:ilvl="5" w:tplc="94F4BDA8">
      <w:start w:val="1"/>
      <w:numFmt w:val="bullet"/>
      <w:lvlText w:val="•"/>
      <w:lvlJc w:val="left"/>
      <w:pPr>
        <w:ind w:left="4764" w:hanging="355"/>
      </w:pPr>
      <w:rPr>
        <w:rFonts w:hint="default"/>
      </w:rPr>
    </w:lvl>
    <w:lvl w:ilvl="6" w:tplc="8EB8979E">
      <w:start w:val="1"/>
      <w:numFmt w:val="bullet"/>
      <w:lvlText w:val="•"/>
      <w:lvlJc w:val="left"/>
      <w:pPr>
        <w:ind w:left="5695" w:hanging="355"/>
      </w:pPr>
      <w:rPr>
        <w:rFonts w:hint="default"/>
      </w:rPr>
    </w:lvl>
    <w:lvl w:ilvl="7" w:tplc="FDE04576">
      <w:start w:val="1"/>
      <w:numFmt w:val="bullet"/>
      <w:lvlText w:val="•"/>
      <w:lvlJc w:val="left"/>
      <w:pPr>
        <w:ind w:left="6625" w:hanging="355"/>
      </w:pPr>
      <w:rPr>
        <w:rFonts w:hint="default"/>
      </w:rPr>
    </w:lvl>
    <w:lvl w:ilvl="8" w:tplc="54E414A2">
      <w:start w:val="1"/>
      <w:numFmt w:val="bullet"/>
      <w:lvlText w:val="•"/>
      <w:lvlJc w:val="left"/>
      <w:pPr>
        <w:ind w:left="7556" w:hanging="355"/>
      </w:pPr>
      <w:rPr>
        <w:rFonts w:hint="default"/>
      </w:rPr>
    </w:lvl>
  </w:abstractNum>
  <w:abstractNum w:abstractNumId="3" w15:restartNumberingAfterBreak="0">
    <w:nsid w:val="0191499F"/>
    <w:multiLevelType w:val="multilevel"/>
    <w:tmpl w:val="9BBCF27C"/>
    <w:lvl w:ilvl="0">
      <w:start w:val="27"/>
      <w:numFmt w:val="decimal"/>
      <w:lvlText w:val="%1"/>
      <w:lvlJc w:val="left"/>
      <w:pPr>
        <w:ind w:left="112" w:hanging="800"/>
      </w:pPr>
      <w:rPr>
        <w:rFonts w:hint="default"/>
      </w:rPr>
    </w:lvl>
    <w:lvl w:ilvl="1">
      <w:start w:val="4"/>
      <w:numFmt w:val="decimal"/>
      <w:lvlText w:val="%1.%2."/>
      <w:lvlJc w:val="left"/>
      <w:pPr>
        <w:ind w:left="112" w:hanging="800"/>
      </w:pPr>
      <w:rPr>
        <w:rFonts w:ascii="Lucida Sans Unicode" w:eastAsia="Lucida Sans Unicode" w:hAnsi="Lucida Sans Unicode" w:hint="default"/>
        <w:sz w:val="28"/>
        <w:szCs w:val="28"/>
      </w:rPr>
    </w:lvl>
    <w:lvl w:ilvl="2">
      <w:start w:val="1"/>
      <w:numFmt w:val="bullet"/>
      <w:lvlText w:val="•"/>
      <w:lvlJc w:val="left"/>
      <w:pPr>
        <w:ind w:left="2001" w:hanging="800"/>
      </w:pPr>
      <w:rPr>
        <w:rFonts w:hint="default"/>
      </w:rPr>
    </w:lvl>
    <w:lvl w:ilvl="3">
      <w:start w:val="1"/>
      <w:numFmt w:val="bullet"/>
      <w:lvlText w:val="•"/>
      <w:lvlJc w:val="left"/>
      <w:pPr>
        <w:ind w:left="2945" w:hanging="800"/>
      </w:pPr>
      <w:rPr>
        <w:rFonts w:hint="default"/>
      </w:rPr>
    </w:lvl>
    <w:lvl w:ilvl="4">
      <w:start w:val="1"/>
      <w:numFmt w:val="bullet"/>
      <w:lvlText w:val="•"/>
      <w:lvlJc w:val="left"/>
      <w:pPr>
        <w:ind w:left="3890" w:hanging="800"/>
      </w:pPr>
      <w:rPr>
        <w:rFonts w:hint="default"/>
      </w:rPr>
    </w:lvl>
    <w:lvl w:ilvl="5">
      <w:start w:val="1"/>
      <w:numFmt w:val="bullet"/>
      <w:lvlText w:val="•"/>
      <w:lvlJc w:val="left"/>
      <w:pPr>
        <w:ind w:left="4834" w:hanging="800"/>
      </w:pPr>
      <w:rPr>
        <w:rFonts w:hint="default"/>
      </w:rPr>
    </w:lvl>
    <w:lvl w:ilvl="6">
      <w:start w:val="1"/>
      <w:numFmt w:val="bullet"/>
      <w:lvlText w:val="•"/>
      <w:lvlJc w:val="left"/>
      <w:pPr>
        <w:ind w:left="5779" w:hanging="800"/>
      </w:pPr>
      <w:rPr>
        <w:rFonts w:hint="default"/>
      </w:rPr>
    </w:lvl>
    <w:lvl w:ilvl="7">
      <w:start w:val="1"/>
      <w:numFmt w:val="bullet"/>
      <w:lvlText w:val="•"/>
      <w:lvlJc w:val="left"/>
      <w:pPr>
        <w:ind w:left="6723" w:hanging="800"/>
      </w:pPr>
      <w:rPr>
        <w:rFonts w:hint="default"/>
      </w:rPr>
    </w:lvl>
    <w:lvl w:ilvl="8">
      <w:start w:val="1"/>
      <w:numFmt w:val="bullet"/>
      <w:lvlText w:val="•"/>
      <w:lvlJc w:val="left"/>
      <w:pPr>
        <w:ind w:left="7668" w:hanging="800"/>
      </w:pPr>
      <w:rPr>
        <w:rFonts w:hint="default"/>
      </w:rPr>
    </w:lvl>
  </w:abstractNum>
  <w:abstractNum w:abstractNumId="4" w15:restartNumberingAfterBreak="0">
    <w:nsid w:val="02C61A67"/>
    <w:multiLevelType w:val="multilevel"/>
    <w:tmpl w:val="1B82A068"/>
    <w:lvl w:ilvl="0">
      <w:start w:val="19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5" w15:restartNumberingAfterBreak="0">
    <w:nsid w:val="02CA388C"/>
    <w:multiLevelType w:val="multilevel"/>
    <w:tmpl w:val="575861A0"/>
    <w:lvl w:ilvl="0">
      <w:start w:val="112"/>
      <w:numFmt w:val="decimal"/>
      <w:lvlText w:val="%1"/>
      <w:lvlJc w:val="left"/>
      <w:pPr>
        <w:ind w:left="112" w:hanging="977"/>
      </w:pPr>
      <w:rPr>
        <w:rFonts w:hint="default"/>
      </w:rPr>
    </w:lvl>
    <w:lvl w:ilvl="1">
      <w:start w:val="3"/>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6" w15:restartNumberingAfterBreak="0">
    <w:nsid w:val="02CB4E05"/>
    <w:multiLevelType w:val="multilevel"/>
    <w:tmpl w:val="B9F44D1C"/>
    <w:lvl w:ilvl="0">
      <w:start w:val="5"/>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z w:val="28"/>
        <w:szCs w:val="28"/>
      </w:rPr>
    </w:lvl>
    <w:lvl w:ilvl="2">
      <w:start w:val="1"/>
      <w:numFmt w:val="bullet"/>
      <w:lvlText w:val="•"/>
      <w:lvlJc w:val="left"/>
      <w:pPr>
        <w:ind w:left="2001" w:hanging="622"/>
      </w:pPr>
      <w:rPr>
        <w:rFonts w:hint="default"/>
      </w:rPr>
    </w:lvl>
    <w:lvl w:ilvl="3">
      <w:start w:val="1"/>
      <w:numFmt w:val="bullet"/>
      <w:lvlText w:val="•"/>
      <w:lvlJc w:val="left"/>
      <w:pPr>
        <w:ind w:left="2945" w:hanging="622"/>
      </w:pPr>
      <w:rPr>
        <w:rFonts w:hint="default"/>
      </w:rPr>
    </w:lvl>
    <w:lvl w:ilvl="4">
      <w:start w:val="1"/>
      <w:numFmt w:val="bullet"/>
      <w:lvlText w:val="•"/>
      <w:lvlJc w:val="left"/>
      <w:pPr>
        <w:ind w:left="3890" w:hanging="622"/>
      </w:pPr>
      <w:rPr>
        <w:rFonts w:hint="default"/>
      </w:rPr>
    </w:lvl>
    <w:lvl w:ilvl="5">
      <w:start w:val="1"/>
      <w:numFmt w:val="bullet"/>
      <w:lvlText w:val="•"/>
      <w:lvlJc w:val="left"/>
      <w:pPr>
        <w:ind w:left="4834" w:hanging="622"/>
      </w:pPr>
      <w:rPr>
        <w:rFonts w:hint="default"/>
      </w:rPr>
    </w:lvl>
    <w:lvl w:ilvl="6">
      <w:start w:val="1"/>
      <w:numFmt w:val="bullet"/>
      <w:lvlText w:val="•"/>
      <w:lvlJc w:val="left"/>
      <w:pPr>
        <w:ind w:left="5779" w:hanging="622"/>
      </w:pPr>
      <w:rPr>
        <w:rFonts w:hint="default"/>
      </w:rPr>
    </w:lvl>
    <w:lvl w:ilvl="7">
      <w:start w:val="1"/>
      <w:numFmt w:val="bullet"/>
      <w:lvlText w:val="•"/>
      <w:lvlJc w:val="left"/>
      <w:pPr>
        <w:ind w:left="6723" w:hanging="622"/>
      </w:pPr>
      <w:rPr>
        <w:rFonts w:hint="default"/>
      </w:rPr>
    </w:lvl>
    <w:lvl w:ilvl="8">
      <w:start w:val="1"/>
      <w:numFmt w:val="bullet"/>
      <w:lvlText w:val="•"/>
      <w:lvlJc w:val="left"/>
      <w:pPr>
        <w:ind w:left="7668" w:hanging="622"/>
      </w:pPr>
      <w:rPr>
        <w:rFonts w:hint="default"/>
      </w:rPr>
    </w:lvl>
  </w:abstractNum>
  <w:abstractNum w:abstractNumId="7" w15:restartNumberingAfterBreak="0">
    <w:nsid w:val="02F51707"/>
    <w:multiLevelType w:val="multilevel"/>
    <w:tmpl w:val="BA1070FA"/>
    <w:lvl w:ilvl="0">
      <w:start w:val="6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8" w15:restartNumberingAfterBreak="0">
    <w:nsid w:val="034B7E67"/>
    <w:multiLevelType w:val="multilevel"/>
    <w:tmpl w:val="C010DD76"/>
    <w:lvl w:ilvl="0">
      <w:start w:val="401"/>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9" w15:restartNumberingAfterBreak="0">
    <w:nsid w:val="03A75208"/>
    <w:multiLevelType w:val="multilevel"/>
    <w:tmpl w:val="AFD88674"/>
    <w:lvl w:ilvl="0">
      <w:start w:val="11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10" w15:restartNumberingAfterBreak="0">
    <w:nsid w:val="0460749B"/>
    <w:multiLevelType w:val="multilevel"/>
    <w:tmpl w:val="9F10A414"/>
    <w:lvl w:ilvl="0">
      <w:start w:val="55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1" w15:restartNumberingAfterBreak="0">
    <w:nsid w:val="05B770FB"/>
    <w:multiLevelType w:val="multilevel"/>
    <w:tmpl w:val="3042A1FC"/>
    <w:lvl w:ilvl="0">
      <w:start w:val="11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2" w15:restartNumberingAfterBreak="0">
    <w:nsid w:val="05BE74C9"/>
    <w:multiLevelType w:val="multilevel"/>
    <w:tmpl w:val="F0C09124"/>
    <w:lvl w:ilvl="0">
      <w:start w:val="12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77" w:hanging="975"/>
      </w:pPr>
      <w:rPr>
        <w:rFonts w:hint="default"/>
      </w:rPr>
    </w:lvl>
    <w:lvl w:ilvl="3">
      <w:start w:val="1"/>
      <w:numFmt w:val="bullet"/>
      <w:lvlText w:val="•"/>
      <w:lvlJc w:val="left"/>
      <w:pPr>
        <w:ind w:left="2909" w:hanging="975"/>
      </w:pPr>
      <w:rPr>
        <w:rFonts w:hint="default"/>
      </w:rPr>
    </w:lvl>
    <w:lvl w:ilvl="4">
      <w:start w:val="1"/>
      <w:numFmt w:val="bullet"/>
      <w:lvlText w:val="•"/>
      <w:lvlJc w:val="left"/>
      <w:pPr>
        <w:ind w:left="3842" w:hanging="975"/>
      </w:pPr>
      <w:rPr>
        <w:rFonts w:hint="default"/>
      </w:rPr>
    </w:lvl>
    <w:lvl w:ilvl="5">
      <w:start w:val="1"/>
      <w:numFmt w:val="bullet"/>
      <w:lvlText w:val="•"/>
      <w:lvlJc w:val="left"/>
      <w:pPr>
        <w:ind w:left="4774" w:hanging="975"/>
      </w:pPr>
      <w:rPr>
        <w:rFonts w:hint="default"/>
      </w:rPr>
    </w:lvl>
    <w:lvl w:ilvl="6">
      <w:start w:val="1"/>
      <w:numFmt w:val="bullet"/>
      <w:lvlText w:val="•"/>
      <w:lvlJc w:val="left"/>
      <w:pPr>
        <w:ind w:left="5707" w:hanging="975"/>
      </w:pPr>
      <w:rPr>
        <w:rFonts w:hint="default"/>
      </w:rPr>
    </w:lvl>
    <w:lvl w:ilvl="7">
      <w:start w:val="1"/>
      <w:numFmt w:val="bullet"/>
      <w:lvlText w:val="•"/>
      <w:lvlJc w:val="left"/>
      <w:pPr>
        <w:ind w:left="6639" w:hanging="975"/>
      </w:pPr>
      <w:rPr>
        <w:rFonts w:hint="default"/>
      </w:rPr>
    </w:lvl>
    <w:lvl w:ilvl="8">
      <w:start w:val="1"/>
      <w:numFmt w:val="bullet"/>
      <w:lvlText w:val="•"/>
      <w:lvlJc w:val="left"/>
      <w:pPr>
        <w:ind w:left="7572" w:hanging="975"/>
      </w:pPr>
      <w:rPr>
        <w:rFonts w:hint="default"/>
      </w:rPr>
    </w:lvl>
  </w:abstractNum>
  <w:abstractNum w:abstractNumId="13" w15:restartNumberingAfterBreak="0">
    <w:nsid w:val="06017C54"/>
    <w:multiLevelType w:val="multilevel"/>
    <w:tmpl w:val="B1EC5076"/>
    <w:lvl w:ilvl="0">
      <w:start w:val="18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jc w:val="right"/>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14" w15:restartNumberingAfterBreak="0">
    <w:nsid w:val="06150E66"/>
    <w:multiLevelType w:val="multilevel"/>
    <w:tmpl w:val="42146788"/>
    <w:lvl w:ilvl="0">
      <w:start w:val="68"/>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2939" w:hanging="1066"/>
      </w:pPr>
      <w:rPr>
        <w:rFonts w:hint="default"/>
      </w:rPr>
    </w:lvl>
    <w:lvl w:ilvl="4">
      <w:start w:val="1"/>
      <w:numFmt w:val="bullet"/>
      <w:lvlText w:val="•"/>
      <w:lvlJc w:val="left"/>
      <w:pPr>
        <w:ind w:left="3882" w:hanging="1066"/>
      </w:pPr>
      <w:rPr>
        <w:rFonts w:hint="default"/>
      </w:rPr>
    </w:lvl>
    <w:lvl w:ilvl="5">
      <w:start w:val="1"/>
      <w:numFmt w:val="bullet"/>
      <w:lvlText w:val="•"/>
      <w:lvlJc w:val="left"/>
      <w:pPr>
        <w:ind w:left="4824" w:hanging="1066"/>
      </w:pPr>
      <w:rPr>
        <w:rFonts w:hint="default"/>
      </w:rPr>
    </w:lvl>
    <w:lvl w:ilvl="6">
      <w:start w:val="1"/>
      <w:numFmt w:val="bullet"/>
      <w:lvlText w:val="•"/>
      <w:lvlJc w:val="left"/>
      <w:pPr>
        <w:ind w:left="5767" w:hanging="1066"/>
      </w:pPr>
      <w:rPr>
        <w:rFonts w:hint="default"/>
      </w:rPr>
    </w:lvl>
    <w:lvl w:ilvl="7">
      <w:start w:val="1"/>
      <w:numFmt w:val="bullet"/>
      <w:lvlText w:val="•"/>
      <w:lvlJc w:val="left"/>
      <w:pPr>
        <w:ind w:left="6709" w:hanging="1066"/>
      </w:pPr>
      <w:rPr>
        <w:rFonts w:hint="default"/>
      </w:rPr>
    </w:lvl>
    <w:lvl w:ilvl="8">
      <w:start w:val="1"/>
      <w:numFmt w:val="bullet"/>
      <w:lvlText w:val="•"/>
      <w:lvlJc w:val="left"/>
      <w:pPr>
        <w:ind w:left="7652" w:hanging="1066"/>
      </w:pPr>
      <w:rPr>
        <w:rFonts w:hint="default"/>
      </w:rPr>
    </w:lvl>
  </w:abstractNum>
  <w:abstractNum w:abstractNumId="15" w15:restartNumberingAfterBreak="0">
    <w:nsid w:val="06A9411E"/>
    <w:multiLevelType w:val="multilevel"/>
    <w:tmpl w:val="3E023FFC"/>
    <w:lvl w:ilvl="0">
      <w:start w:val="29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z w:val="28"/>
        <w:szCs w:val="28"/>
      </w:rPr>
    </w:lvl>
    <w:lvl w:ilvl="3">
      <w:start w:val="1"/>
      <w:numFmt w:val="bullet"/>
      <w:lvlText w:val="•"/>
      <w:lvlJc w:val="left"/>
      <w:pPr>
        <w:ind w:left="2927" w:hanging="1244"/>
      </w:pPr>
      <w:rPr>
        <w:rFonts w:hint="default"/>
      </w:rPr>
    </w:lvl>
    <w:lvl w:ilvl="4">
      <w:start w:val="1"/>
      <w:numFmt w:val="bullet"/>
      <w:lvlText w:val="•"/>
      <w:lvlJc w:val="left"/>
      <w:pPr>
        <w:ind w:left="3866" w:hanging="1244"/>
      </w:pPr>
      <w:rPr>
        <w:rFonts w:hint="default"/>
      </w:rPr>
    </w:lvl>
    <w:lvl w:ilvl="5">
      <w:start w:val="1"/>
      <w:numFmt w:val="bullet"/>
      <w:lvlText w:val="•"/>
      <w:lvlJc w:val="left"/>
      <w:pPr>
        <w:ind w:left="4804" w:hanging="1244"/>
      </w:pPr>
      <w:rPr>
        <w:rFonts w:hint="default"/>
      </w:rPr>
    </w:lvl>
    <w:lvl w:ilvl="6">
      <w:start w:val="1"/>
      <w:numFmt w:val="bullet"/>
      <w:lvlText w:val="•"/>
      <w:lvlJc w:val="left"/>
      <w:pPr>
        <w:ind w:left="5743" w:hanging="1244"/>
      </w:pPr>
      <w:rPr>
        <w:rFonts w:hint="default"/>
      </w:rPr>
    </w:lvl>
    <w:lvl w:ilvl="7">
      <w:start w:val="1"/>
      <w:numFmt w:val="bullet"/>
      <w:lvlText w:val="•"/>
      <w:lvlJc w:val="left"/>
      <w:pPr>
        <w:ind w:left="6681" w:hanging="1244"/>
      </w:pPr>
      <w:rPr>
        <w:rFonts w:hint="default"/>
      </w:rPr>
    </w:lvl>
    <w:lvl w:ilvl="8">
      <w:start w:val="1"/>
      <w:numFmt w:val="bullet"/>
      <w:lvlText w:val="•"/>
      <w:lvlJc w:val="left"/>
      <w:pPr>
        <w:ind w:left="7620" w:hanging="1244"/>
      </w:pPr>
      <w:rPr>
        <w:rFonts w:hint="default"/>
      </w:rPr>
    </w:lvl>
  </w:abstractNum>
  <w:abstractNum w:abstractNumId="16" w15:restartNumberingAfterBreak="0">
    <w:nsid w:val="07061988"/>
    <w:multiLevelType w:val="multilevel"/>
    <w:tmpl w:val="24E4B50A"/>
    <w:lvl w:ilvl="0">
      <w:start w:val="57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7" w15:restartNumberingAfterBreak="0">
    <w:nsid w:val="07A27AD4"/>
    <w:multiLevelType w:val="multilevel"/>
    <w:tmpl w:val="E182F9D0"/>
    <w:lvl w:ilvl="0">
      <w:start w:val="104"/>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18" w15:restartNumberingAfterBreak="0">
    <w:nsid w:val="07C77FCD"/>
    <w:multiLevelType w:val="multilevel"/>
    <w:tmpl w:val="4D58A3EE"/>
    <w:lvl w:ilvl="0">
      <w:start w:val="35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81" w:hanging="977"/>
      </w:pPr>
      <w:rPr>
        <w:rFonts w:hint="default"/>
      </w:rPr>
    </w:lvl>
    <w:lvl w:ilvl="3">
      <w:start w:val="1"/>
      <w:numFmt w:val="bullet"/>
      <w:lvlText w:val="•"/>
      <w:lvlJc w:val="left"/>
      <w:pPr>
        <w:ind w:left="2915" w:hanging="977"/>
      </w:pPr>
      <w:rPr>
        <w:rFonts w:hint="default"/>
      </w:rPr>
    </w:lvl>
    <w:lvl w:ilvl="4">
      <w:start w:val="1"/>
      <w:numFmt w:val="bullet"/>
      <w:lvlText w:val="•"/>
      <w:lvlJc w:val="left"/>
      <w:pPr>
        <w:ind w:left="3850" w:hanging="977"/>
      </w:pPr>
      <w:rPr>
        <w:rFonts w:hint="default"/>
      </w:rPr>
    </w:lvl>
    <w:lvl w:ilvl="5">
      <w:start w:val="1"/>
      <w:numFmt w:val="bullet"/>
      <w:lvlText w:val="•"/>
      <w:lvlJc w:val="left"/>
      <w:pPr>
        <w:ind w:left="4784" w:hanging="977"/>
      </w:pPr>
      <w:rPr>
        <w:rFonts w:hint="default"/>
      </w:rPr>
    </w:lvl>
    <w:lvl w:ilvl="6">
      <w:start w:val="1"/>
      <w:numFmt w:val="bullet"/>
      <w:lvlText w:val="•"/>
      <w:lvlJc w:val="left"/>
      <w:pPr>
        <w:ind w:left="5719" w:hanging="977"/>
      </w:pPr>
      <w:rPr>
        <w:rFonts w:hint="default"/>
      </w:rPr>
    </w:lvl>
    <w:lvl w:ilvl="7">
      <w:start w:val="1"/>
      <w:numFmt w:val="bullet"/>
      <w:lvlText w:val="•"/>
      <w:lvlJc w:val="left"/>
      <w:pPr>
        <w:ind w:left="6653" w:hanging="977"/>
      </w:pPr>
      <w:rPr>
        <w:rFonts w:hint="default"/>
      </w:rPr>
    </w:lvl>
    <w:lvl w:ilvl="8">
      <w:start w:val="1"/>
      <w:numFmt w:val="bullet"/>
      <w:lvlText w:val="•"/>
      <w:lvlJc w:val="left"/>
      <w:pPr>
        <w:ind w:left="7588" w:hanging="977"/>
      </w:pPr>
      <w:rPr>
        <w:rFonts w:hint="default"/>
      </w:rPr>
    </w:lvl>
  </w:abstractNum>
  <w:abstractNum w:abstractNumId="19" w15:restartNumberingAfterBreak="0">
    <w:nsid w:val="07F5017B"/>
    <w:multiLevelType w:val="multilevel"/>
    <w:tmpl w:val="88464DC0"/>
    <w:lvl w:ilvl="0">
      <w:start w:val="88"/>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897" w:hanging="1066"/>
      </w:pPr>
      <w:rPr>
        <w:rFonts w:hint="default"/>
      </w:rPr>
    </w:lvl>
    <w:lvl w:ilvl="4">
      <w:start w:val="1"/>
      <w:numFmt w:val="bullet"/>
      <w:lvlText w:val="•"/>
      <w:lvlJc w:val="left"/>
      <w:pPr>
        <w:ind w:left="3826" w:hanging="1066"/>
      </w:pPr>
      <w:rPr>
        <w:rFonts w:hint="default"/>
      </w:rPr>
    </w:lvl>
    <w:lvl w:ilvl="5">
      <w:start w:val="1"/>
      <w:numFmt w:val="bullet"/>
      <w:lvlText w:val="•"/>
      <w:lvlJc w:val="left"/>
      <w:pPr>
        <w:ind w:left="4754" w:hanging="1066"/>
      </w:pPr>
      <w:rPr>
        <w:rFonts w:hint="default"/>
      </w:rPr>
    </w:lvl>
    <w:lvl w:ilvl="6">
      <w:start w:val="1"/>
      <w:numFmt w:val="bullet"/>
      <w:lvlText w:val="•"/>
      <w:lvlJc w:val="left"/>
      <w:pPr>
        <w:ind w:left="5683" w:hanging="1066"/>
      </w:pPr>
      <w:rPr>
        <w:rFonts w:hint="default"/>
      </w:rPr>
    </w:lvl>
    <w:lvl w:ilvl="7">
      <w:start w:val="1"/>
      <w:numFmt w:val="bullet"/>
      <w:lvlText w:val="•"/>
      <w:lvlJc w:val="left"/>
      <w:pPr>
        <w:ind w:left="6611" w:hanging="1066"/>
      </w:pPr>
      <w:rPr>
        <w:rFonts w:hint="default"/>
      </w:rPr>
    </w:lvl>
    <w:lvl w:ilvl="8">
      <w:start w:val="1"/>
      <w:numFmt w:val="bullet"/>
      <w:lvlText w:val="•"/>
      <w:lvlJc w:val="left"/>
      <w:pPr>
        <w:ind w:left="7540" w:hanging="1066"/>
      </w:pPr>
      <w:rPr>
        <w:rFonts w:hint="default"/>
      </w:rPr>
    </w:lvl>
  </w:abstractNum>
  <w:abstractNum w:abstractNumId="20" w15:restartNumberingAfterBreak="0">
    <w:nsid w:val="084C6C16"/>
    <w:multiLevelType w:val="multilevel"/>
    <w:tmpl w:val="28886C66"/>
    <w:lvl w:ilvl="0">
      <w:start w:val="34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1" w:hanging="977"/>
      </w:pPr>
      <w:rPr>
        <w:rFonts w:hint="default"/>
      </w:rPr>
    </w:lvl>
    <w:lvl w:ilvl="3">
      <w:start w:val="1"/>
      <w:numFmt w:val="bullet"/>
      <w:lvlText w:val="•"/>
      <w:lvlJc w:val="left"/>
      <w:pPr>
        <w:ind w:left="2915" w:hanging="977"/>
      </w:pPr>
      <w:rPr>
        <w:rFonts w:hint="default"/>
      </w:rPr>
    </w:lvl>
    <w:lvl w:ilvl="4">
      <w:start w:val="1"/>
      <w:numFmt w:val="bullet"/>
      <w:lvlText w:val="•"/>
      <w:lvlJc w:val="left"/>
      <w:pPr>
        <w:ind w:left="3850" w:hanging="977"/>
      </w:pPr>
      <w:rPr>
        <w:rFonts w:hint="default"/>
      </w:rPr>
    </w:lvl>
    <w:lvl w:ilvl="5">
      <w:start w:val="1"/>
      <w:numFmt w:val="bullet"/>
      <w:lvlText w:val="•"/>
      <w:lvlJc w:val="left"/>
      <w:pPr>
        <w:ind w:left="4784" w:hanging="977"/>
      </w:pPr>
      <w:rPr>
        <w:rFonts w:hint="default"/>
      </w:rPr>
    </w:lvl>
    <w:lvl w:ilvl="6">
      <w:start w:val="1"/>
      <w:numFmt w:val="bullet"/>
      <w:lvlText w:val="•"/>
      <w:lvlJc w:val="left"/>
      <w:pPr>
        <w:ind w:left="5719" w:hanging="977"/>
      </w:pPr>
      <w:rPr>
        <w:rFonts w:hint="default"/>
      </w:rPr>
    </w:lvl>
    <w:lvl w:ilvl="7">
      <w:start w:val="1"/>
      <w:numFmt w:val="bullet"/>
      <w:lvlText w:val="•"/>
      <w:lvlJc w:val="left"/>
      <w:pPr>
        <w:ind w:left="6653" w:hanging="977"/>
      </w:pPr>
      <w:rPr>
        <w:rFonts w:hint="default"/>
      </w:rPr>
    </w:lvl>
    <w:lvl w:ilvl="8">
      <w:start w:val="1"/>
      <w:numFmt w:val="bullet"/>
      <w:lvlText w:val="•"/>
      <w:lvlJc w:val="left"/>
      <w:pPr>
        <w:ind w:left="7588" w:hanging="977"/>
      </w:pPr>
      <w:rPr>
        <w:rFonts w:hint="default"/>
      </w:rPr>
    </w:lvl>
  </w:abstractNum>
  <w:abstractNum w:abstractNumId="21" w15:restartNumberingAfterBreak="0">
    <w:nsid w:val="085671EF"/>
    <w:multiLevelType w:val="multilevel"/>
    <w:tmpl w:val="1ED29DF8"/>
    <w:lvl w:ilvl="0">
      <w:start w:val="44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22" w15:restartNumberingAfterBreak="0">
    <w:nsid w:val="08A25520"/>
    <w:multiLevelType w:val="multilevel"/>
    <w:tmpl w:val="DC44D586"/>
    <w:lvl w:ilvl="0">
      <w:start w:val="42"/>
      <w:numFmt w:val="decimal"/>
      <w:lvlText w:val="%1"/>
      <w:lvlJc w:val="left"/>
      <w:pPr>
        <w:ind w:left="112" w:hanging="889"/>
      </w:pPr>
      <w:rPr>
        <w:rFonts w:hint="default"/>
      </w:rPr>
    </w:lvl>
    <w:lvl w:ilvl="1">
      <w:start w:val="1"/>
      <w:numFmt w:val="decimal"/>
      <w:lvlText w:val="%1.%2."/>
      <w:lvlJc w:val="left"/>
      <w:pPr>
        <w:ind w:left="112" w:hanging="889"/>
      </w:pPr>
      <w:rPr>
        <w:rFonts w:ascii="Lucida Sans Unicode" w:eastAsia="Lucida Sans Unicode" w:hAnsi="Lucida Sans Unicode" w:hint="default"/>
        <w:sz w:val="28"/>
        <w:szCs w:val="28"/>
      </w:rPr>
    </w:lvl>
    <w:lvl w:ilvl="2">
      <w:start w:val="1"/>
      <w:numFmt w:val="bullet"/>
      <w:lvlText w:val="•"/>
      <w:lvlJc w:val="left"/>
      <w:pPr>
        <w:ind w:left="2001" w:hanging="889"/>
      </w:pPr>
      <w:rPr>
        <w:rFonts w:hint="default"/>
      </w:rPr>
    </w:lvl>
    <w:lvl w:ilvl="3">
      <w:start w:val="1"/>
      <w:numFmt w:val="bullet"/>
      <w:lvlText w:val="•"/>
      <w:lvlJc w:val="left"/>
      <w:pPr>
        <w:ind w:left="2945" w:hanging="889"/>
      </w:pPr>
      <w:rPr>
        <w:rFonts w:hint="default"/>
      </w:rPr>
    </w:lvl>
    <w:lvl w:ilvl="4">
      <w:start w:val="1"/>
      <w:numFmt w:val="bullet"/>
      <w:lvlText w:val="•"/>
      <w:lvlJc w:val="left"/>
      <w:pPr>
        <w:ind w:left="3890" w:hanging="889"/>
      </w:pPr>
      <w:rPr>
        <w:rFonts w:hint="default"/>
      </w:rPr>
    </w:lvl>
    <w:lvl w:ilvl="5">
      <w:start w:val="1"/>
      <w:numFmt w:val="bullet"/>
      <w:lvlText w:val="•"/>
      <w:lvlJc w:val="left"/>
      <w:pPr>
        <w:ind w:left="4834" w:hanging="889"/>
      </w:pPr>
      <w:rPr>
        <w:rFonts w:hint="default"/>
      </w:rPr>
    </w:lvl>
    <w:lvl w:ilvl="6">
      <w:start w:val="1"/>
      <w:numFmt w:val="bullet"/>
      <w:lvlText w:val="•"/>
      <w:lvlJc w:val="left"/>
      <w:pPr>
        <w:ind w:left="5779" w:hanging="889"/>
      </w:pPr>
      <w:rPr>
        <w:rFonts w:hint="default"/>
      </w:rPr>
    </w:lvl>
    <w:lvl w:ilvl="7">
      <w:start w:val="1"/>
      <w:numFmt w:val="bullet"/>
      <w:lvlText w:val="•"/>
      <w:lvlJc w:val="left"/>
      <w:pPr>
        <w:ind w:left="6723" w:hanging="889"/>
      </w:pPr>
      <w:rPr>
        <w:rFonts w:hint="default"/>
      </w:rPr>
    </w:lvl>
    <w:lvl w:ilvl="8">
      <w:start w:val="1"/>
      <w:numFmt w:val="bullet"/>
      <w:lvlText w:val="•"/>
      <w:lvlJc w:val="left"/>
      <w:pPr>
        <w:ind w:left="7668" w:hanging="889"/>
      </w:pPr>
      <w:rPr>
        <w:rFonts w:hint="default"/>
      </w:rPr>
    </w:lvl>
  </w:abstractNum>
  <w:abstractNum w:abstractNumId="23" w15:restartNumberingAfterBreak="0">
    <w:nsid w:val="0A7D1C72"/>
    <w:multiLevelType w:val="multilevel"/>
    <w:tmpl w:val="EDEC0E64"/>
    <w:lvl w:ilvl="0">
      <w:start w:val="86"/>
      <w:numFmt w:val="decimal"/>
      <w:lvlText w:val="%1"/>
      <w:lvlJc w:val="left"/>
      <w:pPr>
        <w:ind w:left="112" w:hanging="786"/>
      </w:pPr>
      <w:rPr>
        <w:rFonts w:hint="default"/>
      </w:rPr>
    </w:lvl>
    <w:lvl w:ilvl="1">
      <w:start w:val="1"/>
      <w:numFmt w:val="decimal"/>
      <w:lvlText w:val="%1.%2."/>
      <w:lvlJc w:val="left"/>
      <w:pPr>
        <w:ind w:left="112" w:hanging="786"/>
      </w:pPr>
      <w:rPr>
        <w:rFonts w:ascii="Lucida Sans Unicode" w:eastAsia="Lucida Sans Unicode" w:hAnsi="Lucida Sans Unicode" w:hint="default"/>
        <w:spacing w:val="-3"/>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21" w:hanging="1066"/>
      </w:pPr>
      <w:rPr>
        <w:rFonts w:hint="default"/>
      </w:rPr>
    </w:lvl>
    <w:lvl w:ilvl="4">
      <w:start w:val="1"/>
      <w:numFmt w:val="bullet"/>
      <w:lvlText w:val="•"/>
      <w:lvlJc w:val="left"/>
      <w:pPr>
        <w:ind w:left="3858" w:hanging="1066"/>
      </w:pPr>
      <w:rPr>
        <w:rFonts w:hint="default"/>
      </w:rPr>
    </w:lvl>
    <w:lvl w:ilvl="5">
      <w:start w:val="1"/>
      <w:numFmt w:val="bullet"/>
      <w:lvlText w:val="•"/>
      <w:lvlJc w:val="left"/>
      <w:pPr>
        <w:ind w:left="4794" w:hanging="1066"/>
      </w:pPr>
      <w:rPr>
        <w:rFonts w:hint="default"/>
      </w:rPr>
    </w:lvl>
    <w:lvl w:ilvl="6">
      <w:start w:val="1"/>
      <w:numFmt w:val="bullet"/>
      <w:lvlText w:val="•"/>
      <w:lvlJc w:val="left"/>
      <w:pPr>
        <w:ind w:left="5731" w:hanging="1066"/>
      </w:pPr>
      <w:rPr>
        <w:rFonts w:hint="default"/>
      </w:rPr>
    </w:lvl>
    <w:lvl w:ilvl="7">
      <w:start w:val="1"/>
      <w:numFmt w:val="bullet"/>
      <w:lvlText w:val="•"/>
      <w:lvlJc w:val="left"/>
      <w:pPr>
        <w:ind w:left="6667" w:hanging="1066"/>
      </w:pPr>
      <w:rPr>
        <w:rFonts w:hint="default"/>
      </w:rPr>
    </w:lvl>
    <w:lvl w:ilvl="8">
      <w:start w:val="1"/>
      <w:numFmt w:val="bullet"/>
      <w:lvlText w:val="•"/>
      <w:lvlJc w:val="left"/>
      <w:pPr>
        <w:ind w:left="7604" w:hanging="1066"/>
      </w:pPr>
      <w:rPr>
        <w:rFonts w:hint="default"/>
      </w:rPr>
    </w:lvl>
  </w:abstractNum>
  <w:abstractNum w:abstractNumId="24" w15:restartNumberingAfterBreak="0">
    <w:nsid w:val="0A9F1FBF"/>
    <w:multiLevelType w:val="hybridMultilevel"/>
    <w:tmpl w:val="1620146C"/>
    <w:lvl w:ilvl="0" w:tplc="BC8E3E34">
      <w:start w:val="1"/>
      <w:numFmt w:val="decimal"/>
      <w:lvlText w:val="%1."/>
      <w:lvlJc w:val="left"/>
      <w:pPr>
        <w:ind w:left="112" w:hanging="355"/>
      </w:pPr>
      <w:rPr>
        <w:rFonts w:ascii="Lucida Sans Unicode" w:eastAsia="Lucida Sans Unicode" w:hAnsi="Lucida Sans Unicode" w:hint="default"/>
        <w:spacing w:val="-1"/>
        <w:sz w:val="28"/>
        <w:szCs w:val="28"/>
      </w:rPr>
    </w:lvl>
    <w:lvl w:ilvl="1" w:tplc="E09C5E8A">
      <w:start w:val="1"/>
      <w:numFmt w:val="bullet"/>
      <w:lvlText w:val="•"/>
      <w:lvlJc w:val="left"/>
      <w:pPr>
        <w:ind w:left="1050" w:hanging="355"/>
      </w:pPr>
      <w:rPr>
        <w:rFonts w:hint="default"/>
      </w:rPr>
    </w:lvl>
    <w:lvl w:ilvl="2" w:tplc="6AFE0332">
      <w:start w:val="1"/>
      <w:numFmt w:val="bullet"/>
      <w:lvlText w:val="•"/>
      <w:lvlJc w:val="left"/>
      <w:pPr>
        <w:ind w:left="1989" w:hanging="355"/>
      </w:pPr>
      <w:rPr>
        <w:rFonts w:hint="default"/>
      </w:rPr>
    </w:lvl>
    <w:lvl w:ilvl="3" w:tplc="E52A098C">
      <w:start w:val="1"/>
      <w:numFmt w:val="bullet"/>
      <w:lvlText w:val="•"/>
      <w:lvlJc w:val="left"/>
      <w:pPr>
        <w:ind w:left="2927" w:hanging="355"/>
      </w:pPr>
      <w:rPr>
        <w:rFonts w:hint="default"/>
      </w:rPr>
    </w:lvl>
    <w:lvl w:ilvl="4" w:tplc="8760F340">
      <w:start w:val="1"/>
      <w:numFmt w:val="bullet"/>
      <w:lvlText w:val="•"/>
      <w:lvlJc w:val="left"/>
      <w:pPr>
        <w:ind w:left="3866" w:hanging="355"/>
      </w:pPr>
      <w:rPr>
        <w:rFonts w:hint="default"/>
      </w:rPr>
    </w:lvl>
    <w:lvl w:ilvl="5" w:tplc="7AD6E728">
      <w:start w:val="1"/>
      <w:numFmt w:val="bullet"/>
      <w:lvlText w:val="•"/>
      <w:lvlJc w:val="left"/>
      <w:pPr>
        <w:ind w:left="4804" w:hanging="355"/>
      </w:pPr>
      <w:rPr>
        <w:rFonts w:hint="default"/>
      </w:rPr>
    </w:lvl>
    <w:lvl w:ilvl="6" w:tplc="A7364E20">
      <w:start w:val="1"/>
      <w:numFmt w:val="bullet"/>
      <w:lvlText w:val="•"/>
      <w:lvlJc w:val="left"/>
      <w:pPr>
        <w:ind w:left="5743" w:hanging="355"/>
      </w:pPr>
      <w:rPr>
        <w:rFonts w:hint="default"/>
      </w:rPr>
    </w:lvl>
    <w:lvl w:ilvl="7" w:tplc="75FCBBF4">
      <w:start w:val="1"/>
      <w:numFmt w:val="bullet"/>
      <w:lvlText w:val="•"/>
      <w:lvlJc w:val="left"/>
      <w:pPr>
        <w:ind w:left="6681" w:hanging="355"/>
      </w:pPr>
      <w:rPr>
        <w:rFonts w:hint="default"/>
      </w:rPr>
    </w:lvl>
    <w:lvl w:ilvl="8" w:tplc="27F6740E">
      <w:start w:val="1"/>
      <w:numFmt w:val="bullet"/>
      <w:lvlText w:val="•"/>
      <w:lvlJc w:val="left"/>
      <w:pPr>
        <w:ind w:left="7620" w:hanging="355"/>
      </w:pPr>
      <w:rPr>
        <w:rFonts w:hint="default"/>
      </w:rPr>
    </w:lvl>
  </w:abstractNum>
  <w:abstractNum w:abstractNumId="25" w15:restartNumberingAfterBreak="0">
    <w:nsid w:val="0B766D35"/>
    <w:multiLevelType w:val="multilevel"/>
    <w:tmpl w:val="5352CC78"/>
    <w:lvl w:ilvl="0">
      <w:start w:val="10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26" w15:restartNumberingAfterBreak="0">
    <w:nsid w:val="0BD46F66"/>
    <w:multiLevelType w:val="multilevel"/>
    <w:tmpl w:val="AC0CF780"/>
    <w:lvl w:ilvl="0">
      <w:start w:val="71"/>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2951" w:hanging="1066"/>
      </w:pPr>
      <w:rPr>
        <w:rFonts w:hint="default"/>
      </w:rPr>
    </w:lvl>
    <w:lvl w:ilvl="4">
      <w:start w:val="1"/>
      <w:numFmt w:val="bullet"/>
      <w:lvlText w:val="•"/>
      <w:lvlJc w:val="left"/>
      <w:pPr>
        <w:ind w:left="3898" w:hanging="1066"/>
      </w:pPr>
      <w:rPr>
        <w:rFonts w:hint="default"/>
      </w:rPr>
    </w:lvl>
    <w:lvl w:ilvl="5">
      <w:start w:val="1"/>
      <w:numFmt w:val="bullet"/>
      <w:lvlText w:val="•"/>
      <w:lvlJc w:val="left"/>
      <w:pPr>
        <w:ind w:left="4844" w:hanging="1066"/>
      </w:pPr>
      <w:rPr>
        <w:rFonts w:hint="default"/>
      </w:rPr>
    </w:lvl>
    <w:lvl w:ilvl="6">
      <w:start w:val="1"/>
      <w:numFmt w:val="bullet"/>
      <w:lvlText w:val="•"/>
      <w:lvlJc w:val="left"/>
      <w:pPr>
        <w:ind w:left="5791" w:hanging="1066"/>
      </w:pPr>
      <w:rPr>
        <w:rFonts w:hint="default"/>
      </w:rPr>
    </w:lvl>
    <w:lvl w:ilvl="7">
      <w:start w:val="1"/>
      <w:numFmt w:val="bullet"/>
      <w:lvlText w:val="•"/>
      <w:lvlJc w:val="left"/>
      <w:pPr>
        <w:ind w:left="6737" w:hanging="1066"/>
      </w:pPr>
      <w:rPr>
        <w:rFonts w:hint="default"/>
      </w:rPr>
    </w:lvl>
    <w:lvl w:ilvl="8">
      <w:start w:val="1"/>
      <w:numFmt w:val="bullet"/>
      <w:lvlText w:val="•"/>
      <w:lvlJc w:val="left"/>
      <w:pPr>
        <w:ind w:left="7684" w:hanging="1066"/>
      </w:pPr>
      <w:rPr>
        <w:rFonts w:hint="default"/>
      </w:rPr>
    </w:lvl>
  </w:abstractNum>
  <w:abstractNum w:abstractNumId="27" w15:restartNumberingAfterBreak="0">
    <w:nsid w:val="0C413EE3"/>
    <w:multiLevelType w:val="multilevel"/>
    <w:tmpl w:val="82E8A06E"/>
    <w:lvl w:ilvl="0">
      <w:start w:val="94"/>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51" w:hanging="1064"/>
      </w:pPr>
      <w:rPr>
        <w:rFonts w:hint="default"/>
      </w:rPr>
    </w:lvl>
    <w:lvl w:ilvl="4">
      <w:start w:val="1"/>
      <w:numFmt w:val="bullet"/>
      <w:lvlText w:val="•"/>
      <w:lvlJc w:val="left"/>
      <w:pPr>
        <w:ind w:left="3898" w:hanging="1064"/>
      </w:pPr>
      <w:rPr>
        <w:rFonts w:hint="default"/>
      </w:rPr>
    </w:lvl>
    <w:lvl w:ilvl="5">
      <w:start w:val="1"/>
      <w:numFmt w:val="bullet"/>
      <w:lvlText w:val="•"/>
      <w:lvlJc w:val="left"/>
      <w:pPr>
        <w:ind w:left="4844" w:hanging="1064"/>
      </w:pPr>
      <w:rPr>
        <w:rFonts w:hint="default"/>
      </w:rPr>
    </w:lvl>
    <w:lvl w:ilvl="6">
      <w:start w:val="1"/>
      <w:numFmt w:val="bullet"/>
      <w:lvlText w:val="•"/>
      <w:lvlJc w:val="left"/>
      <w:pPr>
        <w:ind w:left="5791" w:hanging="1064"/>
      </w:pPr>
      <w:rPr>
        <w:rFonts w:hint="default"/>
      </w:rPr>
    </w:lvl>
    <w:lvl w:ilvl="7">
      <w:start w:val="1"/>
      <w:numFmt w:val="bullet"/>
      <w:lvlText w:val="•"/>
      <w:lvlJc w:val="left"/>
      <w:pPr>
        <w:ind w:left="6737" w:hanging="1064"/>
      </w:pPr>
      <w:rPr>
        <w:rFonts w:hint="default"/>
      </w:rPr>
    </w:lvl>
    <w:lvl w:ilvl="8">
      <w:start w:val="1"/>
      <w:numFmt w:val="bullet"/>
      <w:lvlText w:val="•"/>
      <w:lvlJc w:val="left"/>
      <w:pPr>
        <w:ind w:left="7684" w:hanging="1064"/>
      </w:pPr>
      <w:rPr>
        <w:rFonts w:hint="default"/>
      </w:rPr>
    </w:lvl>
  </w:abstractNum>
  <w:abstractNum w:abstractNumId="28" w15:restartNumberingAfterBreak="0">
    <w:nsid w:val="0C70486E"/>
    <w:multiLevelType w:val="multilevel"/>
    <w:tmpl w:val="231427D4"/>
    <w:lvl w:ilvl="0">
      <w:start w:val="51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03" w:hanging="1241"/>
      </w:pPr>
      <w:rPr>
        <w:rFonts w:hint="default"/>
      </w:rPr>
    </w:lvl>
    <w:lvl w:ilvl="4">
      <w:start w:val="1"/>
      <w:numFmt w:val="bullet"/>
      <w:lvlText w:val="•"/>
      <w:lvlJc w:val="left"/>
      <w:pPr>
        <w:ind w:left="3834" w:hanging="1241"/>
      </w:pPr>
      <w:rPr>
        <w:rFonts w:hint="default"/>
      </w:rPr>
    </w:lvl>
    <w:lvl w:ilvl="5">
      <w:start w:val="1"/>
      <w:numFmt w:val="bullet"/>
      <w:lvlText w:val="•"/>
      <w:lvlJc w:val="left"/>
      <w:pPr>
        <w:ind w:left="4764" w:hanging="1241"/>
      </w:pPr>
      <w:rPr>
        <w:rFonts w:hint="default"/>
      </w:rPr>
    </w:lvl>
    <w:lvl w:ilvl="6">
      <w:start w:val="1"/>
      <w:numFmt w:val="bullet"/>
      <w:lvlText w:val="•"/>
      <w:lvlJc w:val="left"/>
      <w:pPr>
        <w:ind w:left="5695" w:hanging="1241"/>
      </w:pPr>
      <w:rPr>
        <w:rFonts w:hint="default"/>
      </w:rPr>
    </w:lvl>
    <w:lvl w:ilvl="7">
      <w:start w:val="1"/>
      <w:numFmt w:val="bullet"/>
      <w:lvlText w:val="•"/>
      <w:lvlJc w:val="left"/>
      <w:pPr>
        <w:ind w:left="6625" w:hanging="1241"/>
      </w:pPr>
      <w:rPr>
        <w:rFonts w:hint="default"/>
      </w:rPr>
    </w:lvl>
    <w:lvl w:ilvl="8">
      <w:start w:val="1"/>
      <w:numFmt w:val="bullet"/>
      <w:lvlText w:val="•"/>
      <w:lvlJc w:val="left"/>
      <w:pPr>
        <w:ind w:left="7556" w:hanging="1241"/>
      </w:pPr>
      <w:rPr>
        <w:rFonts w:hint="default"/>
      </w:rPr>
    </w:lvl>
  </w:abstractNum>
  <w:abstractNum w:abstractNumId="29" w15:restartNumberingAfterBreak="0">
    <w:nsid w:val="0C7B7B4A"/>
    <w:multiLevelType w:val="multilevel"/>
    <w:tmpl w:val="65B2D770"/>
    <w:lvl w:ilvl="0">
      <w:start w:val="46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0" w15:restartNumberingAfterBreak="0">
    <w:nsid w:val="0C9563A9"/>
    <w:multiLevelType w:val="multilevel"/>
    <w:tmpl w:val="A5121F50"/>
    <w:lvl w:ilvl="0">
      <w:start w:val="27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jc w:val="right"/>
      </w:pPr>
      <w:rPr>
        <w:rFonts w:ascii="Lucida Sans Unicode" w:eastAsia="Lucida Sans Unicode" w:hAnsi="Lucida Sans Unicode" w:hint="default"/>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31" w15:restartNumberingAfterBreak="0">
    <w:nsid w:val="0C9D0BD1"/>
    <w:multiLevelType w:val="multilevel"/>
    <w:tmpl w:val="A63AB052"/>
    <w:lvl w:ilvl="0">
      <w:start w:val="60"/>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32" w15:restartNumberingAfterBreak="0">
    <w:nsid w:val="0D3F5E7A"/>
    <w:multiLevelType w:val="multilevel"/>
    <w:tmpl w:val="EE083814"/>
    <w:lvl w:ilvl="0">
      <w:start w:val="173"/>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91" w:hanging="1241"/>
      </w:pPr>
      <w:rPr>
        <w:rFonts w:hint="default"/>
      </w:rPr>
    </w:lvl>
    <w:lvl w:ilvl="4">
      <w:start w:val="1"/>
      <w:numFmt w:val="bullet"/>
      <w:lvlText w:val="•"/>
      <w:lvlJc w:val="left"/>
      <w:pPr>
        <w:ind w:left="4100" w:hanging="1241"/>
      </w:pPr>
      <w:rPr>
        <w:rFonts w:hint="default"/>
      </w:rPr>
    </w:lvl>
    <w:lvl w:ilvl="5">
      <w:start w:val="1"/>
      <w:numFmt w:val="bullet"/>
      <w:lvlText w:val="•"/>
      <w:lvlJc w:val="left"/>
      <w:pPr>
        <w:ind w:left="5010" w:hanging="1241"/>
      </w:pPr>
      <w:rPr>
        <w:rFonts w:hint="default"/>
      </w:rPr>
    </w:lvl>
    <w:lvl w:ilvl="6">
      <w:start w:val="1"/>
      <w:numFmt w:val="bullet"/>
      <w:lvlText w:val="•"/>
      <w:lvlJc w:val="left"/>
      <w:pPr>
        <w:ind w:left="5919" w:hanging="1241"/>
      </w:pPr>
      <w:rPr>
        <w:rFonts w:hint="default"/>
      </w:rPr>
    </w:lvl>
    <w:lvl w:ilvl="7">
      <w:start w:val="1"/>
      <w:numFmt w:val="bullet"/>
      <w:lvlText w:val="•"/>
      <w:lvlJc w:val="left"/>
      <w:pPr>
        <w:ind w:left="6829" w:hanging="1241"/>
      </w:pPr>
      <w:rPr>
        <w:rFonts w:hint="default"/>
      </w:rPr>
    </w:lvl>
    <w:lvl w:ilvl="8">
      <w:start w:val="1"/>
      <w:numFmt w:val="bullet"/>
      <w:lvlText w:val="•"/>
      <w:lvlJc w:val="left"/>
      <w:pPr>
        <w:ind w:left="7738" w:hanging="1241"/>
      </w:pPr>
      <w:rPr>
        <w:rFonts w:hint="default"/>
      </w:rPr>
    </w:lvl>
  </w:abstractNum>
  <w:abstractNum w:abstractNumId="33" w15:restartNumberingAfterBreak="0">
    <w:nsid w:val="0D6B7AC8"/>
    <w:multiLevelType w:val="multilevel"/>
    <w:tmpl w:val="B89CE70A"/>
    <w:lvl w:ilvl="0">
      <w:start w:val="31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34" w15:restartNumberingAfterBreak="0">
    <w:nsid w:val="0DBF1CB8"/>
    <w:multiLevelType w:val="multilevel"/>
    <w:tmpl w:val="EF3C539E"/>
    <w:lvl w:ilvl="0">
      <w:start w:val="10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5" w:hanging="977"/>
      </w:pPr>
      <w:rPr>
        <w:rFonts w:hint="default"/>
      </w:rPr>
    </w:lvl>
    <w:lvl w:ilvl="3">
      <w:start w:val="1"/>
      <w:numFmt w:val="bullet"/>
      <w:lvlText w:val="•"/>
      <w:lvlJc w:val="left"/>
      <w:pPr>
        <w:ind w:left="2921" w:hanging="977"/>
      </w:pPr>
      <w:rPr>
        <w:rFonts w:hint="default"/>
      </w:rPr>
    </w:lvl>
    <w:lvl w:ilvl="4">
      <w:start w:val="1"/>
      <w:numFmt w:val="bullet"/>
      <w:lvlText w:val="•"/>
      <w:lvlJc w:val="left"/>
      <w:pPr>
        <w:ind w:left="3858" w:hanging="977"/>
      </w:pPr>
      <w:rPr>
        <w:rFonts w:hint="default"/>
      </w:rPr>
    </w:lvl>
    <w:lvl w:ilvl="5">
      <w:start w:val="1"/>
      <w:numFmt w:val="bullet"/>
      <w:lvlText w:val="•"/>
      <w:lvlJc w:val="left"/>
      <w:pPr>
        <w:ind w:left="4794" w:hanging="977"/>
      </w:pPr>
      <w:rPr>
        <w:rFonts w:hint="default"/>
      </w:rPr>
    </w:lvl>
    <w:lvl w:ilvl="6">
      <w:start w:val="1"/>
      <w:numFmt w:val="bullet"/>
      <w:lvlText w:val="•"/>
      <w:lvlJc w:val="left"/>
      <w:pPr>
        <w:ind w:left="5731" w:hanging="977"/>
      </w:pPr>
      <w:rPr>
        <w:rFonts w:hint="default"/>
      </w:rPr>
    </w:lvl>
    <w:lvl w:ilvl="7">
      <w:start w:val="1"/>
      <w:numFmt w:val="bullet"/>
      <w:lvlText w:val="•"/>
      <w:lvlJc w:val="left"/>
      <w:pPr>
        <w:ind w:left="6667" w:hanging="977"/>
      </w:pPr>
      <w:rPr>
        <w:rFonts w:hint="default"/>
      </w:rPr>
    </w:lvl>
    <w:lvl w:ilvl="8">
      <w:start w:val="1"/>
      <w:numFmt w:val="bullet"/>
      <w:lvlText w:val="•"/>
      <w:lvlJc w:val="left"/>
      <w:pPr>
        <w:ind w:left="7604" w:hanging="977"/>
      </w:pPr>
      <w:rPr>
        <w:rFonts w:hint="default"/>
      </w:rPr>
    </w:lvl>
  </w:abstractNum>
  <w:abstractNum w:abstractNumId="35" w15:restartNumberingAfterBreak="0">
    <w:nsid w:val="0E5328BE"/>
    <w:multiLevelType w:val="multilevel"/>
    <w:tmpl w:val="244E2174"/>
    <w:lvl w:ilvl="0">
      <w:start w:val="15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5" w:hanging="975"/>
      </w:pPr>
      <w:rPr>
        <w:rFonts w:hint="default"/>
      </w:rPr>
    </w:lvl>
    <w:lvl w:ilvl="3">
      <w:start w:val="1"/>
      <w:numFmt w:val="bullet"/>
      <w:lvlText w:val="•"/>
      <w:lvlJc w:val="left"/>
      <w:pPr>
        <w:ind w:left="2921" w:hanging="975"/>
      </w:pPr>
      <w:rPr>
        <w:rFonts w:hint="default"/>
      </w:rPr>
    </w:lvl>
    <w:lvl w:ilvl="4">
      <w:start w:val="1"/>
      <w:numFmt w:val="bullet"/>
      <w:lvlText w:val="•"/>
      <w:lvlJc w:val="left"/>
      <w:pPr>
        <w:ind w:left="3858" w:hanging="975"/>
      </w:pPr>
      <w:rPr>
        <w:rFonts w:hint="default"/>
      </w:rPr>
    </w:lvl>
    <w:lvl w:ilvl="5">
      <w:start w:val="1"/>
      <w:numFmt w:val="bullet"/>
      <w:lvlText w:val="•"/>
      <w:lvlJc w:val="left"/>
      <w:pPr>
        <w:ind w:left="4794" w:hanging="975"/>
      </w:pPr>
      <w:rPr>
        <w:rFonts w:hint="default"/>
      </w:rPr>
    </w:lvl>
    <w:lvl w:ilvl="6">
      <w:start w:val="1"/>
      <w:numFmt w:val="bullet"/>
      <w:lvlText w:val="•"/>
      <w:lvlJc w:val="left"/>
      <w:pPr>
        <w:ind w:left="5731" w:hanging="975"/>
      </w:pPr>
      <w:rPr>
        <w:rFonts w:hint="default"/>
      </w:rPr>
    </w:lvl>
    <w:lvl w:ilvl="7">
      <w:start w:val="1"/>
      <w:numFmt w:val="bullet"/>
      <w:lvlText w:val="•"/>
      <w:lvlJc w:val="left"/>
      <w:pPr>
        <w:ind w:left="6667" w:hanging="975"/>
      </w:pPr>
      <w:rPr>
        <w:rFonts w:hint="default"/>
      </w:rPr>
    </w:lvl>
    <w:lvl w:ilvl="8">
      <w:start w:val="1"/>
      <w:numFmt w:val="bullet"/>
      <w:lvlText w:val="•"/>
      <w:lvlJc w:val="left"/>
      <w:pPr>
        <w:ind w:left="7604" w:hanging="975"/>
      </w:pPr>
      <w:rPr>
        <w:rFonts w:hint="default"/>
      </w:rPr>
    </w:lvl>
  </w:abstractNum>
  <w:abstractNum w:abstractNumId="36" w15:restartNumberingAfterBreak="0">
    <w:nsid w:val="0E72539F"/>
    <w:multiLevelType w:val="multilevel"/>
    <w:tmpl w:val="E3B0619E"/>
    <w:lvl w:ilvl="0">
      <w:start w:val="342"/>
      <w:numFmt w:val="decimal"/>
      <w:lvlText w:val="%1"/>
      <w:lvlJc w:val="left"/>
      <w:pPr>
        <w:ind w:left="112" w:hanging="977"/>
      </w:pPr>
      <w:rPr>
        <w:rFonts w:hint="default"/>
      </w:rPr>
    </w:lvl>
    <w:lvl w:ilvl="1">
      <w:start w:val="2"/>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03" w:hanging="1241"/>
      </w:pPr>
      <w:rPr>
        <w:rFonts w:hint="default"/>
      </w:rPr>
    </w:lvl>
    <w:lvl w:ilvl="4">
      <w:start w:val="1"/>
      <w:numFmt w:val="bullet"/>
      <w:lvlText w:val="•"/>
      <w:lvlJc w:val="left"/>
      <w:pPr>
        <w:ind w:left="3834" w:hanging="1241"/>
      </w:pPr>
      <w:rPr>
        <w:rFonts w:hint="default"/>
      </w:rPr>
    </w:lvl>
    <w:lvl w:ilvl="5">
      <w:start w:val="1"/>
      <w:numFmt w:val="bullet"/>
      <w:lvlText w:val="•"/>
      <w:lvlJc w:val="left"/>
      <w:pPr>
        <w:ind w:left="4764" w:hanging="1241"/>
      </w:pPr>
      <w:rPr>
        <w:rFonts w:hint="default"/>
      </w:rPr>
    </w:lvl>
    <w:lvl w:ilvl="6">
      <w:start w:val="1"/>
      <w:numFmt w:val="bullet"/>
      <w:lvlText w:val="•"/>
      <w:lvlJc w:val="left"/>
      <w:pPr>
        <w:ind w:left="5695" w:hanging="1241"/>
      </w:pPr>
      <w:rPr>
        <w:rFonts w:hint="default"/>
      </w:rPr>
    </w:lvl>
    <w:lvl w:ilvl="7">
      <w:start w:val="1"/>
      <w:numFmt w:val="bullet"/>
      <w:lvlText w:val="•"/>
      <w:lvlJc w:val="left"/>
      <w:pPr>
        <w:ind w:left="6625" w:hanging="1241"/>
      </w:pPr>
      <w:rPr>
        <w:rFonts w:hint="default"/>
      </w:rPr>
    </w:lvl>
    <w:lvl w:ilvl="8">
      <w:start w:val="1"/>
      <w:numFmt w:val="bullet"/>
      <w:lvlText w:val="•"/>
      <w:lvlJc w:val="left"/>
      <w:pPr>
        <w:ind w:left="7556" w:hanging="1241"/>
      </w:pPr>
      <w:rPr>
        <w:rFonts w:hint="default"/>
      </w:rPr>
    </w:lvl>
  </w:abstractNum>
  <w:abstractNum w:abstractNumId="37" w15:restartNumberingAfterBreak="0">
    <w:nsid w:val="0EAB6A1E"/>
    <w:multiLevelType w:val="multilevel"/>
    <w:tmpl w:val="6C8A657A"/>
    <w:lvl w:ilvl="0">
      <w:start w:val="531"/>
      <w:numFmt w:val="decimal"/>
      <w:lvlText w:val="%1"/>
      <w:lvlJc w:val="left"/>
      <w:pPr>
        <w:ind w:left="112" w:hanging="977"/>
      </w:pPr>
      <w:rPr>
        <w:rFonts w:hint="default"/>
      </w:rPr>
    </w:lvl>
    <w:lvl w:ilvl="1">
      <w:start w:val="1"/>
      <w:numFmt w:val="decimal"/>
      <w:lvlText w:val="%1.%2."/>
      <w:lvlJc w:val="left"/>
      <w:pPr>
        <w:ind w:left="112" w:hanging="977"/>
        <w:jc w:val="right"/>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38" w15:restartNumberingAfterBreak="0">
    <w:nsid w:val="0F17113D"/>
    <w:multiLevelType w:val="multilevel"/>
    <w:tmpl w:val="5164C408"/>
    <w:lvl w:ilvl="0">
      <w:start w:val="21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1" w:hanging="977"/>
      </w:pPr>
      <w:rPr>
        <w:rFonts w:hint="default"/>
      </w:rPr>
    </w:lvl>
    <w:lvl w:ilvl="3">
      <w:start w:val="1"/>
      <w:numFmt w:val="bullet"/>
      <w:lvlText w:val="•"/>
      <w:lvlJc w:val="left"/>
      <w:pPr>
        <w:ind w:left="2915" w:hanging="977"/>
      </w:pPr>
      <w:rPr>
        <w:rFonts w:hint="default"/>
      </w:rPr>
    </w:lvl>
    <w:lvl w:ilvl="4">
      <w:start w:val="1"/>
      <w:numFmt w:val="bullet"/>
      <w:lvlText w:val="•"/>
      <w:lvlJc w:val="left"/>
      <w:pPr>
        <w:ind w:left="3850" w:hanging="977"/>
      </w:pPr>
      <w:rPr>
        <w:rFonts w:hint="default"/>
      </w:rPr>
    </w:lvl>
    <w:lvl w:ilvl="5">
      <w:start w:val="1"/>
      <w:numFmt w:val="bullet"/>
      <w:lvlText w:val="•"/>
      <w:lvlJc w:val="left"/>
      <w:pPr>
        <w:ind w:left="4784" w:hanging="977"/>
      </w:pPr>
      <w:rPr>
        <w:rFonts w:hint="default"/>
      </w:rPr>
    </w:lvl>
    <w:lvl w:ilvl="6">
      <w:start w:val="1"/>
      <w:numFmt w:val="bullet"/>
      <w:lvlText w:val="•"/>
      <w:lvlJc w:val="left"/>
      <w:pPr>
        <w:ind w:left="5719" w:hanging="977"/>
      </w:pPr>
      <w:rPr>
        <w:rFonts w:hint="default"/>
      </w:rPr>
    </w:lvl>
    <w:lvl w:ilvl="7">
      <w:start w:val="1"/>
      <w:numFmt w:val="bullet"/>
      <w:lvlText w:val="•"/>
      <w:lvlJc w:val="left"/>
      <w:pPr>
        <w:ind w:left="6653" w:hanging="977"/>
      </w:pPr>
      <w:rPr>
        <w:rFonts w:hint="default"/>
      </w:rPr>
    </w:lvl>
    <w:lvl w:ilvl="8">
      <w:start w:val="1"/>
      <w:numFmt w:val="bullet"/>
      <w:lvlText w:val="•"/>
      <w:lvlJc w:val="left"/>
      <w:pPr>
        <w:ind w:left="7588" w:hanging="977"/>
      </w:pPr>
      <w:rPr>
        <w:rFonts w:hint="default"/>
      </w:rPr>
    </w:lvl>
  </w:abstractNum>
  <w:abstractNum w:abstractNumId="39" w15:restartNumberingAfterBreak="0">
    <w:nsid w:val="0F66609F"/>
    <w:multiLevelType w:val="multilevel"/>
    <w:tmpl w:val="0950B2BA"/>
    <w:lvl w:ilvl="0">
      <w:start w:val="54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40" w15:restartNumberingAfterBreak="0">
    <w:nsid w:val="0F6847B3"/>
    <w:multiLevelType w:val="multilevel"/>
    <w:tmpl w:val="FEC0C8B4"/>
    <w:lvl w:ilvl="0">
      <w:start w:val="51"/>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69" w:hanging="799"/>
      </w:pPr>
      <w:rPr>
        <w:rFonts w:hint="default"/>
      </w:rPr>
    </w:lvl>
    <w:lvl w:ilvl="3">
      <w:start w:val="1"/>
      <w:numFmt w:val="bullet"/>
      <w:lvlText w:val="•"/>
      <w:lvlJc w:val="left"/>
      <w:pPr>
        <w:ind w:left="2897" w:hanging="799"/>
      </w:pPr>
      <w:rPr>
        <w:rFonts w:hint="default"/>
      </w:rPr>
    </w:lvl>
    <w:lvl w:ilvl="4">
      <w:start w:val="1"/>
      <w:numFmt w:val="bullet"/>
      <w:lvlText w:val="•"/>
      <w:lvlJc w:val="left"/>
      <w:pPr>
        <w:ind w:left="3826" w:hanging="799"/>
      </w:pPr>
      <w:rPr>
        <w:rFonts w:hint="default"/>
      </w:rPr>
    </w:lvl>
    <w:lvl w:ilvl="5">
      <w:start w:val="1"/>
      <w:numFmt w:val="bullet"/>
      <w:lvlText w:val="•"/>
      <w:lvlJc w:val="left"/>
      <w:pPr>
        <w:ind w:left="4754" w:hanging="799"/>
      </w:pPr>
      <w:rPr>
        <w:rFonts w:hint="default"/>
      </w:rPr>
    </w:lvl>
    <w:lvl w:ilvl="6">
      <w:start w:val="1"/>
      <w:numFmt w:val="bullet"/>
      <w:lvlText w:val="•"/>
      <w:lvlJc w:val="left"/>
      <w:pPr>
        <w:ind w:left="5683" w:hanging="799"/>
      </w:pPr>
      <w:rPr>
        <w:rFonts w:hint="default"/>
      </w:rPr>
    </w:lvl>
    <w:lvl w:ilvl="7">
      <w:start w:val="1"/>
      <w:numFmt w:val="bullet"/>
      <w:lvlText w:val="•"/>
      <w:lvlJc w:val="left"/>
      <w:pPr>
        <w:ind w:left="6611" w:hanging="799"/>
      </w:pPr>
      <w:rPr>
        <w:rFonts w:hint="default"/>
      </w:rPr>
    </w:lvl>
    <w:lvl w:ilvl="8">
      <w:start w:val="1"/>
      <w:numFmt w:val="bullet"/>
      <w:lvlText w:val="•"/>
      <w:lvlJc w:val="left"/>
      <w:pPr>
        <w:ind w:left="7540" w:hanging="799"/>
      </w:pPr>
      <w:rPr>
        <w:rFonts w:hint="default"/>
      </w:rPr>
    </w:lvl>
  </w:abstractNum>
  <w:abstractNum w:abstractNumId="41" w15:restartNumberingAfterBreak="0">
    <w:nsid w:val="0FAB3F75"/>
    <w:multiLevelType w:val="multilevel"/>
    <w:tmpl w:val="558AFE8C"/>
    <w:lvl w:ilvl="0">
      <w:start w:val="10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42" w15:restartNumberingAfterBreak="0">
    <w:nsid w:val="0FCC255D"/>
    <w:multiLevelType w:val="multilevel"/>
    <w:tmpl w:val="F2DC6880"/>
    <w:lvl w:ilvl="0">
      <w:start w:val="54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43" w15:restartNumberingAfterBreak="0">
    <w:nsid w:val="0FFA22BA"/>
    <w:multiLevelType w:val="multilevel"/>
    <w:tmpl w:val="526C7EB4"/>
    <w:lvl w:ilvl="0">
      <w:start w:val="29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44" w15:restartNumberingAfterBreak="0">
    <w:nsid w:val="0FFD0DE4"/>
    <w:multiLevelType w:val="multilevel"/>
    <w:tmpl w:val="1E78257A"/>
    <w:lvl w:ilvl="0">
      <w:start w:val="9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51" w:hanging="1066"/>
      </w:pPr>
      <w:rPr>
        <w:rFonts w:hint="default"/>
      </w:rPr>
    </w:lvl>
    <w:lvl w:ilvl="4">
      <w:start w:val="1"/>
      <w:numFmt w:val="bullet"/>
      <w:lvlText w:val="•"/>
      <w:lvlJc w:val="left"/>
      <w:pPr>
        <w:ind w:left="3898" w:hanging="1066"/>
      </w:pPr>
      <w:rPr>
        <w:rFonts w:hint="default"/>
      </w:rPr>
    </w:lvl>
    <w:lvl w:ilvl="5">
      <w:start w:val="1"/>
      <w:numFmt w:val="bullet"/>
      <w:lvlText w:val="•"/>
      <w:lvlJc w:val="left"/>
      <w:pPr>
        <w:ind w:left="4844" w:hanging="1066"/>
      </w:pPr>
      <w:rPr>
        <w:rFonts w:hint="default"/>
      </w:rPr>
    </w:lvl>
    <w:lvl w:ilvl="6">
      <w:start w:val="1"/>
      <w:numFmt w:val="bullet"/>
      <w:lvlText w:val="•"/>
      <w:lvlJc w:val="left"/>
      <w:pPr>
        <w:ind w:left="5791" w:hanging="1066"/>
      </w:pPr>
      <w:rPr>
        <w:rFonts w:hint="default"/>
      </w:rPr>
    </w:lvl>
    <w:lvl w:ilvl="7">
      <w:start w:val="1"/>
      <w:numFmt w:val="bullet"/>
      <w:lvlText w:val="•"/>
      <w:lvlJc w:val="left"/>
      <w:pPr>
        <w:ind w:left="6737" w:hanging="1066"/>
      </w:pPr>
      <w:rPr>
        <w:rFonts w:hint="default"/>
      </w:rPr>
    </w:lvl>
    <w:lvl w:ilvl="8">
      <w:start w:val="1"/>
      <w:numFmt w:val="bullet"/>
      <w:lvlText w:val="•"/>
      <w:lvlJc w:val="left"/>
      <w:pPr>
        <w:ind w:left="7684" w:hanging="1066"/>
      </w:pPr>
      <w:rPr>
        <w:rFonts w:hint="default"/>
      </w:rPr>
    </w:lvl>
  </w:abstractNum>
  <w:abstractNum w:abstractNumId="45" w15:restartNumberingAfterBreak="0">
    <w:nsid w:val="10122F99"/>
    <w:multiLevelType w:val="multilevel"/>
    <w:tmpl w:val="12827826"/>
    <w:lvl w:ilvl="0">
      <w:start w:val="23"/>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1997" w:hanging="800"/>
      </w:pPr>
      <w:rPr>
        <w:rFonts w:hint="default"/>
      </w:rPr>
    </w:lvl>
    <w:lvl w:ilvl="3">
      <w:start w:val="1"/>
      <w:numFmt w:val="bullet"/>
      <w:lvlText w:val="•"/>
      <w:lvlJc w:val="left"/>
      <w:pPr>
        <w:ind w:left="2939" w:hanging="800"/>
      </w:pPr>
      <w:rPr>
        <w:rFonts w:hint="default"/>
      </w:rPr>
    </w:lvl>
    <w:lvl w:ilvl="4">
      <w:start w:val="1"/>
      <w:numFmt w:val="bullet"/>
      <w:lvlText w:val="•"/>
      <w:lvlJc w:val="left"/>
      <w:pPr>
        <w:ind w:left="3882" w:hanging="800"/>
      </w:pPr>
      <w:rPr>
        <w:rFonts w:hint="default"/>
      </w:rPr>
    </w:lvl>
    <w:lvl w:ilvl="5">
      <w:start w:val="1"/>
      <w:numFmt w:val="bullet"/>
      <w:lvlText w:val="•"/>
      <w:lvlJc w:val="left"/>
      <w:pPr>
        <w:ind w:left="4824" w:hanging="800"/>
      </w:pPr>
      <w:rPr>
        <w:rFonts w:hint="default"/>
      </w:rPr>
    </w:lvl>
    <w:lvl w:ilvl="6">
      <w:start w:val="1"/>
      <w:numFmt w:val="bullet"/>
      <w:lvlText w:val="•"/>
      <w:lvlJc w:val="left"/>
      <w:pPr>
        <w:ind w:left="5767" w:hanging="800"/>
      </w:pPr>
      <w:rPr>
        <w:rFonts w:hint="default"/>
      </w:rPr>
    </w:lvl>
    <w:lvl w:ilvl="7">
      <w:start w:val="1"/>
      <w:numFmt w:val="bullet"/>
      <w:lvlText w:val="•"/>
      <w:lvlJc w:val="left"/>
      <w:pPr>
        <w:ind w:left="6709" w:hanging="800"/>
      </w:pPr>
      <w:rPr>
        <w:rFonts w:hint="default"/>
      </w:rPr>
    </w:lvl>
    <w:lvl w:ilvl="8">
      <w:start w:val="1"/>
      <w:numFmt w:val="bullet"/>
      <w:lvlText w:val="•"/>
      <w:lvlJc w:val="left"/>
      <w:pPr>
        <w:ind w:left="7652" w:hanging="800"/>
      </w:pPr>
      <w:rPr>
        <w:rFonts w:hint="default"/>
      </w:rPr>
    </w:lvl>
  </w:abstractNum>
  <w:abstractNum w:abstractNumId="46" w15:restartNumberingAfterBreak="0">
    <w:nsid w:val="10124065"/>
    <w:multiLevelType w:val="multilevel"/>
    <w:tmpl w:val="AA120412"/>
    <w:lvl w:ilvl="0">
      <w:start w:val="34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47" w15:restartNumberingAfterBreak="0">
    <w:nsid w:val="10746CD0"/>
    <w:multiLevelType w:val="multilevel"/>
    <w:tmpl w:val="A204DFEC"/>
    <w:lvl w:ilvl="0">
      <w:start w:val="33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48" w15:restartNumberingAfterBreak="0">
    <w:nsid w:val="11B908D7"/>
    <w:multiLevelType w:val="multilevel"/>
    <w:tmpl w:val="21087A88"/>
    <w:lvl w:ilvl="0">
      <w:start w:val="53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49" w15:restartNumberingAfterBreak="0">
    <w:nsid w:val="129D438E"/>
    <w:multiLevelType w:val="multilevel"/>
    <w:tmpl w:val="1B087612"/>
    <w:lvl w:ilvl="0">
      <w:start w:val="14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50" w15:restartNumberingAfterBreak="0">
    <w:nsid w:val="13722818"/>
    <w:multiLevelType w:val="multilevel"/>
    <w:tmpl w:val="271A642A"/>
    <w:lvl w:ilvl="0">
      <w:start w:val="12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27" w:hanging="1241"/>
      </w:pPr>
      <w:rPr>
        <w:rFonts w:hint="default"/>
      </w:rPr>
    </w:lvl>
    <w:lvl w:ilvl="4">
      <w:start w:val="1"/>
      <w:numFmt w:val="bullet"/>
      <w:lvlText w:val="•"/>
      <w:lvlJc w:val="left"/>
      <w:pPr>
        <w:ind w:left="3866" w:hanging="1241"/>
      </w:pPr>
      <w:rPr>
        <w:rFonts w:hint="default"/>
      </w:rPr>
    </w:lvl>
    <w:lvl w:ilvl="5">
      <w:start w:val="1"/>
      <w:numFmt w:val="bullet"/>
      <w:lvlText w:val="•"/>
      <w:lvlJc w:val="left"/>
      <w:pPr>
        <w:ind w:left="4804" w:hanging="1241"/>
      </w:pPr>
      <w:rPr>
        <w:rFonts w:hint="default"/>
      </w:rPr>
    </w:lvl>
    <w:lvl w:ilvl="6">
      <w:start w:val="1"/>
      <w:numFmt w:val="bullet"/>
      <w:lvlText w:val="•"/>
      <w:lvlJc w:val="left"/>
      <w:pPr>
        <w:ind w:left="5743" w:hanging="1241"/>
      </w:pPr>
      <w:rPr>
        <w:rFonts w:hint="default"/>
      </w:rPr>
    </w:lvl>
    <w:lvl w:ilvl="7">
      <w:start w:val="1"/>
      <w:numFmt w:val="bullet"/>
      <w:lvlText w:val="•"/>
      <w:lvlJc w:val="left"/>
      <w:pPr>
        <w:ind w:left="6681" w:hanging="1241"/>
      </w:pPr>
      <w:rPr>
        <w:rFonts w:hint="default"/>
      </w:rPr>
    </w:lvl>
    <w:lvl w:ilvl="8">
      <w:start w:val="1"/>
      <w:numFmt w:val="bullet"/>
      <w:lvlText w:val="•"/>
      <w:lvlJc w:val="left"/>
      <w:pPr>
        <w:ind w:left="7620" w:hanging="1241"/>
      </w:pPr>
      <w:rPr>
        <w:rFonts w:hint="default"/>
      </w:rPr>
    </w:lvl>
  </w:abstractNum>
  <w:abstractNum w:abstractNumId="51" w15:restartNumberingAfterBreak="0">
    <w:nsid w:val="13EB4485"/>
    <w:multiLevelType w:val="multilevel"/>
    <w:tmpl w:val="1ECE3196"/>
    <w:lvl w:ilvl="0">
      <w:start w:val="60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09" w:hanging="1241"/>
      </w:pPr>
      <w:rPr>
        <w:rFonts w:hint="default"/>
      </w:rPr>
    </w:lvl>
    <w:lvl w:ilvl="4">
      <w:start w:val="1"/>
      <w:numFmt w:val="bullet"/>
      <w:lvlText w:val="•"/>
      <w:lvlJc w:val="left"/>
      <w:pPr>
        <w:ind w:left="3842" w:hanging="1241"/>
      </w:pPr>
      <w:rPr>
        <w:rFonts w:hint="default"/>
      </w:rPr>
    </w:lvl>
    <w:lvl w:ilvl="5">
      <w:start w:val="1"/>
      <w:numFmt w:val="bullet"/>
      <w:lvlText w:val="•"/>
      <w:lvlJc w:val="left"/>
      <w:pPr>
        <w:ind w:left="4774" w:hanging="1241"/>
      </w:pPr>
      <w:rPr>
        <w:rFonts w:hint="default"/>
      </w:rPr>
    </w:lvl>
    <w:lvl w:ilvl="6">
      <w:start w:val="1"/>
      <w:numFmt w:val="bullet"/>
      <w:lvlText w:val="•"/>
      <w:lvlJc w:val="left"/>
      <w:pPr>
        <w:ind w:left="5707" w:hanging="1241"/>
      </w:pPr>
      <w:rPr>
        <w:rFonts w:hint="default"/>
      </w:rPr>
    </w:lvl>
    <w:lvl w:ilvl="7">
      <w:start w:val="1"/>
      <w:numFmt w:val="bullet"/>
      <w:lvlText w:val="•"/>
      <w:lvlJc w:val="left"/>
      <w:pPr>
        <w:ind w:left="6639" w:hanging="1241"/>
      </w:pPr>
      <w:rPr>
        <w:rFonts w:hint="default"/>
      </w:rPr>
    </w:lvl>
    <w:lvl w:ilvl="8">
      <w:start w:val="1"/>
      <w:numFmt w:val="bullet"/>
      <w:lvlText w:val="•"/>
      <w:lvlJc w:val="left"/>
      <w:pPr>
        <w:ind w:left="7572" w:hanging="1241"/>
      </w:pPr>
      <w:rPr>
        <w:rFonts w:hint="default"/>
      </w:rPr>
    </w:lvl>
  </w:abstractNum>
  <w:abstractNum w:abstractNumId="52" w15:restartNumberingAfterBreak="0">
    <w:nsid w:val="144D7628"/>
    <w:multiLevelType w:val="multilevel"/>
    <w:tmpl w:val="C4AA5150"/>
    <w:lvl w:ilvl="0">
      <w:start w:val="76"/>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53" w15:restartNumberingAfterBreak="0">
    <w:nsid w:val="14650E0A"/>
    <w:multiLevelType w:val="multilevel"/>
    <w:tmpl w:val="F8162EF6"/>
    <w:lvl w:ilvl="0">
      <w:start w:val="48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54" w15:restartNumberingAfterBreak="0">
    <w:nsid w:val="14716719"/>
    <w:multiLevelType w:val="multilevel"/>
    <w:tmpl w:val="19145C20"/>
    <w:lvl w:ilvl="0">
      <w:start w:val="70"/>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3365" w:hanging="1066"/>
      </w:pPr>
      <w:rPr>
        <w:rFonts w:hint="default"/>
      </w:rPr>
    </w:lvl>
    <w:lvl w:ilvl="4">
      <w:start w:val="1"/>
      <w:numFmt w:val="bullet"/>
      <w:lvlText w:val="•"/>
      <w:lvlJc w:val="left"/>
      <w:pPr>
        <w:ind w:left="4232" w:hanging="1066"/>
      </w:pPr>
      <w:rPr>
        <w:rFonts w:hint="default"/>
      </w:rPr>
    </w:lvl>
    <w:lvl w:ilvl="5">
      <w:start w:val="1"/>
      <w:numFmt w:val="bullet"/>
      <w:lvlText w:val="•"/>
      <w:lvlJc w:val="left"/>
      <w:pPr>
        <w:ind w:left="5100" w:hanging="1066"/>
      </w:pPr>
      <w:rPr>
        <w:rFonts w:hint="default"/>
      </w:rPr>
    </w:lvl>
    <w:lvl w:ilvl="6">
      <w:start w:val="1"/>
      <w:numFmt w:val="bullet"/>
      <w:lvlText w:val="•"/>
      <w:lvlJc w:val="left"/>
      <w:pPr>
        <w:ind w:left="5967" w:hanging="1066"/>
      </w:pPr>
      <w:rPr>
        <w:rFonts w:hint="default"/>
      </w:rPr>
    </w:lvl>
    <w:lvl w:ilvl="7">
      <w:start w:val="1"/>
      <w:numFmt w:val="bullet"/>
      <w:lvlText w:val="•"/>
      <w:lvlJc w:val="left"/>
      <w:pPr>
        <w:ind w:left="6835" w:hanging="1066"/>
      </w:pPr>
      <w:rPr>
        <w:rFonts w:hint="default"/>
      </w:rPr>
    </w:lvl>
    <w:lvl w:ilvl="8">
      <w:start w:val="1"/>
      <w:numFmt w:val="bullet"/>
      <w:lvlText w:val="•"/>
      <w:lvlJc w:val="left"/>
      <w:pPr>
        <w:ind w:left="7702" w:hanging="1066"/>
      </w:pPr>
      <w:rPr>
        <w:rFonts w:hint="default"/>
      </w:rPr>
    </w:lvl>
  </w:abstractNum>
  <w:abstractNum w:abstractNumId="55" w15:restartNumberingAfterBreak="0">
    <w:nsid w:val="14BE71FC"/>
    <w:multiLevelType w:val="multilevel"/>
    <w:tmpl w:val="BFE40CFA"/>
    <w:lvl w:ilvl="0">
      <w:start w:val="15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56" w15:restartNumberingAfterBreak="0">
    <w:nsid w:val="153422A4"/>
    <w:multiLevelType w:val="multilevel"/>
    <w:tmpl w:val="167E32BE"/>
    <w:lvl w:ilvl="0">
      <w:start w:val="273"/>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95" w:hanging="1241"/>
      </w:pPr>
      <w:rPr>
        <w:rFonts w:hint="default"/>
      </w:rPr>
    </w:lvl>
    <w:lvl w:ilvl="4">
      <w:start w:val="1"/>
      <w:numFmt w:val="bullet"/>
      <w:lvlText w:val="•"/>
      <w:lvlJc w:val="left"/>
      <w:pPr>
        <w:ind w:left="4107" w:hanging="1241"/>
      </w:pPr>
      <w:rPr>
        <w:rFonts w:hint="default"/>
      </w:rPr>
    </w:lvl>
    <w:lvl w:ilvl="5">
      <w:start w:val="1"/>
      <w:numFmt w:val="bullet"/>
      <w:lvlText w:val="•"/>
      <w:lvlJc w:val="left"/>
      <w:pPr>
        <w:ind w:left="5019" w:hanging="1241"/>
      </w:pPr>
      <w:rPr>
        <w:rFonts w:hint="default"/>
      </w:rPr>
    </w:lvl>
    <w:lvl w:ilvl="6">
      <w:start w:val="1"/>
      <w:numFmt w:val="bullet"/>
      <w:lvlText w:val="•"/>
      <w:lvlJc w:val="left"/>
      <w:pPr>
        <w:ind w:left="5930" w:hanging="1241"/>
      </w:pPr>
      <w:rPr>
        <w:rFonts w:hint="default"/>
      </w:rPr>
    </w:lvl>
    <w:lvl w:ilvl="7">
      <w:start w:val="1"/>
      <w:numFmt w:val="bullet"/>
      <w:lvlText w:val="•"/>
      <w:lvlJc w:val="left"/>
      <w:pPr>
        <w:ind w:left="6842" w:hanging="1241"/>
      </w:pPr>
      <w:rPr>
        <w:rFonts w:hint="default"/>
      </w:rPr>
    </w:lvl>
    <w:lvl w:ilvl="8">
      <w:start w:val="1"/>
      <w:numFmt w:val="bullet"/>
      <w:lvlText w:val="•"/>
      <w:lvlJc w:val="left"/>
      <w:pPr>
        <w:ind w:left="7754" w:hanging="1241"/>
      </w:pPr>
      <w:rPr>
        <w:rFonts w:hint="default"/>
      </w:rPr>
    </w:lvl>
  </w:abstractNum>
  <w:abstractNum w:abstractNumId="57" w15:restartNumberingAfterBreak="0">
    <w:nsid w:val="15A622E9"/>
    <w:multiLevelType w:val="multilevel"/>
    <w:tmpl w:val="3214A706"/>
    <w:lvl w:ilvl="0">
      <w:start w:val="29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58" w15:restartNumberingAfterBreak="0">
    <w:nsid w:val="166C667E"/>
    <w:multiLevelType w:val="multilevel"/>
    <w:tmpl w:val="060C7CEE"/>
    <w:lvl w:ilvl="0">
      <w:start w:val="19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59" w15:restartNumberingAfterBreak="0">
    <w:nsid w:val="16AD29A9"/>
    <w:multiLevelType w:val="multilevel"/>
    <w:tmpl w:val="8108A87A"/>
    <w:lvl w:ilvl="0">
      <w:start w:val="38"/>
      <w:numFmt w:val="decimal"/>
      <w:lvlText w:val="%1"/>
      <w:lvlJc w:val="left"/>
      <w:pPr>
        <w:ind w:left="112" w:hanging="799"/>
      </w:pPr>
      <w:rPr>
        <w:rFonts w:hint="default"/>
      </w:rPr>
    </w:lvl>
    <w:lvl w:ilvl="1">
      <w:start w:val="1"/>
      <w:numFmt w:val="decimal"/>
      <w:lvlText w:val="%1.%2."/>
      <w:lvlJc w:val="left"/>
      <w:pPr>
        <w:ind w:left="112" w:hanging="799"/>
      </w:pPr>
      <w:rPr>
        <w:rFonts w:ascii="Times New Roman" w:eastAsia="Lucida Sans Unicode" w:hAnsi="Times New Roman" w:cs="Times New Roman"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60" w15:restartNumberingAfterBreak="0">
    <w:nsid w:val="16D94641"/>
    <w:multiLevelType w:val="multilevel"/>
    <w:tmpl w:val="60CCE472"/>
    <w:lvl w:ilvl="0">
      <w:start w:val="243"/>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3195" w:hanging="1244"/>
      </w:pPr>
      <w:rPr>
        <w:rFonts w:hint="default"/>
      </w:rPr>
    </w:lvl>
    <w:lvl w:ilvl="4">
      <w:start w:val="1"/>
      <w:numFmt w:val="bullet"/>
      <w:lvlText w:val="•"/>
      <w:lvlJc w:val="left"/>
      <w:pPr>
        <w:ind w:left="4107" w:hanging="1244"/>
      </w:pPr>
      <w:rPr>
        <w:rFonts w:hint="default"/>
      </w:rPr>
    </w:lvl>
    <w:lvl w:ilvl="5">
      <w:start w:val="1"/>
      <w:numFmt w:val="bullet"/>
      <w:lvlText w:val="•"/>
      <w:lvlJc w:val="left"/>
      <w:pPr>
        <w:ind w:left="5019" w:hanging="1244"/>
      </w:pPr>
      <w:rPr>
        <w:rFonts w:hint="default"/>
      </w:rPr>
    </w:lvl>
    <w:lvl w:ilvl="6">
      <w:start w:val="1"/>
      <w:numFmt w:val="bullet"/>
      <w:lvlText w:val="•"/>
      <w:lvlJc w:val="left"/>
      <w:pPr>
        <w:ind w:left="5930" w:hanging="1244"/>
      </w:pPr>
      <w:rPr>
        <w:rFonts w:hint="default"/>
      </w:rPr>
    </w:lvl>
    <w:lvl w:ilvl="7">
      <w:start w:val="1"/>
      <w:numFmt w:val="bullet"/>
      <w:lvlText w:val="•"/>
      <w:lvlJc w:val="left"/>
      <w:pPr>
        <w:ind w:left="6842" w:hanging="1244"/>
      </w:pPr>
      <w:rPr>
        <w:rFonts w:hint="default"/>
      </w:rPr>
    </w:lvl>
    <w:lvl w:ilvl="8">
      <w:start w:val="1"/>
      <w:numFmt w:val="bullet"/>
      <w:lvlText w:val="•"/>
      <w:lvlJc w:val="left"/>
      <w:pPr>
        <w:ind w:left="7754" w:hanging="1244"/>
      </w:pPr>
      <w:rPr>
        <w:rFonts w:hint="default"/>
      </w:rPr>
    </w:lvl>
  </w:abstractNum>
  <w:abstractNum w:abstractNumId="61" w15:restartNumberingAfterBreak="0">
    <w:nsid w:val="16F162AE"/>
    <w:multiLevelType w:val="multilevel"/>
    <w:tmpl w:val="8902ACC4"/>
    <w:lvl w:ilvl="0">
      <w:start w:val="181"/>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82" w:hanging="1241"/>
      </w:pPr>
      <w:rPr>
        <w:rFonts w:hint="default"/>
      </w:rPr>
    </w:lvl>
    <w:lvl w:ilvl="4">
      <w:start w:val="1"/>
      <w:numFmt w:val="bullet"/>
      <w:lvlText w:val="•"/>
      <w:lvlJc w:val="left"/>
      <w:pPr>
        <w:ind w:left="4087" w:hanging="1241"/>
      </w:pPr>
      <w:rPr>
        <w:rFonts w:hint="default"/>
      </w:rPr>
    </w:lvl>
    <w:lvl w:ilvl="5">
      <w:start w:val="1"/>
      <w:numFmt w:val="bullet"/>
      <w:lvlText w:val="•"/>
      <w:lvlJc w:val="left"/>
      <w:pPr>
        <w:ind w:left="4992" w:hanging="1241"/>
      </w:pPr>
      <w:rPr>
        <w:rFonts w:hint="default"/>
      </w:rPr>
    </w:lvl>
    <w:lvl w:ilvl="6">
      <w:start w:val="1"/>
      <w:numFmt w:val="bullet"/>
      <w:lvlText w:val="•"/>
      <w:lvlJc w:val="left"/>
      <w:pPr>
        <w:ind w:left="5897" w:hanging="1241"/>
      </w:pPr>
      <w:rPr>
        <w:rFonts w:hint="default"/>
      </w:rPr>
    </w:lvl>
    <w:lvl w:ilvl="7">
      <w:start w:val="1"/>
      <w:numFmt w:val="bullet"/>
      <w:lvlText w:val="•"/>
      <w:lvlJc w:val="left"/>
      <w:pPr>
        <w:ind w:left="6802" w:hanging="1241"/>
      </w:pPr>
      <w:rPr>
        <w:rFonts w:hint="default"/>
      </w:rPr>
    </w:lvl>
    <w:lvl w:ilvl="8">
      <w:start w:val="1"/>
      <w:numFmt w:val="bullet"/>
      <w:lvlText w:val="•"/>
      <w:lvlJc w:val="left"/>
      <w:pPr>
        <w:ind w:left="7707" w:hanging="1241"/>
      </w:pPr>
      <w:rPr>
        <w:rFonts w:hint="default"/>
      </w:rPr>
    </w:lvl>
  </w:abstractNum>
  <w:abstractNum w:abstractNumId="62" w15:restartNumberingAfterBreak="0">
    <w:nsid w:val="172651FE"/>
    <w:multiLevelType w:val="multilevel"/>
    <w:tmpl w:val="791830A4"/>
    <w:lvl w:ilvl="0">
      <w:start w:val="34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85" w:hanging="977"/>
      </w:pPr>
      <w:rPr>
        <w:rFonts w:hint="default"/>
      </w:rPr>
    </w:lvl>
    <w:lvl w:ilvl="3">
      <w:start w:val="1"/>
      <w:numFmt w:val="bullet"/>
      <w:lvlText w:val="•"/>
      <w:lvlJc w:val="left"/>
      <w:pPr>
        <w:ind w:left="2921" w:hanging="977"/>
      </w:pPr>
      <w:rPr>
        <w:rFonts w:hint="default"/>
      </w:rPr>
    </w:lvl>
    <w:lvl w:ilvl="4">
      <w:start w:val="1"/>
      <w:numFmt w:val="bullet"/>
      <w:lvlText w:val="•"/>
      <w:lvlJc w:val="left"/>
      <w:pPr>
        <w:ind w:left="3858" w:hanging="977"/>
      </w:pPr>
      <w:rPr>
        <w:rFonts w:hint="default"/>
      </w:rPr>
    </w:lvl>
    <w:lvl w:ilvl="5">
      <w:start w:val="1"/>
      <w:numFmt w:val="bullet"/>
      <w:lvlText w:val="•"/>
      <w:lvlJc w:val="left"/>
      <w:pPr>
        <w:ind w:left="4794" w:hanging="977"/>
      </w:pPr>
      <w:rPr>
        <w:rFonts w:hint="default"/>
      </w:rPr>
    </w:lvl>
    <w:lvl w:ilvl="6">
      <w:start w:val="1"/>
      <w:numFmt w:val="bullet"/>
      <w:lvlText w:val="•"/>
      <w:lvlJc w:val="left"/>
      <w:pPr>
        <w:ind w:left="5731" w:hanging="977"/>
      </w:pPr>
      <w:rPr>
        <w:rFonts w:hint="default"/>
      </w:rPr>
    </w:lvl>
    <w:lvl w:ilvl="7">
      <w:start w:val="1"/>
      <w:numFmt w:val="bullet"/>
      <w:lvlText w:val="•"/>
      <w:lvlJc w:val="left"/>
      <w:pPr>
        <w:ind w:left="6667" w:hanging="977"/>
      </w:pPr>
      <w:rPr>
        <w:rFonts w:hint="default"/>
      </w:rPr>
    </w:lvl>
    <w:lvl w:ilvl="8">
      <w:start w:val="1"/>
      <w:numFmt w:val="bullet"/>
      <w:lvlText w:val="•"/>
      <w:lvlJc w:val="left"/>
      <w:pPr>
        <w:ind w:left="7604" w:hanging="977"/>
      </w:pPr>
      <w:rPr>
        <w:rFonts w:hint="default"/>
      </w:rPr>
    </w:lvl>
  </w:abstractNum>
  <w:abstractNum w:abstractNumId="63" w15:restartNumberingAfterBreak="0">
    <w:nsid w:val="174312ED"/>
    <w:multiLevelType w:val="multilevel"/>
    <w:tmpl w:val="81F2BE74"/>
    <w:lvl w:ilvl="0">
      <w:start w:val="56"/>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64" w15:restartNumberingAfterBreak="0">
    <w:nsid w:val="175E30A5"/>
    <w:multiLevelType w:val="multilevel"/>
    <w:tmpl w:val="FA9E43F2"/>
    <w:lvl w:ilvl="0">
      <w:start w:val="1"/>
      <w:numFmt w:val="decimal"/>
      <w:lvlText w:val="%1."/>
      <w:lvlJc w:val="left"/>
      <w:pPr>
        <w:ind w:left="112" w:hanging="284"/>
      </w:pPr>
      <w:rPr>
        <w:rFonts w:ascii="Lucida Sans Unicode" w:eastAsia="Lucida Sans Unicode" w:hAnsi="Lucida Sans Unicode" w:hint="default"/>
        <w:sz w:val="28"/>
        <w:szCs w:val="28"/>
      </w:rPr>
    </w:lvl>
    <w:lvl w:ilvl="1">
      <w:start w:val="1"/>
      <w:numFmt w:val="decimal"/>
      <w:lvlText w:val="%1.%2."/>
      <w:lvlJc w:val="left"/>
      <w:pPr>
        <w:ind w:left="112" w:hanging="622"/>
      </w:pPr>
      <w:rPr>
        <w:rFonts w:ascii="Lucida Sans Unicode" w:eastAsia="Lucida Sans Unicode" w:hAnsi="Lucida Sans Unicode" w:hint="default"/>
        <w:spacing w:val="-1"/>
        <w:sz w:val="28"/>
        <w:szCs w:val="28"/>
      </w:rPr>
    </w:lvl>
    <w:lvl w:ilvl="2">
      <w:start w:val="1"/>
      <w:numFmt w:val="bullet"/>
      <w:lvlText w:val="•"/>
      <w:lvlJc w:val="left"/>
      <w:pPr>
        <w:ind w:left="1985" w:hanging="622"/>
      </w:pPr>
      <w:rPr>
        <w:rFonts w:hint="default"/>
      </w:rPr>
    </w:lvl>
    <w:lvl w:ilvl="3">
      <w:start w:val="1"/>
      <w:numFmt w:val="bullet"/>
      <w:lvlText w:val="•"/>
      <w:lvlJc w:val="left"/>
      <w:pPr>
        <w:ind w:left="2921" w:hanging="622"/>
      </w:pPr>
      <w:rPr>
        <w:rFonts w:hint="default"/>
      </w:rPr>
    </w:lvl>
    <w:lvl w:ilvl="4">
      <w:start w:val="1"/>
      <w:numFmt w:val="bullet"/>
      <w:lvlText w:val="•"/>
      <w:lvlJc w:val="left"/>
      <w:pPr>
        <w:ind w:left="3858" w:hanging="622"/>
      </w:pPr>
      <w:rPr>
        <w:rFonts w:hint="default"/>
      </w:rPr>
    </w:lvl>
    <w:lvl w:ilvl="5">
      <w:start w:val="1"/>
      <w:numFmt w:val="bullet"/>
      <w:lvlText w:val="•"/>
      <w:lvlJc w:val="left"/>
      <w:pPr>
        <w:ind w:left="4794" w:hanging="622"/>
      </w:pPr>
      <w:rPr>
        <w:rFonts w:hint="default"/>
      </w:rPr>
    </w:lvl>
    <w:lvl w:ilvl="6">
      <w:start w:val="1"/>
      <w:numFmt w:val="bullet"/>
      <w:lvlText w:val="•"/>
      <w:lvlJc w:val="left"/>
      <w:pPr>
        <w:ind w:left="5731" w:hanging="622"/>
      </w:pPr>
      <w:rPr>
        <w:rFonts w:hint="default"/>
      </w:rPr>
    </w:lvl>
    <w:lvl w:ilvl="7">
      <w:start w:val="1"/>
      <w:numFmt w:val="bullet"/>
      <w:lvlText w:val="•"/>
      <w:lvlJc w:val="left"/>
      <w:pPr>
        <w:ind w:left="6667" w:hanging="622"/>
      </w:pPr>
      <w:rPr>
        <w:rFonts w:hint="default"/>
      </w:rPr>
    </w:lvl>
    <w:lvl w:ilvl="8">
      <w:start w:val="1"/>
      <w:numFmt w:val="bullet"/>
      <w:lvlText w:val="•"/>
      <w:lvlJc w:val="left"/>
      <w:pPr>
        <w:ind w:left="7604" w:hanging="622"/>
      </w:pPr>
      <w:rPr>
        <w:rFonts w:hint="default"/>
      </w:rPr>
    </w:lvl>
  </w:abstractNum>
  <w:abstractNum w:abstractNumId="65" w15:restartNumberingAfterBreak="0">
    <w:nsid w:val="1795655A"/>
    <w:multiLevelType w:val="multilevel"/>
    <w:tmpl w:val="ED00A82A"/>
    <w:lvl w:ilvl="0">
      <w:start w:val="13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66" w15:restartNumberingAfterBreak="0">
    <w:nsid w:val="17C4796D"/>
    <w:multiLevelType w:val="multilevel"/>
    <w:tmpl w:val="CA1C2526"/>
    <w:lvl w:ilvl="0">
      <w:start w:val="33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67" w15:restartNumberingAfterBreak="0">
    <w:nsid w:val="17F42BA4"/>
    <w:multiLevelType w:val="multilevel"/>
    <w:tmpl w:val="A71A22B4"/>
    <w:lvl w:ilvl="0">
      <w:start w:val="53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68" w15:restartNumberingAfterBreak="0">
    <w:nsid w:val="186A62A0"/>
    <w:multiLevelType w:val="multilevel"/>
    <w:tmpl w:val="A0B4A5CA"/>
    <w:lvl w:ilvl="0">
      <w:start w:val="27"/>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2001" w:hanging="800"/>
      </w:pPr>
      <w:rPr>
        <w:rFonts w:hint="default"/>
      </w:rPr>
    </w:lvl>
    <w:lvl w:ilvl="3">
      <w:start w:val="1"/>
      <w:numFmt w:val="bullet"/>
      <w:lvlText w:val="•"/>
      <w:lvlJc w:val="left"/>
      <w:pPr>
        <w:ind w:left="2945" w:hanging="800"/>
      </w:pPr>
      <w:rPr>
        <w:rFonts w:hint="default"/>
      </w:rPr>
    </w:lvl>
    <w:lvl w:ilvl="4">
      <w:start w:val="1"/>
      <w:numFmt w:val="bullet"/>
      <w:lvlText w:val="•"/>
      <w:lvlJc w:val="left"/>
      <w:pPr>
        <w:ind w:left="3890" w:hanging="800"/>
      </w:pPr>
      <w:rPr>
        <w:rFonts w:hint="default"/>
      </w:rPr>
    </w:lvl>
    <w:lvl w:ilvl="5">
      <w:start w:val="1"/>
      <w:numFmt w:val="bullet"/>
      <w:lvlText w:val="•"/>
      <w:lvlJc w:val="left"/>
      <w:pPr>
        <w:ind w:left="4834" w:hanging="800"/>
      </w:pPr>
      <w:rPr>
        <w:rFonts w:hint="default"/>
      </w:rPr>
    </w:lvl>
    <w:lvl w:ilvl="6">
      <w:start w:val="1"/>
      <w:numFmt w:val="bullet"/>
      <w:lvlText w:val="•"/>
      <w:lvlJc w:val="left"/>
      <w:pPr>
        <w:ind w:left="5779" w:hanging="800"/>
      </w:pPr>
      <w:rPr>
        <w:rFonts w:hint="default"/>
      </w:rPr>
    </w:lvl>
    <w:lvl w:ilvl="7">
      <w:start w:val="1"/>
      <w:numFmt w:val="bullet"/>
      <w:lvlText w:val="•"/>
      <w:lvlJc w:val="left"/>
      <w:pPr>
        <w:ind w:left="6723" w:hanging="800"/>
      </w:pPr>
      <w:rPr>
        <w:rFonts w:hint="default"/>
      </w:rPr>
    </w:lvl>
    <w:lvl w:ilvl="8">
      <w:start w:val="1"/>
      <w:numFmt w:val="bullet"/>
      <w:lvlText w:val="•"/>
      <w:lvlJc w:val="left"/>
      <w:pPr>
        <w:ind w:left="7668" w:hanging="800"/>
      </w:pPr>
      <w:rPr>
        <w:rFonts w:hint="default"/>
      </w:rPr>
    </w:lvl>
  </w:abstractNum>
  <w:abstractNum w:abstractNumId="69" w15:restartNumberingAfterBreak="0">
    <w:nsid w:val="192435E1"/>
    <w:multiLevelType w:val="multilevel"/>
    <w:tmpl w:val="A5346E16"/>
    <w:lvl w:ilvl="0">
      <w:start w:val="12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70" w15:restartNumberingAfterBreak="0">
    <w:nsid w:val="19AF7E8D"/>
    <w:multiLevelType w:val="multilevel"/>
    <w:tmpl w:val="B8F04428"/>
    <w:lvl w:ilvl="0">
      <w:start w:val="2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1" w:hanging="799"/>
      </w:pPr>
      <w:rPr>
        <w:rFonts w:hint="default"/>
      </w:rPr>
    </w:lvl>
    <w:lvl w:ilvl="3">
      <w:start w:val="1"/>
      <w:numFmt w:val="bullet"/>
      <w:lvlText w:val="•"/>
      <w:lvlJc w:val="left"/>
      <w:pPr>
        <w:ind w:left="2915" w:hanging="799"/>
      </w:pPr>
      <w:rPr>
        <w:rFonts w:hint="default"/>
      </w:rPr>
    </w:lvl>
    <w:lvl w:ilvl="4">
      <w:start w:val="1"/>
      <w:numFmt w:val="bullet"/>
      <w:lvlText w:val="•"/>
      <w:lvlJc w:val="left"/>
      <w:pPr>
        <w:ind w:left="3850" w:hanging="799"/>
      </w:pPr>
      <w:rPr>
        <w:rFonts w:hint="default"/>
      </w:rPr>
    </w:lvl>
    <w:lvl w:ilvl="5">
      <w:start w:val="1"/>
      <w:numFmt w:val="bullet"/>
      <w:lvlText w:val="•"/>
      <w:lvlJc w:val="left"/>
      <w:pPr>
        <w:ind w:left="4784" w:hanging="799"/>
      </w:pPr>
      <w:rPr>
        <w:rFonts w:hint="default"/>
      </w:rPr>
    </w:lvl>
    <w:lvl w:ilvl="6">
      <w:start w:val="1"/>
      <w:numFmt w:val="bullet"/>
      <w:lvlText w:val="•"/>
      <w:lvlJc w:val="left"/>
      <w:pPr>
        <w:ind w:left="5719" w:hanging="799"/>
      </w:pPr>
      <w:rPr>
        <w:rFonts w:hint="default"/>
      </w:rPr>
    </w:lvl>
    <w:lvl w:ilvl="7">
      <w:start w:val="1"/>
      <w:numFmt w:val="bullet"/>
      <w:lvlText w:val="•"/>
      <w:lvlJc w:val="left"/>
      <w:pPr>
        <w:ind w:left="6653" w:hanging="799"/>
      </w:pPr>
      <w:rPr>
        <w:rFonts w:hint="default"/>
      </w:rPr>
    </w:lvl>
    <w:lvl w:ilvl="8">
      <w:start w:val="1"/>
      <w:numFmt w:val="bullet"/>
      <w:lvlText w:val="•"/>
      <w:lvlJc w:val="left"/>
      <w:pPr>
        <w:ind w:left="7588" w:hanging="799"/>
      </w:pPr>
      <w:rPr>
        <w:rFonts w:hint="default"/>
      </w:rPr>
    </w:lvl>
  </w:abstractNum>
  <w:abstractNum w:abstractNumId="71" w15:restartNumberingAfterBreak="0">
    <w:nsid w:val="19C71237"/>
    <w:multiLevelType w:val="multilevel"/>
    <w:tmpl w:val="308CF06A"/>
    <w:lvl w:ilvl="0">
      <w:start w:val="53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69" w:hanging="977"/>
      </w:pPr>
      <w:rPr>
        <w:rFonts w:hint="default"/>
      </w:rPr>
    </w:lvl>
    <w:lvl w:ilvl="3">
      <w:start w:val="1"/>
      <w:numFmt w:val="bullet"/>
      <w:lvlText w:val="•"/>
      <w:lvlJc w:val="left"/>
      <w:pPr>
        <w:ind w:left="2897" w:hanging="977"/>
      </w:pPr>
      <w:rPr>
        <w:rFonts w:hint="default"/>
      </w:rPr>
    </w:lvl>
    <w:lvl w:ilvl="4">
      <w:start w:val="1"/>
      <w:numFmt w:val="bullet"/>
      <w:lvlText w:val="•"/>
      <w:lvlJc w:val="left"/>
      <w:pPr>
        <w:ind w:left="3826" w:hanging="977"/>
      </w:pPr>
      <w:rPr>
        <w:rFonts w:hint="default"/>
      </w:rPr>
    </w:lvl>
    <w:lvl w:ilvl="5">
      <w:start w:val="1"/>
      <w:numFmt w:val="bullet"/>
      <w:lvlText w:val="•"/>
      <w:lvlJc w:val="left"/>
      <w:pPr>
        <w:ind w:left="4754" w:hanging="977"/>
      </w:pPr>
      <w:rPr>
        <w:rFonts w:hint="default"/>
      </w:rPr>
    </w:lvl>
    <w:lvl w:ilvl="6">
      <w:start w:val="1"/>
      <w:numFmt w:val="bullet"/>
      <w:lvlText w:val="•"/>
      <w:lvlJc w:val="left"/>
      <w:pPr>
        <w:ind w:left="5683" w:hanging="977"/>
      </w:pPr>
      <w:rPr>
        <w:rFonts w:hint="default"/>
      </w:rPr>
    </w:lvl>
    <w:lvl w:ilvl="7">
      <w:start w:val="1"/>
      <w:numFmt w:val="bullet"/>
      <w:lvlText w:val="•"/>
      <w:lvlJc w:val="left"/>
      <w:pPr>
        <w:ind w:left="6611" w:hanging="977"/>
      </w:pPr>
      <w:rPr>
        <w:rFonts w:hint="default"/>
      </w:rPr>
    </w:lvl>
    <w:lvl w:ilvl="8">
      <w:start w:val="1"/>
      <w:numFmt w:val="bullet"/>
      <w:lvlText w:val="•"/>
      <w:lvlJc w:val="left"/>
      <w:pPr>
        <w:ind w:left="7540" w:hanging="977"/>
      </w:pPr>
      <w:rPr>
        <w:rFonts w:hint="default"/>
      </w:rPr>
    </w:lvl>
  </w:abstractNum>
  <w:abstractNum w:abstractNumId="72" w15:restartNumberingAfterBreak="0">
    <w:nsid w:val="19D121A7"/>
    <w:multiLevelType w:val="multilevel"/>
    <w:tmpl w:val="AB764860"/>
    <w:lvl w:ilvl="0">
      <w:start w:val="93"/>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51" w:hanging="1064"/>
      </w:pPr>
      <w:rPr>
        <w:rFonts w:hint="default"/>
      </w:rPr>
    </w:lvl>
    <w:lvl w:ilvl="4">
      <w:start w:val="1"/>
      <w:numFmt w:val="bullet"/>
      <w:lvlText w:val="•"/>
      <w:lvlJc w:val="left"/>
      <w:pPr>
        <w:ind w:left="3898" w:hanging="1064"/>
      </w:pPr>
      <w:rPr>
        <w:rFonts w:hint="default"/>
      </w:rPr>
    </w:lvl>
    <w:lvl w:ilvl="5">
      <w:start w:val="1"/>
      <w:numFmt w:val="bullet"/>
      <w:lvlText w:val="•"/>
      <w:lvlJc w:val="left"/>
      <w:pPr>
        <w:ind w:left="4844" w:hanging="1064"/>
      </w:pPr>
      <w:rPr>
        <w:rFonts w:hint="default"/>
      </w:rPr>
    </w:lvl>
    <w:lvl w:ilvl="6">
      <w:start w:val="1"/>
      <w:numFmt w:val="bullet"/>
      <w:lvlText w:val="•"/>
      <w:lvlJc w:val="left"/>
      <w:pPr>
        <w:ind w:left="5791" w:hanging="1064"/>
      </w:pPr>
      <w:rPr>
        <w:rFonts w:hint="default"/>
      </w:rPr>
    </w:lvl>
    <w:lvl w:ilvl="7">
      <w:start w:val="1"/>
      <w:numFmt w:val="bullet"/>
      <w:lvlText w:val="•"/>
      <w:lvlJc w:val="left"/>
      <w:pPr>
        <w:ind w:left="6737" w:hanging="1064"/>
      </w:pPr>
      <w:rPr>
        <w:rFonts w:hint="default"/>
      </w:rPr>
    </w:lvl>
    <w:lvl w:ilvl="8">
      <w:start w:val="1"/>
      <w:numFmt w:val="bullet"/>
      <w:lvlText w:val="•"/>
      <w:lvlJc w:val="left"/>
      <w:pPr>
        <w:ind w:left="7684" w:hanging="1064"/>
      </w:pPr>
      <w:rPr>
        <w:rFonts w:hint="default"/>
      </w:rPr>
    </w:lvl>
  </w:abstractNum>
  <w:abstractNum w:abstractNumId="73" w15:restartNumberingAfterBreak="0">
    <w:nsid w:val="1A4458B4"/>
    <w:multiLevelType w:val="multilevel"/>
    <w:tmpl w:val="11F41846"/>
    <w:lvl w:ilvl="0">
      <w:start w:val="62"/>
      <w:numFmt w:val="decimal"/>
      <w:lvlText w:val="%1"/>
      <w:lvlJc w:val="left"/>
      <w:pPr>
        <w:ind w:left="112" w:hanging="800"/>
      </w:pPr>
      <w:rPr>
        <w:rFonts w:hint="default"/>
      </w:rPr>
    </w:lvl>
    <w:lvl w:ilvl="1">
      <w:start w:val="3"/>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1993" w:hanging="800"/>
      </w:pPr>
      <w:rPr>
        <w:rFonts w:hint="default"/>
      </w:rPr>
    </w:lvl>
    <w:lvl w:ilvl="3">
      <w:start w:val="1"/>
      <w:numFmt w:val="bullet"/>
      <w:lvlText w:val="•"/>
      <w:lvlJc w:val="left"/>
      <w:pPr>
        <w:ind w:left="2933" w:hanging="800"/>
      </w:pPr>
      <w:rPr>
        <w:rFonts w:hint="default"/>
      </w:rPr>
    </w:lvl>
    <w:lvl w:ilvl="4">
      <w:start w:val="1"/>
      <w:numFmt w:val="bullet"/>
      <w:lvlText w:val="•"/>
      <w:lvlJc w:val="left"/>
      <w:pPr>
        <w:ind w:left="3874" w:hanging="800"/>
      </w:pPr>
      <w:rPr>
        <w:rFonts w:hint="default"/>
      </w:rPr>
    </w:lvl>
    <w:lvl w:ilvl="5">
      <w:start w:val="1"/>
      <w:numFmt w:val="bullet"/>
      <w:lvlText w:val="•"/>
      <w:lvlJc w:val="left"/>
      <w:pPr>
        <w:ind w:left="4814" w:hanging="800"/>
      </w:pPr>
      <w:rPr>
        <w:rFonts w:hint="default"/>
      </w:rPr>
    </w:lvl>
    <w:lvl w:ilvl="6">
      <w:start w:val="1"/>
      <w:numFmt w:val="bullet"/>
      <w:lvlText w:val="•"/>
      <w:lvlJc w:val="left"/>
      <w:pPr>
        <w:ind w:left="5755" w:hanging="800"/>
      </w:pPr>
      <w:rPr>
        <w:rFonts w:hint="default"/>
      </w:rPr>
    </w:lvl>
    <w:lvl w:ilvl="7">
      <w:start w:val="1"/>
      <w:numFmt w:val="bullet"/>
      <w:lvlText w:val="•"/>
      <w:lvlJc w:val="left"/>
      <w:pPr>
        <w:ind w:left="6695" w:hanging="800"/>
      </w:pPr>
      <w:rPr>
        <w:rFonts w:hint="default"/>
      </w:rPr>
    </w:lvl>
    <w:lvl w:ilvl="8">
      <w:start w:val="1"/>
      <w:numFmt w:val="bullet"/>
      <w:lvlText w:val="•"/>
      <w:lvlJc w:val="left"/>
      <w:pPr>
        <w:ind w:left="7636" w:hanging="800"/>
      </w:pPr>
      <w:rPr>
        <w:rFonts w:hint="default"/>
      </w:rPr>
    </w:lvl>
  </w:abstractNum>
  <w:abstractNum w:abstractNumId="74" w15:restartNumberingAfterBreak="0">
    <w:nsid w:val="1A6972A2"/>
    <w:multiLevelType w:val="multilevel"/>
    <w:tmpl w:val="B64AD874"/>
    <w:lvl w:ilvl="0">
      <w:start w:val="25"/>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51" w:hanging="1066"/>
      </w:pPr>
      <w:rPr>
        <w:rFonts w:hint="default"/>
      </w:rPr>
    </w:lvl>
    <w:lvl w:ilvl="4">
      <w:start w:val="1"/>
      <w:numFmt w:val="bullet"/>
      <w:lvlText w:val="•"/>
      <w:lvlJc w:val="left"/>
      <w:pPr>
        <w:ind w:left="3898" w:hanging="1066"/>
      </w:pPr>
      <w:rPr>
        <w:rFonts w:hint="default"/>
      </w:rPr>
    </w:lvl>
    <w:lvl w:ilvl="5">
      <w:start w:val="1"/>
      <w:numFmt w:val="bullet"/>
      <w:lvlText w:val="•"/>
      <w:lvlJc w:val="left"/>
      <w:pPr>
        <w:ind w:left="4844" w:hanging="1066"/>
      </w:pPr>
      <w:rPr>
        <w:rFonts w:hint="default"/>
      </w:rPr>
    </w:lvl>
    <w:lvl w:ilvl="6">
      <w:start w:val="1"/>
      <w:numFmt w:val="bullet"/>
      <w:lvlText w:val="•"/>
      <w:lvlJc w:val="left"/>
      <w:pPr>
        <w:ind w:left="5791" w:hanging="1066"/>
      </w:pPr>
      <w:rPr>
        <w:rFonts w:hint="default"/>
      </w:rPr>
    </w:lvl>
    <w:lvl w:ilvl="7">
      <w:start w:val="1"/>
      <w:numFmt w:val="bullet"/>
      <w:lvlText w:val="•"/>
      <w:lvlJc w:val="left"/>
      <w:pPr>
        <w:ind w:left="6737" w:hanging="1066"/>
      </w:pPr>
      <w:rPr>
        <w:rFonts w:hint="default"/>
      </w:rPr>
    </w:lvl>
    <w:lvl w:ilvl="8">
      <w:start w:val="1"/>
      <w:numFmt w:val="bullet"/>
      <w:lvlText w:val="•"/>
      <w:lvlJc w:val="left"/>
      <w:pPr>
        <w:ind w:left="7684" w:hanging="1066"/>
      </w:pPr>
      <w:rPr>
        <w:rFonts w:hint="default"/>
      </w:rPr>
    </w:lvl>
  </w:abstractNum>
  <w:abstractNum w:abstractNumId="75" w15:restartNumberingAfterBreak="0">
    <w:nsid w:val="1A6D70C9"/>
    <w:multiLevelType w:val="multilevel"/>
    <w:tmpl w:val="5B1E265A"/>
    <w:lvl w:ilvl="0">
      <w:start w:val="51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76" w15:restartNumberingAfterBreak="0">
    <w:nsid w:val="1AD16A56"/>
    <w:multiLevelType w:val="multilevel"/>
    <w:tmpl w:val="D42A066C"/>
    <w:lvl w:ilvl="0">
      <w:start w:val="13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09" w:hanging="1241"/>
      </w:pPr>
      <w:rPr>
        <w:rFonts w:hint="default"/>
      </w:rPr>
    </w:lvl>
    <w:lvl w:ilvl="4">
      <w:start w:val="1"/>
      <w:numFmt w:val="bullet"/>
      <w:lvlText w:val="•"/>
      <w:lvlJc w:val="left"/>
      <w:pPr>
        <w:ind w:left="3842" w:hanging="1241"/>
      </w:pPr>
      <w:rPr>
        <w:rFonts w:hint="default"/>
      </w:rPr>
    </w:lvl>
    <w:lvl w:ilvl="5">
      <w:start w:val="1"/>
      <w:numFmt w:val="bullet"/>
      <w:lvlText w:val="•"/>
      <w:lvlJc w:val="left"/>
      <w:pPr>
        <w:ind w:left="4774" w:hanging="1241"/>
      </w:pPr>
      <w:rPr>
        <w:rFonts w:hint="default"/>
      </w:rPr>
    </w:lvl>
    <w:lvl w:ilvl="6">
      <w:start w:val="1"/>
      <w:numFmt w:val="bullet"/>
      <w:lvlText w:val="•"/>
      <w:lvlJc w:val="left"/>
      <w:pPr>
        <w:ind w:left="5707" w:hanging="1241"/>
      </w:pPr>
      <w:rPr>
        <w:rFonts w:hint="default"/>
      </w:rPr>
    </w:lvl>
    <w:lvl w:ilvl="7">
      <w:start w:val="1"/>
      <w:numFmt w:val="bullet"/>
      <w:lvlText w:val="•"/>
      <w:lvlJc w:val="left"/>
      <w:pPr>
        <w:ind w:left="6639" w:hanging="1241"/>
      </w:pPr>
      <w:rPr>
        <w:rFonts w:hint="default"/>
      </w:rPr>
    </w:lvl>
    <w:lvl w:ilvl="8">
      <w:start w:val="1"/>
      <w:numFmt w:val="bullet"/>
      <w:lvlText w:val="•"/>
      <w:lvlJc w:val="left"/>
      <w:pPr>
        <w:ind w:left="7572" w:hanging="1241"/>
      </w:pPr>
      <w:rPr>
        <w:rFonts w:hint="default"/>
      </w:rPr>
    </w:lvl>
  </w:abstractNum>
  <w:abstractNum w:abstractNumId="77" w15:restartNumberingAfterBreak="0">
    <w:nsid w:val="1B414B23"/>
    <w:multiLevelType w:val="multilevel"/>
    <w:tmpl w:val="CBFC108E"/>
    <w:lvl w:ilvl="0">
      <w:start w:val="54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78" w15:restartNumberingAfterBreak="0">
    <w:nsid w:val="1B9E225B"/>
    <w:multiLevelType w:val="multilevel"/>
    <w:tmpl w:val="661A89C2"/>
    <w:lvl w:ilvl="0">
      <w:start w:val="30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9" w:hanging="975"/>
      </w:pPr>
      <w:rPr>
        <w:rFonts w:hint="default"/>
      </w:rPr>
    </w:lvl>
    <w:lvl w:ilvl="3">
      <w:start w:val="1"/>
      <w:numFmt w:val="bullet"/>
      <w:lvlText w:val="•"/>
      <w:lvlJc w:val="left"/>
      <w:pPr>
        <w:ind w:left="2927" w:hanging="975"/>
      </w:pPr>
      <w:rPr>
        <w:rFonts w:hint="default"/>
      </w:rPr>
    </w:lvl>
    <w:lvl w:ilvl="4">
      <w:start w:val="1"/>
      <w:numFmt w:val="bullet"/>
      <w:lvlText w:val="•"/>
      <w:lvlJc w:val="left"/>
      <w:pPr>
        <w:ind w:left="3866" w:hanging="975"/>
      </w:pPr>
      <w:rPr>
        <w:rFonts w:hint="default"/>
      </w:rPr>
    </w:lvl>
    <w:lvl w:ilvl="5">
      <w:start w:val="1"/>
      <w:numFmt w:val="bullet"/>
      <w:lvlText w:val="•"/>
      <w:lvlJc w:val="left"/>
      <w:pPr>
        <w:ind w:left="4804" w:hanging="975"/>
      </w:pPr>
      <w:rPr>
        <w:rFonts w:hint="default"/>
      </w:rPr>
    </w:lvl>
    <w:lvl w:ilvl="6">
      <w:start w:val="1"/>
      <w:numFmt w:val="bullet"/>
      <w:lvlText w:val="•"/>
      <w:lvlJc w:val="left"/>
      <w:pPr>
        <w:ind w:left="5743" w:hanging="975"/>
      </w:pPr>
      <w:rPr>
        <w:rFonts w:hint="default"/>
      </w:rPr>
    </w:lvl>
    <w:lvl w:ilvl="7">
      <w:start w:val="1"/>
      <w:numFmt w:val="bullet"/>
      <w:lvlText w:val="•"/>
      <w:lvlJc w:val="left"/>
      <w:pPr>
        <w:ind w:left="6681" w:hanging="975"/>
      </w:pPr>
      <w:rPr>
        <w:rFonts w:hint="default"/>
      </w:rPr>
    </w:lvl>
    <w:lvl w:ilvl="8">
      <w:start w:val="1"/>
      <w:numFmt w:val="bullet"/>
      <w:lvlText w:val="•"/>
      <w:lvlJc w:val="left"/>
      <w:pPr>
        <w:ind w:left="7620" w:hanging="975"/>
      </w:pPr>
      <w:rPr>
        <w:rFonts w:hint="default"/>
      </w:rPr>
    </w:lvl>
  </w:abstractNum>
  <w:abstractNum w:abstractNumId="79" w15:restartNumberingAfterBreak="0">
    <w:nsid w:val="1BAD74AA"/>
    <w:multiLevelType w:val="multilevel"/>
    <w:tmpl w:val="5776DB84"/>
    <w:lvl w:ilvl="0">
      <w:start w:val="73"/>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33" w:hanging="1066"/>
      </w:pPr>
      <w:rPr>
        <w:rFonts w:hint="default"/>
      </w:rPr>
    </w:lvl>
    <w:lvl w:ilvl="4">
      <w:start w:val="1"/>
      <w:numFmt w:val="bullet"/>
      <w:lvlText w:val="•"/>
      <w:lvlJc w:val="left"/>
      <w:pPr>
        <w:ind w:left="3874" w:hanging="1066"/>
      </w:pPr>
      <w:rPr>
        <w:rFonts w:hint="default"/>
      </w:rPr>
    </w:lvl>
    <w:lvl w:ilvl="5">
      <w:start w:val="1"/>
      <w:numFmt w:val="bullet"/>
      <w:lvlText w:val="•"/>
      <w:lvlJc w:val="left"/>
      <w:pPr>
        <w:ind w:left="4814" w:hanging="1066"/>
      </w:pPr>
      <w:rPr>
        <w:rFonts w:hint="default"/>
      </w:rPr>
    </w:lvl>
    <w:lvl w:ilvl="6">
      <w:start w:val="1"/>
      <w:numFmt w:val="bullet"/>
      <w:lvlText w:val="•"/>
      <w:lvlJc w:val="left"/>
      <w:pPr>
        <w:ind w:left="5755" w:hanging="1066"/>
      </w:pPr>
      <w:rPr>
        <w:rFonts w:hint="default"/>
      </w:rPr>
    </w:lvl>
    <w:lvl w:ilvl="7">
      <w:start w:val="1"/>
      <w:numFmt w:val="bullet"/>
      <w:lvlText w:val="•"/>
      <w:lvlJc w:val="left"/>
      <w:pPr>
        <w:ind w:left="6695" w:hanging="1066"/>
      </w:pPr>
      <w:rPr>
        <w:rFonts w:hint="default"/>
      </w:rPr>
    </w:lvl>
    <w:lvl w:ilvl="8">
      <w:start w:val="1"/>
      <w:numFmt w:val="bullet"/>
      <w:lvlText w:val="•"/>
      <w:lvlJc w:val="left"/>
      <w:pPr>
        <w:ind w:left="7636" w:hanging="1066"/>
      </w:pPr>
      <w:rPr>
        <w:rFonts w:hint="default"/>
      </w:rPr>
    </w:lvl>
  </w:abstractNum>
  <w:abstractNum w:abstractNumId="80" w15:restartNumberingAfterBreak="0">
    <w:nsid w:val="1BC87346"/>
    <w:multiLevelType w:val="multilevel"/>
    <w:tmpl w:val="18586272"/>
    <w:lvl w:ilvl="0">
      <w:start w:val="34"/>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81" w15:restartNumberingAfterBreak="0">
    <w:nsid w:val="1BDA2ECC"/>
    <w:multiLevelType w:val="multilevel"/>
    <w:tmpl w:val="3668C0BA"/>
    <w:lvl w:ilvl="0">
      <w:start w:val="289"/>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3195" w:hanging="1241"/>
      </w:pPr>
      <w:rPr>
        <w:rFonts w:hint="default"/>
      </w:rPr>
    </w:lvl>
    <w:lvl w:ilvl="4">
      <w:start w:val="1"/>
      <w:numFmt w:val="bullet"/>
      <w:lvlText w:val="•"/>
      <w:lvlJc w:val="left"/>
      <w:pPr>
        <w:ind w:left="4107" w:hanging="1241"/>
      </w:pPr>
      <w:rPr>
        <w:rFonts w:hint="default"/>
      </w:rPr>
    </w:lvl>
    <w:lvl w:ilvl="5">
      <w:start w:val="1"/>
      <w:numFmt w:val="bullet"/>
      <w:lvlText w:val="•"/>
      <w:lvlJc w:val="left"/>
      <w:pPr>
        <w:ind w:left="5019" w:hanging="1241"/>
      </w:pPr>
      <w:rPr>
        <w:rFonts w:hint="default"/>
      </w:rPr>
    </w:lvl>
    <w:lvl w:ilvl="6">
      <w:start w:val="1"/>
      <w:numFmt w:val="bullet"/>
      <w:lvlText w:val="•"/>
      <w:lvlJc w:val="left"/>
      <w:pPr>
        <w:ind w:left="5930" w:hanging="1241"/>
      </w:pPr>
      <w:rPr>
        <w:rFonts w:hint="default"/>
      </w:rPr>
    </w:lvl>
    <w:lvl w:ilvl="7">
      <w:start w:val="1"/>
      <w:numFmt w:val="bullet"/>
      <w:lvlText w:val="•"/>
      <w:lvlJc w:val="left"/>
      <w:pPr>
        <w:ind w:left="6842" w:hanging="1241"/>
      </w:pPr>
      <w:rPr>
        <w:rFonts w:hint="default"/>
      </w:rPr>
    </w:lvl>
    <w:lvl w:ilvl="8">
      <w:start w:val="1"/>
      <w:numFmt w:val="bullet"/>
      <w:lvlText w:val="•"/>
      <w:lvlJc w:val="left"/>
      <w:pPr>
        <w:ind w:left="7754" w:hanging="1241"/>
      </w:pPr>
      <w:rPr>
        <w:rFonts w:hint="default"/>
      </w:rPr>
    </w:lvl>
  </w:abstractNum>
  <w:abstractNum w:abstractNumId="82" w15:restartNumberingAfterBreak="0">
    <w:nsid w:val="1C9C32A3"/>
    <w:multiLevelType w:val="multilevel"/>
    <w:tmpl w:val="4EC8BC54"/>
    <w:lvl w:ilvl="0">
      <w:start w:val="32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83" w15:restartNumberingAfterBreak="0">
    <w:nsid w:val="1CE23D92"/>
    <w:multiLevelType w:val="multilevel"/>
    <w:tmpl w:val="940026CC"/>
    <w:lvl w:ilvl="0">
      <w:start w:val="28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84" w15:restartNumberingAfterBreak="0">
    <w:nsid w:val="1D3650B3"/>
    <w:multiLevelType w:val="multilevel"/>
    <w:tmpl w:val="B02AC67E"/>
    <w:lvl w:ilvl="0">
      <w:start w:val="14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85" w15:restartNumberingAfterBreak="0">
    <w:nsid w:val="1D3A62B2"/>
    <w:multiLevelType w:val="multilevel"/>
    <w:tmpl w:val="57ACD8EC"/>
    <w:lvl w:ilvl="0">
      <w:start w:val="75"/>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3392" w:hanging="1066"/>
      </w:pPr>
      <w:rPr>
        <w:rFonts w:hint="default"/>
      </w:rPr>
    </w:lvl>
    <w:lvl w:ilvl="4">
      <w:start w:val="1"/>
      <w:numFmt w:val="bullet"/>
      <w:lvlText w:val="•"/>
      <w:lvlJc w:val="left"/>
      <w:pPr>
        <w:ind w:left="4272" w:hanging="1066"/>
      </w:pPr>
      <w:rPr>
        <w:rFonts w:hint="default"/>
      </w:rPr>
    </w:lvl>
    <w:lvl w:ilvl="5">
      <w:start w:val="1"/>
      <w:numFmt w:val="bullet"/>
      <w:lvlText w:val="•"/>
      <w:lvlJc w:val="left"/>
      <w:pPr>
        <w:ind w:left="5153" w:hanging="1066"/>
      </w:pPr>
      <w:rPr>
        <w:rFonts w:hint="default"/>
      </w:rPr>
    </w:lvl>
    <w:lvl w:ilvl="6">
      <w:start w:val="1"/>
      <w:numFmt w:val="bullet"/>
      <w:lvlText w:val="•"/>
      <w:lvlJc w:val="left"/>
      <w:pPr>
        <w:ind w:left="6034" w:hanging="1066"/>
      </w:pPr>
      <w:rPr>
        <w:rFonts w:hint="default"/>
      </w:rPr>
    </w:lvl>
    <w:lvl w:ilvl="7">
      <w:start w:val="1"/>
      <w:numFmt w:val="bullet"/>
      <w:lvlText w:val="•"/>
      <w:lvlJc w:val="left"/>
      <w:pPr>
        <w:ind w:left="6915" w:hanging="1066"/>
      </w:pPr>
      <w:rPr>
        <w:rFonts w:hint="default"/>
      </w:rPr>
    </w:lvl>
    <w:lvl w:ilvl="8">
      <w:start w:val="1"/>
      <w:numFmt w:val="bullet"/>
      <w:lvlText w:val="•"/>
      <w:lvlJc w:val="left"/>
      <w:pPr>
        <w:ind w:left="7795" w:hanging="1066"/>
      </w:pPr>
      <w:rPr>
        <w:rFonts w:hint="default"/>
      </w:rPr>
    </w:lvl>
  </w:abstractNum>
  <w:abstractNum w:abstractNumId="86" w15:restartNumberingAfterBreak="0">
    <w:nsid w:val="1D601045"/>
    <w:multiLevelType w:val="multilevel"/>
    <w:tmpl w:val="99887394"/>
    <w:lvl w:ilvl="0">
      <w:start w:val="55"/>
      <w:numFmt w:val="decimal"/>
      <w:lvlText w:val="%1"/>
      <w:lvlJc w:val="left"/>
      <w:pPr>
        <w:ind w:left="112" w:hanging="799"/>
      </w:pPr>
      <w:rPr>
        <w:rFonts w:hint="default"/>
      </w:rPr>
    </w:lvl>
    <w:lvl w:ilvl="1">
      <w:start w:val="2"/>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87" w15:restartNumberingAfterBreak="0">
    <w:nsid w:val="1D7F361D"/>
    <w:multiLevelType w:val="multilevel"/>
    <w:tmpl w:val="8BBABF36"/>
    <w:lvl w:ilvl="0">
      <w:start w:val="590"/>
      <w:numFmt w:val="decimal"/>
      <w:lvlText w:val="%1"/>
      <w:lvlJc w:val="left"/>
      <w:pPr>
        <w:ind w:left="112" w:hanging="975"/>
      </w:pPr>
      <w:rPr>
        <w:rFonts w:hint="default"/>
      </w:rPr>
    </w:lvl>
    <w:lvl w:ilvl="1">
      <w:start w:val="1"/>
      <w:numFmt w:val="decimal"/>
      <w:lvlText w:val="%1.%2."/>
      <w:lvlJc w:val="left"/>
      <w:pPr>
        <w:ind w:left="112" w:hanging="975"/>
        <w:jc w:val="right"/>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88" w15:restartNumberingAfterBreak="0">
    <w:nsid w:val="1E4B6389"/>
    <w:multiLevelType w:val="hybridMultilevel"/>
    <w:tmpl w:val="8DEC1CE4"/>
    <w:lvl w:ilvl="0" w:tplc="C366B52A">
      <w:start w:val="1"/>
      <w:numFmt w:val="decimal"/>
      <w:lvlText w:val="%1."/>
      <w:lvlJc w:val="left"/>
      <w:pPr>
        <w:ind w:left="112" w:hanging="355"/>
      </w:pPr>
      <w:rPr>
        <w:rFonts w:ascii="Lucida Sans Unicode" w:eastAsia="Lucida Sans Unicode" w:hAnsi="Lucida Sans Unicode" w:hint="default"/>
        <w:spacing w:val="-1"/>
        <w:sz w:val="28"/>
        <w:szCs w:val="28"/>
      </w:rPr>
    </w:lvl>
    <w:lvl w:ilvl="1" w:tplc="95B0F332">
      <w:start w:val="1"/>
      <w:numFmt w:val="bullet"/>
      <w:lvlText w:val="•"/>
      <w:lvlJc w:val="left"/>
      <w:pPr>
        <w:ind w:left="1052" w:hanging="355"/>
      </w:pPr>
      <w:rPr>
        <w:rFonts w:hint="default"/>
      </w:rPr>
    </w:lvl>
    <w:lvl w:ilvl="2" w:tplc="84DA2064">
      <w:start w:val="1"/>
      <w:numFmt w:val="bullet"/>
      <w:lvlText w:val="•"/>
      <w:lvlJc w:val="left"/>
      <w:pPr>
        <w:ind w:left="1993" w:hanging="355"/>
      </w:pPr>
      <w:rPr>
        <w:rFonts w:hint="default"/>
      </w:rPr>
    </w:lvl>
    <w:lvl w:ilvl="3" w:tplc="DF7E7EC0">
      <w:start w:val="1"/>
      <w:numFmt w:val="bullet"/>
      <w:lvlText w:val="•"/>
      <w:lvlJc w:val="left"/>
      <w:pPr>
        <w:ind w:left="2933" w:hanging="355"/>
      </w:pPr>
      <w:rPr>
        <w:rFonts w:hint="default"/>
      </w:rPr>
    </w:lvl>
    <w:lvl w:ilvl="4" w:tplc="2B7A72CC">
      <w:start w:val="1"/>
      <w:numFmt w:val="bullet"/>
      <w:lvlText w:val="•"/>
      <w:lvlJc w:val="left"/>
      <w:pPr>
        <w:ind w:left="3874" w:hanging="355"/>
      </w:pPr>
      <w:rPr>
        <w:rFonts w:hint="default"/>
      </w:rPr>
    </w:lvl>
    <w:lvl w:ilvl="5" w:tplc="6AA48868">
      <w:start w:val="1"/>
      <w:numFmt w:val="bullet"/>
      <w:lvlText w:val="•"/>
      <w:lvlJc w:val="left"/>
      <w:pPr>
        <w:ind w:left="4814" w:hanging="355"/>
      </w:pPr>
      <w:rPr>
        <w:rFonts w:hint="default"/>
      </w:rPr>
    </w:lvl>
    <w:lvl w:ilvl="6" w:tplc="64687E98">
      <w:start w:val="1"/>
      <w:numFmt w:val="bullet"/>
      <w:lvlText w:val="•"/>
      <w:lvlJc w:val="left"/>
      <w:pPr>
        <w:ind w:left="5755" w:hanging="355"/>
      </w:pPr>
      <w:rPr>
        <w:rFonts w:hint="default"/>
      </w:rPr>
    </w:lvl>
    <w:lvl w:ilvl="7" w:tplc="28FE04CE">
      <w:start w:val="1"/>
      <w:numFmt w:val="bullet"/>
      <w:lvlText w:val="•"/>
      <w:lvlJc w:val="left"/>
      <w:pPr>
        <w:ind w:left="6695" w:hanging="355"/>
      </w:pPr>
      <w:rPr>
        <w:rFonts w:hint="default"/>
      </w:rPr>
    </w:lvl>
    <w:lvl w:ilvl="8" w:tplc="8BA6DBC8">
      <w:start w:val="1"/>
      <w:numFmt w:val="bullet"/>
      <w:lvlText w:val="•"/>
      <w:lvlJc w:val="left"/>
      <w:pPr>
        <w:ind w:left="7636" w:hanging="355"/>
      </w:pPr>
      <w:rPr>
        <w:rFonts w:hint="default"/>
      </w:rPr>
    </w:lvl>
  </w:abstractNum>
  <w:abstractNum w:abstractNumId="89" w15:restartNumberingAfterBreak="0">
    <w:nsid w:val="1E515052"/>
    <w:multiLevelType w:val="multilevel"/>
    <w:tmpl w:val="F510FF2C"/>
    <w:lvl w:ilvl="0">
      <w:start w:val="7"/>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z w:val="28"/>
        <w:szCs w:val="28"/>
      </w:rPr>
    </w:lvl>
    <w:lvl w:ilvl="2">
      <w:start w:val="1"/>
      <w:numFmt w:val="bullet"/>
      <w:lvlText w:val="•"/>
      <w:lvlJc w:val="left"/>
      <w:pPr>
        <w:ind w:left="2001" w:hanging="622"/>
      </w:pPr>
      <w:rPr>
        <w:rFonts w:hint="default"/>
      </w:rPr>
    </w:lvl>
    <w:lvl w:ilvl="3">
      <w:start w:val="1"/>
      <w:numFmt w:val="bullet"/>
      <w:lvlText w:val="•"/>
      <w:lvlJc w:val="left"/>
      <w:pPr>
        <w:ind w:left="2945" w:hanging="622"/>
      </w:pPr>
      <w:rPr>
        <w:rFonts w:hint="default"/>
      </w:rPr>
    </w:lvl>
    <w:lvl w:ilvl="4">
      <w:start w:val="1"/>
      <w:numFmt w:val="bullet"/>
      <w:lvlText w:val="•"/>
      <w:lvlJc w:val="left"/>
      <w:pPr>
        <w:ind w:left="3890" w:hanging="622"/>
      </w:pPr>
      <w:rPr>
        <w:rFonts w:hint="default"/>
      </w:rPr>
    </w:lvl>
    <w:lvl w:ilvl="5">
      <w:start w:val="1"/>
      <w:numFmt w:val="bullet"/>
      <w:lvlText w:val="•"/>
      <w:lvlJc w:val="left"/>
      <w:pPr>
        <w:ind w:left="4834" w:hanging="622"/>
      </w:pPr>
      <w:rPr>
        <w:rFonts w:hint="default"/>
      </w:rPr>
    </w:lvl>
    <w:lvl w:ilvl="6">
      <w:start w:val="1"/>
      <w:numFmt w:val="bullet"/>
      <w:lvlText w:val="•"/>
      <w:lvlJc w:val="left"/>
      <w:pPr>
        <w:ind w:left="5779" w:hanging="622"/>
      </w:pPr>
      <w:rPr>
        <w:rFonts w:hint="default"/>
      </w:rPr>
    </w:lvl>
    <w:lvl w:ilvl="7">
      <w:start w:val="1"/>
      <w:numFmt w:val="bullet"/>
      <w:lvlText w:val="•"/>
      <w:lvlJc w:val="left"/>
      <w:pPr>
        <w:ind w:left="6723" w:hanging="622"/>
      </w:pPr>
      <w:rPr>
        <w:rFonts w:hint="default"/>
      </w:rPr>
    </w:lvl>
    <w:lvl w:ilvl="8">
      <w:start w:val="1"/>
      <w:numFmt w:val="bullet"/>
      <w:lvlText w:val="•"/>
      <w:lvlJc w:val="left"/>
      <w:pPr>
        <w:ind w:left="7668" w:hanging="622"/>
      </w:pPr>
      <w:rPr>
        <w:rFonts w:hint="default"/>
      </w:rPr>
    </w:lvl>
  </w:abstractNum>
  <w:abstractNum w:abstractNumId="90" w15:restartNumberingAfterBreak="0">
    <w:nsid w:val="1F1344A5"/>
    <w:multiLevelType w:val="multilevel"/>
    <w:tmpl w:val="D28AA744"/>
    <w:lvl w:ilvl="0">
      <w:start w:val="48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91" w15:restartNumberingAfterBreak="0">
    <w:nsid w:val="1F2B76D7"/>
    <w:multiLevelType w:val="multilevel"/>
    <w:tmpl w:val="77709664"/>
    <w:lvl w:ilvl="0">
      <w:start w:val="15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92" w15:restartNumberingAfterBreak="0">
    <w:nsid w:val="1F390F32"/>
    <w:multiLevelType w:val="multilevel"/>
    <w:tmpl w:val="E4B8E6E6"/>
    <w:lvl w:ilvl="0">
      <w:start w:val="41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93" w15:restartNumberingAfterBreak="0">
    <w:nsid w:val="1F67650E"/>
    <w:multiLevelType w:val="multilevel"/>
    <w:tmpl w:val="9A982576"/>
    <w:lvl w:ilvl="0">
      <w:start w:val="23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49" w:hanging="975"/>
      </w:pPr>
      <w:rPr>
        <w:rFonts w:hint="default"/>
      </w:rPr>
    </w:lvl>
    <w:lvl w:ilvl="3">
      <w:start w:val="1"/>
      <w:numFmt w:val="bullet"/>
      <w:lvlText w:val="•"/>
      <w:lvlJc w:val="left"/>
      <w:pPr>
        <w:ind w:left="2867" w:hanging="975"/>
      </w:pPr>
      <w:rPr>
        <w:rFonts w:hint="default"/>
      </w:rPr>
    </w:lvl>
    <w:lvl w:ilvl="4">
      <w:start w:val="1"/>
      <w:numFmt w:val="bullet"/>
      <w:lvlText w:val="•"/>
      <w:lvlJc w:val="left"/>
      <w:pPr>
        <w:ind w:left="3786" w:hanging="975"/>
      </w:pPr>
      <w:rPr>
        <w:rFonts w:hint="default"/>
      </w:rPr>
    </w:lvl>
    <w:lvl w:ilvl="5">
      <w:start w:val="1"/>
      <w:numFmt w:val="bullet"/>
      <w:lvlText w:val="•"/>
      <w:lvlJc w:val="left"/>
      <w:pPr>
        <w:ind w:left="4704" w:hanging="975"/>
      </w:pPr>
      <w:rPr>
        <w:rFonts w:hint="default"/>
      </w:rPr>
    </w:lvl>
    <w:lvl w:ilvl="6">
      <w:start w:val="1"/>
      <w:numFmt w:val="bullet"/>
      <w:lvlText w:val="•"/>
      <w:lvlJc w:val="left"/>
      <w:pPr>
        <w:ind w:left="5623" w:hanging="975"/>
      </w:pPr>
      <w:rPr>
        <w:rFonts w:hint="default"/>
      </w:rPr>
    </w:lvl>
    <w:lvl w:ilvl="7">
      <w:start w:val="1"/>
      <w:numFmt w:val="bullet"/>
      <w:lvlText w:val="•"/>
      <w:lvlJc w:val="left"/>
      <w:pPr>
        <w:ind w:left="6541" w:hanging="975"/>
      </w:pPr>
      <w:rPr>
        <w:rFonts w:hint="default"/>
      </w:rPr>
    </w:lvl>
    <w:lvl w:ilvl="8">
      <w:start w:val="1"/>
      <w:numFmt w:val="bullet"/>
      <w:lvlText w:val="•"/>
      <w:lvlJc w:val="left"/>
      <w:pPr>
        <w:ind w:left="7460" w:hanging="975"/>
      </w:pPr>
      <w:rPr>
        <w:rFonts w:hint="default"/>
      </w:rPr>
    </w:lvl>
  </w:abstractNum>
  <w:abstractNum w:abstractNumId="94" w15:restartNumberingAfterBreak="0">
    <w:nsid w:val="1FAA6DE3"/>
    <w:multiLevelType w:val="multilevel"/>
    <w:tmpl w:val="AA5C135E"/>
    <w:lvl w:ilvl="0">
      <w:start w:val="14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95" w15:restartNumberingAfterBreak="0">
    <w:nsid w:val="207B4EA2"/>
    <w:multiLevelType w:val="multilevel"/>
    <w:tmpl w:val="6896CFBE"/>
    <w:lvl w:ilvl="0">
      <w:start w:val="32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73" w:hanging="977"/>
      </w:pPr>
      <w:rPr>
        <w:rFonts w:hint="default"/>
      </w:rPr>
    </w:lvl>
    <w:lvl w:ilvl="3">
      <w:start w:val="1"/>
      <w:numFmt w:val="bullet"/>
      <w:lvlText w:val="•"/>
      <w:lvlJc w:val="left"/>
      <w:pPr>
        <w:ind w:left="2903" w:hanging="977"/>
      </w:pPr>
      <w:rPr>
        <w:rFonts w:hint="default"/>
      </w:rPr>
    </w:lvl>
    <w:lvl w:ilvl="4">
      <w:start w:val="1"/>
      <w:numFmt w:val="bullet"/>
      <w:lvlText w:val="•"/>
      <w:lvlJc w:val="left"/>
      <w:pPr>
        <w:ind w:left="3834" w:hanging="977"/>
      </w:pPr>
      <w:rPr>
        <w:rFonts w:hint="default"/>
      </w:rPr>
    </w:lvl>
    <w:lvl w:ilvl="5">
      <w:start w:val="1"/>
      <w:numFmt w:val="bullet"/>
      <w:lvlText w:val="•"/>
      <w:lvlJc w:val="left"/>
      <w:pPr>
        <w:ind w:left="4764" w:hanging="977"/>
      </w:pPr>
      <w:rPr>
        <w:rFonts w:hint="default"/>
      </w:rPr>
    </w:lvl>
    <w:lvl w:ilvl="6">
      <w:start w:val="1"/>
      <w:numFmt w:val="bullet"/>
      <w:lvlText w:val="•"/>
      <w:lvlJc w:val="left"/>
      <w:pPr>
        <w:ind w:left="5695" w:hanging="977"/>
      </w:pPr>
      <w:rPr>
        <w:rFonts w:hint="default"/>
      </w:rPr>
    </w:lvl>
    <w:lvl w:ilvl="7">
      <w:start w:val="1"/>
      <w:numFmt w:val="bullet"/>
      <w:lvlText w:val="•"/>
      <w:lvlJc w:val="left"/>
      <w:pPr>
        <w:ind w:left="6625" w:hanging="977"/>
      </w:pPr>
      <w:rPr>
        <w:rFonts w:hint="default"/>
      </w:rPr>
    </w:lvl>
    <w:lvl w:ilvl="8">
      <w:start w:val="1"/>
      <w:numFmt w:val="bullet"/>
      <w:lvlText w:val="•"/>
      <w:lvlJc w:val="left"/>
      <w:pPr>
        <w:ind w:left="7556" w:hanging="977"/>
      </w:pPr>
      <w:rPr>
        <w:rFonts w:hint="default"/>
      </w:rPr>
    </w:lvl>
  </w:abstractNum>
  <w:abstractNum w:abstractNumId="96" w15:restartNumberingAfterBreak="0">
    <w:nsid w:val="209074E7"/>
    <w:multiLevelType w:val="multilevel"/>
    <w:tmpl w:val="3AE863AC"/>
    <w:lvl w:ilvl="0">
      <w:start w:val="191"/>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97" w15:restartNumberingAfterBreak="0">
    <w:nsid w:val="20DF47B5"/>
    <w:multiLevelType w:val="multilevel"/>
    <w:tmpl w:val="452ADDB0"/>
    <w:lvl w:ilvl="0">
      <w:start w:val="3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45" w:hanging="1066"/>
      </w:pPr>
      <w:rPr>
        <w:rFonts w:hint="default"/>
      </w:rPr>
    </w:lvl>
    <w:lvl w:ilvl="4">
      <w:start w:val="1"/>
      <w:numFmt w:val="bullet"/>
      <w:lvlText w:val="•"/>
      <w:lvlJc w:val="left"/>
      <w:pPr>
        <w:ind w:left="3890" w:hanging="1066"/>
      </w:pPr>
      <w:rPr>
        <w:rFonts w:hint="default"/>
      </w:rPr>
    </w:lvl>
    <w:lvl w:ilvl="5">
      <w:start w:val="1"/>
      <w:numFmt w:val="bullet"/>
      <w:lvlText w:val="•"/>
      <w:lvlJc w:val="left"/>
      <w:pPr>
        <w:ind w:left="4834" w:hanging="1066"/>
      </w:pPr>
      <w:rPr>
        <w:rFonts w:hint="default"/>
      </w:rPr>
    </w:lvl>
    <w:lvl w:ilvl="6">
      <w:start w:val="1"/>
      <w:numFmt w:val="bullet"/>
      <w:lvlText w:val="•"/>
      <w:lvlJc w:val="left"/>
      <w:pPr>
        <w:ind w:left="5779" w:hanging="1066"/>
      </w:pPr>
      <w:rPr>
        <w:rFonts w:hint="default"/>
      </w:rPr>
    </w:lvl>
    <w:lvl w:ilvl="7">
      <w:start w:val="1"/>
      <w:numFmt w:val="bullet"/>
      <w:lvlText w:val="•"/>
      <w:lvlJc w:val="left"/>
      <w:pPr>
        <w:ind w:left="6723" w:hanging="1066"/>
      </w:pPr>
      <w:rPr>
        <w:rFonts w:hint="default"/>
      </w:rPr>
    </w:lvl>
    <w:lvl w:ilvl="8">
      <w:start w:val="1"/>
      <w:numFmt w:val="bullet"/>
      <w:lvlText w:val="•"/>
      <w:lvlJc w:val="left"/>
      <w:pPr>
        <w:ind w:left="7668" w:hanging="1066"/>
      </w:pPr>
      <w:rPr>
        <w:rFonts w:hint="default"/>
      </w:rPr>
    </w:lvl>
  </w:abstractNum>
  <w:abstractNum w:abstractNumId="98" w15:restartNumberingAfterBreak="0">
    <w:nsid w:val="21114169"/>
    <w:multiLevelType w:val="multilevel"/>
    <w:tmpl w:val="4E4ACE32"/>
    <w:lvl w:ilvl="0">
      <w:start w:val="28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99" w15:restartNumberingAfterBreak="0">
    <w:nsid w:val="21294D79"/>
    <w:multiLevelType w:val="multilevel"/>
    <w:tmpl w:val="047A0FD8"/>
    <w:lvl w:ilvl="0">
      <w:start w:val="14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00" w15:restartNumberingAfterBreak="0">
    <w:nsid w:val="21562A4E"/>
    <w:multiLevelType w:val="multilevel"/>
    <w:tmpl w:val="47562404"/>
    <w:lvl w:ilvl="0">
      <w:start w:val="44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101" w15:restartNumberingAfterBreak="0">
    <w:nsid w:val="22095FD7"/>
    <w:multiLevelType w:val="multilevel"/>
    <w:tmpl w:val="35C2BCC6"/>
    <w:lvl w:ilvl="0">
      <w:start w:val="1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102" w15:restartNumberingAfterBreak="0">
    <w:nsid w:val="223876C1"/>
    <w:multiLevelType w:val="multilevel"/>
    <w:tmpl w:val="B26EBBEC"/>
    <w:lvl w:ilvl="0">
      <w:start w:val="19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73" w:hanging="975"/>
      </w:pPr>
      <w:rPr>
        <w:rFonts w:hint="default"/>
      </w:rPr>
    </w:lvl>
    <w:lvl w:ilvl="3">
      <w:start w:val="1"/>
      <w:numFmt w:val="bullet"/>
      <w:lvlText w:val="•"/>
      <w:lvlJc w:val="left"/>
      <w:pPr>
        <w:ind w:left="2903" w:hanging="975"/>
      </w:pPr>
      <w:rPr>
        <w:rFonts w:hint="default"/>
      </w:rPr>
    </w:lvl>
    <w:lvl w:ilvl="4">
      <w:start w:val="1"/>
      <w:numFmt w:val="bullet"/>
      <w:lvlText w:val="•"/>
      <w:lvlJc w:val="left"/>
      <w:pPr>
        <w:ind w:left="3834" w:hanging="975"/>
      </w:pPr>
      <w:rPr>
        <w:rFonts w:hint="default"/>
      </w:rPr>
    </w:lvl>
    <w:lvl w:ilvl="5">
      <w:start w:val="1"/>
      <w:numFmt w:val="bullet"/>
      <w:lvlText w:val="•"/>
      <w:lvlJc w:val="left"/>
      <w:pPr>
        <w:ind w:left="4764" w:hanging="975"/>
      </w:pPr>
      <w:rPr>
        <w:rFonts w:hint="default"/>
      </w:rPr>
    </w:lvl>
    <w:lvl w:ilvl="6">
      <w:start w:val="1"/>
      <w:numFmt w:val="bullet"/>
      <w:lvlText w:val="•"/>
      <w:lvlJc w:val="left"/>
      <w:pPr>
        <w:ind w:left="5695" w:hanging="975"/>
      </w:pPr>
      <w:rPr>
        <w:rFonts w:hint="default"/>
      </w:rPr>
    </w:lvl>
    <w:lvl w:ilvl="7">
      <w:start w:val="1"/>
      <w:numFmt w:val="bullet"/>
      <w:lvlText w:val="•"/>
      <w:lvlJc w:val="left"/>
      <w:pPr>
        <w:ind w:left="6625" w:hanging="975"/>
      </w:pPr>
      <w:rPr>
        <w:rFonts w:hint="default"/>
      </w:rPr>
    </w:lvl>
    <w:lvl w:ilvl="8">
      <w:start w:val="1"/>
      <w:numFmt w:val="bullet"/>
      <w:lvlText w:val="•"/>
      <w:lvlJc w:val="left"/>
      <w:pPr>
        <w:ind w:left="7556" w:hanging="975"/>
      </w:pPr>
      <w:rPr>
        <w:rFonts w:hint="default"/>
      </w:rPr>
    </w:lvl>
  </w:abstractNum>
  <w:abstractNum w:abstractNumId="103" w15:restartNumberingAfterBreak="0">
    <w:nsid w:val="23646C86"/>
    <w:multiLevelType w:val="multilevel"/>
    <w:tmpl w:val="F2286CF6"/>
    <w:lvl w:ilvl="0">
      <w:start w:val="42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04" w15:restartNumberingAfterBreak="0">
    <w:nsid w:val="23A3601D"/>
    <w:multiLevelType w:val="multilevel"/>
    <w:tmpl w:val="A73080B4"/>
    <w:lvl w:ilvl="0">
      <w:start w:val="35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105" w15:restartNumberingAfterBreak="0">
    <w:nsid w:val="24D23E08"/>
    <w:multiLevelType w:val="multilevel"/>
    <w:tmpl w:val="086C71F4"/>
    <w:lvl w:ilvl="0">
      <w:start w:val="21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106" w15:restartNumberingAfterBreak="0">
    <w:nsid w:val="24F46EFB"/>
    <w:multiLevelType w:val="multilevel"/>
    <w:tmpl w:val="2318CFAC"/>
    <w:lvl w:ilvl="0">
      <w:start w:val="53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07" w15:restartNumberingAfterBreak="0">
    <w:nsid w:val="24FD31F1"/>
    <w:multiLevelType w:val="multilevel"/>
    <w:tmpl w:val="7D9C318E"/>
    <w:lvl w:ilvl="0">
      <w:start w:val="16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108" w15:restartNumberingAfterBreak="0">
    <w:nsid w:val="25962708"/>
    <w:multiLevelType w:val="multilevel"/>
    <w:tmpl w:val="82846CF8"/>
    <w:lvl w:ilvl="0">
      <w:start w:val="45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1" w:hanging="977"/>
      </w:pPr>
      <w:rPr>
        <w:rFonts w:hint="default"/>
      </w:rPr>
    </w:lvl>
    <w:lvl w:ilvl="3">
      <w:start w:val="1"/>
      <w:numFmt w:val="bullet"/>
      <w:lvlText w:val="•"/>
      <w:lvlJc w:val="left"/>
      <w:pPr>
        <w:ind w:left="2915" w:hanging="977"/>
      </w:pPr>
      <w:rPr>
        <w:rFonts w:hint="default"/>
      </w:rPr>
    </w:lvl>
    <w:lvl w:ilvl="4">
      <w:start w:val="1"/>
      <w:numFmt w:val="bullet"/>
      <w:lvlText w:val="•"/>
      <w:lvlJc w:val="left"/>
      <w:pPr>
        <w:ind w:left="3850" w:hanging="977"/>
      </w:pPr>
      <w:rPr>
        <w:rFonts w:hint="default"/>
      </w:rPr>
    </w:lvl>
    <w:lvl w:ilvl="5">
      <w:start w:val="1"/>
      <w:numFmt w:val="bullet"/>
      <w:lvlText w:val="•"/>
      <w:lvlJc w:val="left"/>
      <w:pPr>
        <w:ind w:left="4784" w:hanging="977"/>
      </w:pPr>
      <w:rPr>
        <w:rFonts w:hint="default"/>
      </w:rPr>
    </w:lvl>
    <w:lvl w:ilvl="6">
      <w:start w:val="1"/>
      <w:numFmt w:val="bullet"/>
      <w:lvlText w:val="•"/>
      <w:lvlJc w:val="left"/>
      <w:pPr>
        <w:ind w:left="5719" w:hanging="977"/>
      </w:pPr>
      <w:rPr>
        <w:rFonts w:hint="default"/>
      </w:rPr>
    </w:lvl>
    <w:lvl w:ilvl="7">
      <w:start w:val="1"/>
      <w:numFmt w:val="bullet"/>
      <w:lvlText w:val="•"/>
      <w:lvlJc w:val="left"/>
      <w:pPr>
        <w:ind w:left="6653" w:hanging="977"/>
      </w:pPr>
      <w:rPr>
        <w:rFonts w:hint="default"/>
      </w:rPr>
    </w:lvl>
    <w:lvl w:ilvl="8">
      <w:start w:val="1"/>
      <w:numFmt w:val="bullet"/>
      <w:lvlText w:val="•"/>
      <w:lvlJc w:val="left"/>
      <w:pPr>
        <w:ind w:left="7588" w:hanging="977"/>
      </w:pPr>
      <w:rPr>
        <w:rFonts w:hint="default"/>
      </w:rPr>
    </w:lvl>
  </w:abstractNum>
  <w:abstractNum w:abstractNumId="109" w15:restartNumberingAfterBreak="0">
    <w:nsid w:val="262D41AB"/>
    <w:multiLevelType w:val="multilevel"/>
    <w:tmpl w:val="E5D6BF08"/>
    <w:lvl w:ilvl="0">
      <w:start w:val="38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10" w15:restartNumberingAfterBreak="0">
    <w:nsid w:val="26791EF8"/>
    <w:multiLevelType w:val="multilevel"/>
    <w:tmpl w:val="1CB80E48"/>
    <w:lvl w:ilvl="0">
      <w:start w:val="10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11" w15:restartNumberingAfterBreak="0">
    <w:nsid w:val="26E84AB1"/>
    <w:multiLevelType w:val="multilevel"/>
    <w:tmpl w:val="5280536A"/>
    <w:lvl w:ilvl="0">
      <w:start w:val="43"/>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2001" w:hanging="800"/>
      </w:pPr>
      <w:rPr>
        <w:rFonts w:hint="default"/>
      </w:rPr>
    </w:lvl>
    <w:lvl w:ilvl="3">
      <w:start w:val="1"/>
      <w:numFmt w:val="bullet"/>
      <w:lvlText w:val="•"/>
      <w:lvlJc w:val="left"/>
      <w:pPr>
        <w:ind w:left="2945" w:hanging="800"/>
      </w:pPr>
      <w:rPr>
        <w:rFonts w:hint="default"/>
      </w:rPr>
    </w:lvl>
    <w:lvl w:ilvl="4">
      <w:start w:val="1"/>
      <w:numFmt w:val="bullet"/>
      <w:lvlText w:val="•"/>
      <w:lvlJc w:val="left"/>
      <w:pPr>
        <w:ind w:left="3890" w:hanging="800"/>
      </w:pPr>
      <w:rPr>
        <w:rFonts w:hint="default"/>
      </w:rPr>
    </w:lvl>
    <w:lvl w:ilvl="5">
      <w:start w:val="1"/>
      <w:numFmt w:val="bullet"/>
      <w:lvlText w:val="•"/>
      <w:lvlJc w:val="left"/>
      <w:pPr>
        <w:ind w:left="4834" w:hanging="800"/>
      </w:pPr>
      <w:rPr>
        <w:rFonts w:hint="default"/>
      </w:rPr>
    </w:lvl>
    <w:lvl w:ilvl="6">
      <w:start w:val="1"/>
      <w:numFmt w:val="bullet"/>
      <w:lvlText w:val="•"/>
      <w:lvlJc w:val="left"/>
      <w:pPr>
        <w:ind w:left="5779" w:hanging="800"/>
      </w:pPr>
      <w:rPr>
        <w:rFonts w:hint="default"/>
      </w:rPr>
    </w:lvl>
    <w:lvl w:ilvl="7">
      <w:start w:val="1"/>
      <w:numFmt w:val="bullet"/>
      <w:lvlText w:val="•"/>
      <w:lvlJc w:val="left"/>
      <w:pPr>
        <w:ind w:left="6723" w:hanging="800"/>
      </w:pPr>
      <w:rPr>
        <w:rFonts w:hint="default"/>
      </w:rPr>
    </w:lvl>
    <w:lvl w:ilvl="8">
      <w:start w:val="1"/>
      <w:numFmt w:val="bullet"/>
      <w:lvlText w:val="•"/>
      <w:lvlJc w:val="left"/>
      <w:pPr>
        <w:ind w:left="7668" w:hanging="800"/>
      </w:pPr>
      <w:rPr>
        <w:rFonts w:hint="default"/>
      </w:rPr>
    </w:lvl>
  </w:abstractNum>
  <w:abstractNum w:abstractNumId="112" w15:restartNumberingAfterBreak="0">
    <w:nsid w:val="26FE2451"/>
    <w:multiLevelType w:val="multilevel"/>
    <w:tmpl w:val="5D2238BA"/>
    <w:lvl w:ilvl="0">
      <w:start w:val="13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2939" w:hanging="1244"/>
      </w:pPr>
      <w:rPr>
        <w:rFonts w:hint="default"/>
      </w:rPr>
    </w:lvl>
    <w:lvl w:ilvl="4">
      <w:start w:val="1"/>
      <w:numFmt w:val="bullet"/>
      <w:lvlText w:val="•"/>
      <w:lvlJc w:val="left"/>
      <w:pPr>
        <w:ind w:left="3882" w:hanging="1244"/>
      </w:pPr>
      <w:rPr>
        <w:rFonts w:hint="default"/>
      </w:rPr>
    </w:lvl>
    <w:lvl w:ilvl="5">
      <w:start w:val="1"/>
      <w:numFmt w:val="bullet"/>
      <w:lvlText w:val="•"/>
      <w:lvlJc w:val="left"/>
      <w:pPr>
        <w:ind w:left="4824" w:hanging="1244"/>
      </w:pPr>
      <w:rPr>
        <w:rFonts w:hint="default"/>
      </w:rPr>
    </w:lvl>
    <w:lvl w:ilvl="6">
      <w:start w:val="1"/>
      <w:numFmt w:val="bullet"/>
      <w:lvlText w:val="•"/>
      <w:lvlJc w:val="left"/>
      <w:pPr>
        <w:ind w:left="5767" w:hanging="1244"/>
      </w:pPr>
      <w:rPr>
        <w:rFonts w:hint="default"/>
      </w:rPr>
    </w:lvl>
    <w:lvl w:ilvl="7">
      <w:start w:val="1"/>
      <w:numFmt w:val="bullet"/>
      <w:lvlText w:val="•"/>
      <w:lvlJc w:val="left"/>
      <w:pPr>
        <w:ind w:left="6709" w:hanging="1244"/>
      </w:pPr>
      <w:rPr>
        <w:rFonts w:hint="default"/>
      </w:rPr>
    </w:lvl>
    <w:lvl w:ilvl="8">
      <w:start w:val="1"/>
      <w:numFmt w:val="bullet"/>
      <w:lvlText w:val="•"/>
      <w:lvlJc w:val="left"/>
      <w:pPr>
        <w:ind w:left="7652" w:hanging="1244"/>
      </w:pPr>
      <w:rPr>
        <w:rFonts w:hint="default"/>
      </w:rPr>
    </w:lvl>
  </w:abstractNum>
  <w:abstractNum w:abstractNumId="113" w15:restartNumberingAfterBreak="0">
    <w:nsid w:val="27186D2C"/>
    <w:multiLevelType w:val="multilevel"/>
    <w:tmpl w:val="AD30A3E0"/>
    <w:lvl w:ilvl="0">
      <w:start w:val="59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114" w15:restartNumberingAfterBreak="0">
    <w:nsid w:val="272E5165"/>
    <w:multiLevelType w:val="multilevel"/>
    <w:tmpl w:val="612683DA"/>
    <w:lvl w:ilvl="0">
      <w:start w:val="43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15" w15:restartNumberingAfterBreak="0">
    <w:nsid w:val="27EB1873"/>
    <w:multiLevelType w:val="multilevel"/>
    <w:tmpl w:val="D0FCE75C"/>
    <w:lvl w:ilvl="0">
      <w:start w:val="16"/>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z w:val="28"/>
        <w:szCs w:val="28"/>
      </w:rPr>
    </w:lvl>
    <w:lvl w:ilvl="2">
      <w:start w:val="1"/>
      <w:numFmt w:val="bullet"/>
      <w:lvlText w:val="•"/>
      <w:lvlJc w:val="left"/>
      <w:pPr>
        <w:ind w:left="2001" w:hanging="800"/>
      </w:pPr>
      <w:rPr>
        <w:rFonts w:hint="default"/>
      </w:rPr>
    </w:lvl>
    <w:lvl w:ilvl="3">
      <w:start w:val="1"/>
      <w:numFmt w:val="bullet"/>
      <w:lvlText w:val="•"/>
      <w:lvlJc w:val="left"/>
      <w:pPr>
        <w:ind w:left="2945" w:hanging="800"/>
      </w:pPr>
      <w:rPr>
        <w:rFonts w:hint="default"/>
      </w:rPr>
    </w:lvl>
    <w:lvl w:ilvl="4">
      <w:start w:val="1"/>
      <w:numFmt w:val="bullet"/>
      <w:lvlText w:val="•"/>
      <w:lvlJc w:val="left"/>
      <w:pPr>
        <w:ind w:left="3890" w:hanging="800"/>
      </w:pPr>
      <w:rPr>
        <w:rFonts w:hint="default"/>
      </w:rPr>
    </w:lvl>
    <w:lvl w:ilvl="5">
      <w:start w:val="1"/>
      <w:numFmt w:val="bullet"/>
      <w:lvlText w:val="•"/>
      <w:lvlJc w:val="left"/>
      <w:pPr>
        <w:ind w:left="4834" w:hanging="800"/>
      </w:pPr>
      <w:rPr>
        <w:rFonts w:hint="default"/>
      </w:rPr>
    </w:lvl>
    <w:lvl w:ilvl="6">
      <w:start w:val="1"/>
      <w:numFmt w:val="bullet"/>
      <w:lvlText w:val="•"/>
      <w:lvlJc w:val="left"/>
      <w:pPr>
        <w:ind w:left="5779" w:hanging="800"/>
      </w:pPr>
      <w:rPr>
        <w:rFonts w:hint="default"/>
      </w:rPr>
    </w:lvl>
    <w:lvl w:ilvl="7">
      <w:start w:val="1"/>
      <w:numFmt w:val="bullet"/>
      <w:lvlText w:val="•"/>
      <w:lvlJc w:val="left"/>
      <w:pPr>
        <w:ind w:left="6723" w:hanging="800"/>
      </w:pPr>
      <w:rPr>
        <w:rFonts w:hint="default"/>
      </w:rPr>
    </w:lvl>
    <w:lvl w:ilvl="8">
      <w:start w:val="1"/>
      <w:numFmt w:val="bullet"/>
      <w:lvlText w:val="•"/>
      <w:lvlJc w:val="left"/>
      <w:pPr>
        <w:ind w:left="7668" w:hanging="800"/>
      </w:pPr>
      <w:rPr>
        <w:rFonts w:hint="default"/>
      </w:rPr>
    </w:lvl>
  </w:abstractNum>
  <w:abstractNum w:abstractNumId="116" w15:restartNumberingAfterBreak="0">
    <w:nsid w:val="280D4618"/>
    <w:multiLevelType w:val="multilevel"/>
    <w:tmpl w:val="713A2590"/>
    <w:lvl w:ilvl="0">
      <w:start w:val="13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17" w15:restartNumberingAfterBreak="0">
    <w:nsid w:val="282A0818"/>
    <w:multiLevelType w:val="multilevel"/>
    <w:tmpl w:val="5964E32E"/>
    <w:lvl w:ilvl="0">
      <w:start w:val="10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18" w15:restartNumberingAfterBreak="0">
    <w:nsid w:val="28700F0A"/>
    <w:multiLevelType w:val="multilevel"/>
    <w:tmpl w:val="072C89B4"/>
    <w:lvl w:ilvl="0">
      <w:start w:val="35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19" w15:restartNumberingAfterBreak="0">
    <w:nsid w:val="29222EB4"/>
    <w:multiLevelType w:val="multilevel"/>
    <w:tmpl w:val="40A2E5B2"/>
    <w:lvl w:ilvl="0">
      <w:start w:val="429"/>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3195" w:hanging="1244"/>
      </w:pPr>
      <w:rPr>
        <w:rFonts w:hint="default"/>
      </w:rPr>
    </w:lvl>
    <w:lvl w:ilvl="4">
      <w:start w:val="1"/>
      <w:numFmt w:val="bullet"/>
      <w:lvlText w:val="•"/>
      <w:lvlJc w:val="left"/>
      <w:pPr>
        <w:ind w:left="4107" w:hanging="1244"/>
      </w:pPr>
      <w:rPr>
        <w:rFonts w:hint="default"/>
      </w:rPr>
    </w:lvl>
    <w:lvl w:ilvl="5">
      <w:start w:val="1"/>
      <w:numFmt w:val="bullet"/>
      <w:lvlText w:val="•"/>
      <w:lvlJc w:val="left"/>
      <w:pPr>
        <w:ind w:left="5019" w:hanging="1244"/>
      </w:pPr>
      <w:rPr>
        <w:rFonts w:hint="default"/>
      </w:rPr>
    </w:lvl>
    <w:lvl w:ilvl="6">
      <w:start w:val="1"/>
      <w:numFmt w:val="bullet"/>
      <w:lvlText w:val="•"/>
      <w:lvlJc w:val="left"/>
      <w:pPr>
        <w:ind w:left="5930" w:hanging="1244"/>
      </w:pPr>
      <w:rPr>
        <w:rFonts w:hint="default"/>
      </w:rPr>
    </w:lvl>
    <w:lvl w:ilvl="7">
      <w:start w:val="1"/>
      <w:numFmt w:val="bullet"/>
      <w:lvlText w:val="•"/>
      <w:lvlJc w:val="left"/>
      <w:pPr>
        <w:ind w:left="6842" w:hanging="1244"/>
      </w:pPr>
      <w:rPr>
        <w:rFonts w:hint="default"/>
      </w:rPr>
    </w:lvl>
    <w:lvl w:ilvl="8">
      <w:start w:val="1"/>
      <w:numFmt w:val="bullet"/>
      <w:lvlText w:val="•"/>
      <w:lvlJc w:val="left"/>
      <w:pPr>
        <w:ind w:left="7754" w:hanging="1244"/>
      </w:pPr>
      <w:rPr>
        <w:rFonts w:hint="default"/>
      </w:rPr>
    </w:lvl>
  </w:abstractNum>
  <w:abstractNum w:abstractNumId="120" w15:restartNumberingAfterBreak="0">
    <w:nsid w:val="295E3045"/>
    <w:multiLevelType w:val="multilevel"/>
    <w:tmpl w:val="75441622"/>
    <w:lvl w:ilvl="0">
      <w:start w:val="38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21" w15:restartNumberingAfterBreak="0">
    <w:nsid w:val="296129DD"/>
    <w:multiLevelType w:val="multilevel"/>
    <w:tmpl w:val="9B0453BE"/>
    <w:lvl w:ilvl="0">
      <w:start w:val="18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22" w15:restartNumberingAfterBreak="0">
    <w:nsid w:val="297C3B63"/>
    <w:multiLevelType w:val="multilevel"/>
    <w:tmpl w:val="F74CA486"/>
    <w:lvl w:ilvl="0">
      <w:start w:val="53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23" w15:restartNumberingAfterBreak="0">
    <w:nsid w:val="29B71175"/>
    <w:multiLevelType w:val="multilevel"/>
    <w:tmpl w:val="5AC6BEA8"/>
    <w:lvl w:ilvl="0">
      <w:start w:val="4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124" w15:restartNumberingAfterBreak="0">
    <w:nsid w:val="29D92203"/>
    <w:multiLevelType w:val="multilevel"/>
    <w:tmpl w:val="D32AB424"/>
    <w:lvl w:ilvl="0">
      <w:start w:val="18"/>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z w:val="28"/>
        <w:szCs w:val="28"/>
      </w:rPr>
    </w:lvl>
    <w:lvl w:ilvl="3">
      <w:start w:val="1"/>
      <w:numFmt w:val="bullet"/>
      <w:lvlText w:val="•"/>
      <w:lvlJc w:val="left"/>
      <w:pPr>
        <w:ind w:left="2939" w:hanging="1064"/>
      </w:pPr>
      <w:rPr>
        <w:rFonts w:hint="default"/>
      </w:rPr>
    </w:lvl>
    <w:lvl w:ilvl="4">
      <w:start w:val="1"/>
      <w:numFmt w:val="bullet"/>
      <w:lvlText w:val="•"/>
      <w:lvlJc w:val="left"/>
      <w:pPr>
        <w:ind w:left="3882" w:hanging="1064"/>
      </w:pPr>
      <w:rPr>
        <w:rFonts w:hint="default"/>
      </w:rPr>
    </w:lvl>
    <w:lvl w:ilvl="5">
      <w:start w:val="1"/>
      <w:numFmt w:val="bullet"/>
      <w:lvlText w:val="•"/>
      <w:lvlJc w:val="left"/>
      <w:pPr>
        <w:ind w:left="4824" w:hanging="1064"/>
      </w:pPr>
      <w:rPr>
        <w:rFonts w:hint="default"/>
      </w:rPr>
    </w:lvl>
    <w:lvl w:ilvl="6">
      <w:start w:val="1"/>
      <w:numFmt w:val="bullet"/>
      <w:lvlText w:val="•"/>
      <w:lvlJc w:val="left"/>
      <w:pPr>
        <w:ind w:left="5767" w:hanging="1064"/>
      </w:pPr>
      <w:rPr>
        <w:rFonts w:hint="default"/>
      </w:rPr>
    </w:lvl>
    <w:lvl w:ilvl="7">
      <w:start w:val="1"/>
      <w:numFmt w:val="bullet"/>
      <w:lvlText w:val="•"/>
      <w:lvlJc w:val="left"/>
      <w:pPr>
        <w:ind w:left="6709" w:hanging="1064"/>
      </w:pPr>
      <w:rPr>
        <w:rFonts w:hint="default"/>
      </w:rPr>
    </w:lvl>
    <w:lvl w:ilvl="8">
      <w:start w:val="1"/>
      <w:numFmt w:val="bullet"/>
      <w:lvlText w:val="•"/>
      <w:lvlJc w:val="left"/>
      <w:pPr>
        <w:ind w:left="7652" w:hanging="1064"/>
      </w:pPr>
      <w:rPr>
        <w:rFonts w:hint="default"/>
      </w:rPr>
    </w:lvl>
  </w:abstractNum>
  <w:abstractNum w:abstractNumId="125" w15:restartNumberingAfterBreak="0">
    <w:nsid w:val="2A94332B"/>
    <w:multiLevelType w:val="multilevel"/>
    <w:tmpl w:val="4CA837A6"/>
    <w:lvl w:ilvl="0">
      <w:start w:val="9"/>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z w:val="28"/>
        <w:szCs w:val="28"/>
      </w:rPr>
    </w:lvl>
    <w:lvl w:ilvl="2">
      <w:start w:val="1"/>
      <w:numFmt w:val="bullet"/>
      <w:lvlText w:val="•"/>
      <w:lvlJc w:val="left"/>
      <w:pPr>
        <w:ind w:left="2005" w:hanging="622"/>
      </w:pPr>
      <w:rPr>
        <w:rFonts w:hint="default"/>
      </w:rPr>
    </w:lvl>
    <w:lvl w:ilvl="3">
      <w:start w:val="1"/>
      <w:numFmt w:val="bullet"/>
      <w:lvlText w:val="•"/>
      <w:lvlJc w:val="left"/>
      <w:pPr>
        <w:ind w:left="2951" w:hanging="622"/>
      </w:pPr>
      <w:rPr>
        <w:rFonts w:hint="default"/>
      </w:rPr>
    </w:lvl>
    <w:lvl w:ilvl="4">
      <w:start w:val="1"/>
      <w:numFmt w:val="bullet"/>
      <w:lvlText w:val="•"/>
      <w:lvlJc w:val="left"/>
      <w:pPr>
        <w:ind w:left="3898" w:hanging="622"/>
      </w:pPr>
      <w:rPr>
        <w:rFonts w:hint="default"/>
      </w:rPr>
    </w:lvl>
    <w:lvl w:ilvl="5">
      <w:start w:val="1"/>
      <w:numFmt w:val="bullet"/>
      <w:lvlText w:val="•"/>
      <w:lvlJc w:val="left"/>
      <w:pPr>
        <w:ind w:left="4844" w:hanging="622"/>
      </w:pPr>
      <w:rPr>
        <w:rFonts w:hint="default"/>
      </w:rPr>
    </w:lvl>
    <w:lvl w:ilvl="6">
      <w:start w:val="1"/>
      <w:numFmt w:val="bullet"/>
      <w:lvlText w:val="•"/>
      <w:lvlJc w:val="left"/>
      <w:pPr>
        <w:ind w:left="5791" w:hanging="622"/>
      </w:pPr>
      <w:rPr>
        <w:rFonts w:hint="default"/>
      </w:rPr>
    </w:lvl>
    <w:lvl w:ilvl="7">
      <w:start w:val="1"/>
      <w:numFmt w:val="bullet"/>
      <w:lvlText w:val="•"/>
      <w:lvlJc w:val="left"/>
      <w:pPr>
        <w:ind w:left="6737" w:hanging="622"/>
      </w:pPr>
      <w:rPr>
        <w:rFonts w:hint="default"/>
      </w:rPr>
    </w:lvl>
    <w:lvl w:ilvl="8">
      <w:start w:val="1"/>
      <w:numFmt w:val="bullet"/>
      <w:lvlText w:val="•"/>
      <w:lvlJc w:val="left"/>
      <w:pPr>
        <w:ind w:left="7684" w:hanging="622"/>
      </w:pPr>
      <w:rPr>
        <w:rFonts w:hint="default"/>
      </w:rPr>
    </w:lvl>
  </w:abstractNum>
  <w:abstractNum w:abstractNumId="126" w15:restartNumberingAfterBreak="0">
    <w:nsid w:val="2AEF53FA"/>
    <w:multiLevelType w:val="multilevel"/>
    <w:tmpl w:val="69509DFC"/>
    <w:lvl w:ilvl="0">
      <w:start w:val="23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27" w15:restartNumberingAfterBreak="0">
    <w:nsid w:val="2B70171E"/>
    <w:multiLevelType w:val="multilevel"/>
    <w:tmpl w:val="6D803FE2"/>
    <w:lvl w:ilvl="0">
      <w:start w:val="29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28" w15:restartNumberingAfterBreak="0">
    <w:nsid w:val="2BD67260"/>
    <w:multiLevelType w:val="multilevel"/>
    <w:tmpl w:val="2BAA8596"/>
    <w:lvl w:ilvl="0">
      <w:start w:val="100"/>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29" w15:restartNumberingAfterBreak="0">
    <w:nsid w:val="2C3F3325"/>
    <w:multiLevelType w:val="multilevel"/>
    <w:tmpl w:val="53ECE426"/>
    <w:lvl w:ilvl="0">
      <w:start w:val="25"/>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5" w:hanging="799"/>
      </w:pPr>
      <w:rPr>
        <w:rFonts w:hint="default"/>
      </w:rPr>
    </w:lvl>
    <w:lvl w:ilvl="3">
      <w:start w:val="1"/>
      <w:numFmt w:val="bullet"/>
      <w:lvlText w:val="•"/>
      <w:lvlJc w:val="left"/>
      <w:pPr>
        <w:ind w:left="2951" w:hanging="799"/>
      </w:pPr>
      <w:rPr>
        <w:rFonts w:hint="default"/>
      </w:rPr>
    </w:lvl>
    <w:lvl w:ilvl="4">
      <w:start w:val="1"/>
      <w:numFmt w:val="bullet"/>
      <w:lvlText w:val="•"/>
      <w:lvlJc w:val="left"/>
      <w:pPr>
        <w:ind w:left="3898" w:hanging="799"/>
      </w:pPr>
      <w:rPr>
        <w:rFonts w:hint="default"/>
      </w:rPr>
    </w:lvl>
    <w:lvl w:ilvl="5">
      <w:start w:val="1"/>
      <w:numFmt w:val="bullet"/>
      <w:lvlText w:val="•"/>
      <w:lvlJc w:val="left"/>
      <w:pPr>
        <w:ind w:left="4844" w:hanging="799"/>
      </w:pPr>
      <w:rPr>
        <w:rFonts w:hint="default"/>
      </w:rPr>
    </w:lvl>
    <w:lvl w:ilvl="6">
      <w:start w:val="1"/>
      <w:numFmt w:val="bullet"/>
      <w:lvlText w:val="•"/>
      <w:lvlJc w:val="left"/>
      <w:pPr>
        <w:ind w:left="5791" w:hanging="799"/>
      </w:pPr>
      <w:rPr>
        <w:rFonts w:hint="default"/>
      </w:rPr>
    </w:lvl>
    <w:lvl w:ilvl="7">
      <w:start w:val="1"/>
      <w:numFmt w:val="bullet"/>
      <w:lvlText w:val="•"/>
      <w:lvlJc w:val="left"/>
      <w:pPr>
        <w:ind w:left="6737" w:hanging="799"/>
      </w:pPr>
      <w:rPr>
        <w:rFonts w:hint="default"/>
      </w:rPr>
    </w:lvl>
    <w:lvl w:ilvl="8">
      <w:start w:val="1"/>
      <w:numFmt w:val="bullet"/>
      <w:lvlText w:val="•"/>
      <w:lvlJc w:val="left"/>
      <w:pPr>
        <w:ind w:left="7684" w:hanging="799"/>
      </w:pPr>
      <w:rPr>
        <w:rFonts w:hint="default"/>
      </w:rPr>
    </w:lvl>
  </w:abstractNum>
  <w:abstractNum w:abstractNumId="130" w15:restartNumberingAfterBreak="0">
    <w:nsid w:val="2C655551"/>
    <w:multiLevelType w:val="multilevel"/>
    <w:tmpl w:val="3A16D43C"/>
    <w:lvl w:ilvl="0">
      <w:start w:val="36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31" w15:restartNumberingAfterBreak="0">
    <w:nsid w:val="2C707520"/>
    <w:multiLevelType w:val="multilevel"/>
    <w:tmpl w:val="7AA0F0B4"/>
    <w:lvl w:ilvl="0">
      <w:start w:val="290"/>
      <w:numFmt w:val="decimal"/>
      <w:lvlText w:val="%1"/>
      <w:lvlJc w:val="left"/>
      <w:pPr>
        <w:ind w:left="112" w:hanging="977"/>
      </w:pPr>
      <w:rPr>
        <w:rFonts w:hint="default"/>
      </w:rPr>
    </w:lvl>
    <w:lvl w:ilvl="1">
      <w:start w:val="2"/>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132" w15:restartNumberingAfterBreak="0">
    <w:nsid w:val="2C737F4A"/>
    <w:multiLevelType w:val="multilevel"/>
    <w:tmpl w:val="E7C65314"/>
    <w:lvl w:ilvl="0">
      <w:start w:val="35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33" w15:restartNumberingAfterBreak="0">
    <w:nsid w:val="2C741DBF"/>
    <w:multiLevelType w:val="multilevel"/>
    <w:tmpl w:val="7FB4ADD2"/>
    <w:lvl w:ilvl="0">
      <w:start w:val="32"/>
      <w:numFmt w:val="decimal"/>
      <w:lvlText w:val="%1"/>
      <w:lvlJc w:val="left"/>
      <w:pPr>
        <w:ind w:left="112" w:hanging="799"/>
      </w:pPr>
      <w:rPr>
        <w:rFonts w:hint="default"/>
      </w:rPr>
    </w:lvl>
    <w:lvl w:ilvl="1">
      <w:start w:val="2"/>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1" w:hanging="799"/>
      </w:pPr>
      <w:rPr>
        <w:rFonts w:hint="default"/>
      </w:rPr>
    </w:lvl>
    <w:lvl w:ilvl="3">
      <w:start w:val="1"/>
      <w:numFmt w:val="bullet"/>
      <w:lvlText w:val="•"/>
      <w:lvlJc w:val="left"/>
      <w:pPr>
        <w:ind w:left="2915" w:hanging="799"/>
      </w:pPr>
      <w:rPr>
        <w:rFonts w:hint="default"/>
      </w:rPr>
    </w:lvl>
    <w:lvl w:ilvl="4">
      <w:start w:val="1"/>
      <w:numFmt w:val="bullet"/>
      <w:lvlText w:val="•"/>
      <w:lvlJc w:val="left"/>
      <w:pPr>
        <w:ind w:left="3850" w:hanging="799"/>
      </w:pPr>
      <w:rPr>
        <w:rFonts w:hint="default"/>
      </w:rPr>
    </w:lvl>
    <w:lvl w:ilvl="5">
      <w:start w:val="1"/>
      <w:numFmt w:val="bullet"/>
      <w:lvlText w:val="•"/>
      <w:lvlJc w:val="left"/>
      <w:pPr>
        <w:ind w:left="4784" w:hanging="799"/>
      </w:pPr>
      <w:rPr>
        <w:rFonts w:hint="default"/>
      </w:rPr>
    </w:lvl>
    <w:lvl w:ilvl="6">
      <w:start w:val="1"/>
      <w:numFmt w:val="bullet"/>
      <w:lvlText w:val="•"/>
      <w:lvlJc w:val="left"/>
      <w:pPr>
        <w:ind w:left="5719" w:hanging="799"/>
      </w:pPr>
      <w:rPr>
        <w:rFonts w:hint="default"/>
      </w:rPr>
    </w:lvl>
    <w:lvl w:ilvl="7">
      <w:start w:val="1"/>
      <w:numFmt w:val="bullet"/>
      <w:lvlText w:val="•"/>
      <w:lvlJc w:val="left"/>
      <w:pPr>
        <w:ind w:left="6653" w:hanging="799"/>
      </w:pPr>
      <w:rPr>
        <w:rFonts w:hint="default"/>
      </w:rPr>
    </w:lvl>
    <w:lvl w:ilvl="8">
      <w:start w:val="1"/>
      <w:numFmt w:val="bullet"/>
      <w:lvlText w:val="•"/>
      <w:lvlJc w:val="left"/>
      <w:pPr>
        <w:ind w:left="7588" w:hanging="799"/>
      </w:pPr>
      <w:rPr>
        <w:rFonts w:hint="default"/>
      </w:rPr>
    </w:lvl>
  </w:abstractNum>
  <w:abstractNum w:abstractNumId="134" w15:restartNumberingAfterBreak="0">
    <w:nsid w:val="2CC005B7"/>
    <w:multiLevelType w:val="multilevel"/>
    <w:tmpl w:val="F15E49E8"/>
    <w:lvl w:ilvl="0">
      <w:start w:val="39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27" w:hanging="1241"/>
      </w:pPr>
      <w:rPr>
        <w:rFonts w:hint="default"/>
      </w:rPr>
    </w:lvl>
    <w:lvl w:ilvl="4">
      <w:start w:val="1"/>
      <w:numFmt w:val="bullet"/>
      <w:lvlText w:val="•"/>
      <w:lvlJc w:val="left"/>
      <w:pPr>
        <w:ind w:left="3866" w:hanging="1241"/>
      </w:pPr>
      <w:rPr>
        <w:rFonts w:hint="default"/>
      </w:rPr>
    </w:lvl>
    <w:lvl w:ilvl="5">
      <w:start w:val="1"/>
      <w:numFmt w:val="bullet"/>
      <w:lvlText w:val="•"/>
      <w:lvlJc w:val="left"/>
      <w:pPr>
        <w:ind w:left="4804" w:hanging="1241"/>
      </w:pPr>
      <w:rPr>
        <w:rFonts w:hint="default"/>
      </w:rPr>
    </w:lvl>
    <w:lvl w:ilvl="6">
      <w:start w:val="1"/>
      <w:numFmt w:val="bullet"/>
      <w:lvlText w:val="•"/>
      <w:lvlJc w:val="left"/>
      <w:pPr>
        <w:ind w:left="5743" w:hanging="1241"/>
      </w:pPr>
      <w:rPr>
        <w:rFonts w:hint="default"/>
      </w:rPr>
    </w:lvl>
    <w:lvl w:ilvl="7">
      <w:start w:val="1"/>
      <w:numFmt w:val="bullet"/>
      <w:lvlText w:val="•"/>
      <w:lvlJc w:val="left"/>
      <w:pPr>
        <w:ind w:left="6681" w:hanging="1241"/>
      </w:pPr>
      <w:rPr>
        <w:rFonts w:hint="default"/>
      </w:rPr>
    </w:lvl>
    <w:lvl w:ilvl="8">
      <w:start w:val="1"/>
      <w:numFmt w:val="bullet"/>
      <w:lvlText w:val="•"/>
      <w:lvlJc w:val="left"/>
      <w:pPr>
        <w:ind w:left="7620" w:hanging="1241"/>
      </w:pPr>
      <w:rPr>
        <w:rFonts w:hint="default"/>
      </w:rPr>
    </w:lvl>
  </w:abstractNum>
  <w:abstractNum w:abstractNumId="135" w15:restartNumberingAfterBreak="0">
    <w:nsid w:val="2D0B2E38"/>
    <w:multiLevelType w:val="multilevel"/>
    <w:tmpl w:val="DB980412"/>
    <w:lvl w:ilvl="0">
      <w:start w:val="43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136" w15:restartNumberingAfterBreak="0">
    <w:nsid w:val="2D1961BD"/>
    <w:multiLevelType w:val="multilevel"/>
    <w:tmpl w:val="A9107126"/>
    <w:lvl w:ilvl="0">
      <w:start w:val="28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37" w15:restartNumberingAfterBreak="0">
    <w:nsid w:val="2D351903"/>
    <w:multiLevelType w:val="multilevel"/>
    <w:tmpl w:val="3A181094"/>
    <w:lvl w:ilvl="0">
      <w:start w:val="21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38" w15:restartNumberingAfterBreak="0">
    <w:nsid w:val="2D817420"/>
    <w:multiLevelType w:val="multilevel"/>
    <w:tmpl w:val="80802814"/>
    <w:lvl w:ilvl="0">
      <w:start w:val="23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39" w15:restartNumberingAfterBreak="0">
    <w:nsid w:val="2D887BA0"/>
    <w:multiLevelType w:val="multilevel"/>
    <w:tmpl w:val="DE7E19A2"/>
    <w:lvl w:ilvl="0">
      <w:start w:val="54"/>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140" w15:restartNumberingAfterBreak="0">
    <w:nsid w:val="2E313E2C"/>
    <w:multiLevelType w:val="multilevel"/>
    <w:tmpl w:val="C7EC3200"/>
    <w:lvl w:ilvl="0">
      <w:start w:val="122"/>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41" w15:restartNumberingAfterBreak="0">
    <w:nsid w:val="2E327036"/>
    <w:multiLevelType w:val="multilevel"/>
    <w:tmpl w:val="8B8CFFC4"/>
    <w:lvl w:ilvl="0">
      <w:start w:val="12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42" w15:restartNumberingAfterBreak="0">
    <w:nsid w:val="2E553819"/>
    <w:multiLevelType w:val="multilevel"/>
    <w:tmpl w:val="9C9EC45C"/>
    <w:lvl w:ilvl="0">
      <w:start w:val="33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5" w:hanging="977"/>
      </w:pPr>
      <w:rPr>
        <w:rFonts w:hint="default"/>
      </w:rPr>
    </w:lvl>
    <w:lvl w:ilvl="3">
      <w:start w:val="1"/>
      <w:numFmt w:val="bullet"/>
      <w:lvlText w:val="•"/>
      <w:lvlJc w:val="left"/>
      <w:pPr>
        <w:ind w:left="2921" w:hanging="977"/>
      </w:pPr>
      <w:rPr>
        <w:rFonts w:hint="default"/>
      </w:rPr>
    </w:lvl>
    <w:lvl w:ilvl="4">
      <w:start w:val="1"/>
      <w:numFmt w:val="bullet"/>
      <w:lvlText w:val="•"/>
      <w:lvlJc w:val="left"/>
      <w:pPr>
        <w:ind w:left="3858" w:hanging="977"/>
      </w:pPr>
      <w:rPr>
        <w:rFonts w:hint="default"/>
      </w:rPr>
    </w:lvl>
    <w:lvl w:ilvl="5">
      <w:start w:val="1"/>
      <w:numFmt w:val="bullet"/>
      <w:lvlText w:val="•"/>
      <w:lvlJc w:val="left"/>
      <w:pPr>
        <w:ind w:left="4794" w:hanging="977"/>
      </w:pPr>
      <w:rPr>
        <w:rFonts w:hint="default"/>
      </w:rPr>
    </w:lvl>
    <w:lvl w:ilvl="6">
      <w:start w:val="1"/>
      <w:numFmt w:val="bullet"/>
      <w:lvlText w:val="•"/>
      <w:lvlJc w:val="left"/>
      <w:pPr>
        <w:ind w:left="5731" w:hanging="977"/>
      </w:pPr>
      <w:rPr>
        <w:rFonts w:hint="default"/>
      </w:rPr>
    </w:lvl>
    <w:lvl w:ilvl="7">
      <w:start w:val="1"/>
      <w:numFmt w:val="bullet"/>
      <w:lvlText w:val="•"/>
      <w:lvlJc w:val="left"/>
      <w:pPr>
        <w:ind w:left="6667" w:hanging="977"/>
      </w:pPr>
      <w:rPr>
        <w:rFonts w:hint="default"/>
      </w:rPr>
    </w:lvl>
    <w:lvl w:ilvl="8">
      <w:start w:val="1"/>
      <w:numFmt w:val="bullet"/>
      <w:lvlText w:val="•"/>
      <w:lvlJc w:val="left"/>
      <w:pPr>
        <w:ind w:left="7604" w:hanging="977"/>
      </w:pPr>
      <w:rPr>
        <w:rFonts w:hint="default"/>
      </w:rPr>
    </w:lvl>
  </w:abstractNum>
  <w:abstractNum w:abstractNumId="143" w15:restartNumberingAfterBreak="0">
    <w:nsid w:val="2EE71C90"/>
    <w:multiLevelType w:val="multilevel"/>
    <w:tmpl w:val="8B4C4336"/>
    <w:lvl w:ilvl="0">
      <w:start w:val="57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9" w:hanging="975"/>
      </w:pPr>
      <w:rPr>
        <w:rFonts w:hint="default"/>
      </w:rPr>
    </w:lvl>
    <w:lvl w:ilvl="3">
      <w:start w:val="1"/>
      <w:numFmt w:val="bullet"/>
      <w:lvlText w:val="•"/>
      <w:lvlJc w:val="left"/>
      <w:pPr>
        <w:ind w:left="2927" w:hanging="975"/>
      </w:pPr>
      <w:rPr>
        <w:rFonts w:hint="default"/>
      </w:rPr>
    </w:lvl>
    <w:lvl w:ilvl="4">
      <w:start w:val="1"/>
      <w:numFmt w:val="bullet"/>
      <w:lvlText w:val="•"/>
      <w:lvlJc w:val="left"/>
      <w:pPr>
        <w:ind w:left="3866" w:hanging="975"/>
      </w:pPr>
      <w:rPr>
        <w:rFonts w:hint="default"/>
      </w:rPr>
    </w:lvl>
    <w:lvl w:ilvl="5">
      <w:start w:val="1"/>
      <w:numFmt w:val="bullet"/>
      <w:lvlText w:val="•"/>
      <w:lvlJc w:val="left"/>
      <w:pPr>
        <w:ind w:left="4804" w:hanging="975"/>
      </w:pPr>
      <w:rPr>
        <w:rFonts w:hint="default"/>
      </w:rPr>
    </w:lvl>
    <w:lvl w:ilvl="6">
      <w:start w:val="1"/>
      <w:numFmt w:val="bullet"/>
      <w:lvlText w:val="•"/>
      <w:lvlJc w:val="left"/>
      <w:pPr>
        <w:ind w:left="5743" w:hanging="975"/>
      </w:pPr>
      <w:rPr>
        <w:rFonts w:hint="default"/>
      </w:rPr>
    </w:lvl>
    <w:lvl w:ilvl="7">
      <w:start w:val="1"/>
      <w:numFmt w:val="bullet"/>
      <w:lvlText w:val="•"/>
      <w:lvlJc w:val="left"/>
      <w:pPr>
        <w:ind w:left="6681" w:hanging="975"/>
      </w:pPr>
      <w:rPr>
        <w:rFonts w:hint="default"/>
      </w:rPr>
    </w:lvl>
    <w:lvl w:ilvl="8">
      <w:start w:val="1"/>
      <w:numFmt w:val="bullet"/>
      <w:lvlText w:val="•"/>
      <w:lvlJc w:val="left"/>
      <w:pPr>
        <w:ind w:left="7620" w:hanging="975"/>
      </w:pPr>
      <w:rPr>
        <w:rFonts w:hint="default"/>
      </w:rPr>
    </w:lvl>
  </w:abstractNum>
  <w:abstractNum w:abstractNumId="144" w15:restartNumberingAfterBreak="0">
    <w:nsid w:val="2FD071D2"/>
    <w:multiLevelType w:val="multilevel"/>
    <w:tmpl w:val="DC486E8C"/>
    <w:lvl w:ilvl="0">
      <w:start w:val="28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69" w:hanging="975"/>
      </w:pPr>
      <w:rPr>
        <w:rFonts w:hint="default"/>
      </w:rPr>
    </w:lvl>
    <w:lvl w:ilvl="3">
      <w:start w:val="1"/>
      <w:numFmt w:val="bullet"/>
      <w:lvlText w:val="•"/>
      <w:lvlJc w:val="left"/>
      <w:pPr>
        <w:ind w:left="2897" w:hanging="975"/>
      </w:pPr>
      <w:rPr>
        <w:rFonts w:hint="default"/>
      </w:rPr>
    </w:lvl>
    <w:lvl w:ilvl="4">
      <w:start w:val="1"/>
      <w:numFmt w:val="bullet"/>
      <w:lvlText w:val="•"/>
      <w:lvlJc w:val="left"/>
      <w:pPr>
        <w:ind w:left="3826" w:hanging="975"/>
      </w:pPr>
      <w:rPr>
        <w:rFonts w:hint="default"/>
      </w:rPr>
    </w:lvl>
    <w:lvl w:ilvl="5">
      <w:start w:val="1"/>
      <w:numFmt w:val="bullet"/>
      <w:lvlText w:val="•"/>
      <w:lvlJc w:val="left"/>
      <w:pPr>
        <w:ind w:left="4754" w:hanging="975"/>
      </w:pPr>
      <w:rPr>
        <w:rFonts w:hint="default"/>
      </w:rPr>
    </w:lvl>
    <w:lvl w:ilvl="6">
      <w:start w:val="1"/>
      <w:numFmt w:val="bullet"/>
      <w:lvlText w:val="•"/>
      <w:lvlJc w:val="left"/>
      <w:pPr>
        <w:ind w:left="5683" w:hanging="975"/>
      </w:pPr>
      <w:rPr>
        <w:rFonts w:hint="default"/>
      </w:rPr>
    </w:lvl>
    <w:lvl w:ilvl="7">
      <w:start w:val="1"/>
      <w:numFmt w:val="bullet"/>
      <w:lvlText w:val="•"/>
      <w:lvlJc w:val="left"/>
      <w:pPr>
        <w:ind w:left="6611" w:hanging="975"/>
      </w:pPr>
      <w:rPr>
        <w:rFonts w:hint="default"/>
      </w:rPr>
    </w:lvl>
    <w:lvl w:ilvl="8">
      <w:start w:val="1"/>
      <w:numFmt w:val="bullet"/>
      <w:lvlText w:val="•"/>
      <w:lvlJc w:val="left"/>
      <w:pPr>
        <w:ind w:left="7540" w:hanging="975"/>
      </w:pPr>
      <w:rPr>
        <w:rFonts w:hint="default"/>
      </w:rPr>
    </w:lvl>
  </w:abstractNum>
  <w:abstractNum w:abstractNumId="145" w15:restartNumberingAfterBreak="0">
    <w:nsid w:val="31D03C5D"/>
    <w:multiLevelType w:val="multilevel"/>
    <w:tmpl w:val="62A8646A"/>
    <w:lvl w:ilvl="0">
      <w:start w:val="25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jc w:val="right"/>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146" w15:restartNumberingAfterBreak="0">
    <w:nsid w:val="31F537F9"/>
    <w:multiLevelType w:val="multilevel"/>
    <w:tmpl w:val="B632192E"/>
    <w:lvl w:ilvl="0">
      <w:start w:val="24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47" w15:restartNumberingAfterBreak="0">
    <w:nsid w:val="31F71FB1"/>
    <w:multiLevelType w:val="multilevel"/>
    <w:tmpl w:val="5F3288C4"/>
    <w:lvl w:ilvl="0">
      <w:start w:val="346"/>
      <w:numFmt w:val="decimal"/>
      <w:lvlText w:val="%1"/>
      <w:lvlJc w:val="left"/>
      <w:pPr>
        <w:ind w:left="395" w:hanging="975"/>
      </w:pPr>
      <w:rPr>
        <w:rFonts w:hint="default"/>
      </w:rPr>
    </w:lvl>
    <w:lvl w:ilvl="1">
      <w:start w:val="1"/>
      <w:numFmt w:val="decimal"/>
      <w:lvlText w:val="%1.%2."/>
      <w:lvlJc w:val="left"/>
      <w:pPr>
        <w:ind w:left="395" w:hanging="975"/>
      </w:pPr>
      <w:rPr>
        <w:rFonts w:ascii="Lucida Sans Unicode" w:eastAsia="Lucida Sans Unicode" w:hAnsi="Lucida Sans Unicode" w:hint="default"/>
        <w:spacing w:val="-1"/>
        <w:sz w:val="28"/>
        <w:szCs w:val="28"/>
      </w:rPr>
    </w:lvl>
    <w:lvl w:ilvl="2">
      <w:start w:val="1"/>
      <w:numFmt w:val="bullet"/>
      <w:lvlText w:val="•"/>
      <w:lvlJc w:val="left"/>
      <w:pPr>
        <w:ind w:left="2207" w:hanging="975"/>
      </w:pPr>
      <w:rPr>
        <w:rFonts w:hint="default"/>
      </w:rPr>
    </w:lvl>
    <w:lvl w:ilvl="3">
      <w:start w:val="1"/>
      <w:numFmt w:val="bullet"/>
      <w:lvlText w:val="•"/>
      <w:lvlJc w:val="left"/>
      <w:pPr>
        <w:ind w:left="3113" w:hanging="975"/>
      </w:pPr>
      <w:rPr>
        <w:rFonts w:hint="default"/>
      </w:rPr>
    </w:lvl>
    <w:lvl w:ilvl="4">
      <w:start w:val="1"/>
      <w:numFmt w:val="bullet"/>
      <w:lvlText w:val="•"/>
      <w:lvlJc w:val="left"/>
      <w:pPr>
        <w:ind w:left="4020" w:hanging="975"/>
      </w:pPr>
      <w:rPr>
        <w:rFonts w:hint="default"/>
      </w:rPr>
    </w:lvl>
    <w:lvl w:ilvl="5">
      <w:start w:val="1"/>
      <w:numFmt w:val="bullet"/>
      <w:lvlText w:val="•"/>
      <w:lvlJc w:val="left"/>
      <w:pPr>
        <w:ind w:left="4926" w:hanging="975"/>
      </w:pPr>
      <w:rPr>
        <w:rFonts w:hint="default"/>
      </w:rPr>
    </w:lvl>
    <w:lvl w:ilvl="6">
      <w:start w:val="1"/>
      <w:numFmt w:val="bullet"/>
      <w:lvlText w:val="•"/>
      <w:lvlJc w:val="left"/>
      <w:pPr>
        <w:ind w:left="5832" w:hanging="975"/>
      </w:pPr>
      <w:rPr>
        <w:rFonts w:hint="default"/>
      </w:rPr>
    </w:lvl>
    <w:lvl w:ilvl="7">
      <w:start w:val="1"/>
      <w:numFmt w:val="bullet"/>
      <w:lvlText w:val="•"/>
      <w:lvlJc w:val="left"/>
      <w:pPr>
        <w:ind w:left="6738" w:hanging="975"/>
      </w:pPr>
      <w:rPr>
        <w:rFonts w:hint="default"/>
      </w:rPr>
    </w:lvl>
    <w:lvl w:ilvl="8">
      <w:start w:val="1"/>
      <w:numFmt w:val="bullet"/>
      <w:lvlText w:val="•"/>
      <w:lvlJc w:val="left"/>
      <w:pPr>
        <w:ind w:left="7645" w:hanging="975"/>
      </w:pPr>
      <w:rPr>
        <w:rFonts w:hint="default"/>
      </w:rPr>
    </w:lvl>
  </w:abstractNum>
  <w:abstractNum w:abstractNumId="148" w15:restartNumberingAfterBreak="0">
    <w:nsid w:val="32260C1C"/>
    <w:multiLevelType w:val="multilevel"/>
    <w:tmpl w:val="530ED436"/>
    <w:lvl w:ilvl="0">
      <w:start w:val="433"/>
      <w:numFmt w:val="decimal"/>
      <w:lvlText w:val="%1"/>
      <w:lvlJc w:val="left"/>
      <w:pPr>
        <w:ind w:left="1369" w:hanging="975"/>
      </w:pPr>
      <w:rPr>
        <w:rFonts w:hint="default"/>
      </w:rPr>
    </w:lvl>
    <w:lvl w:ilvl="1">
      <w:start w:val="1"/>
      <w:numFmt w:val="decimal"/>
      <w:lvlText w:val="%1.%2."/>
      <w:lvlJc w:val="left"/>
      <w:pPr>
        <w:ind w:left="1369"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3149" w:hanging="1244"/>
      </w:pPr>
      <w:rPr>
        <w:rFonts w:hint="default"/>
      </w:rPr>
    </w:lvl>
    <w:lvl w:ilvl="4">
      <w:start w:val="1"/>
      <w:numFmt w:val="bullet"/>
      <w:lvlText w:val="•"/>
      <w:lvlJc w:val="left"/>
      <w:pPr>
        <w:ind w:left="4038" w:hanging="1244"/>
      </w:pPr>
      <w:rPr>
        <w:rFonts w:hint="default"/>
      </w:rPr>
    </w:lvl>
    <w:lvl w:ilvl="5">
      <w:start w:val="1"/>
      <w:numFmt w:val="bullet"/>
      <w:lvlText w:val="•"/>
      <w:lvlJc w:val="left"/>
      <w:pPr>
        <w:ind w:left="4928" w:hanging="1244"/>
      </w:pPr>
      <w:rPr>
        <w:rFonts w:hint="default"/>
      </w:rPr>
    </w:lvl>
    <w:lvl w:ilvl="6">
      <w:start w:val="1"/>
      <w:numFmt w:val="bullet"/>
      <w:lvlText w:val="•"/>
      <w:lvlJc w:val="left"/>
      <w:pPr>
        <w:ind w:left="5818" w:hanging="1244"/>
      </w:pPr>
      <w:rPr>
        <w:rFonts w:hint="default"/>
      </w:rPr>
    </w:lvl>
    <w:lvl w:ilvl="7">
      <w:start w:val="1"/>
      <w:numFmt w:val="bullet"/>
      <w:lvlText w:val="•"/>
      <w:lvlJc w:val="left"/>
      <w:pPr>
        <w:ind w:left="6708" w:hanging="1244"/>
      </w:pPr>
      <w:rPr>
        <w:rFonts w:hint="default"/>
      </w:rPr>
    </w:lvl>
    <w:lvl w:ilvl="8">
      <w:start w:val="1"/>
      <w:numFmt w:val="bullet"/>
      <w:lvlText w:val="•"/>
      <w:lvlJc w:val="left"/>
      <w:pPr>
        <w:ind w:left="7597" w:hanging="1244"/>
      </w:pPr>
      <w:rPr>
        <w:rFonts w:hint="default"/>
      </w:rPr>
    </w:lvl>
  </w:abstractNum>
  <w:abstractNum w:abstractNumId="149" w15:restartNumberingAfterBreak="0">
    <w:nsid w:val="329840B2"/>
    <w:multiLevelType w:val="multilevel"/>
    <w:tmpl w:val="AF8C127A"/>
    <w:lvl w:ilvl="0">
      <w:start w:val="12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150" w15:restartNumberingAfterBreak="0">
    <w:nsid w:val="32CF5F6A"/>
    <w:multiLevelType w:val="multilevel"/>
    <w:tmpl w:val="39BC5A92"/>
    <w:lvl w:ilvl="0">
      <w:start w:val="63"/>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151" w15:restartNumberingAfterBreak="0">
    <w:nsid w:val="336B4605"/>
    <w:multiLevelType w:val="multilevel"/>
    <w:tmpl w:val="E578C208"/>
    <w:lvl w:ilvl="0">
      <w:start w:val="33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52" w15:restartNumberingAfterBreak="0">
    <w:nsid w:val="33916F6E"/>
    <w:multiLevelType w:val="multilevel"/>
    <w:tmpl w:val="56C8AB24"/>
    <w:lvl w:ilvl="0">
      <w:start w:val="487"/>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53" w15:restartNumberingAfterBreak="0">
    <w:nsid w:val="33AA4556"/>
    <w:multiLevelType w:val="multilevel"/>
    <w:tmpl w:val="EEB88A60"/>
    <w:lvl w:ilvl="0">
      <w:start w:val="22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154" w15:restartNumberingAfterBreak="0">
    <w:nsid w:val="348062A3"/>
    <w:multiLevelType w:val="multilevel"/>
    <w:tmpl w:val="225A1A6C"/>
    <w:lvl w:ilvl="0">
      <w:start w:val="23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55" w15:restartNumberingAfterBreak="0">
    <w:nsid w:val="352B6863"/>
    <w:multiLevelType w:val="multilevel"/>
    <w:tmpl w:val="F8CC6E12"/>
    <w:lvl w:ilvl="0">
      <w:start w:val="51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56" w15:restartNumberingAfterBreak="0">
    <w:nsid w:val="354C6116"/>
    <w:multiLevelType w:val="multilevel"/>
    <w:tmpl w:val="3D4861B6"/>
    <w:lvl w:ilvl="0">
      <w:start w:val="10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57" w15:restartNumberingAfterBreak="0">
    <w:nsid w:val="359129A6"/>
    <w:multiLevelType w:val="multilevel"/>
    <w:tmpl w:val="E9FAA636"/>
    <w:lvl w:ilvl="0">
      <w:start w:val="43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58" w15:restartNumberingAfterBreak="0">
    <w:nsid w:val="35D90E6C"/>
    <w:multiLevelType w:val="multilevel"/>
    <w:tmpl w:val="1116DBE6"/>
    <w:lvl w:ilvl="0">
      <w:start w:val="38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59" w15:restartNumberingAfterBreak="0">
    <w:nsid w:val="36243596"/>
    <w:multiLevelType w:val="multilevel"/>
    <w:tmpl w:val="ADFA0116"/>
    <w:lvl w:ilvl="0">
      <w:start w:val="28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15" w:hanging="1241"/>
      </w:pPr>
      <w:rPr>
        <w:rFonts w:hint="default"/>
      </w:rPr>
    </w:lvl>
    <w:lvl w:ilvl="4">
      <w:start w:val="1"/>
      <w:numFmt w:val="bullet"/>
      <w:lvlText w:val="•"/>
      <w:lvlJc w:val="left"/>
      <w:pPr>
        <w:ind w:left="3850" w:hanging="1241"/>
      </w:pPr>
      <w:rPr>
        <w:rFonts w:hint="default"/>
      </w:rPr>
    </w:lvl>
    <w:lvl w:ilvl="5">
      <w:start w:val="1"/>
      <w:numFmt w:val="bullet"/>
      <w:lvlText w:val="•"/>
      <w:lvlJc w:val="left"/>
      <w:pPr>
        <w:ind w:left="4784" w:hanging="1241"/>
      </w:pPr>
      <w:rPr>
        <w:rFonts w:hint="default"/>
      </w:rPr>
    </w:lvl>
    <w:lvl w:ilvl="6">
      <w:start w:val="1"/>
      <w:numFmt w:val="bullet"/>
      <w:lvlText w:val="•"/>
      <w:lvlJc w:val="left"/>
      <w:pPr>
        <w:ind w:left="5719" w:hanging="1241"/>
      </w:pPr>
      <w:rPr>
        <w:rFonts w:hint="default"/>
      </w:rPr>
    </w:lvl>
    <w:lvl w:ilvl="7">
      <w:start w:val="1"/>
      <w:numFmt w:val="bullet"/>
      <w:lvlText w:val="•"/>
      <w:lvlJc w:val="left"/>
      <w:pPr>
        <w:ind w:left="6653" w:hanging="1241"/>
      </w:pPr>
      <w:rPr>
        <w:rFonts w:hint="default"/>
      </w:rPr>
    </w:lvl>
    <w:lvl w:ilvl="8">
      <w:start w:val="1"/>
      <w:numFmt w:val="bullet"/>
      <w:lvlText w:val="•"/>
      <w:lvlJc w:val="left"/>
      <w:pPr>
        <w:ind w:left="7588" w:hanging="1241"/>
      </w:pPr>
      <w:rPr>
        <w:rFonts w:hint="default"/>
      </w:rPr>
    </w:lvl>
  </w:abstractNum>
  <w:abstractNum w:abstractNumId="160" w15:restartNumberingAfterBreak="0">
    <w:nsid w:val="363A1536"/>
    <w:multiLevelType w:val="multilevel"/>
    <w:tmpl w:val="07CA108C"/>
    <w:lvl w:ilvl="0">
      <w:start w:val="30"/>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161" w15:restartNumberingAfterBreak="0">
    <w:nsid w:val="368F536C"/>
    <w:multiLevelType w:val="multilevel"/>
    <w:tmpl w:val="51A6E41C"/>
    <w:lvl w:ilvl="0">
      <w:start w:val="47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162" w15:restartNumberingAfterBreak="0">
    <w:nsid w:val="369D62CC"/>
    <w:multiLevelType w:val="multilevel"/>
    <w:tmpl w:val="B836848A"/>
    <w:lvl w:ilvl="0">
      <w:start w:val="32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63" w15:restartNumberingAfterBreak="0">
    <w:nsid w:val="37032D87"/>
    <w:multiLevelType w:val="multilevel"/>
    <w:tmpl w:val="3B3A7B0E"/>
    <w:lvl w:ilvl="0">
      <w:start w:val="9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33" w:hanging="1064"/>
      </w:pPr>
      <w:rPr>
        <w:rFonts w:hint="default"/>
      </w:rPr>
    </w:lvl>
    <w:lvl w:ilvl="4">
      <w:start w:val="1"/>
      <w:numFmt w:val="bullet"/>
      <w:lvlText w:val="•"/>
      <w:lvlJc w:val="left"/>
      <w:pPr>
        <w:ind w:left="3874" w:hanging="1064"/>
      </w:pPr>
      <w:rPr>
        <w:rFonts w:hint="default"/>
      </w:rPr>
    </w:lvl>
    <w:lvl w:ilvl="5">
      <w:start w:val="1"/>
      <w:numFmt w:val="bullet"/>
      <w:lvlText w:val="•"/>
      <w:lvlJc w:val="left"/>
      <w:pPr>
        <w:ind w:left="4814" w:hanging="1064"/>
      </w:pPr>
      <w:rPr>
        <w:rFonts w:hint="default"/>
      </w:rPr>
    </w:lvl>
    <w:lvl w:ilvl="6">
      <w:start w:val="1"/>
      <w:numFmt w:val="bullet"/>
      <w:lvlText w:val="•"/>
      <w:lvlJc w:val="left"/>
      <w:pPr>
        <w:ind w:left="5755" w:hanging="1064"/>
      </w:pPr>
      <w:rPr>
        <w:rFonts w:hint="default"/>
      </w:rPr>
    </w:lvl>
    <w:lvl w:ilvl="7">
      <w:start w:val="1"/>
      <w:numFmt w:val="bullet"/>
      <w:lvlText w:val="•"/>
      <w:lvlJc w:val="left"/>
      <w:pPr>
        <w:ind w:left="6695" w:hanging="1064"/>
      </w:pPr>
      <w:rPr>
        <w:rFonts w:hint="default"/>
      </w:rPr>
    </w:lvl>
    <w:lvl w:ilvl="8">
      <w:start w:val="1"/>
      <w:numFmt w:val="bullet"/>
      <w:lvlText w:val="•"/>
      <w:lvlJc w:val="left"/>
      <w:pPr>
        <w:ind w:left="7636" w:hanging="1064"/>
      </w:pPr>
      <w:rPr>
        <w:rFonts w:hint="default"/>
      </w:rPr>
    </w:lvl>
  </w:abstractNum>
  <w:abstractNum w:abstractNumId="164" w15:restartNumberingAfterBreak="0">
    <w:nsid w:val="375C7FB9"/>
    <w:multiLevelType w:val="multilevel"/>
    <w:tmpl w:val="3D347858"/>
    <w:lvl w:ilvl="0">
      <w:start w:val="27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165" w15:restartNumberingAfterBreak="0">
    <w:nsid w:val="377D02E5"/>
    <w:multiLevelType w:val="multilevel"/>
    <w:tmpl w:val="3F0C3D3A"/>
    <w:lvl w:ilvl="0">
      <w:start w:val="83"/>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166" w15:restartNumberingAfterBreak="0">
    <w:nsid w:val="37A16D16"/>
    <w:multiLevelType w:val="multilevel"/>
    <w:tmpl w:val="693201D6"/>
    <w:lvl w:ilvl="0">
      <w:start w:val="39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67" w15:restartNumberingAfterBreak="0">
    <w:nsid w:val="37B25BE1"/>
    <w:multiLevelType w:val="multilevel"/>
    <w:tmpl w:val="C0589182"/>
    <w:lvl w:ilvl="0">
      <w:start w:val="46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168" w15:restartNumberingAfterBreak="0">
    <w:nsid w:val="37BE321A"/>
    <w:multiLevelType w:val="multilevel"/>
    <w:tmpl w:val="9D08ED78"/>
    <w:lvl w:ilvl="0">
      <w:start w:val="11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15" w:hanging="1241"/>
      </w:pPr>
      <w:rPr>
        <w:rFonts w:hint="default"/>
      </w:rPr>
    </w:lvl>
    <w:lvl w:ilvl="4">
      <w:start w:val="1"/>
      <w:numFmt w:val="bullet"/>
      <w:lvlText w:val="•"/>
      <w:lvlJc w:val="left"/>
      <w:pPr>
        <w:ind w:left="3850" w:hanging="1241"/>
      </w:pPr>
      <w:rPr>
        <w:rFonts w:hint="default"/>
      </w:rPr>
    </w:lvl>
    <w:lvl w:ilvl="5">
      <w:start w:val="1"/>
      <w:numFmt w:val="bullet"/>
      <w:lvlText w:val="•"/>
      <w:lvlJc w:val="left"/>
      <w:pPr>
        <w:ind w:left="4784" w:hanging="1241"/>
      </w:pPr>
      <w:rPr>
        <w:rFonts w:hint="default"/>
      </w:rPr>
    </w:lvl>
    <w:lvl w:ilvl="6">
      <w:start w:val="1"/>
      <w:numFmt w:val="bullet"/>
      <w:lvlText w:val="•"/>
      <w:lvlJc w:val="left"/>
      <w:pPr>
        <w:ind w:left="5719" w:hanging="1241"/>
      </w:pPr>
      <w:rPr>
        <w:rFonts w:hint="default"/>
      </w:rPr>
    </w:lvl>
    <w:lvl w:ilvl="7">
      <w:start w:val="1"/>
      <w:numFmt w:val="bullet"/>
      <w:lvlText w:val="•"/>
      <w:lvlJc w:val="left"/>
      <w:pPr>
        <w:ind w:left="6653" w:hanging="1241"/>
      </w:pPr>
      <w:rPr>
        <w:rFonts w:hint="default"/>
      </w:rPr>
    </w:lvl>
    <w:lvl w:ilvl="8">
      <w:start w:val="1"/>
      <w:numFmt w:val="bullet"/>
      <w:lvlText w:val="•"/>
      <w:lvlJc w:val="left"/>
      <w:pPr>
        <w:ind w:left="7588" w:hanging="1241"/>
      </w:pPr>
      <w:rPr>
        <w:rFonts w:hint="default"/>
      </w:rPr>
    </w:lvl>
  </w:abstractNum>
  <w:abstractNum w:abstractNumId="169" w15:restartNumberingAfterBreak="0">
    <w:nsid w:val="37F61C79"/>
    <w:multiLevelType w:val="multilevel"/>
    <w:tmpl w:val="D0B8AAF2"/>
    <w:lvl w:ilvl="0">
      <w:start w:val="24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170" w15:restartNumberingAfterBreak="0">
    <w:nsid w:val="384566B7"/>
    <w:multiLevelType w:val="multilevel"/>
    <w:tmpl w:val="7AD4A590"/>
    <w:lvl w:ilvl="0">
      <w:start w:val="52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171" w15:restartNumberingAfterBreak="0">
    <w:nsid w:val="385B3E35"/>
    <w:multiLevelType w:val="multilevel"/>
    <w:tmpl w:val="1AFEC93A"/>
    <w:lvl w:ilvl="0">
      <w:start w:val="15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172" w15:restartNumberingAfterBreak="0">
    <w:nsid w:val="38637721"/>
    <w:multiLevelType w:val="multilevel"/>
    <w:tmpl w:val="74E03D3C"/>
    <w:lvl w:ilvl="0">
      <w:start w:val="3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77" w:hanging="799"/>
      </w:pPr>
      <w:rPr>
        <w:rFonts w:hint="default"/>
      </w:rPr>
    </w:lvl>
    <w:lvl w:ilvl="3">
      <w:start w:val="1"/>
      <w:numFmt w:val="bullet"/>
      <w:lvlText w:val="•"/>
      <w:lvlJc w:val="left"/>
      <w:pPr>
        <w:ind w:left="2909" w:hanging="799"/>
      </w:pPr>
      <w:rPr>
        <w:rFonts w:hint="default"/>
      </w:rPr>
    </w:lvl>
    <w:lvl w:ilvl="4">
      <w:start w:val="1"/>
      <w:numFmt w:val="bullet"/>
      <w:lvlText w:val="•"/>
      <w:lvlJc w:val="left"/>
      <w:pPr>
        <w:ind w:left="3842" w:hanging="799"/>
      </w:pPr>
      <w:rPr>
        <w:rFonts w:hint="default"/>
      </w:rPr>
    </w:lvl>
    <w:lvl w:ilvl="5">
      <w:start w:val="1"/>
      <w:numFmt w:val="bullet"/>
      <w:lvlText w:val="•"/>
      <w:lvlJc w:val="left"/>
      <w:pPr>
        <w:ind w:left="4774" w:hanging="799"/>
      </w:pPr>
      <w:rPr>
        <w:rFonts w:hint="default"/>
      </w:rPr>
    </w:lvl>
    <w:lvl w:ilvl="6">
      <w:start w:val="1"/>
      <w:numFmt w:val="bullet"/>
      <w:lvlText w:val="•"/>
      <w:lvlJc w:val="left"/>
      <w:pPr>
        <w:ind w:left="5707" w:hanging="799"/>
      </w:pPr>
      <w:rPr>
        <w:rFonts w:hint="default"/>
      </w:rPr>
    </w:lvl>
    <w:lvl w:ilvl="7">
      <w:start w:val="1"/>
      <w:numFmt w:val="bullet"/>
      <w:lvlText w:val="•"/>
      <w:lvlJc w:val="left"/>
      <w:pPr>
        <w:ind w:left="6639" w:hanging="799"/>
      </w:pPr>
      <w:rPr>
        <w:rFonts w:hint="default"/>
      </w:rPr>
    </w:lvl>
    <w:lvl w:ilvl="8">
      <w:start w:val="1"/>
      <w:numFmt w:val="bullet"/>
      <w:lvlText w:val="•"/>
      <w:lvlJc w:val="left"/>
      <w:pPr>
        <w:ind w:left="7572" w:hanging="799"/>
      </w:pPr>
      <w:rPr>
        <w:rFonts w:hint="default"/>
      </w:rPr>
    </w:lvl>
  </w:abstractNum>
  <w:abstractNum w:abstractNumId="173" w15:restartNumberingAfterBreak="0">
    <w:nsid w:val="38943239"/>
    <w:multiLevelType w:val="multilevel"/>
    <w:tmpl w:val="7E16743A"/>
    <w:lvl w:ilvl="0">
      <w:start w:val="26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174" w15:restartNumberingAfterBreak="0">
    <w:nsid w:val="38F24B6A"/>
    <w:multiLevelType w:val="multilevel"/>
    <w:tmpl w:val="2EFE2EF8"/>
    <w:lvl w:ilvl="0">
      <w:start w:val="60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75" w15:restartNumberingAfterBreak="0">
    <w:nsid w:val="391A4C1D"/>
    <w:multiLevelType w:val="multilevel"/>
    <w:tmpl w:val="35BCF85E"/>
    <w:lvl w:ilvl="0">
      <w:start w:val="13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5" w:hanging="975"/>
      </w:pPr>
      <w:rPr>
        <w:rFonts w:hint="default"/>
      </w:rPr>
    </w:lvl>
    <w:lvl w:ilvl="3">
      <w:start w:val="1"/>
      <w:numFmt w:val="bullet"/>
      <w:lvlText w:val="•"/>
      <w:lvlJc w:val="left"/>
      <w:pPr>
        <w:ind w:left="2921" w:hanging="975"/>
      </w:pPr>
      <w:rPr>
        <w:rFonts w:hint="default"/>
      </w:rPr>
    </w:lvl>
    <w:lvl w:ilvl="4">
      <w:start w:val="1"/>
      <w:numFmt w:val="bullet"/>
      <w:lvlText w:val="•"/>
      <w:lvlJc w:val="left"/>
      <w:pPr>
        <w:ind w:left="3858" w:hanging="975"/>
      </w:pPr>
      <w:rPr>
        <w:rFonts w:hint="default"/>
      </w:rPr>
    </w:lvl>
    <w:lvl w:ilvl="5">
      <w:start w:val="1"/>
      <w:numFmt w:val="bullet"/>
      <w:lvlText w:val="•"/>
      <w:lvlJc w:val="left"/>
      <w:pPr>
        <w:ind w:left="4794" w:hanging="975"/>
      </w:pPr>
      <w:rPr>
        <w:rFonts w:hint="default"/>
      </w:rPr>
    </w:lvl>
    <w:lvl w:ilvl="6">
      <w:start w:val="1"/>
      <w:numFmt w:val="bullet"/>
      <w:lvlText w:val="•"/>
      <w:lvlJc w:val="left"/>
      <w:pPr>
        <w:ind w:left="5731" w:hanging="975"/>
      </w:pPr>
      <w:rPr>
        <w:rFonts w:hint="default"/>
      </w:rPr>
    </w:lvl>
    <w:lvl w:ilvl="7">
      <w:start w:val="1"/>
      <w:numFmt w:val="bullet"/>
      <w:lvlText w:val="•"/>
      <w:lvlJc w:val="left"/>
      <w:pPr>
        <w:ind w:left="6667" w:hanging="975"/>
      </w:pPr>
      <w:rPr>
        <w:rFonts w:hint="default"/>
      </w:rPr>
    </w:lvl>
    <w:lvl w:ilvl="8">
      <w:start w:val="1"/>
      <w:numFmt w:val="bullet"/>
      <w:lvlText w:val="•"/>
      <w:lvlJc w:val="left"/>
      <w:pPr>
        <w:ind w:left="7604" w:hanging="975"/>
      </w:pPr>
      <w:rPr>
        <w:rFonts w:hint="default"/>
      </w:rPr>
    </w:lvl>
  </w:abstractNum>
  <w:abstractNum w:abstractNumId="176" w15:restartNumberingAfterBreak="0">
    <w:nsid w:val="392D1FCF"/>
    <w:multiLevelType w:val="multilevel"/>
    <w:tmpl w:val="C2DCF94C"/>
    <w:lvl w:ilvl="0">
      <w:start w:val="36"/>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1" w:hanging="799"/>
      </w:pPr>
      <w:rPr>
        <w:rFonts w:hint="default"/>
      </w:rPr>
    </w:lvl>
    <w:lvl w:ilvl="3">
      <w:start w:val="1"/>
      <w:numFmt w:val="bullet"/>
      <w:lvlText w:val="•"/>
      <w:lvlJc w:val="left"/>
      <w:pPr>
        <w:ind w:left="2915" w:hanging="799"/>
      </w:pPr>
      <w:rPr>
        <w:rFonts w:hint="default"/>
      </w:rPr>
    </w:lvl>
    <w:lvl w:ilvl="4">
      <w:start w:val="1"/>
      <w:numFmt w:val="bullet"/>
      <w:lvlText w:val="•"/>
      <w:lvlJc w:val="left"/>
      <w:pPr>
        <w:ind w:left="3850" w:hanging="799"/>
      </w:pPr>
      <w:rPr>
        <w:rFonts w:hint="default"/>
      </w:rPr>
    </w:lvl>
    <w:lvl w:ilvl="5">
      <w:start w:val="1"/>
      <w:numFmt w:val="bullet"/>
      <w:lvlText w:val="•"/>
      <w:lvlJc w:val="left"/>
      <w:pPr>
        <w:ind w:left="4784" w:hanging="799"/>
      </w:pPr>
      <w:rPr>
        <w:rFonts w:hint="default"/>
      </w:rPr>
    </w:lvl>
    <w:lvl w:ilvl="6">
      <w:start w:val="1"/>
      <w:numFmt w:val="bullet"/>
      <w:lvlText w:val="•"/>
      <w:lvlJc w:val="left"/>
      <w:pPr>
        <w:ind w:left="5719" w:hanging="799"/>
      </w:pPr>
      <w:rPr>
        <w:rFonts w:hint="default"/>
      </w:rPr>
    </w:lvl>
    <w:lvl w:ilvl="7">
      <w:start w:val="1"/>
      <w:numFmt w:val="bullet"/>
      <w:lvlText w:val="•"/>
      <w:lvlJc w:val="left"/>
      <w:pPr>
        <w:ind w:left="6653" w:hanging="799"/>
      </w:pPr>
      <w:rPr>
        <w:rFonts w:hint="default"/>
      </w:rPr>
    </w:lvl>
    <w:lvl w:ilvl="8">
      <w:start w:val="1"/>
      <w:numFmt w:val="bullet"/>
      <w:lvlText w:val="•"/>
      <w:lvlJc w:val="left"/>
      <w:pPr>
        <w:ind w:left="7588" w:hanging="799"/>
      </w:pPr>
      <w:rPr>
        <w:rFonts w:hint="default"/>
      </w:rPr>
    </w:lvl>
  </w:abstractNum>
  <w:abstractNum w:abstractNumId="177" w15:restartNumberingAfterBreak="0">
    <w:nsid w:val="396D390D"/>
    <w:multiLevelType w:val="multilevel"/>
    <w:tmpl w:val="639E3486"/>
    <w:lvl w:ilvl="0">
      <w:start w:val="38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78" w15:restartNumberingAfterBreak="0">
    <w:nsid w:val="39A7694F"/>
    <w:multiLevelType w:val="multilevel"/>
    <w:tmpl w:val="82E02DBE"/>
    <w:lvl w:ilvl="0">
      <w:start w:val="99"/>
      <w:numFmt w:val="decimal"/>
      <w:lvlText w:val="%1"/>
      <w:lvlJc w:val="left"/>
      <w:pPr>
        <w:ind w:left="112" w:hanging="799"/>
      </w:pPr>
      <w:rPr>
        <w:rFonts w:hint="default"/>
      </w:rPr>
    </w:lvl>
    <w:lvl w:ilvl="1">
      <w:start w:val="5"/>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179" w15:restartNumberingAfterBreak="0">
    <w:nsid w:val="3A1D2597"/>
    <w:multiLevelType w:val="multilevel"/>
    <w:tmpl w:val="5EB22970"/>
    <w:lvl w:ilvl="0">
      <w:start w:val="56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80" w15:restartNumberingAfterBreak="0">
    <w:nsid w:val="3A354007"/>
    <w:multiLevelType w:val="multilevel"/>
    <w:tmpl w:val="3068777A"/>
    <w:lvl w:ilvl="0">
      <w:start w:val="12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81" w15:restartNumberingAfterBreak="0">
    <w:nsid w:val="3B2411B8"/>
    <w:multiLevelType w:val="multilevel"/>
    <w:tmpl w:val="0AD4CE28"/>
    <w:lvl w:ilvl="0">
      <w:start w:val="10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82" w15:restartNumberingAfterBreak="0">
    <w:nsid w:val="3B266B66"/>
    <w:multiLevelType w:val="multilevel"/>
    <w:tmpl w:val="5860F40A"/>
    <w:lvl w:ilvl="0">
      <w:start w:val="266"/>
      <w:numFmt w:val="decimal"/>
      <w:lvlText w:val="%1"/>
      <w:lvlJc w:val="left"/>
      <w:pPr>
        <w:ind w:left="112" w:hanging="977"/>
      </w:pPr>
      <w:rPr>
        <w:rFonts w:hint="default"/>
      </w:rPr>
    </w:lvl>
    <w:lvl w:ilvl="1">
      <w:start w:val="1"/>
      <w:numFmt w:val="decimal"/>
      <w:lvlText w:val="%1.%2."/>
      <w:lvlJc w:val="left"/>
      <w:pPr>
        <w:ind w:left="112" w:hanging="977"/>
        <w:jc w:val="right"/>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83" w15:restartNumberingAfterBreak="0">
    <w:nsid w:val="3C794009"/>
    <w:multiLevelType w:val="multilevel"/>
    <w:tmpl w:val="B06A6BBE"/>
    <w:lvl w:ilvl="0">
      <w:start w:val="13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184" w15:restartNumberingAfterBreak="0">
    <w:nsid w:val="3CC46535"/>
    <w:multiLevelType w:val="multilevel"/>
    <w:tmpl w:val="F4E6A998"/>
    <w:lvl w:ilvl="0">
      <w:start w:val="74"/>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185" w15:restartNumberingAfterBreak="0">
    <w:nsid w:val="3D3F646F"/>
    <w:multiLevelType w:val="multilevel"/>
    <w:tmpl w:val="9F04EE2E"/>
    <w:lvl w:ilvl="0">
      <w:start w:val="92"/>
      <w:numFmt w:val="decimal"/>
      <w:lvlText w:val="%1"/>
      <w:lvlJc w:val="left"/>
      <w:pPr>
        <w:ind w:left="112" w:hanging="799"/>
      </w:pPr>
      <w:rPr>
        <w:rFonts w:hint="default"/>
      </w:rPr>
    </w:lvl>
    <w:lvl w:ilvl="1">
      <w:start w:val="6"/>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186" w15:restartNumberingAfterBreak="0">
    <w:nsid w:val="3D662411"/>
    <w:multiLevelType w:val="multilevel"/>
    <w:tmpl w:val="07440CAA"/>
    <w:lvl w:ilvl="0">
      <w:start w:val="14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87" w15:restartNumberingAfterBreak="0">
    <w:nsid w:val="3D726ECF"/>
    <w:multiLevelType w:val="multilevel"/>
    <w:tmpl w:val="2FC27526"/>
    <w:lvl w:ilvl="0">
      <w:start w:val="109"/>
      <w:numFmt w:val="decimal"/>
      <w:lvlText w:val="%1"/>
      <w:lvlJc w:val="left"/>
      <w:pPr>
        <w:ind w:left="112" w:hanging="977"/>
      </w:pPr>
      <w:rPr>
        <w:rFonts w:hint="default"/>
      </w:rPr>
    </w:lvl>
    <w:lvl w:ilvl="1">
      <w:start w:val="2"/>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188" w15:restartNumberingAfterBreak="0">
    <w:nsid w:val="3DD42BB2"/>
    <w:multiLevelType w:val="multilevel"/>
    <w:tmpl w:val="C60A1D56"/>
    <w:lvl w:ilvl="0">
      <w:start w:val="59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5" w:hanging="975"/>
      </w:pPr>
      <w:rPr>
        <w:rFonts w:hint="default"/>
      </w:rPr>
    </w:lvl>
    <w:lvl w:ilvl="3">
      <w:start w:val="1"/>
      <w:numFmt w:val="bullet"/>
      <w:lvlText w:val="•"/>
      <w:lvlJc w:val="left"/>
      <w:pPr>
        <w:ind w:left="2921" w:hanging="975"/>
      </w:pPr>
      <w:rPr>
        <w:rFonts w:hint="default"/>
      </w:rPr>
    </w:lvl>
    <w:lvl w:ilvl="4">
      <w:start w:val="1"/>
      <w:numFmt w:val="bullet"/>
      <w:lvlText w:val="•"/>
      <w:lvlJc w:val="left"/>
      <w:pPr>
        <w:ind w:left="3858" w:hanging="975"/>
      </w:pPr>
      <w:rPr>
        <w:rFonts w:hint="default"/>
      </w:rPr>
    </w:lvl>
    <w:lvl w:ilvl="5">
      <w:start w:val="1"/>
      <w:numFmt w:val="bullet"/>
      <w:lvlText w:val="•"/>
      <w:lvlJc w:val="left"/>
      <w:pPr>
        <w:ind w:left="4794" w:hanging="975"/>
      </w:pPr>
      <w:rPr>
        <w:rFonts w:hint="default"/>
      </w:rPr>
    </w:lvl>
    <w:lvl w:ilvl="6">
      <w:start w:val="1"/>
      <w:numFmt w:val="bullet"/>
      <w:lvlText w:val="•"/>
      <w:lvlJc w:val="left"/>
      <w:pPr>
        <w:ind w:left="5731" w:hanging="975"/>
      </w:pPr>
      <w:rPr>
        <w:rFonts w:hint="default"/>
      </w:rPr>
    </w:lvl>
    <w:lvl w:ilvl="7">
      <w:start w:val="1"/>
      <w:numFmt w:val="bullet"/>
      <w:lvlText w:val="•"/>
      <w:lvlJc w:val="left"/>
      <w:pPr>
        <w:ind w:left="6667" w:hanging="975"/>
      </w:pPr>
      <w:rPr>
        <w:rFonts w:hint="default"/>
      </w:rPr>
    </w:lvl>
    <w:lvl w:ilvl="8">
      <w:start w:val="1"/>
      <w:numFmt w:val="bullet"/>
      <w:lvlText w:val="•"/>
      <w:lvlJc w:val="left"/>
      <w:pPr>
        <w:ind w:left="7604" w:hanging="975"/>
      </w:pPr>
      <w:rPr>
        <w:rFonts w:hint="default"/>
      </w:rPr>
    </w:lvl>
  </w:abstractNum>
  <w:abstractNum w:abstractNumId="189" w15:restartNumberingAfterBreak="0">
    <w:nsid w:val="3E0C129A"/>
    <w:multiLevelType w:val="multilevel"/>
    <w:tmpl w:val="AEC8C208"/>
    <w:lvl w:ilvl="0">
      <w:start w:val="57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190" w15:restartNumberingAfterBreak="0">
    <w:nsid w:val="3E7F5FE5"/>
    <w:multiLevelType w:val="multilevel"/>
    <w:tmpl w:val="4AF61192"/>
    <w:lvl w:ilvl="0">
      <w:start w:val="18"/>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5" w:hanging="799"/>
      </w:pPr>
      <w:rPr>
        <w:rFonts w:hint="default"/>
      </w:rPr>
    </w:lvl>
    <w:lvl w:ilvl="3">
      <w:start w:val="1"/>
      <w:numFmt w:val="bullet"/>
      <w:lvlText w:val="•"/>
      <w:lvlJc w:val="left"/>
      <w:pPr>
        <w:ind w:left="2921" w:hanging="799"/>
      </w:pPr>
      <w:rPr>
        <w:rFonts w:hint="default"/>
      </w:rPr>
    </w:lvl>
    <w:lvl w:ilvl="4">
      <w:start w:val="1"/>
      <w:numFmt w:val="bullet"/>
      <w:lvlText w:val="•"/>
      <w:lvlJc w:val="left"/>
      <w:pPr>
        <w:ind w:left="3858" w:hanging="799"/>
      </w:pPr>
      <w:rPr>
        <w:rFonts w:hint="default"/>
      </w:rPr>
    </w:lvl>
    <w:lvl w:ilvl="5">
      <w:start w:val="1"/>
      <w:numFmt w:val="bullet"/>
      <w:lvlText w:val="•"/>
      <w:lvlJc w:val="left"/>
      <w:pPr>
        <w:ind w:left="4794" w:hanging="799"/>
      </w:pPr>
      <w:rPr>
        <w:rFonts w:hint="default"/>
      </w:rPr>
    </w:lvl>
    <w:lvl w:ilvl="6">
      <w:start w:val="1"/>
      <w:numFmt w:val="bullet"/>
      <w:lvlText w:val="•"/>
      <w:lvlJc w:val="left"/>
      <w:pPr>
        <w:ind w:left="5731" w:hanging="799"/>
      </w:pPr>
      <w:rPr>
        <w:rFonts w:hint="default"/>
      </w:rPr>
    </w:lvl>
    <w:lvl w:ilvl="7">
      <w:start w:val="1"/>
      <w:numFmt w:val="bullet"/>
      <w:lvlText w:val="•"/>
      <w:lvlJc w:val="left"/>
      <w:pPr>
        <w:ind w:left="6667" w:hanging="799"/>
      </w:pPr>
      <w:rPr>
        <w:rFonts w:hint="default"/>
      </w:rPr>
    </w:lvl>
    <w:lvl w:ilvl="8">
      <w:start w:val="1"/>
      <w:numFmt w:val="bullet"/>
      <w:lvlText w:val="•"/>
      <w:lvlJc w:val="left"/>
      <w:pPr>
        <w:ind w:left="7604" w:hanging="799"/>
      </w:pPr>
      <w:rPr>
        <w:rFonts w:hint="default"/>
      </w:rPr>
    </w:lvl>
  </w:abstractNum>
  <w:abstractNum w:abstractNumId="191" w15:restartNumberingAfterBreak="0">
    <w:nsid w:val="3E980F54"/>
    <w:multiLevelType w:val="multilevel"/>
    <w:tmpl w:val="583C8C38"/>
    <w:lvl w:ilvl="0">
      <w:start w:val="23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192" w15:restartNumberingAfterBreak="0">
    <w:nsid w:val="3E9B0C32"/>
    <w:multiLevelType w:val="multilevel"/>
    <w:tmpl w:val="DB04E8F4"/>
    <w:lvl w:ilvl="0">
      <w:start w:val="287"/>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3168" w:hanging="1244"/>
      </w:pPr>
      <w:rPr>
        <w:rFonts w:hint="default"/>
      </w:rPr>
    </w:lvl>
    <w:lvl w:ilvl="4">
      <w:start w:val="1"/>
      <w:numFmt w:val="bullet"/>
      <w:lvlText w:val="•"/>
      <w:lvlJc w:val="left"/>
      <w:pPr>
        <w:ind w:left="4067" w:hanging="1244"/>
      </w:pPr>
      <w:rPr>
        <w:rFonts w:hint="default"/>
      </w:rPr>
    </w:lvl>
    <w:lvl w:ilvl="5">
      <w:start w:val="1"/>
      <w:numFmt w:val="bullet"/>
      <w:lvlText w:val="•"/>
      <w:lvlJc w:val="left"/>
      <w:pPr>
        <w:ind w:left="4965" w:hanging="1244"/>
      </w:pPr>
      <w:rPr>
        <w:rFonts w:hint="default"/>
      </w:rPr>
    </w:lvl>
    <w:lvl w:ilvl="6">
      <w:start w:val="1"/>
      <w:numFmt w:val="bullet"/>
      <w:lvlText w:val="•"/>
      <w:lvlJc w:val="left"/>
      <w:pPr>
        <w:ind w:left="5864" w:hanging="1244"/>
      </w:pPr>
      <w:rPr>
        <w:rFonts w:hint="default"/>
      </w:rPr>
    </w:lvl>
    <w:lvl w:ilvl="7">
      <w:start w:val="1"/>
      <w:numFmt w:val="bullet"/>
      <w:lvlText w:val="•"/>
      <w:lvlJc w:val="left"/>
      <w:pPr>
        <w:ind w:left="6762" w:hanging="1244"/>
      </w:pPr>
      <w:rPr>
        <w:rFonts w:hint="default"/>
      </w:rPr>
    </w:lvl>
    <w:lvl w:ilvl="8">
      <w:start w:val="1"/>
      <w:numFmt w:val="bullet"/>
      <w:lvlText w:val="•"/>
      <w:lvlJc w:val="left"/>
      <w:pPr>
        <w:ind w:left="7660" w:hanging="1244"/>
      </w:pPr>
      <w:rPr>
        <w:rFonts w:hint="default"/>
      </w:rPr>
    </w:lvl>
  </w:abstractNum>
  <w:abstractNum w:abstractNumId="193" w15:restartNumberingAfterBreak="0">
    <w:nsid w:val="3F1D75D7"/>
    <w:multiLevelType w:val="multilevel"/>
    <w:tmpl w:val="8C4EFE62"/>
    <w:lvl w:ilvl="0">
      <w:start w:val="96"/>
      <w:numFmt w:val="decimal"/>
      <w:lvlText w:val="%1"/>
      <w:lvlJc w:val="left"/>
      <w:pPr>
        <w:ind w:left="112" w:hanging="800"/>
      </w:pPr>
      <w:rPr>
        <w:rFonts w:hint="default"/>
      </w:rPr>
    </w:lvl>
    <w:lvl w:ilvl="1">
      <w:start w:val="5"/>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2005" w:hanging="800"/>
      </w:pPr>
      <w:rPr>
        <w:rFonts w:hint="default"/>
      </w:rPr>
    </w:lvl>
    <w:lvl w:ilvl="3">
      <w:start w:val="1"/>
      <w:numFmt w:val="bullet"/>
      <w:lvlText w:val="•"/>
      <w:lvlJc w:val="left"/>
      <w:pPr>
        <w:ind w:left="2951" w:hanging="800"/>
      </w:pPr>
      <w:rPr>
        <w:rFonts w:hint="default"/>
      </w:rPr>
    </w:lvl>
    <w:lvl w:ilvl="4">
      <w:start w:val="1"/>
      <w:numFmt w:val="bullet"/>
      <w:lvlText w:val="•"/>
      <w:lvlJc w:val="left"/>
      <w:pPr>
        <w:ind w:left="3898" w:hanging="800"/>
      </w:pPr>
      <w:rPr>
        <w:rFonts w:hint="default"/>
      </w:rPr>
    </w:lvl>
    <w:lvl w:ilvl="5">
      <w:start w:val="1"/>
      <w:numFmt w:val="bullet"/>
      <w:lvlText w:val="•"/>
      <w:lvlJc w:val="left"/>
      <w:pPr>
        <w:ind w:left="4844" w:hanging="800"/>
      </w:pPr>
      <w:rPr>
        <w:rFonts w:hint="default"/>
      </w:rPr>
    </w:lvl>
    <w:lvl w:ilvl="6">
      <w:start w:val="1"/>
      <w:numFmt w:val="bullet"/>
      <w:lvlText w:val="•"/>
      <w:lvlJc w:val="left"/>
      <w:pPr>
        <w:ind w:left="5791" w:hanging="800"/>
      </w:pPr>
      <w:rPr>
        <w:rFonts w:hint="default"/>
      </w:rPr>
    </w:lvl>
    <w:lvl w:ilvl="7">
      <w:start w:val="1"/>
      <w:numFmt w:val="bullet"/>
      <w:lvlText w:val="•"/>
      <w:lvlJc w:val="left"/>
      <w:pPr>
        <w:ind w:left="6737" w:hanging="800"/>
      </w:pPr>
      <w:rPr>
        <w:rFonts w:hint="default"/>
      </w:rPr>
    </w:lvl>
    <w:lvl w:ilvl="8">
      <w:start w:val="1"/>
      <w:numFmt w:val="bullet"/>
      <w:lvlText w:val="•"/>
      <w:lvlJc w:val="left"/>
      <w:pPr>
        <w:ind w:left="7684" w:hanging="800"/>
      </w:pPr>
      <w:rPr>
        <w:rFonts w:hint="default"/>
      </w:rPr>
    </w:lvl>
  </w:abstractNum>
  <w:abstractNum w:abstractNumId="194" w15:restartNumberingAfterBreak="0">
    <w:nsid w:val="3F8F0EB8"/>
    <w:multiLevelType w:val="multilevel"/>
    <w:tmpl w:val="A3FA4B1C"/>
    <w:lvl w:ilvl="0">
      <w:start w:val="60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195" w15:restartNumberingAfterBreak="0">
    <w:nsid w:val="3F9E622E"/>
    <w:multiLevelType w:val="multilevel"/>
    <w:tmpl w:val="04D0DA74"/>
    <w:lvl w:ilvl="0">
      <w:start w:val="8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2951" w:hanging="1066"/>
      </w:pPr>
      <w:rPr>
        <w:rFonts w:hint="default"/>
      </w:rPr>
    </w:lvl>
    <w:lvl w:ilvl="4">
      <w:start w:val="1"/>
      <w:numFmt w:val="bullet"/>
      <w:lvlText w:val="•"/>
      <w:lvlJc w:val="left"/>
      <w:pPr>
        <w:ind w:left="3898" w:hanging="1066"/>
      </w:pPr>
      <w:rPr>
        <w:rFonts w:hint="default"/>
      </w:rPr>
    </w:lvl>
    <w:lvl w:ilvl="5">
      <w:start w:val="1"/>
      <w:numFmt w:val="bullet"/>
      <w:lvlText w:val="•"/>
      <w:lvlJc w:val="left"/>
      <w:pPr>
        <w:ind w:left="4844" w:hanging="1066"/>
      </w:pPr>
      <w:rPr>
        <w:rFonts w:hint="default"/>
      </w:rPr>
    </w:lvl>
    <w:lvl w:ilvl="6">
      <w:start w:val="1"/>
      <w:numFmt w:val="bullet"/>
      <w:lvlText w:val="•"/>
      <w:lvlJc w:val="left"/>
      <w:pPr>
        <w:ind w:left="5791" w:hanging="1066"/>
      </w:pPr>
      <w:rPr>
        <w:rFonts w:hint="default"/>
      </w:rPr>
    </w:lvl>
    <w:lvl w:ilvl="7">
      <w:start w:val="1"/>
      <w:numFmt w:val="bullet"/>
      <w:lvlText w:val="•"/>
      <w:lvlJc w:val="left"/>
      <w:pPr>
        <w:ind w:left="6737" w:hanging="1066"/>
      </w:pPr>
      <w:rPr>
        <w:rFonts w:hint="default"/>
      </w:rPr>
    </w:lvl>
    <w:lvl w:ilvl="8">
      <w:start w:val="1"/>
      <w:numFmt w:val="bullet"/>
      <w:lvlText w:val="•"/>
      <w:lvlJc w:val="left"/>
      <w:pPr>
        <w:ind w:left="7684" w:hanging="1066"/>
      </w:pPr>
      <w:rPr>
        <w:rFonts w:hint="default"/>
      </w:rPr>
    </w:lvl>
  </w:abstractNum>
  <w:abstractNum w:abstractNumId="196" w15:restartNumberingAfterBreak="0">
    <w:nsid w:val="3FC05B09"/>
    <w:multiLevelType w:val="multilevel"/>
    <w:tmpl w:val="2D10234E"/>
    <w:lvl w:ilvl="0">
      <w:start w:val="31"/>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5" w:hanging="799"/>
      </w:pPr>
      <w:rPr>
        <w:rFonts w:hint="default"/>
      </w:rPr>
    </w:lvl>
    <w:lvl w:ilvl="3">
      <w:start w:val="1"/>
      <w:numFmt w:val="bullet"/>
      <w:lvlText w:val="•"/>
      <w:lvlJc w:val="left"/>
      <w:pPr>
        <w:ind w:left="2921" w:hanging="799"/>
      </w:pPr>
      <w:rPr>
        <w:rFonts w:hint="default"/>
      </w:rPr>
    </w:lvl>
    <w:lvl w:ilvl="4">
      <w:start w:val="1"/>
      <w:numFmt w:val="bullet"/>
      <w:lvlText w:val="•"/>
      <w:lvlJc w:val="left"/>
      <w:pPr>
        <w:ind w:left="3858" w:hanging="799"/>
      </w:pPr>
      <w:rPr>
        <w:rFonts w:hint="default"/>
      </w:rPr>
    </w:lvl>
    <w:lvl w:ilvl="5">
      <w:start w:val="1"/>
      <w:numFmt w:val="bullet"/>
      <w:lvlText w:val="•"/>
      <w:lvlJc w:val="left"/>
      <w:pPr>
        <w:ind w:left="4794" w:hanging="799"/>
      </w:pPr>
      <w:rPr>
        <w:rFonts w:hint="default"/>
      </w:rPr>
    </w:lvl>
    <w:lvl w:ilvl="6">
      <w:start w:val="1"/>
      <w:numFmt w:val="bullet"/>
      <w:lvlText w:val="•"/>
      <w:lvlJc w:val="left"/>
      <w:pPr>
        <w:ind w:left="5731" w:hanging="799"/>
      </w:pPr>
      <w:rPr>
        <w:rFonts w:hint="default"/>
      </w:rPr>
    </w:lvl>
    <w:lvl w:ilvl="7">
      <w:start w:val="1"/>
      <w:numFmt w:val="bullet"/>
      <w:lvlText w:val="•"/>
      <w:lvlJc w:val="left"/>
      <w:pPr>
        <w:ind w:left="6667" w:hanging="799"/>
      </w:pPr>
      <w:rPr>
        <w:rFonts w:hint="default"/>
      </w:rPr>
    </w:lvl>
    <w:lvl w:ilvl="8">
      <w:start w:val="1"/>
      <w:numFmt w:val="bullet"/>
      <w:lvlText w:val="•"/>
      <w:lvlJc w:val="left"/>
      <w:pPr>
        <w:ind w:left="7604" w:hanging="799"/>
      </w:pPr>
      <w:rPr>
        <w:rFonts w:hint="default"/>
      </w:rPr>
    </w:lvl>
  </w:abstractNum>
  <w:abstractNum w:abstractNumId="197" w15:restartNumberingAfterBreak="0">
    <w:nsid w:val="406703D4"/>
    <w:multiLevelType w:val="multilevel"/>
    <w:tmpl w:val="BDA046D0"/>
    <w:lvl w:ilvl="0">
      <w:start w:val="49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198" w15:restartNumberingAfterBreak="0">
    <w:nsid w:val="40762919"/>
    <w:multiLevelType w:val="multilevel"/>
    <w:tmpl w:val="29921378"/>
    <w:lvl w:ilvl="0">
      <w:start w:val="52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199" w15:restartNumberingAfterBreak="0">
    <w:nsid w:val="40786A64"/>
    <w:multiLevelType w:val="multilevel"/>
    <w:tmpl w:val="28BABEAC"/>
    <w:lvl w:ilvl="0">
      <w:start w:val="26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200" w15:restartNumberingAfterBreak="0">
    <w:nsid w:val="414E0050"/>
    <w:multiLevelType w:val="multilevel"/>
    <w:tmpl w:val="3C5CEEBA"/>
    <w:lvl w:ilvl="0">
      <w:start w:val="65"/>
      <w:numFmt w:val="decimal"/>
      <w:lvlText w:val="%1"/>
      <w:lvlJc w:val="left"/>
      <w:pPr>
        <w:ind w:left="112" w:hanging="799"/>
      </w:pPr>
      <w:rPr>
        <w:rFonts w:hint="default"/>
      </w:rPr>
    </w:lvl>
    <w:lvl w:ilvl="1">
      <w:start w:val="5"/>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201" w15:restartNumberingAfterBreak="0">
    <w:nsid w:val="416A2EC2"/>
    <w:multiLevelType w:val="multilevel"/>
    <w:tmpl w:val="FBB60BB2"/>
    <w:lvl w:ilvl="0">
      <w:start w:val="45"/>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27" w:hanging="1066"/>
      </w:pPr>
      <w:rPr>
        <w:rFonts w:hint="default"/>
      </w:rPr>
    </w:lvl>
    <w:lvl w:ilvl="4">
      <w:start w:val="1"/>
      <w:numFmt w:val="bullet"/>
      <w:lvlText w:val="•"/>
      <w:lvlJc w:val="left"/>
      <w:pPr>
        <w:ind w:left="3866" w:hanging="1066"/>
      </w:pPr>
      <w:rPr>
        <w:rFonts w:hint="default"/>
      </w:rPr>
    </w:lvl>
    <w:lvl w:ilvl="5">
      <w:start w:val="1"/>
      <w:numFmt w:val="bullet"/>
      <w:lvlText w:val="•"/>
      <w:lvlJc w:val="left"/>
      <w:pPr>
        <w:ind w:left="4804" w:hanging="1066"/>
      </w:pPr>
      <w:rPr>
        <w:rFonts w:hint="default"/>
      </w:rPr>
    </w:lvl>
    <w:lvl w:ilvl="6">
      <w:start w:val="1"/>
      <w:numFmt w:val="bullet"/>
      <w:lvlText w:val="•"/>
      <w:lvlJc w:val="left"/>
      <w:pPr>
        <w:ind w:left="5743" w:hanging="1066"/>
      </w:pPr>
      <w:rPr>
        <w:rFonts w:hint="default"/>
      </w:rPr>
    </w:lvl>
    <w:lvl w:ilvl="7">
      <w:start w:val="1"/>
      <w:numFmt w:val="bullet"/>
      <w:lvlText w:val="•"/>
      <w:lvlJc w:val="left"/>
      <w:pPr>
        <w:ind w:left="6681" w:hanging="1066"/>
      </w:pPr>
      <w:rPr>
        <w:rFonts w:hint="default"/>
      </w:rPr>
    </w:lvl>
    <w:lvl w:ilvl="8">
      <w:start w:val="1"/>
      <w:numFmt w:val="bullet"/>
      <w:lvlText w:val="•"/>
      <w:lvlJc w:val="left"/>
      <w:pPr>
        <w:ind w:left="7620" w:hanging="1066"/>
      </w:pPr>
      <w:rPr>
        <w:rFonts w:hint="default"/>
      </w:rPr>
    </w:lvl>
  </w:abstractNum>
  <w:abstractNum w:abstractNumId="202" w15:restartNumberingAfterBreak="0">
    <w:nsid w:val="430F5829"/>
    <w:multiLevelType w:val="multilevel"/>
    <w:tmpl w:val="E7147AB0"/>
    <w:lvl w:ilvl="0">
      <w:start w:val="58"/>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45" w:hanging="1066"/>
      </w:pPr>
      <w:rPr>
        <w:rFonts w:hint="default"/>
      </w:rPr>
    </w:lvl>
    <w:lvl w:ilvl="4">
      <w:start w:val="1"/>
      <w:numFmt w:val="bullet"/>
      <w:lvlText w:val="•"/>
      <w:lvlJc w:val="left"/>
      <w:pPr>
        <w:ind w:left="3890" w:hanging="1066"/>
      </w:pPr>
      <w:rPr>
        <w:rFonts w:hint="default"/>
      </w:rPr>
    </w:lvl>
    <w:lvl w:ilvl="5">
      <w:start w:val="1"/>
      <w:numFmt w:val="bullet"/>
      <w:lvlText w:val="•"/>
      <w:lvlJc w:val="left"/>
      <w:pPr>
        <w:ind w:left="4834" w:hanging="1066"/>
      </w:pPr>
      <w:rPr>
        <w:rFonts w:hint="default"/>
      </w:rPr>
    </w:lvl>
    <w:lvl w:ilvl="6">
      <w:start w:val="1"/>
      <w:numFmt w:val="bullet"/>
      <w:lvlText w:val="•"/>
      <w:lvlJc w:val="left"/>
      <w:pPr>
        <w:ind w:left="5779" w:hanging="1066"/>
      </w:pPr>
      <w:rPr>
        <w:rFonts w:hint="default"/>
      </w:rPr>
    </w:lvl>
    <w:lvl w:ilvl="7">
      <w:start w:val="1"/>
      <w:numFmt w:val="bullet"/>
      <w:lvlText w:val="•"/>
      <w:lvlJc w:val="left"/>
      <w:pPr>
        <w:ind w:left="6723" w:hanging="1066"/>
      </w:pPr>
      <w:rPr>
        <w:rFonts w:hint="default"/>
      </w:rPr>
    </w:lvl>
    <w:lvl w:ilvl="8">
      <w:start w:val="1"/>
      <w:numFmt w:val="bullet"/>
      <w:lvlText w:val="•"/>
      <w:lvlJc w:val="left"/>
      <w:pPr>
        <w:ind w:left="7668" w:hanging="1066"/>
      </w:pPr>
      <w:rPr>
        <w:rFonts w:hint="default"/>
      </w:rPr>
    </w:lvl>
  </w:abstractNum>
  <w:abstractNum w:abstractNumId="203" w15:restartNumberingAfterBreak="0">
    <w:nsid w:val="43B715B7"/>
    <w:multiLevelType w:val="multilevel"/>
    <w:tmpl w:val="53C2C2AE"/>
    <w:lvl w:ilvl="0">
      <w:start w:val="60"/>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33" w:hanging="1066"/>
      </w:pPr>
      <w:rPr>
        <w:rFonts w:hint="default"/>
      </w:rPr>
    </w:lvl>
    <w:lvl w:ilvl="4">
      <w:start w:val="1"/>
      <w:numFmt w:val="bullet"/>
      <w:lvlText w:val="•"/>
      <w:lvlJc w:val="left"/>
      <w:pPr>
        <w:ind w:left="3874" w:hanging="1066"/>
      </w:pPr>
      <w:rPr>
        <w:rFonts w:hint="default"/>
      </w:rPr>
    </w:lvl>
    <w:lvl w:ilvl="5">
      <w:start w:val="1"/>
      <w:numFmt w:val="bullet"/>
      <w:lvlText w:val="•"/>
      <w:lvlJc w:val="left"/>
      <w:pPr>
        <w:ind w:left="4814" w:hanging="1066"/>
      </w:pPr>
      <w:rPr>
        <w:rFonts w:hint="default"/>
      </w:rPr>
    </w:lvl>
    <w:lvl w:ilvl="6">
      <w:start w:val="1"/>
      <w:numFmt w:val="bullet"/>
      <w:lvlText w:val="•"/>
      <w:lvlJc w:val="left"/>
      <w:pPr>
        <w:ind w:left="5755" w:hanging="1066"/>
      </w:pPr>
      <w:rPr>
        <w:rFonts w:hint="default"/>
      </w:rPr>
    </w:lvl>
    <w:lvl w:ilvl="7">
      <w:start w:val="1"/>
      <w:numFmt w:val="bullet"/>
      <w:lvlText w:val="•"/>
      <w:lvlJc w:val="left"/>
      <w:pPr>
        <w:ind w:left="6695" w:hanging="1066"/>
      </w:pPr>
      <w:rPr>
        <w:rFonts w:hint="default"/>
      </w:rPr>
    </w:lvl>
    <w:lvl w:ilvl="8">
      <w:start w:val="1"/>
      <w:numFmt w:val="bullet"/>
      <w:lvlText w:val="•"/>
      <w:lvlJc w:val="left"/>
      <w:pPr>
        <w:ind w:left="7636" w:hanging="1066"/>
      </w:pPr>
      <w:rPr>
        <w:rFonts w:hint="default"/>
      </w:rPr>
    </w:lvl>
  </w:abstractNum>
  <w:abstractNum w:abstractNumId="204" w15:restartNumberingAfterBreak="0">
    <w:nsid w:val="43BB1550"/>
    <w:multiLevelType w:val="multilevel"/>
    <w:tmpl w:val="474226DC"/>
    <w:lvl w:ilvl="0">
      <w:start w:val="54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69" w:hanging="975"/>
      </w:pPr>
      <w:rPr>
        <w:rFonts w:hint="default"/>
      </w:rPr>
    </w:lvl>
    <w:lvl w:ilvl="3">
      <w:start w:val="1"/>
      <w:numFmt w:val="bullet"/>
      <w:lvlText w:val="•"/>
      <w:lvlJc w:val="left"/>
      <w:pPr>
        <w:ind w:left="2897" w:hanging="975"/>
      </w:pPr>
      <w:rPr>
        <w:rFonts w:hint="default"/>
      </w:rPr>
    </w:lvl>
    <w:lvl w:ilvl="4">
      <w:start w:val="1"/>
      <w:numFmt w:val="bullet"/>
      <w:lvlText w:val="•"/>
      <w:lvlJc w:val="left"/>
      <w:pPr>
        <w:ind w:left="3826" w:hanging="975"/>
      </w:pPr>
      <w:rPr>
        <w:rFonts w:hint="default"/>
      </w:rPr>
    </w:lvl>
    <w:lvl w:ilvl="5">
      <w:start w:val="1"/>
      <w:numFmt w:val="bullet"/>
      <w:lvlText w:val="•"/>
      <w:lvlJc w:val="left"/>
      <w:pPr>
        <w:ind w:left="4754" w:hanging="975"/>
      </w:pPr>
      <w:rPr>
        <w:rFonts w:hint="default"/>
      </w:rPr>
    </w:lvl>
    <w:lvl w:ilvl="6">
      <w:start w:val="1"/>
      <w:numFmt w:val="bullet"/>
      <w:lvlText w:val="•"/>
      <w:lvlJc w:val="left"/>
      <w:pPr>
        <w:ind w:left="5683" w:hanging="975"/>
      </w:pPr>
      <w:rPr>
        <w:rFonts w:hint="default"/>
      </w:rPr>
    </w:lvl>
    <w:lvl w:ilvl="7">
      <w:start w:val="1"/>
      <w:numFmt w:val="bullet"/>
      <w:lvlText w:val="•"/>
      <w:lvlJc w:val="left"/>
      <w:pPr>
        <w:ind w:left="6611" w:hanging="975"/>
      </w:pPr>
      <w:rPr>
        <w:rFonts w:hint="default"/>
      </w:rPr>
    </w:lvl>
    <w:lvl w:ilvl="8">
      <w:start w:val="1"/>
      <w:numFmt w:val="bullet"/>
      <w:lvlText w:val="•"/>
      <w:lvlJc w:val="left"/>
      <w:pPr>
        <w:ind w:left="7540" w:hanging="975"/>
      </w:pPr>
      <w:rPr>
        <w:rFonts w:hint="default"/>
      </w:rPr>
    </w:lvl>
  </w:abstractNum>
  <w:abstractNum w:abstractNumId="205" w15:restartNumberingAfterBreak="0">
    <w:nsid w:val="4419428F"/>
    <w:multiLevelType w:val="multilevel"/>
    <w:tmpl w:val="26140FBC"/>
    <w:lvl w:ilvl="0">
      <w:start w:val="55"/>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3378" w:hanging="1066"/>
      </w:pPr>
      <w:rPr>
        <w:rFonts w:hint="default"/>
      </w:rPr>
    </w:lvl>
    <w:lvl w:ilvl="4">
      <w:start w:val="1"/>
      <w:numFmt w:val="bullet"/>
      <w:lvlText w:val="•"/>
      <w:lvlJc w:val="left"/>
      <w:pPr>
        <w:ind w:left="4252" w:hanging="1066"/>
      </w:pPr>
      <w:rPr>
        <w:rFonts w:hint="default"/>
      </w:rPr>
    </w:lvl>
    <w:lvl w:ilvl="5">
      <w:start w:val="1"/>
      <w:numFmt w:val="bullet"/>
      <w:lvlText w:val="•"/>
      <w:lvlJc w:val="left"/>
      <w:pPr>
        <w:ind w:left="5127" w:hanging="1066"/>
      </w:pPr>
      <w:rPr>
        <w:rFonts w:hint="default"/>
      </w:rPr>
    </w:lvl>
    <w:lvl w:ilvl="6">
      <w:start w:val="1"/>
      <w:numFmt w:val="bullet"/>
      <w:lvlText w:val="•"/>
      <w:lvlJc w:val="left"/>
      <w:pPr>
        <w:ind w:left="6001" w:hanging="1066"/>
      </w:pPr>
      <w:rPr>
        <w:rFonts w:hint="default"/>
      </w:rPr>
    </w:lvl>
    <w:lvl w:ilvl="7">
      <w:start w:val="1"/>
      <w:numFmt w:val="bullet"/>
      <w:lvlText w:val="•"/>
      <w:lvlJc w:val="left"/>
      <w:pPr>
        <w:ind w:left="6875" w:hanging="1066"/>
      </w:pPr>
      <w:rPr>
        <w:rFonts w:hint="default"/>
      </w:rPr>
    </w:lvl>
    <w:lvl w:ilvl="8">
      <w:start w:val="1"/>
      <w:numFmt w:val="bullet"/>
      <w:lvlText w:val="•"/>
      <w:lvlJc w:val="left"/>
      <w:pPr>
        <w:ind w:left="7749" w:hanging="1066"/>
      </w:pPr>
      <w:rPr>
        <w:rFonts w:hint="default"/>
      </w:rPr>
    </w:lvl>
  </w:abstractNum>
  <w:abstractNum w:abstractNumId="206" w15:restartNumberingAfterBreak="0">
    <w:nsid w:val="448141EE"/>
    <w:multiLevelType w:val="multilevel"/>
    <w:tmpl w:val="12EAD90A"/>
    <w:lvl w:ilvl="0">
      <w:start w:val="338"/>
      <w:numFmt w:val="decimal"/>
      <w:lvlText w:val="%1"/>
      <w:lvlJc w:val="left"/>
      <w:pPr>
        <w:ind w:left="1369" w:hanging="975"/>
      </w:pPr>
      <w:rPr>
        <w:rFonts w:hint="default"/>
      </w:rPr>
    </w:lvl>
    <w:lvl w:ilvl="1">
      <w:start w:val="5"/>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66" w:hanging="1241"/>
      </w:pPr>
      <w:rPr>
        <w:rFonts w:hint="default"/>
      </w:rPr>
    </w:lvl>
    <w:lvl w:ilvl="4">
      <w:start w:val="1"/>
      <w:numFmt w:val="bullet"/>
      <w:lvlText w:val="•"/>
      <w:lvlJc w:val="left"/>
      <w:pPr>
        <w:ind w:left="4065" w:hanging="1241"/>
      </w:pPr>
      <w:rPr>
        <w:rFonts w:hint="default"/>
      </w:rPr>
    </w:lvl>
    <w:lvl w:ilvl="5">
      <w:start w:val="1"/>
      <w:numFmt w:val="bullet"/>
      <w:lvlText w:val="•"/>
      <w:lvlJc w:val="left"/>
      <w:pPr>
        <w:ind w:left="4964" w:hanging="1241"/>
      </w:pPr>
      <w:rPr>
        <w:rFonts w:hint="default"/>
      </w:rPr>
    </w:lvl>
    <w:lvl w:ilvl="6">
      <w:start w:val="1"/>
      <w:numFmt w:val="bullet"/>
      <w:lvlText w:val="•"/>
      <w:lvlJc w:val="left"/>
      <w:pPr>
        <w:ind w:left="5862" w:hanging="1241"/>
      </w:pPr>
      <w:rPr>
        <w:rFonts w:hint="default"/>
      </w:rPr>
    </w:lvl>
    <w:lvl w:ilvl="7">
      <w:start w:val="1"/>
      <w:numFmt w:val="bullet"/>
      <w:lvlText w:val="•"/>
      <w:lvlJc w:val="left"/>
      <w:pPr>
        <w:ind w:left="6761" w:hanging="1241"/>
      </w:pPr>
      <w:rPr>
        <w:rFonts w:hint="default"/>
      </w:rPr>
    </w:lvl>
    <w:lvl w:ilvl="8">
      <w:start w:val="1"/>
      <w:numFmt w:val="bullet"/>
      <w:lvlText w:val="•"/>
      <w:lvlJc w:val="left"/>
      <w:pPr>
        <w:ind w:left="7660" w:hanging="1241"/>
      </w:pPr>
      <w:rPr>
        <w:rFonts w:hint="default"/>
      </w:rPr>
    </w:lvl>
  </w:abstractNum>
  <w:abstractNum w:abstractNumId="207" w15:restartNumberingAfterBreak="0">
    <w:nsid w:val="44BD4142"/>
    <w:multiLevelType w:val="multilevel"/>
    <w:tmpl w:val="E69467BC"/>
    <w:lvl w:ilvl="0">
      <w:start w:val="5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08" w15:restartNumberingAfterBreak="0">
    <w:nsid w:val="45BA3385"/>
    <w:multiLevelType w:val="multilevel"/>
    <w:tmpl w:val="26701AF2"/>
    <w:lvl w:ilvl="0">
      <w:start w:val="15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209" w15:restartNumberingAfterBreak="0">
    <w:nsid w:val="463F1ADD"/>
    <w:multiLevelType w:val="multilevel"/>
    <w:tmpl w:val="20A6C57E"/>
    <w:lvl w:ilvl="0">
      <w:start w:val="28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210" w15:restartNumberingAfterBreak="0">
    <w:nsid w:val="46F43225"/>
    <w:multiLevelType w:val="multilevel"/>
    <w:tmpl w:val="F50C6D1E"/>
    <w:lvl w:ilvl="0">
      <w:start w:val="65"/>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33" w:hanging="1066"/>
      </w:pPr>
      <w:rPr>
        <w:rFonts w:hint="default"/>
      </w:rPr>
    </w:lvl>
    <w:lvl w:ilvl="4">
      <w:start w:val="1"/>
      <w:numFmt w:val="bullet"/>
      <w:lvlText w:val="•"/>
      <w:lvlJc w:val="left"/>
      <w:pPr>
        <w:ind w:left="3874" w:hanging="1066"/>
      </w:pPr>
      <w:rPr>
        <w:rFonts w:hint="default"/>
      </w:rPr>
    </w:lvl>
    <w:lvl w:ilvl="5">
      <w:start w:val="1"/>
      <w:numFmt w:val="bullet"/>
      <w:lvlText w:val="•"/>
      <w:lvlJc w:val="left"/>
      <w:pPr>
        <w:ind w:left="4814" w:hanging="1066"/>
      </w:pPr>
      <w:rPr>
        <w:rFonts w:hint="default"/>
      </w:rPr>
    </w:lvl>
    <w:lvl w:ilvl="6">
      <w:start w:val="1"/>
      <w:numFmt w:val="bullet"/>
      <w:lvlText w:val="•"/>
      <w:lvlJc w:val="left"/>
      <w:pPr>
        <w:ind w:left="5755" w:hanging="1066"/>
      </w:pPr>
      <w:rPr>
        <w:rFonts w:hint="default"/>
      </w:rPr>
    </w:lvl>
    <w:lvl w:ilvl="7">
      <w:start w:val="1"/>
      <w:numFmt w:val="bullet"/>
      <w:lvlText w:val="•"/>
      <w:lvlJc w:val="left"/>
      <w:pPr>
        <w:ind w:left="6695" w:hanging="1066"/>
      </w:pPr>
      <w:rPr>
        <w:rFonts w:hint="default"/>
      </w:rPr>
    </w:lvl>
    <w:lvl w:ilvl="8">
      <w:start w:val="1"/>
      <w:numFmt w:val="bullet"/>
      <w:lvlText w:val="•"/>
      <w:lvlJc w:val="left"/>
      <w:pPr>
        <w:ind w:left="7636" w:hanging="1066"/>
      </w:pPr>
      <w:rPr>
        <w:rFonts w:hint="default"/>
      </w:rPr>
    </w:lvl>
  </w:abstractNum>
  <w:abstractNum w:abstractNumId="211" w15:restartNumberingAfterBreak="0">
    <w:nsid w:val="47CB066E"/>
    <w:multiLevelType w:val="multilevel"/>
    <w:tmpl w:val="B052C956"/>
    <w:lvl w:ilvl="0">
      <w:start w:val="58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15" w:hanging="1241"/>
      </w:pPr>
      <w:rPr>
        <w:rFonts w:hint="default"/>
      </w:rPr>
    </w:lvl>
    <w:lvl w:ilvl="4">
      <w:start w:val="1"/>
      <w:numFmt w:val="bullet"/>
      <w:lvlText w:val="•"/>
      <w:lvlJc w:val="left"/>
      <w:pPr>
        <w:ind w:left="3850" w:hanging="1241"/>
      </w:pPr>
      <w:rPr>
        <w:rFonts w:hint="default"/>
      </w:rPr>
    </w:lvl>
    <w:lvl w:ilvl="5">
      <w:start w:val="1"/>
      <w:numFmt w:val="bullet"/>
      <w:lvlText w:val="•"/>
      <w:lvlJc w:val="left"/>
      <w:pPr>
        <w:ind w:left="4784" w:hanging="1241"/>
      </w:pPr>
      <w:rPr>
        <w:rFonts w:hint="default"/>
      </w:rPr>
    </w:lvl>
    <w:lvl w:ilvl="6">
      <w:start w:val="1"/>
      <w:numFmt w:val="bullet"/>
      <w:lvlText w:val="•"/>
      <w:lvlJc w:val="left"/>
      <w:pPr>
        <w:ind w:left="5719" w:hanging="1241"/>
      </w:pPr>
      <w:rPr>
        <w:rFonts w:hint="default"/>
      </w:rPr>
    </w:lvl>
    <w:lvl w:ilvl="7">
      <w:start w:val="1"/>
      <w:numFmt w:val="bullet"/>
      <w:lvlText w:val="•"/>
      <w:lvlJc w:val="left"/>
      <w:pPr>
        <w:ind w:left="6653" w:hanging="1241"/>
      </w:pPr>
      <w:rPr>
        <w:rFonts w:hint="default"/>
      </w:rPr>
    </w:lvl>
    <w:lvl w:ilvl="8">
      <w:start w:val="1"/>
      <w:numFmt w:val="bullet"/>
      <w:lvlText w:val="•"/>
      <w:lvlJc w:val="left"/>
      <w:pPr>
        <w:ind w:left="7588" w:hanging="1241"/>
      </w:pPr>
      <w:rPr>
        <w:rFonts w:hint="default"/>
      </w:rPr>
    </w:lvl>
  </w:abstractNum>
  <w:abstractNum w:abstractNumId="212" w15:restartNumberingAfterBreak="0">
    <w:nsid w:val="47D9143B"/>
    <w:multiLevelType w:val="multilevel"/>
    <w:tmpl w:val="67325352"/>
    <w:lvl w:ilvl="0">
      <w:start w:val="563"/>
      <w:numFmt w:val="decimal"/>
      <w:lvlText w:val="%1"/>
      <w:lvlJc w:val="left"/>
      <w:pPr>
        <w:ind w:left="112" w:hanging="977"/>
      </w:pPr>
      <w:rPr>
        <w:rFonts w:hint="default"/>
      </w:rPr>
    </w:lvl>
    <w:lvl w:ilvl="1">
      <w:start w:val="1"/>
      <w:numFmt w:val="decimal"/>
      <w:lvlText w:val="%1.%2."/>
      <w:lvlJc w:val="left"/>
      <w:pPr>
        <w:ind w:left="112" w:hanging="977"/>
        <w:jc w:val="right"/>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13" w15:restartNumberingAfterBreak="0">
    <w:nsid w:val="482460E1"/>
    <w:multiLevelType w:val="multilevel"/>
    <w:tmpl w:val="098219D0"/>
    <w:lvl w:ilvl="0">
      <w:start w:val="16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14" w15:restartNumberingAfterBreak="0">
    <w:nsid w:val="48315087"/>
    <w:multiLevelType w:val="multilevel"/>
    <w:tmpl w:val="C92E8C0A"/>
    <w:lvl w:ilvl="0">
      <w:start w:val="115"/>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15" w:hanging="1241"/>
      </w:pPr>
      <w:rPr>
        <w:rFonts w:hint="default"/>
      </w:rPr>
    </w:lvl>
    <w:lvl w:ilvl="4">
      <w:start w:val="1"/>
      <w:numFmt w:val="bullet"/>
      <w:lvlText w:val="•"/>
      <w:lvlJc w:val="left"/>
      <w:pPr>
        <w:ind w:left="3850" w:hanging="1241"/>
      </w:pPr>
      <w:rPr>
        <w:rFonts w:hint="default"/>
      </w:rPr>
    </w:lvl>
    <w:lvl w:ilvl="5">
      <w:start w:val="1"/>
      <w:numFmt w:val="bullet"/>
      <w:lvlText w:val="•"/>
      <w:lvlJc w:val="left"/>
      <w:pPr>
        <w:ind w:left="4784" w:hanging="1241"/>
      </w:pPr>
      <w:rPr>
        <w:rFonts w:hint="default"/>
      </w:rPr>
    </w:lvl>
    <w:lvl w:ilvl="6">
      <w:start w:val="1"/>
      <w:numFmt w:val="bullet"/>
      <w:lvlText w:val="•"/>
      <w:lvlJc w:val="left"/>
      <w:pPr>
        <w:ind w:left="5719" w:hanging="1241"/>
      </w:pPr>
      <w:rPr>
        <w:rFonts w:hint="default"/>
      </w:rPr>
    </w:lvl>
    <w:lvl w:ilvl="7">
      <w:start w:val="1"/>
      <w:numFmt w:val="bullet"/>
      <w:lvlText w:val="•"/>
      <w:lvlJc w:val="left"/>
      <w:pPr>
        <w:ind w:left="6653" w:hanging="1241"/>
      </w:pPr>
      <w:rPr>
        <w:rFonts w:hint="default"/>
      </w:rPr>
    </w:lvl>
    <w:lvl w:ilvl="8">
      <w:start w:val="1"/>
      <w:numFmt w:val="bullet"/>
      <w:lvlText w:val="•"/>
      <w:lvlJc w:val="left"/>
      <w:pPr>
        <w:ind w:left="7588" w:hanging="1241"/>
      </w:pPr>
      <w:rPr>
        <w:rFonts w:hint="default"/>
      </w:rPr>
    </w:lvl>
  </w:abstractNum>
  <w:abstractNum w:abstractNumId="215" w15:restartNumberingAfterBreak="0">
    <w:nsid w:val="485E137C"/>
    <w:multiLevelType w:val="multilevel"/>
    <w:tmpl w:val="022CC144"/>
    <w:lvl w:ilvl="0">
      <w:start w:val="11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216" w15:restartNumberingAfterBreak="0">
    <w:nsid w:val="48B507A5"/>
    <w:multiLevelType w:val="multilevel"/>
    <w:tmpl w:val="C152002E"/>
    <w:lvl w:ilvl="0">
      <w:start w:val="11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217" w15:restartNumberingAfterBreak="0">
    <w:nsid w:val="48E66AE2"/>
    <w:multiLevelType w:val="multilevel"/>
    <w:tmpl w:val="4F82B144"/>
    <w:lvl w:ilvl="0">
      <w:start w:val="509"/>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218" w15:restartNumberingAfterBreak="0">
    <w:nsid w:val="48F938B0"/>
    <w:multiLevelType w:val="multilevel"/>
    <w:tmpl w:val="FA46F6FC"/>
    <w:lvl w:ilvl="0">
      <w:start w:val="29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219" w15:restartNumberingAfterBreak="0">
    <w:nsid w:val="49864ADF"/>
    <w:multiLevelType w:val="multilevel"/>
    <w:tmpl w:val="C77C71B0"/>
    <w:lvl w:ilvl="0">
      <w:start w:val="56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9" w:hanging="977"/>
      </w:pPr>
      <w:rPr>
        <w:rFonts w:hint="default"/>
      </w:rPr>
    </w:lvl>
    <w:lvl w:ilvl="3">
      <w:start w:val="1"/>
      <w:numFmt w:val="bullet"/>
      <w:lvlText w:val="•"/>
      <w:lvlJc w:val="left"/>
      <w:pPr>
        <w:ind w:left="2927" w:hanging="977"/>
      </w:pPr>
      <w:rPr>
        <w:rFonts w:hint="default"/>
      </w:rPr>
    </w:lvl>
    <w:lvl w:ilvl="4">
      <w:start w:val="1"/>
      <w:numFmt w:val="bullet"/>
      <w:lvlText w:val="•"/>
      <w:lvlJc w:val="left"/>
      <w:pPr>
        <w:ind w:left="3866" w:hanging="977"/>
      </w:pPr>
      <w:rPr>
        <w:rFonts w:hint="default"/>
      </w:rPr>
    </w:lvl>
    <w:lvl w:ilvl="5">
      <w:start w:val="1"/>
      <w:numFmt w:val="bullet"/>
      <w:lvlText w:val="•"/>
      <w:lvlJc w:val="left"/>
      <w:pPr>
        <w:ind w:left="4804" w:hanging="977"/>
      </w:pPr>
      <w:rPr>
        <w:rFonts w:hint="default"/>
      </w:rPr>
    </w:lvl>
    <w:lvl w:ilvl="6">
      <w:start w:val="1"/>
      <w:numFmt w:val="bullet"/>
      <w:lvlText w:val="•"/>
      <w:lvlJc w:val="left"/>
      <w:pPr>
        <w:ind w:left="5743" w:hanging="977"/>
      </w:pPr>
      <w:rPr>
        <w:rFonts w:hint="default"/>
      </w:rPr>
    </w:lvl>
    <w:lvl w:ilvl="7">
      <w:start w:val="1"/>
      <w:numFmt w:val="bullet"/>
      <w:lvlText w:val="•"/>
      <w:lvlJc w:val="left"/>
      <w:pPr>
        <w:ind w:left="6681" w:hanging="977"/>
      </w:pPr>
      <w:rPr>
        <w:rFonts w:hint="default"/>
      </w:rPr>
    </w:lvl>
    <w:lvl w:ilvl="8">
      <w:start w:val="1"/>
      <w:numFmt w:val="bullet"/>
      <w:lvlText w:val="•"/>
      <w:lvlJc w:val="left"/>
      <w:pPr>
        <w:ind w:left="7620" w:hanging="977"/>
      </w:pPr>
      <w:rPr>
        <w:rFonts w:hint="default"/>
      </w:rPr>
    </w:lvl>
  </w:abstractNum>
  <w:abstractNum w:abstractNumId="220" w15:restartNumberingAfterBreak="0">
    <w:nsid w:val="499C29FF"/>
    <w:multiLevelType w:val="multilevel"/>
    <w:tmpl w:val="10D06402"/>
    <w:lvl w:ilvl="0">
      <w:start w:val="251"/>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21" w15:restartNumberingAfterBreak="0">
    <w:nsid w:val="4A2664A2"/>
    <w:multiLevelType w:val="hybridMultilevel"/>
    <w:tmpl w:val="D322695C"/>
    <w:lvl w:ilvl="0" w:tplc="53D0A9D8">
      <w:start w:val="1"/>
      <w:numFmt w:val="decimal"/>
      <w:lvlText w:val="%1."/>
      <w:lvlJc w:val="left"/>
      <w:pPr>
        <w:ind w:left="112" w:hanging="355"/>
      </w:pPr>
      <w:rPr>
        <w:rFonts w:ascii="Lucida Sans Unicode" w:eastAsia="Lucida Sans Unicode" w:hAnsi="Lucida Sans Unicode" w:hint="default"/>
        <w:spacing w:val="-1"/>
        <w:sz w:val="28"/>
        <w:szCs w:val="28"/>
      </w:rPr>
    </w:lvl>
    <w:lvl w:ilvl="1" w:tplc="3650F33E">
      <w:start w:val="1"/>
      <w:numFmt w:val="bullet"/>
      <w:lvlText w:val="•"/>
      <w:lvlJc w:val="left"/>
      <w:pPr>
        <w:ind w:left="1058" w:hanging="355"/>
      </w:pPr>
      <w:rPr>
        <w:rFonts w:hint="default"/>
      </w:rPr>
    </w:lvl>
    <w:lvl w:ilvl="2" w:tplc="2FC62CE8">
      <w:start w:val="1"/>
      <w:numFmt w:val="bullet"/>
      <w:lvlText w:val="•"/>
      <w:lvlJc w:val="left"/>
      <w:pPr>
        <w:ind w:left="2005" w:hanging="355"/>
      </w:pPr>
      <w:rPr>
        <w:rFonts w:hint="default"/>
      </w:rPr>
    </w:lvl>
    <w:lvl w:ilvl="3" w:tplc="42202906">
      <w:start w:val="1"/>
      <w:numFmt w:val="bullet"/>
      <w:lvlText w:val="•"/>
      <w:lvlJc w:val="left"/>
      <w:pPr>
        <w:ind w:left="2951" w:hanging="355"/>
      </w:pPr>
      <w:rPr>
        <w:rFonts w:hint="default"/>
      </w:rPr>
    </w:lvl>
    <w:lvl w:ilvl="4" w:tplc="368AC2F8">
      <w:start w:val="1"/>
      <w:numFmt w:val="bullet"/>
      <w:lvlText w:val="•"/>
      <w:lvlJc w:val="left"/>
      <w:pPr>
        <w:ind w:left="3898" w:hanging="355"/>
      </w:pPr>
      <w:rPr>
        <w:rFonts w:hint="default"/>
      </w:rPr>
    </w:lvl>
    <w:lvl w:ilvl="5" w:tplc="473E9D22">
      <w:start w:val="1"/>
      <w:numFmt w:val="bullet"/>
      <w:lvlText w:val="•"/>
      <w:lvlJc w:val="left"/>
      <w:pPr>
        <w:ind w:left="4844" w:hanging="355"/>
      </w:pPr>
      <w:rPr>
        <w:rFonts w:hint="default"/>
      </w:rPr>
    </w:lvl>
    <w:lvl w:ilvl="6" w:tplc="C794FDFC">
      <w:start w:val="1"/>
      <w:numFmt w:val="bullet"/>
      <w:lvlText w:val="•"/>
      <w:lvlJc w:val="left"/>
      <w:pPr>
        <w:ind w:left="5791" w:hanging="355"/>
      </w:pPr>
      <w:rPr>
        <w:rFonts w:hint="default"/>
      </w:rPr>
    </w:lvl>
    <w:lvl w:ilvl="7" w:tplc="407E7282">
      <w:start w:val="1"/>
      <w:numFmt w:val="bullet"/>
      <w:lvlText w:val="•"/>
      <w:lvlJc w:val="left"/>
      <w:pPr>
        <w:ind w:left="6737" w:hanging="355"/>
      </w:pPr>
      <w:rPr>
        <w:rFonts w:hint="default"/>
      </w:rPr>
    </w:lvl>
    <w:lvl w:ilvl="8" w:tplc="66C862EA">
      <w:start w:val="1"/>
      <w:numFmt w:val="bullet"/>
      <w:lvlText w:val="•"/>
      <w:lvlJc w:val="left"/>
      <w:pPr>
        <w:ind w:left="7684" w:hanging="355"/>
      </w:pPr>
      <w:rPr>
        <w:rFonts w:hint="default"/>
      </w:rPr>
    </w:lvl>
  </w:abstractNum>
  <w:abstractNum w:abstractNumId="222" w15:restartNumberingAfterBreak="0">
    <w:nsid w:val="4A362F41"/>
    <w:multiLevelType w:val="multilevel"/>
    <w:tmpl w:val="2EAC04E6"/>
    <w:lvl w:ilvl="0">
      <w:start w:val="34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23" w15:restartNumberingAfterBreak="0">
    <w:nsid w:val="4A8D4192"/>
    <w:multiLevelType w:val="multilevel"/>
    <w:tmpl w:val="2518889C"/>
    <w:lvl w:ilvl="0">
      <w:start w:val="16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224" w15:restartNumberingAfterBreak="0">
    <w:nsid w:val="4AD80CD7"/>
    <w:multiLevelType w:val="multilevel"/>
    <w:tmpl w:val="319800E0"/>
    <w:lvl w:ilvl="0">
      <w:start w:val="114"/>
      <w:numFmt w:val="decimal"/>
      <w:lvlText w:val="%1"/>
      <w:lvlJc w:val="left"/>
      <w:pPr>
        <w:ind w:left="112" w:hanging="975"/>
      </w:pPr>
      <w:rPr>
        <w:rFonts w:hint="default"/>
      </w:rPr>
    </w:lvl>
    <w:lvl w:ilvl="1">
      <w:start w:val="3"/>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225" w15:restartNumberingAfterBreak="0">
    <w:nsid w:val="4AEC74F9"/>
    <w:multiLevelType w:val="multilevel"/>
    <w:tmpl w:val="FD16DF86"/>
    <w:lvl w:ilvl="0">
      <w:start w:val="609"/>
      <w:numFmt w:val="decimal"/>
      <w:lvlText w:val="%1"/>
      <w:lvlJc w:val="left"/>
      <w:pPr>
        <w:ind w:left="112" w:hanging="975"/>
      </w:pPr>
      <w:rPr>
        <w:rFonts w:hint="default"/>
      </w:rPr>
    </w:lvl>
    <w:lvl w:ilvl="1">
      <w:start w:val="1"/>
      <w:numFmt w:val="decimal"/>
      <w:lvlText w:val="%1.%2."/>
      <w:lvlJc w:val="left"/>
      <w:pPr>
        <w:ind w:left="112" w:hanging="975"/>
      </w:pPr>
      <w:rPr>
        <w:rFonts w:ascii="Times New Roman" w:eastAsia="Lucida Sans Unicode" w:hAnsi="Times New Roman" w:cs="Times New Roman"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226" w15:restartNumberingAfterBreak="0">
    <w:nsid w:val="4AFE35F9"/>
    <w:multiLevelType w:val="multilevel"/>
    <w:tmpl w:val="CF068FD4"/>
    <w:lvl w:ilvl="0">
      <w:start w:val="45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227" w15:restartNumberingAfterBreak="0">
    <w:nsid w:val="4B3C73E4"/>
    <w:multiLevelType w:val="multilevel"/>
    <w:tmpl w:val="44B8B5D0"/>
    <w:lvl w:ilvl="0">
      <w:start w:val="22"/>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3329" w:hanging="1064"/>
      </w:pPr>
      <w:rPr>
        <w:rFonts w:hint="default"/>
      </w:rPr>
    </w:lvl>
    <w:lvl w:ilvl="4">
      <w:start w:val="1"/>
      <w:numFmt w:val="bullet"/>
      <w:lvlText w:val="•"/>
      <w:lvlJc w:val="left"/>
      <w:pPr>
        <w:ind w:left="4179" w:hanging="1064"/>
      </w:pPr>
      <w:rPr>
        <w:rFonts w:hint="default"/>
      </w:rPr>
    </w:lvl>
    <w:lvl w:ilvl="5">
      <w:start w:val="1"/>
      <w:numFmt w:val="bullet"/>
      <w:lvlText w:val="•"/>
      <w:lvlJc w:val="left"/>
      <w:pPr>
        <w:ind w:left="5029" w:hanging="1064"/>
      </w:pPr>
      <w:rPr>
        <w:rFonts w:hint="default"/>
      </w:rPr>
    </w:lvl>
    <w:lvl w:ilvl="6">
      <w:start w:val="1"/>
      <w:numFmt w:val="bullet"/>
      <w:lvlText w:val="•"/>
      <w:lvlJc w:val="left"/>
      <w:pPr>
        <w:ind w:left="5878" w:hanging="1064"/>
      </w:pPr>
      <w:rPr>
        <w:rFonts w:hint="default"/>
      </w:rPr>
    </w:lvl>
    <w:lvl w:ilvl="7">
      <w:start w:val="1"/>
      <w:numFmt w:val="bullet"/>
      <w:lvlText w:val="•"/>
      <w:lvlJc w:val="left"/>
      <w:pPr>
        <w:ind w:left="6728" w:hanging="1064"/>
      </w:pPr>
      <w:rPr>
        <w:rFonts w:hint="default"/>
      </w:rPr>
    </w:lvl>
    <w:lvl w:ilvl="8">
      <w:start w:val="1"/>
      <w:numFmt w:val="bullet"/>
      <w:lvlText w:val="•"/>
      <w:lvlJc w:val="left"/>
      <w:pPr>
        <w:ind w:left="7578" w:hanging="1064"/>
      </w:pPr>
      <w:rPr>
        <w:rFonts w:hint="default"/>
      </w:rPr>
    </w:lvl>
  </w:abstractNum>
  <w:abstractNum w:abstractNumId="228" w15:restartNumberingAfterBreak="0">
    <w:nsid w:val="4CF4623E"/>
    <w:multiLevelType w:val="multilevel"/>
    <w:tmpl w:val="999A4BC6"/>
    <w:lvl w:ilvl="0">
      <w:start w:val="8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229" w15:restartNumberingAfterBreak="0">
    <w:nsid w:val="4D910576"/>
    <w:multiLevelType w:val="multilevel"/>
    <w:tmpl w:val="801AC588"/>
    <w:lvl w:ilvl="0">
      <w:start w:val="447"/>
      <w:numFmt w:val="decimal"/>
      <w:lvlText w:val="%1"/>
      <w:lvlJc w:val="left"/>
      <w:pPr>
        <w:ind w:left="1369" w:hanging="975"/>
      </w:pPr>
      <w:rPr>
        <w:rFonts w:hint="default"/>
      </w:rPr>
    </w:lvl>
    <w:lvl w:ilvl="1">
      <w:start w:val="1"/>
      <w:numFmt w:val="decimal"/>
      <w:lvlText w:val="%1.%2."/>
      <w:lvlJc w:val="left"/>
      <w:pPr>
        <w:ind w:left="1369"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80" w:hanging="1241"/>
      </w:pPr>
      <w:rPr>
        <w:rFonts w:hint="default"/>
      </w:rPr>
    </w:lvl>
    <w:lvl w:ilvl="4">
      <w:start w:val="1"/>
      <w:numFmt w:val="bullet"/>
      <w:lvlText w:val="•"/>
      <w:lvlJc w:val="left"/>
      <w:pPr>
        <w:ind w:left="4085" w:hanging="1241"/>
      </w:pPr>
      <w:rPr>
        <w:rFonts w:hint="default"/>
      </w:rPr>
    </w:lvl>
    <w:lvl w:ilvl="5">
      <w:start w:val="1"/>
      <w:numFmt w:val="bullet"/>
      <w:lvlText w:val="•"/>
      <w:lvlJc w:val="left"/>
      <w:pPr>
        <w:ind w:left="4990" w:hanging="1241"/>
      </w:pPr>
      <w:rPr>
        <w:rFonts w:hint="default"/>
      </w:rPr>
    </w:lvl>
    <w:lvl w:ilvl="6">
      <w:start w:val="1"/>
      <w:numFmt w:val="bullet"/>
      <w:lvlText w:val="•"/>
      <w:lvlJc w:val="left"/>
      <w:pPr>
        <w:ind w:left="5896" w:hanging="1241"/>
      </w:pPr>
      <w:rPr>
        <w:rFonts w:hint="default"/>
      </w:rPr>
    </w:lvl>
    <w:lvl w:ilvl="7">
      <w:start w:val="1"/>
      <w:numFmt w:val="bullet"/>
      <w:lvlText w:val="•"/>
      <w:lvlJc w:val="left"/>
      <w:pPr>
        <w:ind w:left="6801" w:hanging="1241"/>
      </w:pPr>
      <w:rPr>
        <w:rFonts w:hint="default"/>
      </w:rPr>
    </w:lvl>
    <w:lvl w:ilvl="8">
      <w:start w:val="1"/>
      <w:numFmt w:val="bullet"/>
      <w:lvlText w:val="•"/>
      <w:lvlJc w:val="left"/>
      <w:pPr>
        <w:ind w:left="7706" w:hanging="1241"/>
      </w:pPr>
      <w:rPr>
        <w:rFonts w:hint="default"/>
      </w:rPr>
    </w:lvl>
  </w:abstractNum>
  <w:abstractNum w:abstractNumId="230" w15:restartNumberingAfterBreak="0">
    <w:nsid w:val="4DC415F1"/>
    <w:multiLevelType w:val="multilevel"/>
    <w:tmpl w:val="94645180"/>
    <w:lvl w:ilvl="0">
      <w:start w:val="342"/>
      <w:numFmt w:val="decimal"/>
      <w:lvlText w:val="%1"/>
      <w:lvlJc w:val="left"/>
      <w:pPr>
        <w:ind w:left="112" w:hanging="975"/>
      </w:pPr>
      <w:rPr>
        <w:rFonts w:hint="default"/>
      </w:rPr>
    </w:lvl>
    <w:lvl w:ilvl="1">
      <w:start w:val="3"/>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73" w:hanging="975"/>
      </w:pPr>
      <w:rPr>
        <w:rFonts w:hint="default"/>
      </w:rPr>
    </w:lvl>
    <w:lvl w:ilvl="3">
      <w:start w:val="1"/>
      <w:numFmt w:val="bullet"/>
      <w:lvlText w:val="•"/>
      <w:lvlJc w:val="left"/>
      <w:pPr>
        <w:ind w:left="2903" w:hanging="975"/>
      </w:pPr>
      <w:rPr>
        <w:rFonts w:hint="default"/>
      </w:rPr>
    </w:lvl>
    <w:lvl w:ilvl="4">
      <w:start w:val="1"/>
      <w:numFmt w:val="bullet"/>
      <w:lvlText w:val="•"/>
      <w:lvlJc w:val="left"/>
      <w:pPr>
        <w:ind w:left="3834" w:hanging="975"/>
      </w:pPr>
      <w:rPr>
        <w:rFonts w:hint="default"/>
      </w:rPr>
    </w:lvl>
    <w:lvl w:ilvl="5">
      <w:start w:val="1"/>
      <w:numFmt w:val="bullet"/>
      <w:lvlText w:val="•"/>
      <w:lvlJc w:val="left"/>
      <w:pPr>
        <w:ind w:left="4764" w:hanging="975"/>
      </w:pPr>
      <w:rPr>
        <w:rFonts w:hint="default"/>
      </w:rPr>
    </w:lvl>
    <w:lvl w:ilvl="6">
      <w:start w:val="1"/>
      <w:numFmt w:val="bullet"/>
      <w:lvlText w:val="•"/>
      <w:lvlJc w:val="left"/>
      <w:pPr>
        <w:ind w:left="5695" w:hanging="975"/>
      </w:pPr>
      <w:rPr>
        <w:rFonts w:hint="default"/>
      </w:rPr>
    </w:lvl>
    <w:lvl w:ilvl="7">
      <w:start w:val="1"/>
      <w:numFmt w:val="bullet"/>
      <w:lvlText w:val="•"/>
      <w:lvlJc w:val="left"/>
      <w:pPr>
        <w:ind w:left="6625" w:hanging="975"/>
      </w:pPr>
      <w:rPr>
        <w:rFonts w:hint="default"/>
      </w:rPr>
    </w:lvl>
    <w:lvl w:ilvl="8">
      <w:start w:val="1"/>
      <w:numFmt w:val="bullet"/>
      <w:lvlText w:val="•"/>
      <w:lvlJc w:val="left"/>
      <w:pPr>
        <w:ind w:left="7556" w:hanging="975"/>
      </w:pPr>
      <w:rPr>
        <w:rFonts w:hint="default"/>
      </w:rPr>
    </w:lvl>
  </w:abstractNum>
  <w:abstractNum w:abstractNumId="231" w15:restartNumberingAfterBreak="0">
    <w:nsid w:val="4E265A89"/>
    <w:multiLevelType w:val="multilevel"/>
    <w:tmpl w:val="F1CEFED4"/>
    <w:lvl w:ilvl="0">
      <w:start w:val="82"/>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32" w15:restartNumberingAfterBreak="0">
    <w:nsid w:val="4E8A4E83"/>
    <w:multiLevelType w:val="multilevel"/>
    <w:tmpl w:val="CEB0D326"/>
    <w:lvl w:ilvl="0">
      <w:start w:val="14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1" w:hanging="977"/>
      </w:pPr>
      <w:rPr>
        <w:rFonts w:hint="default"/>
      </w:rPr>
    </w:lvl>
    <w:lvl w:ilvl="3">
      <w:start w:val="1"/>
      <w:numFmt w:val="bullet"/>
      <w:lvlText w:val="•"/>
      <w:lvlJc w:val="left"/>
      <w:pPr>
        <w:ind w:left="2915" w:hanging="977"/>
      </w:pPr>
      <w:rPr>
        <w:rFonts w:hint="default"/>
      </w:rPr>
    </w:lvl>
    <w:lvl w:ilvl="4">
      <w:start w:val="1"/>
      <w:numFmt w:val="bullet"/>
      <w:lvlText w:val="•"/>
      <w:lvlJc w:val="left"/>
      <w:pPr>
        <w:ind w:left="3850" w:hanging="977"/>
      </w:pPr>
      <w:rPr>
        <w:rFonts w:hint="default"/>
      </w:rPr>
    </w:lvl>
    <w:lvl w:ilvl="5">
      <w:start w:val="1"/>
      <w:numFmt w:val="bullet"/>
      <w:lvlText w:val="•"/>
      <w:lvlJc w:val="left"/>
      <w:pPr>
        <w:ind w:left="4784" w:hanging="977"/>
      </w:pPr>
      <w:rPr>
        <w:rFonts w:hint="default"/>
      </w:rPr>
    </w:lvl>
    <w:lvl w:ilvl="6">
      <w:start w:val="1"/>
      <w:numFmt w:val="bullet"/>
      <w:lvlText w:val="•"/>
      <w:lvlJc w:val="left"/>
      <w:pPr>
        <w:ind w:left="5719" w:hanging="977"/>
      </w:pPr>
      <w:rPr>
        <w:rFonts w:hint="default"/>
      </w:rPr>
    </w:lvl>
    <w:lvl w:ilvl="7">
      <w:start w:val="1"/>
      <w:numFmt w:val="bullet"/>
      <w:lvlText w:val="•"/>
      <w:lvlJc w:val="left"/>
      <w:pPr>
        <w:ind w:left="6653" w:hanging="977"/>
      </w:pPr>
      <w:rPr>
        <w:rFonts w:hint="default"/>
      </w:rPr>
    </w:lvl>
    <w:lvl w:ilvl="8">
      <w:start w:val="1"/>
      <w:numFmt w:val="bullet"/>
      <w:lvlText w:val="•"/>
      <w:lvlJc w:val="left"/>
      <w:pPr>
        <w:ind w:left="7588" w:hanging="977"/>
      </w:pPr>
      <w:rPr>
        <w:rFonts w:hint="default"/>
      </w:rPr>
    </w:lvl>
  </w:abstractNum>
  <w:abstractNum w:abstractNumId="233" w15:restartNumberingAfterBreak="0">
    <w:nsid w:val="4EE8699F"/>
    <w:multiLevelType w:val="multilevel"/>
    <w:tmpl w:val="DE1C661A"/>
    <w:lvl w:ilvl="0">
      <w:start w:val="96"/>
      <w:numFmt w:val="decimal"/>
      <w:lvlText w:val="%1"/>
      <w:lvlJc w:val="left"/>
      <w:pPr>
        <w:ind w:left="112" w:hanging="800"/>
      </w:pPr>
      <w:rPr>
        <w:rFonts w:hint="default"/>
      </w:rPr>
    </w:lvl>
    <w:lvl w:ilvl="1">
      <w:start w:val="2"/>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51" w:hanging="1064"/>
      </w:pPr>
      <w:rPr>
        <w:rFonts w:hint="default"/>
      </w:rPr>
    </w:lvl>
    <w:lvl w:ilvl="4">
      <w:start w:val="1"/>
      <w:numFmt w:val="bullet"/>
      <w:lvlText w:val="•"/>
      <w:lvlJc w:val="left"/>
      <w:pPr>
        <w:ind w:left="3898" w:hanging="1064"/>
      </w:pPr>
      <w:rPr>
        <w:rFonts w:hint="default"/>
      </w:rPr>
    </w:lvl>
    <w:lvl w:ilvl="5">
      <w:start w:val="1"/>
      <w:numFmt w:val="bullet"/>
      <w:lvlText w:val="•"/>
      <w:lvlJc w:val="left"/>
      <w:pPr>
        <w:ind w:left="4844" w:hanging="1064"/>
      </w:pPr>
      <w:rPr>
        <w:rFonts w:hint="default"/>
      </w:rPr>
    </w:lvl>
    <w:lvl w:ilvl="6">
      <w:start w:val="1"/>
      <w:numFmt w:val="bullet"/>
      <w:lvlText w:val="•"/>
      <w:lvlJc w:val="left"/>
      <w:pPr>
        <w:ind w:left="5791" w:hanging="1064"/>
      </w:pPr>
      <w:rPr>
        <w:rFonts w:hint="default"/>
      </w:rPr>
    </w:lvl>
    <w:lvl w:ilvl="7">
      <w:start w:val="1"/>
      <w:numFmt w:val="bullet"/>
      <w:lvlText w:val="•"/>
      <w:lvlJc w:val="left"/>
      <w:pPr>
        <w:ind w:left="6737" w:hanging="1064"/>
      </w:pPr>
      <w:rPr>
        <w:rFonts w:hint="default"/>
      </w:rPr>
    </w:lvl>
    <w:lvl w:ilvl="8">
      <w:start w:val="1"/>
      <w:numFmt w:val="bullet"/>
      <w:lvlText w:val="•"/>
      <w:lvlJc w:val="left"/>
      <w:pPr>
        <w:ind w:left="7684" w:hanging="1064"/>
      </w:pPr>
      <w:rPr>
        <w:rFonts w:hint="default"/>
      </w:rPr>
    </w:lvl>
  </w:abstractNum>
  <w:abstractNum w:abstractNumId="234" w15:restartNumberingAfterBreak="0">
    <w:nsid w:val="4F6D4C8A"/>
    <w:multiLevelType w:val="multilevel"/>
    <w:tmpl w:val="7F961012"/>
    <w:lvl w:ilvl="0">
      <w:start w:val="53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35" w15:restartNumberingAfterBreak="0">
    <w:nsid w:val="4F7B638F"/>
    <w:multiLevelType w:val="multilevel"/>
    <w:tmpl w:val="C1881CB0"/>
    <w:lvl w:ilvl="0">
      <w:start w:val="491"/>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236" w15:restartNumberingAfterBreak="0">
    <w:nsid w:val="4FEC63F3"/>
    <w:multiLevelType w:val="multilevel"/>
    <w:tmpl w:val="156630A8"/>
    <w:lvl w:ilvl="0">
      <w:start w:val="24"/>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1997" w:hanging="800"/>
      </w:pPr>
      <w:rPr>
        <w:rFonts w:hint="default"/>
      </w:rPr>
    </w:lvl>
    <w:lvl w:ilvl="3">
      <w:start w:val="1"/>
      <w:numFmt w:val="bullet"/>
      <w:lvlText w:val="•"/>
      <w:lvlJc w:val="left"/>
      <w:pPr>
        <w:ind w:left="2939" w:hanging="800"/>
      </w:pPr>
      <w:rPr>
        <w:rFonts w:hint="default"/>
      </w:rPr>
    </w:lvl>
    <w:lvl w:ilvl="4">
      <w:start w:val="1"/>
      <w:numFmt w:val="bullet"/>
      <w:lvlText w:val="•"/>
      <w:lvlJc w:val="left"/>
      <w:pPr>
        <w:ind w:left="3882" w:hanging="800"/>
      </w:pPr>
      <w:rPr>
        <w:rFonts w:hint="default"/>
      </w:rPr>
    </w:lvl>
    <w:lvl w:ilvl="5">
      <w:start w:val="1"/>
      <w:numFmt w:val="bullet"/>
      <w:lvlText w:val="•"/>
      <w:lvlJc w:val="left"/>
      <w:pPr>
        <w:ind w:left="4824" w:hanging="800"/>
      </w:pPr>
      <w:rPr>
        <w:rFonts w:hint="default"/>
      </w:rPr>
    </w:lvl>
    <w:lvl w:ilvl="6">
      <w:start w:val="1"/>
      <w:numFmt w:val="bullet"/>
      <w:lvlText w:val="•"/>
      <w:lvlJc w:val="left"/>
      <w:pPr>
        <w:ind w:left="5767" w:hanging="800"/>
      </w:pPr>
      <w:rPr>
        <w:rFonts w:hint="default"/>
      </w:rPr>
    </w:lvl>
    <w:lvl w:ilvl="7">
      <w:start w:val="1"/>
      <w:numFmt w:val="bullet"/>
      <w:lvlText w:val="•"/>
      <w:lvlJc w:val="left"/>
      <w:pPr>
        <w:ind w:left="6709" w:hanging="800"/>
      </w:pPr>
      <w:rPr>
        <w:rFonts w:hint="default"/>
      </w:rPr>
    </w:lvl>
    <w:lvl w:ilvl="8">
      <w:start w:val="1"/>
      <w:numFmt w:val="bullet"/>
      <w:lvlText w:val="•"/>
      <w:lvlJc w:val="left"/>
      <w:pPr>
        <w:ind w:left="7652" w:hanging="800"/>
      </w:pPr>
      <w:rPr>
        <w:rFonts w:hint="default"/>
      </w:rPr>
    </w:lvl>
  </w:abstractNum>
  <w:abstractNum w:abstractNumId="237" w15:restartNumberingAfterBreak="0">
    <w:nsid w:val="50DC40DB"/>
    <w:multiLevelType w:val="multilevel"/>
    <w:tmpl w:val="02D29768"/>
    <w:lvl w:ilvl="0">
      <w:start w:val="20"/>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38" w15:restartNumberingAfterBreak="0">
    <w:nsid w:val="51520D53"/>
    <w:multiLevelType w:val="multilevel"/>
    <w:tmpl w:val="2012D330"/>
    <w:lvl w:ilvl="0">
      <w:start w:val="81"/>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5" w:hanging="799"/>
      </w:pPr>
      <w:rPr>
        <w:rFonts w:hint="default"/>
      </w:rPr>
    </w:lvl>
    <w:lvl w:ilvl="3">
      <w:start w:val="1"/>
      <w:numFmt w:val="bullet"/>
      <w:lvlText w:val="•"/>
      <w:lvlJc w:val="left"/>
      <w:pPr>
        <w:ind w:left="2951" w:hanging="799"/>
      </w:pPr>
      <w:rPr>
        <w:rFonts w:hint="default"/>
      </w:rPr>
    </w:lvl>
    <w:lvl w:ilvl="4">
      <w:start w:val="1"/>
      <w:numFmt w:val="bullet"/>
      <w:lvlText w:val="•"/>
      <w:lvlJc w:val="left"/>
      <w:pPr>
        <w:ind w:left="3898" w:hanging="799"/>
      </w:pPr>
      <w:rPr>
        <w:rFonts w:hint="default"/>
      </w:rPr>
    </w:lvl>
    <w:lvl w:ilvl="5">
      <w:start w:val="1"/>
      <w:numFmt w:val="bullet"/>
      <w:lvlText w:val="•"/>
      <w:lvlJc w:val="left"/>
      <w:pPr>
        <w:ind w:left="4844" w:hanging="799"/>
      </w:pPr>
      <w:rPr>
        <w:rFonts w:hint="default"/>
      </w:rPr>
    </w:lvl>
    <w:lvl w:ilvl="6">
      <w:start w:val="1"/>
      <w:numFmt w:val="bullet"/>
      <w:lvlText w:val="•"/>
      <w:lvlJc w:val="left"/>
      <w:pPr>
        <w:ind w:left="5791" w:hanging="799"/>
      </w:pPr>
      <w:rPr>
        <w:rFonts w:hint="default"/>
      </w:rPr>
    </w:lvl>
    <w:lvl w:ilvl="7">
      <w:start w:val="1"/>
      <w:numFmt w:val="bullet"/>
      <w:lvlText w:val="•"/>
      <w:lvlJc w:val="left"/>
      <w:pPr>
        <w:ind w:left="6737" w:hanging="799"/>
      </w:pPr>
      <w:rPr>
        <w:rFonts w:hint="default"/>
      </w:rPr>
    </w:lvl>
    <w:lvl w:ilvl="8">
      <w:start w:val="1"/>
      <w:numFmt w:val="bullet"/>
      <w:lvlText w:val="•"/>
      <w:lvlJc w:val="left"/>
      <w:pPr>
        <w:ind w:left="7684" w:hanging="799"/>
      </w:pPr>
      <w:rPr>
        <w:rFonts w:hint="default"/>
      </w:rPr>
    </w:lvl>
  </w:abstractNum>
  <w:abstractNum w:abstractNumId="239" w15:restartNumberingAfterBreak="0">
    <w:nsid w:val="517B2EE7"/>
    <w:multiLevelType w:val="multilevel"/>
    <w:tmpl w:val="889C587C"/>
    <w:lvl w:ilvl="0">
      <w:start w:val="55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240" w15:restartNumberingAfterBreak="0">
    <w:nsid w:val="52512424"/>
    <w:multiLevelType w:val="multilevel"/>
    <w:tmpl w:val="2656FC9E"/>
    <w:lvl w:ilvl="0">
      <w:start w:val="26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241" w15:restartNumberingAfterBreak="0">
    <w:nsid w:val="52555080"/>
    <w:multiLevelType w:val="multilevel"/>
    <w:tmpl w:val="BDF4CCC6"/>
    <w:lvl w:ilvl="0">
      <w:start w:val="594"/>
      <w:numFmt w:val="decimal"/>
      <w:lvlText w:val="%1"/>
      <w:lvlJc w:val="left"/>
      <w:pPr>
        <w:ind w:left="1369" w:hanging="975"/>
      </w:pPr>
      <w:rPr>
        <w:rFonts w:hint="default"/>
      </w:rPr>
    </w:lvl>
    <w:lvl w:ilvl="1">
      <w:start w:val="1"/>
      <w:numFmt w:val="decimal"/>
      <w:lvlText w:val="%1.%2."/>
      <w:lvlJc w:val="left"/>
      <w:pPr>
        <w:ind w:left="1369"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89" w:hanging="1241"/>
      </w:pPr>
      <w:rPr>
        <w:rFonts w:hint="default"/>
      </w:rPr>
    </w:lvl>
    <w:lvl w:ilvl="4">
      <w:start w:val="1"/>
      <w:numFmt w:val="bullet"/>
      <w:lvlText w:val="•"/>
      <w:lvlJc w:val="left"/>
      <w:pPr>
        <w:ind w:left="4098" w:hanging="1241"/>
      </w:pPr>
      <w:rPr>
        <w:rFonts w:hint="default"/>
      </w:rPr>
    </w:lvl>
    <w:lvl w:ilvl="5">
      <w:start w:val="1"/>
      <w:numFmt w:val="bullet"/>
      <w:lvlText w:val="•"/>
      <w:lvlJc w:val="left"/>
      <w:pPr>
        <w:ind w:left="5008" w:hanging="1241"/>
      </w:pPr>
      <w:rPr>
        <w:rFonts w:hint="default"/>
      </w:rPr>
    </w:lvl>
    <w:lvl w:ilvl="6">
      <w:start w:val="1"/>
      <w:numFmt w:val="bullet"/>
      <w:lvlText w:val="•"/>
      <w:lvlJc w:val="left"/>
      <w:pPr>
        <w:ind w:left="5918" w:hanging="1241"/>
      </w:pPr>
      <w:rPr>
        <w:rFonts w:hint="default"/>
      </w:rPr>
    </w:lvl>
    <w:lvl w:ilvl="7">
      <w:start w:val="1"/>
      <w:numFmt w:val="bullet"/>
      <w:lvlText w:val="•"/>
      <w:lvlJc w:val="left"/>
      <w:pPr>
        <w:ind w:left="6828" w:hanging="1241"/>
      </w:pPr>
      <w:rPr>
        <w:rFonts w:hint="default"/>
      </w:rPr>
    </w:lvl>
    <w:lvl w:ilvl="8">
      <w:start w:val="1"/>
      <w:numFmt w:val="bullet"/>
      <w:lvlText w:val="•"/>
      <w:lvlJc w:val="left"/>
      <w:pPr>
        <w:ind w:left="7737" w:hanging="1241"/>
      </w:pPr>
      <w:rPr>
        <w:rFonts w:hint="default"/>
      </w:rPr>
    </w:lvl>
  </w:abstractNum>
  <w:abstractNum w:abstractNumId="242" w15:restartNumberingAfterBreak="0">
    <w:nsid w:val="5267067B"/>
    <w:multiLevelType w:val="multilevel"/>
    <w:tmpl w:val="46EAF418"/>
    <w:lvl w:ilvl="0">
      <w:start w:val="31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73" w:hanging="975"/>
      </w:pPr>
      <w:rPr>
        <w:rFonts w:hint="default"/>
      </w:rPr>
    </w:lvl>
    <w:lvl w:ilvl="3">
      <w:start w:val="1"/>
      <w:numFmt w:val="bullet"/>
      <w:lvlText w:val="•"/>
      <w:lvlJc w:val="left"/>
      <w:pPr>
        <w:ind w:left="2903" w:hanging="975"/>
      </w:pPr>
      <w:rPr>
        <w:rFonts w:hint="default"/>
      </w:rPr>
    </w:lvl>
    <w:lvl w:ilvl="4">
      <w:start w:val="1"/>
      <w:numFmt w:val="bullet"/>
      <w:lvlText w:val="•"/>
      <w:lvlJc w:val="left"/>
      <w:pPr>
        <w:ind w:left="3834" w:hanging="975"/>
      </w:pPr>
      <w:rPr>
        <w:rFonts w:hint="default"/>
      </w:rPr>
    </w:lvl>
    <w:lvl w:ilvl="5">
      <w:start w:val="1"/>
      <w:numFmt w:val="bullet"/>
      <w:lvlText w:val="•"/>
      <w:lvlJc w:val="left"/>
      <w:pPr>
        <w:ind w:left="4764" w:hanging="975"/>
      </w:pPr>
      <w:rPr>
        <w:rFonts w:hint="default"/>
      </w:rPr>
    </w:lvl>
    <w:lvl w:ilvl="6">
      <w:start w:val="1"/>
      <w:numFmt w:val="bullet"/>
      <w:lvlText w:val="•"/>
      <w:lvlJc w:val="left"/>
      <w:pPr>
        <w:ind w:left="5695" w:hanging="975"/>
      </w:pPr>
      <w:rPr>
        <w:rFonts w:hint="default"/>
      </w:rPr>
    </w:lvl>
    <w:lvl w:ilvl="7">
      <w:start w:val="1"/>
      <w:numFmt w:val="bullet"/>
      <w:lvlText w:val="•"/>
      <w:lvlJc w:val="left"/>
      <w:pPr>
        <w:ind w:left="6625" w:hanging="975"/>
      </w:pPr>
      <w:rPr>
        <w:rFonts w:hint="default"/>
      </w:rPr>
    </w:lvl>
    <w:lvl w:ilvl="8">
      <w:start w:val="1"/>
      <w:numFmt w:val="bullet"/>
      <w:lvlText w:val="•"/>
      <w:lvlJc w:val="left"/>
      <w:pPr>
        <w:ind w:left="7556" w:hanging="975"/>
      </w:pPr>
      <w:rPr>
        <w:rFonts w:hint="default"/>
      </w:rPr>
    </w:lvl>
  </w:abstractNum>
  <w:abstractNum w:abstractNumId="243" w15:restartNumberingAfterBreak="0">
    <w:nsid w:val="52BD7155"/>
    <w:multiLevelType w:val="multilevel"/>
    <w:tmpl w:val="C058A43C"/>
    <w:lvl w:ilvl="0">
      <w:start w:val="24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244" w15:restartNumberingAfterBreak="0">
    <w:nsid w:val="53286E49"/>
    <w:multiLevelType w:val="multilevel"/>
    <w:tmpl w:val="1C261D0E"/>
    <w:lvl w:ilvl="0">
      <w:start w:val="40"/>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3392" w:hanging="1066"/>
      </w:pPr>
      <w:rPr>
        <w:rFonts w:hint="default"/>
      </w:rPr>
    </w:lvl>
    <w:lvl w:ilvl="4">
      <w:start w:val="1"/>
      <w:numFmt w:val="bullet"/>
      <w:lvlText w:val="•"/>
      <w:lvlJc w:val="left"/>
      <w:pPr>
        <w:ind w:left="4272" w:hanging="1066"/>
      </w:pPr>
      <w:rPr>
        <w:rFonts w:hint="default"/>
      </w:rPr>
    </w:lvl>
    <w:lvl w:ilvl="5">
      <w:start w:val="1"/>
      <w:numFmt w:val="bullet"/>
      <w:lvlText w:val="•"/>
      <w:lvlJc w:val="left"/>
      <w:pPr>
        <w:ind w:left="5153" w:hanging="1066"/>
      </w:pPr>
      <w:rPr>
        <w:rFonts w:hint="default"/>
      </w:rPr>
    </w:lvl>
    <w:lvl w:ilvl="6">
      <w:start w:val="1"/>
      <w:numFmt w:val="bullet"/>
      <w:lvlText w:val="•"/>
      <w:lvlJc w:val="left"/>
      <w:pPr>
        <w:ind w:left="6034" w:hanging="1066"/>
      </w:pPr>
      <w:rPr>
        <w:rFonts w:hint="default"/>
      </w:rPr>
    </w:lvl>
    <w:lvl w:ilvl="7">
      <w:start w:val="1"/>
      <w:numFmt w:val="bullet"/>
      <w:lvlText w:val="•"/>
      <w:lvlJc w:val="left"/>
      <w:pPr>
        <w:ind w:left="6915" w:hanging="1066"/>
      </w:pPr>
      <w:rPr>
        <w:rFonts w:hint="default"/>
      </w:rPr>
    </w:lvl>
    <w:lvl w:ilvl="8">
      <w:start w:val="1"/>
      <w:numFmt w:val="bullet"/>
      <w:lvlText w:val="•"/>
      <w:lvlJc w:val="left"/>
      <w:pPr>
        <w:ind w:left="7795" w:hanging="1066"/>
      </w:pPr>
      <w:rPr>
        <w:rFonts w:hint="default"/>
      </w:rPr>
    </w:lvl>
  </w:abstractNum>
  <w:abstractNum w:abstractNumId="245" w15:restartNumberingAfterBreak="0">
    <w:nsid w:val="533844D7"/>
    <w:multiLevelType w:val="multilevel"/>
    <w:tmpl w:val="F6C2F5F0"/>
    <w:lvl w:ilvl="0">
      <w:start w:val="6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39" w:hanging="1066"/>
      </w:pPr>
      <w:rPr>
        <w:rFonts w:hint="default"/>
      </w:rPr>
    </w:lvl>
    <w:lvl w:ilvl="4">
      <w:start w:val="1"/>
      <w:numFmt w:val="bullet"/>
      <w:lvlText w:val="•"/>
      <w:lvlJc w:val="left"/>
      <w:pPr>
        <w:ind w:left="3882" w:hanging="1066"/>
      </w:pPr>
      <w:rPr>
        <w:rFonts w:hint="default"/>
      </w:rPr>
    </w:lvl>
    <w:lvl w:ilvl="5">
      <w:start w:val="1"/>
      <w:numFmt w:val="bullet"/>
      <w:lvlText w:val="•"/>
      <w:lvlJc w:val="left"/>
      <w:pPr>
        <w:ind w:left="4824" w:hanging="1066"/>
      </w:pPr>
      <w:rPr>
        <w:rFonts w:hint="default"/>
      </w:rPr>
    </w:lvl>
    <w:lvl w:ilvl="6">
      <w:start w:val="1"/>
      <w:numFmt w:val="bullet"/>
      <w:lvlText w:val="•"/>
      <w:lvlJc w:val="left"/>
      <w:pPr>
        <w:ind w:left="5767" w:hanging="1066"/>
      </w:pPr>
      <w:rPr>
        <w:rFonts w:hint="default"/>
      </w:rPr>
    </w:lvl>
    <w:lvl w:ilvl="7">
      <w:start w:val="1"/>
      <w:numFmt w:val="bullet"/>
      <w:lvlText w:val="•"/>
      <w:lvlJc w:val="left"/>
      <w:pPr>
        <w:ind w:left="6709" w:hanging="1066"/>
      </w:pPr>
      <w:rPr>
        <w:rFonts w:hint="default"/>
      </w:rPr>
    </w:lvl>
    <w:lvl w:ilvl="8">
      <w:start w:val="1"/>
      <w:numFmt w:val="bullet"/>
      <w:lvlText w:val="•"/>
      <w:lvlJc w:val="left"/>
      <w:pPr>
        <w:ind w:left="7652" w:hanging="1066"/>
      </w:pPr>
      <w:rPr>
        <w:rFonts w:hint="default"/>
      </w:rPr>
    </w:lvl>
  </w:abstractNum>
  <w:abstractNum w:abstractNumId="246" w15:restartNumberingAfterBreak="0">
    <w:nsid w:val="53837DB6"/>
    <w:multiLevelType w:val="multilevel"/>
    <w:tmpl w:val="BEBA9E5A"/>
    <w:lvl w:ilvl="0">
      <w:start w:val="13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247" w15:restartNumberingAfterBreak="0">
    <w:nsid w:val="53896DAA"/>
    <w:multiLevelType w:val="multilevel"/>
    <w:tmpl w:val="635C537C"/>
    <w:lvl w:ilvl="0">
      <w:start w:val="46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48" w15:restartNumberingAfterBreak="0">
    <w:nsid w:val="53EE2C06"/>
    <w:multiLevelType w:val="multilevel"/>
    <w:tmpl w:val="51D6E242"/>
    <w:lvl w:ilvl="0">
      <w:start w:val="112"/>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2951" w:hanging="1244"/>
      </w:pPr>
      <w:rPr>
        <w:rFonts w:hint="default"/>
      </w:rPr>
    </w:lvl>
    <w:lvl w:ilvl="4">
      <w:start w:val="1"/>
      <w:numFmt w:val="bullet"/>
      <w:lvlText w:val="•"/>
      <w:lvlJc w:val="left"/>
      <w:pPr>
        <w:ind w:left="3898" w:hanging="1244"/>
      </w:pPr>
      <w:rPr>
        <w:rFonts w:hint="default"/>
      </w:rPr>
    </w:lvl>
    <w:lvl w:ilvl="5">
      <w:start w:val="1"/>
      <w:numFmt w:val="bullet"/>
      <w:lvlText w:val="•"/>
      <w:lvlJc w:val="left"/>
      <w:pPr>
        <w:ind w:left="4844" w:hanging="1244"/>
      </w:pPr>
      <w:rPr>
        <w:rFonts w:hint="default"/>
      </w:rPr>
    </w:lvl>
    <w:lvl w:ilvl="6">
      <w:start w:val="1"/>
      <w:numFmt w:val="bullet"/>
      <w:lvlText w:val="•"/>
      <w:lvlJc w:val="left"/>
      <w:pPr>
        <w:ind w:left="5791" w:hanging="1244"/>
      </w:pPr>
      <w:rPr>
        <w:rFonts w:hint="default"/>
      </w:rPr>
    </w:lvl>
    <w:lvl w:ilvl="7">
      <w:start w:val="1"/>
      <w:numFmt w:val="bullet"/>
      <w:lvlText w:val="•"/>
      <w:lvlJc w:val="left"/>
      <w:pPr>
        <w:ind w:left="6737" w:hanging="1244"/>
      </w:pPr>
      <w:rPr>
        <w:rFonts w:hint="default"/>
      </w:rPr>
    </w:lvl>
    <w:lvl w:ilvl="8">
      <w:start w:val="1"/>
      <w:numFmt w:val="bullet"/>
      <w:lvlText w:val="•"/>
      <w:lvlJc w:val="left"/>
      <w:pPr>
        <w:ind w:left="7684" w:hanging="1244"/>
      </w:pPr>
      <w:rPr>
        <w:rFonts w:hint="default"/>
      </w:rPr>
    </w:lvl>
  </w:abstractNum>
  <w:abstractNum w:abstractNumId="249" w15:restartNumberingAfterBreak="0">
    <w:nsid w:val="5427283A"/>
    <w:multiLevelType w:val="multilevel"/>
    <w:tmpl w:val="7EEA6A96"/>
    <w:lvl w:ilvl="0">
      <w:start w:val="55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81" w:hanging="975"/>
      </w:pPr>
      <w:rPr>
        <w:rFonts w:hint="default"/>
      </w:rPr>
    </w:lvl>
    <w:lvl w:ilvl="3">
      <w:start w:val="1"/>
      <w:numFmt w:val="bullet"/>
      <w:lvlText w:val="•"/>
      <w:lvlJc w:val="left"/>
      <w:pPr>
        <w:ind w:left="2915" w:hanging="975"/>
      </w:pPr>
      <w:rPr>
        <w:rFonts w:hint="default"/>
      </w:rPr>
    </w:lvl>
    <w:lvl w:ilvl="4">
      <w:start w:val="1"/>
      <w:numFmt w:val="bullet"/>
      <w:lvlText w:val="•"/>
      <w:lvlJc w:val="left"/>
      <w:pPr>
        <w:ind w:left="3850" w:hanging="975"/>
      </w:pPr>
      <w:rPr>
        <w:rFonts w:hint="default"/>
      </w:rPr>
    </w:lvl>
    <w:lvl w:ilvl="5">
      <w:start w:val="1"/>
      <w:numFmt w:val="bullet"/>
      <w:lvlText w:val="•"/>
      <w:lvlJc w:val="left"/>
      <w:pPr>
        <w:ind w:left="4784" w:hanging="975"/>
      </w:pPr>
      <w:rPr>
        <w:rFonts w:hint="default"/>
      </w:rPr>
    </w:lvl>
    <w:lvl w:ilvl="6">
      <w:start w:val="1"/>
      <w:numFmt w:val="bullet"/>
      <w:lvlText w:val="•"/>
      <w:lvlJc w:val="left"/>
      <w:pPr>
        <w:ind w:left="5719" w:hanging="975"/>
      </w:pPr>
      <w:rPr>
        <w:rFonts w:hint="default"/>
      </w:rPr>
    </w:lvl>
    <w:lvl w:ilvl="7">
      <w:start w:val="1"/>
      <w:numFmt w:val="bullet"/>
      <w:lvlText w:val="•"/>
      <w:lvlJc w:val="left"/>
      <w:pPr>
        <w:ind w:left="6653" w:hanging="975"/>
      </w:pPr>
      <w:rPr>
        <w:rFonts w:hint="default"/>
      </w:rPr>
    </w:lvl>
    <w:lvl w:ilvl="8">
      <w:start w:val="1"/>
      <w:numFmt w:val="bullet"/>
      <w:lvlText w:val="•"/>
      <w:lvlJc w:val="left"/>
      <w:pPr>
        <w:ind w:left="7588" w:hanging="975"/>
      </w:pPr>
      <w:rPr>
        <w:rFonts w:hint="default"/>
      </w:rPr>
    </w:lvl>
  </w:abstractNum>
  <w:abstractNum w:abstractNumId="250" w15:restartNumberingAfterBreak="0">
    <w:nsid w:val="542A1462"/>
    <w:multiLevelType w:val="multilevel"/>
    <w:tmpl w:val="985A2762"/>
    <w:lvl w:ilvl="0">
      <w:start w:val="13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09" w:hanging="1241"/>
      </w:pPr>
      <w:rPr>
        <w:rFonts w:hint="default"/>
      </w:rPr>
    </w:lvl>
    <w:lvl w:ilvl="4">
      <w:start w:val="1"/>
      <w:numFmt w:val="bullet"/>
      <w:lvlText w:val="•"/>
      <w:lvlJc w:val="left"/>
      <w:pPr>
        <w:ind w:left="3842" w:hanging="1241"/>
      </w:pPr>
      <w:rPr>
        <w:rFonts w:hint="default"/>
      </w:rPr>
    </w:lvl>
    <w:lvl w:ilvl="5">
      <w:start w:val="1"/>
      <w:numFmt w:val="bullet"/>
      <w:lvlText w:val="•"/>
      <w:lvlJc w:val="left"/>
      <w:pPr>
        <w:ind w:left="4774" w:hanging="1241"/>
      </w:pPr>
      <w:rPr>
        <w:rFonts w:hint="default"/>
      </w:rPr>
    </w:lvl>
    <w:lvl w:ilvl="6">
      <w:start w:val="1"/>
      <w:numFmt w:val="bullet"/>
      <w:lvlText w:val="•"/>
      <w:lvlJc w:val="left"/>
      <w:pPr>
        <w:ind w:left="5707" w:hanging="1241"/>
      </w:pPr>
      <w:rPr>
        <w:rFonts w:hint="default"/>
      </w:rPr>
    </w:lvl>
    <w:lvl w:ilvl="7">
      <w:start w:val="1"/>
      <w:numFmt w:val="bullet"/>
      <w:lvlText w:val="•"/>
      <w:lvlJc w:val="left"/>
      <w:pPr>
        <w:ind w:left="6639" w:hanging="1241"/>
      </w:pPr>
      <w:rPr>
        <w:rFonts w:hint="default"/>
      </w:rPr>
    </w:lvl>
    <w:lvl w:ilvl="8">
      <w:start w:val="1"/>
      <w:numFmt w:val="bullet"/>
      <w:lvlText w:val="•"/>
      <w:lvlJc w:val="left"/>
      <w:pPr>
        <w:ind w:left="7572" w:hanging="1241"/>
      </w:pPr>
      <w:rPr>
        <w:rFonts w:hint="default"/>
      </w:rPr>
    </w:lvl>
  </w:abstractNum>
  <w:abstractNum w:abstractNumId="251" w15:restartNumberingAfterBreak="0">
    <w:nsid w:val="54505638"/>
    <w:multiLevelType w:val="multilevel"/>
    <w:tmpl w:val="4CFE2868"/>
    <w:lvl w:ilvl="0">
      <w:start w:val="150"/>
      <w:numFmt w:val="decimal"/>
      <w:lvlText w:val="%1"/>
      <w:lvlJc w:val="left"/>
      <w:pPr>
        <w:ind w:left="112" w:hanging="975"/>
      </w:pPr>
      <w:rPr>
        <w:rFonts w:hint="default"/>
      </w:rPr>
    </w:lvl>
    <w:lvl w:ilvl="1">
      <w:start w:val="6"/>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52" w15:restartNumberingAfterBreak="0">
    <w:nsid w:val="54534E7F"/>
    <w:multiLevelType w:val="multilevel"/>
    <w:tmpl w:val="996E7EC8"/>
    <w:lvl w:ilvl="0">
      <w:start w:val="55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253" w15:restartNumberingAfterBreak="0">
    <w:nsid w:val="54701945"/>
    <w:multiLevelType w:val="multilevel"/>
    <w:tmpl w:val="2878FECE"/>
    <w:lvl w:ilvl="0">
      <w:start w:val="84"/>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54" w15:restartNumberingAfterBreak="0">
    <w:nsid w:val="547376C1"/>
    <w:multiLevelType w:val="multilevel"/>
    <w:tmpl w:val="D36212DC"/>
    <w:lvl w:ilvl="0">
      <w:start w:val="94"/>
      <w:numFmt w:val="decimal"/>
      <w:lvlText w:val="%1"/>
      <w:lvlJc w:val="left"/>
      <w:pPr>
        <w:ind w:left="112" w:hanging="799"/>
      </w:pPr>
      <w:rPr>
        <w:rFonts w:hint="default"/>
      </w:rPr>
    </w:lvl>
    <w:lvl w:ilvl="1">
      <w:start w:val="5"/>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255" w15:restartNumberingAfterBreak="0">
    <w:nsid w:val="547A0E26"/>
    <w:multiLevelType w:val="multilevel"/>
    <w:tmpl w:val="E244E9FA"/>
    <w:lvl w:ilvl="0">
      <w:start w:val="71"/>
      <w:numFmt w:val="decimal"/>
      <w:lvlText w:val="%1"/>
      <w:lvlJc w:val="left"/>
      <w:pPr>
        <w:ind w:left="112" w:hanging="799"/>
      </w:pPr>
      <w:rPr>
        <w:rFonts w:hint="default"/>
      </w:rPr>
    </w:lvl>
    <w:lvl w:ilvl="1">
      <w:start w:val="3"/>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2945" w:hanging="1066"/>
      </w:pPr>
      <w:rPr>
        <w:rFonts w:hint="default"/>
      </w:rPr>
    </w:lvl>
    <w:lvl w:ilvl="4">
      <w:start w:val="1"/>
      <w:numFmt w:val="bullet"/>
      <w:lvlText w:val="•"/>
      <w:lvlJc w:val="left"/>
      <w:pPr>
        <w:ind w:left="3890" w:hanging="1066"/>
      </w:pPr>
      <w:rPr>
        <w:rFonts w:hint="default"/>
      </w:rPr>
    </w:lvl>
    <w:lvl w:ilvl="5">
      <w:start w:val="1"/>
      <w:numFmt w:val="bullet"/>
      <w:lvlText w:val="•"/>
      <w:lvlJc w:val="left"/>
      <w:pPr>
        <w:ind w:left="4834" w:hanging="1066"/>
      </w:pPr>
      <w:rPr>
        <w:rFonts w:hint="default"/>
      </w:rPr>
    </w:lvl>
    <w:lvl w:ilvl="6">
      <w:start w:val="1"/>
      <w:numFmt w:val="bullet"/>
      <w:lvlText w:val="•"/>
      <w:lvlJc w:val="left"/>
      <w:pPr>
        <w:ind w:left="5779" w:hanging="1066"/>
      </w:pPr>
      <w:rPr>
        <w:rFonts w:hint="default"/>
      </w:rPr>
    </w:lvl>
    <w:lvl w:ilvl="7">
      <w:start w:val="1"/>
      <w:numFmt w:val="bullet"/>
      <w:lvlText w:val="•"/>
      <w:lvlJc w:val="left"/>
      <w:pPr>
        <w:ind w:left="6723" w:hanging="1066"/>
      </w:pPr>
      <w:rPr>
        <w:rFonts w:hint="default"/>
      </w:rPr>
    </w:lvl>
    <w:lvl w:ilvl="8">
      <w:start w:val="1"/>
      <w:numFmt w:val="bullet"/>
      <w:lvlText w:val="•"/>
      <w:lvlJc w:val="left"/>
      <w:pPr>
        <w:ind w:left="7668" w:hanging="1066"/>
      </w:pPr>
      <w:rPr>
        <w:rFonts w:hint="default"/>
      </w:rPr>
    </w:lvl>
  </w:abstractNum>
  <w:abstractNum w:abstractNumId="256" w15:restartNumberingAfterBreak="0">
    <w:nsid w:val="56CF0700"/>
    <w:multiLevelType w:val="multilevel"/>
    <w:tmpl w:val="9822CE28"/>
    <w:lvl w:ilvl="0">
      <w:start w:val="338"/>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257" w15:restartNumberingAfterBreak="0">
    <w:nsid w:val="57521AE7"/>
    <w:multiLevelType w:val="multilevel"/>
    <w:tmpl w:val="6902D262"/>
    <w:lvl w:ilvl="0">
      <w:start w:val="30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58" w15:restartNumberingAfterBreak="0">
    <w:nsid w:val="5758126F"/>
    <w:multiLevelType w:val="multilevel"/>
    <w:tmpl w:val="A350DE6E"/>
    <w:lvl w:ilvl="0">
      <w:start w:val="17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259" w15:restartNumberingAfterBreak="0">
    <w:nsid w:val="5798312A"/>
    <w:multiLevelType w:val="multilevel"/>
    <w:tmpl w:val="BF243A26"/>
    <w:lvl w:ilvl="0">
      <w:start w:val="43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260" w15:restartNumberingAfterBreak="0">
    <w:nsid w:val="579A76B2"/>
    <w:multiLevelType w:val="multilevel"/>
    <w:tmpl w:val="3B9E9720"/>
    <w:lvl w:ilvl="0">
      <w:start w:val="96"/>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z w:val="28"/>
        <w:szCs w:val="28"/>
      </w:rPr>
    </w:lvl>
    <w:lvl w:ilvl="3">
      <w:start w:val="1"/>
      <w:numFmt w:val="bullet"/>
      <w:lvlText w:val="•"/>
      <w:lvlJc w:val="left"/>
      <w:pPr>
        <w:ind w:left="2909" w:hanging="1064"/>
      </w:pPr>
      <w:rPr>
        <w:rFonts w:hint="default"/>
      </w:rPr>
    </w:lvl>
    <w:lvl w:ilvl="4">
      <w:start w:val="1"/>
      <w:numFmt w:val="bullet"/>
      <w:lvlText w:val="•"/>
      <w:lvlJc w:val="left"/>
      <w:pPr>
        <w:ind w:left="3842" w:hanging="1064"/>
      </w:pPr>
      <w:rPr>
        <w:rFonts w:hint="default"/>
      </w:rPr>
    </w:lvl>
    <w:lvl w:ilvl="5">
      <w:start w:val="1"/>
      <w:numFmt w:val="bullet"/>
      <w:lvlText w:val="•"/>
      <w:lvlJc w:val="left"/>
      <w:pPr>
        <w:ind w:left="4774" w:hanging="1064"/>
      </w:pPr>
      <w:rPr>
        <w:rFonts w:hint="default"/>
      </w:rPr>
    </w:lvl>
    <w:lvl w:ilvl="6">
      <w:start w:val="1"/>
      <w:numFmt w:val="bullet"/>
      <w:lvlText w:val="•"/>
      <w:lvlJc w:val="left"/>
      <w:pPr>
        <w:ind w:left="5707" w:hanging="1064"/>
      </w:pPr>
      <w:rPr>
        <w:rFonts w:hint="default"/>
      </w:rPr>
    </w:lvl>
    <w:lvl w:ilvl="7">
      <w:start w:val="1"/>
      <w:numFmt w:val="bullet"/>
      <w:lvlText w:val="•"/>
      <w:lvlJc w:val="left"/>
      <w:pPr>
        <w:ind w:left="6639" w:hanging="1064"/>
      </w:pPr>
      <w:rPr>
        <w:rFonts w:hint="default"/>
      </w:rPr>
    </w:lvl>
    <w:lvl w:ilvl="8">
      <w:start w:val="1"/>
      <w:numFmt w:val="bullet"/>
      <w:lvlText w:val="•"/>
      <w:lvlJc w:val="left"/>
      <w:pPr>
        <w:ind w:left="7572" w:hanging="1064"/>
      </w:pPr>
      <w:rPr>
        <w:rFonts w:hint="default"/>
      </w:rPr>
    </w:lvl>
  </w:abstractNum>
  <w:abstractNum w:abstractNumId="261" w15:restartNumberingAfterBreak="0">
    <w:nsid w:val="57AF2FB6"/>
    <w:multiLevelType w:val="multilevel"/>
    <w:tmpl w:val="1DBE4BE0"/>
    <w:lvl w:ilvl="0">
      <w:start w:val="46"/>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1989" w:hanging="800"/>
      </w:pPr>
      <w:rPr>
        <w:rFonts w:hint="default"/>
      </w:rPr>
    </w:lvl>
    <w:lvl w:ilvl="3">
      <w:start w:val="1"/>
      <w:numFmt w:val="bullet"/>
      <w:lvlText w:val="•"/>
      <w:lvlJc w:val="left"/>
      <w:pPr>
        <w:ind w:left="2927" w:hanging="800"/>
      </w:pPr>
      <w:rPr>
        <w:rFonts w:hint="default"/>
      </w:rPr>
    </w:lvl>
    <w:lvl w:ilvl="4">
      <w:start w:val="1"/>
      <w:numFmt w:val="bullet"/>
      <w:lvlText w:val="•"/>
      <w:lvlJc w:val="left"/>
      <w:pPr>
        <w:ind w:left="3866" w:hanging="800"/>
      </w:pPr>
      <w:rPr>
        <w:rFonts w:hint="default"/>
      </w:rPr>
    </w:lvl>
    <w:lvl w:ilvl="5">
      <w:start w:val="1"/>
      <w:numFmt w:val="bullet"/>
      <w:lvlText w:val="•"/>
      <w:lvlJc w:val="left"/>
      <w:pPr>
        <w:ind w:left="4804" w:hanging="800"/>
      </w:pPr>
      <w:rPr>
        <w:rFonts w:hint="default"/>
      </w:rPr>
    </w:lvl>
    <w:lvl w:ilvl="6">
      <w:start w:val="1"/>
      <w:numFmt w:val="bullet"/>
      <w:lvlText w:val="•"/>
      <w:lvlJc w:val="left"/>
      <w:pPr>
        <w:ind w:left="5743" w:hanging="800"/>
      </w:pPr>
      <w:rPr>
        <w:rFonts w:hint="default"/>
      </w:rPr>
    </w:lvl>
    <w:lvl w:ilvl="7">
      <w:start w:val="1"/>
      <w:numFmt w:val="bullet"/>
      <w:lvlText w:val="•"/>
      <w:lvlJc w:val="left"/>
      <w:pPr>
        <w:ind w:left="6681" w:hanging="800"/>
      </w:pPr>
      <w:rPr>
        <w:rFonts w:hint="default"/>
      </w:rPr>
    </w:lvl>
    <w:lvl w:ilvl="8">
      <w:start w:val="1"/>
      <w:numFmt w:val="bullet"/>
      <w:lvlText w:val="•"/>
      <w:lvlJc w:val="left"/>
      <w:pPr>
        <w:ind w:left="7620" w:hanging="800"/>
      </w:pPr>
      <w:rPr>
        <w:rFonts w:hint="default"/>
      </w:rPr>
    </w:lvl>
  </w:abstractNum>
  <w:abstractNum w:abstractNumId="262" w15:restartNumberingAfterBreak="0">
    <w:nsid w:val="58172E84"/>
    <w:multiLevelType w:val="multilevel"/>
    <w:tmpl w:val="1E4CBA12"/>
    <w:lvl w:ilvl="0">
      <w:start w:val="33"/>
      <w:numFmt w:val="decimal"/>
      <w:lvlText w:val="%1"/>
      <w:lvlJc w:val="left"/>
      <w:pPr>
        <w:ind w:left="112" w:hanging="799"/>
      </w:pPr>
      <w:rPr>
        <w:rFonts w:hint="default"/>
      </w:rPr>
    </w:lvl>
    <w:lvl w:ilvl="1">
      <w:start w:val="2"/>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63" w15:restartNumberingAfterBreak="0">
    <w:nsid w:val="5859108D"/>
    <w:multiLevelType w:val="multilevel"/>
    <w:tmpl w:val="E35E4F04"/>
    <w:lvl w:ilvl="0">
      <w:start w:val="26"/>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97" w:hanging="799"/>
      </w:pPr>
      <w:rPr>
        <w:rFonts w:hint="default"/>
      </w:rPr>
    </w:lvl>
    <w:lvl w:ilvl="3">
      <w:start w:val="1"/>
      <w:numFmt w:val="bullet"/>
      <w:lvlText w:val="•"/>
      <w:lvlJc w:val="left"/>
      <w:pPr>
        <w:ind w:left="2939" w:hanging="799"/>
      </w:pPr>
      <w:rPr>
        <w:rFonts w:hint="default"/>
      </w:rPr>
    </w:lvl>
    <w:lvl w:ilvl="4">
      <w:start w:val="1"/>
      <w:numFmt w:val="bullet"/>
      <w:lvlText w:val="•"/>
      <w:lvlJc w:val="left"/>
      <w:pPr>
        <w:ind w:left="3882" w:hanging="799"/>
      </w:pPr>
      <w:rPr>
        <w:rFonts w:hint="default"/>
      </w:rPr>
    </w:lvl>
    <w:lvl w:ilvl="5">
      <w:start w:val="1"/>
      <w:numFmt w:val="bullet"/>
      <w:lvlText w:val="•"/>
      <w:lvlJc w:val="left"/>
      <w:pPr>
        <w:ind w:left="4824" w:hanging="799"/>
      </w:pPr>
      <w:rPr>
        <w:rFonts w:hint="default"/>
      </w:rPr>
    </w:lvl>
    <w:lvl w:ilvl="6">
      <w:start w:val="1"/>
      <w:numFmt w:val="bullet"/>
      <w:lvlText w:val="•"/>
      <w:lvlJc w:val="left"/>
      <w:pPr>
        <w:ind w:left="5767" w:hanging="799"/>
      </w:pPr>
      <w:rPr>
        <w:rFonts w:hint="default"/>
      </w:rPr>
    </w:lvl>
    <w:lvl w:ilvl="7">
      <w:start w:val="1"/>
      <w:numFmt w:val="bullet"/>
      <w:lvlText w:val="•"/>
      <w:lvlJc w:val="left"/>
      <w:pPr>
        <w:ind w:left="6709" w:hanging="799"/>
      </w:pPr>
      <w:rPr>
        <w:rFonts w:hint="default"/>
      </w:rPr>
    </w:lvl>
    <w:lvl w:ilvl="8">
      <w:start w:val="1"/>
      <w:numFmt w:val="bullet"/>
      <w:lvlText w:val="•"/>
      <w:lvlJc w:val="left"/>
      <w:pPr>
        <w:ind w:left="7652" w:hanging="799"/>
      </w:pPr>
      <w:rPr>
        <w:rFonts w:hint="default"/>
      </w:rPr>
    </w:lvl>
  </w:abstractNum>
  <w:abstractNum w:abstractNumId="264" w15:restartNumberingAfterBreak="0">
    <w:nsid w:val="589A5E69"/>
    <w:multiLevelType w:val="multilevel"/>
    <w:tmpl w:val="C5CA82F6"/>
    <w:lvl w:ilvl="0">
      <w:start w:val="39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65" w15:restartNumberingAfterBreak="0">
    <w:nsid w:val="591B38F3"/>
    <w:multiLevelType w:val="multilevel"/>
    <w:tmpl w:val="9CA26192"/>
    <w:lvl w:ilvl="0">
      <w:start w:val="1"/>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pacing w:val="-1"/>
        <w:sz w:val="28"/>
        <w:szCs w:val="28"/>
      </w:rPr>
    </w:lvl>
    <w:lvl w:ilvl="2">
      <w:start w:val="1"/>
      <w:numFmt w:val="bullet"/>
      <w:lvlText w:val="•"/>
      <w:lvlJc w:val="left"/>
      <w:pPr>
        <w:ind w:left="2001" w:hanging="622"/>
      </w:pPr>
      <w:rPr>
        <w:rFonts w:hint="default"/>
      </w:rPr>
    </w:lvl>
    <w:lvl w:ilvl="3">
      <w:start w:val="1"/>
      <w:numFmt w:val="bullet"/>
      <w:lvlText w:val="•"/>
      <w:lvlJc w:val="left"/>
      <w:pPr>
        <w:ind w:left="2945" w:hanging="622"/>
      </w:pPr>
      <w:rPr>
        <w:rFonts w:hint="default"/>
      </w:rPr>
    </w:lvl>
    <w:lvl w:ilvl="4">
      <w:start w:val="1"/>
      <w:numFmt w:val="bullet"/>
      <w:lvlText w:val="•"/>
      <w:lvlJc w:val="left"/>
      <w:pPr>
        <w:ind w:left="3890" w:hanging="622"/>
      </w:pPr>
      <w:rPr>
        <w:rFonts w:hint="default"/>
      </w:rPr>
    </w:lvl>
    <w:lvl w:ilvl="5">
      <w:start w:val="1"/>
      <w:numFmt w:val="bullet"/>
      <w:lvlText w:val="•"/>
      <w:lvlJc w:val="left"/>
      <w:pPr>
        <w:ind w:left="4834" w:hanging="622"/>
      </w:pPr>
      <w:rPr>
        <w:rFonts w:hint="default"/>
      </w:rPr>
    </w:lvl>
    <w:lvl w:ilvl="6">
      <w:start w:val="1"/>
      <w:numFmt w:val="bullet"/>
      <w:lvlText w:val="•"/>
      <w:lvlJc w:val="left"/>
      <w:pPr>
        <w:ind w:left="5779" w:hanging="622"/>
      </w:pPr>
      <w:rPr>
        <w:rFonts w:hint="default"/>
      </w:rPr>
    </w:lvl>
    <w:lvl w:ilvl="7">
      <w:start w:val="1"/>
      <w:numFmt w:val="bullet"/>
      <w:lvlText w:val="•"/>
      <w:lvlJc w:val="left"/>
      <w:pPr>
        <w:ind w:left="6723" w:hanging="622"/>
      </w:pPr>
      <w:rPr>
        <w:rFonts w:hint="default"/>
      </w:rPr>
    </w:lvl>
    <w:lvl w:ilvl="8">
      <w:start w:val="1"/>
      <w:numFmt w:val="bullet"/>
      <w:lvlText w:val="•"/>
      <w:lvlJc w:val="left"/>
      <w:pPr>
        <w:ind w:left="7668" w:hanging="622"/>
      </w:pPr>
      <w:rPr>
        <w:rFonts w:hint="default"/>
      </w:rPr>
    </w:lvl>
  </w:abstractNum>
  <w:abstractNum w:abstractNumId="266" w15:restartNumberingAfterBreak="0">
    <w:nsid w:val="5A2B5E34"/>
    <w:multiLevelType w:val="multilevel"/>
    <w:tmpl w:val="80884D4C"/>
    <w:lvl w:ilvl="0">
      <w:start w:val="33"/>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15" w:hanging="1064"/>
      </w:pPr>
      <w:rPr>
        <w:rFonts w:hint="default"/>
      </w:rPr>
    </w:lvl>
    <w:lvl w:ilvl="4">
      <w:start w:val="1"/>
      <w:numFmt w:val="bullet"/>
      <w:lvlText w:val="•"/>
      <w:lvlJc w:val="left"/>
      <w:pPr>
        <w:ind w:left="3850" w:hanging="1064"/>
      </w:pPr>
      <w:rPr>
        <w:rFonts w:hint="default"/>
      </w:rPr>
    </w:lvl>
    <w:lvl w:ilvl="5">
      <w:start w:val="1"/>
      <w:numFmt w:val="bullet"/>
      <w:lvlText w:val="•"/>
      <w:lvlJc w:val="left"/>
      <w:pPr>
        <w:ind w:left="4784" w:hanging="1064"/>
      </w:pPr>
      <w:rPr>
        <w:rFonts w:hint="default"/>
      </w:rPr>
    </w:lvl>
    <w:lvl w:ilvl="6">
      <w:start w:val="1"/>
      <w:numFmt w:val="bullet"/>
      <w:lvlText w:val="•"/>
      <w:lvlJc w:val="left"/>
      <w:pPr>
        <w:ind w:left="5719" w:hanging="1064"/>
      </w:pPr>
      <w:rPr>
        <w:rFonts w:hint="default"/>
      </w:rPr>
    </w:lvl>
    <w:lvl w:ilvl="7">
      <w:start w:val="1"/>
      <w:numFmt w:val="bullet"/>
      <w:lvlText w:val="•"/>
      <w:lvlJc w:val="left"/>
      <w:pPr>
        <w:ind w:left="6653" w:hanging="1064"/>
      </w:pPr>
      <w:rPr>
        <w:rFonts w:hint="default"/>
      </w:rPr>
    </w:lvl>
    <w:lvl w:ilvl="8">
      <w:start w:val="1"/>
      <w:numFmt w:val="bullet"/>
      <w:lvlText w:val="•"/>
      <w:lvlJc w:val="left"/>
      <w:pPr>
        <w:ind w:left="7588" w:hanging="1064"/>
      </w:pPr>
      <w:rPr>
        <w:rFonts w:hint="default"/>
      </w:rPr>
    </w:lvl>
  </w:abstractNum>
  <w:abstractNum w:abstractNumId="267" w15:restartNumberingAfterBreak="0">
    <w:nsid w:val="5A4F5BC0"/>
    <w:multiLevelType w:val="multilevel"/>
    <w:tmpl w:val="CFE28B04"/>
    <w:lvl w:ilvl="0">
      <w:start w:val="10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268" w15:restartNumberingAfterBreak="0">
    <w:nsid w:val="5AB21B73"/>
    <w:multiLevelType w:val="multilevel"/>
    <w:tmpl w:val="8B76D560"/>
    <w:lvl w:ilvl="0">
      <w:start w:val="330"/>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82" w:hanging="1241"/>
      </w:pPr>
      <w:rPr>
        <w:rFonts w:hint="default"/>
      </w:rPr>
    </w:lvl>
    <w:lvl w:ilvl="4">
      <w:start w:val="1"/>
      <w:numFmt w:val="bullet"/>
      <w:lvlText w:val="•"/>
      <w:lvlJc w:val="left"/>
      <w:pPr>
        <w:ind w:left="4087" w:hanging="1241"/>
      </w:pPr>
      <w:rPr>
        <w:rFonts w:hint="default"/>
      </w:rPr>
    </w:lvl>
    <w:lvl w:ilvl="5">
      <w:start w:val="1"/>
      <w:numFmt w:val="bullet"/>
      <w:lvlText w:val="•"/>
      <w:lvlJc w:val="left"/>
      <w:pPr>
        <w:ind w:left="4992" w:hanging="1241"/>
      </w:pPr>
      <w:rPr>
        <w:rFonts w:hint="default"/>
      </w:rPr>
    </w:lvl>
    <w:lvl w:ilvl="6">
      <w:start w:val="1"/>
      <w:numFmt w:val="bullet"/>
      <w:lvlText w:val="•"/>
      <w:lvlJc w:val="left"/>
      <w:pPr>
        <w:ind w:left="5897" w:hanging="1241"/>
      </w:pPr>
      <w:rPr>
        <w:rFonts w:hint="default"/>
      </w:rPr>
    </w:lvl>
    <w:lvl w:ilvl="7">
      <w:start w:val="1"/>
      <w:numFmt w:val="bullet"/>
      <w:lvlText w:val="•"/>
      <w:lvlJc w:val="left"/>
      <w:pPr>
        <w:ind w:left="6802" w:hanging="1241"/>
      </w:pPr>
      <w:rPr>
        <w:rFonts w:hint="default"/>
      </w:rPr>
    </w:lvl>
    <w:lvl w:ilvl="8">
      <w:start w:val="1"/>
      <w:numFmt w:val="bullet"/>
      <w:lvlText w:val="•"/>
      <w:lvlJc w:val="left"/>
      <w:pPr>
        <w:ind w:left="7707" w:hanging="1241"/>
      </w:pPr>
      <w:rPr>
        <w:rFonts w:hint="default"/>
      </w:rPr>
    </w:lvl>
  </w:abstractNum>
  <w:abstractNum w:abstractNumId="269" w15:restartNumberingAfterBreak="0">
    <w:nsid w:val="5B1510C1"/>
    <w:multiLevelType w:val="multilevel"/>
    <w:tmpl w:val="56346E2E"/>
    <w:lvl w:ilvl="0">
      <w:start w:val="11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70" w15:restartNumberingAfterBreak="0">
    <w:nsid w:val="5B384090"/>
    <w:multiLevelType w:val="multilevel"/>
    <w:tmpl w:val="57E66594"/>
    <w:lvl w:ilvl="0">
      <w:start w:val="4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9" w:hanging="799"/>
      </w:pPr>
      <w:rPr>
        <w:rFonts w:hint="default"/>
      </w:rPr>
    </w:lvl>
    <w:lvl w:ilvl="3">
      <w:start w:val="1"/>
      <w:numFmt w:val="bullet"/>
      <w:lvlText w:val="•"/>
      <w:lvlJc w:val="left"/>
      <w:pPr>
        <w:ind w:left="2927" w:hanging="799"/>
      </w:pPr>
      <w:rPr>
        <w:rFonts w:hint="default"/>
      </w:rPr>
    </w:lvl>
    <w:lvl w:ilvl="4">
      <w:start w:val="1"/>
      <w:numFmt w:val="bullet"/>
      <w:lvlText w:val="•"/>
      <w:lvlJc w:val="left"/>
      <w:pPr>
        <w:ind w:left="3866" w:hanging="799"/>
      </w:pPr>
      <w:rPr>
        <w:rFonts w:hint="default"/>
      </w:rPr>
    </w:lvl>
    <w:lvl w:ilvl="5">
      <w:start w:val="1"/>
      <w:numFmt w:val="bullet"/>
      <w:lvlText w:val="•"/>
      <w:lvlJc w:val="left"/>
      <w:pPr>
        <w:ind w:left="4804" w:hanging="799"/>
      </w:pPr>
      <w:rPr>
        <w:rFonts w:hint="default"/>
      </w:rPr>
    </w:lvl>
    <w:lvl w:ilvl="6">
      <w:start w:val="1"/>
      <w:numFmt w:val="bullet"/>
      <w:lvlText w:val="•"/>
      <w:lvlJc w:val="left"/>
      <w:pPr>
        <w:ind w:left="5743" w:hanging="799"/>
      </w:pPr>
      <w:rPr>
        <w:rFonts w:hint="default"/>
      </w:rPr>
    </w:lvl>
    <w:lvl w:ilvl="7">
      <w:start w:val="1"/>
      <w:numFmt w:val="bullet"/>
      <w:lvlText w:val="•"/>
      <w:lvlJc w:val="left"/>
      <w:pPr>
        <w:ind w:left="6681" w:hanging="799"/>
      </w:pPr>
      <w:rPr>
        <w:rFonts w:hint="default"/>
      </w:rPr>
    </w:lvl>
    <w:lvl w:ilvl="8">
      <w:start w:val="1"/>
      <w:numFmt w:val="bullet"/>
      <w:lvlText w:val="•"/>
      <w:lvlJc w:val="left"/>
      <w:pPr>
        <w:ind w:left="7620" w:hanging="799"/>
      </w:pPr>
      <w:rPr>
        <w:rFonts w:hint="default"/>
      </w:rPr>
    </w:lvl>
  </w:abstractNum>
  <w:abstractNum w:abstractNumId="271" w15:restartNumberingAfterBreak="0">
    <w:nsid w:val="5B995227"/>
    <w:multiLevelType w:val="multilevel"/>
    <w:tmpl w:val="454278E8"/>
    <w:lvl w:ilvl="0">
      <w:start w:val="39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72" w15:restartNumberingAfterBreak="0">
    <w:nsid w:val="5BE80DF1"/>
    <w:multiLevelType w:val="multilevel"/>
    <w:tmpl w:val="F5E05908"/>
    <w:lvl w:ilvl="0">
      <w:start w:val="30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273" w15:restartNumberingAfterBreak="0">
    <w:nsid w:val="5C6F4BE2"/>
    <w:multiLevelType w:val="multilevel"/>
    <w:tmpl w:val="FC3079A8"/>
    <w:lvl w:ilvl="0">
      <w:start w:val="23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3" w:hanging="975"/>
      </w:pPr>
      <w:rPr>
        <w:rFonts w:hint="default"/>
      </w:rPr>
    </w:lvl>
    <w:lvl w:ilvl="3">
      <w:start w:val="1"/>
      <w:numFmt w:val="bullet"/>
      <w:lvlText w:val="•"/>
      <w:lvlJc w:val="left"/>
      <w:pPr>
        <w:ind w:left="2933" w:hanging="975"/>
      </w:pPr>
      <w:rPr>
        <w:rFonts w:hint="default"/>
      </w:rPr>
    </w:lvl>
    <w:lvl w:ilvl="4">
      <w:start w:val="1"/>
      <w:numFmt w:val="bullet"/>
      <w:lvlText w:val="•"/>
      <w:lvlJc w:val="left"/>
      <w:pPr>
        <w:ind w:left="3874" w:hanging="975"/>
      </w:pPr>
      <w:rPr>
        <w:rFonts w:hint="default"/>
      </w:rPr>
    </w:lvl>
    <w:lvl w:ilvl="5">
      <w:start w:val="1"/>
      <w:numFmt w:val="bullet"/>
      <w:lvlText w:val="•"/>
      <w:lvlJc w:val="left"/>
      <w:pPr>
        <w:ind w:left="4814" w:hanging="975"/>
      </w:pPr>
      <w:rPr>
        <w:rFonts w:hint="default"/>
      </w:rPr>
    </w:lvl>
    <w:lvl w:ilvl="6">
      <w:start w:val="1"/>
      <w:numFmt w:val="bullet"/>
      <w:lvlText w:val="•"/>
      <w:lvlJc w:val="left"/>
      <w:pPr>
        <w:ind w:left="5755" w:hanging="975"/>
      </w:pPr>
      <w:rPr>
        <w:rFonts w:hint="default"/>
      </w:rPr>
    </w:lvl>
    <w:lvl w:ilvl="7">
      <w:start w:val="1"/>
      <w:numFmt w:val="bullet"/>
      <w:lvlText w:val="•"/>
      <w:lvlJc w:val="left"/>
      <w:pPr>
        <w:ind w:left="6695" w:hanging="975"/>
      </w:pPr>
      <w:rPr>
        <w:rFonts w:hint="default"/>
      </w:rPr>
    </w:lvl>
    <w:lvl w:ilvl="8">
      <w:start w:val="1"/>
      <w:numFmt w:val="bullet"/>
      <w:lvlText w:val="•"/>
      <w:lvlJc w:val="left"/>
      <w:pPr>
        <w:ind w:left="7636" w:hanging="975"/>
      </w:pPr>
      <w:rPr>
        <w:rFonts w:hint="default"/>
      </w:rPr>
    </w:lvl>
  </w:abstractNum>
  <w:abstractNum w:abstractNumId="274" w15:restartNumberingAfterBreak="0">
    <w:nsid w:val="5DA1343E"/>
    <w:multiLevelType w:val="multilevel"/>
    <w:tmpl w:val="9D1A7334"/>
    <w:lvl w:ilvl="0">
      <w:start w:val="33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73" w:hanging="977"/>
      </w:pPr>
      <w:rPr>
        <w:rFonts w:hint="default"/>
      </w:rPr>
    </w:lvl>
    <w:lvl w:ilvl="3">
      <w:start w:val="1"/>
      <w:numFmt w:val="bullet"/>
      <w:lvlText w:val="•"/>
      <w:lvlJc w:val="left"/>
      <w:pPr>
        <w:ind w:left="2903" w:hanging="977"/>
      </w:pPr>
      <w:rPr>
        <w:rFonts w:hint="default"/>
      </w:rPr>
    </w:lvl>
    <w:lvl w:ilvl="4">
      <w:start w:val="1"/>
      <w:numFmt w:val="bullet"/>
      <w:lvlText w:val="•"/>
      <w:lvlJc w:val="left"/>
      <w:pPr>
        <w:ind w:left="3834" w:hanging="977"/>
      </w:pPr>
      <w:rPr>
        <w:rFonts w:hint="default"/>
      </w:rPr>
    </w:lvl>
    <w:lvl w:ilvl="5">
      <w:start w:val="1"/>
      <w:numFmt w:val="bullet"/>
      <w:lvlText w:val="•"/>
      <w:lvlJc w:val="left"/>
      <w:pPr>
        <w:ind w:left="4764" w:hanging="977"/>
      </w:pPr>
      <w:rPr>
        <w:rFonts w:hint="default"/>
      </w:rPr>
    </w:lvl>
    <w:lvl w:ilvl="6">
      <w:start w:val="1"/>
      <w:numFmt w:val="bullet"/>
      <w:lvlText w:val="•"/>
      <w:lvlJc w:val="left"/>
      <w:pPr>
        <w:ind w:left="5695" w:hanging="977"/>
      </w:pPr>
      <w:rPr>
        <w:rFonts w:hint="default"/>
      </w:rPr>
    </w:lvl>
    <w:lvl w:ilvl="7">
      <w:start w:val="1"/>
      <w:numFmt w:val="bullet"/>
      <w:lvlText w:val="•"/>
      <w:lvlJc w:val="left"/>
      <w:pPr>
        <w:ind w:left="6625" w:hanging="977"/>
      </w:pPr>
      <w:rPr>
        <w:rFonts w:hint="default"/>
      </w:rPr>
    </w:lvl>
    <w:lvl w:ilvl="8">
      <w:start w:val="1"/>
      <w:numFmt w:val="bullet"/>
      <w:lvlText w:val="•"/>
      <w:lvlJc w:val="left"/>
      <w:pPr>
        <w:ind w:left="7556" w:hanging="977"/>
      </w:pPr>
      <w:rPr>
        <w:rFonts w:hint="default"/>
      </w:rPr>
    </w:lvl>
  </w:abstractNum>
  <w:abstractNum w:abstractNumId="275" w15:restartNumberingAfterBreak="0">
    <w:nsid w:val="5DB53624"/>
    <w:multiLevelType w:val="multilevel"/>
    <w:tmpl w:val="020CEB54"/>
    <w:lvl w:ilvl="0">
      <w:start w:val="10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9" w:hanging="1241"/>
      </w:pPr>
      <w:rPr>
        <w:rFonts w:hint="default"/>
      </w:rPr>
    </w:lvl>
    <w:lvl w:ilvl="4">
      <w:start w:val="1"/>
      <w:numFmt w:val="bullet"/>
      <w:lvlText w:val="•"/>
      <w:lvlJc w:val="left"/>
      <w:pPr>
        <w:ind w:left="3882" w:hanging="1241"/>
      </w:pPr>
      <w:rPr>
        <w:rFonts w:hint="default"/>
      </w:rPr>
    </w:lvl>
    <w:lvl w:ilvl="5">
      <w:start w:val="1"/>
      <w:numFmt w:val="bullet"/>
      <w:lvlText w:val="•"/>
      <w:lvlJc w:val="left"/>
      <w:pPr>
        <w:ind w:left="4824" w:hanging="1241"/>
      </w:pPr>
      <w:rPr>
        <w:rFonts w:hint="default"/>
      </w:rPr>
    </w:lvl>
    <w:lvl w:ilvl="6">
      <w:start w:val="1"/>
      <w:numFmt w:val="bullet"/>
      <w:lvlText w:val="•"/>
      <w:lvlJc w:val="left"/>
      <w:pPr>
        <w:ind w:left="5767" w:hanging="1241"/>
      </w:pPr>
      <w:rPr>
        <w:rFonts w:hint="default"/>
      </w:rPr>
    </w:lvl>
    <w:lvl w:ilvl="7">
      <w:start w:val="1"/>
      <w:numFmt w:val="bullet"/>
      <w:lvlText w:val="•"/>
      <w:lvlJc w:val="left"/>
      <w:pPr>
        <w:ind w:left="6709" w:hanging="1241"/>
      </w:pPr>
      <w:rPr>
        <w:rFonts w:hint="default"/>
      </w:rPr>
    </w:lvl>
    <w:lvl w:ilvl="8">
      <w:start w:val="1"/>
      <w:numFmt w:val="bullet"/>
      <w:lvlText w:val="•"/>
      <w:lvlJc w:val="left"/>
      <w:pPr>
        <w:ind w:left="7652" w:hanging="1241"/>
      </w:pPr>
      <w:rPr>
        <w:rFonts w:hint="default"/>
      </w:rPr>
    </w:lvl>
  </w:abstractNum>
  <w:abstractNum w:abstractNumId="276" w15:restartNumberingAfterBreak="0">
    <w:nsid w:val="5E635911"/>
    <w:multiLevelType w:val="multilevel"/>
    <w:tmpl w:val="99E0BD42"/>
    <w:lvl w:ilvl="0">
      <w:start w:val="33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9" w:hanging="977"/>
      </w:pPr>
      <w:rPr>
        <w:rFonts w:hint="default"/>
      </w:rPr>
    </w:lvl>
    <w:lvl w:ilvl="3">
      <w:start w:val="1"/>
      <w:numFmt w:val="bullet"/>
      <w:lvlText w:val="•"/>
      <w:lvlJc w:val="left"/>
      <w:pPr>
        <w:ind w:left="2927" w:hanging="977"/>
      </w:pPr>
      <w:rPr>
        <w:rFonts w:hint="default"/>
      </w:rPr>
    </w:lvl>
    <w:lvl w:ilvl="4">
      <w:start w:val="1"/>
      <w:numFmt w:val="bullet"/>
      <w:lvlText w:val="•"/>
      <w:lvlJc w:val="left"/>
      <w:pPr>
        <w:ind w:left="3866" w:hanging="977"/>
      </w:pPr>
      <w:rPr>
        <w:rFonts w:hint="default"/>
      </w:rPr>
    </w:lvl>
    <w:lvl w:ilvl="5">
      <w:start w:val="1"/>
      <w:numFmt w:val="bullet"/>
      <w:lvlText w:val="•"/>
      <w:lvlJc w:val="left"/>
      <w:pPr>
        <w:ind w:left="4804" w:hanging="977"/>
      </w:pPr>
      <w:rPr>
        <w:rFonts w:hint="default"/>
      </w:rPr>
    </w:lvl>
    <w:lvl w:ilvl="6">
      <w:start w:val="1"/>
      <w:numFmt w:val="bullet"/>
      <w:lvlText w:val="•"/>
      <w:lvlJc w:val="left"/>
      <w:pPr>
        <w:ind w:left="5743" w:hanging="977"/>
      </w:pPr>
      <w:rPr>
        <w:rFonts w:hint="default"/>
      </w:rPr>
    </w:lvl>
    <w:lvl w:ilvl="7">
      <w:start w:val="1"/>
      <w:numFmt w:val="bullet"/>
      <w:lvlText w:val="•"/>
      <w:lvlJc w:val="left"/>
      <w:pPr>
        <w:ind w:left="6681" w:hanging="977"/>
      </w:pPr>
      <w:rPr>
        <w:rFonts w:hint="default"/>
      </w:rPr>
    </w:lvl>
    <w:lvl w:ilvl="8">
      <w:start w:val="1"/>
      <w:numFmt w:val="bullet"/>
      <w:lvlText w:val="•"/>
      <w:lvlJc w:val="left"/>
      <w:pPr>
        <w:ind w:left="7620" w:hanging="977"/>
      </w:pPr>
      <w:rPr>
        <w:rFonts w:hint="default"/>
      </w:rPr>
    </w:lvl>
  </w:abstractNum>
  <w:abstractNum w:abstractNumId="277" w15:restartNumberingAfterBreak="0">
    <w:nsid w:val="5F6E4A31"/>
    <w:multiLevelType w:val="hybridMultilevel"/>
    <w:tmpl w:val="DD4C57C6"/>
    <w:lvl w:ilvl="0" w:tplc="AD762DF6">
      <w:start w:val="1"/>
      <w:numFmt w:val="decimal"/>
      <w:lvlText w:val="%1."/>
      <w:lvlJc w:val="left"/>
      <w:pPr>
        <w:ind w:left="112" w:hanging="355"/>
      </w:pPr>
      <w:rPr>
        <w:rFonts w:ascii="Lucida Sans Unicode" w:eastAsia="Lucida Sans Unicode" w:hAnsi="Lucida Sans Unicode" w:hint="default"/>
        <w:spacing w:val="-1"/>
        <w:sz w:val="28"/>
        <w:szCs w:val="28"/>
      </w:rPr>
    </w:lvl>
    <w:lvl w:ilvl="1" w:tplc="8B0A8D82">
      <w:start w:val="1"/>
      <w:numFmt w:val="bullet"/>
      <w:lvlText w:val="•"/>
      <w:lvlJc w:val="left"/>
      <w:pPr>
        <w:ind w:left="1048" w:hanging="355"/>
      </w:pPr>
      <w:rPr>
        <w:rFonts w:hint="default"/>
      </w:rPr>
    </w:lvl>
    <w:lvl w:ilvl="2" w:tplc="4DC28F8A">
      <w:start w:val="1"/>
      <w:numFmt w:val="bullet"/>
      <w:lvlText w:val="•"/>
      <w:lvlJc w:val="left"/>
      <w:pPr>
        <w:ind w:left="1985" w:hanging="355"/>
      </w:pPr>
      <w:rPr>
        <w:rFonts w:hint="default"/>
      </w:rPr>
    </w:lvl>
    <w:lvl w:ilvl="3" w:tplc="401495BE">
      <w:start w:val="1"/>
      <w:numFmt w:val="bullet"/>
      <w:lvlText w:val="•"/>
      <w:lvlJc w:val="left"/>
      <w:pPr>
        <w:ind w:left="2921" w:hanging="355"/>
      </w:pPr>
      <w:rPr>
        <w:rFonts w:hint="default"/>
      </w:rPr>
    </w:lvl>
    <w:lvl w:ilvl="4" w:tplc="1EF05B6C">
      <w:start w:val="1"/>
      <w:numFmt w:val="bullet"/>
      <w:lvlText w:val="•"/>
      <w:lvlJc w:val="left"/>
      <w:pPr>
        <w:ind w:left="3858" w:hanging="355"/>
      </w:pPr>
      <w:rPr>
        <w:rFonts w:hint="default"/>
      </w:rPr>
    </w:lvl>
    <w:lvl w:ilvl="5" w:tplc="B95466F6">
      <w:start w:val="1"/>
      <w:numFmt w:val="bullet"/>
      <w:lvlText w:val="•"/>
      <w:lvlJc w:val="left"/>
      <w:pPr>
        <w:ind w:left="4794" w:hanging="355"/>
      </w:pPr>
      <w:rPr>
        <w:rFonts w:hint="default"/>
      </w:rPr>
    </w:lvl>
    <w:lvl w:ilvl="6" w:tplc="4D123988">
      <w:start w:val="1"/>
      <w:numFmt w:val="bullet"/>
      <w:lvlText w:val="•"/>
      <w:lvlJc w:val="left"/>
      <w:pPr>
        <w:ind w:left="5731" w:hanging="355"/>
      </w:pPr>
      <w:rPr>
        <w:rFonts w:hint="default"/>
      </w:rPr>
    </w:lvl>
    <w:lvl w:ilvl="7" w:tplc="A156ED32">
      <w:start w:val="1"/>
      <w:numFmt w:val="bullet"/>
      <w:lvlText w:val="•"/>
      <w:lvlJc w:val="left"/>
      <w:pPr>
        <w:ind w:left="6667" w:hanging="355"/>
      </w:pPr>
      <w:rPr>
        <w:rFonts w:hint="default"/>
      </w:rPr>
    </w:lvl>
    <w:lvl w:ilvl="8" w:tplc="577E11E2">
      <w:start w:val="1"/>
      <w:numFmt w:val="bullet"/>
      <w:lvlText w:val="•"/>
      <w:lvlJc w:val="left"/>
      <w:pPr>
        <w:ind w:left="7604" w:hanging="355"/>
      </w:pPr>
      <w:rPr>
        <w:rFonts w:hint="default"/>
      </w:rPr>
    </w:lvl>
  </w:abstractNum>
  <w:abstractNum w:abstractNumId="278" w15:restartNumberingAfterBreak="0">
    <w:nsid w:val="5F8C4D43"/>
    <w:multiLevelType w:val="multilevel"/>
    <w:tmpl w:val="107E33EE"/>
    <w:lvl w:ilvl="0">
      <w:start w:val="101"/>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279" w15:restartNumberingAfterBreak="0">
    <w:nsid w:val="5FDB1AAA"/>
    <w:multiLevelType w:val="multilevel"/>
    <w:tmpl w:val="856E464E"/>
    <w:lvl w:ilvl="0">
      <w:start w:val="29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280" w15:restartNumberingAfterBreak="0">
    <w:nsid w:val="5FDB25B3"/>
    <w:multiLevelType w:val="multilevel"/>
    <w:tmpl w:val="8D987E12"/>
    <w:lvl w:ilvl="0">
      <w:start w:val="61"/>
      <w:numFmt w:val="decimal"/>
      <w:lvlText w:val="%1"/>
      <w:lvlJc w:val="left"/>
      <w:pPr>
        <w:ind w:left="1630" w:hanging="799"/>
      </w:pPr>
      <w:rPr>
        <w:rFonts w:hint="default"/>
      </w:rPr>
    </w:lvl>
    <w:lvl w:ilvl="1">
      <w:start w:val="1"/>
      <w:numFmt w:val="decimal"/>
      <w:lvlText w:val="%1.%2."/>
      <w:lvlJc w:val="left"/>
      <w:pPr>
        <w:ind w:left="1630"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3383" w:hanging="1066"/>
      </w:pPr>
      <w:rPr>
        <w:rFonts w:hint="default"/>
      </w:rPr>
    </w:lvl>
    <w:lvl w:ilvl="4">
      <w:start w:val="1"/>
      <w:numFmt w:val="bullet"/>
      <w:lvlText w:val="•"/>
      <w:lvlJc w:val="left"/>
      <w:pPr>
        <w:ind w:left="4259" w:hanging="1066"/>
      </w:pPr>
      <w:rPr>
        <w:rFonts w:hint="default"/>
      </w:rPr>
    </w:lvl>
    <w:lvl w:ilvl="5">
      <w:start w:val="1"/>
      <w:numFmt w:val="bullet"/>
      <w:lvlText w:val="•"/>
      <w:lvlJc w:val="left"/>
      <w:pPr>
        <w:ind w:left="5135" w:hanging="1066"/>
      </w:pPr>
      <w:rPr>
        <w:rFonts w:hint="default"/>
      </w:rPr>
    </w:lvl>
    <w:lvl w:ilvl="6">
      <w:start w:val="1"/>
      <w:numFmt w:val="bullet"/>
      <w:lvlText w:val="•"/>
      <w:lvlJc w:val="left"/>
      <w:pPr>
        <w:ind w:left="6012" w:hanging="1066"/>
      </w:pPr>
      <w:rPr>
        <w:rFonts w:hint="default"/>
      </w:rPr>
    </w:lvl>
    <w:lvl w:ilvl="7">
      <w:start w:val="1"/>
      <w:numFmt w:val="bullet"/>
      <w:lvlText w:val="•"/>
      <w:lvlJc w:val="left"/>
      <w:pPr>
        <w:ind w:left="6888" w:hanging="1066"/>
      </w:pPr>
      <w:rPr>
        <w:rFonts w:hint="default"/>
      </w:rPr>
    </w:lvl>
    <w:lvl w:ilvl="8">
      <w:start w:val="1"/>
      <w:numFmt w:val="bullet"/>
      <w:lvlText w:val="•"/>
      <w:lvlJc w:val="left"/>
      <w:pPr>
        <w:ind w:left="7764" w:hanging="1066"/>
      </w:pPr>
      <w:rPr>
        <w:rFonts w:hint="default"/>
      </w:rPr>
    </w:lvl>
  </w:abstractNum>
  <w:abstractNum w:abstractNumId="281" w15:restartNumberingAfterBreak="0">
    <w:nsid w:val="601254F0"/>
    <w:multiLevelType w:val="multilevel"/>
    <w:tmpl w:val="211A3EAC"/>
    <w:lvl w:ilvl="0">
      <w:start w:val="80"/>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2005" w:hanging="800"/>
      </w:pPr>
      <w:rPr>
        <w:rFonts w:hint="default"/>
      </w:rPr>
    </w:lvl>
    <w:lvl w:ilvl="3">
      <w:start w:val="1"/>
      <w:numFmt w:val="bullet"/>
      <w:lvlText w:val="•"/>
      <w:lvlJc w:val="left"/>
      <w:pPr>
        <w:ind w:left="2951" w:hanging="800"/>
      </w:pPr>
      <w:rPr>
        <w:rFonts w:hint="default"/>
      </w:rPr>
    </w:lvl>
    <w:lvl w:ilvl="4">
      <w:start w:val="1"/>
      <w:numFmt w:val="bullet"/>
      <w:lvlText w:val="•"/>
      <w:lvlJc w:val="left"/>
      <w:pPr>
        <w:ind w:left="3898" w:hanging="800"/>
      </w:pPr>
      <w:rPr>
        <w:rFonts w:hint="default"/>
      </w:rPr>
    </w:lvl>
    <w:lvl w:ilvl="5">
      <w:start w:val="1"/>
      <w:numFmt w:val="bullet"/>
      <w:lvlText w:val="•"/>
      <w:lvlJc w:val="left"/>
      <w:pPr>
        <w:ind w:left="4844" w:hanging="800"/>
      </w:pPr>
      <w:rPr>
        <w:rFonts w:hint="default"/>
      </w:rPr>
    </w:lvl>
    <w:lvl w:ilvl="6">
      <w:start w:val="1"/>
      <w:numFmt w:val="bullet"/>
      <w:lvlText w:val="•"/>
      <w:lvlJc w:val="left"/>
      <w:pPr>
        <w:ind w:left="5791" w:hanging="800"/>
      </w:pPr>
      <w:rPr>
        <w:rFonts w:hint="default"/>
      </w:rPr>
    </w:lvl>
    <w:lvl w:ilvl="7">
      <w:start w:val="1"/>
      <w:numFmt w:val="bullet"/>
      <w:lvlText w:val="•"/>
      <w:lvlJc w:val="left"/>
      <w:pPr>
        <w:ind w:left="6737" w:hanging="800"/>
      </w:pPr>
      <w:rPr>
        <w:rFonts w:hint="default"/>
      </w:rPr>
    </w:lvl>
    <w:lvl w:ilvl="8">
      <w:start w:val="1"/>
      <w:numFmt w:val="bullet"/>
      <w:lvlText w:val="•"/>
      <w:lvlJc w:val="left"/>
      <w:pPr>
        <w:ind w:left="7684" w:hanging="800"/>
      </w:pPr>
      <w:rPr>
        <w:rFonts w:hint="default"/>
      </w:rPr>
    </w:lvl>
  </w:abstractNum>
  <w:abstractNum w:abstractNumId="282" w15:restartNumberingAfterBreak="0">
    <w:nsid w:val="60DF04A0"/>
    <w:multiLevelType w:val="multilevel"/>
    <w:tmpl w:val="C1B49FCA"/>
    <w:lvl w:ilvl="0">
      <w:start w:val="38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z w:val="28"/>
        <w:szCs w:val="28"/>
      </w:rPr>
    </w:lvl>
    <w:lvl w:ilvl="3">
      <w:start w:val="1"/>
      <w:numFmt w:val="bullet"/>
      <w:lvlText w:val="•"/>
      <w:lvlJc w:val="left"/>
      <w:pPr>
        <w:ind w:left="2933" w:hanging="1244"/>
      </w:pPr>
      <w:rPr>
        <w:rFonts w:hint="default"/>
      </w:rPr>
    </w:lvl>
    <w:lvl w:ilvl="4">
      <w:start w:val="1"/>
      <w:numFmt w:val="bullet"/>
      <w:lvlText w:val="•"/>
      <w:lvlJc w:val="left"/>
      <w:pPr>
        <w:ind w:left="3874" w:hanging="1244"/>
      </w:pPr>
      <w:rPr>
        <w:rFonts w:hint="default"/>
      </w:rPr>
    </w:lvl>
    <w:lvl w:ilvl="5">
      <w:start w:val="1"/>
      <w:numFmt w:val="bullet"/>
      <w:lvlText w:val="•"/>
      <w:lvlJc w:val="left"/>
      <w:pPr>
        <w:ind w:left="4814" w:hanging="1244"/>
      </w:pPr>
      <w:rPr>
        <w:rFonts w:hint="default"/>
      </w:rPr>
    </w:lvl>
    <w:lvl w:ilvl="6">
      <w:start w:val="1"/>
      <w:numFmt w:val="bullet"/>
      <w:lvlText w:val="•"/>
      <w:lvlJc w:val="left"/>
      <w:pPr>
        <w:ind w:left="5755" w:hanging="1244"/>
      </w:pPr>
      <w:rPr>
        <w:rFonts w:hint="default"/>
      </w:rPr>
    </w:lvl>
    <w:lvl w:ilvl="7">
      <w:start w:val="1"/>
      <w:numFmt w:val="bullet"/>
      <w:lvlText w:val="•"/>
      <w:lvlJc w:val="left"/>
      <w:pPr>
        <w:ind w:left="6695" w:hanging="1244"/>
      </w:pPr>
      <w:rPr>
        <w:rFonts w:hint="default"/>
      </w:rPr>
    </w:lvl>
    <w:lvl w:ilvl="8">
      <w:start w:val="1"/>
      <w:numFmt w:val="bullet"/>
      <w:lvlText w:val="•"/>
      <w:lvlJc w:val="left"/>
      <w:pPr>
        <w:ind w:left="7636" w:hanging="1244"/>
      </w:pPr>
      <w:rPr>
        <w:rFonts w:hint="default"/>
      </w:rPr>
    </w:lvl>
  </w:abstractNum>
  <w:abstractNum w:abstractNumId="283" w15:restartNumberingAfterBreak="0">
    <w:nsid w:val="6148441A"/>
    <w:multiLevelType w:val="multilevel"/>
    <w:tmpl w:val="7BB09F18"/>
    <w:lvl w:ilvl="0">
      <w:start w:val="45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284" w15:restartNumberingAfterBreak="0">
    <w:nsid w:val="61861DB0"/>
    <w:multiLevelType w:val="multilevel"/>
    <w:tmpl w:val="F2D688B6"/>
    <w:lvl w:ilvl="0">
      <w:start w:val="11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85" w15:restartNumberingAfterBreak="0">
    <w:nsid w:val="626931C8"/>
    <w:multiLevelType w:val="multilevel"/>
    <w:tmpl w:val="3A702A3C"/>
    <w:lvl w:ilvl="0">
      <w:start w:val="31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286" w15:restartNumberingAfterBreak="0">
    <w:nsid w:val="62B05260"/>
    <w:multiLevelType w:val="hybridMultilevel"/>
    <w:tmpl w:val="96BC38F2"/>
    <w:lvl w:ilvl="0" w:tplc="E91A068E">
      <w:start w:val="2"/>
      <w:numFmt w:val="upperRoman"/>
      <w:lvlText w:val="%1"/>
      <w:lvlJc w:val="left"/>
      <w:pPr>
        <w:ind w:left="4656" w:hanging="252"/>
      </w:pPr>
      <w:rPr>
        <w:rFonts w:ascii="Times New Roman" w:eastAsia="Lucida Sans Unicode" w:hAnsi="Times New Roman" w:cs="Times New Roman" w:hint="default"/>
        <w:b/>
        <w:bCs/>
        <w:w w:val="99"/>
        <w:sz w:val="28"/>
        <w:szCs w:val="28"/>
      </w:rPr>
    </w:lvl>
    <w:lvl w:ilvl="1" w:tplc="0BD07FC0">
      <w:start w:val="1"/>
      <w:numFmt w:val="bullet"/>
      <w:lvlText w:val="•"/>
      <w:lvlJc w:val="left"/>
      <w:pPr>
        <w:ind w:left="5179" w:hanging="252"/>
      </w:pPr>
      <w:rPr>
        <w:rFonts w:hint="default"/>
      </w:rPr>
    </w:lvl>
    <w:lvl w:ilvl="2" w:tplc="83223B7E">
      <w:start w:val="1"/>
      <w:numFmt w:val="bullet"/>
      <w:lvlText w:val="•"/>
      <w:lvlJc w:val="left"/>
      <w:pPr>
        <w:ind w:left="5701" w:hanging="252"/>
      </w:pPr>
      <w:rPr>
        <w:rFonts w:hint="default"/>
      </w:rPr>
    </w:lvl>
    <w:lvl w:ilvl="3" w:tplc="CDF23658">
      <w:start w:val="1"/>
      <w:numFmt w:val="bullet"/>
      <w:lvlText w:val="•"/>
      <w:lvlJc w:val="left"/>
      <w:pPr>
        <w:ind w:left="6223" w:hanging="252"/>
      </w:pPr>
      <w:rPr>
        <w:rFonts w:hint="default"/>
      </w:rPr>
    </w:lvl>
    <w:lvl w:ilvl="4" w:tplc="31A046E8">
      <w:start w:val="1"/>
      <w:numFmt w:val="bullet"/>
      <w:lvlText w:val="•"/>
      <w:lvlJc w:val="left"/>
      <w:pPr>
        <w:ind w:left="6745" w:hanging="252"/>
      </w:pPr>
      <w:rPr>
        <w:rFonts w:hint="default"/>
      </w:rPr>
    </w:lvl>
    <w:lvl w:ilvl="5" w:tplc="7F86B8FE">
      <w:start w:val="1"/>
      <w:numFmt w:val="bullet"/>
      <w:lvlText w:val="•"/>
      <w:lvlJc w:val="left"/>
      <w:pPr>
        <w:ind w:left="7267" w:hanging="252"/>
      </w:pPr>
      <w:rPr>
        <w:rFonts w:hint="default"/>
      </w:rPr>
    </w:lvl>
    <w:lvl w:ilvl="6" w:tplc="6340E388">
      <w:start w:val="1"/>
      <w:numFmt w:val="bullet"/>
      <w:lvlText w:val="•"/>
      <w:lvlJc w:val="left"/>
      <w:pPr>
        <w:ind w:left="7789" w:hanging="252"/>
      </w:pPr>
      <w:rPr>
        <w:rFonts w:hint="default"/>
      </w:rPr>
    </w:lvl>
    <w:lvl w:ilvl="7" w:tplc="8DFA5CAE">
      <w:start w:val="1"/>
      <w:numFmt w:val="bullet"/>
      <w:lvlText w:val="•"/>
      <w:lvlJc w:val="left"/>
      <w:pPr>
        <w:ind w:left="8311" w:hanging="252"/>
      </w:pPr>
      <w:rPr>
        <w:rFonts w:hint="default"/>
      </w:rPr>
    </w:lvl>
    <w:lvl w:ilvl="8" w:tplc="D9E230F6">
      <w:start w:val="1"/>
      <w:numFmt w:val="bullet"/>
      <w:lvlText w:val="•"/>
      <w:lvlJc w:val="left"/>
      <w:pPr>
        <w:ind w:left="8833" w:hanging="252"/>
      </w:pPr>
      <w:rPr>
        <w:rFonts w:hint="default"/>
      </w:rPr>
    </w:lvl>
  </w:abstractNum>
  <w:abstractNum w:abstractNumId="287" w15:restartNumberingAfterBreak="0">
    <w:nsid w:val="62ED5EEB"/>
    <w:multiLevelType w:val="multilevel"/>
    <w:tmpl w:val="98E2B660"/>
    <w:lvl w:ilvl="0">
      <w:start w:val="514"/>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03" w:hanging="1241"/>
      </w:pPr>
      <w:rPr>
        <w:rFonts w:hint="default"/>
      </w:rPr>
    </w:lvl>
    <w:lvl w:ilvl="4">
      <w:start w:val="1"/>
      <w:numFmt w:val="bullet"/>
      <w:lvlText w:val="•"/>
      <w:lvlJc w:val="left"/>
      <w:pPr>
        <w:ind w:left="3834" w:hanging="1241"/>
      </w:pPr>
      <w:rPr>
        <w:rFonts w:hint="default"/>
      </w:rPr>
    </w:lvl>
    <w:lvl w:ilvl="5">
      <w:start w:val="1"/>
      <w:numFmt w:val="bullet"/>
      <w:lvlText w:val="•"/>
      <w:lvlJc w:val="left"/>
      <w:pPr>
        <w:ind w:left="4764" w:hanging="1241"/>
      </w:pPr>
      <w:rPr>
        <w:rFonts w:hint="default"/>
      </w:rPr>
    </w:lvl>
    <w:lvl w:ilvl="6">
      <w:start w:val="1"/>
      <w:numFmt w:val="bullet"/>
      <w:lvlText w:val="•"/>
      <w:lvlJc w:val="left"/>
      <w:pPr>
        <w:ind w:left="5695" w:hanging="1241"/>
      </w:pPr>
      <w:rPr>
        <w:rFonts w:hint="default"/>
      </w:rPr>
    </w:lvl>
    <w:lvl w:ilvl="7">
      <w:start w:val="1"/>
      <w:numFmt w:val="bullet"/>
      <w:lvlText w:val="•"/>
      <w:lvlJc w:val="left"/>
      <w:pPr>
        <w:ind w:left="6625" w:hanging="1241"/>
      </w:pPr>
      <w:rPr>
        <w:rFonts w:hint="default"/>
      </w:rPr>
    </w:lvl>
    <w:lvl w:ilvl="8">
      <w:start w:val="1"/>
      <w:numFmt w:val="bullet"/>
      <w:lvlText w:val="•"/>
      <w:lvlJc w:val="left"/>
      <w:pPr>
        <w:ind w:left="7556" w:hanging="1241"/>
      </w:pPr>
      <w:rPr>
        <w:rFonts w:hint="default"/>
      </w:rPr>
    </w:lvl>
  </w:abstractNum>
  <w:abstractNum w:abstractNumId="288" w15:restartNumberingAfterBreak="0">
    <w:nsid w:val="63A46877"/>
    <w:multiLevelType w:val="multilevel"/>
    <w:tmpl w:val="278C9010"/>
    <w:lvl w:ilvl="0">
      <w:start w:val="55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89" w:hanging="977"/>
      </w:pPr>
      <w:rPr>
        <w:rFonts w:hint="default"/>
      </w:rPr>
    </w:lvl>
    <w:lvl w:ilvl="3">
      <w:start w:val="1"/>
      <w:numFmt w:val="bullet"/>
      <w:lvlText w:val="•"/>
      <w:lvlJc w:val="left"/>
      <w:pPr>
        <w:ind w:left="2927" w:hanging="977"/>
      </w:pPr>
      <w:rPr>
        <w:rFonts w:hint="default"/>
      </w:rPr>
    </w:lvl>
    <w:lvl w:ilvl="4">
      <w:start w:val="1"/>
      <w:numFmt w:val="bullet"/>
      <w:lvlText w:val="•"/>
      <w:lvlJc w:val="left"/>
      <w:pPr>
        <w:ind w:left="3866" w:hanging="977"/>
      </w:pPr>
      <w:rPr>
        <w:rFonts w:hint="default"/>
      </w:rPr>
    </w:lvl>
    <w:lvl w:ilvl="5">
      <w:start w:val="1"/>
      <w:numFmt w:val="bullet"/>
      <w:lvlText w:val="•"/>
      <w:lvlJc w:val="left"/>
      <w:pPr>
        <w:ind w:left="4804" w:hanging="977"/>
      </w:pPr>
      <w:rPr>
        <w:rFonts w:hint="default"/>
      </w:rPr>
    </w:lvl>
    <w:lvl w:ilvl="6">
      <w:start w:val="1"/>
      <w:numFmt w:val="bullet"/>
      <w:lvlText w:val="•"/>
      <w:lvlJc w:val="left"/>
      <w:pPr>
        <w:ind w:left="5743" w:hanging="977"/>
      </w:pPr>
      <w:rPr>
        <w:rFonts w:hint="default"/>
      </w:rPr>
    </w:lvl>
    <w:lvl w:ilvl="7">
      <w:start w:val="1"/>
      <w:numFmt w:val="bullet"/>
      <w:lvlText w:val="•"/>
      <w:lvlJc w:val="left"/>
      <w:pPr>
        <w:ind w:left="6681" w:hanging="977"/>
      </w:pPr>
      <w:rPr>
        <w:rFonts w:hint="default"/>
      </w:rPr>
    </w:lvl>
    <w:lvl w:ilvl="8">
      <w:start w:val="1"/>
      <w:numFmt w:val="bullet"/>
      <w:lvlText w:val="•"/>
      <w:lvlJc w:val="left"/>
      <w:pPr>
        <w:ind w:left="7620" w:hanging="977"/>
      </w:pPr>
      <w:rPr>
        <w:rFonts w:hint="default"/>
      </w:rPr>
    </w:lvl>
  </w:abstractNum>
  <w:abstractNum w:abstractNumId="289" w15:restartNumberingAfterBreak="0">
    <w:nsid w:val="64985AAA"/>
    <w:multiLevelType w:val="multilevel"/>
    <w:tmpl w:val="17F8E7FE"/>
    <w:lvl w:ilvl="0">
      <w:start w:val="27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290" w15:restartNumberingAfterBreak="0">
    <w:nsid w:val="64F844B7"/>
    <w:multiLevelType w:val="multilevel"/>
    <w:tmpl w:val="A1F271A2"/>
    <w:lvl w:ilvl="0">
      <w:start w:val="602"/>
      <w:numFmt w:val="decimal"/>
      <w:lvlText w:val="%1"/>
      <w:lvlJc w:val="left"/>
      <w:pPr>
        <w:ind w:left="112" w:hanging="977"/>
      </w:pPr>
      <w:rPr>
        <w:rFonts w:hint="default"/>
      </w:rPr>
    </w:lvl>
    <w:lvl w:ilvl="1">
      <w:start w:val="3"/>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291" w15:restartNumberingAfterBreak="0">
    <w:nsid w:val="65694941"/>
    <w:multiLevelType w:val="multilevel"/>
    <w:tmpl w:val="AF68C098"/>
    <w:lvl w:ilvl="0">
      <w:start w:val="51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292" w15:restartNumberingAfterBreak="0">
    <w:nsid w:val="660C14CC"/>
    <w:multiLevelType w:val="multilevel"/>
    <w:tmpl w:val="3976C3EA"/>
    <w:lvl w:ilvl="0">
      <w:start w:val="8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69" w:hanging="799"/>
      </w:pPr>
      <w:rPr>
        <w:rFonts w:hint="default"/>
      </w:rPr>
    </w:lvl>
    <w:lvl w:ilvl="3">
      <w:start w:val="1"/>
      <w:numFmt w:val="bullet"/>
      <w:lvlText w:val="•"/>
      <w:lvlJc w:val="left"/>
      <w:pPr>
        <w:ind w:left="2897" w:hanging="799"/>
      </w:pPr>
      <w:rPr>
        <w:rFonts w:hint="default"/>
      </w:rPr>
    </w:lvl>
    <w:lvl w:ilvl="4">
      <w:start w:val="1"/>
      <w:numFmt w:val="bullet"/>
      <w:lvlText w:val="•"/>
      <w:lvlJc w:val="left"/>
      <w:pPr>
        <w:ind w:left="3826" w:hanging="799"/>
      </w:pPr>
      <w:rPr>
        <w:rFonts w:hint="default"/>
      </w:rPr>
    </w:lvl>
    <w:lvl w:ilvl="5">
      <w:start w:val="1"/>
      <w:numFmt w:val="bullet"/>
      <w:lvlText w:val="•"/>
      <w:lvlJc w:val="left"/>
      <w:pPr>
        <w:ind w:left="4754" w:hanging="799"/>
      </w:pPr>
      <w:rPr>
        <w:rFonts w:hint="default"/>
      </w:rPr>
    </w:lvl>
    <w:lvl w:ilvl="6">
      <w:start w:val="1"/>
      <w:numFmt w:val="bullet"/>
      <w:lvlText w:val="•"/>
      <w:lvlJc w:val="left"/>
      <w:pPr>
        <w:ind w:left="5683" w:hanging="799"/>
      </w:pPr>
      <w:rPr>
        <w:rFonts w:hint="default"/>
      </w:rPr>
    </w:lvl>
    <w:lvl w:ilvl="7">
      <w:start w:val="1"/>
      <w:numFmt w:val="bullet"/>
      <w:lvlText w:val="•"/>
      <w:lvlJc w:val="left"/>
      <w:pPr>
        <w:ind w:left="6611" w:hanging="799"/>
      </w:pPr>
      <w:rPr>
        <w:rFonts w:hint="default"/>
      </w:rPr>
    </w:lvl>
    <w:lvl w:ilvl="8">
      <w:start w:val="1"/>
      <w:numFmt w:val="bullet"/>
      <w:lvlText w:val="•"/>
      <w:lvlJc w:val="left"/>
      <w:pPr>
        <w:ind w:left="7540" w:hanging="799"/>
      </w:pPr>
      <w:rPr>
        <w:rFonts w:hint="default"/>
      </w:rPr>
    </w:lvl>
  </w:abstractNum>
  <w:abstractNum w:abstractNumId="293" w15:restartNumberingAfterBreak="0">
    <w:nsid w:val="666869C0"/>
    <w:multiLevelType w:val="multilevel"/>
    <w:tmpl w:val="6930B71E"/>
    <w:lvl w:ilvl="0">
      <w:start w:val="17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294" w15:restartNumberingAfterBreak="0">
    <w:nsid w:val="66AC2407"/>
    <w:multiLevelType w:val="multilevel"/>
    <w:tmpl w:val="7A08E320"/>
    <w:lvl w:ilvl="0">
      <w:start w:val="15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295" w15:restartNumberingAfterBreak="0">
    <w:nsid w:val="66D245BB"/>
    <w:multiLevelType w:val="multilevel"/>
    <w:tmpl w:val="C9900D6E"/>
    <w:lvl w:ilvl="0">
      <w:start w:val="26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296" w15:restartNumberingAfterBreak="0">
    <w:nsid w:val="677D759C"/>
    <w:multiLevelType w:val="multilevel"/>
    <w:tmpl w:val="B574CB6E"/>
    <w:lvl w:ilvl="0">
      <w:start w:val="90"/>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51" w:hanging="1064"/>
      </w:pPr>
      <w:rPr>
        <w:rFonts w:hint="default"/>
      </w:rPr>
    </w:lvl>
    <w:lvl w:ilvl="4">
      <w:start w:val="1"/>
      <w:numFmt w:val="bullet"/>
      <w:lvlText w:val="•"/>
      <w:lvlJc w:val="left"/>
      <w:pPr>
        <w:ind w:left="3898" w:hanging="1064"/>
      </w:pPr>
      <w:rPr>
        <w:rFonts w:hint="default"/>
      </w:rPr>
    </w:lvl>
    <w:lvl w:ilvl="5">
      <w:start w:val="1"/>
      <w:numFmt w:val="bullet"/>
      <w:lvlText w:val="•"/>
      <w:lvlJc w:val="left"/>
      <w:pPr>
        <w:ind w:left="4844" w:hanging="1064"/>
      </w:pPr>
      <w:rPr>
        <w:rFonts w:hint="default"/>
      </w:rPr>
    </w:lvl>
    <w:lvl w:ilvl="6">
      <w:start w:val="1"/>
      <w:numFmt w:val="bullet"/>
      <w:lvlText w:val="•"/>
      <w:lvlJc w:val="left"/>
      <w:pPr>
        <w:ind w:left="5791" w:hanging="1064"/>
      </w:pPr>
      <w:rPr>
        <w:rFonts w:hint="default"/>
      </w:rPr>
    </w:lvl>
    <w:lvl w:ilvl="7">
      <w:start w:val="1"/>
      <w:numFmt w:val="bullet"/>
      <w:lvlText w:val="•"/>
      <w:lvlJc w:val="left"/>
      <w:pPr>
        <w:ind w:left="6737" w:hanging="1064"/>
      </w:pPr>
      <w:rPr>
        <w:rFonts w:hint="default"/>
      </w:rPr>
    </w:lvl>
    <w:lvl w:ilvl="8">
      <w:start w:val="1"/>
      <w:numFmt w:val="bullet"/>
      <w:lvlText w:val="•"/>
      <w:lvlJc w:val="left"/>
      <w:pPr>
        <w:ind w:left="7684" w:hanging="1064"/>
      </w:pPr>
      <w:rPr>
        <w:rFonts w:hint="default"/>
      </w:rPr>
    </w:lvl>
  </w:abstractNum>
  <w:abstractNum w:abstractNumId="297" w15:restartNumberingAfterBreak="0">
    <w:nsid w:val="67C41B09"/>
    <w:multiLevelType w:val="multilevel"/>
    <w:tmpl w:val="D0503BCE"/>
    <w:lvl w:ilvl="0">
      <w:start w:val="49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298" w15:restartNumberingAfterBreak="0">
    <w:nsid w:val="68694346"/>
    <w:multiLevelType w:val="multilevel"/>
    <w:tmpl w:val="A59E23F0"/>
    <w:lvl w:ilvl="0">
      <w:start w:val="17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89" w:hanging="977"/>
      </w:pPr>
      <w:rPr>
        <w:rFonts w:hint="default"/>
      </w:rPr>
    </w:lvl>
    <w:lvl w:ilvl="3">
      <w:start w:val="1"/>
      <w:numFmt w:val="bullet"/>
      <w:lvlText w:val="•"/>
      <w:lvlJc w:val="left"/>
      <w:pPr>
        <w:ind w:left="2927" w:hanging="977"/>
      </w:pPr>
      <w:rPr>
        <w:rFonts w:hint="default"/>
      </w:rPr>
    </w:lvl>
    <w:lvl w:ilvl="4">
      <w:start w:val="1"/>
      <w:numFmt w:val="bullet"/>
      <w:lvlText w:val="•"/>
      <w:lvlJc w:val="left"/>
      <w:pPr>
        <w:ind w:left="3866" w:hanging="977"/>
      </w:pPr>
      <w:rPr>
        <w:rFonts w:hint="default"/>
      </w:rPr>
    </w:lvl>
    <w:lvl w:ilvl="5">
      <w:start w:val="1"/>
      <w:numFmt w:val="bullet"/>
      <w:lvlText w:val="•"/>
      <w:lvlJc w:val="left"/>
      <w:pPr>
        <w:ind w:left="4804" w:hanging="977"/>
      </w:pPr>
      <w:rPr>
        <w:rFonts w:hint="default"/>
      </w:rPr>
    </w:lvl>
    <w:lvl w:ilvl="6">
      <w:start w:val="1"/>
      <w:numFmt w:val="bullet"/>
      <w:lvlText w:val="•"/>
      <w:lvlJc w:val="left"/>
      <w:pPr>
        <w:ind w:left="5743" w:hanging="977"/>
      </w:pPr>
      <w:rPr>
        <w:rFonts w:hint="default"/>
      </w:rPr>
    </w:lvl>
    <w:lvl w:ilvl="7">
      <w:start w:val="1"/>
      <w:numFmt w:val="bullet"/>
      <w:lvlText w:val="•"/>
      <w:lvlJc w:val="left"/>
      <w:pPr>
        <w:ind w:left="6681" w:hanging="977"/>
      </w:pPr>
      <w:rPr>
        <w:rFonts w:hint="default"/>
      </w:rPr>
    </w:lvl>
    <w:lvl w:ilvl="8">
      <w:start w:val="1"/>
      <w:numFmt w:val="bullet"/>
      <w:lvlText w:val="•"/>
      <w:lvlJc w:val="left"/>
      <w:pPr>
        <w:ind w:left="7620" w:hanging="977"/>
      </w:pPr>
      <w:rPr>
        <w:rFonts w:hint="default"/>
      </w:rPr>
    </w:lvl>
  </w:abstractNum>
  <w:abstractNum w:abstractNumId="299" w15:restartNumberingAfterBreak="0">
    <w:nsid w:val="68A12C9F"/>
    <w:multiLevelType w:val="multilevel"/>
    <w:tmpl w:val="18D86088"/>
    <w:lvl w:ilvl="0">
      <w:start w:val="28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300" w15:restartNumberingAfterBreak="0">
    <w:nsid w:val="68A41B25"/>
    <w:multiLevelType w:val="multilevel"/>
    <w:tmpl w:val="B272382E"/>
    <w:lvl w:ilvl="0">
      <w:start w:val="275"/>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77" w:hanging="1241"/>
      </w:pPr>
      <w:rPr>
        <w:rFonts w:hint="default"/>
      </w:rPr>
    </w:lvl>
    <w:lvl w:ilvl="4">
      <w:start w:val="1"/>
      <w:numFmt w:val="bullet"/>
      <w:lvlText w:val="•"/>
      <w:lvlJc w:val="left"/>
      <w:pPr>
        <w:ind w:left="4080" w:hanging="1241"/>
      </w:pPr>
      <w:rPr>
        <w:rFonts w:hint="default"/>
      </w:rPr>
    </w:lvl>
    <w:lvl w:ilvl="5">
      <w:start w:val="1"/>
      <w:numFmt w:val="bullet"/>
      <w:lvlText w:val="•"/>
      <w:lvlJc w:val="left"/>
      <w:pPr>
        <w:ind w:left="4983" w:hanging="1241"/>
      </w:pPr>
      <w:rPr>
        <w:rFonts w:hint="default"/>
      </w:rPr>
    </w:lvl>
    <w:lvl w:ilvl="6">
      <w:start w:val="1"/>
      <w:numFmt w:val="bullet"/>
      <w:lvlText w:val="•"/>
      <w:lvlJc w:val="left"/>
      <w:pPr>
        <w:ind w:left="5886" w:hanging="1241"/>
      </w:pPr>
      <w:rPr>
        <w:rFonts w:hint="default"/>
      </w:rPr>
    </w:lvl>
    <w:lvl w:ilvl="7">
      <w:start w:val="1"/>
      <w:numFmt w:val="bullet"/>
      <w:lvlText w:val="•"/>
      <w:lvlJc w:val="left"/>
      <w:pPr>
        <w:ind w:left="6789" w:hanging="1241"/>
      </w:pPr>
      <w:rPr>
        <w:rFonts w:hint="default"/>
      </w:rPr>
    </w:lvl>
    <w:lvl w:ilvl="8">
      <w:start w:val="1"/>
      <w:numFmt w:val="bullet"/>
      <w:lvlText w:val="•"/>
      <w:lvlJc w:val="left"/>
      <w:pPr>
        <w:ind w:left="7691" w:hanging="1241"/>
      </w:pPr>
      <w:rPr>
        <w:rFonts w:hint="default"/>
      </w:rPr>
    </w:lvl>
  </w:abstractNum>
  <w:abstractNum w:abstractNumId="301" w15:restartNumberingAfterBreak="0">
    <w:nsid w:val="68A43254"/>
    <w:multiLevelType w:val="multilevel"/>
    <w:tmpl w:val="8C16C7AA"/>
    <w:lvl w:ilvl="0">
      <w:start w:val="45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302" w15:restartNumberingAfterBreak="0">
    <w:nsid w:val="68CE63E7"/>
    <w:multiLevelType w:val="multilevel"/>
    <w:tmpl w:val="6F520252"/>
    <w:lvl w:ilvl="0">
      <w:start w:val="15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303" w15:restartNumberingAfterBreak="0">
    <w:nsid w:val="68D921CE"/>
    <w:multiLevelType w:val="multilevel"/>
    <w:tmpl w:val="74181BF0"/>
    <w:lvl w:ilvl="0">
      <w:start w:val="125"/>
      <w:numFmt w:val="decimal"/>
      <w:lvlText w:val="%1"/>
      <w:lvlJc w:val="left"/>
      <w:pPr>
        <w:ind w:left="112" w:hanging="977"/>
      </w:pPr>
      <w:rPr>
        <w:rFonts w:hint="default"/>
      </w:rPr>
    </w:lvl>
    <w:lvl w:ilvl="1">
      <w:start w:val="3"/>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04" w15:restartNumberingAfterBreak="0">
    <w:nsid w:val="6A94060A"/>
    <w:multiLevelType w:val="multilevel"/>
    <w:tmpl w:val="1ACEB1BA"/>
    <w:lvl w:ilvl="0">
      <w:start w:val="59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305" w15:restartNumberingAfterBreak="0">
    <w:nsid w:val="6AA05C1F"/>
    <w:multiLevelType w:val="multilevel"/>
    <w:tmpl w:val="A8AC6EF8"/>
    <w:lvl w:ilvl="0">
      <w:start w:val="9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2005" w:hanging="799"/>
      </w:pPr>
      <w:rPr>
        <w:rFonts w:hint="default"/>
      </w:rPr>
    </w:lvl>
    <w:lvl w:ilvl="3">
      <w:start w:val="1"/>
      <w:numFmt w:val="bullet"/>
      <w:lvlText w:val="•"/>
      <w:lvlJc w:val="left"/>
      <w:pPr>
        <w:ind w:left="2951" w:hanging="799"/>
      </w:pPr>
      <w:rPr>
        <w:rFonts w:hint="default"/>
      </w:rPr>
    </w:lvl>
    <w:lvl w:ilvl="4">
      <w:start w:val="1"/>
      <w:numFmt w:val="bullet"/>
      <w:lvlText w:val="•"/>
      <w:lvlJc w:val="left"/>
      <w:pPr>
        <w:ind w:left="3898" w:hanging="799"/>
      </w:pPr>
      <w:rPr>
        <w:rFonts w:hint="default"/>
      </w:rPr>
    </w:lvl>
    <w:lvl w:ilvl="5">
      <w:start w:val="1"/>
      <w:numFmt w:val="bullet"/>
      <w:lvlText w:val="•"/>
      <w:lvlJc w:val="left"/>
      <w:pPr>
        <w:ind w:left="4844" w:hanging="799"/>
      </w:pPr>
      <w:rPr>
        <w:rFonts w:hint="default"/>
      </w:rPr>
    </w:lvl>
    <w:lvl w:ilvl="6">
      <w:start w:val="1"/>
      <w:numFmt w:val="bullet"/>
      <w:lvlText w:val="•"/>
      <w:lvlJc w:val="left"/>
      <w:pPr>
        <w:ind w:left="5791" w:hanging="799"/>
      </w:pPr>
      <w:rPr>
        <w:rFonts w:hint="default"/>
      </w:rPr>
    </w:lvl>
    <w:lvl w:ilvl="7">
      <w:start w:val="1"/>
      <w:numFmt w:val="bullet"/>
      <w:lvlText w:val="•"/>
      <w:lvlJc w:val="left"/>
      <w:pPr>
        <w:ind w:left="6737" w:hanging="799"/>
      </w:pPr>
      <w:rPr>
        <w:rFonts w:hint="default"/>
      </w:rPr>
    </w:lvl>
    <w:lvl w:ilvl="8">
      <w:start w:val="1"/>
      <w:numFmt w:val="bullet"/>
      <w:lvlText w:val="•"/>
      <w:lvlJc w:val="left"/>
      <w:pPr>
        <w:ind w:left="7684" w:hanging="799"/>
      </w:pPr>
      <w:rPr>
        <w:rFonts w:hint="default"/>
      </w:rPr>
    </w:lvl>
  </w:abstractNum>
  <w:abstractNum w:abstractNumId="306" w15:restartNumberingAfterBreak="0">
    <w:nsid w:val="6B1A01D9"/>
    <w:multiLevelType w:val="multilevel"/>
    <w:tmpl w:val="A6DE2C16"/>
    <w:lvl w:ilvl="0">
      <w:start w:val="114"/>
      <w:numFmt w:val="decimal"/>
      <w:lvlText w:val="%1"/>
      <w:lvlJc w:val="left"/>
      <w:pPr>
        <w:ind w:left="112" w:hanging="975"/>
      </w:pPr>
      <w:rPr>
        <w:rFonts w:hint="default"/>
      </w:rPr>
    </w:lvl>
    <w:lvl w:ilvl="1">
      <w:start w:val="2"/>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15" w:hanging="1241"/>
      </w:pPr>
      <w:rPr>
        <w:rFonts w:hint="default"/>
      </w:rPr>
    </w:lvl>
    <w:lvl w:ilvl="4">
      <w:start w:val="1"/>
      <w:numFmt w:val="bullet"/>
      <w:lvlText w:val="•"/>
      <w:lvlJc w:val="left"/>
      <w:pPr>
        <w:ind w:left="3850" w:hanging="1241"/>
      </w:pPr>
      <w:rPr>
        <w:rFonts w:hint="default"/>
      </w:rPr>
    </w:lvl>
    <w:lvl w:ilvl="5">
      <w:start w:val="1"/>
      <w:numFmt w:val="bullet"/>
      <w:lvlText w:val="•"/>
      <w:lvlJc w:val="left"/>
      <w:pPr>
        <w:ind w:left="4784" w:hanging="1241"/>
      </w:pPr>
      <w:rPr>
        <w:rFonts w:hint="default"/>
      </w:rPr>
    </w:lvl>
    <w:lvl w:ilvl="6">
      <w:start w:val="1"/>
      <w:numFmt w:val="bullet"/>
      <w:lvlText w:val="•"/>
      <w:lvlJc w:val="left"/>
      <w:pPr>
        <w:ind w:left="5719" w:hanging="1241"/>
      </w:pPr>
      <w:rPr>
        <w:rFonts w:hint="default"/>
      </w:rPr>
    </w:lvl>
    <w:lvl w:ilvl="7">
      <w:start w:val="1"/>
      <w:numFmt w:val="bullet"/>
      <w:lvlText w:val="•"/>
      <w:lvlJc w:val="left"/>
      <w:pPr>
        <w:ind w:left="6653" w:hanging="1241"/>
      </w:pPr>
      <w:rPr>
        <w:rFonts w:hint="default"/>
      </w:rPr>
    </w:lvl>
    <w:lvl w:ilvl="8">
      <w:start w:val="1"/>
      <w:numFmt w:val="bullet"/>
      <w:lvlText w:val="•"/>
      <w:lvlJc w:val="left"/>
      <w:pPr>
        <w:ind w:left="7588" w:hanging="1241"/>
      </w:pPr>
      <w:rPr>
        <w:rFonts w:hint="default"/>
      </w:rPr>
    </w:lvl>
  </w:abstractNum>
  <w:abstractNum w:abstractNumId="307" w15:restartNumberingAfterBreak="0">
    <w:nsid w:val="6B4F0C38"/>
    <w:multiLevelType w:val="multilevel"/>
    <w:tmpl w:val="915041FA"/>
    <w:lvl w:ilvl="0">
      <w:start w:val="59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308" w15:restartNumberingAfterBreak="0">
    <w:nsid w:val="6B9203FD"/>
    <w:multiLevelType w:val="multilevel"/>
    <w:tmpl w:val="80B29FB2"/>
    <w:lvl w:ilvl="0">
      <w:start w:val="374"/>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309" w15:restartNumberingAfterBreak="0">
    <w:nsid w:val="6C332CEB"/>
    <w:multiLevelType w:val="multilevel"/>
    <w:tmpl w:val="08A64946"/>
    <w:lvl w:ilvl="0">
      <w:start w:val="95"/>
      <w:numFmt w:val="decimal"/>
      <w:lvlText w:val="%1"/>
      <w:lvlJc w:val="left"/>
      <w:pPr>
        <w:ind w:left="1628" w:hanging="797"/>
      </w:pPr>
      <w:rPr>
        <w:rFonts w:hint="default"/>
      </w:rPr>
    </w:lvl>
    <w:lvl w:ilvl="1">
      <w:start w:val="1"/>
      <w:numFmt w:val="decimal"/>
      <w:lvlText w:val="%1.%2."/>
      <w:lvlJc w:val="left"/>
      <w:pPr>
        <w:ind w:left="1628" w:hanging="797"/>
      </w:pPr>
      <w:rPr>
        <w:rFonts w:ascii="Lucida Sans Unicode" w:eastAsia="Lucida Sans Unicode" w:hAnsi="Lucida Sans Unicode" w:hint="default"/>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3390" w:hanging="1066"/>
      </w:pPr>
      <w:rPr>
        <w:rFonts w:hint="default"/>
      </w:rPr>
    </w:lvl>
    <w:lvl w:ilvl="4">
      <w:start w:val="1"/>
      <w:numFmt w:val="bullet"/>
      <w:lvlText w:val="•"/>
      <w:lvlJc w:val="left"/>
      <w:pPr>
        <w:ind w:left="4271" w:hanging="1066"/>
      </w:pPr>
      <w:rPr>
        <w:rFonts w:hint="default"/>
      </w:rPr>
    </w:lvl>
    <w:lvl w:ilvl="5">
      <w:start w:val="1"/>
      <w:numFmt w:val="bullet"/>
      <w:lvlText w:val="•"/>
      <w:lvlJc w:val="left"/>
      <w:pPr>
        <w:ind w:left="5152" w:hanging="1066"/>
      </w:pPr>
      <w:rPr>
        <w:rFonts w:hint="default"/>
      </w:rPr>
    </w:lvl>
    <w:lvl w:ilvl="6">
      <w:start w:val="1"/>
      <w:numFmt w:val="bullet"/>
      <w:lvlText w:val="•"/>
      <w:lvlJc w:val="left"/>
      <w:pPr>
        <w:ind w:left="6033" w:hanging="1066"/>
      </w:pPr>
      <w:rPr>
        <w:rFonts w:hint="default"/>
      </w:rPr>
    </w:lvl>
    <w:lvl w:ilvl="7">
      <w:start w:val="1"/>
      <w:numFmt w:val="bullet"/>
      <w:lvlText w:val="•"/>
      <w:lvlJc w:val="left"/>
      <w:pPr>
        <w:ind w:left="6914" w:hanging="1066"/>
      </w:pPr>
      <w:rPr>
        <w:rFonts w:hint="default"/>
      </w:rPr>
    </w:lvl>
    <w:lvl w:ilvl="8">
      <w:start w:val="1"/>
      <w:numFmt w:val="bullet"/>
      <w:lvlText w:val="•"/>
      <w:lvlJc w:val="left"/>
      <w:pPr>
        <w:ind w:left="7795" w:hanging="1066"/>
      </w:pPr>
      <w:rPr>
        <w:rFonts w:hint="default"/>
      </w:rPr>
    </w:lvl>
  </w:abstractNum>
  <w:abstractNum w:abstractNumId="310" w15:restartNumberingAfterBreak="0">
    <w:nsid w:val="6C350AAB"/>
    <w:multiLevelType w:val="multilevel"/>
    <w:tmpl w:val="7286D8D8"/>
    <w:lvl w:ilvl="0">
      <w:start w:val="28"/>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15" w:hanging="1064"/>
      </w:pPr>
      <w:rPr>
        <w:rFonts w:hint="default"/>
      </w:rPr>
    </w:lvl>
    <w:lvl w:ilvl="4">
      <w:start w:val="1"/>
      <w:numFmt w:val="bullet"/>
      <w:lvlText w:val="•"/>
      <w:lvlJc w:val="left"/>
      <w:pPr>
        <w:ind w:left="3850" w:hanging="1064"/>
      </w:pPr>
      <w:rPr>
        <w:rFonts w:hint="default"/>
      </w:rPr>
    </w:lvl>
    <w:lvl w:ilvl="5">
      <w:start w:val="1"/>
      <w:numFmt w:val="bullet"/>
      <w:lvlText w:val="•"/>
      <w:lvlJc w:val="left"/>
      <w:pPr>
        <w:ind w:left="4784" w:hanging="1064"/>
      </w:pPr>
      <w:rPr>
        <w:rFonts w:hint="default"/>
      </w:rPr>
    </w:lvl>
    <w:lvl w:ilvl="6">
      <w:start w:val="1"/>
      <w:numFmt w:val="bullet"/>
      <w:lvlText w:val="•"/>
      <w:lvlJc w:val="left"/>
      <w:pPr>
        <w:ind w:left="5719" w:hanging="1064"/>
      </w:pPr>
      <w:rPr>
        <w:rFonts w:hint="default"/>
      </w:rPr>
    </w:lvl>
    <w:lvl w:ilvl="7">
      <w:start w:val="1"/>
      <w:numFmt w:val="bullet"/>
      <w:lvlText w:val="•"/>
      <w:lvlJc w:val="left"/>
      <w:pPr>
        <w:ind w:left="6653" w:hanging="1064"/>
      </w:pPr>
      <w:rPr>
        <w:rFonts w:hint="default"/>
      </w:rPr>
    </w:lvl>
    <w:lvl w:ilvl="8">
      <w:start w:val="1"/>
      <w:numFmt w:val="bullet"/>
      <w:lvlText w:val="•"/>
      <w:lvlJc w:val="left"/>
      <w:pPr>
        <w:ind w:left="7588" w:hanging="1064"/>
      </w:pPr>
      <w:rPr>
        <w:rFonts w:hint="default"/>
      </w:rPr>
    </w:lvl>
  </w:abstractNum>
  <w:abstractNum w:abstractNumId="311" w15:restartNumberingAfterBreak="0">
    <w:nsid w:val="6C747FC6"/>
    <w:multiLevelType w:val="multilevel"/>
    <w:tmpl w:val="6B901550"/>
    <w:lvl w:ilvl="0">
      <w:start w:val="21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12" w15:restartNumberingAfterBreak="0">
    <w:nsid w:val="6C944846"/>
    <w:multiLevelType w:val="multilevel"/>
    <w:tmpl w:val="2564E1E4"/>
    <w:lvl w:ilvl="0">
      <w:start w:val="99"/>
      <w:numFmt w:val="decimal"/>
      <w:lvlText w:val="%1"/>
      <w:lvlJc w:val="left"/>
      <w:pPr>
        <w:ind w:left="112" w:hanging="800"/>
      </w:pPr>
      <w:rPr>
        <w:rFonts w:hint="default"/>
      </w:rPr>
    </w:lvl>
    <w:lvl w:ilvl="1">
      <w:start w:val="2"/>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bullet"/>
      <w:lvlText w:val="•"/>
      <w:lvlJc w:val="left"/>
      <w:pPr>
        <w:ind w:left="2927" w:hanging="1064"/>
      </w:pPr>
      <w:rPr>
        <w:rFonts w:hint="default"/>
      </w:rPr>
    </w:lvl>
    <w:lvl w:ilvl="4">
      <w:start w:val="1"/>
      <w:numFmt w:val="bullet"/>
      <w:lvlText w:val="•"/>
      <w:lvlJc w:val="left"/>
      <w:pPr>
        <w:ind w:left="3866" w:hanging="1064"/>
      </w:pPr>
      <w:rPr>
        <w:rFonts w:hint="default"/>
      </w:rPr>
    </w:lvl>
    <w:lvl w:ilvl="5">
      <w:start w:val="1"/>
      <w:numFmt w:val="bullet"/>
      <w:lvlText w:val="•"/>
      <w:lvlJc w:val="left"/>
      <w:pPr>
        <w:ind w:left="4804" w:hanging="1064"/>
      </w:pPr>
      <w:rPr>
        <w:rFonts w:hint="default"/>
      </w:rPr>
    </w:lvl>
    <w:lvl w:ilvl="6">
      <w:start w:val="1"/>
      <w:numFmt w:val="bullet"/>
      <w:lvlText w:val="•"/>
      <w:lvlJc w:val="left"/>
      <w:pPr>
        <w:ind w:left="5743" w:hanging="1064"/>
      </w:pPr>
      <w:rPr>
        <w:rFonts w:hint="default"/>
      </w:rPr>
    </w:lvl>
    <w:lvl w:ilvl="7">
      <w:start w:val="1"/>
      <w:numFmt w:val="bullet"/>
      <w:lvlText w:val="•"/>
      <w:lvlJc w:val="left"/>
      <w:pPr>
        <w:ind w:left="6681" w:hanging="1064"/>
      </w:pPr>
      <w:rPr>
        <w:rFonts w:hint="default"/>
      </w:rPr>
    </w:lvl>
    <w:lvl w:ilvl="8">
      <w:start w:val="1"/>
      <w:numFmt w:val="bullet"/>
      <w:lvlText w:val="•"/>
      <w:lvlJc w:val="left"/>
      <w:pPr>
        <w:ind w:left="7620" w:hanging="1064"/>
      </w:pPr>
      <w:rPr>
        <w:rFonts w:hint="default"/>
      </w:rPr>
    </w:lvl>
  </w:abstractNum>
  <w:abstractNum w:abstractNumId="313" w15:restartNumberingAfterBreak="0">
    <w:nsid w:val="6D564EF8"/>
    <w:multiLevelType w:val="multilevel"/>
    <w:tmpl w:val="8A0C8BE0"/>
    <w:lvl w:ilvl="0">
      <w:start w:val="15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14" w15:restartNumberingAfterBreak="0">
    <w:nsid w:val="6D7E4A13"/>
    <w:multiLevelType w:val="multilevel"/>
    <w:tmpl w:val="AF061004"/>
    <w:lvl w:ilvl="0">
      <w:start w:val="575"/>
      <w:numFmt w:val="decimal"/>
      <w:lvlText w:val="%1"/>
      <w:lvlJc w:val="left"/>
      <w:pPr>
        <w:ind w:left="112" w:hanging="977"/>
      </w:pPr>
      <w:rPr>
        <w:rFonts w:hint="default"/>
      </w:rPr>
    </w:lvl>
    <w:lvl w:ilvl="1">
      <w:start w:val="2"/>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7" w:hanging="977"/>
      </w:pPr>
      <w:rPr>
        <w:rFonts w:hint="default"/>
      </w:rPr>
    </w:lvl>
    <w:lvl w:ilvl="3">
      <w:start w:val="1"/>
      <w:numFmt w:val="bullet"/>
      <w:lvlText w:val="•"/>
      <w:lvlJc w:val="left"/>
      <w:pPr>
        <w:ind w:left="2939" w:hanging="977"/>
      </w:pPr>
      <w:rPr>
        <w:rFonts w:hint="default"/>
      </w:rPr>
    </w:lvl>
    <w:lvl w:ilvl="4">
      <w:start w:val="1"/>
      <w:numFmt w:val="bullet"/>
      <w:lvlText w:val="•"/>
      <w:lvlJc w:val="left"/>
      <w:pPr>
        <w:ind w:left="3882" w:hanging="977"/>
      </w:pPr>
      <w:rPr>
        <w:rFonts w:hint="default"/>
      </w:rPr>
    </w:lvl>
    <w:lvl w:ilvl="5">
      <w:start w:val="1"/>
      <w:numFmt w:val="bullet"/>
      <w:lvlText w:val="•"/>
      <w:lvlJc w:val="left"/>
      <w:pPr>
        <w:ind w:left="4824" w:hanging="977"/>
      </w:pPr>
      <w:rPr>
        <w:rFonts w:hint="default"/>
      </w:rPr>
    </w:lvl>
    <w:lvl w:ilvl="6">
      <w:start w:val="1"/>
      <w:numFmt w:val="bullet"/>
      <w:lvlText w:val="•"/>
      <w:lvlJc w:val="left"/>
      <w:pPr>
        <w:ind w:left="5767" w:hanging="977"/>
      </w:pPr>
      <w:rPr>
        <w:rFonts w:hint="default"/>
      </w:rPr>
    </w:lvl>
    <w:lvl w:ilvl="7">
      <w:start w:val="1"/>
      <w:numFmt w:val="bullet"/>
      <w:lvlText w:val="•"/>
      <w:lvlJc w:val="left"/>
      <w:pPr>
        <w:ind w:left="6709" w:hanging="977"/>
      </w:pPr>
      <w:rPr>
        <w:rFonts w:hint="default"/>
      </w:rPr>
    </w:lvl>
    <w:lvl w:ilvl="8">
      <w:start w:val="1"/>
      <w:numFmt w:val="bullet"/>
      <w:lvlText w:val="•"/>
      <w:lvlJc w:val="left"/>
      <w:pPr>
        <w:ind w:left="7652" w:hanging="977"/>
      </w:pPr>
      <w:rPr>
        <w:rFonts w:hint="default"/>
      </w:rPr>
    </w:lvl>
  </w:abstractNum>
  <w:abstractNum w:abstractNumId="315" w15:restartNumberingAfterBreak="0">
    <w:nsid w:val="6DA06071"/>
    <w:multiLevelType w:val="multilevel"/>
    <w:tmpl w:val="DC568968"/>
    <w:lvl w:ilvl="0">
      <w:start w:val="12"/>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73" w:hanging="799"/>
      </w:pPr>
      <w:rPr>
        <w:rFonts w:hint="default"/>
      </w:rPr>
    </w:lvl>
    <w:lvl w:ilvl="3">
      <w:start w:val="1"/>
      <w:numFmt w:val="bullet"/>
      <w:lvlText w:val="•"/>
      <w:lvlJc w:val="left"/>
      <w:pPr>
        <w:ind w:left="2903" w:hanging="799"/>
      </w:pPr>
      <w:rPr>
        <w:rFonts w:hint="default"/>
      </w:rPr>
    </w:lvl>
    <w:lvl w:ilvl="4">
      <w:start w:val="1"/>
      <w:numFmt w:val="bullet"/>
      <w:lvlText w:val="•"/>
      <w:lvlJc w:val="left"/>
      <w:pPr>
        <w:ind w:left="3834" w:hanging="799"/>
      </w:pPr>
      <w:rPr>
        <w:rFonts w:hint="default"/>
      </w:rPr>
    </w:lvl>
    <w:lvl w:ilvl="5">
      <w:start w:val="1"/>
      <w:numFmt w:val="bullet"/>
      <w:lvlText w:val="•"/>
      <w:lvlJc w:val="left"/>
      <w:pPr>
        <w:ind w:left="4764" w:hanging="799"/>
      </w:pPr>
      <w:rPr>
        <w:rFonts w:hint="default"/>
      </w:rPr>
    </w:lvl>
    <w:lvl w:ilvl="6">
      <w:start w:val="1"/>
      <w:numFmt w:val="bullet"/>
      <w:lvlText w:val="•"/>
      <w:lvlJc w:val="left"/>
      <w:pPr>
        <w:ind w:left="5695" w:hanging="799"/>
      </w:pPr>
      <w:rPr>
        <w:rFonts w:hint="default"/>
      </w:rPr>
    </w:lvl>
    <w:lvl w:ilvl="7">
      <w:start w:val="1"/>
      <w:numFmt w:val="bullet"/>
      <w:lvlText w:val="•"/>
      <w:lvlJc w:val="left"/>
      <w:pPr>
        <w:ind w:left="6625" w:hanging="799"/>
      </w:pPr>
      <w:rPr>
        <w:rFonts w:hint="default"/>
      </w:rPr>
    </w:lvl>
    <w:lvl w:ilvl="8">
      <w:start w:val="1"/>
      <w:numFmt w:val="bullet"/>
      <w:lvlText w:val="•"/>
      <w:lvlJc w:val="left"/>
      <w:pPr>
        <w:ind w:left="7556" w:hanging="799"/>
      </w:pPr>
      <w:rPr>
        <w:rFonts w:hint="default"/>
      </w:rPr>
    </w:lvl>
  </w:abstractNum>
  <w:abstractNum w:abstractNumId="316" w15:restartNumberingAfterBreak="0">
    <w:nsid w:val="6DD95A7F"/>
    <w:multiLevelType w:val="multilevel"/>
    <w:tmpl w:val="CC36E0E6"/>
    <w:lvl w:ilvl="0">
      <w:start w:val="22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17" w15:restartNumberingAfterBreak="0">
    <w:nsid w:val="6DE54A0D"/>
    <w:multiLevelType w:val="multilevel"/>
    <w:tmpl w:val="91DC377C"/>
    <w:lvl w:ilvl="0">
      <w:start w:val="354"/>
      <w:numFmt w:val="decimal"/>
      <w:lvlText w:val="%1"/>
      <w:lvlJc w:val="left"/>
      <w:pPr>
        <w:ind w:left="112" w:hanging="944"/>
      </w:pPr>
      <w:rPr>
        <w:rFonts w:hint="default"/>
      </w:rPr>
    </w:lvl>
    <w:lvl w:ilvl="1">
      <w:start w:val="1"/>
      <w:numFmt w:val="decimal"/>
      <w:lvlText w:val="%1.%2."/>
      <w:lvlJc w:val="left"/>
      <w:pPr>
        <w:ind w:left="112" w:hanging="944"/>
      </w:pPr>
      <w:rPr>
        <w:rFonts w:ascii="Lucida Sans Unicode" w:eastAsia="Lucida Sans Unicode" w:hAnsi="Lucida Sans Unicode" w:hint="default"/>
        <w:spacing w:val="-5"/>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2939" w:hanging="1244"/>
      </w:pPr>
      <w:rPr>
        <w:rFonts w:hint="default"/>
      </w:rPr>
    </w:lvl>
    <w:lvl w:ilvl="4">
      <w:start w:val="1"/>
      <w:numFmt w:val="bullet"/>
      <w:lvlText w:val="•"/>
      <w:lvlJc w:val="left"/>
      <w:pPr>
        <w:ind w:left="3882" w:hanging="1244"/>
      </w:pPr>
      <w:rPr>
        <w:rFonts w:hint="default"/>
      </w:rPr>
    </w:lvl>
    <w:lvl w:ilvl="5">
      <w:start w:val="1"/>
      <w:numFmt w:val="bullet"/>
      <w:lvlText w:val="•"/>
      <w:lvlJc w:val="left"/>
      <w:pPr>
        <w:ind w:left="4824" w:hanging="1244"/>
      </w:pPr>
      <w:rPr>
        <w:rFonts w:hint="default"/>
      </w:rPr>
    </w:lvl>
    <w:lvl w:ilvl="6">
      <w:start w:val="1"/>
      <w:numFmt w:val="bullet"/>
      <w:lvlText w:val="•"/>
      <w:lvlJc w:val="left"/>
      <w:pPr>
        <w:ind w:left="5767" w:hanging="1244"/>
      </w:pPr>
      <w:rPr>
        <w:rFonts w:hint="default"/>
      </w:rPr>
    </w:lvl>
    <w:lvl w:ilvl="7">
      <w:start w:val="1"/>
      <w:numFmt w:val="bullet"/>
      <w:lvlText w:val="•"/>
      <w:lvlJc w:val="left"/>
      <w:pPr>
        <w:ind w:left="6709" w:hanging="1244"/>
      </w:pPr>
      <w:rPr>
        <w:rFonts w:hint="default"/>
      </w:rPr>
    </w:lvl>
    <w:lvl w:ilvl="8">
      <w:start w:val="1"/>
      <w:numFmt w:val="bullet"/>
      <w:lvlText w:val="•"/>
      <w:lvlJc w:val="left"/>
      <w:pPr>
        <w:ind w:left="7652" w:hanging="1244"/>
      </w:pPr>
      <w:rPr>
        <w:rFonts w:hint="default"/>
      </w:rPr>
    </w:lvl>
  </w:abstractNum>
  <w:abstractNum w:abstractNumId="318" w15:restartNumberingAfterBreak="0">
    <w:nsid w:val="6E1B554E"/>
    <w:multiLevelType w:val="multilevel"/>
    <w:tmpl w:val="1220D85E"/>
    <w:lvl w:ilvl="0">
      <w:start w:val="7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319" w15:restartNumberingAfterBreak="0">
    <w:nsid w:val="6F350F22"/>
    <w:multiLevelType w:val="multilevel"/>
    <w:tmpl w:val="3432EB26"/>
    <w:lvl w:ilvl="0">
      <w:start w:val="570"/>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20" w15:restartNumberingAfterBreak="0">
    <w:nsid w:val="6FA31DD6"/>
    <w:multiLevelType w:val="multilevel"/>
    <w:tmpl w:val="C0A6395C"/>
    <w:lvl w:ilvl="0">
      <w:start w:val="328"/>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21" w15:restartNumberingAfterBreak="0">
    <w:nsid w:val="6FF67FB8"/>
    <w:multiLevelType w:val="multilevel"/>
    <w:tmpl w:val="CDA27006"/>
    <w:lvl w:ilvl="0">
      <w:start w:val="44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322" w15:restartNumberingAfterBreak="0">
    <w:nsid w:val="704F55E4"/>
    <w:multiLevelType w:val="multilevel"/>
    <w:tmpl w:val="23F4B47E"/>
    <w:lvl w:ilvl="0">
      <w:start w:val="37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45" w:hanging="1241"/>
      </w:pPr>
      <w:rPr>
        <w:rFonts w:hint="default"/>
      </w:rPr>
    </w:lvl>
    <w:lvl w:ilvl="4">
      <w:start w:val="1"/>
      <w:numFmt w:val="bullet"/>
      <w:lvlText w:val="•"/>
      <w:lvlJc w:val="left"/>
      <w:pPr>
        <w:ind w:left="3890" w:hanging="1241"/>
      </w:pPr>
      <w:rPr>
        <w:rFonts w:hint="default"/>
      </w:rPr>
    </w:lvl>
    <w:lvl w:ilvl="5">
      <w:start w:val="1"/>
      <w:numFmt w:val="bullet"/>
      <w:lvlText w:val="•"/>
      <w:lvlJc w:val="left"/>
      <w:pPr>
        <w:ind w:left="4834" w:hanging="1241"/>
      </w:pPr>
      <w:rPr>
        <w:rFonts w:hint="default"/>
      </w:rPr>
    </w:lvl>
    <w:lvl w:ilvl="6">
      <w:start w:val="1"/>
      <w:numFmt w:val="bullet"/>
      <w:lvlText w:val="•"/>
      <w:lvlJc w:val="left"/>
      <w:pPr>
        <w:ind w:left="5779" w:hanging="1241"/>
      </w:pPr>
      <w:rPr>
        <w:rFonts w:hint="default"/>
      </w:rPr>
    </w:lvl>
    <w:lvl w:ilvl="7">
      <w:start w:val="1"/>
      <w:numFmt w:val="bullet"/>
      <w:lvlText w:val="•"/>
      <w:lvlJc w:val="left"/>
      <w:pPr>
        <w:ind w:left="6723" w:hanging="1241"/>
      </w:pPr>
      <w:rPr>
        <w:rFonts w:hint="default"/>
      </w:rPr>
    </w:lvl>
    <w:lvl w:ilvl="8">
      <w:start w:val="1"/>
      <w:numFmt w:val="bullet"/>
      <w:lvlText w:val="•"/>
      <w:lvlJc w:val="left"/>
      <w:pPr>
        <w:ind w:left="7668" w:hanging="1241"/>
      </w:pPr>
      <w:rPr>
        <w:rFonts w:hint="default"/>
      </w:rPr>
    </w:lvl>
  </w:abstractNum>
  <w:abstractNum w:abstractNumId="323" w15:restartNumberingAfterBreak="0">
    <w:nsid w:val="709A1B4C"/>
    <w:multiLevelType w:val="multilevel"/>
    <w:tmpl w:val="F96E9B26"/>
    <w:lvl w:ilvl="0">
      <w:start w:val="41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324" w15:restartNumberingAfterBreak="0">
    <w:nsid w:val="710E77C5"/>
    <w:multiLevelType w:val="multilevel"/>
    <w:tmpl w:val="69347F88"/>
    <w:lvl w:ilvl="0">
      <w:start w:val="112"/>
      <w:numFmt w:val="decimal"/>
      <w:lvlText w:val="%1"/>
      <w:lvlJc w:val="left"/>
      <w:pPr>
        <w:ind w:left="1806" w:hanging="975"/>
      </w:pPr>
      <w:rPr>
        <w:rFonts w:hint="default"/>
      </w:rPr>
    </w:lvl>
    <w:lvl w:ilvl="1">
      <w:start w:val="1"/>
      <w:numFmt w:val="decimal"/>
      <w:lvlText w:val="%1.%2."/>
      <w:lvlJc w:val="left"/>
      <w:pPr>
        <w:ind w:left="1806"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3533" w:hanging="1241"/>
      </w:pPr>
      <w:rPr>
        <w:rFonts w:hint="default"/>
      </w:rPr>
    </w:lvl>
    <w:lvl w:ilvl="4">
      <w:start w:val="1"/>
      <w:numFmt w:val="bullet"/>
      <w:lvlText w:val="•"/>
      <w:lvlJc w:val="left"/>
      <w:pPr>
        <w:ind w:left="4396" w:hanging="1241"/>
      </w:pPr>
      <w:rPr>
        <w:rFonts w:hint="default"/>
      </w:rPr>
    </w:lvl>
    <w:lvl w:ilvl="5">
      <w:start w:val="1"/>
      <w:numFmt w:val="bullet"/>
      <w:lvlText w:val="•"/>
      <w:lvlJc w:val="left"/>
      <w:pPr>
        <w:ind w:left="5260" w:hanging="1241"/>
      </w:pPr>
      <w:rPr>
        <w:rFonts w:hint="default"/>
      </w:rPr>
    </w:lvl>
    <w:lvl w:ilvl="6">
      <w:start w:val="1"/>
      <w:numFmt w:val="bullet"/>
      <w:lvlText w:val="•"/>
      <w:lvlJc w:val="left"/>
      <w:pPr>
        <w:ind w:left="6123" w:hanging="1241"/>
      </w:pPr>
      <w:rPr>
        <w:rFonts w:hint="default"/>
      </w:rPr>
    </w:lvl>
    <w:lvl w:ilvl="7">
      <w:start w:val="1"/>
      <w:numFmt w:val="bullet"/>
      <w:lvlText w:val="•"/>
      <w:lvlJc w:val="left"/>
      <w:pPr>
        <w:ind w:left="6987" w:hanging="1241"/>
      </w:pPr>
      <w:rPr>
        <w:rFonts w:hint="default"/>
      </w:rPr>
    </w:lvl>
    <w:lvl w:ilvl="8">
      <w:start w:val="1"/>
      <w:numFmt w:val="bullet"/>
      <w:lvlText w:val="•"/>
      <w:lvlJc w:val="left"/>
      <w:pPr>
        <w:ind w:left="7850" w:hanging="1241"/>
      </w:pPr>
      <w:rPr>
        <w:rFonts w:hint="default"/>
      </w:rPr>
    </w:lvl>
  </w:abstractNum>
  <w:abstractNum w:abstractNumId="325" w15:restartNumberingAfterBreak="0">
    <w:nsid w:val="71297892"/>
    <w:multiLevelType w:val="multilevel"/>
    <w:tmpl w:val="25326E90"/>
    <w:lvl w:ilvl="0">
      <w:start w:val="49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89" w:hanging="975"/>
      </w:pPr>
      <w:rPr>
        <w:rFonts w:hint="default"/>
      </w:rPr>
    </w:lvl>
    <w:lvl w:ilvl="3">
      <w:start w:val="1"/>
      <w:numFmt w:val="bullet"/>
      <w:lvlText w:val="•"/>
      <w:lvlJc w:val="left"/>
      <w:pPr>
        <w:ind w:left="2927" w:hanging="975"/>
      </w:pPr>
      <w:rPr>
        <w:rFonts w:hint="default"/>
      </w:rPr>
    </w:lvl>
    <w:lvl w:ilvl="4">
      <w:start w:val="1"/>
      <w:numFmt w:val="bullet"/>
      <w:lvlText w:val="•"/>
      <w:lvlJc w:val="left"/>
      <w:pPr>
        <w:ind w:left="3866" w:hanging="975"/>
      </w:pPr>
      <w:rPr>
        <w:rFonts w:hint="default"/>
      </w:rPr>
    </w:lvl>
    <w:lvl w:ilvl="5">
      <w:start w:val="1"/>
      <w:numFmt w:val="bullet"/>
      <w:lvlText w:val="•"/>
      <w:lvlJc w:val="left"/>
      <w:pPr>
        <w:ind w:left="4804" w:hanging="975"/>
      </w:pPr>
      <w:rPr>
        <w:rFonts w:hint="default"/>
      </w:rPr>
    </w:lvl>
    <w:lvl w:ilvl="6">
      <w:start w:val="1"/>
      <w:numFmt w:val="bullet"/>
      <w:lvlText w:val="•"/>
      <w:lvlJc w:val="left"/>
      <w:pPr>
        <w:ind w:left="5743" w:hanging="975"/>
      </w:pPr>
      <w:rPr>
        <w:rFonts w:hint="default"/>
      </w:rPr>
    </w:lvl>
    <w:lvl w:ilvl="7">
      <w:start w:val="1"/>
      <w:numFmt w:val="bullet"/>
      <w:lvlText w:val="•"/>
      <w:lvlJc w:val="left"/>
      <w:pPr>
        <w:ind w:left="6681" w:hanging="975"/>
      </w:pPr>
      <w:rPr>
        <w:rFonts w:hint="default"/>
      </w:rPr>
    </w:lvl>
    <w:lvl w:ilvl="8">
      <w:start w:val="1"/>
      <w:numFmt w:val="bullet"/>
      <w:lvlText w:val="•"/>
      <w:lvlJc w:val="left"/>
      <w:pPr>
        <w:ind w:left="7620" w:hanging="975"/>
      </w:pPr>
      <w:rPr>
        <w:rFonts w:hint="default"/>
      </w:rPr>
    </w:lvl>
  </w:abstractNum>
  <w:abstractNum w:abstractNumId="326" w15:restartNumberingAfterBreak="0">
    <w:nsid w:val="71505AD6"/>
    <w:multiLevelType w:val="multilevel"/>
    <w:tmpl w:val="21FE56EA"/>
    <w:lvl w:ilvl="0">
      <w:start w:val="301"/>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89" w:hanging="977"/>
      </w:pPr>
      <w:rPr>
        <w:rFonts w:hint="default"/>
      </w:rPr>
    </w:lvl>
    <w:lvl w:ilvl="3">
      <w:start w:val="1"/>
      <w:numFmt w:val="bullet"/>
      <w:lvlText w:val="•"/>
      <w:lvlJc w:val="left"/>
      <w:pPr>
        <w:ind w:left="2927" w:hanging="977"/>
      </w:pPr>
      <w:rPr>
        <w:rFonts w:hint="default"/>
      </w:rPr>
    </w:lvl>
    <w:lvl w:ilvl="4">
      <w:start w:val="1"/>
      <w:numFmt w:val="bullet"/>
      <w:lvlText w:val="•"/>
      <w:lvlJc w:val="left"/>
      <w:pPr>
        <w:ind w:left="3866" w:hanging="977"/>
      </w:pPr>
      <w:rPr>
        <w:rFonts w:hint="default"/>
      </w:rPr>
    </w:lvl>
    <w:lvl w:ilvl="5">
      <w:start w:val="1"/>
      <w:numFmt w:val="bullet"/>
      <w:lvlText w:val="•"/>
      <w:lvlJc w:val="left"/>
      <w:pPr>
        <w:ind w:left="4804" w:hanging="977"/>
      </w:pPr>
      <w:rPr>
        <w:rFonts w:hint="default"/>
      </w:rPr>
    </w:lvl>
    <w:lvl w:ilvl="6">
      <w:start w:val="1"/>
      <w:numFmt w:val="bullet"/>
      <w:lvlText w:val="•"/>
      <w:lvlJc w:val="left"/>
      <w:pPr>
        <w:ind w:left="5743" w:hanging="977"/>
      </w:pPr>
      <w:rPr>
        <w:rFonts w:hint="default"/>
      </w:rPr>
    </w:lvl>
    <w:lvl w:ilvl="7">
      <w:start w:val="1"/>
      <w:numFmt w:val="bullet"/>
      <w:lvlText w:val="•"/>
      <w:lvlJc w:val="left"/>
      <w:pPr>
        <w:ind w:left="6681" w:hanging="977"/>
      </w:pPr>
      <w:rPr>
        <w:rFonts w:hint="default"/>
      </w:rPr>
    </w:lvl>
    <w:lvl w:ilvl="8">
      <w:start w:val="1"/>
      <w:numFmt w:val="bullet"/>
      <w:lvlText w:val="•"/>
      <w:lvlJc w:val="left"/>
      <w:pPr>
        <w:ind w:left="7620" w:hanging="977"/>
      </w:pPr>
      <w:rPr>
        <w:rFonts w:hint="default"/>
      </w:rPr>
    </w:lvl>
  </w:abstractNum>
  <w:abstractNum w:abstractNumId="327" w15:restartNumberingAfterBreak="0">
    <w:nsid w:val="715631BB"/>
    <w:multiLevelType w:val="multilevel"/>
    <w:tmpl w:val="BE02FB66"/>
    <w:lvl w:ilvl="0">
      <w:start w:val="66"/>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bullet"/>
      <w:lvlText w:val="•"/>
      <w:lvlJc w:val="left"/>
      <w:pPr>
        <w:ind w:left="1997" w:hanging="800"/>
      </w:pPr>
      <w:rPr>
        <w:rFonts w:hint="default"/>
      </w:rPr>
    </w:lvl>
    <w:lvl w:ilvl="3">
      <w:start w:val="1"/>
      <w:numFmt w:val="bullet"/>
      <w:lvlText w:val="•"/>
      <w:lvlJc w:val="left"/>
      <w:pPr>
        <w:ind w:left="2939" w:hanging="800"/>
      </w:pPr>
      <w:rPr>
        <w:rFonts w:hint="default"/>
      </w:rPr>
    </w:lvl>
    <w:lvl w:ilvl="4">
      <w:start w:val="1"/>
      <w:numFmt w:val="bullet"/>
      <w:lvlText w:val="•"/>
      <w:lvlJc w:val="left"/>
      <w:pPr>
        <w:ind w:left="3882" w:hanging="800"/>
      </w:pPr>
      <w:rPr>
        <w:rFonts w:hint="default"/>
      </w:rPr>
    </w:lvl>
    <w:lvl w:ilvl="5">
      <w:start w:val="1"/>
      <w:numFmt w:val="bullet"/>
      <w:lvlText w:val="•"/>
      <w:lvlJc w:val="left"/>
      <w:pPr>
        <w:ind w:left="4824" w:hanging="800"/>
      </w:pPr>
      <w:rPr>
        <w:rFonts w:hint="default"/>
      </w:rPr>
    </w:lvl>
    <w:lvl w:ilvl="6">
      <w:start w:val="1"/>
      <w:numFmt w:val="bullet"/>
      <w:lvlText w:val="•"/>
      <w:lvlJc w:val="left"/>
      <w:pPr>
        <w:ind w:left="5767" w:hanging="800"/>
      </w:pPr>
      <w:rPr>
        <w:rFonts w:hint="default"/>
      </w:rPr>
    </w:lvl>
    <w:lvl w:ilvl="7">
      <w:start w:val="1"/>
      <w:numFmt w:val="bullet"/>
      <w:lvlText w:val="•"/>
      <w:lvlJc w:val="left"/>
      <w:pPr>
        <w:ind w:left="6709" w:hanging="800"/>
      </w:pPr>
      <w:rPr>
        <w:rFonts w:hint="default"/>
      </w:rPr>
    </w:lvl>
    <w:lvl w:ilvl="8">
      <w:start w:val="1"/>
      <w:numFmt w:val="bullet"/>
      <w:lvlText w:val="•"/>
      <w:lvlJc w:val="left"/>
      <w:pPr>
        <w:ind w:left="7652" w:hanging="800"/>
      </w:pPr>
      <w:rPr>
        <w:rFonts w:hint="default"/>
      </w:rPr>
    </w:lvl>
  </w:abstractNum>
  <w:abstractNum w:abstractNumId="328" w15:restartNumberingAfterBreak="0">
    <w:nsid w:val="71BB51AF"/>
    <w:multiLevelType w:val="multilevel"/>
    <w:tmpl w:val="29CA98E4"/>
    <w:lvl w:ilvl="0">
      <w:start w:val="45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29" w15:restartNumberingAfterBreak="0">
    <w:nsid w:val="71E108A6"/>
    <w:multiLevelType w:val="multilevel"/>
    <w:tmpl w:val="F664E2D4"/>
    <w:lvl w:ilvl="0">
      <w:start w:val="61"/>
      <w:numFmt w:val="decimal"/>
      <w:lvlText w:val="%1"/>
      <w:lvlJc w:val="left"/>
      <w:pPr>
        <w:ind w:left="112" w:hanging="799"/>
      </w:pPr>
      <w:rPr>
        <w:rFonts w:hint="default"/>
      </w:rPr>
    </w:lvl>
    <w:lvl w:ilvl="1">
      <w:start w:val="2"/>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93" w:hanging="799"/>
      </w:pPr>
      <w:rPr>
        <w:rFonts w:hint="default"/>
      </w:rPr>
    </w:lvl>
    <w:lvl w:ilvl="3">
      <w:start w:val="1"/>
      <w:numFmt w:val="bullet"/>
      <w:lvlText w:val="•"/>
      <w:lvlJc w:val="left"/>
      <w:pPr>
        <w:ind w:left="2933" w:hanging="799"/>
      </w:pPr>
      <w:rPr>
        <w:rFonts w:hint="default"/>
      </w:rPr>
    </w:lvl>
    <w:lvl w:ilvl="4">
      <w:start w:val="1"/>
      <w:numFmt w:val="bullet"/>
      <w:lvlText w:val="•"/>
      <w:lvlJc w:val="left"/>
      <w:pPr>
        <w:ind w:left="3874" w:hanging="799"/>
      </w:pPr>
      <w:rPr>
        <w:rFonts w:hint="default"/>
      </w:rPr>
    </w:lvl>
    <w:lvl w:ilvl="5">
      <w:start w:val="1"/>
      <w:numFmt w:val="bullet"/>
      <w:lvlText w:val="•"/>
      <w:lvlJc w:val="left"/>
      <w:pPr>
        <w:ind w:left="4814" w:hanging="799"/>
      </w:pPr>
      <w:rPr>
        <w:rFonts w:hint="default"/>
      </w:rPr>
    </w:lvl>
    <w:lvl w:ilvl="6">
      <w:start w:val="1"/>
      <w:numFmt w:val="bullet"/>
      <w:lvlText w:val="•"/>
      <w:lvlJc w:val="left"/>
      <w:pPr>
        <w:ind w:left="5755" w:hanging="799"/>
      </w:pPr>
      <w:rPr>
        <w:rFonts w:hint="default"/>
      </w:rPr>
    </w:lvl>
    <w:lvl w:ilvl="7">
      <w:start w:val="1"/>
      <w:numFmt w:val="bullet"/>
      <w:lvlText w:val="•"/>
      <w:lvlJc w:val="left"/>
      <w:pPr>
        <w:ind w:left="6695" w:hanging="799"/>
      </w:pPr>
      <w:rPr>
        <w:rFonts w:hint="default"/>
      </w:rPr>
    </w:lvl>
    <w:lvl w:ilvl="8">
      <w:start w:val="1"/>
      <w:numFmt w:val="bullet"/>
      <w:lvlText w:val="•"/>
      <w:lvlJc w:val="left"/>
      <w:pPr>
        <w:ind w:left="7636" w:hanging="799"/>
      </w:pPr>
      <w:rPr>
        <w:rFonts w:hint="default"/>
      </w:rPr>
    </w:lvl>
  </w:abstractNum>
  <w:abstractNum w:abstractNumId="330" w15:restartNumberingAfterBreak="0">
    <w:nsid w:val="71FD358C"/>
    <w:multiLevelType w:val="multilevel"/>
    <w:tmpl w:val="8C32D260"/>
    <w:lvl w:ilvl="0">
      <w:start w:val="11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61" w:hanging="975"/>
      </w:pPr>
      <w:rPr>
        <w:rFonts w:hint="default"/>
      </w:rPr>
    </w:lvl>
    <w:lvl w:ilvl="3">
      <w:start w:val="1"/>
      <w:numFmt w:val="bullet"/>
      <w:lvlText w:val="•"/>
      <w:lvlJc w:val="left"/>
      <w:pPr>
        <w:ind w:left="2885" w:hanging="975"/>
      </w:pPr>
      <w:rPr>
        <w:rFonts w:hint="default"/>
      </w:rPr>
    </w:lvl>
    <w:lvl w:ilvl="4">
      <w:start w:val="1"/>
      <w:numFmt w:val="bullet"/>
      <w:lvlText w:val="•"/>
      <w:lvlJc w:val="left"/>
      <w:pPr>
        <w:ind w:left="3810" w:hanging="975"/>
      </w:pPr>
      <w:rPr>
        <w:rFonts w:hint="default"/>
      </w:rPr>
    </w:lvl>
    <w:lvl w:ilvl="5">
      <w:start w:val="1"/>
      <w:numFmt w:val="bullet"/>
      <w:lvlText w:val="•"/>
      <w:lvlJc w:val="left"/>
      <w:pPr>
        <w:ind w:left="4734" w:hanging="975"/>
      </w:pPr>
      <w:rPr>
        <w:rFonts w:hint="default"/>
      </w:rPr>
    </w:lvl>
    <w:lvl w:ilvl="6">
      <w:start w:val="1"/>
      <w:numFmt w:val="bullet"/>
      <w:lvlText w:val="•"/>
      <w:lvlJc w:val="left"/>
      <w:pPr>
        <w:ind w:left="5659" w:hanging="975"/>
      </w:pPr>
      <w:rPr>
        <w:rFonts w:hint="default"/>
      </w:rPr>
    </w:lvl>
    <w:lvl w:ilvl="7">
      <w:start w:val="1"/>
      <w:numFmt w:val="bullet"/>
      <w:lvlText w:val="•"/>
      <w:lvlJc w:val="left"/>
      <w:pPr>
        <w:ind w:left="6583" w:hanging="975"/>
      </w:pPr>
      <w:rPr>
        <w:rFonts w:hint="default"/>
      </w:rPr>
    </w:lvl>
    <w:lvl w:ilvl="8">
      <w:start w:val="1"/>
      <w:numFmt w:val="bullet"/>
      <w:lvlText w:val="•"/>
      <w:lvlJc w:val="left"/>
      <w:pPr>
        <w:ind w:left="7508" w:hanging="975"/>
      </w:pPr>
      <w:rPr>
        <w:rFonts w:hint="default"/>
      </w:rPr>
    </w:lvl>
  </w:abstractNum>
  <w:abstractNum w:abstractNumId="331" w15:restartNumberingAfterBreak="0">
    <w:nsid w:val="72336B2E"/>
    <w:multiLevelType w:val="multilevel"/>
    <w:tmpl w:val="301AB252"/>
    <w:lvl w:ilvl="0">
      <w:start w:val="198"/>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z w:val="28"/>
        <w:szCs w:val="28"/>
      </w:rPr>
    </w:lvl>
    <w:lvl w:ilvl="2">
      <w:start w:val="1"/>
      <w:numFmt w:val="decimal"/>
      <w:lvlText w:val="%1.%2.%3."/>
      <w:lvlJc w:val="left"/>
      <w:pPr>
        <w:ind w:left="112" w:hanging="1244"/>
      </w:pPr>
      <w:rPr>
        <w:rFonts w:ascii="Lucida Sans Unicode" w:eastAsia="Lucida Sans Unicode" w:hAnsi="Lucida Sans Unicode" w:hint="default"/>
        <w:spacing w:val="-1"/>
        <w:sz w:val="28"/>
        <w:szCs w:val="28"/>
      </w:rPr>
    </w:lvl>
    <w:lvl w:ilvl="3">
      <w:start w:val="1"/>
      <w:numFmt w:val="bullet"/>
      <w:lvlText w:val="•"/>
      <w:lvlJc w:val="left"/>
      <w:pPr>
        <w:ind w:left="3182" w:hanging="1244"/>
      </w:pPr>
      <w:rPr>
        <w:rFonts w:hint="default"/>
      </w:rPr>
    </w:lvl>
    <w:lvl w:ilvl="4">
      <w:start w:val="1"/>
      <w:numFmt w:val="bullet"/>
      <w:lvlText w:val="•"/>
      <w:lvlJc w:val="left"/>
      <w:pPr>
        <w:ind w:left="4087" w:hanging="1244"/>
      </w:pPr>
      <w:rPr>
        <w:rFonts w:hint="default"/>
      </w:rPr>
    </w:lvl>
    <w:lvl w:ilvl="5">
      <w:start w:val="1"/>
      <w:numFmt w:val="bullet"/>
      <w:lvlText w:val="•"/>
      <w:lvlJc w:val="left"/>
      <w:pPr>
        <w:ind w:left="4992" w:hanging="1244"/>
      </w:pPr>
      <w:rPr>
        <w:rFonts w:hint="default"/>
      </w:rPr>
    </w:lvl>
    <w:lvl w:ilvl="6">
      <w:start w:val="1"/>
      <w:numFmt w:val="bullet"/>
      <w:lvlText w:val="•"/>
      <w:lvlJc w:val="left"/>
      <w:pPr>
        <w:ind w:left="5897" w:hanging="1244"/>
      </w:pPr>
      <w:rPr>
        <w:rFonts w:hint="default"/>
      </w:rPr>
    </w:lvl>
    <w:lvl w:ilvl="7">
      <w:start w:val="1"/>
      <w:numFmt w:val="bullet"/>
      <w:lvlText w:val="•"/>
      <w:lvlJc w:val="left"/>
      <w:pPr>
        <w:ind w:left="6802" w:hanging="1244"/>
      </w:pPr>
      <w:rPr>
        <w:rFonts w:hint="default"/>
      </w:rPr>
    </w:lvl>
    <w:lvl w:ilvl="8">
      <w:start w:val="1"/>
      <w:numFmt w:val="bullet"/>
      <w:lvlText w:val="•"/>
      <w:lvlJc w:val="left"/>
      <w:pPr>
        <w:ind w:left="7707" w:hanging="1244"/>
      </w:pPr>
      <w:rPr>
        <w:rFonts w:hint="default"/>
      </w:rPr>
    </w:lvl>
  </w:abstractNum>
  <w:abstractNum w:abstractNumId="332" w15:restartNumberingAfterBreak="0">
    <w:nsid w:val="72667521"/>
    <w:multiLevelType w:val="multilevel"/>
    <w:tmpl w:val="90AC9462"/>
    <w:lvl w:ilvl="0">
      <w:start w:val="70"/>
      <w:numFmt w:val="decimal"/>
      <w:lvlText w:val="%1"/>
      <w:lvlJc w:val="left"/>
      <w:pPr>
        <w:ind w:left="1630" w:hanging="799"/>
      </w:pPr>
      <w:rPr>
        <w:rFonts w:hint="default"/>
      </w:rPr>
    </w:lvl>
    <w:lvl w:ilvl="1">
      <w:start w:val="3"/>
      <w:numFmt w:val="decimal"/>
      <w:lvlText w:val="%1.%2."/>
      <w:lvlJc w:val="left"/>
      <w:pPr>
        <w:ind w:left="1630" w:hanging="799"/>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z w:val="28"/>
        <w:szCs w:val="28"/>
      </w:rPr>
    </w:lvl>
    <w:lvl w:ilvl="3">
      <w:start w:val="1"/>
      <w:numFmt w:val="bullet"/>
      <w:lvlText w:val="•"/>
      <w:lvlJc w:val="left"/>
      <w:pPr>
        <w:ind w:left="3365" w:hanging="1066"/>
      </w:pPr>
      <w:rPr>
        <w:rFonts w:hint="default"/>
      </w:rPr>
    </w:lvl>
    <w:lvl w:ilvl="4">
      <w:start w:val="1"/>
      <w:numFmt w:val="bullet"/>
      <w:lvlText w:val="•"/>
      <w:lvlJc w:val="left"/>
      <w:pPr>
        <w:ind w:left="4232" w:hanging="1066"/>
      </w:pPr>
      <w:rPr>
        <w:rFonts w:hint="default"/>
      </w:rPr>
    </w:lvl>
    <w:lvl w:ilvl="5">
      <w:start w:val="1"/>
      <w:numFmt w:val="bullet"/>
      <w:lvlText w:val="•"/>
      <w:lvlJc w:val="left"/>
      <w:pPr>
        <w:ind w:left="5100" w:hanging="1066"/>
      </w:pPr>
      <w:rPr>
        <w:rFonts w:hint="default"/>
      </w:rPr>
    </w:lvl>
    <w:lvl w:ilvl="6">
      <w:start w:val="1"/>
      <w:numFmt w:val="bullet"/>
      <w:lvlText w:val="•"/>
      <w:lvlJc w:val="left"/>
      <w:pPr>
        <w:ind w:left="5967" w:hanging="1066"/>
      </w:pPr>
      <w:rPr>
        <w:rFonts w:hint="default"/>
      </w:rPr>
    </w:lvl>
    <w:lvl w:ilvl="7">
      <w:start w:val="1"/>
      <w:numFmt w:val="bullet"/>
      <w:lvlText w:val="•"/>
      <w:lvlJc w:val="left"/>
      <w:pPr>
        <w:ind w:left="6835" w:hanging="1066"/>
      </w:pPr>
      <w:rPr>
        <w:rFonts w:hint="default"/>
      </w:rPr>
    </w:lvl>
    <w:lvl w:ilvl="8">
      <w:start w:val="1"/>
      <w:numFmt w:val="bullet"/>
      <w:lvlText w:val="•"/>
      <w:lvlJc w:val="left"/>
      <w:pPr>
        <w:ind w:left="7702" w:hanging="1066"/>
      </w:pPr>
      <w:rPr>
        <w:rFonts w:hint="default"/>
      </w:rPr>
    </w:lvl>
  </w:abstractNum>
  <w:abstractNum w:abstractNumId="333" w15:restartNumberingAfterBreak="0">
    <w:nsid w:val="728115CC"/>
    <w:multiLevelType w:val="multilevel"/>
    <w:tmpl w:val="041A9D88"/>
    <w:lvl w:ilvl="0">
      <w:start w:val="11"/>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81" w:hanging="799"/>
      </w:pPr>
      <w:rPr>
        <w:rFonts w:hint="default"/>
      </w:rPr>
    </w:lvl>
    <w:lvl w:ilvl="3">
      <w:start w:val="1"/>
      <w:numFmt w:val="bullet"/>
      <w:lvlText w:val="•"/>
      <w:lvlJc w:val="left"/>
      <w:pPr>
        <w:ind w:left="2915" w:hanging="799"/>
      </w:pPr>
      <w:rPr>
        <w:rFonts w:hint="default"/>
      </w:rPr>
    </w:lvl>
    <w:lvl w:ilvl="4">
      <w:start w:val="1"/>
      <w:numFmt w:val="bullet"/>
      <w:lvlText w:val="•"/>
      <w:lvlJc w:val="left"/>
      <w:pPr>
        <w:ind w:left="3850" w:hanging="799"/>
      </w:pPr>
      <w:rPr>
        <w:rFonts w:hint="default"/>
      </w:rPr>
    </w:lvl>
    <w:lvl w:ilvl="5">
      <w:start w:val="1"/>
      <w:numFmt w:val="bullet"/>
      <w:lvlText w:val="•"/>
      <w:lvlJc w:val="left"/>
      <w:pPr>
        <w:ind w:left="4784" w:hanging="799"/>
      </w:pPr>
      <w:rPr>
        <w:rFonts w:hint="default"/>
      </w:rPr>
    </w:lvl>
    <w:lvl w:ilvl="6">
      <w:start w:val="1"/>
      <w:numFmt w:val="bullet"/>
      <w:lvlText w:val="•"/>
      <w:lvlJc w:val="left"/>
      <w:pPr>
        <w:ind w:left="5719" w:hanging="799"/>
      </w:pPr>
      <w:rPr>
        <w:rFonts w:hint="default"/>
      </w:rPr>
    </w:lvl>
    <w:lvl w:ilvl="7">
      <w:start w:val="1"/>
      <w:numFmt w:val="bullet"/>
      <w:lvlText w:val="•"/>
      <w:lvlJc w:val="left"/>
      <w:pPr>
        <w:ind w:left="6653" w:hanging="799"/>
      </w:pPr>
      <w:rPr>
        <w:rFonts w:hint="default"/>
      </w:rPr>
    </w:lvl>
    <w:lvl w:ilvl="8">
      <w:start w:val="1"/>
      <w:numFmt w:val="bullet"/>
      <w:lvlText w:val="•"/>
      <w:lvlJc w:val="left"/>
      <w:pPr>
        <w:ind w:left="7588" w:hanging="799"/>
      </w:pPr>
      <w:rPr>
        <w:rFonts w:hint="default"/>
      </w:rPr>
    </w:lvl>
  </w:abstractNum>
  <w:abstractNum w:abstractNumId="334" w15:restartNumberingAfterBreak="0">
    <w:nsid w:val="72D94CBA"/>
    <w:multiLevelType w:val="multilevel"/>
    <w:tmpl w:val="E7F43600"/>
    <w:lvl w:ilvl="0">
      <w:start w:val="33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35" w15:restartNumberingAfterBreak="0">
    <w:nsid w:val="73136539"/>
    <w:multiLevelType w:val="multilevel"/>
    <w:tmpl w:val="F0E4EE36"/>
    <w:lvl w:ilvl="0">
      <w:start w:val="102"/>
      <w:numFmt w:val="decimal"/>
      <w:lvlText w:val="%1"/>
      <w:lvlJc w:val="left"/>
      <w:pPr>
        <w:ind w:left="112" w:hanging="975"/>
      </w:pPr>
      <w:rPr>
        <w:rFonts w:hint="default"/>
      </w:rPr>
    </w:lvl>
    <w:lvl w:ilvl="1">
      <w:start w:val="4"/>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336" w15:restartNumberingAfterBreak="0">
    <w:nsid w:val="732F1276"/>
    <w:multiLevelType w:val="multilevel"/>
    <w:tmpl w:val="47CCB09A"/>
    <w:lvl w:ilvl="0">
      <w:start w:val="13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337" w15:restartNumberingAfterBreak="0">
    <w:nsid w:val="73B65BE1"/>
    <w:multiLevelType w:val="multilevel"/>
    <w:tmpl w:val="9BDE00D4"/>
    <w:lvl w:ilvl="0">
      <w:start w:val="50"/>
      <w:numFmt w:val="decimal"/>
      <w:lvlText w:val="%1"/>
      <w:lvlJc w:val="left"/>
      <w:pPr>
        <w:ind w:left="112" w:hanging="797"/>
      </w:pPr>
      <w:rPr>
        <w:rFonts w:hint="default"/>
      </w:rPr>
    </w:lvl>
    <w:lvl w:ilvl="1">
      <w:start w:val="1"/>
      <w:numFmt w:val="decimal"/>
      <w:lvlText w:val="%1.%2."/>
      <w:lvlJc w:val="left"/>
      <w:pPr>
        <w:ind w:left="112" w:hanging="797"/>
      </w:pPr>
      <w:rPr>
        <w:rFonts w:ascii="Lucida Sans Unicode" w:eastAsia="Lucida Sans Unicode" w:hAnsi="Lucida Sans Unicode" w:hint="default"/>
        <w:spacing w:val="-1"/>
        <w:sz w:val="28"/>
        <w:szCs w:val="28"/>
      </w:rPr>
    </w:lvl>
    <w:lvl w:ilvl="2">
      <w:start w:val="1"/>
      <w:numFmt w:val="bullet"/>
      <w:lvlText w:val="•"/>
      <w:lvlJc w:val="left"/>
      <w:pPr>
        <w:ind w:left="1969" w:hanging="797"/>
      </w:pPr>
      <w:rPr>
        <w:rFonts w:hint="default"/>
      </w:rPr>
    </w:lvl>
    <w:lvl w:ilvl="3">
      <w:start w:val="1"/>
      <w:numFmt w:val="bullet"/>
      <w:lvlText w:val="•"/>
      <w:lvlJc w:val="left"/>
      <w:pPr>
        <w:ind w:left="2897" w:hanging="797"/>
      </w:pPr>
      <w:rPr>
        <w:rFonts w:hint="default"/>
      </w:rPr>
    </w:lvl>
    <w:lvl w:ilvl="4">
      <w:start w:val="1"/>
      <w:numFmt w:val="bullet"/>
      <w:lvlText w:val="•"/>
      <w:lvlJc w:val="left"/>
      <w:pPr>
        <w:ind w:left="3826" w:hanging="797"/>
      </w:pPr>
      <w:rPr>
        <w:rFonts w:hint="default"/>
      </w:rPr>
    </w:lvl>
    <w:lvl w:ilvl="5">
      <w:start w:val="1"/>
      <w:numFmt w:val="bullet"/>
      <w:lvlText w:val="•"/>
      <w:lvlJc w:val="left"/>
      <w:pPr>
        <w:ind w:left="4754" w:hanging="797"/>
      </w:pPr>
      <w:rPr>
        <w:rFonts w:hint="default"/>
      </w:rPr>
    </w:lvl>
    <w:lvl w:ilvl="6">
      <w:start w:val="1"/>
      <w:numFmt w:val="bullet"/>
      <w:lvlText w:val="•"/>
      <w:lvlJc w:val="left"/>
      <w:pPr>
        <w:ind w:left="5683" w:hanging="797"/>
      </w:pPr>
      <w:rPr>
        <w:rFonts w:hint="default"/>
      </w:rPr>
    </w:lvl>
    <w:lvl w:ilvl="7">
      <w:start w:val="1"/>
      <w:numFmt w:val="bullet"/>
      <w:lvlText w:val="•"/>
      <w:lvlJc w:val="left"/>
      <w:pPr>
        <w:ind w:left="6611" w:hanging="797"/>
      </w:pPr>
      <w:rPr>
        <w:rFonts w:hint="default"/>
      </w:rPr>
    </w:lvl>
    <w:lvl w:ilvl="8">
      <w:start w:val="1"/>
      <w:numFmt w:val="bullet"/>
      <w:lvlText w:val="•"/>
      <w:lvlJc w:val="left"/>
      <w:pPr>
        <w:ind w:left="7540" w:hanging="797"/>
      </w:pPr>
      <w:rPr>
        <w:rFonts w:hint="default"/>
      </w:rPr>
    </w:lvl>
  </w:abstractNum>
  <w:abstractNum w:abstractNumId="338" w15:restartNumberingAfterBreak="0">
    <w:nsid w:val="73E0213A"/>
    <w:multiLevelType w:val="multilevel"/>
    <w:tmpl w:val="1302BB04"/>
    <w:lvl w:ilvl="0">
      <w:start w:val="64"/>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1937" w:hanging="799"/>
      </w:pPr>
      <w:rPr>
        <w:rFonts w:hint="default"/>
      </w:rPr>
    </w:lvl>
    <w:lvl w:ilvl="3">
      <w:start w:val="1"/>
      <w:numFmt w:val="bullet"/>
      <w:lvlText w:val="•"/>
      <w:lvlJc w:val="left"/>
      <w:pPr>
        <w:ind w:left="2849" w:hanging="799"/>
      </w:pPr>
      <w:rPr>
        <w:rFonts w:hint="default"/>
      </w:rPr>
    </w:lvl>
    <w:lvl w:ilvl="4">
      <w:start w:val="1"/>
      <w:numFmt w:val="bullet"/>
      <w:lvlText w:val="•"/>
      <w:lvlJc w:val="left"/>
      <w:pPr>
        <w:ind w:left="3762" w:hanging="799"/>
      </w:pPr>
      <w:rPr>
        <w:rFonts w:hint="default"/>
      </w:rPr>
    </w:lvl>
    <w:lvl w:ilvl="5">
      <w:start w:val="1"/>
      <w:numFmt w:val="bullet"/>
      <w:lvlText w:val="•"/>
      <w:lvlJc w:val="left"/>
      <w:pPr>
        <w:ind w:left="4674" w:hanging="799"/>
      </w:pPr>
      <w:rPr>
        <w:rFonts w:hint="default"/>
      </w:rPr>
    </w:lvl>
    <w:lvl w:ilvl="6">
      <w:start w:val="1"/>
      <w:numFmt w:val="bullet"/>
      <w:lvlText w:val="•"/>
      <w:lvlJc w:val="left"/>
      <w:pPr>
        <w:ind w:left="5587" w:hanging="799"/>
      </w:pPr>
      <w:rPr>
        <w:rFonts w:hint="default"/>
      </w:rPr>
    </w:lvl>
    <w:lvl w:ilvl="7">
      <w:start w:val="1"/>
      <w:numFmt w:val="bullet"/>
      <w:lvlText w:val="•"/>
      <w:lvlJc w:val="left"/>
      <w:pPr>
        <w:ind w:left="6499" w:hanging="799"/>
      </w:pPr>
      <w:rPr>
        <w:rFonts w:hint="default"/>
      </w:rPr>
    </w:lvl>
    <w:lvl w:ilvl="8">
      <w:start w:val="1"/>
      <w:numFmt w:val="bullet"/>
      <w:lvlText w:val="•"/>
      <w:lvlJc w:val="left"/>
      <w:pPr>
        <w:ind w:left="7412" w:hanging="799"/>
      </w:pPr>
      <w:rPr>
        <w:rFonts w:hint="default"/>
      </w:rPr>
    </w:lvl>
  </w:abstractNum>
  <w:abstractNum w:abstractNumId="339" w15:restartNumberingAfterBreak="0">
    <w:nsid w:val="745E1A17"/>
    <w:multiLevelType w:val="multilevel"/>
    <w:tmpl w:val="36D4B87A"/>
    <w:lvl w:ilvl="0">
      <w:start w:val="262"/>
      <w:numFmt w:val="decimal"/>
      <w:lvlText w:val="%1"/>
      <w:lvlJc w:val="left"/>
      <w:pPr>
        <w:ind w:left="1371" w:hanging="977"/>
      </w:pPr>
      <w:rPr>
        <w:rFonts w:hint="default"/>
      </w:rPr>
    </w:lvl>
    <w:lvl w:ilvl="1">
      <w:start w:val="2"/>
      <w:numFmt w:val="decimal"/>
      <w:lvlText w:val="%1.%2."/>
      <w:lvlJc w:val="left"/>
      <w:pPr>
        <w:ind w:left="1371"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3190" w:hanging="1241"/>
      </w:pPr>
      <w:rPr>
        <w:rFonts w:hint="default"/>
      </w:rPr>
    </w:lvl>
    <w:lvl w:ilvl="4">
      <w:start w:val="1"/>
      <w:numFmt w:val="bullet"/>
      <w:lvlText w:val="•"/>
      <w:lvlJc w:val="left"/>
      <w:pPr>
        <w:ind w:left="4100" w:hanging="1241"/>
      </w:pPr>
      <w:rPr>
        <w:rFonts w:hint="default"/>
      </w:rPr>
    </w:lvl>
    <w:lvl w:ilvl="5">
      <w:start w:val="1"/>
      <w:numFmt w:val="bullet"/>
      <w:lvlText w:val="•"/>
      <w:lvlJc w:val="left"/>
      <w:pPr>
        <w:ind w:left="5009" w:hanging="1241"/>
      </w:pPr>
      <w:rPr>
        <w:rFonts w:hint="default"/>
      </w:rPr>
    </w:lvl>
    <w:lvl w:ilvl="6">
      <w:start w:val="1"/>
      <w:numFmt w:val="bullet"/>
      <w:lvlText w:val="•"/>
      <w:lvlJc w:val="left"/>
      <w:pPr>
        <w:ind w:left="5919" w:hanging="1241"/>
      </w:pPr>
      <w:rPr>
        <w:rFonts w:hint="default"/>
      </w:rPr>
    </w:lvl>
    <w:lvl w:ilvl="7">
      <w:start w:val="1"/>
      <w:numFmt w:val="bullet"/>
      <w:lvlText w:val="•"/>
      <w:lvlJc w:val="left"/>
      <w:pPr>
        <w:ind w:left="6828" w:hanging="1241"/>
      </w:pPr>
      <w:rPr>
        <w:rFonts w:hint="default"/>
      </w:rPr>
    </w:lvl>
    <w:lvl w:ilvl="8">
      <w:start w:val="1"/>
      <w:numFmt w:val="bullet"/>
      <w:lvlText w:val="•"/>
      <w:lvlJc w:val="left"/>
      <w:pPr>
        <w:ind w:left="7738" w:hanging="1241"/>
      </w:pPr>
      <w:rPr>
        <w:rFonts w:hint="default"/>
      </w:rPr>
    </w:lvl>
  </w:abstractNum>
  <w:abstractNum w:abstractNumId="340" w15:restartNumberingAfterBreak="0">
    <w:nsid w:val="748F51F1"/>
    <w:multiLevelType w:val="multilevel"/>
    <w:tmpl w:val="AE66F766"/>
    <w:lvl w:ilvl="0">
      <w:start w:val="6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1997" w:hanging="799"/>
      </w:pPr>
      <w:rPr>
        <w:rFonts w:hint="default"/>
      </w:rPr>
    </w:lvl>
    <w:lvl w:ilvl="3">
      <w:start w:val="1"/>
      <w:numFmt w:val="bullet"/>
      <w:lvlText w:val="•"/>
      <w:lvlJc w:val="left"/>
      <w:pPr>
        <w:ind w:left="2939" w:hanging="799"/>
      </w:pPr>
      <w:rPr>
        <w:rFonts w:hint="default"/>
      </w:rPr>
    </w:lvl>
    <w:lvl w:ilvl="4">
      <w:start w:val="1"/>
      <w:numFmt w:val="bullet"/>
      <w:lvlText w:val="•"/>
      <w:lvlJc w:val="left"/>
      <w:pPr>
        <w:ind w:left="3882" w:hanging="799"/>
      </w:pPr>
      <w:rPr>
        <w:rFonts w:hint="default"/>
      </w:rPr>
    </w:lvl>
    <w:lvl w:ilvl="5">
      <w:start w:val="1"/>
      <w:numFmt w:val="bullet"/>
      <w:lvlText w:val="•"/>
      <w:lvlJc w:val="left"/>
      <w:pPr>
        <w:ind w:left="4824" w:hanging="799"/>
      </w:pPr>
      <w:rPr>
        <w:rFonts w:hint="default"/>
      </w:rPr>
    </w:lvl>
    <w:lvl w:ilvl="6">
      <w:start w:val="1"/>
      <w:numFmt w:val="bullet"/>
      <w:lvlText w:val="•"/>
      <w:lvlJc w:val="left"/>
      <w:pPr>
        <w:ind w:left="5767" w:hanging="799"/>
      </w:pPr>
      <w:rPr>
        <w:rFonts w:hint="default"/>
      </w:rPr>
    </w:lvl>
    <w:lvl w:ilvl="7">
      <w:start w:val="1"/>
      <w:numFmt w:val="bullet"/>
      <w:lvlText w:val="•"/>
      <w:lvlJc w:val="left"/>
      <w:pPr>
        <w:ind w:left="6709" w:hanging="799"/>
      </w:pPr>
      <w:rPr>
        <w:rFonts w:hint="default"/>
      </w:rPr>
    </w:lvl>
    <w:lvl w:ilvl="8">
      <w:start w:val="1"/>
      <w:numFmt w:val="bullet"/>
      <w:lvlText w:val="•"/>
      <w:lvlJc w:val="left"/>
      <w:pPr>
        <w:ind w:left="7652" w:hanging="799"/>
      </w:pPr>
      <w:rPr>
        <w:rFonts w:hint="default"/>
      </w:rPr>
    </w:lvl>
  </w:abstractNum>
  <w:abstractNum w:abstractNumId="341" w15:restartNumberingAfterBreak="0">
    <w:nsid w:val="74AC498D"/>
    <w:multiLevelType w:val="multilevel"/>
    <w:tmpl w:val="9566EAA4"/>
    <w:lvl w:ilvl="0">
      <w:start w:val="325"/>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77" w:hanging="975"/>
      </w:pPr>
      <w:rPr>
        <w:rFonts w:hint="default"/>
      </w:rPr>
    </w:lvl>
    <w:lvl w:ilvl="3">
      <w:start w:val="1"/>
      <w:numFmt w:val="bullet"/>
      <w:lvlText w:val="•"/>
      <w:lvlJc w:val="left"/>
      <w:pPr>
        <w:ind w:left="2909" w:hanging="975"/>
      </w:pPr>
      <w:rPr>
        <w:rFonts w:hint="default"/>
      </w:rPr>
    </w:lvl>
    <w:lvl w:ilvl="4">
      <w:start w:val="1"/>
      <w:numFmt w:val="bullet"/>
      <w:lvlText w:val="•"/>
      <w:lvlJc w:val="left"/>
      <w:pPr>
        <w:ind w:left="3842" w:hanging="975"/>
      </w:pPr>
      <w:rPr>
        <w:rFonts w:hint="default"/>
      </w:rPr>
    </w:lvl>
    <w:lvl w:ilvl="5">
      <w:start w:val="1"/>
      <w:numFmt w:val="bullet"/>
      <w:lvlText w:val="•"/>
      <w:lvlJc w:val="left"/>
      <w:pPr>
        <w:ind w:left="4774" w:hanging="975"/>
      </w:pPr>
      <w:rPr>
        <w:rFonts w:hint="default"/>
      </w:rPr>
    </w:lvl>
    <w:lvl w:ilvl="6">
      <w:start w:val="1"/>
      <w:numFmt w:val="bullet"/>
      <w:lvlText w:val="•"/>
      <w:lvlJc w:val="left"/>
      <w:pPr>
        <w:ind w:left="5707" w:hanging="975"/>
      </w:pPr>
      <w:rPr>
        <w:rFonts w:hint="default"/>
      </w:rPr>
    </w:lvl>
    <w:lvl w:ilvl="7">
      <w:start w:val="1"/>
      <w:numFmt w:val="bullet"/>
      <w:lvlText w:val="•"/>
      <w:lvlJc w:val="left"/>
      <w:pPr>
        <w:ind w:left="6639" w:hanging="975"/>
      </w:pPr>
      <w:rPr>
        <w:rFonts w:hint="default"/>
      </w:rPr>
    </w:lvl>
    <w:lvl w:ilvl="8">
      <w:start w:val="1"/>
      <w:numFmt w:val="bullet"/>
      <w:lvlText w:val="•"/>
      <w:lvlJc w:val="left"/>
      <w:pPr>
        <w:ind w:left="7572" w:hanging="975"/>
      </w:pPr>
      <w:rPr>
        <w:rFonts w:hint="default"/>
      </w:rPr>
    </w:lvl>
  </w:abstractNum>
  <w:abstractNum w:abstractNumId="342" w15:restartNumberingAfterBreak="0">
    <w:nsid w:val="74BD544E"/>
    <w:multiLevelType w:val="multilevel"/>
    <w:tmpl w:val="2E828DB4"/>
    <w:lvl w:ilvl="0">
      <w:start w:val="60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2001" w:hanging="975"/>
      </w:pPr>
      <w:rPr>
        <w:rFonts w:hint="default"/>
      </w:rPr>
    </w:lvl>
    <w:lvl w:ilvl="3">
      <w:start w:val="1"/>
      <w:numFmt w:val="bullet"/>
      <w:lvlText w:val="•"/>
      <w:lvlJc w:val="left"/>
      <w:pPr>
        <w:ind w:left="2945" w:hanging="975"/>
      </w:pPr>
      <w:rPr>
        <w:rFonts w:hint="default"/>
      </w:rPr>
    </w:lvl>
    <w:lvl w:ilvl="4">
      <w:start w:val="1"/>
      <w:numFmt w:val="bullet"/>
      <w:lvlText w:val="•"/>
      <w:lvlJc w:val="left"/>
      <w:pPr>
        <w:ind w:left="3890" w:hanging="975"/>
      </w:pPr>
      <w:rPr>
        <w:rFonts w:hint="default"/>
      </w:rPr>
    </w:lvl>
    <w:lvl w:ilvl="5">
      <w:start w:val="1"/>
      <w:numFmt w:val="bullet"/>
      <w:lvlText w:val="•"/>
      <w:lvlJc w:val="left"/>
      <w:pPr>
        <w:ind w:left="4834" w:hanging="975"/>
      </w:pPr>
      <w:rPr>
        <w:rFonts w:hint="default"/>
      </w:rPr>
    </w:lvl>
    <w:lvl w:ilvl="6">
      <w:start w:val="1"/>
      <w:numFmt w:val="bullet"/>
      <w:lvlText w:val="•"/>
      <w:lvlJc w:val="left"/>
      <w:pPr>
        <w:ind w:left="5779" w:hanging="975"/>
      </w:pPr>
      <w:rPr>
        <w:rFonts w:hint="default"/>
      </w:rPr>
    </w:lvl>
    <w:lvl w:ilvl="7">
      <w:start w:val="1"/>
      <w:numFmt w:val="bullet"/>
      <w:lvlText w:val="•"/>
      <w:lvlJc w:val="left"/>
      <w:pPr>
        <w:ind w:left="6723" w:hanging="975"/>
      </w:pPr>
      <w:rPr>
        <w:rFonts w:hint="default"/>
      </w:rPr>
    </w:lvl>
    <w:lvl w:ilvl="8">
      <w:start w:val="1"/>
      <w:numFmt w:val="bullet"/>
      <w:lvlText w:val="•"/>
      <w:lvlJc w:val="left"/>
      <w:pPr>
        <w:ind w:left="7668" w:hanging="975"/>
      </w:pPr>
      <w:rPr>
        <w:rFonts w:hint="default"/>
      </w:rPr>
    </w:lvl>
  </w:abstractNum>
  <w:abstractNum w:abstractNumId="343" w15:restartNumberingAfterBreak="0">
    <w:nsid w:val="751A2CB9"/>
    <w:multiLevelType w:val="multilevel"/>
    <w:tmpl w:val="CAFA4CF0"/>
    <w:lvl w:ilvl="0">
      <w:start w:val="29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344" w15:restartNumberingAfterBreak="0">
    <w:nsid w:val="751C020D"/>
    <w:multiLevelType w:val="multilevel"/>
    <w:tmpl w:val="EB7C81D0"/>
    <w:lvl w:ilvl="0">
      <w:start w:val="516"/>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51" w:hanging="1241"/>
      </w:pPr>
      <w:rPr>
        <w:rFonts w:hint="default"/>
      </w:rPr>
    </w:lvl>
    <w:lvl w:ilvl="4">
      <w:start w:val="1"/>
      <w:numFmt w:val="bullet"/>
      <w:lvlText w:val="•"/>
      <w:lvlJc w:val="left"/>
      <w:pPr>
        <w:ind w:left="3898" w:hanging="1241"/>
      </w:pPr>
      <w:rPr>
        <w:rFonts w:hint="default"/>
      </w:rPr>
    </w:lvl>
    <w:lvl w:ilvl="5">
      <w:start w:val="1"/>
      <w:numFmt w:val="bullet"/>
      <w:lvlText w:val="•"/>
      <w:lvlJc w:val="left"/>
      <w:pPr>
        <w:ind w:left="4844" w:hanging="1241"/>
      </w:pPr>
      <w:rPr>
        <w:rFonts w:hint="default"/>
      </w:rPr>
    </w:lvl>
    <w:lvl w:ilvl="6">
      <w:start w:val="1"/>
      <w:numFmt w:val="bullet"/>
      <w:lvlText w:val="•"/>
      <w:lvlJc w:val="left"/>
      <w:pPr>
        <w:ind w:left="5791" w:hanging="1241"/>
      </w:pPr>
      <w:rPr>
        <w:rFonts w:hint="default"/>
      </w:rPr>
    </w:lvl>
    <w:lvl w:ilvl="7">
      <w:start w:val="1"/>
      <w:numFmt w:val="bullet"/>
      <w:lvlText w:val="•"/>
      <w:lvlJc w:val="left"/>
      <w:pPr>
        <w:ind w:left="6737" w:hanging="1241"/>
      </w:pPr>
      <w:rPr>
        <w:rFonts w:hint="default"/>
      </w:rPr>
    </w:lvl>
    <w:lvl w:ilvl="8">
      <w:start w:val="1"/>
      <w:numFmt w:val="bullet"/>
      <w:lvlText w:val="•"/>
      <w:lvlJc w:val="left"/>
      <w:pPr>
        <w:ind w:left="7684" w:hanging="1241"/>
      </w:pPr>
      <w:rPr>
        <w:rFonts w:hint="default"/>
      </w:rPr>
    </w:lvl>
  </w:abstractNum>
  <w:abstractNum w:abstractNumId="345" w15:restartNumberingAfterBreak="0">
    <w:nsid w:val="7534257B"/>
    <w:multiLevelType w:val="multilevel"/>
    <w:tmpl w:val="7EAAB1B0"/>
    <w:lvl w:ilvl="0">
      <w:start w:val="23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46" w15:restartNumberingAfterBreak="0">
    <w:nsid w:val="75824E08"/>
    <w:multiLevelType w:val="multilevel"/>
    <w:tmpl w:val="4F76C80A"/>
    <w:lvl w:ilvl="0">
      <w:start w:val="262"/>
      <w:numFmt w:val="decimal"/>
      <w:lvlText w:val="%1"/>
      <w:lvlJc w:val="left"/>
      <w:pPr>
        <w:ind w:left="1372" w:hanging="977"/>
      </w:pPr>
      <w:rPr>
        <w:rFonts w:hint="default"/>
      </w:rPr>
    </w:lvl>
    <w:lvl w:ilvl="1">
      <w:start w:val="1"/>
      <w:numFmt w:val="decimal"/>
      <w:lvlText w:val="%1.%2."/>
      <w:lvlJc w:val="left"/>
      <w:pPr>
        <w:ind w:left="1372" w:hanging="977"/>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3191" w:hanging="1241"/>
      </w:pPr>
      <w:rPr>
        <w:rFonts w:hint="default"/>
      </w:rPr>
    </w:lvl>
    <w:lvl w:ilvl="4">
      <w:start w:val="1"/>
      <w:numFmt w:val="bullet"/>
      <w:lvlText w:val="•"/>
      <w:lvlJc w:val="left"/>
      <w:pPr>
        <w:ind w:left="4100" w:hanging="1241"/>
      </w:pPr>
      <w:rPr>
        <w:rFonts w:hint="default"/>
      </w:rPr>
    </w:lvl>
    <w:lvl w:ilvl="5">
      <w:start w:val="1"/>
      <w:numFmt w:val="bullet"/>
      <w:lvlText w:val="•"/>
      <w:lvlJc w:val="left"/>
      <w:pPr>
        <w:ind w:left="5010" w:hanging="1241"/>
      </w:pPr>
      <w:rPr>
        <w:rFonts w:hint="default"/>
      </w:rPr>
    </w:lvl>
    <w:lvl w:ilvl="6">
      <w:start w:val="1"/>
      <w:numFmt w:val="bullet"/>
      <w:lvlText w:val="•"/>
      <w:lvlJc w:val="left"/>
      <w:pPr>
        <w:ind w:left="5919" w:hanging="1241"/>
      </w:pPr>
      <w:rPr>
        <w:rFonts w:hint="default"/>
      </w:rPr>
    </w:lvl>
    <w:lvl w:ilvl="7">
      <w:start w:val="1"/>
      <w:numFmt w:val="bullet"/>
      <w:lvlText w:val="•"/>
      <w:lvlJc w:val="left"/>
      <w:pPr>
        <w:ind w:left="6829" w:hanging="1241"/>
      </w:pPr>
      <w:rPr>
        <w:rFonts w:hint="default"/>
      </w:rPr>
    </w:lvl>
    <w:lvl w:ilvl="8">
      <w:start w:val="1"/>
      <w:numFmt w:val="bullet"/>
      <w:lvlText w:val="•"/>
      <w:lvlJc w:val="left"/>
      <w:pPr>
        <w:ind w:left="7738" w:hanging="1241"/>
      </w:pPr>
      <w:rPr>
        <w:rFonts w:hint="default"/>
      </w:rPr>
    </w:lvl>
  </w:abstractNum>
  <w:abstractNum w:abstractNumId="347" w15:restartNumberingAfterBreak="0">
    <w:nsid w:val="758D0470"/>
    <w:multiLevelType w:val="multilevel"/>
    <w:tmpl w:val="CA8CDEF8"/>
    <w:lvl w:ilvl="0">
      <w:start w:val="272"/>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85" w:hanging="977"/>
      </w:pPr>
      <w:rPr>
        <w:rFonts w:hint="default"/>
      </w:rPr>
    </w:lvl>
    <w:lvl w:ilvl="3">
      <w:start w:val="1"/>
      <w:numFmt w:val="bullet"/>
      <w:lvlText w:val="•"/>
      <w:lvlJc w:val="left"/>
      <w:pPr>
        <w:ind w:left="2921" w:hanging="977"/>
      </w:pPr>
      <w:rPr>
        <w:rFonts w:hint="default"/>
      </w:rPr>
    </w:lvl>
    <w:lvl w:ilvl="4">
      <w:start w:val="1"/>
      <w:numFmt w:val="bullet"/>
      <w:lvlText w:val="•"/>
      <w:lvlJc w:val="left"/>
      <w:pPr>
        <w:ind w:left="3858" w:hanging="977"/>
      </w:pPr>
      <w:rPr>
        <w:rFonts w:hint="default"/>
      </w:rPr>
    </w:lvl>
    <w:lvl w:ilvl="5">
      <w:start w:val="1"/>
      <w:numFmt w:val="bullet"/>
      <w:lvlText w:val="•"/>
      <w:lvlJc w:val="left"/>
      <w:pPr>
        <w:ind w:left="4794" w:hanging="977"/>
      </w:pPr>
      <w:rPr>
        <w:rFonts w:hint="default"/>
      </w:rPr>
    </w:lvl>
    <w:lvl w:ilvl="6">
      <w:start w:val="1"/>
      <w:numFmt w:val="bullet"/>
      <w:lvlText w:val="•"/>
      <w:lvlJc w:val="left"/>
      <w:pPr>
        <w:ind w:left="5731" w:hanging="977"/>
      </w:pPr>
      <w:rPr>
        <w:rFonts w:hint="default"/>
      </w:rPr>
    </w:lvl>
    <w:lvl w:ilvl="7">
      <w:start w:val="1"/>
      <w:numFmt w:val="bullet"/>
      <w:lvlText w:val="•"/>
      <w:lvlJc w:val="left"/>
      <w:pPr>
        <w:ind w:left="6667" w:hanging="977"/>
      </w:pPr>
      <w:rPr>
        <w:rFonts w:hint="default"/>
      </w:rPr>
    </w:lvl>
    <w:lvl w:ilvl="8">
      <w:start w:val="1"/>
      <w:numFmt w:val="bullet"/>
      <w:lvlText w:val="•"/>
      <w:lvlJc w:val="left"/>
      <w:pPr>
        <w:ind w:left="7604" w:hanging="977"/>
      </w:pPr>
      <w:rPr>
        <w:rFonts w:hint="default"/>
      </w:rPr>
    </w:lvl>
  </w:abstractNum>
  <w:abstractNum w:abstractNumId="348" w15:restartNumberingAfterBreak="0">
    <w:nsid w:val="759239EC"/>
    <w:multiLevelType w:val="multilevel"/>
    <w:tmpl w:val="65560E8E"/>
    <w:lvl w:ilvl="0">
      <w:start w:val="57"/>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z w:val="28"/>
        <w:szCs w:val="28"/>
      </w:rPr>
    </w:lvl>
    <w:lvl w:ilvl="2">
      <w:start w:val="1"/>
      <w:numFmt w:val="decimal"/>
      <w:lvlText w:val="%1.%2.%3."/>
      <w:lvlJc w:val="left"/>
      <w:pPr>
        <w:ind w:left="112" w:hanging="1064"/>
      </w:pPr>
      <w:rPr>
        <w:rFonts w:ascii="Lucida Sans Unicode" w:eastAsia="Lucida Sans Unicode" w:hAnsi="Lucida Sans Unicode" w:hint="default"/>
        <w:spacing w:val="-1"/>
        <w:sz w:val="28"/>
        <w:szCs w:val="28"/>
      </w:rPr>
    </w:lvl>
    <w:lvl w:ilvl="3">
      <w:start w:val="1"/>
      <w:numFmt w:val="decimal"/>
      <w:lvlText w:val="%1.%2.%3.%4."/>
      <w:lvlJc w:val="left"/>
      <w:pPr>
        <w:ind w:left="112" w:hanging="1330"/>
      </w:pPr>
      <w:rPr>
        <w:rFonts w:ascii="Lucida Sans Unicode" w:eastAsia="Lucida Sans Unicode" w:hAnsi="Lucida Sans Unicode" w:hint="default"/>
        <w:sz w:val="28"/>
        <w:szCs w:val="28"/>
      </w:rPr>
    </w:lvl>
    <w:lvl w:ilvl="4">
      <w:start w:val="1"/>
      <w:numFmt w:val="bullet"/>
      <w:lvlText w:val="•"/>
      <w:lvlJc w:val="left"/>
      <w:pPr>
        <w:ind w:left="3866" w:hanging="1330"/>
      </w:pPr>
      <w:rPr>
        <w:rFonts w:hint="default"/>
      </w:rPr>
    </w:lvl>
    <w:lvl w:ilvl="5">
      <w:start w:val="1"/>
      <w:numFmt w:val="bullet"/>
      <w:lvlText w:val="•"/>
      <w:lvlJc w:val="left"/>
      <w:pPr>
        <w:ind w:left="4804" w:hanging="1330"/>
      </w:pPr>
      <w:rPr>
        <w:rFonts w:hint="default"/>
      </w:rPr>
    </w:lvl>
    <w:lvl w:ilvl="6">
      <w:start w:val="1"/>
      <w:numFmt w:val="bullet"/>
      <w:lvlText w:val="•"/>
      <w:lvlJc w:val="left"/>
      <w:pPr>
        <w:ind w:left="5743" w:hanging="1330"/>
      </w:pPr>
      <w:rPr>
        <w:rFonts w:hint="default"/>
      </w:rPr>
    </w:lvl>
    <w:lvl w:ilvl="7">
      <w:start w:val="1"/>
      <w:numFmt w:val="bullet"/>
      <w:lvlText w:val="•"/>
      <w:lvlJc w:val="left"/>
      <w:pPr>
        <w:ind w:left="6681" w:hanging="1330"/>
      </w:pPr>
      <w:rPr>
        <w:rFonts w:hint="default"/>
      </w:rPr>
    </w:lvl>
    <w:lvl w:ilvl="8">
      <w:start w:val="1"/>
      <w:numFmt w:val="bullet"/>
      <w:lvlText w:val="•"/>
      <w:lvlJc w:val="left"/>
      <w:pPr>
        <w:ind w:left="7620" w:hanging="1330"/>
      </w:pPr>
      <w:rPr>
        <w:rFonts w:hint="default"/>
      </w:rPr>
    </w:lvl>
  </w:abstractNum>
  <w:abstractNum w:abstractNumId="349" w15:restartNumberingAfterBreak="0">
    <w:nsid w:val="76531EAE"/>
    <w:multiLevelType w:val="multilevel"/>
    <w:tmpl w:val="C624DAB4"/>
    <w:lvl w:ilvl="0">
      <w:start w:val="307"/>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1997" w:hanging="975"/>
      </w:pPr>
      <w:rPr>
        <w:rFonts w:hint="default"/>
      </w:rPr>
    </w:lvl>
    <w:lvl w:ilvl="3">
      <w:start w:val="1"/>
      <w:numFmt w:val="bullet"/>
      <w:lvlText w:val="•"/>
      <w:lvlJc w:val="left"/>
      <w:pPr>
        <w:ind w:left="2939" w:hanging="975"/>
      </w:pPr>
      <w:rPr>
        <w:rFonts w:hint="default"/>
      </w:rPr>
    </w:lvl>
    <w:lvl w:ilvl="4">
      <w:start w:val="1"/>
      <w:numFmt w:val="bullet"/>
      <w:lvlText w:val="•"/>
      <w:lvlJc w:val="left"/>
      <w:pPr>
        <w:ind w:left="3882" w:hanging="975"/>
      </w:pPr>
      <w:rPr>
        <w:rFonts w:hint="default"/>
      </w:rPr>
    </w:lvl>
    <w:lvl w:ilvl="5">
      <w:start w:val="1"/>
      <w:numFmt w:val="bullet"/>
      <w:lvlText w:val="•"/>
      <w:lvlJc w:val="left"/>
      <w:pPr>
        <w:ind w:left="4824" w:hanging="975"/>
      </w:pPr>
      <w:rPr>
        <w:rFonts w:hint="default"/>
      </w:rPr>
    </w:lvl>
    <w:lvl w:ilvl="6">
      <w:start w:val="1"/>
      <w:numFmt w:val="bullet"/>
      <w:lvlText w:val="•"/>
      <w:lvlJc w:val="left"/>
      <w:pPr>
        <w:ind w:left="5767" w:hanging="975"/>
      </w:pPr>
      <w:rPr>
        <w:rFonts w:hint="default"/>
      </w:rPr>
    </w:lvl>
    <w:lvl w:ilvl="7">
      <w:start w:val="1"/>
      <w:numFmt w:val="bullet"/>
      <w:lvlText w:val="•"/>
      <w:lvlJc w:val="left"/>
      <w:pPr>
        <w:ind w:left="6709" w:hanging="975"/>
      </w:pPr>
      <w:rPr>
        <w:rFonts w:hint="default"/>
      </w:rPr>
    </w:lvl>
    <w:lvl w:ilvl="8">
      <w:start w:val="1"/>
      <w:numFmt w:val="bullet"/>
      <w:lvlText w:val="•"/>
      <w:lvlJc w:val="left"/>
      <w:pPr>
        <w:ind w:left="7652" w:hanging="975"/>
      </w:pPr>
      <w:rPr>
        <w:rFonts w:hint="default"/>
      </w:rPr>
    </w:lvl>
  </w:abstractNum>
  <w:abstractNum w:abstractNumId="350" w15:restartNumberingAfterBreak="0">
    <w:nsid w:val="766138F9"/>
    <w:multiLevelType w:val="multilevel"/>
    <w:tmpl w:val="BBB8F700"/>
    <w:lvl w:ilvl="0">
      <w:start w:val="247"/>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51" w15:restartNumberingAfterBreak="0">
    <w:nsid w:val="76A158AE"/>
    <w:multiLevelType w:val="multilevel"/>
    <w:tmpl w:val="54D6E78A"/>
    <w:lvl w:ilvl="0">
      <w:start w:val="13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33" w:hanging="1241"/>
      </w:pPr>
      <w:rPr>
        <w:rFonts w:hint="default"/>
      </w:rPr>
    </w:lvl>
    <w:lvl w:ilvl="4">
      <w:start w:val="1"/>
      <w:numFmt w:val="bullet"/>
      <w:lvlText w:val="•"/>
      <w:lvlJc w:val="left"/>
      <w:pPr>
        <w:ind w:left="3874" w:hanging="1241"/>
      </w:pPr>
      <w:rPr>
        <w:rFonts w:hint="default"/>
      </w:rPr>
    </w:lvl>
    <w:lvl w:ilvl="5">
      <w:start w:val="1"/>
      <w:numFmt w:val="bullet"/>
      <w:lvlText w:val="•"/>
      <w:lvlJc w:val="left"/>
      <w:pPr>
        <w:ind w:left="4814" w:hanging="1241"/>
      </w:pPr>
      <w:rPr>
        <w:rFonts w:hint="default"/>
      </w:rPr>
    </w:lvl>
    <w:lvl w:ilvl="6">
      <w:start w:val="1"/>
      <w:numFmt w:val="bullet"/>
      <w:lvlText w:val="•"/>
      <w:lvlJc w:val="left"/>
      <w:pPr>
        <w:ind w:left="5755" w:hanging="1241"/>
      </w:pPr>
      <w:rPr>
        <w:rFonts w:hint="default"/>
      </w:rPr>
    </w:lvl>
    <w:lvl w:ilvl="7">
      <w:start w:val="1"/>
      <w:numFmt w:val="bullet"/>
      <w:lvlText w:val="•"/>
      <w:lvlJc w:val="left"/>
      <w:pPr>
        <w:ind w:left="6695" w:hanging="1241"/>
      </w:pPr>
      <w:rPr>
        <w:rFonts w:hint="default"/>
      </w:rPr>
    </w:lvl>
    <w:lvl w:ilvl="8">
      <w:start w:val="1"/>
      <w:numFmt w:val="bullet"/>
      <w:lvlText w:val="•"/>
      <w:lvlJc w:val="left"/>
      <w:pPr>
        <w:ind w:left="7636" w:hanging="1241"/>
      </w:pPr>
      <w:rPr>
        <w:rFonts w:hint="default"/>
      </w:rPr>
    </w:lvl>
  </w:abstractNum>
  <w:abstractNum w:abstractNumId="352" w15:restartNumberingAfterBreak="0">
    <w:nsid w:val="777B6DB7"/>
    <w:multiLevelType w:val="multilevel"/>
    <w:tmpl w:val="207EC1F6"/>
    <w:lvl w:ilvl="0">
      <w:start w:val="79"/>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z w:val="28"/>
        <w:szCs w:val="28"/>
      </w:rPr>
    </w:lvl>
    <w:lvl w:ilvl="2">
      <w:start w:val="1"/>
      <w:numFmt w:val="bullet"/>
      <w:lvlText w:val="•"/>
      <w:lvlJc w:val="left"/>
      <w:pPr>
        <w:ind w:left="2005" w:hanging="800"/>
      </w:pPr>
      <w:rPr>
        <w:rFonts w:hint="default"/>
      </w:rPr>
    </w:lvl>
    <w:lvl w:ilvl="3">
      <w:start w:val="1"/>
      <w:numFmt w:val="bullet"/>
      <w:lvlText w:val="•"/>
      <w:lvlJc w:val="left"/>
      <w:pPr>
        <w:ind w:left="2951" w:hanging="800"/>
      </w:pPr>
      <w:rPr>
        <w:rFonts w:hint="default"/>
      </w:rPr>
    </w:lvl>
    <w:lvl w:ilvl="4">
      <w:start w:val="1"/>
      <w:numFmt w:val="bullet"/>
      <w:lvlText w:val="•"/>
      <w:lvlJc w:val="left"/>
      <w:pPr>
        <w:ind w:left="3898" w:hanging="800"/>
      </w:pPr>
      <w:rPr>
        <w:rFonts w:hint="default"/>
      </w:rPr>
    </w:lvl>
    <w:lvl w:ilvl="5">
      <w:start w:val="1"/>
      <w:numFmt w:val="bullet"/>
      <w:lvlText w:val="•"/>
      <w:lvlJc w:val="left"/>
      <w:pPr>
        <w:ind w:left="4844" w:hanging="800"/>
      </w:pPr>
      <w:rPr>
        <w:rFonts w:hint="default"/>
      </w:rPr>
    </w:lvl>
    <w:lvl w:ilvl="6">
      <w:start w:val="1"/>
      <w:numFmt w:val="bullet"/>
      <w:lvlText w:val="•"/>
      <w:lvlJc w:val="left"/>
      <w:pPr>
        <w:ind w:left="5791" w:hanging="800"/>
      </w:pPr>
      <w:rPr>
        <w:rFonts w:hint="default"/>
      </w:rPr>
    </w:lvl>
    <w:lvl w:ilvl="7">
      <w:start w:val="1"/>
      <w:numFmt w:val="bullet"/>
      <w:lvlText w:val="•"/>
      <w:lvlJc w:val="left"/>
      <w:pPr>
        <w:ind w:left="6737" w:hanging="800"/>
      </w:pPr>
      <w:rPr>
        <w:rFonts w:hint="default"/>
      </w:rPr>
    </w:lvl>
    <w:lvl w:ilvl="8">
      <w:start w:val="1"/>
      <w:numFmt w:val="bullet"/>
      <w:lvlText w:val="•"/>
      <w:lvlJc w:val="left"/>
      <w:pPr>
        <w:ind w:left="7684" w:hanging="800"/>
      </w:pPr>
      <w:rPr>
        <w:rFonts w:hint="default"/>
      </w:rPr>
    </w:lvl>
  </w:abstractNum>
  <w:abstractNum w:abstractNumId="353" w15:restartNumberingAfterBreak="0">
    <w:nsid w:val="77B94900"/>
    <w:multiLevelType w:val="multilevel"/>
    <w:tmpl w:val="782245A2"/>
    <w:lvl w:ilvl="0">
      <w:start w:val="129"/>
      <w:numFmt w:val="decimal"/>
      <w:lvlText w:val="%1"/>
      <w:lvlJc w:val="left"/>
      <w:pPr>
        <w:ind w:left="112" w:hanging="977"/>
      </w:pPr>
      <w:rPr>
        <w:rFonts w:hint="default"/>
      </w:rPr>
    </w:lvl>
    <w:lvl w:ilvl="1">
      <w:start w:val="2"/>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abstractNum w:abstractNumId="354" w15:restartNumberingAfterBreak="0">
    <w:nsid w:val="77FD70C1"/>
    <w:multiLevelType w:val="multilevel"/>
    <w:tmpl w:val="DDDCD802"/>
    <w:lvl w:ilvl="0">
      <w:start w:val="322"/>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921" w:hanging="1241"/>
      </w:pPr>
      <w:rPr>
        <w:rFonts w:hint="default"/>
      </w:rPr>
    </w:lvl>
    <w:lvl w:ilvl="4">
      <w:start w:val="1"/>
      <w:numFmt w:val="bullet"/>
      <w:lvlText w:val="•"/>
      <w:lvlJc w:val="left"/>
      <w:pPr>
        <w:ind w:left="3858" w:hanging="1241"/>
      </w:pPr>
      <w:rPr>
        <w:rFonts w:hint="default"/>
      </w:rPr>
    </w:lvl>
    <w:lvl w:ilvl="5">
      <w:start w:val="1"/>
      <w:numFmt w:val="bullet"/>
      <w:lvlText w:val="•"/>
      <w:lvlJc w:val="left"/>
      <w:pPr>
        <w:ind w:left="4794" w:hanging="1241"/>
      </w:pPr>
      <w:rPr>
        <w:rFonts w:hint="default"/>
      </w:rPr>
    </w:lvl>
    <w:lvl w:ilvl="6">
      <w:start w:val="1"/>
      <w:numFmt w:val="bullet"/>
      <w:lvlText w:val="•"/>
      <w:lvlJc w:val="left"/>
      <w:pPr>
        <w:ind w:left="5731" w:hanging="1241"/>
      </w:pPr>
      <w:rPr>
        <w:rFonts w:hint="default"/>
      </w:rPr>
    </w:lvl>
    <w:lvl w:ilvl="7">
      <w:start w:val="1"/>
      <w:numFmt w:val="bullet"/>
      <w:lvlText w:val="•"/>
      <w:lvlJc w:val="left"/>
      <w:pPr>
        <w:ind w:left="6667" w:hanging="1241"/>
      </w:pPr>
      <w:rPr>
        <w:rFonts w:hint="default"/>
      </w:rPr>
    </w:lvl>
    <w:lvl w:ilvl="8">
      <w:start w:val="1"/>
      <w:numFmt w:val="bullet"/>
      <w:lvlText w:val="•"/>
      <w:lvlJc w:val="left"/>
      <w:pPr>
        <w:ind w:left="7604" w:hanging="1241"/>
      </w:pPr>
      <w:rPr>
        <w:rFonts w:hint="default"/>
      </w:rPr>
    </w:lvl>
  </w:abstractNum>
  <w:abstractNum w:abstractNumId="355" w15:restartNumberingAfterBreak="0">
    <w:nsid w:val="781D50EC"/>
    <w:multiLevelType w:val="multilevel"/>
    <w:tmpl w:val="86E8F1BA"/>
    <w:lvl w:ilvl="0">
      <w:start w:val="329"/>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356" w15:restartNumberingAfterBreak="0">
    <w:nsid w:val="78286534"/>
    <w:multiLevelType w:val="hybridMultilevel"/>
    <w:tmpl w:val="A8B229D8"/>
    <w:lvl w:ilvl="0" w:tplc="C9ECF844">
      <w:start w:val="1"/>
      <w:numFmt w:val="decimal"/>
      <w:lvlText w:val="%1."/>
      <w:lvlJc w:val="left"/>
      <w:pPr>
        <w:ind w:left="112" w:hanging="355"/>
      </w:pPr>
      <w:rPr>
        <w:rFonts w:ascii="Lucida Sans Unicode" w:eastAsia="Lucida Sans Unicode" w:hAnsi="Lucida Sans Unicode" w:hint="default"/>
        <w:spacing w:val="-1"/>
        <w:sz w:val="28"/>
        <w:szCs w:val="28"/>
      </w:rPr>
    </w:lvl>
    <w:lvl w:ilvl="1" w:tplc="0D0E1BC2">
      <w:start w:val="1"/>
      <w:numFmt w:val="bullet"/>
      <w:lvlText w:val="•"/>
      <w:lvlJc w:val="left"/>
      <w:pPr>
        <w:ind w:left="1034" w:hanging="355"/>
      </w:pPr>
      <w:rPr>
        <w:rFonts w:hint="default"/>
      </w:rPr>
    </w:lvl>
    <w:lvl w:ilvl="2" w:tplc="2AC428D8">
      <w:start w:val="1"/>
      <w:numFmt w:val="bullet"/>
      <w:lvlText w:val="•"/>
      <w:lvlJc w:val="left"/>
      <w:pPr>
        <w:ind w:left="1957" w:hanging="355"/>
      </w:pPr>
      <w:rPr>
        <w:rFonts w:hint="default"/>
      </w:rPr>
    </w:lvl>
    <w:lvl w:ilvl="3" w:tplc="5E78B13E">
      <w:start w:val="1"/>
      <w:numFmt w:val="bullet"/>
      <w:lvlText w:val="•"/>
      <w:lvlJc w:val="left"/>
      <w:pPr>
        <w:ind w:left="2879" w:hanging="355"/>
      </w:pPr>
      <w:rPr>
        <w:rFonts w:hint="default"/>
      </w:rPr>
    </w:lvl>
    <w:lvl w:ilvl="4" w:tplc="038E97DC">
      <w:start w:val="1"/>
      <w:numFmt w:val="bullet"/>
      <w:lvlText w:val="•"/>
      <w:lvlJc w:val="left"/>
      <w:pPr>
        <w:ind w:left="3802" w:hanging="355"/>
      </w:pPr>
      <w:rPr>
        <w:rFonts w:hint="default"/>
      </w:rPr>
    </w:lvl>
    <w:lvl w:ilvl="5" w:tplc="38A697A0">
      <w:start w:val="1"/>
      <w:numFmt w:val="bullet"/>
      <w:lvlText w:val="•"/>
      <w:lvlJc w:val="left"/>
      <w:pPr>
        <w:ind w:left="4724" w:hanging="355"/>
      </w:pPr>
      <w:rPr>
        <w:rFonts w:hint="default"/>
      </w:rPr>
    </w:lvl>
    <w:lvl w:ilvl="6" w:tplc="7CFE91D6">
      <w:start w:val="1"/>
      <w:numFmt w:val="bullet"/>
      <w:lvlText w:val="•"/>
      <w:lvlJc w:val="left"/>
      <w:pPr>
        <w:ind w:left="5647" w:hanging="355"/>
      </w:pPr>
      <w:rPr>
        <w:rFonts w:hint="default"/>
      </w:rPr>
    </w:lvl>
    <w:lvl w:ilvl="7" w:tplc="6742B740">
      <w:start w:val="1"/>
      <w:numFmt w:val="bullet"/>
      <w:lvlText w:val="•"/>
      <w:lvlJc w:val="left"/>
      <w:pPr>
        <w:ind w:left="6569" w:hanging="355"/>
      </w:pPr>
      <w:rPr>
        <w:rFonts w:hint="default"/>
      </w:rPr>
    </w:lvl>
    <w:lvl w:ilvl="8" w:tplc="AAC23EEA">
      <w:start w:val="1"/>
      <w:numFmt w:val="bullet"/>
      <w:lvlText w:val="•"/>
      <w:lvlJc w:val="left"/>
      <w:pPr>
        <w:ind w:left="7492" w:hanging="355"/>
      </w:pPr>
      <w:rPr>
        <w:rFonts w:hint="default"/>
      </w:rPr>
    </w:lvl>
  </w:abstractNum>
  <w:abstractNum w:abstractNumId="357" w15:restartNumberingAfterBreak="0">
    <w:nsid w:val="78D131B2"/>
    <w:multiLevelType w:val="multilevel"/>
    <w:tmpl w:val="0B8EAB70"/>
    <w:lvl w:ilvl="0">
      <w:start w:val="53"/>
      <w:numFmt w:val="decimal"/>
      <w:lvlText w:val="%1"/>
      <w:lvlJc w:val="left"/>
      <w:pPr>
        <w:ind w:left="112" w:hanging="886"/>
      </w:pPr>
      <w:rPr>
        <w:rFonts w:hint="default"/>
      </w:rPr>
    </w:lvl>
    <w:lvl w:ilvl="1">
      <w:start w:val="1"/>
      <w:numFmt w:val="decimal"/>
      <w:lvlText w:val="%1.%2."/>
      <w:lvlJc w:val="left"/>
      <w:pPr>
        <w:ind w:left="112" w:hanging="886"/>
      </w:pPr>
      <w:rPr>
        <w:rFonts w:ascii="Lucida Sans Unicode" w:eastAsia="Lucida Sans Unicode" w:hAnsi="Lucida Sans Unicode" w:hint="default"/>
        <w:spacing w:val="-1"/>
        <w:sz w:val="28"/>
        <w:szCs w:val="28"/>
      </w:rPr>
    </w:lvl>
    <w:lvl w:ilvl="2">
      <w:start w:val="1"/>
      <w:numFmt w:val="decimal"/>
      <w:lvlText w:val="%1.%2.%3."/>
      <w:lvlJc w:val="left"/>
      <w:pPr>
        <w:ind w:left="112" w:hanging="1066"/>
      </w:pPr>
      <w:rPr>
        <w:rFonts w:ascii="Lucida Sans Unicode" w:eastAsia="Lucida Sans Unicode" w:hAnsi="Lucida Sans Unicode" w:hint="default"/>
        <w:spacing w:val="-1"/>
        <w:sz w:val="28"/>
        <w:szCs w:val="28"/>
      </w:rPr>
    </w:lvl>
    <w:lvl w:ilvl="3">
      <w:start w:val="1"/>
      <w:numFmt w:val="bullet"/>
      <w:lvlText w:val="•"/>
      <w:lvlJc w:val="left"/>
      <w:pPr>
        <w:ind w:left="2927" w:hanging="1066"/>
      </w:pPr>
      <w:rPr>
        <w:rFonts w:hint="default"/>
      </w:rPr>
    </w:lvl>
    <w:lvl w:ilvl="4">
      <w:start w:val="1"/>
      <w:numFmt w:val="bullet"/>
      <w:lvlText w:val="•"/>
      <w:lvlJc w:val="left"/>
      <w:pPr>
        <w:ind w:left="3866" w:hanging="1066"/>
      </w:pPr>
      <w:rPr>
        <w:rFonts w:hint="default"/>
      </w:rPr>
    </w:lvl>
    <w:lvl w:ilvl="5">
      <w:start w:val="1"/>
      <w:numFmt w:val="bullet"/>
      <w:lvlText w:val="•"/>
      <w:lvlJc w:val="left"/>
      <w:pPr>
        <w:ind w:left="4804" w:hanging="1066"/>
      </w:pPr>
      <w:rPr>
        <w:rFonts w:hint="default"/>
      </w:rPr>
    </w:lvl>
    <w:lvl w:ilvl="6">
      <w:start w:val="1"/>
      <w:numFmt w:val="bullet"/>
      <w:lvlText w:val="•"/>
      <w:lvlJc w:val="left"/>
      <w:pPr>
        <w:ind w:left="5743" w:hanging="1066"/>
      </w:pPr>
      <w:rPr>
        <w:rFonts w:hint="default"/>
      </w:rPr>
    </w:lvl>
    <w:lvl w:ilvl="7">
      <w:start w:val="1"/>
      <w:numFmt w:val="bullet"/>
      <w:lvlText w:val="•"/>
      <w:lvlJc w:val="left"/>
      <w:pPr>
        <w:ind w:left="6681" w:hanging="1066"/>
      </w:pPr>
      <w:rPr>
        <w:rFonts w:hint="default"/>
      </w:rPr>
    </w:lvl>
    <w:lvl w:ilvl="8">
      <w:start w:val="1"/>
      <w:numFmt w:val="bullet"/>
      <w:lvlText w:val="•"/>
      <w:lvlJc w:val="left"/>
      <w:pPr>
        <w:ind w:left="7620" w:hanging="1066"/>
      </w:pPr>
      <w:rPr>
        <w:rFonts w:hint="default"/>
      </w:rPr>
    </w:lvl>
  </w:abstractNum>
  <w:abstractNum w:abstractNumId="358" w15:restartNumberingAfterBreak="0">
    <w:nsid w:val="79436419"/>
    <w:multiLevelType w:val="multilevel"/>
    <w:tmpl w:val="5376361E"/>
    <w:lvl w:ilvl="0">
      <w:start w:val="32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bullet"/>
      <w:lvlText w:val="•"/>
      <w:lvlJc w:val="left"/>
      <w:pPr>
        <w:ind w:left="1973" w:hanging="975"/>
      </w:pPr>
      <w:rPr>
        <w:rFonts w:hint="default"/>
      </w:rPr>
    </w:lvl>
    <w:lvl w:ilvl="3">
      <w:start w:val="1"/>
      <w:numFmt w:val="bullet"/>
      <w:lvlText w:val="•"/>
      <w:lvlJc w:val="left"/>
      <w:pPr>
        <w:ind w:left="2903" w:hanging="975"/>
      </w:pPr>
      <w:rPr>
        <w:rFonts w:hint="default"/>
      </w:rPr>
    </w:lvl>
    <w:lvl w:ilvl="4">
      <w:start w:val="1"/>
      <w:numFmt w:val="bullet"/>
      <w:lvlText w:val="•"/>
      <w:lvlJc w:val="left"/>
      <w:pPr>
        <w:ind w:left="3834" w:hanging="975"/>
      </w:pPr>
      <w:rPr>
        <w:rFonts w:hint="default"/>
      </w:rPr>
    </w:lvl>
    <w:lvl w:ilvl="5">
      <w:start w:val="1"/>
      <w:numFmt w:val="bullet"/>
      <w:lvlText w:val="•"/>
      <w:lvlJc w:val="left"/>
      <w:pPr>
        <w:ind w:left="4764" w:hanging="975"/>
      </w:pPr>
      <w:rPr>
        <w:rFonts w:hint="default"/>
      </w:rPr>
    </w:lvl>
    <w:lvl w:ilvl="6">
      <w:start w:val="1"/>
      <w:numFmt w:val="bullet"/>
      <w:lvlText w:val="•"/>
      <w:lvlJc w:val="left"/>
      <w:pPr>
        <w:ind w:left="5695" w:hanging="975"/>
      </w:pPr>
      <w:rPr>
        <w:rFonts w:hint="default"/>
      </w:rPr>
    </w:lvl>
    <w:lvl w:ilvl="7">
      <w:start w:val="1"/>
      <w:numFmt w:val="bullet"/>
      <w:lvlText w:val="•"/>
      <w:lvlJc w:val="left"/>
      <w:pPr>
        <w:ind w:left="6625" w:hanging="975"/>
      </w:pPr>
      <w:rPr>
        <w:rFonts w:hint="default"/>
      </w:rPr>
    </w:lvl>
    <w:lvl w:ilvl="8">
      <w:start w:val="1"/>
      <w:numFmt w:val="bullet"/>
      <w:lvlText w:val="•"/>
      <w:lvlJc w:val="left"/>
      <w:pPr>
        <w:ind w:left="7556" w:hanging="975"/>
      </w:pPr>
      <w:rPr>
        <w:rFonts w:hint="default"/>
      </w:rPr>
    </w:lvl>
  </w:abstractNum>
  <w:abstractNum w:abstractNumId="359" w15:restartNumberingAfterBreak="0">
    <w:nsid w:val="79580439"/>
    <w:multiLevelType w:val="multilevel"/>
    <w:tmpl w:val="AF32975C"/>
    <w:lvl w:ilvl="0">
      <w:start w:val="113"/>
      <w:numFmt w:val="decimal"/>
      <w:lvlText w:val="%1"/>
      <w:lvlJc w:val="left"/>
      <w:pPr>
        <w:ind w:left="112" w:hanging="977"/>
      </w:pPr>
      <w:rPr>
        <w:rFonts w:hint="default"/>
      </w:rPr>
    </w:lvl>
    <w:lvl w:ilvl="1">
      <w:start w:val="3"/>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60" w15:restartNumberingAfterBreak="0">
    <w:nsid w:val="79993E18"/>
    <w:multiLevelType w:val="multilevel"/>
    <w:tmpl w:val="37C2727C"/>
    <w:lvl w:ilvl="0">
      <w:start w:val="118"/>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885" w:hanging="1241"/>
      </w:pPr>
      <w:rPr>
        <w:rFonts w:hint="default"/>
      </w:rPr>
    </w:lvl>
    <w:lvl w:ilvl="4">
      <w:start w:val="1"/>
      <w:numFmt w:val="bullet"/>
      <w:lvlText w:val="•"/>
      <w:lvlJc w:val="left"/>
      <w:pPr>
        <w:ind w:left="3810" w:hanging="1241"/>
      </w:pPr>
      <w:rPr>
        <w:rFonts w:hint="default"/>
      </w:rPr>
    </w:lvl>
    <w:lvl w:ilvl="5">
      <w:start w:val="1"/>
      <w:numFmt w:val="bullet"/>
      <w:lvlText w:val="•"/>
      <w:lvlJc w:val="left"/>
      <w:pPr>
        <w:ind w:left="4734" w:hanging="1241"/>
      </w:pPr>
      <w:rPr>
        <w:rFonts w:hint="default"/>
      </w:rPr>
    </w:lvl>
    <w:lvl w:ilvl="6">
      <w:start w:val="1"/>
      <w:numFmt w:val="bullet"/>
      <w:lvlText w:val="•"/>
      <w:lvlJc w:val="left"/>
      <w:pPr>
        <w:ind w:left="5659" w:hanging="1241"/>
      </w:pPr>
      <w:rPr>
        <w:rFonts w:hint="default"/>
      </w:rPr>
    </w:lvl>
    <w:lvl w:ilvl="7">
      <w:start w:val="1"/>
      <w:numFmt w:val="bullet"/>
      <w:lvlText w:val="•"/>
      <w:lvlJc w:val="left"/>
      <w:pPr>
        <w:ind w:left="6583" w:hanging="1241"/>
      </w:pPr>
      <w:rPr>
        <w:rFonts w:hint="default"/>
      </w:rPr>
    </w:lvl>
    <w:lvl w:ilvl="8">
      <w:start w:val="1"/>
      <w:numFmt w:val="bullet"/>
      <w:lvlText w:val="•"/>
      <w:lvlJc w:val="left"/>
      <w:pPr>
        <w:ind w:left="7508" w:hanging="1241"/>
      </w:pPr>
      <w:rPr>
        <w:rFonts w:hint="default"/>
      </w:rPr>
    </w:lvl>
  </w:abstractNum>
  <w:abstractNum w:abstractNumId="361" w15:restartNumberingAfterBreak="0">
    <w:nsid w:val="7A056C44"/>
    <w:multiLevelType w:val="multilevel"/>
    <w:tmpl w:val="8DB627E2"/>
    <w:lvl w:ilvl="0">
      <w:start w:val="270"/>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pacing w:val="-1"/>
        <w:sz w:val="28"/>
        <w:szCs w:val="28"/>
      </w:rPr>
    </w:lvl>
    <w:lvl w:ilvl="2">
      <w:start w:val="1"/>
      <w:numFmt w:val="decimal"/>
      <w:lvlText w:val="%1.%2.%3."/>
      <w:lvlJc w:val="left"/>
      <w:pPr>
        <w:ind w:left="112" w:hanging="1241"/>
      </w:pPr>
      <w:rPr>
        <w:rFonts w:ascii="Lucida Sans Unicode" w:eastAsia="Lucida Sans Unicode" w:hAnsi="Lucida Sans Unicode" w:hint="default"/>
        <w:sz w:val="28"/>
        <w:szCs w:val="28"/>
      </w:rPr>
    </w:lvl>
    <w:lvl w:ilvl="3">
      <w:start w:val="1"/>
      <w:numFmt w:val="bullet"/>
      <w:lvlText w:val="•"/>
      <w:lvlJc w:val="left"/>
      <w:pPr>
        <w:ind w:left="2927" w:hanging="1241"/>
      </w:pPr>
      <w:rPr>
        <w:rFonts w:hint="default"/>
      </w:rPr>
    </w:lvl>
    <w:lvl w:ilvl="4">
      <w:start w:val="1"/>
      <w:numFmt w:val="bullet"/>
      <w:lvlText w:val="•"/>
      <w:lvlJc w:val="left"/>
      <w:pPr>
        <w:ind w:left="3866" w:hanging="1241"/>
      </w:pPr>
      <w:rPr>
        <w:rFonts w:hint="default"/>
      </w:rPr>
    </w:lvl>
    <w:lvl w:ilvl="5">
      <w:start w:val="1"/>
      <w:numFmt w:val="bullet"/>
      <w:lvlText w:val="•"/>
      <w:lvlJc w:val="left"/>
      <w:pPr>
        <w:ind w:left="4804" w:hanging="1241"/>
      </w:pPr>
      <w:rPr>
        <w:rFonts w:hint="default"/>
      </w:rPr>
    </w:lvl>
    <w:lvl w:ilvl="6">
      <w:start w:val="1"/>
      <w:numFmt w:val="bullet"/>
      <w:lvlText w:val="•"/>
      <w:lvlJc w:val="left"/>
      <w:pPr>
        <w:ind w:left="5743" w:hanging="1241"/>
      </w:pPr>
      <w:rPr>
        <w:rFonts w:hint="default"/>
      </w:rPr>
    </w:lvl>
    <w:lvl w:ilvl="7">
      <w:start w:val="1"/>
      <w:numFmt w:val="bullet"/>
      <w:lvlText w:val="•"/>
      <w:lvlJc w:val="left"/>
      <w:pPr>
        <w:ind w:left="6681" w:hanging="1241"/>
      </w:pPr>
      <w:rPr>
        <w:rFonts w:hint="default"/>
      </w:rPr>
    </w:lvl>
    <w:lvl w:ilvl="8">
      <w:start w:val="1"/>
      <w:numFmt w:val="bullet"/>
      <w:lvlText w:val="•"/>
      <w:lvlJc w:val="left"/>
      <w:pPr>
        <w:ind w:left="7620" w:hanging="1241"/>
      </w:pPr>
      <w:rPr>
        <w:rFonts w:hint="default"/>
      </w:rPr>
    </w:lvl>
  </w:abstractNum>
  <w:abstractNum w:abstractNumId="362" w15:restartNumberingAfterBreak="0">
    <w:nsid w:val="7A364D3D"/>
    <w:multiLevelType w:val="multilevel"/>
    <w:tmpl w:val="6784A454"/>
    <w:lvl w:ilvl="0">
      <w:start w:val="78"/>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363" w15:restartNumberingAfterBreak="0">
    <w:nsid w:val="7A3C10C0"/>
    <w:multiLevelType w:val="multilevel"/>
    <w:tmpl w:val="C1EE7442"/>
    <w:lvl w:ilvl="0">
      <w:start w:val="93"/>
      <w:numFmt w:val="decimal"/>
      <w:lvlText w:val="%1"/>
      <w:lvlJc w:val="left"/>
      <w:pPr>
        <w:ind w:left="112" w:hanging="799"/>
      </w:pPr>
      <w:rPr>
        <w:rFonts w:hint="default"/>
      </w:rPr>
    </w:lvl>
    <w:lvl w:ilvl="1">
      <w:start w:val="4"/>
      <w:numFmt w:val="decimal"/>
      <w:lvlText w:val="%1.%2."/>
      <w:lvlJc w:val="left"/>
      <w:pPr>
        <w:ind w:left="112" w:hanging="799"/>
      </w:pPr>
      <w:rPr>
        <w:rFonts w:ascii="Lucida Sans Unicode" w:eastAsia="Lucida Sans Unicode" w:hAnsi="Lucida Sans Unicode" w:hint="default"/>
        <w:sz w:val="28"/>
        <w:szCs w:val="28"/>
      </w:rPr>
    </w:lvl>
    <w:lvl w:ilvl="2">
      <w:start w:val="1"/>
      <w:numFmt w:val="bullet"/>
      <w:lvlText w:val="•"/>
      <w:lvlJc w:val="left"/>
      <w:pPr>
        <w:ind w:left="2005" w:hanging="799"/>
      </w:pPr>
      <w:rPr>
        <w:rFonts w:hint="default"/>
      </w:rPr>
    </w:lvl>
    <w:lvl w:ilvl="3">
      <w:start w:val="1"/>
      <w:numFmt w:val="bullet"/>
      <w:lvlText w:val="•"/>
      <w:lvlJc w:val="left"/>
      <w:pPr>
        <w:ind w:left="2951" w:hanging="799"/>
      </w:pPr>
      <w:rPr>
        <w:rFonts w:hint="default"/>
      </w:rPr>
    </w:lvl>
    <w:lvl w:ilvl="4">
      <w:start w:val="1"/>
      <w:numFmt w:val="bullet"/>
      <w:lvlText w:val="•"/>
      <w:lvlJc w:val="left"/>
      <w:pPr>
        <w:ind w:left="3898" w:hanging="799"/>
      </w:pPr>
      <w:rPr>
        <w:rFonts w:hint="default"/>
      </w:rPr>
    </w:lvl>
    <w:lvl w:ilvl="5">
      <w:start w:val="1"/>
      <w:numFmt w:val="bullet"/>
      <w:lvlText w:val="•"/>
      <w:lvlJc w:val="left"/>
      <w:pPr>
        <w:ind w:left="4844" w:hanging="799"/>
      </w:pPr>
      <w:rPr>
        <w:rFonts w:hint="default"/>
      </w:rPr>
    </w:lvl>
    <w:lvl w:ilvl="6">
      <w:start w:val="1"/>
      <w:numFmt w:val="bullet"/>
      <w:lvlText w:val="•"/>
      <w:lvlJc w:val="left"/>
      <w:pPr>
        <w:ind w:left="5791" w:hanging="799"/>
      </w:pPr>
      <w:rPr>
        <w:rFonts w:hint="default"/>
      </w:rPr>
    </w:lvl>
    <w:lvl w:ilvl="7">
      <w:start w:val="1"/>
      <w:numFmt w:val="bullet"/>
      <w:lvlText w:val="•"/>
      <w:lvlJc w:val="left"/>
      <w:pPr>
        <w:ind w:left="6737" w:hanging="799"/>
      </w:pPr>
      <w:rPr>
        <w:rFonts w:hint="default"/>
      </w:rPr>
    </w:lvl>
    <w:lvl w:ilvl="8">
      <w:start w:val="1"/>
      <w:numFmt w:val="bullet"/>
      <w:lvlText w:val="•"/>
      <w:lvlJc w:val="left"/>
      <w:pPr>
        <w:ind w:left="7684" w:hanging="799"/>
      </w:pPr>
      <w:rPr>
        <w:rFonts w:hint="default"/>
      </w:rPr>
    </w:lvl>
  </w:abstractNum>
  <w:abstractNum w:abstractNumId="364" w15:restartNumberingAfterBreak="0">
    <w:nsid w:val="7B2A4FBA"/>
    <w:multiLevelType w:val="multilevel"/>
    <w:tmpl w:val="7CFC5DF0"/>
    <w:lvl w:ilvl="0">
      <w:start w:val="306"/>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5" w:hanging="977"/>
      </w:pPr>
      <w:rPr>
        <w:rFonts w:hint="default"/>
      </w:rPr>
    </w:lvl>
    <w:lvl w:ilvl="3">
      <w:start w:val="1"/>
      <w:numFmt w:val="bullet"/>
      <w:lvlText w:val="•"/>
      <w:lvlJc w:val="left"/>
      <w:pPr>
        <w:ind w:left="2951" w:hanging="977"/>
      </w:pPr>
      <w:rPr>
        <w:rFonts w:hint="default"/>
      </w:rPr>
    </w:lvl>
    <w:lvl w:ilvl="4">
      <w:start w:val="1"/>
      <w:numFmt w:val="bullet"/>
      <w:lvlText w:val="•"/>
      <w:lvlJc w:val="left"/>
      <w:pPr>
        <w:ind w:left="3898" w:hanging="977"/>
      </w:pPr>
      <w:rPr>
        <w:rFonts w:hint="default"/>
      </w:rPr>
    </w:lvl>
    <w:lvl w:ilvl="5">
      <w:start w:val="1"/>
      <w:numFmt w:val="bullet"/>
      <w:lvlText w:val="•"/>
      <w:lvlJc w:val="left"/>
      <w:pPr>
        <w:ind w:left="4844" w:hanging="977"/>
      </w:pPr>
      <w:rPr>
        <w:rFonts w:hint="default"/>
      </w:rPr>
    </w:lvl>
    <w:lvl w:ilvl="6">
      <w:start w:val="1"/>
      <w:numFmt w:val="bullet"/>
      <w:lvlText w:val="•"/>
      <w:lvlJc w:val="left"/>
      <w:pPr>
        <w:ind w:left="5791" w:hanging="977"/>
      </w:pPr>
      <w:rPr>
        <w:rFonts w:hint="default"/>
      </w:rPr>
    </w:lvl>
    <w:lvl w:ilvl="7">
      <w:start w:val="1"/>
      <w:numFmt w:val="bullet"/>
      <w:lvlText w:val="•"/>
      <w:lvlJc w:val="left"/>
      <w:pPr>
        <w:ind w:left="6737" w:hanging="977"/>
      </w:pPr>
      <w:rPr>
        <w:rFonts w:hint="default"/>
      </w:rPr>
    </w:lvl>
    <w:lvl w:ilvl="8">
      <w:start w:val="1"/>
      <w:numFmt w:val="bullet"/>
      <w:lvlText w:val="•"/>
      <w:lvlJc w:val="left"/>
      <w:pPr>
        <w:ind w:left="7684" w:hanging="977"/>
      </w:pPr>
      <w:rPr>
        <w:rFonts w:hint="default"/>
      </w:rPr>
    </w:lvl>
  </w:abstractNum>
  <w:abstractNum w:abstractNumId="365" w15:restartNumberingAfterBreak="0">
    <w:nsid w:val="7B3272B9"/>
    <w:multiLevelType w:val="multilevel"/>
    <w:tmpl w:val="1F848AE0"/>
    <w:lvl w:ilvl="0">
      <w:start w:val="33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pacing w:val="-1"/>
        <w:sz w:val="28"/>
        <w:szCs w:val="28"/>
      </w:rPr>
    </w:lvl>
    <w:lvl w:ilvl="2">
      <w:start w:val="1"/>
      <w:numFmt w:val="bullet"/>
      <w:lvlText w:val="•"/>
      <w:lvlJc w:val="left"/>
      <w:pPr>
        <w:ind w:left="1993" w:hanging="977"/>
      </w:pPr>
      <w:rPr>
        <w:rFonts w:hint="default"/>
      </w:rPr>
    </w:lvl>
    <w:lvl w:ilvl="3">
      <w:start w:val="1"/>
      <w:numFmt w:val="bullet"/>
      <w:lvlText w:val="•"/>
      <w:lvlJc w:val="left"/>
      <w:pPr>
        <w:ind w:left="2933" w:hanging="977"/>
      </w:pPr>
      <w:rPr>
        <w:rFonts w:hint="default"/>
      </w:rPr>
    </w:lvl>
    <w:lvl w:ilvl="4">
      <w:start w:val="1"/>
      <w:numFmt w:val="bullet"/>
      <w:lvlText w:val="•"/>
      <w:lvlJc w:val="left"/>
      <w:pPr>
        <w:ind w:left="3874" w:hanging="977"/>
      </w:pPr>
      <w:rPr>
        <w:rFonts w:hint="default"/>
      </w:rPr>
    </w:lvl>
    <w:lvl w:ilvl="5">
      <w:start w:val="1"/>
      <w:numFmt w:val="bullet"/>
      <w:lvlText w:val="•"/>
      <w:lvlJc w:val="left"/>
      <w:pPr>
        <w:ind w:left="4814" w:hanging="977"/>
      </w:pPr>
      <w:rPr>
        <w:rFonts w:hint="default"/>
      </w:rPr>
    </w:lvl>
    <w:lvl w:ilvl="6">
      <w:start w:val="1"/>
      <w:numFmt w:val="bullet"/>
      <w:lvlText w:val="•"/>
      <w:lvlJc w:val="left"/>
      <w:pPr>
        <w:ind w:left="5755" w:hanging="977"/>
      </w:pPr>
      <w:rPr>
        <w:rFonts w:hint="default"/>
      </w:rPr>
    </w:lvl>
    <w:lvl w:ilvl="7">
      <w:start w:val="1"/>
      <w:numFmt w:val="bullet"/>
      <w:lvlText w:val="•"/>
      <w:lvlJc w:val="left"/>
      <w:pPr>
        <w:ind w:left="6695" w:hanging="977"/>
      </w:pPr>
      <w:rPr>
        <w:rFonts w:hint="default"/>
      </w:rPr>
    </w:lvl>
    <w:lvl w:ilvl="8">
      <w:start w:val="1"/>
      <w:numFmt w:val="bullet"/>
      <w:lvlText w:val="•"/>
      <w:lvlJc w:val="left"/>
      <w:pPr>
        <w:ind w:left="7636" w:hanging="977"/>
      </w:pPr>
      <w:rPr>
        <w:rFonts w:hint="default"/>
      </w:rPr>
    </w:lvl>
  </w:abstractNum>
  <w:abstractNum w:abstractNumId="366" w15:restartNumberingAfterBreak="0">
    <w:nsid w:val="7B97283B"/>
    <w:multiLevelType w:val="multilevel"/>
    <w:tmpl w:val="495CD33E"/>
    <w:lvl w:ilvl="0">
      <w:start w:val="523"/>
      <w:numFmt w:val="decimal"/>
      <w:lvlText w:val="%1"/>
      <w:lvlJc w:val="left"/>
      <w:pPr>
        <w:ind w:left="112" w:hanging="975"/>
      </w:pPr>
      <w:rPr>
        <w:rFonts w:hint="default"/>
      </w:rPr>
    </w:lvl>
    <w:lvl w:ilvl="1">
      <w:start w:val="1"/>
      <w:numFmt w:val="decimal"/>
      <w:lvlText w:val="%1.%2."/>
      <w:lvlJc w:val="left"/>
      <w:pPr>
        <w:ind w:left="112" w:hanging="975"/>
      </w:pPr>
      <w:rPr>
        <w:rFonts w:ascii="Lucida Sans Unicode" w:eastAsia="Lucida Sans Unicode" w:hAnsi="Lucida Sans Unicode" w:hint="default"/>
        <w:sz w:val="28"/>
        <w:szCs w:val="28"/>
      </w:rPr>
    </w:lvl>
    <w:lvl w:ilvl="2">
      <w:start w:val="1"/>
      <w:numFmt w:val="bullet"/>
      <w:lvlText w:val="•"/>
      <w:lvlJc w:val="left"/>
      <w:pPr>
        <w:ind w:left="2005" w:hanging="975"/>
      </w:pPr>
      <w:rPr>
        <w:rFonts w:hint="default"/>
      </w:rPr>
    </w:lvl>
    <w:lvl w:ilvl="3">
      <w:start w:val="1"/>
      <w:numFmt w:val="bullet"/>
      <w:lvlText w:val="•"/>
      <w:lvlJc w:val="left"/>
      <w:pPr>
        <w:ind w:left="2951" w:hanging="975"/>
      </w:pPr>
      <w:rPr>
        <w:rFonts w:hint="default"/>
      </w:rPr>
    </w:lvl>
    <w:lvl w:ilvl="4">
      <w:start w:val="1"/>
      <w:numFmt w:val="bullet"/>
      <w:lvlText w:val="•"/>
      <w:lvlJc w:val="left"/>
      <w:pPr>
        <w:ind w:left="3898" w:hanging="975"/>
      </w:pPr>
      <w:rPr>
        <w:rFonts w:hint="default"/>
      </w:rPr>
    </w:lvl>
    <w:lvl w:ilvl="5">
      <w:start w:val="1"/>
      <w:numFmt w:val="bullet"/>
      <w:lvlText w:val="•"/>
      <w:lvlJc w:val="left"/>
      <w:pPr>
        <w:ind w:left="4844" w:hanging="975"/>
      </w:pPr>
      <w:rPr>
        <w:rFonts w:hint="default"/>
      </w:rPr>
    </w:lvl>
    <w:lvl w:ilvl="6">
      <w:start w:val="1"/>
      <w:numFmt w:val="bullet"/>
      <w:lvlText w:val="•"/>
      <w:lvlJc w:val="left"/>
      <w:pPr>
        <w:ind w:left="5791" w:hanging="975"/>
      </w:pPr>
      <w:rPr>
        <w:rFonts w:hint="default"/>
      </w:rPr>
    </w:lvl>
    <w:lvl w:ilvl="7">
      <w:start w:val="1"/>
      <w:numFmt w:val="bullet"/>
      <w:lvlText w:val="•"/>
      <w:lvlJc w:val="left"/>
      <w:pPr>
        <w:ind w:left="6737" w:hanging="975"/>
      </w:pPr>
      <w:rPr>
        <w:rFonts w:hint="default"/>
      </w:rPr>
    </w:lvl>
    <w:lvl w:ilvl="8">
      <w:start w:val="1"/>
      <w:numFmt w:val="bullet"/>
      <w:lvlText w:val="•"/>
      <w:lvlJc w:val="left"/>
      <w:pPr>
        <w:ind w:left="7684" w:hanging="975"/>
      </w:pPr>
      <w:rPr>
        <w:rFonts w:hint="default"/>
      </w:rPr>
    </w:lvl>
  </w:abstractNum>
  <w:abstractNum w:abstractNumId="367" w15:restartNumberingAfterBreak="0">
    <w:nsid w:val="7C785014"/>
    <w:multiLevelType w:val="multilevel"/>
    <w:tmpl w:val="6706EB9A"/>
    <w:lvl w:ilvl="0">
      <w:start w:val="8"/>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pacing w:val="-1"/>
        <w:sz w:val="28"/>
        <w:szCs w:val="28"/>
      </w:rPr>
    </w:lvl>
    <w:lvl w:ilvl="2">
      <w:start w:val="1"/>
      <w:numFmt w:val="bullet"/>
      <w:lvlText w:val="•"/>
      <w:lvlJc w:val="left"/>
      <w:pPr>
        <w:ind w:left="2005" w:hanging="622"/>
      </w:pPr>
      <w:rPr>
        <w:rFonts w:hint="default"/>
      </w:rPr>
    </w:lvl>
    <w:lvl w:ilvl="3">
      <w:start w:val="1"/>
      <w:numFmt w:val="bullet"/>
      <w:lvlText w:val="•"/>
      <w:lvlJc w:val="left"/>
      <w:pPr>
        <w:ind w:left="2951" w:hanging="622"/>
      </w:pPr>
      <w:rPr>
        <w:rFonts w:hint="default"/>
      </w:rPr>
    </w:lvl>
    <w:lvl w:ilvl="4">
      <w:start w:val="1"/>
      <w:numFmt w:val="bullet"/>
      <w:lvlText w:val="•"/>
      <w:lvlJc w:val="left"/>
      <w:pPr>
        <w:ind w:left="3898" w:hanging="622"/>
      </w:pPr>
      <w:rPr>
        <w:rFonts w:hint="default"/>
      </w:rPr>
    </w:lvl>
    <w:lvl w:ilvl="5">
      <w:start w:val="1"/>
      <w:numFmt w:val="bullet"/>
      <w:lvlText w:val="•"/>
      <w:lvlJc w:val="left"/>
      <w:pPr>
        <w:ind w:left="4844" w:hanging="622"/>
      </w:pPr>
      <w:rPr>
        <w:rFonts w:hint="default"/>
      </w:rPr>
    </w:lvl>
    <w:lvl w:ilvl="6">
      <w:start w:val="1"/>
      <w:numFmt w:val="bullet"/>
      <w:lvlText w:val="•"/>
      <w:lvlJc w:val="left"/>
      <w:pPr>
        <w:ind w:left="5791" w:hanging="622"/>
      </w:pPr>
      <w:rPr>
        <w:rFonts w:hint="default"/>
      </w:rPr>
    </w:lvl>
    <w:lvl w:ilvl="7">
      <w:start w:val="1"/>
      <w:numFmt w:val="bullet"/>
      <w:lvlText w:val="•"/>
      <w:lvlJc w:val="left"/>
      <w:pPr>
        <w:ind w:left="6737" w:hanging="622"/>
      </w:pPr>
      <w:rPr>
        <w:rFonts w:hint="default"/>
      </w:rPr>
    </w:lvl>
    <w:lvl w:ilvl="8">
      <w:start w:val="1"/>
      <w:numFmt w:val="bullet"/>
      <w:lvlText w:val="•"/>
      <w:lvlJc w:val="left"/>
      <w:pPr>
        <w:ind w:left="7684" w:hanging="622"/>
      </w:pPr>
      <w:rPr>
        <w:rFonts w:hint="default"/>
      </w:rPr>
    </w:lvl>
  </w:abstractNum>
  <w:abstractNum w:abstractNumId="368" w15:restartNumberingAfterBreak="0">
    <w:nsid w:val="7CEC3E16"/>
    <w:multiLevelType w:val="multilevel"/>
    <w:tmpl w:val="31866752"/>
    <w:lvl w:ilvl="0">
      <w:start w:val="575"/>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decimal"/>
      <w:lvlText w:val="%1.%2.%3."/>
      <w:lvlJc w:val="left"/>
      <w:pPr>
        <w:ind w:left="112" w:hanging="1241"/>
      </w:pPr>
      <w:rPr>
        <w:rFonts w:ascii="Lucida Sans Unicode" w:eastAsia="Lucida Sans Unicode" w:hAnsi="Lucida Sans Unicode" w:hint="default"/>
        <w:spacing w:val="-1"/>
        <w:sz w:val="28"/>
        <w:szCs w:val="28"/>
      </w:rPr>
    </w:lvl>
    <w:lvl w:ilvl="3">
      <w:start w:val="1"/>
      <w:numFmt w:val="bullet"/>
      <w:lvlText w:val="•"/>
      <w:lvlJc w:val="left"/>
      <w:pPr>
        <w:ind w:left="2897" w:hanging="1241"/>
      </w:pPr>
      <w:rPr>
        <w:rFonts w:hint="default"/>
      </w:rPr>
    </w:lvl>
    <w:lvl w:ilvl="4">
      <w:start w:val="1"/>
      <w:numFmt w:val="bullet"/>
      <w:lvlText w:val="•"/>
      <w:lvlJc w:val="left"/>
      <w:pPr>
        <w:ind w:left="3826" w:hanging="1241"/>
      </w:pPr>
      <w:rPr>
        <w:rFonts w:hint="default"/>
      </w:rPr>
    </w:lvl>
    <w:lvl w:ilvl="5">
      <w:start w:val="1"/>
      <w:numFmt w:val="bullet"/>
      <w:lvlText w:val="•"/>
      <w:lvlJc w:val="left"/>
      <w:pPr>
        <w:ind w:left="4754" w:hanging="1241"/>
      </w:pPr>
      <w:rPr>
        <w:rFonts w:hint="default"/>
      </w:rPr>
    </w:lvl>
    <w:lvl w:ilvl="6">
      <w:start w:val="1"/>
      <w:numFmt w:val="bullet"/>
      <w:lvlText w:val="•"/>
      <w:lvlJc w:val="left"/>
      <w:pPr>
        <w:ind w:left="5683" w:hanging="1241"/>
      </w:pPr>
      <w:rPr>
        <w:rFonts w:hint="default"/>
      </w:rPr>
    </w:lvl>
    <w:lvl w:ilvl="7">
      <w:start w:val="1"/>
      <w:numFmt w:val="bullet"/>
      <w:lvlText w:val="•"/>
      <w:lvlJc w:val="left"/>
      <w:pPr>
        <w:ind w:left="6611" w:hanging="1241"/>
      </w:pPr>
      <w:rPr>
        <w:rFonts w:hint="default"/>
      </w:rPr>
    </w:lvl>
    <w:lvl w:ilvl="8">
      <w:start w:val="1"/>
      <w:numFmt w:val="bullet"/>
      <w:lvlText w:val="•"/>
      <w:lvlJc w:val="left"/>
      <w:pPr>
        <w:ind w:left="7540" w:hanging="1241"/>
      </w:pPr>
      <w:rPr>
        <w:rFonts w:hint="default"/>
      </w:rPr>
    </w:lvl>
  </w:abstractNum>
  <w:abstractNum w:abstractNumId="369" w15:restartNumberingAfterBreak="0">
    <w:nsid w:val="7D77023A"/>
    <w:multiLevelType w:val="multilevel"/>
    <w:tmpl w:val="3A705AD2"/>
    <w:lvl w:ilvl="0">
      <w:start w:val="91"/>
      <w:numFmt w:val="decimal"/>
      <w:lvlText w:val="%1"/>
      <w:lvlJc w:val="left"/>
      <w:pPr>
        <w:ind w:left="112" w:hanging="800"/>
      </w:pPr>
      <w:rPr>
        <w:rFonts w:hint="default"/>
      </w:rPr>
    </w:lvl>
    <w:lvl w:ilvl="1">
      <w:start w:val="1"/>
      <w:numFmt w:val="decimal"/>
      <w:lvlText w:val="%1.%2."/>
      <w:lvlJc w:val="left"/>
      <w:pPr>
        <w:ind w:left="112" w:hanging="800"/>
      </w:pPr>
      <w:rPr>
        <w:rFonts w:ascii="Lucida Sans Unicode" w:eastAsia="Lucida Sans Unicode" w:hAnsi="Lucida Sans Unicode" w:hint="default"/>
        <w:spacing w:val="-1"/>
        <w:sz w:val="28"/>
        <w:szCs w:val="28"/>
      </w:rPr>
    </w:lvl>
    <w:lvl w:ilvl="2">
      <w:start w:val="1"/>
      <w:numFmt w:val="decimal"/>
      <w:lvlText w:val="%1.%2.%3."/>
      <w:lvlJc w:val="left"/>
      <w:pPr>
        <w:ind w:left="112" w:hanging="1064"/>
      </w:pPr>
      <w:rPr>
        <w:rFonts w:ascii="Lucida Sans Unicode" w:eastAsia="Lucida Sans Unicode" w:hAnsi="Lucida Sans Unicode" w:hint="default"/>
        <w:sz w:val="28"/>
        <w:szCs w:val="28"/>
      </w:rPr>
    </w:lvl>
    <w:lvl w:ilvl="3">
      <w:start w:val="1"/>
      <w:numFmt w:val="bullet"/>
      <w:lvlText w:val="•"/>
      <w:lvlJc w:val="left"/>
      <w:pPr>
        <w:ind w:left="2897" w:hanging="1064"/>
      </w:pPr>
      <w:rPr>
        <w:rFonts w:hint="default"/>
      </w:rPr>
    </w:lvl>
    <w:lvl w:ilvl="4">
      <w:start w:val="1"/>
      <w:numFmt w:val="bullet"/>
      <w:lvlText w:val="•"/>
      <w:lvlJc w:val="left"/>
      <w:pPr>
        <w:ind w:left="3826" w:hanging="1064"/>
      </w:pPr>
      <w:rPr>
        <w:rFonts w:hint="default"/>
      </w:rPr>
    </w:lvl>
    <w:lvl w:ilvl="5">
      <w:start w:val="1"/>
      <w:numFmt w:val="bullet"/>
      <w:lvlText w:val="•"/>
      <w:lvlJc w:val="left"/>
      <w:pPr>
        <w:ind w:left="4754" w:hanging="1064"/>
      </w:pPr>
      <w:rPr>
        <w:rFonts w:hint="default"/>
      </w:rPr>
    </w:lvl>
    <w:lvl w:ilvl="6">
      <w:start w:val="1"/>
      <w:numFmt w:val="bullet"/>
      <w:lvlText w:val="•"/>
      <w:lvlJc w:val="left"/>
      <w:pPr>
        <w:ind w:left="5683" w:hanging="1064"/>
      </w:pPr>
      <w:rPr>
        <w:rFonts w:hint="default"/>
      </w:rPr>
    </w:lvl>
    <w:lvl w:ilvl="7">
      <w:start w:val="1"/>
      <w:numFmt w:val="bullet"/>
      <w:lvlText w:val="•"/>
      <w:lvlJc w:val="left"/>
      <w:pPr>
        <w:ind w:left="6611" w:hanging="1064"/>
      </w:pPr>
      <w:rPr>
        <w:rFonts w:hint="default"/>
      </w:rPr>
    </w:lvl>
    <w:lvl w:ilvl="8">
      <w:start w:val="1"/>
      <w:numFmt w:val="bullet"/>
      <w:lvlText w:val="•"/>
      <w:lvlJc w:val="left"/>
      <w:pPr>
        <w:ind w:left="7540" w:hanging="1064"/>
      </w:pPr>
      <w:rPr>
        <w:rFonts w:hint="default"/>
      </w:rPr>
    </w:lvl>
  </w:abstractNum>
  <w:abstractNum w:abstractNumId="370" w15:restartNumberingAfterBreak="0">
    <w:nsid w:val="7DCA7618"/>
    <w:multiLevelType w:val="multilevel"/>
    <w:tmpl w:val="AC306048"/>
    <w:lvl w:ilvl="0">
      <w:start w:val="6"/>
      <w:numFmt w:val="decimal"/>
      <w:lvlText w:val="%1"/>
      <w:lvlJc w:val="left"/>
      <w:pPr>
        <w:ind w:left="112" w:hanging="622"/>
      </w:pPr>
      <w:rPr>
        <w:rFonts w:hint="default"/>
      </w:rPr>
    </w:lvl>
    <w:lvl w:ilvl="1">
      <w:start w:val="1"/>
      <w:numFmt w:val="decimal"/>
      <w:lvlText w:val="%1.%2."/>
      <w:lvlJc w:val="left"/>
      <w:pPr>
        <w:ind w:left="112" w:hanging="622"/>
      </w:pPr>
      <w:rPr>
        <w:rFonts w:ascii="Lucida Sans Unicode" w:eastAsia="Lucida Sans Unicode" w:hAnsi="Lucida Sans Unicode" w:hint="default"/>
        <w:sz w:val="28"/>
        <w:szCs w:val="28"/>
      </w:rPr>
    </w:lvl>
    <w:lvl w:ilvl="2">
      <w:start w:val="1"/>
      <w:numFmt w:val="bullet"/>
      <w:lvlText w:val="•"/>
      <w:lvlJc w:val="left"/>
      <w:pPr>
        <w:ind w:left="2001" w:hanging="622"/>
      </w:pPr>
      <w:rPr>
        <w:rFonts w:hint="default"/>
      </w:rPr>
    </w:lvl>
    <w:lvl w:ilvl="3">
      <w:start w:val="1"/>
      <w:numFmt w:val="bullet"/>
      <w:lvlText w:val="•"/>
      <w:lvlJc w:val="left"/>
      <w:pPr>
        <w:ind w:left="2945" w:hanging="622"/>
      </w:pPr>
      <w:rPr>
        <w:rFonts w:hint="default"/>
      </w:rPr>
    </w:lvl>
    <w:lvl w:ilvl="4">
      <w:start w:val="1"/>
      <w:numFmt w:val="bullet"/>
      <w:lvlText w:val="•"/>
      <w:lvlJc w:val="left"/>
      <w:pPr>
        <w:ind w:left="3890" w:hanging="622"/>
      </w:pPr>
      <w:rPr>
        <w:rFonts w:hint="default"/>
      </w:rPr>
    </w:lvl>
    <w:lvl w:ilvl="5">
      <w:start w:val="1"/>
      <w:numFmt w:val="bullet"/>
      <w:lvlText w:val="•"/>
      <w:lvlJc w:val="left"/>
      <w:pPr>
        <w:ind w:left="4834" w:hanging="622"/>
      </w:pPr>
      <w:rPr>
        <w:rFonts w:hint="default"/>
      </w:rPr>
    </w:lvl>
    <w:lvl w:ilvl="6">
      <w:start w:val="1"/>
      <w:numFmt w:val="bullet"/>
      <w:lvlText w:val="•"/>
      <w:lvlJc w:val="left"/>
      <w:pPr>
        <w:ind w:left="5779" w:hanging="622"/>
      </w:pPr>
      <w:rPr>
        <w:rFonts w:hint="default"/>
      </w:rPr>
    </w:lvl>
    <w:lvl w:ilvl="7">
      <w:start w:val="1"/>
      <w:numFmt w:val="bullet"/>
      <w:lvlText w:val="•"/>
      <w:lvlJc w:val="left"/>
      <w:pPr>
        <w:ind w:left="6723" w:hanging="622"/>
      </w:pPr>
      <w:rPr>
        <w:rFonts w:hint="default"/>
      </w:rPr>
    </w:lvl>
    <w:lvl w:ilvl="8">
      <w:start w:val="1"/>
      <w:numFmt w:val="bullet"/>
      <w:lvlText w:val="•"/>
      <w:lvlJc w:val="left"/>
      <w:pPr>
        <w:ind w:left="7668" w:hanging="622"/>
      </w:pPr>
      <w:rPr>
        <w:rFonts w:hint="default"/>
      </w:rPr>
    </w:lvl>
  </w:abstractNum>
  <w:abstractNum w:abstractNumId="371" w15:restartNumberingAfterBreak="0">
    <w:nsid w:val="7DD64A53"/>
    <w:multiLevelType w:val="multilevel"/>
    <w:tmpl w:val="32BCC904"/>
    <w:lvl w:ilvl="0">
      <w:start w:val="59"/>
      <w:numFmt w:val="decimal"/>
      <w:lvlText w:val="%1"/>
      <w:lvlJc w:val="left"/>
      <w:pPr>
        <w:ind w:left="112" w:hanging="799"/>
      </w:pPr>
      <w:rPr>
        <w:rFonts w:hint="default"/>
      </w:rPr>
    </w:lvl>
    <w:lvl w:ilvl="1">
      <w:start w:val="1"/>
      <w:numFmt w:val="decimal"/>
      <w:lvlText w:val="%1.%2."/>
      <w:lvlJc w:val="left"/>
      <w:pPr>
        <w:ind w:left="112" w:hanging="799"/>
      </w:pPr>
      <w:rPr>
        <w:rFonts w:ascii="Lucida Sans Unicode" w:eastAsia="Lucida Sans Unicode" w:hAnsi="Lucida Sans Unicode" w:hint="default"/>
        <w:spacing w:val="-1"/>
        <w:sz w:val="28"/>
        <w:szCs w:val="28"/>
      </w:rPr>
    </w:lvl>
    <w:lvl w:ilvl="2">
      <w:start w:val="1"/>
      <w:numFmt w:val="bullet"/>
      <w:lvlText w:val="•"/>
      <w:lvlJc w:val="left"/>
      <w:pPr>
        <w:ind w:left="2001" w:hanging="799"/>
      </w:pPr>
      <w:rPr>
        <w:rFonts w:hint="default"/>
      </w:rPr>
    </w:lvl>
    <w:lvl w:ilvl="3">
      <w:start w:val="1"/>
      <w:numFmt w:val="bullet"/>
      <w:lvlText w:val="•"/>
      <w:lvlJc w:val="left"/>
      <w:pPr>
        <w:ind w:left="2945" w:hanging="799"/>
      </w:pPr>
      <w:rPr>
        <w:rFonts w:hint="default"/>
      </w:rPr>
    </w:lvl>
    <w:lvl w:ilvl="4">
      <w:start w:val="1"/>
      <w:numFmt w:val="bullet"/>
      <w:lvlText w:val="•"/>
      <w:lvlJc w:val="left"/>
      <w:pPr>
        <w:ind w:left="3890" w:hanging="799"/>
      </w:pPr>
      <w:rPr>
        <w:rFonts w:hint="default"/>
      </w:rPr>
    </w:lvl>
    <w:lvl w:ilvl="5">
      <w:start w:val="1"/>
      <w:numFmt w:val="bullet"/>
      <w:lvlText w:val="•"/>
      <w:lvlJc w:val="left"/>
      <w:pPr>
        <w:ind w:left="4834" w:hanging="799"/>
      </w:pPr>
      <w:rPr>
        <w:rFonts w:hint="default"/>
      </w:rPr>
    </w:lvl>
    <w:lvl w:ilvl="6">
      <w:start w:val="1"/>
      <w:numFmt w:val="bullet"/>
      <w:lvlText w:val="•"/>
      <w:lvlJc w:val="left"/>
      <w:pPr>
        <w:ind w:left="5779" w:hanging="799"/>
      </w:pPr>
      <w:rPr>
        <w:rFonts w:hint="default"/>
      </w:rPr>
    </w:lvl>
    <w:lvl w:ilvl="7">
      <w:start w:val="1"/>
      <w:numFmt w:val="bullet"/>
      <w:lvlText w:val="•"/>
      <w:lvlJc w:val="left"/>
      <w:pPr>
        <w:ind w:left="6723" w:hanging="799"/>
      </w:pPr>
      <w:rPr>
        <w:rFonts w:hint="default"/>
      </w:rPr>
    </w:lvl>
    <w:lvl w:ilvl="8">
      <w:start w:val="1"/>
      <w:numFmt w:val="bullet"/>
      <w:lvlText w:val="•"/>
      <w:lvlJc w:val="left"/>
      <w:pPr>
        <w:ind w:left="7668" w:hanging="799"/>
      </w:pPr>
      <w:rPr>
        <w:rFonts w:hint="default"/>
      </w:rPr>
    </w:lvl>
  </w:abstractNum>
  <w:abstractNum w:abstractNumId="372" w15:restartNumberingAfterBreak="0">
    <w:nsid w:val="7E0558C6"/>
    <w:multiLevelType w:val="multilevel"/>
    <w:tmpl w:val="4AD2C672"/>
    <w:lvl w:ilvl="0">
      <w:start w:val="513"/>
      <w:numFmt w:val="decimal"/>
      <w:lvlText w:val="%1"/>
      <w:lvlJc w:val="left"/>
      <w:pPr>
        <w:ind w:left="112" w:hanging="977"/>
      </w:pPr>
      <w:rPr>
        <w:rFonts w:hint="default"/>
      </w:rPr>
    </w:lvl>
    <w:lvl w:ilvl="1">
      <w:start w:val="1"/>
      <w:numFmt w:val="decimal"/>
      <w:lvlText w:val="%1.%2."/>
      <w:lvlJc w:val="left"/>
      <w:pPr>
        <w:ind w:left="112" w:hanging="977"/>
      </w:pPr>
      <w:rPr>
        <w:rFonts w:ascii="Lucida Sans Unicode" w:eastAsia="Lucida Sans Unicode" w:hAnsi="Lucida Sans Unicode" w:hint="default"/>
        <w:sz w:val="28"/>
        <w:szCs w:val="28"/>
      </w:rPr>
    </w:lvl>
    <w:lvl w:ilvl="2">
      <w:start w:val="1"/>
      <w:numFmt w:val="bullet"/>
      <w:lvlText w:val="•"/>
      <w:lvlJc w:val="left"/>
      <w:pPr>
        <w:ind w:left="2001" w:hanging="977"/>
      </w:pPr>
      <w:rPr>
        <w:rFonts w:hint="default"/>
      </w:rPr>
    </w:lvl>
    <w:lvl w:ilvl="3">
      <w:start w:val="1"/>
      <w:numFmt w:val="bullet"/>
      <w:lvlText w:val="•"/>
      <w:lvlJc w:val="left"/>
      <w:pPr>
        <w:ind w:left="2945" w:hanging="977"/>
      </w:pPr>
      <w:rPr>
        <w:rFonts w:hint="default"/>
      </w:rPr>
    </w:lvl>
    <w:lvl w:ilvl="4">
      <w:start w:val="1"/>
      <w:numFmt w:val="bullet"/>
      <w:lvlText w:val="•"/>
      <w:lvlJc w:val="left"/>
      <w:pPr>
        <w:ind w:left="3890" w:hanging="977"/>
      </w:pPr>
      <w:rPr>
        <w:rFonts w:hint="default"/>
      </w:rPr>
    </w:lvl>
    <w:lvl w:ilvl="5">
      <w:start w:val="1"/>
      <w:numFmt w:val="bullet"/>
      <w:lvlText w:val="•"/>
      <w:lvlJc w:val="left"/>
      <w:pPr>
        <w:ind w:left="4834" w:hanging="977"/>
      </w:pPr>
      <w:rPr>
        <w:rFonts w:hint="default"/>
      </w:rPr>
    </w:lvl>
    <w:lvl w:ilvl="6">
      <w:start w:val="1"/>
      <w:numFmt w:val="bullet"/>
      <w:lvlText w:val="•"/>
      <w:lvlJc w:val="left"/>
      <w:pPr>
        <w:ind w:left="5779" w:hanging="977"/>
      </w:pPr>
      <w:rPr>
        <w:rFonts w:hint="default"/>
      </w:rPr>
    </w:lvl>
    <w:lvl w:ilvl="7">
      <w:start w:val="1"/>
      <w:numFmt w:val="bullet"/>
      <w:lvlText w:val="•"/>
      <w:lvlJc w:val="left"/>
      <w:pPr>
        <w:ind w:left="6723" w:hanging="977"/>
      </w:pPr>
      <w:rPr>
        <w:rFonts w:hint="default"/>
      </w:rPr>
    </w:lvl>
    <w:lvl w:ilvl="8">
      <w:start w:val="1"/>
      <w:numFmt w:val="bullet"/>
      <w:lvlText w:val="•"/>
      <w:lvlJc w:val="left"/>
      <w:pPr>
        <w:ind w:left="7668" w:hanging="977"/>
      </w:pPr>
      <w:rPr>
        <w:rFonts w:hint="default"/>
      </w:rPr>
    </w:lvl>
  </w:abstractNum>
  <w:num w:numId="1">
    <w:abstractNumId w:val="286"/>
  </w:num>
  <w:num w:numId="2">
    <w:abstractNumId w:val="225"/>
  </w:num>
  <w:num w:numId="3">
    <w:abstractNumId w:val="342"/>
  </w:num>
  <w:num w:numId="4">
    <w:abstractNumId w:val="51"/>
  </w:num>
  <w:num w:numId="5">
    <w:abstractNumId w:val="174"/>
  </w:num>
  <w:num w:numId="6">
    <w:abstractNumId w:val="290"/>
  </w:num>
  <w:num w:numId="7">
    <w:abstractNumId w:val="194"/>
  </w:num>
  <w:num w:numId="8">
    <w:abstractNumId w:val="307"/>
  </w:num>
  <w:num w:numId="9">
    <w:abstractNumId w:val="113"/>
  </w:num>
  <w:num w:numId="10">
    <w:abstractNumId w:val="188"/>
  </w:num>
  <w:num w:numId="11">
    <w:abstractNumId w:val="304"/>
  </w:num>
  <w:num w:numId="12">
    <w:abstractNumId w:val="241"/>
  </w:num>
  <w:num w:numId="13">
    <w:abstractNumId w:val="87"/>
  </w:num>
  <w:num w:numId="14">
    <w:abstractNumId w:val="211"/>
  </w:num>
  <w:num w:numId="15">
    <w:abstractNumId w:val="189"/>
  </w:num>
  <w:num w:numId="16">
    <w:abstractNumId w:val="16"/>
  </w:num>
  <w:num w:numId="17">
    <w:abstractNumId w:val="314"/>
  </w:num>
  <w:num w:numId="18">
    <w:abstractNumId w:val="368"/>
  </w:num>
  <w:num w:numId="19">
    <w:abstractNumId w:val="143"/>
  </w:num>
  <w:num w:numId="20">
    <w:abstractNumId w:val="319"/>
  </w:num>
  <w:num w:numId="21">
    <w:abstractNumId w:val="219"/>
  </w:num>
  <w:num w:numId="22">
    <w:abstractNumId w:val="212"/>
  </w:num>
  <w:num w:numId="23">
    <w:abstractNumId w:val="179"/>
  </w:num>
  <w:num w:numId="24">
    <w:abstractNumId w:val="249"/>
  </w:num>
  <w:num w:numId="25">
    <w:abstractNumId w:val="239"/>
  </w:num>
  <w:num w:numId="26">
    <w:abstractNumId w:val="288"/>
  </w:num>
  <w:num w:numId="27">
    <w:abstractNumId w:val="252"/>
  </w:num>
  <w:num w:numId="28">
    <w:abstractNumId w:val="10"/>
  </w:num>
  <w:num w:numId="29">
    <w:abstractNumId w:val="39"/>
  </w:num>
  <w:num w:numId="30">
    <w:abstractNumId w:val="77"/>
  </w:num>
  <w:num w:numId="31">
    <w:abstractNumId w:val="42"/>
  </w:num>
  <w:num w:numId="32">
    <w:abstractNumId w:val="204"/>
  </w:num>
  <w:num w:numId="33">
    <w:abstractNumId w:val="71"/>
  </w:num>
  <w:num w:numId="34">
    <w:abstractNumId w:val="122"/>
  </w:num>
  <w:num w:numId="35">
    <w:abstractNumId w:val="48"/>
  </w:num>
  <w:num w:numId="36">
    <w:abstractNumId w:val="106"/>
  </w:num>
  <w:num w:numId="37">
    <w:abstractNumId w:val="67"/>
  </w:num>
  <w:num w:numId="38">
    <w:abstractNumId w:val="234"/>
  </w:num>
  <w:num w:numId="39">
    <w:abstractNumId w:val="37"/>
  </w:num>
  <w:num w:numId="40">
    <w:abstractNumId w:val="64"/>
  </w:num>
  <w:num w:numId="41">
    <w:abstractNumId w:val="170"/>
  </w:num>
  <w:num w:numId="42">
    <w:abstractNumId w:val="198"/>
  </w:num>
  <w:num w:numId="43">
    <w:abstractNumId w:val="356"/>
  </w:num>
  <w:num w:numId="44">
    <w:abstractNumId w:val="366"/>
  </w:num>
  <w:num w:numId="45">
    <w:abstractNumId w:val="291"/>
  </w:num>
  <w:num w:numId="46">
    <w:abstractNumId w:val="75"/>
  </w:num>
  <w:num w:numId="47">
    <w:abstractNumId w:val="1"/>
  </w:num>
  <w:num w:numId="48">
    <w:abstractNumId w:val="344"/>
  </w:num>
  <w:num w:numId="49">
    <w:abstractNumId w:val="28"/>
  </w:num>
  <w:num w:numId="50">
    <w:abstractNumId w:val="287"/>
  </w:num>
  <w:num w:numId="51">
    <w:abstractNumId w:val="372"/>
  </w:num>
  <w:num w:numId="52">
    <w:abstractNumId w:val="155"/>
  </w:num>
  <w:num w:numId="53">
    <w:abstractNumId w:val="217"/>
  </w:num>
  <w:num w:numId="54">
    <w:abstractNumId w:val="197"/>
  </w:num>
  <w:num w:numId="55">
    <w:abstractNumId w:val="297"/>
  </w:num>
  <w:num w:numId="56">
    <w:abstractNumId w:val="325"/>
  </w:num>
  <w:num w:numId="57">
    <w:abstractNumId w:val="235"/>
  </w:num>
  <w:num w:numId="58">
    <w:abstractNumId w:val="152"/>
  </w:num>
  <w:num w:numId="59">
    <w:abstractNumId w:val="53"/>
  </w:num>
  <w:num w:numId="60">
    <w:abstractNumId w:val="90"/>
  </w:num>
  <w:num w:numId="61">
    <w:abstractNumId w:val="161"/>
  </w:num>
  <w:num w:numId="62">
    <w:abstractNumId w:val="29"/>
  </w:num>
  <w:num w:numId="63">
    <w:abstractNumId w:val="247"/>
  </w:num>
  <w:num w:numId="64">
    <w:abstractNumId w:val="167"/>
  </w:num>
  <w:num w:numId="65">
    <w:abstractNumId w:val="108"/>
  </w:num>
  <w:num w:numId="66">
    <w:abstractNumId w:val="226"/>
  </w:num>
  <w:num w:numId="67">
    <w:abstractNumId w:val="328"/>
  </w:num>
  <w:num w:numId="68">
    <w:abstractNumId w:val="301"/>
  </w:num>
  <w:num w:numId="69">
    <w:abstractNumId w:val="283"/>
  </w:num>
  <w:num w:numId="70">
    <w:abstractNumId w:val="229"/>
  </w:num>
  <w:num w:numId="71">
    <w:abstractNumId w:val="21"/>
  </w:num>
  <w:num w:numId="72">
    <w:abstractNumId w:val="100"/>
  </w:num>
  <w:num w:numId="73">
    <w:abstractNumId w:val="321"/>
  </w:num>
  <w:num w:numId="74">
    <w:abstractNumId w:val="259"/>
  </w:num>
  <w:num w:numId="75">
    <w:abstractNumId w:val="135"/>
  </w:num>
  <w:num w:numId="76">
    <w:abstractNumId w:val="148"/>
  </w:num>
  <w:num w:numId="77">
    <w:abstractNumId w:val="114"/>
  </w:num>
  <w:num w:numId="78">
    <w:abstractNumId w:val="157"/>
  </w:num>
  <w:num w:numId="79">
    <w:abstractNumId w:val="119"/>
  </w:num>
  <w:num w:numId="80">
    <w:abstractNumId w:val="103"/>
  </w:num>
  <w:num w:numId="81">
    <w:abstractNumId w:val="221"/>
  </w:num>
  <w:num w:numId="82">
    <w:abstractNumId w:val="92"/>
  </w:num>
  <w:num w:numId="83">
    <w:abstractNumId w:val="323"/>
  </w:num>
  <w:num w:numId="84">
    <w:abstractNumId w:val="8"/>
  </w:num>
  <w:num w:numId="85">
    <w:abstractNumId w:val="271"/>
  </w:num>
  <w:num w:numId="86">
    <w:abstractNumId w:val="134"/>
  </w:num>
  <w:num w:numId="87">
    <w:abstractNumId w:val="166"/>
  </w:num>
  <w:num w:numId="88">
    <w:abstractNumId w:val="264"/>
  </w:num>
  <w:num w:numId="89">
    <w:abstractNumId w:val="120"/>
  </w:num>
  <w:num w:numId="90">
    <w:abstractNumId w:val="282"/>
  </w:num>
  <w:num w:numId="91">
    <w:abstractNumId w:val="109"/>
  </w:num>
  <w:num w:numId="92">
    <w:abstractNumId w:val="177"/>
  </w:num>
  <w:num w:numId="93">
    <w:abstractNumId w:val="158"/>
  </w:num>
  <w:num w:numId="94">
    <w:abstractNumId w:val="322"/>
  </w:num>
  <w:num w:numId="95">
    <w:abstractNumId w:val="308"/>
  </w:num>
  <w:num w:numId="96">
    <w:abstractNumId w:val="130"/>
  </w:num>
  <w:num w:numId="97">
    <w:abstractNumId w:val="132"/>
  </w:num>
  <w:num w:numId="98">
    <w:abstractNumId w:val="317"/>
  </w:num>
  <w:num w:numId="99">
    <w:abstractNumId w:val="18"/>
  </w:num>
  <w:num w:numId="100">
    <w:abstractNumId w:val="104"/>
  </w:num>
  <w:num w:numId="101">
    <w:abstractNumId w:val="118"/>
  </w:num>
  <w:num w:numId="102">
    <w:abstractNumId w:val="147"/>
  </w:num>
  <w:num w:numId="103">
    <w:abstractNumId w:val="20"/>
  </w:num>
  <w:num w:numId="104">
    <w:abstractNumId w:val="222"/>
  </w:num>
  <w:num w:numId="105">
    <w:abstractNumId w:val="230"/>
  </w:num>
  <w:num w:numId="106">
    <w:abstractNumId w:val="36"/>
  </w:num>
  <w:num w:numId="107">
    <w:abstractNumId w:val="46"/>
  </w:num>
  <w:num w:numId="108">
    <w:abstractNumId w:val="62"/>
  </w:num>
  <w:num w:numId="109">
    <w:abstractNumId w:val="142"/>
  </w:num>
  <w:num w:numId="110">
    <w:abstractNumId w:val="206"/>
  </w:num>
  <w:num w:numId="111">
    <w:abstractNumId w:val="256"/>
  </w:num>
  <w:num w:numId="112">
    <w:abstractNumId w:val="47"/>
  </w:num>
  <w:num w:numId="113">
    <w:abstractNumId w:val="276"/>
  </w:num>
  <w:num w:numId="114">
    <w:abstractNumId w:val="151"/>
  </w:num>
  <w:num w:numId="115">
    <w:abstractNumId w:val="334"/>
  </w:num>
  <w:num w:numId="116">
    <w:abstractNumId w:val="274"/>
  </w:num>
  <w:num w:numId="117">
    <w:abstractNumId w:val="2"/>
  </w:num>
  <w:num w:numId="118">
    <w:abstractNumId w:val="365"/>
  </w:num>
  <w:num w:numId="119">
    <w:abstractNumId w:val="66"/>
  </w:num>
  <w:num w:numId="120">
    <w:abstractNumId w:val="268"/>
  </w:num>
  <w:num w:numId="121">
    <w:abstractNumId w:val="355"/>
  </w:num>
  <w:num w:numId="122">
    <w:abstractNumId w:val="320"/>
  </w:num>
  <w:num w:numId="123">
    <w:abstractNumId w:val="88"/>
  </w:num>
  <w:num w:numId="124">
    <w:abstractNumId w:val="82"/>
  </w:num>
  <w:num w:numId="125">
    <w:abstractNumId w:val="341"/>
  </w:num>
  <w:num w:numId="126">
    <w:abstractNumId w:val="95"/>
  </w:num>
  <w:num w:numId="127">
    <w:abstractNumId w:val="358"/>
  </w:num>
  <w:num w:numId="128">
    <w:abstractNumId w:val="354"/>
  </w:num>
  <w:num w:numId="129">
    <w:abstractNumId w:val="162"/>
  </w:num>
  <w:num w:numId="130">
    <w:abstractNumId w:val="285"/>
  </w:num>
  <w:num w:numId="131">
    <w:abstractNumId w:val="33"/>
  </w:num>
  <w:num w:numId="132">
    <w:abstractNumId w:val="242"/>
  </w:num>
  <w:num w:numId="133">
    <w:abstractNumId w:val="257"/>
  </w:num>
  <w:num w:numId="134">
    <w:abstractNumId w:val="349"/>
  </w:num>
  <w:num w:numId="135">
    <w:abstractNumId w:val="364"/>
  </w:num>
  <w:num w:numId="136">
    <w:abstractNumId w:val="272"/>
  </w:num>
  <w:num w:numId="137">
    <w:abstractNumId w:val="326"/>
  </w:num>
  <w:num w:numId="138">
    <w:abstractNumId w:val="78"/>
  </w:num>
  <w:num w:numId="139">
    <w:abstractNumId w:val="218"/>
  </w:num>
  <w:num w:numId="140">
    <w:abstractNumId w:val="57"/>
  </w:num>
  <w:num w:numId="141">
    <w:abstractNumId w:val="279"/>
  </w:num>
  <w:num w:numId="142">
    <w:abstractNumId w:val="127"/>
  </w:num>
  <w:num w:numId="143">
    <w:abstractNumId w:val="343"/>
  </w:num>
  <w:num w:numId="144">
    <w:abstractNumId w:val="43"/>
  </w:num>
  <w:num w:numId="145">
    <w:abstractNumId w:val="131"/>
  </w:num>
  <w:num w:numId="146">
    <w:abstractNumId w:val="15"/>
  </w:num>
  <w:num w:numId="147">
    <w:abstractNumId w:val="81"/>
  </w:num>
  <w:num w:numId="148">
    <w:abstractNumId w:val="159"/>
  </w:num>
  <w:num w:numId="149">
    <w:abstractNumId w:val="192"/>
  </w:num>
  <w:num w:numId="150">
    <w:abstractNumId w:val="83"/>
  </w:num>
  <w:num w:numId="151">
    <w:abstractNumId w:val="299"/>
  </w:num>
  <w:num w:numId="152">
    <w:abstractNumId w:val="209"/>
  </w:num>
  <w:num w:numId="153">
    <w:abstractNumId w:val="98"/>
  </w:num>
  <w:num w:numId="154">
    <w:abstractNumId w:val="136"/>
  </w:num>
  <w:num w:numId="155">
    <w:abstractNumId w:val="144"/>
  </w:num>
  <w:num w:numId="156">
    <w:abstractNumId w:val="30"/>
  </w:num>
  <w:num w:numId="157">
    <w:abstractNumId w:val="289"/>
  </w:num>
  <w:num w:numId="158">
    <w:abstractNumId w:val="164"/>
  </w:num>
  <w:num w:numId="159">
    <w:abstractNumId w:val="300"/>
  </w:num>
  <w:num w:numId="160">
    <w:abstractNumId w:val="56"/>
  </w:num>
  <w:num w:numId="161">
    <w:abstractNumId w:val="347"/>
  </w:num>
  <w:num w:numId="162">
    <w:abstractNumId w:val="361"/>
  </w:num>
  <w:num w:numId="163">
    <w:abstractNumId w:val="295"/>
  </w:num>
  <w:num w:numId="164">
    <w:abstractNumId w:val="173"/>
  </w:num>
  <w:num w:numId="165">
    <w:abstractNumId w:val="182"/>
  </w:num>
  <w:num w:numId="166">
    <w:abstractNumId w:val="240"/>
  </w:num>
  <w:num w:numId="167">
    <w:abstractNumId w:val="199"/>
  </w:num>
  <w:num w:numId="168">
    <w:abstractNumId w:val="339"/>
  </w:num>
  <w:num w:numId="169">
    <w:abstractNumId w:val="346"/>
  </w:num>
  <w:num w:numId="170">
    <w:abstractNumId w:val="145"/>
  </w:num>
  <w:num w:numId="171">
    <w:abstractNumId w:val="220"/>
  </w:num>
  <w:num w:numId="172">
    <w:abstractNumId w:val="243"/>
  </w:num>
  <w:num w:numId="173">
    <w:abstractNumId w:val="350"/>
  </w:num>
  <w:num w:numId="174">
    <w:abstractNumId w:val="169"/>
  </w:num>
  <w:num w:numId="175">
    <w:abstractNumId w:val="146"/>
  </w:num>
  <w:num w:numId="176">
    <w:abstractNumId w:val="60"/>
  </w:num>
  <w:num w:numId="177">
    <w:abstractNumId w:val="191"/>
  </w:num>
  <w:num w:numId="178">
    <w:abstractNumId w:val="154"/>
  </w:num>
  <w:num w:numId="179">
    <w:abstractNumId w:val="273"/>
  </w:num>
  <w:num w:numId="180">
    <w:abstractNumId w:val="345"/>
  </w:num>
  <w:num w:numId="181">
    <w:abstractNumId w:val="138"/>
  </w:num>
  <w:num w:numId="182">
    <w:abstractNumId w:val="126"/>
  </w:num>
  <w:num w:numId="183">
    <w:abstractNumId w:val="93"/>
  </w:num>
  <w:num w:numId="184">
    <w:abstractNumId w:val="153"/>
  </w:num>
  <w:num w:numId="185">
    <w:abstractNumId w:val="316"/>
  </w:num>
  <w:num w:numId="186">
    <w:abstractNumId w:val="311"/>
  </w:num>
  <w:num w:numId="187">
    <w:abstractNumId w:val="137"/>
  </w:num>
  <w:num w:numId="188">
    <w:abstractNumId w:val="105"/>
  </w:num>
  <w:num w:numId="189">
    <w:abstractNumId w:val="38"/>
  </w:num>
  <w:num w:numId="190">
    <w:abstractNumId w:val="331"/>
  </w:num>
  <w:num w:numId="191">
    <w:abstractNumId w:val="4"/>
  </w:num>
  <w:num w:numId="192">
    <w:abstractNumId w:val="102"/>
  </w:num>
  <w:num w:numId="193">
    <w:abstractNumId w:val="58"/>
  </w:num>
  <w:num w:numId="194">
    <w:abstractNumId w:val="96"/>
  </w:num>
  <w:num w:numId="195">
    <w:abstractNumId w:val="121"/>
  </w:num>
  <w:num w:numId="196">
    <w:abstractNumId w:val="13"/>
  </w:num>
  <w:num w:numId="197">
    <w:abstractNumId w:val="61"/>
  </w:num>
  <w:num w:numId="198">
    <w:abstractNumId w:val="293"/>
  </w:num>
  <w:num w:numId="199">
    <w:abstractNumId w:val="258"/>
  </w:num>
  <w:num w:numId="200">
    <w:abstractNumId w:val="298"/>
  </w:num>
  <w:num w:numId="201">
    <w:abstractNumId w:val="32"/>
  </w:num>
  <w:num w:numId="202">
    <w:abstractNumId w:val="213"/>
  </w:num>
  <w:num w:numId="203">
    <w:abstractNumId w:val="223"/>
  </w:num>
  <w:num w:numId="204">
    <w:abstractNumId w:val="107"/>
  </w:num>
  <w:num w:numId="205">
    <w:abstractNumId w:val="24"/>
  </w:num>
  <w:num w:numId="206">
    <w:abstractNumId w:val="302"/>
  </w:num>
  <w:num w:numId="207">
    <w:abstractNumId w:val="91"/>
  </w:num>
  <w:num w:numId="208">
    <w:abstractNumId w:val="313"/>
  </w:num>
  <w:num w:numId="209">
    <w:abstractNumId w:val="35"/>
  </w:num>
  <w:num w:numId="210">
    <w:abstractNumId w:val="171"/>
  </w:num>
  <w:num w:numId="211">
    <w:abstractNumId w:val="208"/>
  </w:num>
  <w:num w:numId="212">
    <w:abstractNumId w:val="55"/>
  </w:num>
  <w:num w:numId="213">
    <w:abstractNumId w:val="251"/>
  </w:num>
  <w:num w:numId="214">
    <w:abstractNumId w:val="294"/>
  </w:num>
  <w:num w:numId="215">
    <w:abstractNumId w:val="232"/>
  </w:num>
  <w:num w:numId="216">
    <w:abstractNumId w:val="49"/>
  </w:num>
  <w:num w:numId="217">
    <w:abstractNumId w:val="84"/>
  </w:num>
  <w:num w:numId="218">
    <w:abstractNumId w:val="94"/>
  </w:num>
  <w:num w:numId="219">
    <w:abstractNumId w:val="186"/>
  </w:num>
  <w:num w:numId="220">
    <w:abstractNumId w:val="99"/>
  </w:num>
  <w:num w:numId="221">
    <w:abstractNumId w:val="116"/>
  </w:num>
  <w:num w:numId="222">
    <w:abstractNumId w:val="112"/>
  </w:num>
  <w:num w:numId="223">
    <w:abstractNumId w:val="336"/>
  </w:num>
  <w:num w:numId="224">
    <w:abstractNumId w:val="175"/>
  </w:num>
  <w:num w:numId="225">
    <w:abstractNumId w:val="76"/>
  </w:num>
  <w:num w:numId="226">
    <w:abstractNumId w:val="250"/>
  </w:num>
  <w:num w:numId="227">
    <w:abstractNumId w:val="183"/>
  </w:num>
  <w:num w:numId="228">
    <w:abstractNumId w:val="351"/>
  </w:num>
  <w:num w:numId="229">
    <w:abstractNumId w:val="65"/>
  </w:num>
  <w:num w:numId="230">
    <w:abstractNumId w:val="246"/>
  </w:num>
  <w:num w:numId="231">
    <w:abstractNumId w:val="353"/>
  </w:num>
  <w:num w:numId="232">
    <w:abstractNumId w:val="149"/>
  </w:num>
  <w:num w:numId="233">
    <w:abstractNumId w:val="69"/>
  </w:num>
  <w:num w:numId="234">
    <w:abstractNumId w:val="180"/>
  </w:num>
  <w:num w:numId="235">
    <w:abstractNumId w:val="303"/>
  </w:num>
  <w:num w:numId="236">
    <w:abstractNumId w:val="50"/>
  </w:num>
  <w:num w:numId="237">
    <w:abstractNumId w:val="12"/>
  </w:num>
  <w:num w:numId="238">
    <w:abstractNumId w:val="141"/>
  </w:num>
  <w:num w:numId="239">
    <w:abstractNumId w:val="140"/>
  </w:num>
  <w:num w:numId="240">
    <w:abstractNumId w:val="216"/>
  </w:num>
  <w:num w:numId="241">
    <w:abstractNumId w:val="360"/>
  </w:num>
  <w:num w:numId="242">
    <w:abstractNumId w:val="330"/>
  </w:num>
  <w:num w:numId="243">
    <w:abstractNumId w:val="284"/>
  </w:num>
  <w:num w:numId="244">
    <w:abstractNumId w:val="214"/>
  </w:num>
  <w:num w:numId="245">
    <w:abstractNumId w:val="215"/>
  </w:num>
  <w:num w:numId="246">
    <w:abstractNumId w:val="224"/>
  </w:num>
  <w:num w:numId="247">
    <w:abstractNumId w:val="306"/>
  </w:num>
  <w:num w:numId="248">
    <w:abstractNumId w:val="168"/>
  </w:num>
  <w:num w:numId="249">
    <w:abstractNumId w:val="359"/>
  </w:num>
  <w:num w:numId="250">
    <w:abstractNumId w:val="9"/>
  </w:num>
  <w:num w:numId="251">
    <w:abstractNumId w:val="5"/>
  </w:num>
  <w:num w:numId="252">
    <w:abstractNumId w:val="248"/>
  </w:num>
  <w:num w:numId="253">
    <w:abstractNumId w:val="324"/>
  </w:num>
  <w:num w:numId="254">
    <w:abstractNumId w:val="11"/>
  </w:num>
  <w:num w:numId="255">
    <w:abstractNumId w:val="269"/>
  </w:num>
  <w:num w:numId="256">
    <w:abstractNumId w:val="187"/>
  </w:num>
  <w:num w:numId="257">
    <w:abstractNumId w:val="25"/>
  </w:num>
  <w:num w:numId="258">
    <w:abstractNumId w:val="34"/>
  </w:num>
  <w:num w:numId="259">
    <w:abstractNumId w:val="117"/>
  </w:num>
  <w:num w:numId="260">
    <w:abstractNumId w:val="267"/>
  </w:num>
  <w:num w:numId="261">
    <w:abstractNumId w:val="181"/>
  </w:num>
  <w:num w:numId="262">
    <w:abstractNumId w:val="17"/>
  </w:num>
  <w:num w:numId="263">
    <w:abstractNumId w:val="41"/>
  </w:num>
  <w:num w:numId="264">
    <w:abstractNumId w:val="156"/>
  </w:num>
  <w:num w:numId="265">
    <w:abstractNumId w:val="335"/>
  </w:num>
  <w:num w:numId="266">
    <w:abstractNumId w:val="275"/>
  </w:num>
  <w:num w:numId="267">
    <w:abstractNumId w:val="278"/>
  </w:num>
  <w:num w:numId="268">
    <w:abstractNumId w:val="128"/>
  </w:num>
  <w:num w:numId="269">
    <w:abstractNumId w:val="110"/>
  </w:num>
  <w:num w:numId="270">
    <w:abstractNumId w:val="178"/>
  </w:num>
  <w:num w:numId="271">
    <w:abstractNumId w:val="312"/>
  </w:num>
  <w:num w:numId="272">
    <w:abstractNumId w:val="44"/>
  </w:num>
  <w:num w:numId="273">
    <w:abstractNumId w:val="305"/>
  </w:num>
  <w:num w:numId="274">
    <w:abstractNumId w:val="193"/>
  </w:num>
  <w:num w:numId="275">
    <w:abstractNumId w:val="233"/>
  </w:num>
  <w:num w:numId="276">
    <w:abstractNumId w:val="260"/>
  </w:num>
  <w:num w:numId="277">
    <w:abstractNumId w:val="309"/>
  </w:num>
  <w:num w:numId="278">
    <w:abstractNumId w:val="254"/>
  </w:num>
  <w:num w:numId="279">
    <w:abstractNumId w:val="27"/>
  </w:num>
  <w:num w:numId="280">
    <w:abstractNumId w:val="363"/>
  </w:num>
  <w:num w:numId="281">
    <w:abstractNumId w:val="72"/>
  </w:num>
  <w:num w:numId="282">
    <w:abstractNumId w:val="185"/>
  </w:num>
  <w:num w:numId="283">
    <w:abstractNumId w:val="163"/>
  </w:num>
  <w:num w:numId="284">
    <w:abstractNumId w:val="369"/>
  </w:num>
  <w:num w:numId="285">
    <w:abstractNumId w:val="296"/>
  </w:num>
  <w:num w:numId="286">
    <w:abstractNumId w:val="228"/>
  </w:num>
  <w:num w:numId="287">
    <w:abstractNumId w:val="19"/>
  </w:num>
  <w:num w:numId="288">
    <w:abstractNumId w:val="292"/>
  </w:num>
  <w:num w:numId="289">
    <w:abstractNumId w:val="23"/>
  </w:num>
  <w:num w:numId="290">
    <w:abstractNumId w:val="253"/>
  </w:num>
  <w:num w:numId="291">
    <w:abstractNumId w:val="165"/>
  </w:num>
  <w:num w:numId="292">
    <w:abstractNumId w:val="231"/>
  </w:num>
  <w:num w:numId="293">
    <w:abstractNumId w:val="195"/>
  </w:num>
  <w:num w:numId="294">
    <w:abstractNumId w:val="238"/>
  </w:num>
  <w:num w:numId="295">
    <w:abstractNumId w:val="281"/>
  </w:num>
  <w:num w:numId="296">
    <w:abstractNumId w:val="352"/>
  </w:num>
  <w:num w:numId="297">
    <w:abstractNumId w:val="362"/>
  </w:num>
  <w:num w:numId="298">
    <w:abstractNumId w:val="318"/>
  </w:num>
  <w:num w:numId="299">
    <w:abstractNumId w:val="52"/>
  </w:num>
  <w:num w:numId="300">
    <w:abstractNumId w:val="85"/>
  </w:num>
  <w:num w:numId="301">
    <w:abstractNumId w:val="184"/>
  </w:num>
  <w:num w:numId="302">
    <w:abstractNumId w:val="79"/>
  </w:num>
  <w:num w:numId="303">
    <w:abstractNumId w:val="0"/>
  </w:num>
  <w:num w:numId="304">
    <w:abstractNumId w:val="255"/>
  </w:num>
  <w:num w:numId="305">
    <w:abstractNumId w:val="26"/>
  </w:num>
  <w:num w:numId="306">
    <w:abstractNumId w:val="332"/>
  </w:num>
  <w:num w:numId="307">
    <w:abstractNumId w:val="54"/>
  </w:num>
  <w:num w:numId="308">
    <w:abstractNumId w:val="7"/>
  </w:num>
  <w:num w:numId="309">
    <w:abstractNumId w:val="14"/>
  </w:num>
  <w:num w:numId="310">
    <w:abstractNumId w:val="340"/>
  </w:num>
  <w:num w:numId="311">
    <w:abstractNumId w:val="327"/>
  </w:num>
  <w:num w:numId="312">
    <w:abstractNumId w:val="200"/>
  </w:num>
  <w:num w:numId="313">
    <w:abstractNumId w:val="210"/>
  </w:num>
  <w:num w:numId="314">
    <w:abstractNumId w:val="338"/>
  </w:num>
  <w:num w:numId="315">
    <w:abstractNumId w:val="150"/>
  </w:num>
  <w:num w:numId="316">
    <w:abstractNumId w:val="73"/>
  </w:num>
  <w:num w:numId="317">
    <w:abstractNumId w:val="245"/>
  </w:num>
  <w:num w:numId="318">
    <w:abstractNumId w:val="329"/>
  </w:num>
  <w:num w:numId="319">
    <w:abstractNumId w:val="280"/>
  </w:num>
  <w:num w:numId="320">
    <w:abstractNumId w:val="31"/>
  </w:num>
  <w:num w:numId="321">
    <w:abstractNumId w:val="203"/>
  </w:num>
  <w:num w:numId="322">
    <w:abstractNumId w:val="371"/>
  </w:num>
  <w:num w:numId="323">
    <w:abstractNumId w:val="202"/>
  </w:num>
  <w:num w:numId="324">
    <w:abstractNumId w:val="348"/>
  </w:num>
  <w:num w:numId="325">
    <w:abstractNumId w:val="63"/>
  </w:num>
  <w:num w:numId="326">
    <w:abstractNumId w:val="86"/>
  </w:num>
  <w:num w:numId="327">
    <w:abstractNumId w:val="205"/>
  </w:num>
  <w:num w:numId="328">
    <w:abstractNumId w:val="139"/>
  </w:num>
  <w:num w:numId="329">
    <w:abstractNumId w:val="357"/>
  </w:num>
  <w:num w:numId="330">
    <w:abstractNumId w:val="207"/>
  </w:num>
  <w:num w:numId="331">
    <w:abstractNumId w:val="40"/>
  </w:num>
  <w:num w:numId="332">
    <w:abstractNumId w:val="337"/>
  </w:num>
  <w:num w:numId="333">
    <w:abstractNumId w:val="270"/>
  </w:num>
  <w:num w:numId="334">
    <w:abstractNumId w:val="123"/>
  </w:num>
  <w:num w:numId="335">
    <w:abstractNumId w:val="261"/>
  </w:num>
  <w:num w:numId="336">
    <w:abstractNumId w:val="201"/>
  </w:num>
  <w:num w:numId="337">
    <w:abstractNumId w:val="111"/>
  </w:num>
  <w:num w:numId="338">
    <w:abstractNumId w:val="22"/>
  </w:num>
  <w:num w:numId="339">
    <w:abstractNumId w:val="244"/>
  </w:num>
  <w:num w:numId="340">
    <w:abstractNumId w:val="59"/>
  </w:num>
  <w:num w:numId="341">
    <w:abstractNumId w:val="172"/>
  </w:num>
  <w:num w:numId="342">
    <w:abstractNumId w:val="176"/>
  </w:num>
  <w:num w:numId="343">
    <w:abstractNumId w:val="80"/>
  </w:num>
  <w:num w:numId="344">
    <w:abstractNumId w:val="262"/>
  </w:num>
  <w:num w:numId="345">
    <w:abstractNumId w:val="266"/>
  </w:num>
  <w:num w:numId="346">
    <w:abstractNumId w:val="133"/>
  </w:num>
  <w:num w:numId="347">
    <w:abstractNumId w:val="97"/>
  </w:num>
  <w:num w:numId="348">
    <w:abstractNumId w:val="196"/>
  </w:num>
  <w:num w:numId="349">
    <w:abstractNumId w:val="160"/>
  </w:num>
  <w:num w:numId="350">
    <w:abstractNumId w:val="70"/>
  </w:num>
  <w:num w:numId="351">
    <w:abstractNumId w:val="310"/>
  </w:num>
  <w:num w:numId="352">
    <w:abstractNumId w:val="3"/>
  </w:num>
  <w:num w:numId="353">
    <w:abstractNumId w:val="68"/>
  </w:num>
  <w:num w:numId="354">
    <w:abstractNumId w:val="263"/>
  </w:num>
  <w:num w:numId="355">
    <w:abstractNumId w:val="129"/>
  </w:num>
  <w:num w:numId="356">
    <w:abstractNumId w:val="74"/>
  </w:num>
  <w:num w:numId="357">
    <w:abstractNumId w:val="236"/>
  </w:num>
  <w:num w:numId="358">
    <w:abstractNumId w:val="45"/>
  </w:num>
  <w:num w:numId="359">
    <w:abstractNumId w:val="227"/>
  </w:num>
  <w:num w:numId="360">
    <w:abstractNumId w:val="237"/>
  </w:num>
  <w:num w:numId="361">
    <w:abstractNumId w:val="101"/>
  </w:num>
  <w:num w:numId="362">
    <w:abstractNumId w:val="190"/>
  </w:num>
  <w:num w:numId="363">
    <w:abstractNumId w:val="124"/>
  </w:num>
  <w:num w:numId="364">
    <w:abstractNumId w:val="277"/>
  </w:num>
  <w:num w:numId="365">
    <w:abstractNumId w:val="115"/>
  </w:num>
  <w:num w:numId="366">
    <w:abstractNumId w:val="315"/>
  </w:num>
  <w:num w:numId="367">
    <w:abstractNumId w:val="333"/>
  </w:num>
  <w:num w:numId="368">
    <w:abstractNumId w:val="125"/>
  </w:num>
  <w:num w:numId="369">
    <w:abstractNumId w:val="367"/>
  </w:num>
  <w:num w:numId="370">
    <w:abstractNumId w:val="89"/>
  </w:num>
  <w:num w:numId="371">
    <w:abstractNumId w:val="370"/>
  </w:num>
  <w:num w:numId="372">
    <w:abstractNumId w:val="6"/>
  </w:num>
  <w:num w:numId="373">
    <w:abstractNumId w:val="265"/>
  </w:num>
  <w:numIdMacAtCleanup w:val="3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MjczMLEwNrU0NrRU0lEKTi0uzszPAykwqgUAEvqenSwAAAA="/>
  </w:docVars>
  <w:rsids>
    <w:rsidRoot w:val="001B0BDE"/>
    <w:rsid w:val="0006666C"/>
    <w:rsid w:val="000A656D"/>
    <w:rsid w:val="001B0BDE"/>
    <w:rsid w:val="001C1BBF"/>
    <w:rsid w:val="003419CB"/>
    <w:rsid w:val="0036157E"/>
    <w:rsid w:val="003A6226"/>
    <w:rsid w:val="003B7221"/>
    <w:rsid w:val="004033C7"/>
    <w:rsid w:val="00521EA6"/>
    <w:rsid w:val="00594AAD"/>
    <w:rsid w:val="00622ED4"/>
    <w:rsid w:val="006F5930"/>
    <w:rsid w:val="00710E60"/>
    <w:rsid w:val="008F31BC"/>
    <w:rsid w:val="00BA0F7A"/>
    <w:rsid w:val="00C45BED"/>
    <w:rsid w:val="00C85723"/>
    <w:rsid w:val="00CB3F2D"/>
    <w:rsid w:val="00D53082"/>
    <w:rsid w:val="00DD3351"/>
    <w:rsid w:val="00F21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C38EFA-3C0F-4872-8259-0DF59A596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9"/>
    <w:qFormat/>
    <w:pPr>
      <w:ind w:left="831"/>
      <w:outlineLvl w:val="0"/>
    </w:pPr>
    <w:rPr>
      <w:rFonts w:ascii="Lucida Sans Unicode" w:eastAsia="Lucida Sans Unicode" w:hAnsi="Lucida Sans Unicode"/>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332"/>
    </w:pPr>
    <w:rPr>
      <w:rFonts w:ascii="Lucida Sans Unicode" w:eastAsia="Lucida Sans Unicode" w:hAnsi="Lucida Sans Unicode"/>
      <w:sz w:val="28"/>
      <w:szCs w:val="28"/>
    </w:rPr>
  </w:style>
  <w:style w:type="paragraph" w:styleId="BodyText">
    <w:name w:val="Body Text"/>
    <w:basedOn w:val="Normal"/>
    <w:link w:val="BodyTextChar"/>
    <w:uiPriority w:val="1"/>
    <w:qFormat/>
    <w:pPr>
      <w:ind w:left="112" w:firstLine="283"/>
    </w:pPr>
    <w:rPr>
      <w:rFonts w:ascii="Lucida Sans Unicode" w:eastAsia="Lucida Sans Unicode" w:hAnsi="Lucida Sans Unicode"/>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LineNumber">
    <w:name w:val="line number"/>
    <w:basedOn w:val="DefaultParagraphFont"/>
    <w:uiPriority w:val="99"/>
    <w:semiHidden/>
    <w:unhideWhenUsed/>
    <w:rsid w:val="003A6226"/>
  </w:style>
  <w:style w:type="paragraph" w:customStyle="1" w:styleId="Standard">
    <w:name w:val="Standard"/>
    <w:basedOn w:val="Heading1"/>
    <w:link w:val="StandardChar"/>
    <w:uiPriority w:val="1"/>
    <w:qFormat/>
    <w:rsid w:val="00C85723"/>
    <w:pPr>
      <w:spacing w:line="405" w:lineRule="exact"/>
      <w:ind w:left="778" w:right="36"/>
      <w:jc w:val="center"/>
    </w:pPr>
    <w:rPr>
      <w:rFonts w:ascii="Times New Roman" w:hAnsi="Times New Roman" w:cs="Times New Roman"/>
      <w:spacing w:val="-1"/>
      <w:lang w:val="az-Latn-AZ"/>
    </w:rPr>
  </w:style>
  <w:style w:type="character" w:customStyle="1" w:styleId="Heading1Char">
    <w:name w:val="Heading 1 Char"/>
    <w:basedOn w:val="DefaultParagraphFont"/>
    <w:link w:val="Heading1"/>
    <w:uiPriority w:val="9"/>
    <w:rsid w:val="00C85723"/>
    <w:rPr>
      <w:rFonts w:ascii="Lucida Sans Unicode" w:eastAsia="Lucida Sans Unicode" w:hAnsi="Lucida Sans Unicode"/>
      <w:b/>
      <w:bCs/>
      <w:sz w:val="28"/>
      <w:szCs w:val="28"/>
    </w:rPr>
  </w:style>
  <w:style w:type="character" w:customStyle="1" w:styleId="StandardChar">
    <w:name w:val="Standard Char"/>
    <w:basedOn w:val="Heading1Char"/>
    <w:link w:val="Standard"/>
    <w:uiPriority w:val="1"/>
    <w:rsid w:val="00C85723"/>
    <w:rPr>
      <w:rFonts w:ascii="Times New Roman" w:eastAsia="Lucida Sans Unicode" w:hAnsi="Times New Roman" w:cs="Times New Roman"/>
      <w:b/>
      <w:bCs/>
      <w:spacing w:val="-1"/>
      <w:sz w:val="28"/>
      <w:szCs w:val="28"/>
      <w:lang w:val="az-Latn-AZ"/>
    </w:rPr>
  </w:style>
  <w:style w:type="paragraph" w:styleId="PlainText">
    <w:name w:val="Plain Text"/>
    <w:basedOn w:val="Normal"/>
    <w:link w:val="PlainTextChar"/>
    <w:uiPriority w:val="99"/>
    <w:semiHidden/>
    <w:unhideWhenUsed/>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customStyle="1" w:styleId="PlainTextChar">
    <w:name w:val="Plain Text Char"/>
    <w:basedOn w:val="DefaultParagraphFont"/>
    <w:link w:val="PlainText"/>
    <w:uiPriority w:val="99"/>
    <w:semiHidden/>
    <w:rsid w:val="00BA0F7A"/>
    <w:rPr>
      <w:rFonts w:ascii="Times New Roman" w:eastAsia="Times New Roman" w:hAnsi="Times New Roman" w:cs="Times New Roman"/>
      <w:sz w:val="24"/>
      <w:szCs w:val="24"/>
      <w:lang w:val="az-Latn-AZ" w:eastAsia="az-Latn-AZ"/>
    </w:rPr>
  </w:style>
  <w:style w:type="paragraph" w:styleId="NormalWeb">
    <w:name w:val="Normal (Web)"/>
    <w:basedOn w:val="Normal"/>
    <w:uiPriority w:val="99"/>
    <w:semiHidden/>
    <w:unhideWhenUsed/>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customStyle="1" w:styleId="apple-converted-space">
    <w:name w:val="apple-converted-space"/>
    <w:basedOn w:val="DefaultParagraphFont"/>
    <w:rsid w:val="00BA0F7A"/>
  </w:style>
  <w:style w:type="character" w:styleId="Hyperlink">
    <w:name w:val="Hyperlink"/>
    <w:basedOn w:val="DefaultParagraphFont"/>
    <w:uiPriority w:val="99"/>
    <w:semiHidden/>
    <w:unhideWhenUsed/>
    <w:rsid w:val="00BA0F7A"/>
    <w:rPr>
      <w:color w:val="0000FF"/>
      <w:u w:val="single"/>
    </w:rPr>
  </w:style>
  <w:style w:type="character" w:styleId="FollowedHyperlink">
    <w:name w:val="FollowedHyperlink"/>
    <w:basedOn w:val="DefaultParagraphFont"/>
    <w:uiPriority w:val="99"/>
    <w:semiHidden/>
    <w:unhideWhenUsed/>
    <w:rsid w:val="00BA0F7A"/>
    <w:rPr>
      <w:color w:val="800080"/>
      <w:u w:val="single"/>
    </w:rPr>
  </w:style>
  <w:style w:type="paragraph" w:customStyle="1" w:styleId="mecelle">
    <w:name w:val="mecelle"/>
    <w:basedOn w:val="Normal"/>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paragraph" w:customStyle="1" w:styleId="consplusnormal">
    <w:name w:val="consplusnormal"/>
    <w:basedOn w:val="Normal"/>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paragraph" w:customStyle="1" w:styleId="stylemaddebold">
    <w:name w:val="stylemaddebold"/>
    <w:basedOn w:val="Normal"/>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customStyle="1" w:styleId="mecellechar">
    <w:name w:val="mecellechar"/>
    <w:basedOn w:val="DefaultParagraphFont"/>
    <w:rsid w:val="00BA0F7A"/>
  </w:style>
  <w:style w:type="paragraph" w:customStyle="1" w:styleId="1">
    <w:name w:val="1"/>
    <w:basedOn w:val="Normal"/>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paragraph" w:customStyle="1" w:styleId="mecelle0">
    <w:name w:val="mecelle0"/>
    <w:basedOn w:val="Normal"/>
    <w:rsid w:val="00BA0F7A"/>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styleId="EndnoteReference">
    <w:name w:val="endnote reference"/>
    <w:basedOn w:val="DefaultParagraphFont"/>
    <w:uiPriority w:val="99"/>
    <w:semiHidden/>
    <w:unhideWhenUsed/>
    <w:rsid w:val="00622ED4"/>
  </w:style>
  <w:style w:type="paragraph" w:styleId="Footer">
    <w:name w:val="footer"/>
    <w:basedOn w:val="Normal"/>
    <w:link w:val="FooterChar"/>
    <w:uiPriority w:val="99"/>
    <w:semiHidden/>
    <w:unhideWhenUsed/>
    <w:rsid w:val="00622ED4"/>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customStyle="1" w:styleId="FooterChar">
    <w:name w:val="Footer Char"/>
    <w:basedOn w:val="DefaultParagraphFont"/>
    <w:link w:val="Footer"/>
    <w:uiPriority w:val="99"/>
    <w:semiHidden/>
    <w:rsid w:val="00622ED4"/>
    <w:rPr>
      <w:rFonts w:ascii="Times New Roman" w:eastAsia="Times New Roman" w:hAnsi="Times New Roman" w:cs="Times New Roman"/>
      <w:sz w:val="24"/>
      <w:szCs w:val="24"/>
      <w:lang w:val="az-Latn-AZ" w:eastAsia="az-Latn-AZ"/>
    </w:rPr>
  </w:style>
  <w:style w:type="character" w:customStyle="1" w:styleId="BodyTextChar">
    <w:name w:val="Body Text Char"/>
    <w:basedOn w:val="DefaultParagraphFont"/>
    <w:link w:val="BodyText"/>
    <w:uiPriority w:val="1"/>
    <w:rsid w:val="00D53082"/>
    <w:rPr>
      <w:rFonts w:ascii="Lucida Sans Unicode" w:eastAsia="Lucida Sans Unicode" w:hAnsi="Lucida Sans Unicode"/>
      <w:sz w:val="28"/>
      <w:szCs w:val="28"/>
    </w:rPr>
  </w:style>
  <w:style w:type="paragraph" w:styleId="EndnoteText">
    <w:name w:val="endnote text"/>
    <w:basedOn w:val="Normal"/>
    <w:link w:val="EndnoteTextChar"/>
    <w:uiPriority w:val="99"/>
    <w:semiHidden/>
    <w:unhideWhenUsed/>
    <w:rsid w:val="0036157E"/>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character" w:customStyle="1" w:styleId="EndnoteTextChar">
    <w:name w:val="Endnote Text Char"/>
    <w:basedOn w:val="DefaultParagraphFont"/>
    <w:link w:val="EndnoteText"/>
    <w:uiPriority w:val="99"/>
    <w:semiHidden/>
    <w:rsid w:val="0036157E"/>
    <w:rPr>
      <w:rFonts w:ascii="Times New Roman" w:eastAsia="Times New Roman" w:hAnsi="Times New Roman" w:cs="Times New Roman"/>
      <w:sz w:val="24"/>
      <w:szCs w:val="24"/>
      <w:lang w:val="az-Latn-AZ" w:eastAsia="az-Latn-AZ"/>
    </w:rPr>
  </w:style>
  <w:style w:type="character" w:styleId="Emphasis">
    <w:name w:val="Emphasis"/>
    <w:basedOn w:val="DefaultParagraphFont"/>
    <w:uiPriority w:val="20"/>
    <w:qFormat/>
    <w:rsid w:val="006F5930"/>
    <w:rPr>
      <w:i/>
      <w:iCs/>
    </w:rPr>
  </w:style>
  <w:style w:type="paragraph" w:customStyle="1" w:styleId="msonormal0">
    <w:name w:val="msonormal"/>
    <w:basedOn w:val="Normal"/>
    <w:rsid w:val="000A656D"/>
    <w:pPr>
      <w:widowControl/>
      <w:spacing w:before="100" w:beforeAutospacing="1" w:after="100" w:afterAutospacing="1"/>
    </w:pPr>
    <w:rPr>
      <w:rFonts w:ascii="Times New Roman" w:eastAsia="Times New Roman" w:hAnsi="Times New Roman" w:cs="Times New Roman"/>
      <w:sz w:val="24"/>
      <w:szCs w:val="24"/>
      <w:lang w:val="az-Latn-AZ" w:eastAsia="az-Latn-AZ"/>
    </w:rPr>
  </w:style>
  <w:style w:type="paragraph" w:customStyle="1" w:styleId="12">
    <w:name w:val="12"/>
    <w:basedOn w:val="Normal"/>
    <w:rsid w:val="008F31BC"/>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00674">
      <w:bodyDiv w:val="1"/>
      <w:marLeft w:val="0"/>
      <w:marRight w:val="0"/>
      <w:marTop w:val="0"/>
      <w:marBottom w:val="0"/>
      <w:divBdr>
        <w:top w:val="none" w:sz="0" w:space="0" w:color="auto"/>
        <w:left w:val="none" w:sz="0" w:space="0" w:color="auto"/>
        <w:bottom w:val="none" w:sz="0" w:space="0" w:color="auto"/>
        <w:right w:val="none" w:sz="0" w:space="0" w:color="auto"/>
      </w:divBdr>
      <w:divsChild>
        <w:div w:id="1945653274">
          <w:marLeft w:val="0"/>
          <w:marRight w:val="0"/>
          <w:marTop w:val="0"/>
          <w:marBottom w:val="0"/>
          <w:divBdr>
            <w:top w:val="none" w:sz="0" w:space="0" w:color="auto"/>
            <w:left w:val="none" w:sz="0" w:space="0" w:color="auto"/>
            <w:bottom w:val="none" w:sz="0" w:space="0" w:color="auto"/>
            <w:right w:val="none" w:sz="0" w:space="0" w:color="auto"/>
          </w:divBdr>
          <w:divsChild>
            <w:div w:id="1209221659">
              <w:marLeft w:val="0"/>
              <w:marRight w:val="0"/>
              <w:marTop w:val="0"/>
              <w:marBottom w:val="0"/>
              <w:divBdr>
                <w:top w:val="none" w:sz="0" w:space="0" w:color="auto"/>
                <w:left w:val="none" w:sz="0" w:space="0" w:color="auto"/>
                <w:bottom w:val="none" w:sz="0" w:space="0" w:color="auto"/>
                <w:right w:val="none" w:sz="0" w:space="0" w:color="auto"/>
              </w:divBdr>
            </w:div>
            <w:div w:id="576324840">
              <w:marLeft w:val="0"/>
              <w:marRight w:val="0"/>
              <w:marTop w:val="0"/>
              <w:marBottom w:val="0"/>
              <w:divBdr>
                <w:top w:val="none" w:sz="0" w:space="0" w:color="auto"/>
                <w:left w:val="none" w:sz="0" w:space="0" w:color="auto"/>
                <w:bottom w:val="none" w:sz="0" w:space="0" w:color="auto"/>
                <w:right w:val="none" w:sz="0" w:space="0" w:color="auto"/>
              </w:divBdr>
            </w:div>
            <w:div w:id="1266503018">
              <w:marLeft w:val="0"/>
              <w:marRight w:val="0"/>
              <w:marTop w:val="0"/>
              <w:marBottom w:val="0"/>
              <w:divBdr>
                <w:top w:val="none" w:sz="0" w:space="0" w:color="auto"/>
                <w:left w:val="none" w:sz="0" w:space="0" w:color="auto"/>
                <w:bottom w:val="none" w:sz="0" w:space="0" w:color="auto"/>
                <w:right w:val="none" w:sz="0" w:space="0" w:color="auto"/>
              </w:divBdr>
            </w:div>
            <w:div w:id="2001274561">
              <w:marLeft w:val="0"/>
              <w:marRight w:val="0"/>
              <w:marTop w:val="0"/>
              <w:marBottom w:val="0"/>
              <w:divBdr>
                <w:top w:val="none" w:sz="0" w:space="0" w:color="auto"/>
                <w:left w:val="none" w:sz="0" w:space="0" w:color="auto"/>
                <w:bottom w:val="none" w:sz="0" w:space="0" w:color="auto"/>
                <w:right w:val="none" w:sz="0" w:space="0" w:color="auto"/>
              </w:divBdr>
            </w:div>
            <w:div w:id="612053567">
              <w:marLeft w:val="0"/>
              <w:marRight w:val="0"/>
              <w:marTop w:val="0"/>
              <w:marBottom w:val="0"/>
              <w:divBdr>
                <w:top w:val="none" w:sz="0" w:space="0" w:color="auto"/>
                <w:left w:val="none" w:sz="0" w:space="0" w:color="auto"/>
                <w:bottom w:val="none" w:sz="0" w:space="0" w:color="auto"/>
                <w:right w:val="none" w:sz="0" w:space="0" w:color="auto"/>
              </w:divBdr>
            </w:div>
            <w:div w:id="850873260">
              <w:marLeft w:val="0"/>
              <w:marRight w:val="0"/>
              <w:marTop w:val="0"/>
              <w:marBottom w:val="0"/>
              <w:divBdr>
                <w:top w:val="none" w:sz="0" w:space="0" w:color="auto"/>
                <w:left w:val="none" w:sz="0" w:space="0" w:color="auto"/>
                <w:bottom w:val="none" w:sz="0" w:space="0" w:color="auto"/>
                <w:right w:val="none" w:sz="0" w:space="0" w:color="auto"/>
              </w:divBdr>
            </w:div>
            <w:div w:id="309601376">
              <w:marLeft w:val="0"/>
              <w:marRight w:val="0"/>
              <w:marTop w:val="0"/>
              <w:marBottom w:val="0"/>
              <w:divBdr>
                <w:top w:val="none" w:sz="0" w:space="0" w:color="auto"/>
                <w:left w:val="none" w:sz="0" w:space="0" w:color="auto"/>
                <w:bottom w:val="none" w:sz="0" w:space="0" w:color="auto"/>
                <w:right w:val="none" w:sz="0" w:space="0" w:color="auto"/>
              </w:divBdr>
            </w:div>
            <w:div w:id="2134783323">
              <w:marLeft w:val="0"/>
              <w:marRight w:val="0"/>
              <w:marTop w:val="0"/>
              <w:marBottom w:val="0"/>
              <w:divBdr>
                <w:top w:val="none" w:sz="0" w:space="0" w:color="auto"/>
                <w:left w:val="none" w:sz="0" w:space="0" w:color="auto"/>
                <w:bottom w:val="none" w:sz="0" w:space="0" w:color="auto"/>
                <w:right w:val="none" w:sz="0" w:space="0" w:color="auto"/>
              </w:divBdr>
            </w:div>
            <w:div w:id="1993292222">
              <w:marLeft w:val="0"/>
              <w:marRight w:val="0"/>
              <w:marTop w:val="0"/>
              <w:marBottom w:val="0"/>
              <w:divBdr>
                <w:top w:val="none" w:sz="0" w:space="0" w:color="auto"/>
                <w:left w:val="none" w:sz="0" w:space="0" w:color="auto"/>
                <w:bottom w:val="none" w:sz="0" w:space="0" w:color="auto"/>
                <w:right w:val="none" w:sz="0" w:space="0" w:color="auto"/>
              </w:divBdr>
            </w:div>
            <w:div w:id="1339388916">
              <w:marLeft w:val="0"/>
              <w:marRight w:val="0"/>
              <w:marTop w:val="0"/>
              <w:marBottom w:val="0"/>
              <w:divBdr>
                <w:top w:val="none" w:sz="0" w:space="0" w:color="auto"/>
                <w:left w:val="none" w:sz="0" w:space="0" w:color="auto"/>
                <w:bottom w:val="none" w:sz="0" w:space="0" w:color="auto"/>
                <w:right w:val="none" w:sz="0" w:space="0" w:color="auto"/>
              </w:divBdr>
            </w:div>
            <w:div w:id="1929267606">
              <w:marLeft w:val="0"/>
              <w:marRight w:val="0"/>
              <w:marTop w:val="0"/>
              <w:marBottom w:val="0"/>
              <w:divBdr>
                <w:top w:val="none" w:sz="0" w:space="0" w:color="auto"/>
                <w:left w:val="none" w:sz="0" w:space="0" w:color="auto"/>
                <w:bottom w:val="none" w:sz="0" w:space="0" w:color="auto"/>
                <w:right w:val="none" w:sz="0" w:space="0" w:color="auto"/>
              </w:divBdr>
            </w:div>
            <w:div w:id="516234478">
              <w:marLeft w:val="0"/>
              <w:marRight w:val="0"/>
              <w:marTop w:val="0"/>
              <w:marBottom w:val="0"/>
              <w:divBdr>
                <w:top w:val="none" w:sz="0" w:space="0" w:color="auto"/>
                <w:left w:val="none" w:sz="0" w:space="0" w:color="auto"/>
                <w:bottom w:val="none" w:sz="0" w:space="0" w:color="auto"/>
                <w:right w:val="none" w:sz="0" w:space="0" w:color="auto"/>
              </w:divBdr>
            </w:div>
            <w:div w:id="1796291493">
              <w:marLeft w:val="0"/>
              <w:marRight w:val="0"/>
              <w:marTop w:val="0"/>
              <w:marBottom w:val="0"/>
              <w:divBdr>
                <w:top w:val="none" w:sz="0" w:space="0" w:color="auto"/>
                <w:left w:val="none" w:sz="0" w:space="0" w:color="auto"/>
                <w:bottom w:val="none" w:sz="0" w:space="0" w:color="auto"/>
                <w:right w:val="none" w:sz="0" w:space="0" w:color="auto"/>
              </w:divBdr>
            </w:div>
            <w:div w:id="884482755">
              <w:marLeft w:val="0"/>
              <w:marRight w:val="0"/>
              <w:marTop w:val="0"/>
              <w:marBottom w:val="0"/>
              <w:divBdr>
                <w:top w:val="none" w:sz="0" w:space="0" w:color="auto"/>
                <w:left w:val="none" w:sz="0" w:space="0" w:color="auto"/>
                <w:bottom w:val="none" w:sz="0" w:space="0" w:color="auto"/>
                <w:right w:val="none" w:sz="0" w:space="0" w:color="auto"/>
              </w:divBdr>
            </w:div>
            <w:div w:id="445387238">
              <w:marLeft w:val="0"/>
              <w:marRight w:val="0"/>
              <w:marTop w:val="0"/>
              <w:marBottom w:val="0"/>
              <w:divBdr>
                <w:top w:val="none" w:sz="0" w:space="0" w:color="auto"/>
                <w:left w:val="none" w:sz="0" w:space="0" w:color="auto"/>
                <w:bottom w:val="none" w:sz="0" w:space="0" w:color="auto"/>
                <w:right w:val="none" w:sz="0" w:space="0" w:color="auto"/>
              </w:divBdr>
            </w:div>
            <w:div w:id="1094352389">
              <w:marLeft w:val="0"/>
              <w:marRight w:val="0"/>
              <w:marTop w:val="0"/>
              <w:marBottom w:val="0"/>
              <w:divBdr>
                <w:top w:val="none" w:sz="0" w:space="0" w:color="auto"/>
                <w:left w:val="none" w:sz="0" w:space="0" w:color="auto"/>
                <w:bottom w:val="none" w:sz="0" w:space="0" w:color="auto"/>
                <w:right w:val="none" w:sz="0" w:space="0" w:color="auto"/>
              </w:divBdr>
            </w:div>
            <w:div w:id="1120611429">
              <w:marLeft w:val="0"/>
              <w:marRight w:val="0"/>
              <w:marTop w:val="0"/>
              <w:marBottom w:val="0"/>
              <w:divBdr>
                <w:top w:val="none" w:sz="0" w:space="0" w:color="auto"/>
                <w:left w:val="none" w:sz="0" w:space="0" w:color="auto"/>
                <w:bottom w:val="none" w:sz="0" w:space="0" w:color="auto"/>
                <w:right w:val="none" w:sz="0" w:space="0" w:color="auto"/>
              </w:divBdr>
            </w:div>
            <w:div w:id="732124135">
              <w:marLeft w:val="0"/>
              <w:marRight w:val="0"/>
              <w:marTop w:val="0"/>
              <w:marBottom w:val="0"/>
              <w:divBdr>
                <w:top w:val="none" w:sz="0" w:space="0" w:color="auto"/>
                <w:left w:val="none" w:sz="0" w:space="0" w:color="auto"/>
                <w:bottom w:val="none" w:sz="0" w:space="0" w:color="auto"/>
                <w:right w:val="none" w:sz="0" w:space="0" w:color="auto"/>
              </w:divBdr>
            </w:div>
            <w:div w:id="1963146713">
              <w:marLeft w:val="0"/>
              <w:marRight w:val="0"/>
              <w:marTop w:val="0"/>
              <w:marBottom w:val="0"/>
              <w:divBdr>
                <w:top w:val="none" w:sz="0" w:space="0" w:color="auto"/>
                <w:left w:val="none" w:sz="0" w:space="0" w:color="auto"/>
                <w:bottom w:val="none" w:sz="0" w:space="0" w:color="auto"/>
                <w:right w:val="none" w:sz="0" w:space="0" w:color="auto"/>
              </w:divBdr>
            </w:div>
            <w:div w:id="1029524730">
              <w:marLeft w:val="0"/>
              <w:marRight w:val="0"/>
              <w:marTop w:val="0"/>
              <w:marBottom w:val="0"/>
              <w:divBdr>
                <w:top w:val="none" w:sz="0" w:space="0" w:color="auto"/>
                <w:left w:val="none" w:sz="0" w:space="0" w:color="auto"/>
                <w:bottom w:val="none" w:sz="0" w:space="0" w:color="auto"/>
                <w:right w:val="none" w:sz="0" w:space="0" w:color="auto"/>
              </w:divBdr>
            </w:div>
            <w:div w:id="893083553">
              <w:marLeft w:val="0"/>
              <w:marRight w:val="0"/>
              <w:marTop w:val="0"/>
              <w:marBottom w:val="0"/>
              <w:divBdr>
                <w:top w:val="none" w:sz="0" w:space="0" w:color="auto"/>
                <w:left w:val="none" w:sz="0" w:space="0" w:color="auto"/>
                <w:bottom w:val="none" w:sz="0" w:space="0" w:color="auto"/>
                <w:right w:val="none" w:sz="0" w:space="0" w:color="auto"/>
              </w:divBdr>
            </w:div>
            <w:div w:id="1275475578">
              <w:marLeft w:val="0"/>
              <w:marRight w:val="0"/>
              <w:marTop w:val="0"/>
              <w:marBottom w:val="0"/>
              <w:divBdr>
                <w:top w:val="none" w:sz="0" w:space="0" w:color="auto"/>
                <w:left w:val="none" w:sz="0" w:space="0" w:color="auto"/>
                <w:bottom w:val="none" w:sz="0" w:space="0" w:color="auto"/>
                <w:right w:val="none" w:sz="0" w:space="0" w:color="auto"/>
              </w:divBdr>
            </w:div>
            <w:div w:id="1907372451">
              <w:marLeft w:val="0"/>
              <w:marRight w:val="0"/>
              <w:marTop w:val="0"/>
              <w:marBottom w:val="0"/>
              <w:divBdr>
                <w:top w:val="none" w:sz="0" w:space="0" w:color="auto"/>
                <w:left w:val="none" w:sz="0" w:space="0" w:color="auto"/>
                <w:bottom w:val="none" w:sz="0" w:space="0" w:color="auto"/>
                <w:right w:val="none" w:sz="0" w:space="0" w:color="auto"/>
              </w:divBdr>
            </w:div>
            <w:div w:id="1179662813">
              <w:marLeft w:val="0"/>
              <w:marRight w:val="0"/>
              <w:marTop w:val="0"/>
              <w:marBottom w:val="0"/>
              <w:divBdr>
                <w:top w:val="none" w:sz="0" w:space="0" w:color="auto"/>
                <w:left w:val="none" w:sz="0" w:space="0" w:color="auto"/>
                <w:bottom w:val="none" w:sz="0" w:space="0" w:color="auto"/>
                <w:right w:val="none" w:sz="0" w:space="0" w:color="auto"/>
              </w:divBdr>
            </w:div>
            <w:div w:id="1783332381">
              <w:marLeft w:val="0"/>
              <w:marRight w:val="0"/>
              <w:marTop w:val="0"/>
              <w:marBottom w:val="0"/>
              <w:divBdr>
                <w:top w:val="none" w:sz="0" w:space="0" w:color="auto"/>
                <w:left w:val="none" w:sz="0" w:space="0" w:color="auto"/>
                <w:bottom w:val="none" w:sz="0" w:space="0" w:color="auto"/>
                <w:right w:val="none" w:sz="0" w:space="0" w:color="auto"/>
              </w:divBdr>
            </w:div>
            <w:div w:id="1388643741">
              <w:marLeft w:val="0"/>
              <w:marRight w:val="0"/>
              <w:marTop w:val="0"/>
              <w:marBottom w:val="0"/>
              <w:divBdr>
                <w:top w:val="none" w:sz="0" w:space="0" w:color="auto"/>
                <w:left w:val="none" w:sz="0" w:space="0" w:color="auto"/>
                <w:bottom w:val="none" w:sz="0" w:space="0" w:color="auto"/>
                <w:right w:val="none" w:sz="0" w:space="0" w:color="auto"/>
              </w:divBdr>
            </w:div>
            <w:div w:id="1870793876">
              <w:marLeft w:val="0"/>
              <w:marRight w:val="0"/>
              <w:marTop w:val="0"/>
              <w:marBottom w:val="0"/>
              <w:divBdr>
                <w:top w:val="none" w:sz="0" w:space="0" w:color="auto"/>
                <w:left w:val="none" w:sz="0" w:space="0" w:color="auto"/>
                <w:bottom w:val="none" w:sz="0" w:space="0" w:color="auto"/>
                <w:right w:val="none" w:sz="0" w:space="0" w:color="auto"/>
              </w:divBdr>
            </w:div>
            <w:div w:id="77988399">
              <w:marLeft w:val="0"/>
              <w:marRight w:val="0"/>
              <w:marTop w:val="0"/>
              <w:marBottom w:val="0"/>
              <w:divBdr>
                <w:top w:val="none" w:sz="0" w:space="0" w:color="auto"/>
                <w:left w:val="none" w:sz="0" w:space="0" w:color="auto"/>
                <w:bottom w:val="none" w:sz="0" w:space="0" w:color="auto"/>
                <w:right w:val="none" w:sz="0" w:space="0" w:color="auto"/>
              </w:divBdr>
            </w:div>
            <w:div w:id="1025255111">
              <w:marLeft w:val="0"/>
              <w:marRight w:val="0"/>
              <w:marTop w:val="0"/>
              <w:marBottom w:val="0"/>
              <w:divBdr>
                <w:top w:val="none" w:sz="0" w:space="0" w:color="auto"/>
                <w:left w:val="none" w:sz="0" w:space="0" w:color="auto"/>
                <w:bottom w:val="none" w:sz="0" w:space="0" w:color="auto"/>
                <w:right w:val="none" w:sz="0" w:space="0" w:color="auto"/>
              </w:divBdr>
            </w:div>
            <w:div w:id="834958044">
              <w:marLeft w:val="0"/>
              <w:marRight w:val="0"/>
              <w:marTop w:val="0"/>
              <w:marBottom w:val="0"/>
              <w:divBdr>
                <w:top w:val="none" w:sz="0" w:space="0" w:color="auto"/>
                <w:left w:val="none" w:sz="0" w:space="0" w:color="auto"/>
                <w:bottom w:val="none" w:sz="0" w:space="0" w:color="auto"/>
                <w:right w:val="none" w:sz="0" w:space="0" w:color="auto"/>
              </w:divBdr>
            </w:div>
            <w:div w:id="378162680">
              <w:marLeft w:val="0"/>
              <w:marRight w:val="0"/>
              <w:marTop w:val="0"/>
              <w:marBottom w:val="0"/>
              <w:divBdr>
                <w:top w:val="none" w:sz="0" w:space="0" w:color="auto"/>
                <w:left w:val="none" w:sz="0" w:space="0" w:color="auto"/>
                <w:bottom w:val="none" w:sz="0" w:space="0" w:color="auto"/>
                <w:right w:val="none" w:sz="0" w:space="0" w:color="auto"/>
              </w:divBdr>
            </w:div>
            <w:div w:id="1231624124">
              <w:marLeft w:val="0"/>
              <w:marRight w:val="0"/>
              <w:marTop w:val="0"/>
              <w:marBottom w:val="0"/>
              <w:divBdr>
                <w:top w:val="none" w:sz="0" w:space="0" w:color="auto"/>
                <w:left w:val="none" w:sz="0" w:space="0" w:color="auto"/>
                <w:bottom w:val="none" w:sz="0" w:space="0" w:color="auto"/>
                <w:right w:val="none" w:sz="0" w:space="0" w:color="auto"/>
              </w:divBdr>
            </w:div>
            <w:div w:id="118496739">
              <w:marLeft w:val="0"/>
              <w:marRight w:val="0"/>
              <w:marTop w:val="0"/>
              <w:marBottom w:val="0"/>
              <w:divBdr>
                <w:top w:val="none" w:sz="0" w:space="0" w:color="auto"/>
                <w:left w:val="none" w:sz="0" w:space="0" w:color="auto"/>
                <w:bottom w:val="none" w:sz="0" w:space="0" w:color="auto"/>
                <w:right w:val="none" w:sz="0" w:space="0" w:color="auto"/>
              </w:divBdr>
            </w:div>
            <w:div w:id="521624500">
              <w:marLeft w:val="0"/>
              <w:marRight w:val="0"/>
              <w:marTop w:val="0"/>
              <w:marBottom w:val="0"/>
              <w:divBdr>
                <w:top w:val="none" w:sz="0" w:space="0" w:color="auto"/>
                <w:left w:val="none" w:sz="0" w:space="0" w:color="auto"/>
                <w:bottom w:val="none" w:sz="0" w:space="0" w:color="auto"/>
                <w:right w:val="none" w:sz="0" w:space="0" w:color="auto"/>
              </w:divBdr>
            </w:div>
            <w:div w:id="952591608">
              <w:marLeft w:val="0"/>
              <w:marRight w:val="0"/>
              <w:marTop w:val="0"/>
              <w:marBottom w:val="0"/>
              <w:divBdr>
                <w:top w:val="none" w:sz="0" w:space="0" w:color="auto"/>
                <w:left w:val="none" w:sz="0" w:space="0" w:color="auto"/>
                <w:bottom w:val="none" w:sz="0" w:space="0" w:color="auto"/>
                <w:right w:val="none" w:sz="0" w:space="0" w:color="auto"/>
              </w:divBdr>
            </w:div>
            <w:div w:id="536746575">
              <w:marLeft w:val="0"/>
              <w:marRight w:val="0"/>
              <w:marTop w:val="0"/>
              <w:marBottom w:val="0"/>
              <w:divBdr>
                <w:top w:val="none" w:sz="0" w:space="0" w:color="auto"/>
                <w:left w:val="none" w:sz="0" w:space="0" w:color="auto"/>
                <w:bottom w:val="none" w:sz="0" w:space="0" w:color="auto"/>
                <w:right w:val="none" w:sz="0" w:space="0" w:color="auto"/>
              </w:divBdr>
            </w:div>
            <w:div w:id="1730879002">
              <w:marLeft w:val="0"/>
              <w:marRight w:val="0"/>
              <w:marTop w:val="0"/>
              <w:marBottom w:val="0"/>
              <w:divBdr>
                <w:top w:val="none" w:sz="0" w:space="0" w:color="auto"/>
                <w:left w:val="none" w:sz="0" w:space="0" w:color="auto"/>
                <w:bottom w:val="none" w:sz="0" w:space="0" w:color="auto"/>
                <w:right w:val="none" w:sz="0" w:space="0" w:color="auto"/>
              </w:divBdr>
            </w:div>
            <w:div w:id="1406146624">
              <w:marLeft w:val="0"/>
              <w:marRight w:val="0"/>
              <w:marTop w:val="0"/>
              <w:marBottom w:val="0"/>
              <w:divBdr>
                <w:top w:val="none" w:sz="0" w:space="0" w:color="auto"/>
                <w:left w:val="none" w:sz="0" w:space="0" w:color="auto"/>
                <w:bottom w:val="none" w:sz="0" w:space="0" w:color="auto"/>
                <w:right w:val="none" w:sz="0" w:space="0" w:color="auto"/>
              </w:divBdr>
            </w:div>
            <w:div w:id="1625848488">
              <w:marLeft w:val="0"/>
              <w:marRight w:val="0"/>
              <w:marTop w:val="0"/>
              <w:marBottom w:val="0"/>
              <w:divBdr>
                <w:top w:val="none" w:sz="0" w:space="0" w:color="auto"/>
                <w:left w:val="none" w:sz="0" w:space="0" w:color="auto"/>
                <w:bottom w:val="none" w:sz="0" w:space="0" w:color="auto"/>
                <w:right w:val="none" w:sz="0" w:space="0" w:color="auto"/>
              </w:divBdr>
            </w:div>
            <w:div w:id="654799564">
              <w:marLeft w:val="0"/>
              <w:marRight w:val="0"/>
              <w:marTop w:val="0"/>
              <w:marBottom w:val="0"/>
              <w:divBdr>
                <w:top w:val="none" w:sz="0" w:space="0" w:color="auto"/>
                <w:left w:val="none" w:sz="0" w:space="0" w:color="auto"/>
                <w:bottom w:val="none" w:sz="0" w:space="0" w:color="auto"/>
                <w:right w:val="none" w:sz="0" w:space="0" w:color="auto"/>
              </w:divBdr>
            </w:div>
            <w:div w:id="608050387">
              <w:marLeft w:val="0"/>
              <w:marRight w:val="0"/>
              <w:marTop w:val="0"/>
              <w:marBottom w:val="0"/>
              <w:divBdr>
                <w:top w:val="none" w:sz="0" w:space="0" w:color="auto"/>
                <w:left w:val="none" w:sz="0" w:space="0" w:color="auto"/>
                <w:bottom w:val="none" w:sz="0" w:space="0" w:color="auto"/>
                <w:right w:val="none" w:sz="0" w:space="0" w:color="auto"/>
              </w:divBdr>
            </w:div>
            <w:div w:id="1252082163">
              <w:marLeft w:val="0"/>
              <w:marRight w:val="0"/>
              <w:marTop w:val="0"/>
              <w:marBottom w:val="0"/>
              <w:divBdr>
                <w:top w:val="none" w:sz="0" w:space="0" w:color="auto"/>
                <w:left w:val="none" w:sz="0" w:space="0" w:color="auto"/>
                <w:bottom w:val="none" w:sz="0" w:space="0" w:color="auto"/>
                <w:right w:val="none" w:sz="0" w:space="0" w:color="auto"/>
              </w:divBdr>
            </w:div>
            <w:div w:id="558712014">
              <w:marLeft w:val="0"/>
              <w:marRight w:val="0"/>
              <w:marTop w:val="0"/>
              <w:marBottom w:val="0"/>
              <w:divBdr>
                <w:top w:val="none" w:sz="0" w:space="0" w:color="auto"/>
                <w:left w:val="none" w:sz="0" w:space="0" w:color="auto"/>
                <w:bottom w:val="none" w:sz="0" w:space="0" w:color="auto"/>
                <w:right w:val="none" w:sz="0" w:space="0" w:color="auto"/>
              </w:divBdr>
            </w:div>
            <w:div w:id="679621890">
              <w:marLeft w:val="0"/>
              <w:marRight w:val="0"/>
              <w:marTop w:val="0"/>
              <w:marBottom w:val="0"/>
              <w:divBdr>
                <w:top w:val="none" w:sz="0" w:space="0" w:color="auto"/>
                <w:left w:val="none" w:sz="0" w:space="0" w:color="auto"/>
                <w:bottom w:val="none" w:sz="0" w:space="0" w:color="auto"/>
                <w:right w:val="none" w:sz="0" w:space="0" w:color="auto"/>
              </w:divBdr>
            </w:div>
            <w:div w:id="62666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776475">
      <w:bodyDiv w:val="1"/>
      <w:marLeft w:val="0"/>
      <w:marRight w:val="0"/>
      <w:marTop w:val="0"/>
      <w:marBottom w:val="0"/>
      <w:divBdr>
        <w:top w:val="none" w:sz="0" w:space="0" w:color="auto"/>
        <w:left w:val="none" w:sz="0" w:space="0" w:color="auto"/>
        <w:bottom w:val="none" w:sz="0" w:space="0" w:color="auto"/>
        <w:right w:val="none" w:sz="0" w:space="0" w:color="auto"/>
      </w:divBdr>
    </w:div>
    <w:div w:id="217252822">
      <w:bodyDiv w:val="1"/>
      <w:marLeft w:val="0"/>
      <w:marRight w:val="0"/>
      <w:marTop w:val="0"/>
      <w:marBottom w:val="0"/>
      <w:divBdr>
        <w:top w:val="none" w:sz="0" w:space="0" w:color="auto"/>
        <w:left w:val="none" w:sz="0" w:space="0" w:color="auto"/>
        <w:bottom w:val="none" w:sz="0" w:space="0" w:color="auto"/>
        <w:right w:val="none" w:sz="0" w:space="0" w:color="auto"/>
      </w:divBdr>
    </w:div>
    <w:div w:id="318271143">
      <w:bodyDiv w:val="1"/>
      <w:marLeft w:val="0"/>
      <w:marRight w:val="0"/>
      <w:marTop w:val="0"/>
      <w:marBottom w:val="0"/>
      <w:divBdr>
        <w:top w:val="none" w:sz="0" w:space="0" w:color="auto"/>
        <w:left w:val="none" w:sz="0" w:space="0" w:color="auto"/>
        <w:bottom w:val="none" w:sz="0" w:space="0" w:color="auto"/>
        <w:right w:val="none" w:sz="0" w:space="0" w:color="auto"/>
      </w:divBdr>
    </w:div>
    <w:div w:id="726729182">
      <w:bodyDiv w:val="1"/>
      <w:marLeft w:val="0"/>
      <w:marRight w:val="0"/>
      <w:marTop w:val="0"/>
      <w:marBottom w:val="0"/>
      <w:divBdr>
        <w:top w:val="none" w:sz="0" w:space="0" w:color="auto"/>
        <w:left w:val="none" w:sz="0" w:space="0" w:color="auto"/>
        <w:bottom w:val="none" w:sz="0" w:space="0" w:color="auto"/>
        <w:right w:val="none" w:sz="0" w:space="0" w:color="auto"/>
      </w:divBdr>
    </w:div>
    <w:div w:id="803044947">
      <w:bodyDiv w:val="1"/>
      <w:marLeft w:val="0"/>
      <w:marRight w:val="0"/>
      <w:marTop w:val="0"/>
      <w:marBottom w:val="0"/>
      <w:divBdr>
        <w:top w:val="none" w:sz="0" w:space="0" w:color="auto"/>
        <w:left w:val="none" w:sz="0" w:space="0" w:color="auto"/>
        <w:bottom w:val="none" w:sz="0" w:space="0" w:color="auto"/>
        <w:right w:val="none" w:sz="0" w:space="0" w:color="auto"/>
      </w:divBdr>
    </w:div>
    <w:div w:id="1049259495">
      <w:bodyDiv w:val="1"/>
      <w:marLeft w:val="0"/>
      <w:marRight w:val="0"/>
      <w:marTop w:val="0"/>
      <w:marBottom w:val="0"/>
      <w:divBdr>
        <w:top w:val="none" w:sz="0" w:space="0" w:color="auto"/>
        <w:left w:val="none" w:sz="0" w:space="0" w:color="auto"/>
        <w:bottom w:val="none" w:sz="0" w:space="0" w:color="auto"/>
        <w:right w:val="none" w:sz="0" w:space="0" w:color="auto"/>
      </w:divBdr>
      <w:divsChild>
        <w:div w:id="1577280454">
          <w:marLeft w:val="0"/>
          <w:marRight w:val="0"/>
          <w:marTop w:val="0"/>
          <w:marBottom w:val="0"/>
          <w:divBdr>
            <w:top w:val="none" w:sz="0" w:space="0" w:color="auto"/>
            <w:left w:val="none" w:sz="0" w:space="0" w:color="auto"/>
            <w:bottom w:val="none" w:sz="0" w:space="0" w:color="auto"/>
            <w:right w:val="none" w:sz="0" w:space="0" w:color="auto"/>
          </w:divBdr>
          <w:divsChild>
            <w:div w:id="1858810125">
              <w:marLeft w:val="0"/>
              <w:marRight w:val="0"/>
              <w:marTop w:val="0"/>
              <w:marBottom w:val="0"/>
              <w:divBdr>
                <w:top w:val="none" w:sz="0" w:space="0" w:color="auto"/>
                <w:left w:val="none" w:sz="0" w:space="0" w:color="auto"/>
                <w:bottom w:val="none" w:sz="0" w:space="0" w:color="auto"/>
                <w:right w:val="none" w:sz="0" w:space="0" w:color="auto"/>
              </w:divBdr>
            </w:div>
            <w:div w:id="1395855210">
              <w:marLeft w:val="0"/>
              <w:marRight w:val="0"/>
              <w:marTop w:val="0"/>
              <w:marBottom w:val="0"/>
              <w:divBdr>
                <w:top w:val="none" w:sz="0" w:space="0" w:color="auto"/>
                <w:left w:val="none" w:sz="0" w:space="0" w:color="auto"/>
                <w:bottom w:val="none" w:sz="0" w:space="0" w:color="auto"/>
                <w:right w:val="none" w:sz="0" w:space="0" w:color="auto"/>
              </w:divBdr>
            </w:div>
            <w:div w:id="1714963205">
              <w:marLeft w:val="0"/>
              <w:marRight w:val="0"/>
              <w:marTop w:val="0"/>
              <w:marBottom w:val="0"/>
              <w:divBdr>
                <w:top w:val="none" w:sz="0" w:space="0" w:color="auto"/>
                <w:left w:val="none" w:sz="0" w:space="0" w:color="auto"/>
                <w:bottom w:val="none" w:sz="0" w:space="0" w:color="auto"/>
                <w:right w:val="none" w:sz="0" w:space="0" w:color="auto"/>
              </w:divBdr>
            </w:div>
            <w:div w:id="778570368">
              <w:marLeft w:val="0"/>
              <w:marRight w:val="0"/>
              <w:marTop w:val="0"/>
              <w:marBottom w:val="0"/>
              <w:divBdr>
                <w:top w:val="none" w:sz="0" w:space="0" w:color="auto"/>
                <w:left w:val="none" w:sz="0" w:space="0" w:color="auto"/>
                <w:bottom w:val="none" w:sz="0" w:space="0" w:color="auto"/>
                <w:right w:val="none" w:sz="0" w:space="0" w:color="auto"/>
              </w:divBdr>
            </w:div>
            <w:div w:id="1797941617">
              <w:marLeft w:val="0"/>
              <w:marRight w:val="0"/>
              <w:marTop w:val="0"/>
              <w:marBottom w:val="0"/>
              <w:divBdr>
                <w:top w:val="none" w:sz="0" w:space="0" w:color="auto"/>
                <w:left w:val="none" w:sz="0" w:space="0" w:color="auto"/>
                <w:bottom w:val="none" w:sz="0" w:space="0" w:color="auto"/>
                <w:right w:val="none" w:sz="0" w:space="0" w:color="auto"/>
              </w:divBdr>
            </w:div>
            <w:div w:id="1022392199">
              <w:marLeft w:val="0"/>
              <w:marRight w:val="0"/>
              <w:marTop w:val="0"/>
              <w:marBottom w:val="0"/>
              <w:divBdr>
                <w:top w:val="none" w:sz="0" w:space="0" w:color="auto"/>
                <w:left w:val="none" w:sz="0" w:space="0" w:color="auto"/>
                <w:bottom w:val="none" w:sz="0" w:space="0" w:color="auto"/>
                <w:right w:val="none" w:sz="0" w:space="0" w:color="auto"/>
              </w:divBdr>
            </w:div>
            <w:div w:id="286618427">
              <w:marLeft w:val="0"/>
              <w:marRight w:val="0"/>
              <w:marTop w:val="0"/>
              <w:marBottom w:val="0"/>
              <w:divBdr>
                <w:top w:val="none" w:sz="0" w:space="0" w:color="auto"/>
                <w:left w:val="none" w:sz="0" w:space="0" w:color="auto"/>
                <w:bottom w:val="none" w:sz="0" w:space="0" w:color="auto"/>
                <w:right w:val="none" w:sz="0" w:space="0" w:color="auto"/>
              </w:divBdr>
            </w:div>
            <w:div w:id="1151942167">
              <w:marLeft w:val="0"/>
              <w:marRight w:val="0"/>
              <w:marTop w:val="0"/>
              <w:marBottom w:val="0"/>
              <w:divBdr>
                <w:top w:val="none" w:sz="0" w:space="0" w:color="auto"/>
                <w:left w:val="none" w:sz="0" w:space="0" w:color="auto"/>
                <w:bottom w:val="none" w:sz="0" w:space="0" w:color="auto"/>
                <w:right w:val="none" w:sz="0" w:space="0" w:color="auto"/>
              </w:divBdr>
            </w:div>
            <w:div w:id="435946697">
              <w:marLeft w:val="0"/>
              <w:marRight w:val="0"/>
              <w:marTop w:val="0"/>
              <w:marBottom w:val="0"/>
              <w:divBdr>
                <w:top w:val="none" w:sz="0" w:space="0" w:color="auto"/>
                <w:left w:val="none" w:sz="0" w:space="0" w:color="auto"/>
                <w:bottom w:val="none" w:sz="0" w:space="0" w:color="auto"/>
                <w:right w:val="none" w:sz="0" w:space="0" w:color="auto"/>
              </w:divBdr>
            </w:div>
            <w:div w:id="701133451">
              <w:marLeft w:val="0"/>
              <w:marRight w:val="0"/>
              <w:marTop w:val="0"/>
              <w:marBottom w:val="0"/>
              <w:divBdr>
                <w:top w:val="none" w:sz="0" w:space="0" w:color="auto"/>
                <w:left w:val="none" w:sz="0" w:space="0" w:color="auto"/>
                <w:bottom w:val="none" w:sz="0" w:space="0" w:color="auto"/>
                <w:right w:val="none" w:sz="0" w:space="0" w:color="auto"/>
              </w:divBdr>
            </w:div>
            <w:div w:id="1920092274">
              <w:marLeft w:val="0"/>
              <w:marRight w:val="0"/>
              <w:marTop w:val="0"/>
              <w:marBottom w:val="0"/>
              <w:divBdr>
                <w:top w:val="none" w:sz="0" w:space="0" w:color="auto"/>
                <w:left w:val="none" w:sz="0" w:space="0" w:color="auto"/>
                <w:bottom w:val="none" w:sz="0" w:space="0" w:color="auto"/>
                <w:right w:val="none" w:sz="0" w:space="0" w:color="auto"/>
              </w:divBdr>
            </w:div>
            <w:div w:id="1597135445">
              <w:marLeft w:val="0"/>
              <w:marRight w:val="0"/>
              <w:marTop w:val="0"/>
              <w:marBottom w:val="0"/>
              <w:divBdr>
                <w:top w:val="none" w:sz="0" w:space="0" w:color="auto"/>
                <w:left w:val="none" w:sz="0" w:space="0" w:color="auto"/>
                <w:bottom w:val="none" w:sz="0" w:space="0" w:color="auto"/>
                <w:right w:val="none" w:sz="0" w:space="0" w:color="auto"/>
              </w:divBdr>
            </w:div>
            <w:div w:id="442185882">
              <w:marLeft w:val="0"/>
              <w:marRight w:val="0"/>
              <w:marTop w:val="0"/>
              <w:marBottom w:val="0"/>
              <w:divBdr>
                <w:top w:val="none" w:sz="0" w:space="0" w:color="auto"/>
                <w:left w:val="none" w:sz="0" w:space="0" w:color="auto"/>
                <w:bottom w:val="none" w:sz="0" w:space="0" w:color="auto"/>
                <w:right w:val="none" w:sz="0" w:space="0" w:color="auto"/>
              </w:divBdr>
            </w:div>
            <w:div w:id="2052730010">
              <w:marLeft w:val="0"/>
              <w:marRight w:val="0"/>
              <w:marTop w:val="0"/>
              <w:marBottom w:val="0"/>
              <w:divBdr>
                <w:top w:val="none" w:sz="0" w:space="0" w:color="auto"/>
                <w:left w:val="none" w:sz="0" w:space="0" w:color="auto"/>
                <w:bottom w:val="none" w:sz="0" w:space="0" w:color="auto"/>
                <w:right w:val="none" w:sz="0" w:space="0" w:color="auto"/>
              </w:divBdr>
            </w:div>
            <w:div w:id="497305626">
              <w:marLeft w:val="0"/>
              <w:marRight w:val="0"/>
              <w:marTop w:val="0"/>
              <w:marBottom w:val="0"/>
              <w:divBdr>
                <w:top w:val="none" w:sz="0" w:space="0" w:color="auto"/>
                <w:left w:val="none" w:sz="0" w:space="0" w:color="auto"/>
                <w:bottom w:val="none" w:sz="0" w:space="0" w:color="auto"/>
                <w:right w:val="none" w:sz="0" w:space="0" w:color="auto"/>
              </w:divBdr>
            </w:div>
            <w:div w:id="1033118316">
              <w:marLeft w:val="0"/>
              <w:marRight w:val="0"/>
              <w:marTop w:val="0"/>
              <w:marBottom w:val="0"/>
              <w:divBdr>
                <w:top w:val="none" w:sz="0" w:space="0" w:color="auto"/>
                <w:left w:val="none" w:sz="0" w:space="0" w:color="auto"/>
                <w:bottom w:val="none" w:sz="0" w:space="0" w:color="auto"/>
                <w:right w:val="none" w:sz="0" w:space="0" w:color="auto"/>
              </w:divBdr>
            </w:div>
            <w:div w:id="273680340">
              <w:marLeft w:val="0"/>
              <w:marRight w:val="0"/>
              <w:marTop w:val="0"/>
              <w:marBottom w:val="0"/>
              <w:divBdr>
                <w:top w:val="none" w:sz="0" w:space="0" w:color="auto"/>
                <w:left w:val="none" w:sz="0" w:space="0" w:color="auto"/>
                <w:bottom w:val="none" w:sz="0" w:space="0" w:color="auto"/>
                <w:right w:val="none" w:sz="0" w:space="0" w:color="auto"/>
              </w:divBdr>
            </w:div>
            <w:div w:id="1281454263">
              <w:marLeft w:val="0"/>
              <w:marRight w:val="0"/>
              <w:marTop w:val="0"/>
              <w:marBottom w:val="0"/>
              <w:divBdr>
                <w:top w:val="none" w:sz="0" w:space="0" w:color="auto"/>
                <w:left w:val="none" w:sz="0" w:space="0" w:color="auto"/>
                <w:bottom w:val="none" w:sz="0" w:space="0" w:color="auto"/>
                <w:right w:val="none" w:sz="0" w:space="0" w:color="auto"/>
              </w:divBdr>
            </w:div>
            <w:div w:id="1319916944">
              <w:marLeft w:val="0"/>
              <w:marRight w:val="0"/>
              <w:marTop w:val="0"/>
              <w:marBottom w:val="0"/>
              <w:divBdr>
                <w:top w:val="none" w:sz="0" w:space="0" w:color="auto"/>
                <w:left w:val="none" w:sz="0" w:space="0" w:color="auto"/>
                <w:bottom w:val="none" w:sz="0" w:space="0" w:color="auto"/>
                <w:right w:val="none" w:sz="0" w:space="0" w:color="auto"/>
              </w:divBdr>
            </w:div>
            <w:div w:id="252595050">
              <w:marLeft w:val="0"/>
              <w:marRight w:val="0"/>
              <w:marTop w:val="0"/>
              <w:marBottom w:val="0"/>
              <w:divBdr>
                <w:top w:val="none" w:sz="0" w:space="0" w:color="auto"/>
                <w:left w:val="none" w:sz="0" w:space="0" w:color="auto"/>
                <w:bottom w:val="none" w:sz="0" w:space="0" w:color="auto"/>
                <w:right w:val="none" w:sz="0" w:space="0" w:color="auto"/>
              </w:divBdr>
            </w:div>
            <w:div w:id="896361988">
              <w:marLeft w:val="0"/>
              <w:marRight w:val="0"/>
              <w:marTop w:val="0"/>
              <w:marBottom w:val="0"/>
              <w:divBdr>
                <w:top w:val="none" w:sz="0" w:space="0" w:color="auto"/>
                <w:left w:val="none" w:sz="0" w:space="0" w:color="auto"/>
                <w:bottom w:val="none" w:sz="0" w:space="0" w:color="auto"/>
                <w:right w:val="none" w:sz="0" w:space="0" w:color="auto"/>
              </w:divBdr>
            </w:div>
            <w:div w:id="1308316642">
              <w:marLeft w:val="0"/>
              <w:marRight w:val="0"/>
              <w:marTop w:val="0"/>
              <w:marBottom w:val="0"/>
              <w:divBdr>
                <w:top w:val="none" w:sz="0" w:space="0" w:color="auto"/>
                <w:left w:val="none" w:sz="0" w:space="0" w:color="auto"/>
                <w:bottom w:val="none" w:sz="0" w:space="0" w:color="auto"/>
                <w:right w:val="none" w:sz="0" w:space="0" w:color="auto"/>
              </w:divBdr>
            </w:div>
            <w:div w:id="671182113">
              <w:marLeft w:val="0"/>
              <w:marRight w:val="0"/>
              <w:marTop w:val="0"/>
              <w:marBottom w:val="0"/>
              <w:divBdr>
                <w:top w:val="none" w:sz="0" w:space="0" w:color="auto"/>
                <w:left w:val="none" w:sz="0" w:space="0" w:color="auto"/>
                <w:bottom w:val="none" w:sz="0" w:space="0" w:color="auto"/>
                <w:right w:val="none" w:sz="0" w:space="0" w:color="auto"/>
              </w:divBdr>
            </w:div>
            <w:div w:id="1043866152">
              <w:marLeft w:val="0"/>
              <w:marRight w:val="0"/>
              <w:marTop w:val="0"/>
              <w:marBottom w:val="0"/>
              <w:divBdr>
                <w:top w:val="none" w:sz="0" w:space="0" w:color="auto"/>
                <w:left w:val="none" w:sz="0" w:space="0" w:color="auto"/>
                <w:bottom w:val="none" w:sz="0" w:space="0" w:color="auto"/>
                <w:right w:val="none" w:sz="0" w:space="0" w:color="auto"/>
              </w:divBdr>
            </w:div>
            <w:div w:id="1960604287">
              <w:marLeft w:val="0"/>
              <w:marRight w:val="0"/>
              <w:marTop w:val="0"/>
              <w:marBottom w:val="0"/>
              <w:divBdr>
                <w:top w:val="none" w:sz="0" w:space="0" w:color="auto"/>
                <w:left w:val="none" w:sz="0" w:space="0" w:color="auto"/>
                <w:bottom w:val="none" w:sz="0" w:space="0" w:color="auto"/>
                <w:right w:val="none" w:sz="0" w:space="0" w:color="auto"/>
              </w:divBdr>
            </w:div>
            <w:div w:id="645552144">
              <w:marLeft w:val="0"/>
              <w:marRight w:val="0"/>
              <w:marTop w:val="0"/>
              <w:marBottom w:val="0"/>
              <w:divBdr>
                <w:top w:val="none" w:sz="0" w:space="0" w:color="auto"/>
                <w:left w:val="none" w:sz="0" w:space="0" w:color="auto"/>
                <w:bottom w:val="none" w:sz="0" w:space="0" w:color="auto"/>
                <w:right w:val="none" w:sz="0" w:space="0" w:color="auto"/>
              </w:divBdr>
            </w:div>
            <w:div w:id="220487224">
              <w:marLeft w:val="0"/>
              <w:marRight w:val="0"/>
              <w:marTop w:val="0"/>
              <w:marBottom w:val="0"/>
              <w:divBdr>
                <w:top w:val="none" w:sz="0" w:space="0" w:color="auto"/>
                <w:left w:val="none" w:sz="0" w:space="0" w:color="auto"/>
                <w:bottom w:val="none" w:sz="0" w:space="0" w:color="auto"/>
                <w:right w:val="none" w:sz="0" w:space="0" w:color="auto"/>
              </w:divBdr>
            </w:div>
            <w:div w:id="741564727">
              <w:marLeft w:val="0"/>
              <w:marRight w:val="0"/>
              <w:marTop w:val="0"/>
              <w:marBottom w:val="0"/>
              <w:divBdr>
                <w:top w:val="none" w:sz="0" w:space="0" w:color="auto"/>
                <w:left w:val="none" w:sz="0" w:space="0" w:color="auto"/>
                <w:bottom w:val="none" w:sz="0" w:space="0" w:color="auto"/>
                <w:right w:val="none" w:sz="0" w:space="0" w:color="auto"/>
              </w:divBdr>
            </w:div>
            <w:div w:id="279995258">
              <w:marLeft w:val="0"/>
              <w:marRight w:val="0"/>
              <w:marTop w:val="0"/>
              <w:marBottom w:val="0"/>
              <w:divBdr>
                <w:top w:val="none" w:sz="0" w:space="0" w:color="auto"/>
                <w:left w:val="none" w:sz="0" w:space="0" w:color="auto"/>
                <w:bottom w:val="none" w:sz="0" w:space="0" w:color="auto"/>
                <w:right w:val="none" w:sz="0" w:space="0" w:color="auto"/>
              </w:divBdr>
            </w:div>
            <w:div w:id="1546864886">
              <w:marLeft w:val="0"/>
              <w:marRight w:val="0"/>
              <w:marTop w:val="0"/>
              <w:marBottom w:val="0"/>
              <w:divBdr>
                <w:top w:val="none" w:sz="0" w:space="0" w:color="auto"/>
                <w:left w:val="none" w:sz="0" w:space="0" w:color="auto"/>
                <w:bottom w:val="none" w:sz="0" w:space="0" w:color="auto"/>
                <w:right w:val="none" w:sz="0" w:space="0" w:color="auto"/>
              </w:divBdr>
            </w:div>
            <w:div w:id="318730244">
              <w:marLeft w:val="0"/>
              <w:marRight w:val="0"/>
              <w:marTop w:val="0"/>
              <w:marBottom w:val="0"/>
              <w:divBdr>
                <w:top w:val="none" w:sz="0" w:space="0" w:color="auto"/>
                <w:left w:val="none" w:sz="0" w:space="0" w:color="auto"/>
                <w:bottom w:val="none" w:sz="0" w:space="0" w:color="auto"/>
                <w:right w:val="none" w:sz="0" w:space="0" w:color="auto"/>
              </w:divBdr>
            </w:div>
            <w:div w:id="1746104474">
              <w:marLeft w:val="0"/>
              <w:marRight w:val="0"/>
              <w:marTop w:val="0"/>
              <w:marBottom w:val="0"/>
              <w:divBdr>
                <w:top w:val="none" w:sz="0" w:space="0" w:color="auto"/>
                <w:left w:val="none" w:sz="0" w:space="0" w:color="auto"/>
                <w:bottom w:val="none" w:sz="0" w:space="0" w:color="auto"/>
                <w:right w:val="none" w:sz="0" w:space="0" w:color="auto"/>
              </w:divBdr>
            </w:div>
            <w:div w:id="1793210632">
              <w:marLeft w:val="0"/>
              <w:marRight w:val="0"/>
              <w:marTop w:val="0"/>
              <w:marBottom w:val="0"/>
              <w:divBdr>
                <w:top w:val="none" w:sz="0" w:space="0" w:color="auto"/>
                <w:left w:val="none" w:sz="0" w:space="0" w:color="auto"/>
                <w:bottom w:val="none" w:sz="0" w:space="0" w:color="auto"/>
                <w:right w:val="none" w:sz="0" w:space="0" w:color="auto"/>
              </w:divBdr>
            </w:div>
            <w:div w:id="2036615142">
              <w:marLeft w:val="0"/>
              <w:marRight w:val="0"/>
              <w:marTop w:val="0"/>
              <w:marBottom w:val="0"/>
              <w:divBdr>
                <w:top w:val="none" w:sz="0" w:space="0" w:color="auto"/>
                <w:left w:val="none" w:sz="0" w:space="0" w:color="auto"/>
                <w:bottom w:val="none" w:sz="0" w:space="0" w:color="auto"/>
                <w:right w:val="none" w:sz="0" w:space="0" w:color="auto"/>
              </w:divBdr>
            </w:div>
            <w:div w:id="1826237178">
              <w:marLeft w:val="0"/>
              <w:marRight w:val="0"/>
              <w:marTop w:val="0"/>
              <w:marBottom w:val="0"/>
              <w:divBdr>
                <w:top w:val="none" w:sz="0" w:space="0" w:color="auto"/>
                <w:left w:val="none" w:sz="0" w:space="0" w:color="auto"/>
                <w:bottom w:val="none" w:sz="0" w:space="0" w:color="auto"/>
                <w:right w:val="none" w:sz="0" w:space="0" w:color="auto"/>
              </w:divBdr>
            </w:div>
            <w:div w:id="1549100705">
              <w:marLeft w:val="0"/>
              <w:marRight w:val="0"/>
              <w:marTop w:val="0"/>
              <w:marBottom w:val="0"/>
              <w:divBdr>
                <w:top w:val="none" w:sz="0" w:space="0" w:color="auto"/>
                <w:left w:val="none" w:sz="0" w:space="0" w:color="auto"/>
                <w:bottom w:val="none" w:sz="0" w:space="0" w:color="auto"/>
                <w:right w:val="none" w:sz="0" w:space="0" w:color="auto"/>
              </w:divBdr>
            </w:div>
            <w:div w:id="1263294029">
              <w:marLeft w:val="0"/>
              <w:marRight w:val="0"/>
              <w:marTop w:val="0"/>
              <w:marBottom w:val="0"/>
              <w:divBdr>
                <w:top w:val="none" w:sz="0" w:space="0" w:color="auto"/>
                <w:left w:val="none" w:sz="0" w:space="0" w:color="auto"/>
                <w:bottom w:val="none" w:sz="0" w:space="0" w:color="auto"/>
                <w:right w:val="none" w:sz="0" w:space="0" w:color="auto"/>
              </w:divBdr>
            </w:div>
            <w:div w:id="1697609287">
              <w:marLeft w:val="0"/>
              <w:marRight w:val="0"/>
              <w:marTop w:val="0"/>
              <w:marBottom w:val="0"/>
              <w:divBdr>
                <w:top w:val="none" w:sz="0" w:space="0" w:color="auto"/>
                <w:left w:val="none" w:sz="0" w:space="0" w:color="auto"/>
                <w:bottom w:val="none" w:sz="0" w:space="0" w:color="auto"/>
                <w:right w:val="none" w:sz="0" w:space="0" w:color="auto"/>
              </w:divBdr>
            </w:div>
            <w:div w:id="957417612">
              <w:marLeft w:val="0"/>
              <w:marRight w:val="0"/>
              <w:marTop w:val="0"/>
              <w:marBottom w:val="0"/>
              <w:divBdr>
                <w:top w:val="none" w:sz="0" w:space="0" w:color="auto"/>
                <w:left w:val="none" w:sz="0" w:space="0" w:color="auto"/>
                <w:bottom w:val="none" w:sz="0" w:space="0" w:color="auto"/>
                <w:right w:val="none" w:sz="0" w:space="0" w:color="auto"/>
              </w:divBdr>
            </w:div>
            <w:div w:id="2146464694">
              <w:marLeft w:val="0"/>
              <w:marRight w:val="0"/>
              <w:marTop w:val="0"/>
              <w:marBottom w:val="0"/>
              <w:divBdr>
                <w:top w:val="none" w:sz="0" w:space="0" w:color="auto"/>
                <w:left w:val="none" w:sz="0" w:space="0" w:color="auto"/>
                <w:bottom w:val="none" w:sz="0" w:space="0" w:color="auto"/>
                <w:right w:val="none" w:sz="0" w:space="0" w:color="auto"/>
              </w:divBdr>
            </w:div>
            <w:div w:id="1243759882">
              <w:marLeft w:val="0"/>
              <w:marRight w:val="0"/>
              <w:marTop w:val="0"/>
              <w:marBottom w:val="0"/>
              <w:divBdr>
                <w:top w:val="none" w:sz="0" w:space="0" w:color="auto"/>
                <w:left w:val="none" w:sz="0" w:space="0" w:color="auto"/>
                <w:bottom w:val="none" w:sz="0" w:space="0" w:color="auto"/>
                <w:right w:val="none" w:sz="0" w:space="0" w:color="auto"/>
              </w:divBdr>
            </w:div>
            <w:div w:id="1016426129">
              <w:marLeft w:val="0"/>
              <w:marRight w:val="0"/>
              <w:marTop w:val="0"/>
              <w:marBottom w:val="0"/>
              <w:divBdr>
                <w:top w:val="none" w:sz="0" w:space="0" w:color="auto"/>
                <w:left w:val="none" w:sz="0" w:space="0" w:color="auto"/>
                <w:bottom w:val="none" w:sz="0" w:space="0" w:color="auto"/>
                <w:right w:val="none" w:sz="0" w:space="0" w:color="auto"/>
              </w:divBdr>
            </w:div>
            <w:div w:id="1444305877">
              <w:marLeft w:val="0"/>
              <w:marRight w:val="0"/>
              <w:marTop w:val="0"/>
              <w:marBottom w:val="0"/>
              <w:divBdr>
                <w:top w:val="none" w:sz="0" w:space="0" w:color="auto"/>
                <w:left w:val="none" w:sz="0" w:space="0" w:color="auto"/>
                <w:bottom w:val="none" w:sz="0" w:space="0" w:color="auto"/>
                <w:right w:val="none" w:sz="0" w:space="0" w:color="auto"/>
              </w:divBdr>
            </w:div>
            <w:div w:id="477459812">
              <w:marLeft w:val="0"/>
              <w:marRight w:val="0"/>
              <w:marTop w:val="0"/>
              <w:marBottom w:val="0"/>
              <w:divBdr>
                <w:top w:val="none" w:sz="0" w:space="0" w:color="auto"/>
                <w:left w:val="none" w:sz="0" w:space="0" w:color="auto"/>
                <w:bottom w:val="none" w:sz="0" w:space="0" w:color="auto"/>
                <w:right w:val="none" w:sz="0" w:space="0" w:color="auto"/>
              </w:divBdr>
            </w:div>
            <w:div w:id="389696145">
              <w:marLeft w:val="0"/>
              <w:marRight w:val="0"/>
              <w:marTop w:val="0"/>
              <w:marBottom w:val="0"/>
              <w:divBdr>
                <w:top w:val="none" w:sz="0" w:space="0" w:color="auto"/>
                <w:left w:val="none" w:sz="0" w:space="0" w:color="auto"/>
                <w:bottom w:val="none" w:sz="0" w:space="0" w:color="auto"/>
                <w:right w:val="none" w:sz="0" w:space="0" w:color="auto"/>
              </w:divBdr>
            </w:div>
            <w:div w:id="974677353">
              <w:marLeft w:val="0"/>
              <w:marRight w:val="0"/>
              <w:marTop w:val="0"/>
              <w:marBottom w:val="0"/>
              <w:divBdr>
                <w:top w:val="none" w:sz="0" w:space="0" w:color="auto"/>
                <w:left w:val="none" w:sz="0" w:space="0" w:color="auto"/>
                <w:bottom w:val="none" w:sz="0" w:space="0" w:color="auto"/>
                <w:right w:val="none" w:sz="0" w:space="0" w:color="auto"/>
              </w:divBdr>
            </w:div>
            <w:div w:id="48185756">
              <w:marLeft w:val="0"/>
              <w:marRight w:val="0"/>
              <w:marTop w:val="0"/>
              <w:marBottom w:val="0"/>
              <w:divBdr>
                <w:top w:val="none" w:sz="0" w:space="0" w:color="auto"/>
                <w:left w:val="none" w:sz="0" w:space="0" w:color="auto"/>
                <w:bottom w:val="none" w:sz="0" w:space="0" w:color="auto"/>
                <w:right w:val="none" w:sz="0" w:space="0" w:color="auto"/>
              </w:divBdr>
            </w:div>
            <w:div w:id="704255792">
              <w:marLeft w:val="0"/>
              <w:marRight w:val="0"/>
              <w:marTop w:val="0"/>
              <w:marBottom w:val="0"/>
              <w:divBdr>
                <w:top w:val="none" w:sz="0" w:space="0" w:color="auto"/>
                <w:left w:val="none" w:sz="0" w:space="0" w:color="auto"/>
                <w:bottom w:val="none" w:sz="0" w:space="0" w:color="auto"/>
                <w:right w:val="none" w:sz="0" w:space="0" w:color="auto"/>
              </w:divBdr>
            </w:div>
            <w:div w:id="438841138">
              <w:marLeft w:val="0"/>
              <w:marRight w:val="0"/>
              <w:marTop w:val="0"/>
              <w:marBottom w:val="0"/>
              <w:divBdr>
                <w:top w:val="none" w:sz="0" w:space="0" w:color="auto"/>
                <w:left w:val="none" w:sz="0" w:space="0" w:color="auto"/>
                <w:bottom w:val="none" w:sz="0" w:space="0" w:color="auto"/>
                <w:right w:val="none" w:sz="0" w:space="0" w:color="auto"/>
              </w:divBdr>
            </w:div>
            <w:div w:id="634064862">
              <w:marLeft w:val="0"/>
              <w:marRight w:val="0"/>
              <w:marTop w:val="0"/>
              <w:marBottom w:val="0"/>
              <w:divBdr>
                <w:top w:val="none" w:sz="0" w:space="0" w:color="auto"/>
                <w:left w:val="none" w:sz="0" w:space="0" w:color="auto"/>
                <w:bottom w:val="none" w:sz="0" w:space="0" w:color="auto"/>
                <w:right w:val="none" w:sz="0" w:space="0" w:color="auto"/>
              </w:divBdr>
            </w:div>
            <w:div w:id="1269192204">
              <w:marLeft w:val="0"/>
              <w:marRight w:val="0"/>
              <w:marTop w:val="0"/>
              <w:marBottom w:val="0"/>
              <w:divBdr>
                <w:top w:val="none" w:sz="0" w:space="0" w:color="auto"/>
                <w:left w:val="none" w:sz="0" w:space="0" w:color="auto"/>
                <w:bottom w:val="none" w:sz="0" w:space="0" w:color="auto"/>
                <w:right w:val="none" w:sz="0" w:space="0" w:color="auto"/>
              </w:divBdr>
            </w:div>
            <w:div w:id="813329576">
              <w:marLeft w:val="0"/>
              <w:marRight w:val="0"/>
              <w:marTop w:val="0"/>
              <w:marBottom w:val="0"/>
              <w:divBdr>
                <w:top w:val="none" w:sz="0" w:space="0" w:color="auto"/>
                <w:left w:val="none" w:sz="0" w:space="0" w:color="auto"/>
                <w:bottom w:val="none" w:sz="0" w:space="0" w:color="auto"/>
                <w:right w:val="none" w:sz="0" w:space="0" w:color="auto"/>
              </w:divBdr>
            </w:div>
            <w:div w:id="55974705">
              <w:marLeft w:val="0"/>
              <w:marRight w:val="0"/>
              <w:marTop w:val="0"/>
              <w:marBottom w:val="0"/>
              <w:divBdr>
                <w:top w:val="none" w:sz="0" w:space="0" w:color="auto"/>
                <w:left w:val="none" w:sz="0" w:space="0" w:color="auto"/>
                <w:bottom w:val="none" w:sz="0" w:space="0" w:color="auto"/>
                <w:right w:val="none" w:sz="0" w:space="0" w:color="auto"/>
              </w:divBdr>
            </w:div>
            <w:div w:id="1113089320">
              <w:marLeft w:val="0"/>
              <w:marRight w:val="0"/>
              <w:marTop w:val="0"/>
              <w:marBottom w:val="0"/>
              <w:divBdr>
                <w:top w:val="none" w:sz="0" w:space="0" w:color="auto"/>
                <w:left w:val="none" w:sz="0" w:space="0" w:color="auto"/>
                <w:bottom w:val="none" w:sz="0" w:space="0" w:color="auto"/>
                <w:right w:val="none" w:sz="0" w:space="0" w:color="auto"/>
              </w:divBdr>
            </w:div>
            <w:div w:id="1133214941">
              <w:marLeft w:val="0"/>
              <w:marRight w:val="0"/>
              <w:marTop w:val="0"/>
              <w:marBottom w:val="0"/>
              <w:divBdr>
                <w:top w:val="none" w:sz="0" w:space="0" w:color="auto"/>
                <w:left w:val="none" w:sz="0" w:space="0" w:color="auto"/>
                <w:bottom w:val="none" w:sz="0" w:space="0" w:color="auto"/>
                <w:right w:val="none" w:sz="0" w:space="0" w:color="auto"/>
              </w:divBdr>
            </w:div>
            <w:div w:id="1348365664">
              <w:marLeft w:val="0"/>
              <w:marRight w:val="0"/>
              <w:marTop w:val="0"/>
              <w:marBottom w:val="0"/>
              <w:divBdr>
                <w:top w:val="none" w:sz="0" w:space="0" w:color="auto"/>
                <w:left w:val="none" w:sz="0" w:space="0" w:color="auto"/>
                <w:bottom w:val="none" w:sz="0" w:space="0" w:color="auto"/>
                <w:right w:val="none" w:sz="0" w:space="0" w:color="auto"/>
              </w:divBdr>
            </w:div>
            <w:div w:id="410469768">
              <w:marLeft w:val="0"/>
              <w:marRight w:val="0"/>
              <w:marTop w:val="0"/>
              <w:marBottom w:val="0"/>
              <w:divBdr>
                <w:top w:val="none" w:sz="0" w:space="0" w:color="auto"/>
                <w:left w:val="none" w:sz="0" w:space="0" w:color="auto"/>
                <w:bottom w:val="none" w:sz="0" w:space="0" w:color="auto"/>
                <w:right w:val="none" w:sz="0" w:space="0" w:color="auto"/>
              </w:divBdr>
            </w:div>
            <w:div w:id="470485003">
              <w:marLeft w:val="0"/>
              <w:marRight w:val="0"/>
              <w:marTop w:val="0"/>
              <w:marBottom w:val="0"/>
              <w:divBdr>
                <w:top w:val="none" w:sz="0" w:space="0" w:color="auto"/>
                <w:left w:val="none" w:sz="0" w:space="0" w:color="auto"/>
                <w:bottom w:val="none" w:sz="0" w:space="0" w:color="auto"/>
                <w:right w:val="none" w:sz="0" w:space="0" w:color="auto"/>
              </w:divBdr>
            </w:div>
            <w:div w:id="146017858">
              <w:marLeft w:val="0"/>
              <w:marRight w:val="0"/>
              <w:marTop w:val="0"/>
              <w:marBottom w:val="0"/>
              <w:divBdr>
                <w:top w:val="none" w:sz="0" w:space="0" w:color="auto"/>
                <w:left w:val="none" w:sz="0" w:space="0" w:color="auto"/>
                <w:bottom w:val="none" w:sz="0" w:space="0" w:color="auto"/>
                <w:right w:val="none" w:sz="0" w:space="0" w:color="auto"/>
              </w:divBdr>
            </w:div>
            <w:div w:id="2131782222">
              <w:marLeft w:val="0"/>
              <w:marRight w:val="0"/>
              <w:marTop w:val="0"/>
              <w:marBottom w:val="0"/>
              <w:divBdr>
                <w:top w:val="none" w:sz="0" w:space="0" w:color="auto"/>
                <w:left w:val="none" w:sz="0" w:space="0" w:color="auto"/>
                <w:bottom w:val="none" w:sz="0" w:space="0" w:color="auto"/>
                <w:right w:val="none" w:sz="0" w:space="0" w:color="auto"/>
              </w:divBdr>
            </w:div>
            <w:div w:id="1195539088">
              <w:marLeft w:val="0"/>
              <w:marRight w:val="0"/>
              <w:marTop w:val="0"/>
              <w:marBottom w:val="0"/>
              <w:divBdr>
                <w:top w:val="none" w:sz="0" w:space="0" w:color="auto"/>
                <w:left w:val="none" w:sz="0" w:space="0" w:color="auto"/>
                <w:bottom w:val="none" w:sz="0" w:space="0" w:color="auto"/>
                <w:right w:val="none" w:sz="0" w:space="0" w:color="auto"/>
              </w:divBdr>
            </w:div>
            <w:div w:id="193933259">
              <w:marLeft w:val="0"/>
              <w:marRight w:val="0"/>
              <w:marTop w:val="0"/>
              <w:marBottom w:val="0"/>
              <w:divBdr>
                <w:top w:val="none" w:sz="0" w:space="0" w:color="auto"/>
                <w:left w:val="none" w:sz="0" w:space="0" w:color="auto"/>
                <w:bottom w:val="none" w:sz="0" w:space="0" w:color="auto"/>
                <w:right w:val="none" w:sz="0" w:space="0" w:color="auto"/>
              </w:divBdr>
            </w:div>
            <w:div w:id="94985806">
              <w:marLeft w:val="0"/>
              <w:marRight w:val="0"/>
              <w:marTop w:val="0"/>
              <w:marBottom w:val="0"/>
              <w:divBdr>
                <w:top w:val="none" w:sz="0" w:space="0" w:color="auto"/>
                <w:left w:val="none" w:sz="0" w:space="0" w:color="auto"/>
                <w:bottom w:val="none" w:sz="0" w:space="0" w:color="auto"/>
                <w:right w:val="none" w:sz="0" w:space="0" w:color="auto"/>
              </w:divBdr>
            </w:div>
            <w:div w:id="2130929238">
              <w:marLeft w:val="0"/>
              <w:marRight w:val="0"/>
              <w:marTop w:val="0"/>
              <w:marBottom w:val="0"/>
              <w:divBdr>
                <w:top w:val="none" w:sz="0" w:space="0" w:color="auto"/>
                <w:left w:val="none" w:sz="0" w:space="0" w:color="auto"/>
                <w:bottom w:val="none" w:sz="0" w:space="0" w:color="auto"/>
                <w:right w:val="none" w:sz="0" w:space="0" w:color="auto"/>
              </w:divBdr>
            </w:div>
            <w:div w:id="414016616">
              <w:marLeft w:val="0"/>
              <w:marRight w:val="0"/>
              <w:marTop w:val="0"/>
              <w:marBottom w:val="0"/>
              <w:divBdr>
                <w:top w:val="none" w:sz="0" w:space="0" w:color="auto"/>
                <w:left w:val="none" w:sz="0" w:space="0" w:color="auto"/>
                <w:bottom w:val="none" w:sz="0" w:space="0" w:color="auto"/>
                <w:right w:val="none" w:sz="0" w:space="0" w:color="auto"/>
              </w:divBdr>
            </w:div>
            <w:div w:id="444740319">
              <w:marLeft w:val="0"/>
              <w:marRight w:val="0"/>
              <w:marTop w:val="0"/>
              <w:marBottom w:val="0"/>
              <w:divBdr>
                <w:top w:val="none" w:sz="0" w:space="0" w:color="auto"/>
                <w:left w:val="none" w:sz="0" w:space="0" w:color="auto"/>
                <w:bottom w:val="none" w:sz="0" w:space="0" w:color="auto"/>
                <w:right w:val="none" w:sz="0" w:space="0" w:color="auto"/>
              </w:divBdr>
            </w:div>
            <w:div w:id="741026710">
              <w:marLeft w:val="0"/>
              <w:marRight w:val="0"/>
              <w:marTop w:val="0"/>
              <w:marBottom w:val="0"/>
              <w:divBdr>
                <w:top w:val="none" w:sz="0" w:space="0" w:color="auto"/>
                <w:left w:val="none" w:sz="0" w:space="0" w:color="auto"/>
                <w:bottom w:val="none" w:sz="0" w:space="0" w:color="auto"/>
                <w:right w:val="none" w:sz="0" w:space="0" w:color="auto"/>
              </w:divBdr>
            </w:div>
            <w:div w:id="469251729">
              <w:marLeft w:val="0"/>
              <w:marRight w:val="0"/>
              <w:marTop w:val="0"/>
              <w:marBottom w:val="0"/>
              <w:divBdr>
                <w:top w:val="none" w:sz="0" w:space="0" w:color="auto"/>
                <w:left w:val="none" w:sz="0" w:space="0" w:color="auto"/>
                <w:bottom w:val="none" w:sz="0" w:space="0" w:color="auto"/>
                <w:right w:val="none" w:sz="0" w:space="0" w:color="auto"/>
              </w:divBdr>
            </w:div>
            <w:div w:id="1652438329">
              <w:marLeft w:val="0"/>
              <w:marRight w:val="0"/>
              <w:marTop w:val="0"/>
              <w:marBottom w:val="0"/>
              <w:divBdr>
                <w:top w:val="none" w:sz="0" w:space="0" w:color="auto"/>
                <w:left w:val="none" w:sz="0" w:space="0" w:color="auto"/>
                <w:bottom w:val="none" w:sz="0" w:space="0" w:color="auto"/>
                <w:right w:val="none" w:sz="0" w:space="0" w:color="auto"/>
              </w:divBdr>
            </w:div>
            <w:div w:id="1940521139">
              <w:marLeft w:val="0"/>
              <w:marRight w:val="0"/>
              <w:marTop w:val="0"/>
              <w:marBottom w:val="0"/>
              <w:divBdr>
                <w:top w:val="none" w:sz="0" w:space="0" w:color="auto"/>
                <w:left w:val="none" w:sz="0" w:space="0" w:color="auto"/>
                <w:bottom w:val="none" w:sz="0" w:space="0" w:color="auto"/>
                <w:right w:val="none" w:sz="0" w:space="0" w:color="auto"/>
              </w:divBdr>
            </w:div>
            <w:div w:id="1212619805">
              <w:marLeft w:val="0"/>
              <w:marRight w:val="0"/>
              <w:marTop w:val="0"/>
              <w:marBottom w:val="0"/>
              <w:divBdr>
                <w:top w:val="none" w:sz="0" w:space="0" w:color="auto"/>
                <w:left w:val="none" w:sz="0" w:space="0" w:color="auto"/>
                <w:bottom w:val="none" w:sz="0" w:space="0" w:color="auto"/>
                <w:right w:val="none" w:sz="0" w:space="0" w:color="auto"/>
              </w:divBdr>
            </w:div>
            <w:div w:id="641159347">
              <w:marLeft w:val="0"/>
              <w:marRight w:val="0"/>
              <w:marTop w:val="0"/>
              <w:marBottom w:val="0"/>
              <w:divBdr>
                <w:top w:val="none" w:sz="0" w:space="0" w:color="auto"/>
                <w:left w:val="none" w:sz="0" w:space="0" w:color="auto"/>
                <w:bottom w:val="none" w:sz="0" w:space="0" w:color="auto"/>
                <w:right w:val="none" w:sz="0" w:space="0" w:color="auto"/>
              </w:divBdr>
            </w:div>
            <w:div w:id="2018078119">
              <w:marLeft w:val="0"/>
              <w:marRight w:val="0"/>
              <w:marTop w:val="0"/>
              <w:marBottom w:val="0"/>
              <w:divBdr>
                <w:top w:val="none" w:sz="0" w:space="0" w:color="auto"/>
                <w:left w:val="none" w:sz="0" w:space="0" w:color="auto"/>
                <w:bottom w:val="none" w:sz="0" w:space="0" w:color="auto"/>
                <w:right w:val="none" w:sz="0" w:space="0" w:color="auto"/>
              </w:divBdr>
            </w:div>
            <w:div w:id="1503734837">
              <w:marLeft w:val="0"/>
              <w:marRight w:val="0"/>
              <w:marTop w:val="0"/>
              <w:marBottom w:val="0"/>
              <w:divBdr>
                <w:top w:val="none" w:sz="0" w:space="0" w:color="auto"/>
                <w:left w:val="none" w:sz="0" w:space="0" w:color="auto"/>
                <w:bottom w:val="none" w:sz="0" w:space="0" w:color="auto"/>
                <w:right w:val="none" w:sz="0" w:space="0" w:color="auto"/>
              </w:divBdr>
            </w:div>
            <w:div w:id="182743629">
              <w:marLeft w:val="0"/>
              <w:marRight w:val="0"/>
              <w:marTop w:val="0"/>
              <w:marBottom w:val="0"/>
              <w:divBdr>
                <w:top w:val="none" w:sz="0" w:space="0" w:color="auto"/>
                <w:left w:val="none" w:sz="0" w:space="0" w:color="auto"/>
                <w:bottom w:val="none" w:sz="0" w:space="0" w:color="auto"/>
                <w:right w:val="none" w:sz="0" w:space="0" w:color="auto"/>
              </w:divBdr>
            </w:div>
            <w:div w:id="355011671">
              <w:marLeft w:val="0"/>
              <w:marRight w:val="0"/>
              <w:marTop w:val="0"/>
              <w:marBottom w:val="0"/>
              <w:divBdr>
                <w:top w:val="none" w:sz="0" w:space="0" w:color="auto"/>
                <w:left w:val="none" w:sz="0" w:space="0" w:color="auto"/>
                <w:bottom w:val="none" w:sz="0" w:space="0" w:color="auto"/>
                <w:right w:val="none" w:sz="0" w:space="0" w:color="auto"/>
              </w:divBdr>
            </w:div>
            <w:div w:id="1834711450">
              <w:marLeft w:val="0"/>
              <w:marRight w:val="0"/>
              <w:marTop w:val="0"/>
              <w:marBottom w:val="0"/>
              <w:divBdr>
                <w:top w:val="none" w:sz="0" w:space="0" w:color="auto"/>
                <w:left w:val="none" w:sz="0" w:space="0" w:color="auto"/>
                <w:bottom w:val="none" w:sz="0" w:space="0" w:color="auto"/>
                <w:right w:val="none" w:sz="0" w:space="0" w:color="auto"/>
              </w:divBdr>
            </w:div>
            <w:div w:id="815532227">
              <w:marLeft w:val="0"/>
              <w:marRight w:val="0"/>
              <w:marTop w:val="0"/>
              <w:marBottom w:val="0"/>
              <w:divBdr>
                <w:top w:val="none" w:sz="0" w:space="0" w:color="auto"/>
                <w:left w:val="none" w:sz="0" w:space="0" w:color="auto"/>
                <w:bottom w:val="none" w:sz="0" w:space="0" w:color="auto"/>
                <w:right w:val="none" w:sz="0" w:space="0" w:color="auto"/>
              </w:divBdr>
            </w:div>
            <w:div w:id="887497186">
              <w:marLeft w:val="0"/>
              <w:marRight w:val="0"/>
              <w:marTop w:val="0"/>
              <w:marBottom w:val="0"/>
              <w:divBdr>
                <w:top w:val="none" w:sz="0" w:space="0" w:color="auto"/>
                <w:left w:val="none" w:sz="0" w:space="0" w:color="auto"/>
                <w:bottom w:val="none" w:sz="0" w:space="0" w:color="auto"/>
                <w:right w:val="none" w:sz="0" w:space="0" w:color="auto"/>
              </w:divBdr>
            </w:div>
            <w:div w:id="2028823715">
              <w:marLeft w:val="0"/>
              <w:marRight w:val="0"/>
              <w:marTop w:val="0"/>
              <w:marBottom w:val="0"/>
              <w:divBdr>
                <w:top w:val="none" w:sz="0" w:space="0" w:color="auto"/>
                <w:left w:val="none" w:sz="0" w:space="0" w:color="auto"/>
                <w:bottom w:val="none" w:sz="0" w:space="0" w:color="auto"/>
                <w:right w:val="none" w:sz="0" w:space="0" w:color="auto"/>
              </w:divBdr>
            </w:div>
            <w:div w:id="2020623324">
              <w:marLeft w:val="0"/>
              <w:marRight w:val="0"/>
              <w:marTop w:val="0"/>
              <w:marBottom w:val="0"/>
              <w:divBdr>
                <w:top w:val="none" w:sz="0" w:space="0" w:color="auto"/>
                <w:left w:val="none" w:sz="0" w:space="0" w:color="auto"/>
                <w:bottom w:val="none" w:sz="0" w:space="0" w:color="auto"/>
                <w:right w:val="none" w:sz="0" w:space="0" w:color="auto"/>
              </w:divBdr>
            </w:div>
            <w:div w:id="1610502217">
              <w:marLeft w:val="0"/>
              <w:marRight w:val="0"/>
              <w:marTop w:val="0"/>
              <w:marBottom w:val="0"/>
              <w:divBdr>
                <w:top w:val="none" w:sz="0" w:space="0" w:color="auto"/>
                <w:left w:val="none" w:sz="0" w:space="0" w:color="auto"/>
                <w:bottom w:val="none" w:sz="0" w:space="0" w:color="auto"/>
                <w:right w:val="none" w:sz="0" w:space="0" w:color="auto"/>
              </w:divBdr>
            </w:div>
            <w:div w:id="464466970">
              <w:marLeft w:val="0"/>
              <w:marRight w:val="0"/>
              <w:marTop w:val="0"/>
              <w:marBottom w:val="0"/>
              <w:divBdr>
                <w:top w:val="none" w:sz="0" w:space="0" w:color="auto"/>
                <w:left w:val="none" w:sz="0" w:space="0" w:color="auto"/>
                <w:bottom w:val="none" w:sz="0" w:space="0" w:color="auto"/>
                <w:right w:val="none" w:sz="0" w:space="0" w:color="auto"/>
              </w:divBdr>
            </w:div>
            <w:div w:id="1407804848">
              <w:marLeft w:val="0"/>
              <w:marRight w:val="0"/>
              <w:marTop w:val="0"/>
              <w:marBottom w:val="0"/>
              <w:divBdr>
                <w:top w:val="none" w:sz="0" w:space="0" w:color="auto"/>
                <w:left w:val="none" w:sz="0" w:space="0" w:color="auto"/>
                <w:bottom w:val="none" w:sz="0" w:space="0" w:color="auto"/>
                <w:right w:val="none" w:sz="0" w:space="0" w:color="auto"/>
              </w:divBdr>
            </w:div>
            <w:div w:id="818308854">
              <w:marLeft w:val="0"/>
              <w:marRight w:val="0"/>
              <w:marTop w:val="0"/>
              <w:marBottom w:val="0"/>
              <w:divBdr>
                <w:top w:val="none" w:sz="0" w:space="0" w:color="auto"/>
                <w:left w:val="none" w:sz="0" w:space="0" w:color="auto"/>
                <w:bottom w:val="none" w:sz="0" w:space="0" w:color="auto"/>
                <w:right w:val="none" w:sz="0" w:space="0" w:color="auto"/>
              </w:divBdr>
            </w:div>
            <w:div w:id="339311525">
              <w:marLeft w:val="0"/>
              <w:marRight w:val="0"/>
              <w:marTop w:val="0"/>
              <w:marBottom w:val="0"/>
              <w:divBdr>
                <w:top w:val="none" w:sz="0" w:space="0" w:color="auto"/>
                <w:left w:val="none" w:sz="0" w:space="0" w:color="auto"/>
                <w:bottom w:val="none" w:sz="0" w:space="0" w:color="auto"/>
                <w:right w:val="none" w:sz="0" w:space="0" w:color="auto"/>
              </w:divBdr>
            </w:div>
            <w:div w:id="157503342">
              <w:marLeft w:val="0"/>
              <w:marRight w:val="0"/>
              <w:marTop w:val="0"/>
              <w:marBottom w:val="0"/>
              <w:divBdr>
                <w:top w:val="none" w:sz="0" w:space="0" w:color="auto"/>
                <w:left w:val="none" w:sz="0" w:space="0" w:color="auto"/>
                <w:bottom w:val="none" w:sz="0" w:space="0" w:color="auto"/>
                <w:right w:val="none" w:sz="0" w:space="0" w:color="auto"/>
              </w:divBdr>
            </w:div>
            <w:div w:id="1640768113">
              <w:marLeft w:val="0"/>
              <w:marRight w:val="0"/>
              <w:marTop w:val="0"/>
              <w:marBottom w:val="0"/>
              <w:divBdr>
                <w:top w:val="none" w:sz="0" w:space="0" w:color="auto"/>
                <w:left w:val="none" w:sz="0" w:space="0" w:color="auto"/>
                <w:bottom w:val="none" w:sz="0" w:space="0" w:color="auto"/>
                <w:right w:val="none" w:sz="0" w:space="0" w:color="auto"/>
              </w:divBdr>
            </w:div>
            <w:div w:id="1274098538">
              <w:marLeft w:val="0"/>
              <w:marRight w:val="0"/>
              <w:marTop w:val="0"/>
              <w:marBottom w:val="0"/>
              <w:divBdr>
                <w:top w:val="none" w:sz="0" w:space="0" w:color="auto"/>
                <w:left w:val="none" w:sz="0" w:space="0" w:color="auto"/>
                <w:bottom w:val="none" w:sz="0" w:space="0" w:color="auto"/>
                <w:right w:val="none" w:sz="0" w:space="0" w:color="auto"/>
              </w:divBdr>
            </w:div>
            <w:div w:id="2113160059">
              <w:marLeft w:val="0"/>
              <w:marRight w:val="0"/>
              <w:marTop w:val="0"/>
              <w:marBottom w:val="0"/>
              <w:divBdr>
                <w:top w:val="none" w:sz="0" w:space="0" w:color="auto"/>
                <w:left w:val="none" w:sz="0" w:space="0" w:color="auto"/>
                <w:bottom w:val="none" w:sz="0" w:space="0" w:color="auto"/>
                <w:right w:val="none" w:sz="0" w:space="0" w:color="auto"/>
              </w:divBdr>
            </w:div>
            <w:div w:id="1327437601">
              <w:marLeft w:val="0"/>
              <w:marRight w:val="0"/>
              <w:marTop w:val="0"/>
              <w:marBottom w:val="0"/>
              <w:divBdr>
                <w:top w:val="none" w:sz="0" w:space="0" w:color="auto"/>
                <w:left w:val="none" w:sz="0" w:space="0" w:color="auto"/>
                <w:bottom w:val="none" w:sz="0" w:space="0" w:color="auto"/>
                <w:right w:val="none" w:sz="0" w:space="0" w:color="auto"/>
              </w:divBdr>
            </w:div>
            <w:div w:id="1432897663">
              <w:marLeft w:val="0"/>
              <w:marRight w:val="0"/>
              <w:marTop w:val="0"/>
              <w:marBottom w:val="0"/>
              <w:divBdr>
                <w:top w:val="none" w:sz="0" w:space="0" w:color="auto"/>
                <w:left w:val="none" w:sz="0" w:space="0" w:color="auto"/>
                <w:bottom w:val="none" w:sz="0" w:space="0" w:color="auto"/>
                <w:right w:val="none" w:sz="0" w:space="0" w:color="auto"/>
              </w:divBdr>
            </w:div>
            <w:div w:id="1197809406">
              <w:marLeft w:val="0"/>
              <w:marRight w:val="0"/>
              <w:marTop w:val="0"/>
              <w:marBottom w:val="0"/>
              <w:divBdr>
                <w:top w:val="none" w:sz="0" w:space="0" w:color="auto"/>
                <w:left w:val="none" w:sz="0" w:space="0" w:color="auto"/>
                <w:bottom w:val="none" w:sz="0" w:space="0" w:color="auto"/>
                <w:right w:val="none" w:sz="0" w:space="0" w:color="auto"/>
              </w:divBdr>
            </w:div>
            <w:div w:id="324937382">
              <w:marLeft w:val="0"/>
              <w:marRight w:val="0"/>
              <w:marTop w:val="0"/>
              <w:marBottom w:val="0"/>
              <w:divBdr>
                <w:top w:val="none" w:sz="0" w:space="0" w:color="auto"/>
                <w:left w:val="none" w:sz="0" w:space="0" w:color="auto"/>
                <w:bottom w:val="none" w:sz="0" w:space="0" w:color="auto"/>
                <w:right w:val="none" w:sz="0" w:space="0" w:color="auto"/>
              </w:divBdr>
            </w:div>
            <w:div w:id="920022003">
              <w:marLeft w:val="0"/>
              <w:marRight w:val="0"/>
              <w:marTop w:val="0"/>
              <w:marBottom w:val="0"/>
              <w:divBdr>
                <w:top w:val="none" w:sz="0" w:space="0" w:color="auto"/>
                <w:left w:val="none" w:sz="0" w:space="0" w:color="auto"/>
                <w:bottom w:val="none" w:sz="0" w:space="0" w:color="auto"/>
                <w:right w:val="none" w:sz="0" w:space="0" w:color="auto"/>
              </w:divBdr>
            </w:div>
            <w:div w:id="1724980389">
              <w:marLeft w:val="0"/>
              <w:marRight w:val="0"/>
              <w:marTop w:val="0"/>
              <w:marBottom w:val="0"/>
              <w:divBdr>
                <w:top w:val="none" w:sz="0" w:space="0" w:color="auto"/>
                <w:left w:val="none" w:sz="0" w:space="0" w:color="auto"/>
                <w:bottom w:val="none" w:sz="0" w:space="0" w:color="auto"/>
                <w:right w:val="none" w:sz="0" w:space="0" w:color="auto"/>
              </w:divBdr>
            </w:div>
            <w:div w:id="1771124400">
              <w:marLeft w:val="0"/>
              <w:marRight w:val="0"/>
              <w:marTop w:val="0"/>
              <w:marBottom w:val="0"/>
              <w:divBdr>
                <w:top w:val="none" w:sz="0" w:space="0" w:color="auto"/>
                <w:left w:val="none" w:sz="0" w:space="0" w:color="auto"/>
                <w:bottom w:val="none" w:sz="0" w:space="0" w:color="auto"/>
                <w:right w:val="none" w:sz="0" w:space="0" w:color="auto"/>
              </w:divBdr>
            </w:div>
            <w:div w:id="151602413">
              <w:marLeft w:val="0"/>
              <w:marRight w:val="0"/>
              <w:marTop w:val="0"/>
              <w:marBottom w:val="0"/>
              <w:divBdr>
                <w:top w:val="none" w:sz="0" w:space="0" w:color="auto"/>
                <w:left w:val="none" w:sz="0" w:space="0" w:color="auto"/>
                <w:bottom w:val="none" w:sz="0" w:space="0" w:color="auto"/>
                <w:right w:val="none" w:sz="0" w:space="0" w:color="auto"/>
              </w:divBdr>
            </w:div>
            <w:div w:id="1189445609">
              <w:marLeft w:val="0"/>
              <w:marRight w:val="0"/>
              <w:marTop w:val="0"/>
              <w:marBottom w:val="0"/>
              <w:divBdr>
                <w:top w:val="none" w:sz="0" w:space="0" w:color="auto"/>
                <w:left w:val="none" w:sz="0" w:space="0" w:color="auto"/>
                <w:bottom w:val="none" w:sz="0" w:space="0" w:color="auto"/>
                <w:right w:val="none" w:sz="0" w:space="0" w:color="auto"/>
              </w:divBdr>
            </w:div>
            <w:div w:id="1159228805">
              <w:marLeft w:val="0"/>
              <w:marRight w:val="0"/>
              <w:marTop w:val="0"/>
              <w:marBottom w:val="0"/>
              <w:divBdr>
                <w:top w:val="none" w:sz="0" w:space="0" w:color="auto"/>
                <w:left w:val="none" w:sz="0" w:space="0" w:color="auto"/>
                <w:bottom w:val="none" w:sz="0" w:space="0" w:color="auto"/>
                <w:right w:val="none" w:sz="0" w:space="0" w:color="auto"/>
              </w:divBdr>
            </w:div>
            <w:div w:id="524490048">
              <w:marLeft w:val="0"/>
              <w:marRight w:val="0"/>
              <w:marTop w:val="0"/>
              <w:marBottom w:val="0"/>
              <w:divBdr>
                <w:top w:val="none" w:sz="0" w:space="0" w:color="auto"/>
                <w:left w:val="none" w:sz="0" w:space="0" w:color="auto"/>
                <w:bottom w:val="none" w:sz="0" w:space="0" w:color="auto"/>
                <w:right w:val="none" w:sz="0" w:space="0" w:color="auto"/>
              </w:divBdr>
            </w:div>
            <w:div w:id="1002703241">
              <w:marLeft w:val="0"/>
              <w:marRight w:val="0"/>
              <w:marTop w:val="0"/>
              <w:marBottom w:val="0"/>
              <w:divBdr>
                <w:top w:val="none" w:sz="0" w:space="0" w:color="auto"/>
                <w:left w:val="none" w:sz="0" w:space="0" w:color="auto"/>
                <w:bottom w:val="none" w:sz="0" w:space="0" w:color="auto"/>
                <w:right w:val="none" w:sz="0" w:space="0" w:color="auto"/>
              </w:divBdr>
            </w:div>
            <w:div w:id="1360354824">
              <w:marLeft w:val="0"/>
              <w:marRight w:val="0"/>
              <w:marTop w:val="0"/>
              <w:marBottom w:val="0"/>
              <w:divBdr>
                <w:top w:val="none" w:sz="0" w:space="0" w:color="auto"/>
                <w:left w:val="none" w:sz="0" w:space="0" w:color="auto"/>
                <w:bottom w:val="none" w:sz="0" w:space="0" w:color="auto"/>
                <w:right w:val="none" w:sz="0" w:space="0" w:color="auto"/>
              </w:divBdr>
            </w:div>
            <w:div w:id="11077683">
              <w:marLeft w:val="0"/>
              <w:marRight w:val="0"/>
              <w:marTop w:val="0"/>
              <w:marBottom w:val="0"/>
              <w:divBdr>
                <w:top w:val="none" w:sz="0" w:space="0" w:color="auto"/>
                <w:left w:val="none" w:sz="0" w:space="0" w:color="auto"/>
                <w:bottom w:val="none" w:sz="0" w:space="0" w:color="auto"/>
                <w:right w:val="none" w:sz="0" w:space="0" w:color="auto"/>
              </w:divBdr>
            </w:div>
            <w:div w:id="112136261">
              <w:marLeft w:val="0"/>
              <w:marRight w:val="0"/>
              <w:marTop w:val="0"/>
              <w:marBottom w:val="0"/>
              <w:divBdr>
                <w:top w:val="none" w:sz="0" w:space="0" w:color="auto"/>
                <w:left w:val="none" w:sz="0" w:space="0" w:color="auto"/>
                <w:bottom w:val="none" w:sz="0" w:space="0" w:color="auto"/>
                <w:right w:val="none" w:sz="0" w:space="0" w:color="auto"/>
              </w:divBdr>
            </w:div>
            <w:div w:id="1125588269">
              <w:marLeft w:val="0"/>
              <w:marRight w:val="0"/>
              <w:marTop w:val="0"/>
              <w:marBottom w:val="0"/>
              <w:divBdr>
                <w:top w:val="none" w:sz="0" w:space="0" w:color="auto"/>
                <w:left w:val="none" w:sz="0" w:space="0" w:color="auto"/>
                <w:bottom w:val="none" w:sz="0" w:space="0" w:color="auto"/>
                <w:right w:val="none" w:sz="0" w:space="0" w:color="auto"/>
              </w:divBdr>
            </w:div>
            <w:div w:id="1311977527">
              <w:marLeft w:val="0"/>
              <w:marRight w:val="0"/>
              <w:marTop w:val="0"/>
              <w:marBottom w:val="0"/>
              <w:divBdr>
                <w:top w:val="none" w:sz="0" w:space="0" w:color="auto"/>
                <w:left w:val="none" w:sz="0" w:space="0" w:color="auto"/>
                <w:bottom w:val="none" w:sz="0" w:space="0" w:color="auto"/>
                <w:right w:val="none" w:sz="0" w:space="0" w:color="auto"/>
              </w:divBdr>
            </w:div>
            <w:div w:id="846332773">
              <w:marLeft w:val="0"/>
              <w:marRight w:val="0"/>
              <w:marTop w:val="0"/>
              <w:marBottom w:val="0"/>
              <w:divBdr>
                <w:top w:val="none" w:sz="0" w:space="0" w:color="auto"/>
                <w:left w:val="none" w:sz="0" w:space="0" w:color="auto"/>
                <w:bottom w:val="none" w:sz="0" w:space="0" w:color="auto"/>
                <w:right w:val="none" w:sz="0" w:space="0" w:color="auto"/>
              </w:divBdr>
            </w:div>
            <w:div w:id="843399162">
              <w:marLeft w:val="0"/>
              <w:marRight w:val="0"/>
              <w:marTop w:val="0"/>
              <w:marBottom w:val="0"/>
              <w:divBdr>
                <w:top w:val="none" w:sz="0" w:space="0" w:color="auto"/>
                <w:left w:val="none" w:sz="0" w:space="0" w:color="auto"/>
                <w:bottom w:val="none" w:sz="0" w:space="0" w:color="auto"/>
                <w:right w:val="none" w:sz="0" w:space="0" w:color="auto"/>
              </w:divBdr>
            </w:div>
            <w:div w:id="2142923226">
              <w:marLeft w:val="0"/>
              <w:marRight w:val="0"/>
              <w:marTop w:val="0"/>
              <w:marBottom w:val="0"/>
              <w:divBdr>
                <w:top w:val="none" w:sz="0" w:space="0" w:color="auto"/>
                <w:left w:val="none" w:sz="0" w:space="0" w:color="auto"/>
                <w:bottom w:val="none" w:sz="0" w:space="0" w:color="auto"/>
                <w:right w:val="none" w:sz="0" w:space="0" w:color="auto"/>
              </w:divBdr>
            </w:div>
            <w:div w:id="145516018">
              <w:marLeft w:val="0"/>
              <w:marRight w:val="0"/>
              <w:marTop w:val="0"/>
              <w:marBottom w:val="0"/>
              <w:divBdr>
                <w:top w:val="none" w:sz="0" w:space="0" w:color="auto"/>
                <w:left w:val="none" w:sz="0" w:space="0" w:color="auto"/>
                <w:bottom w:val="none" w:sz="0" w:space="0" w:color="auto"/>
                <w:right w:val="none" w:sz="0" w:space="0" w:color="auto"/>
              </w:divBdr>
            </w:div>
            <w:div w:id="372075592">
              <w:marLeft w:val="0"/>
              <w:marRight w:val="0"/>
              <w:marTop w:val="0"/>
              <w:marBottom w:val="0"/>
              <w:divBdr>
                <w:top w:val="none" w:sz="0" w:space="0" w:color="auto"/>
                <w:left w:val="none" w:sz="0" w:space="0" w:color="auto"/>
                <w:bottom w:val="none" w:sz="0" w:space="0" w:color="auto"/>
                <w:right w:val="none" w:sz="0" w:space="0" w:color="auto"/>
              </w:divBdr>
            </w:div>
            <w:div w:id="1098138881">
              <w:marLeft w:val="0"/>
              <w:marRight w:val="0"/>
              <w:marTop w:val="0"/>
              <w:marBottom w:val="0"/>
              <w:divBdr>
                <w:top w:val="none" w:sz="0" w:space="0" w:color="auto"/>
                <w:left w:val="none" w:sz="0" w:space="0" w:color="auto"/>
                <w:bottom w:val="none" w:sz="0" w:space="0" w:color="auto"/>
                <w:right w:val="none" w:sz="0" w:space="0" w:color="auto"/>
              </w:divBdr>
            </w:div>
            <w:div w:id="1283339383">
              <w:marLeft w:val="0"/>
              <w:marRight w:val="0"/>
              <w:marTop w:val="0"/>
              <w:marBottom w:val="0"/>
              <w:divBdr>
                <w:top w:val="none" w:sz="0" w:space="0" w:color="auto"/>
                <w:left w:val="none" w:sz="0" w:space="0" w:color="auto"/>
                <w:bottom w:val="none" w:sz="0" w:space="0" w:color="auto"/>
                <w:right w:val="none" w:sz="0" w:space="0" w:color="auto"/>
              </w:divBdr>
            </w:div>
            <w:div w:id="1641229030">
              <w:marLeft w:val="0"/>
              <w:marRight w:val="0"/>
              <w:marTop w:val="0"/>
              <w:marBottom w:val="0"/>
              <w:divBdr>
                <w:top w:val="none" w:sz="0" w:space="0" w:color="auto"/>
                <w:left w:val="none" w:sz="0" w:space="0" w:color="auto"/>
                <w:bottom w:val="none" w:sz="0" w:space="0" w:color="auto"/>
                <w:right w:val="none" w:sz="0" w:space="0" w:color="auto"/>
              </w:divBdr>
            </w:div>
            <w:div w:id="1009990156">
              <w:marLeft w:val="0"/>
              <w:marRight w:val="0"/>
              <w:marTop w:val="0"/>
              <w:marBottom w:val="0"/>
              <w:divBdr>
                <w:top w:val="none" w:sz="0" w:space="0" w:color="auto"/>
                <w:left w:val="none" w:sz="0" w:space="0" w:color="auto"/>
                <w:bottom w:val="none" w:sz="0" w:space="0" w:color="auto"/>
                <w:right w:val="none" w:sz="0" w:space="0" w:color="auto"/>
              </w:divBdr>
            </w:div>
            <w:div w:id="157114696">
              <w:marLeft w:val="0"/>
              <w:marRight w:val="0"/>
              <w:marTop w:val="0"/>
              <w:marBottom w:val="0"/>
              <w:divBdr>
                <w:top w:val="none" w:sz="0" w:space="0" w:color="auto"/>
                <w:left w:val="none" w:sz="0" w:space="0" w:color="auto"/>
                <w:bottom w:val="none" w:sz="0" w:space="0" w:color="auto"/>
                <w:right w:val="none" w:sz="0" w:space="0" w:color="auto"/>
              </w:divBdr>
            </w:div>
            <w:div w:id="887960105">
              <w:marLeft w:val="0"/>
              <w:marRight w:val="0"/>
              <w:marTop w:val="0"/>
              <w:marBottom w:val="0"/>
              <w:divBdr>
                <w:top w:val="none" w:sz="0" w:space="0" w:color="auto"/>
                <w:left w:val="none" w:sz="0" w:space="0" w:color="auto"/>
                <w:bottom w:val="none" w:sz="0" w:space="0" w:color="auto"/>
                <w:right w:val="none" w:sz="0" w:space="0" w:color="auto"/>
              </w:divBdr>
            </w:div>
            <w:div w:id="171515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66655">
      <w:bodyDiv w:val="1"/>
      <w:marLeft w:val="0"/>
      <w:marRight w:val="0"/>
      <w:marTop w:val="0"/>
      <w:marBottom w:val="0"/>
      <w:divBdr>
        <w:top w:val="none" w:sz="0" w:space="0" w:color="auto"/>
        <w:left w:val="none" w:sz="0" w:space="0" w:color="auto"/>
        <w:bottom w:val="none" w:sz="0" w:space="0" w:color="auto"/>
        <w:right w:val="none" w:sz="0" w:space="0" w:color="auto"/>
      </w:divBdr>
      <w:divsChild>
        <w:div w:id="999888866">
          <w:marLeft w:val="0"/>
          <w:marRight w:val="0"/>
          <w:marTop w:val="0"/>
          <w:marBottom w:val="0"/>
          <w:divBdr>
            <w:top w:val="none" w:sz="0" w:space="0" w:color="auto"/>
            <w:left w:val="none" w:sz="0" w:space="0" w:color="auto"/>
            <w:bottom w:val="none" w:sz="0" w:space="0" w:color="auto"/>
            <w:right w:val="none" w:sz="0" w:space="0" w:color="auto"/>
          </w:divBdr>
        </w:div>
      </w:divsChild>
    </w:div>
    <w:div w:id="1236472156">
      <w:bodyDiv w:val="1"/>
      <w:marLeft w:val="0"/>
      <w:marRight w:val="0"/>
      <w:marTop w:val="0"/>
      <w:marBottom w:val="0"/>
      <w:divBdr>
        <w:top w:val="none" w:sz="0" w:space="0" w:color="auto"/>
        <w:left w:val="none" w:sz="0" w:space="0" w:color="auto"/>
        <w:bottom w:val="none" w:sz="0" w:space="0" w:color="auto"/>
        <w:right w:val="none" w:sz="0" w:space="0" w:color="auto"/>
      </w:divBdr>
    </w:div>
    <w:div w:id="1553351215">
      <w:bodyDiv w:val="1"/>
      <w:marLeft w:val="0"/>
      <w:marRight w:val="0"/>
      <w:marTop w:val="0"/>
      <w:marBottom w:val="0"/>
      <w:divBdr>
        <w:top w:val="none" w:sz="0" w:space="0" w:color="auto"/>
        <w:left w:val="none" w:sz="0" w:space="0" w:color="auto"/>
        <w:bottom w:val="none" w:sz="0" w:space="0" w:color="auto"/>
        <w:right w:val="none" w:sz="0" w:space="0" w:color="auto"/>
      </w:divBdr>
      <w:divsChild>
        <w:div w:id="1356032954">
          <w:marLeft w:val="0"/>
          <w:marRight w:val="0"/>
          <w:marTop w:val="0"/>
          <w:marBottom w:val="0"/>
          <w:divBdr>
            <w:top w:val="none" w:sz="0" w:space="0" w:color="auto"/>
            <w:left w:val="none" w:sz="0" w:space="0" w:color="auto"/>
            <w:bottom w:val="none" w:sz="0" w:space="0" w:color="auto"/>
            <w:right w:val="none" w:sz="0" w:space="0" w:color="auto"/>
          </w:divBdr>
        </w:div>
      </w:divsChild>
    </w:div>
    <w:div w:id="1613509968">
      <w:bodyDiv w:val="1"/>
      <w:marLeft w:val="0"/>
      <w:marRight w:val="0"/>
      <w:marTop w:val="0"/>
      <w:marBottom w:val="0"/>
      <w:divBdr>
        <w:top w:val="none" w:sz="0" w:space="0" w:color="auto"/>
        <w:left w:val="none" w:sz="0" w:space="0" w:color="auto"/>
        <w:bottom w:val="none" w:sz="0" w:space="0" w:color="auto"/>
        <w:right w:val="none" w:sz="0" w:space="0" w:color="auto"/>
      </w:divBdr>
    </w:div>
    <w:div w:id="1626816889">
      <w:bodyDiv w:val="1"/>
      <w:marLeft w:val="0"/>
      <w:marRight w:val="0"/>
      <w:marTop w:val="0"/>
      <w:marBottom w:val="0"/>
      <w:divBdr>
        <w:top w:val="none" w:sz="0" w:space="0" w:color="auto"/>
        <w:left w:val="none" w:sz="0" w:space="0" w:color="auto"/>
        <w:bottom w:val="none" w:sz="0" w:space="0" w:color="auto"/>
        <w:right w:val="none" w:sz="0" w:space="0" w:color="auto"/>
      </w:divBdr>
    </w:div>
    <w:div w:id="1856186788">
      <w:bodyDiv w:val="1"/>
      <w:marLeft w:val="0"/>
      <w:marRight w:val="0"/>
      <w:marTop w:val="0"/>
      <w:marBottom w:val="0"/>
      <w:divBdr>
        <w:top w:val="none" w:sz="0" w:space="0" w:color="auto"/>
        <w:left w:val="none" w:sz="0" w:space="0" w:color="auto"/>
        <w:bottom w:val="none" w:sz="0" w:space="0" w:color="auto"/>
        <w:right w:val="none" w:sz="0" w:space="0" w:color="auto"/>
      </w:divBdr>
    </w:div>
    <w:div w:id="2135101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55</Pages>
  <Words>104715</Words>
  <Characters>596881</Characters>
  <Application>Microsoft Office Word</Application>
  <DocSecurity>0</DocSecurity>
  <Lines>4974</Lines>
  <Paragraphs>1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dar Əsgərov</dc:creator>
  <cp:lastModifiedBy>Ramil Gachayev (SCM)</cp:lastModifiedBy>
  <cp:revision>7</cp:revision>
  <dcterms:created xsi:type="dcterms:W3CDTF">2017-01-10T11:27:00Z</dcterms:created>
  <dcterms:modified xsi:type="dcterms:W3CDTF">2020-02-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16T00:00:00Z</vt:filetime>
  </property>
  <property fmtid="{D5CDD505-2E9C-101B-9397-08002B2CF9AE}" pid="3" name="LastSaved">
    <vt:filetime>2016-02-16T00:00:00Z</vt:filetime>
  </property>
</Properties>
</file>